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89C2AD" w14:textId="4B2511D7" w:rsidR="00345F3A" w:rsidRDefault="00345F3A" w:rsidP="00A41B56">
      <w:pPr>
        <w:pStyle w:val="Title"/>
      </w:pPr>
    </w:p>
    <w:p w14:paraId="7789C2AE" w14:textId="682A4250" w:rsidR="00C014AE" w:rsidRDefault="001A7866" w:rsidP="001A7866">
      <w:pPr>
        <w:pStyle w:val="Title"/>
        <w:jc w:val="left"/>
      </w:pPr>
      <w:r>
        <w:rPr>
          <w:b w:val="0"/>
          <w:bCs w:val="0"/>
          <w:noProof/>
          <w:lang w:eastAsia="en-US"/>
        </w:rPr>
        <w:drawing>
          <wp:anchor distT="0" distB="0" distL="114300" distR="114300" simplePos="0" relativeHeight="251659264" behindDoc="0" locked="0" layoutInCell="1" allowOverlap="1" wp14:anchorId="123B3BCA" wp14:editId="55AB3B68">
            <wp:simplePos x="0" y="0"/>
            <wp:positionH relativeFrom="margin">
              <wp:align>center</wp:align>
            </wp:positionH>
            <wp:positionV relativeFrom="paragraph">
              <wp:posOffset>68580</wp:posOffset>
            </wp:positionV>
            <wp:extent cx="2141220" cy="2141220"/>
            <wp:effectExtent l="0" t="0" r="0" b="0"/>
            <wp:wrapSquare wrapText="bothSides"/>
            <wp:docPr id="3" name="Picture 3" descr="C:\Users\DELL\AppData\Local\Microsoft\Windows\INetCache\Content.MSO\262030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DELL\AppData\Local\Microsoft\Windows\INetCache\Content.MSO\2620306A.tmp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220" cy="214122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anchor>
        </w:drawing>
      </w:r>
      <w:r>
        <w:br w:type="textWrapping" w:clear="all"/>
      </w:r>
    </w:p>
    <w:p w14:paraId="7789C2AF" w14:textId="77777777" w:rsidR="00C014AE" w:rsidRDefault="00C014AE" w:rsidP="00A41B56">
      <w:pPr>
        <w:pStyle w:val="Title"/>
      </w:pPr>
    </w:p>
    <w:p w14:paraId="7789C2B0" w14:textId="77777777" w:rsidR="00C014AE" w:rsidRDefault="00C014AE" w:rsidP="00A41B56">
      <w:pPr>
        <w:pStyle w:val="Title"/>
      </w:pPr>
    </w:p>
    <w:p w14:paraId="7789C2B1" w14:textId="77777777" w:rsidR="00C014AE" w:rsidRPr="00C014AE" w:rsidRDefault="00C014AE" w:rsidP="00A41B56">
      <w:pPr>
        <w:pStyle w:val="Title"/>
      </w:pPr>
    </w:p>
    <w:p w14:paraId="5C0D9AF7" w14:textId="403E42F4" w:rsidR="00305DEF" w:rsidRPr="00B15B20" w:rsidRDefault="007817D8" w:rsidP="00A41B56">
      <w:pPr>
        <w:pStyle w:val="Title"/>
        <w:rPr>
          <w:rFonts w:asciiTheme="minorHAnsi" w:hAnsiTheme="minorHAnsi" w:cstheme="minorHAnsi"/>
          <w:sz w:val="48"/>
          <w:szCs w:val="48"/>
        </w:rPr>
      </w:pPr>
      <w:r w:rsidRPr="00B15B20">
        <w:rPr>
          <w:rFonts w:asciiTheme="minorHAnsi" w:hAnsiTheme="minorHAnsi" w:cstheme="minorHAnsi"/>
          <w:sz w:val="48"/>
          <w:szCs w:val="48"/>
        </w:rPr>
        <w:t>Supervision</w:t>
      </w:r>
      <w:r w:rsidR="00991CAD" w:rsidRPr="00B15B20">
        <w:rPr>
          <w:rFonts w:asciiTheme="minorHAnsi" w:hAnsiTheme="minorHAnsi" w:cstheme="minorHAnsi"/>
          <w:sz w:val="48"/>
          <w:szCs w:val="48"/>
        </w:rPr>
        <w:t xml:space="preserve"> System</w:t>
      </w:r>
    </w:p>
    <w:p w14:paraId="7789C2B2" w14:textId="04313B61" w:rsidR="00B52316" w:rsidRPr="00B15B20" w:rsidRDefault="00991CAD" w:rsidP="00A41B56">
      <w:pPr>
        <w:pStyle w:val="Title"/>
        <w:rPr>
          <w:rFonts w:asciiTheme="minorHAnsi" w:hAnsiTheme="minorHAnsi" w:cstheme="minorHAnsi"/>
          <w:sz w:val="48"/>
          <w:szCs w:val="48"/>
        </w:rPr>
      </w:pPr>
      <w:r w:rsidRPr="00B15B20">
        <w:rPr>
          <w:rFonts w:asciiTheme="minorHAnsi" w:hAnsiTheme="minorHAnsi" w:cstheme="minorHAnsi"/>
          <w:sz w:val="48"/>
          <w:szCs w:val="48"/>
        </w:rPr>
        <w:t xml:space="preserve">Business </w:t>
      </w:r>
      <w:proofErr w:type="spellStart"/>
      <w:r w:rsidRPr="00B15B20">
        <w:rPr>
          <w:rFonts w:asciiTheme="minorHAnsi" w:hAnsiTheme="minorHAnsi" w:cstheme="minorHAnsi"/>
          <w:sz w:val="48"/>
          <w:szCs w:val="48"/>
        </w:rPr>
        <w:t>Requirments</w:t>
      </w:r>
      <w:proofErr w:type="spellEnd"/>
      <w:r w:rsidRPr="00B15B20">
        <w:rPr>
          <w:rFonts w:asciiTheme="minorHAnsi" w:hAnsiTheme="minorHAnsi" w:cstheme="minorHAnsi"/>
          <w:sz w:val="48"/>
          <w:szCs w:val="48"/>
        </w:rPr>
        <w:t xml:space="preserve"> </w:t>
      </w:r>
      <w:r w:rsidR="00B52316" w:rsidRPr="00B15B20">
        <w:rPr>
          <w:rFonts w:asciiTheme="minorHAnsi" w:hAnsiTheme="minorHAnsi" w:cstheme="minorHAnsi"/>
          <w:sz w:val="48"/>
          <w:szCs w:val="48"/>
        </w:rPr>
        <w:t xml:space="preserve">Document </w:t>
      </w:r>
    </w:p>
    <w:p w14:paraId="7789C2B3" w14:textId="77777777" w:rsidR="00C014AE" w:rsidRPr="00C014AE" w:rsidRDefault="00C014AE" w:rsidP="00A41B56"/>
    <w:p w14:paraId="7789C2B4" w14:textId="77777777" w:rsidR="00C014AE" w:rsidRPr="00C014AE" w:rsidRDefault="00C014AE" w:rsidP="00A41B56"/>
    <w:p w14:paraId="7789C2B5" w14:textId="77777777" w:rsidR="00C014AE" w:rsidRPr="00C014AE" w:rsidRDefault="00C014AE" w:rsidP="00A41B56"/>
    <w:p w14:paraId="7789C2B6" w14:textId="77777777" w:rsidR="00C014AE" w:rsidRPr="00C014AE" w:rsidRDefault="00C014AE" w:rsidP="00A41B56"/>
    <w:p w14:paraId="7789C2B7" w14:textId="77777777" w:rsidR="00C014AE" w:rsidRPr="00C014AE" w:rsidRDefault="00C014AE" w:rsidP="00A41B56"/>
    <w:p w14:paraId="7789C2B8" w14:textId="77777777" w:rsidR="00C014AE" w:rsidRPr="00C014AE" w:rsidRDefault="00C014AE" w:rsidP="00A41B56"/>
    <w:p w14:paraId="7789C2B9" w14:textId="77777777" w:rsidR="00C014AE" w:rsidRPr="00C014AE" w:rsidRDefault="00C014AE" w:rsidP="00A41B56"/>
    <w:p w14:paraId="7789C2BA" w14:textId="77777777" w:rsidR="00C014AE" w:rsidRPr="00C014AE" w:rsidRDefault="00C014AE" w:rsidP="00A41B56"/>
    <w:p w14:paraId="7789C2BB" w14:textId="67159174" w:rsidR="00345F3A" w:rsidRPr="00345F3A" w:rsidRDefault="00062EF5" w:rsidP="00A41B56">
      <w:r>
        <w:rPr>
          <w:noProof/>
        </w:rPr>
        <mc:AlternateContent>
          <mc:Choice Requires="wps">
            <w:drawing>
              <wp:anchor distT="4294967295" distB="4294967295" distL="114300" distR="114300" simplePos="0" relativeHeight="251658240" behindDoc="0" locked="0" layoutInCell="1" allowOverlap="1" wp14:anchorId="7789C390" wp14:editId="6F4FE51E">
                <wp:simplePos x="0" y="0"/>
                <wp:positionH relativeFrom="column">
                  <wp:posOffset>-132080</wp:posOffset>
                </wp:positionH>
                <wp:positionV relativeFrom="paragraph">
                  <wp:posOffset>104774</wp:posOffset>
                </wp:positionV>
                <wp:extent cx="6096000" cy="0"/>
                <wp:effectExtent l="0" t="19050" r="0" b="19050"/>
                <wp:wrapTopAndBottom/>
                <wp:docPr id="1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9600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4914E959" id="Line 13" o:spid="_x0000_s1026" style="position:absolute;z-index:25165824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10.4pt,8.25pt" to="469.6pt,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" strokeweight="3pt">
                <w10:wrap type="topAndBottom"/>
              </v:line>
            </w:pict>
          </mc:Fallback>
        </mc:AlternateContent>
      </w:r>
    </w:p>
    <w:p w14:paraId="7789C2BC" w14:textId="77777777" w:rsidR="00345F3A" w:rsidRPr="00345F3A" w:rsidRDefault="00345F3A" w:rsidP="00A41B56"/>
    <w:p w14:paraId="7789C2BD" w14:textId="77777777" w:rsidR="00345F3A" w:rsidRPr="00345F3A" w:rsidRDefault="00345F3A" w:rsidP="00A41B56"/>
    <w:p w14:paraId="7789C2BE" w14:textId="77777777" w:rsidR="00345F3A" w:rsidRPr="00345F3A" w:rsidRDefault="00345F3A" w:rsidP="00A41B56">
      <w:pPr>
        <w:pStyle w:val="Title"/>
      </w:pPr>
    </w:p>
    <w:p w14:paraId="7789C2BF" w14:textId="77777777" w:rsidR="00345F3A" w:rsidRDefault="00345F3A" w:rsidP="00A41B56">
      <w:pPr>
        <w:pStyle w:val="Title"/>
      </w:pPr>
    </w:p>
    <w:p w14:paraId="7789C2C0" w14:textId="77777777" w:rsidR="006E1807" w:rsidRDefault="006E1807" w:rsidP="00A41B56">
      <w:pPr>
        <w:pStyle w:val="Title"/>
      </w:pPr>
    </w:p>
    <w:tbl>
      <w:tblPr>
        <w:tblpPr w:leftFromText="180" w:rightFromText="180" w:vertAnchor="page" w:horzAnchor="margin" w:tblpY="1801"/>
        <w:tblW w:w="95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560"/>
        <w:gridCol w:w="3228"/>
        <w:gridCol w:w="1560"/>
        <w:gridCol w:w="3228"/>
      </w:tblGrid>
      <w:tr w:rsidR="001A7866" w:rsidRPr="00B15B20" w14:paraId="196616E3" w14:textId="77777777" w:rsidTr="001A7866">
        <w:trPr>
          <w:trHeight w:val="361"/>
        </w:trPr>
        <w:tc>
          <w:tcPr>
            <w:tcW w:w="1560" w:type="dxa"/>
            <w:vMerge w:val="restart"/>
            <w:vAlign w:val="center"/>
          </w:tcPr>
          <w:p w14:paraId="3224F24B" w14:textId="77777777" w:rsidR="001A7866" w:rsidRPr="00B15B20" w:rsidRDefault="001A7866" w:rsidP="001A7866">
            <w:pPr>
              <w:pStyle w:val="ProjectName"/>
              <w:spacing w:befor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15B20">
              <w:rPr>
                <w:rFonts w:asciiTheme="minorHAnsi" w:hAnsiTheme="minorHAnsi" w:cstheme="minorHAnsi"/>
                <w:sz w:val="22"/>
                <w:szCs w:val="22"/>
              </w:rPr>
              <w:t xml:space="preserve">Prepared &amp; </w:t>
            </w:r>
          </w:p>
          <w:p w14:paraId="4E6FEEA7" w14:textId="77777777" w:rsidR="001A7866" w:rsidRPr="00B15B20" w:rsidRDefault="001A7866" w:rsidP="001A7866">
            <w:pPr>
              <w:pStyle w:val="ProjectName"/>
              <w:spacing w:befor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15B20">
              <w:rPr>
                <w:rFonts w:asciiTheme="minorHAnsi" w:hAnsiTheme="minorHAnsi" w:cstheme="minorHAnsi"/>
                <w:sz w:val="22"/>
                <w:szCs w:val="22"/>
              </w:rPr>
              <w:t>Maintained By</w:t>
            </w:r>
          </w:p>
        </w:tc>
        <w:tc>
          <w:tcPr>
            <w:tcW w:w="3228" w:type="dxa"/>
            <w:vAlign w:val="center"/>
          </w:tcPr>
          <w:p w14:paraId="37235A7B" w14:textId="77777777" w:rsidR="001A7866" w:rsidRPr="00B15B20" w:rsidRDefault="001A7866" w:rsidP="001A7866">
            <w:pPr>
              <w:pStyle w:val="ProjectName"/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B15B20">
              <w:rPr>
                <w:rFonts w:asciiTheme="minorHAnsi" w:hAnsiTheme="minorHAnsi" w:cstheme="minorHAnsi"/>
                <w:sz w:val="22"/>
                <w:szCs w:val="22"/>
              </w:rPr>
              <w:t>Name: Hussam Sweilem</w:t>
            </w:r>
          </w:p>
        </w:tc>
        <w:tc>
          <w:tcPr>
            <w:tcW w:w="1560" w:type="dxa"/>
            <w:vMerge w:val="restart"/>
            <w:vAlign w:val="center"/>
          </w:tcPr>
          <w:p w14:paraId="6252E40B" w14:textId="77777777" w:rsidR="001A7866" w:rsidRPr="00B15B20" w:rsidRDefault="001A7866" w:rsidP="001A7866">
            <w:pPr>
              <w:pStyle w:val="ProjectName"/>
              <w:spacing w:befor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  <w:r w:rsidRPr="00B15B20">
              <w:rPr>
                <w:rFonts w:asciiTheme="minorHAnsi" w:hAnsiTheme="minorHAnsi" w:cstheme="minorHAnsi"/>
                <w:sz w:val="22"/>
                <w:szCs w:val="22"/>
              </w:rPr>
              <w:t>Approved by</w:t>
            </w:r>
          </w:p>
        </w:tc>
        <w:tc>
          <w:tcPr>
            <w:tcW w:w="3228" w:type="dxa"/>
            <w:vAlign w:val="center"/>
          </w:tcPr>
          <w:p w14:paraId="21035F27" w14:textId="77777777" w:rsidR="001A7866" w:rsidRPr="00B15B20" w:rsidRDefault="001A7866" w:rsidP="001A7866">
            <w:pPr>
              <w:pStyle w:val="ProjectName"/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B15B20">
              <w:rPr>
                <w:rFonts w:asciiTheme="minorHAnsi" w:hAnsiTheme="minorHAnsi" w:cstheme="minorHAnsi"/>
                <w:sz w:val="22"/>
                <w:szCs w:val="22"/>
              </w:rPr>
              <w:t xml:space="preserve">Name: </w:t>
            </w:r>
          </w:p>
        </w:tc>
      </w:tr>
      <w:tr w:rsidR="001A7866" w:rsidRPr="00B15B20" w14:paraId="36F5D95C" w14:textId="77777777" w:rsidTr="001A7866">
        <w:trPr>
          <w:trHeight w:val="357"/>
        </w:trPr>
        <w:tc>
          <w:tcPr>
            <w:tcW w:w="1560" w:type="dxa"/>
            <w:vMerge/>
          </w:tcPr>
          <w:p w14:paraId="7C88D362" w14:textId="77777777" w:rsidR="001A7866" w:rsidRPr="00B15B20" w:rsidRDefault="001A7866" w:rsidP="001A7866">
            <w:pPr>
              <w:pStyle w:val="ProjectName"/>
              <w:spacing w:befor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228" w:type="dxa"/>
            <w:vAlign w:val="center"/>
          </w:tcPr>
          <w:p w14:paraId="28225D66" w14:textId="77777777" w:rsidR="001A7866" w:rsidRPr="00B15B20" w:rsidRDefault="001A7866" w:rsidP="001A7866">
            <w:pPr>
              <w:pStyle w:val="ProjectName"/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B15B20">
              <w:rPr>
                <w:rFonts w:asciiTheme="minorHAnsi" w:hAnsiTheme="minorHAnsi" w:cstheme="minorHAnsi"/>
                <w:sz w:val="22"/>
                <w:szCs w:val="22"/>
              </w:rPr>
              <w:t>Job Title: PS Manager</w:t>
            </w:r>
          </w:p>
        </w:tc>
        <w:tc>
          <w:tcPr>
            <w:tcW w:w="1560" w:type="dxa"/>
            <w:vMerge/>
          </w:tcPr>
          <w:p w14:paraId="4965E334" w14:textId="77777777" w:rsidR="001A7866" w:rsidRPr="00B15B20" w:rsidRDefault="001A7866" w:rsidP="001A7866">
            <w:pPr>
              <w:pStyle w:val="ProjectName"/>
              <w:spacing w:before="0"/>
              <w:jc w:val="center"/>
              <w:rPr>
                <w:rFonts w:asciiTheme="minorHAnsi" w:hAnsiTheme="minorHAnsi" w:cstheme="minorHAnsi"/>
                <w:sz w:val="22"/>
                <w:szCs w:val="22"/>
              </w:rPr>
            </w:pPr>
          </w:p>
        </w:tc>
        <w:tc>
          <w:tcPr>
            <w:tcW w:w="3228" w:type="dxa"/>
            <w:vAlign w:val="center"/>
          </w:tcPr>
          <w:p w14:paraId="64CA10DD" w14:textId="77777777" w:rsidR="001A7866" w:rsidRPr="00B15B20" w:rsidRDefault="001A7866" w:rsidP="001A7866">
            <w:pPr>
              <w:pStyle w:val="ProjectName"/>
              <w:spacing w:before="0"/>
              <w:rPr>
                <w:rFonts w:asciiTheme="minorHAnsi" w:hAnsiTheme="minorHAnsi" w:cstheme="minorHAnsi"/>
                <w:sz w:val="22"/>
                <w:szCs w:val="22"/>
              </w:rPr>
            </w:pPr>
            <w:r w:rsidRPr="00B15B20">
              <w:rPr>
                <w:rFonts w:asciiTheme="minorHAnsi" w:hAnsiTheme="minorHAnsi" w:cstheme="minorHAnsi"/>
                <w:sz w:val="22"/>
                <w:szCs w:val="22"/>
              </w:rPr>
              <w:t>Job Title: Project Manager</w:t>
            </w:r>
          </w:p>
        </w:tc>
      </w:tr>
    </w:tbl>
    <w:p w14:paraId="7789C2C2" w14:textId="77777777" w:rsidR="00C014AE" w:rsidRDefault="00C014AE" w:rsidP="00A41B56">
      <w:pPr>
        <w:pStyle w:val="Title"/>
      </w:pPr>
    </w:p>
    <w:p w14:paraId="6FE88D05" w14:textId="77777777" w:rsidR="00991CAD" w:rsidRDefault="00991CAD" w:rsidP="00A41B56"/>
    <w:p w14:paraId="437E8477" w14:textId="71C00E11" w:rsidR="00362B76" w:rsidRPr="00B15B20" w:rsidRDefault="00362B76" w:rsidP="00A41B56">
      <w:pPr>
        <w:rPr>
          <w:b/>
          <w:bCs/>
        </w:rPr>
      </w:pPr>
      <w:r w:rsidRPr="00B15B20">
        <w:rPr>
          <w:b/>
          <w:bCs/>
        </w:rPr>
        <w:t>Confidentiality Statement</w:t>
      </w:r>
    </w:p>
    <w:p w14:paraId="2CD1DA4E" w14:textId="34D93518" w:rsidR="00D73BB0" w:rsidRDefault="00D73BB0" w:rsidP="00A41B56">
      <w:r w:rsidRPr="00B35E40">
        <w:t xml:space="preserve">This document contains proprietary and confidential information. All data and material enclosed are </w:t>
      </w:r>
      <w:proofErr w:type="spellStart"/>
      <w:r w:rsidR="007817D8">
        <w:t>Subtech</w:t>
      </w:r>
      <w:proofErr w:type="spellEnd"/>
      <w:r w:rsidRPr="00B35E40">
        <w:t xml:space="preserve"> Co. sole property and not to be reproduced in any way without </w:t>
      </w:r>
      <w:proofErr w:type="spellStart"/>
      <w:r w:rsidR="001A7866">
        <w:t>Super</w:t>
      </w:r>
      <w:r w:rsidR="007817D8">
        <w:t>tech</w:t>
      </w:r>
      <w:proofErr w:type="spellEnd"/>
      <w:r w:rsidRPr="00B35E40">
        <w:t xml:space="preserve"> Co. written consent. </w:t>
      </w:r>
    </w:p>
    <w:p w14:paraId="684C1807" w14:textId="13BF93FA" w:rsidR="00051292" w:rsidRDefault="00051292" w:rsidP="00A41B56"/>
    <w:p w14:paraId="379C9A4A" w14:textId="77777777" w:rsidR="00051292" w:rsidRDefault="00051292" w:rsidP="00A41B56"/>
    <w:p w14:paraId="6EC8F2F6" w14:textId="563E95D5" w:rsidR="00991CAD" w:rsidRDefault="00991CAD" w:rsidP="00A41B56"/>
    <w:p w14:paraId="3A06DF66" w14:textId="77777777" w:rsidR="00991CAD" w:rsidRPr="00B35E40" w:rsidRDefault="00991CAD" w:rsidP="00A41B56"/>
    <w:p w14:paraId="033B1F67" w14:textId="44185B18" w:rsidR="00362B76" w:rsidRPr="00B15B20" w:rsidRDefault="00362B76" w:rsidP="00A41B56">
      <w:pPr>
        <w:rPr>
          <w:rFonts w:cstheme="minorBidi"/>
          <w:b/>
          <w:bCs/>
          <w:color w:val="000000" w:themeColor="text1"/>
          <w:sz w:val="36"/>
          <w:szCs w:val="36"/>
        </w:rPr>
      </w:pPr>
      <w:r w:rsidRPr="00B15B20">
        <w:rPr>
          <w:b/>
          <w:bCs/>
        </w:rPr>
        <w:t>Revision History</w:t>
      </w:r>
    </w:p>
    <w:tbl>
      <w:tblPr>
        <w:tblpPr w:leftFromText="180" w:rightFromText="180" w:vertAnchor="text" w:horzAnchor="margin" w:tblpY="254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754"/>
        <w:gridCol w:w="1622"/>
        <w:gridCol w:w="1643"/>
      </w:tblGrid>
      <w:tr w:rsidR="00362B76" w:rsidRPr="00CE6DFB" w14:paraId="6F26F1DE" w14:textId="77777777" w:rsidTr="00B34E78">
        <w:trPr>
          <w:cantSplit/>
          <w:trHeight w:val="350"/>
        </w:trPr>
        <w:tc>
          <w:tcPr>
            <w:tcW w:w="5000" w:type="pct"/>
            <w:gridSpan w:val="3"/>
            <w:shd w:val="clear" w:color="auto" w:fill="D9D9D9" w:themeFill="background1" w:themeFillShade="D9"/>
            <w:vAlign w:val="center"/>
          </w:tcPr>
          <w:p w14:paraId="0E305484" w14:textId="77777777" w:rsidR="00362B76" w:rsidRPr="00CE6DFB" w:rsidRDefault="00362B76" w:rsidP="00A41B56">
            <w:pPr>
              <w:pStyle w:val="Header"/>
            </w:pPr>
            <w:r w:rsidRPr="009D5232">
              <w:t>Template Details</w:t>
            </w:r>
          </w:p>
        </w:tc>
      </w:tr>
      <w:tr w:rsidR="00362B76" w:rsidRPr="00CE6DFB" w14:paraId="497C01F7" w14:textId="77777777" w:rsidTr="00362B76">
        <w:trPr>
          <w:cantSplit/>
          <w:trHeight w:val="350"/>
        </w:trPr>
        <w:tc>
          <w:tcPr>
            <w:tcW w:w="3190" w:type="pct"/>
            <w:vAlign w:val="center"/>
          </w:tcPr>
          <w:p w14:paraId="4419BF0B" w14:textId="11F183E5" w:rsidR="00362B76" w:rsidRPr="00CE6DFB" w:rsidRDefault="00362B76" w:rsidP="00A41B56">
            <w:pPr>
              <w:pStyle w:val="Header"/>
            </w:pPr>
            <w:r w:rsidRPr="00CE6DFB">
              <w:t xml:space="preserve">Title : </w:t>
            </w:r>
            <w:r w:rsidR="00977149">
              <w:t xml:space="preserve">Business </w:t>
            </w:r>
            <w:proofErr w:type="spellStart"/>
            <w:r w:rsidR="00977149">
              <w:t>Requirments</w:t>
            </w:r>
            <w:proofErr w:type="spellEnd"/>
            <w:r>
              <w:t xml:space="preserve"> Document </w:t>
            </w:r>
          </w:p>
        </w:tc>
        <w:tc>
          <w:tcPr>
            <w:tcW w:w="899" w:type="pct"/>
            <w:vAlign w:val="center"/>
          </w:tcPr>
          <w:p w14:paraId="2AC2EA54" w14:textId="36D90B05" w:rsidR="00362B76" w:rsidRPr="00CE6DFB" w:rsidRDefault="00362B76" w:rsidP="00A41B56">
            <w:pPr>
              <w:pStyle w:val="Header"/>
            </w:pPr>
            <w:r w:rsidRPr="00CE6DFB">
              <w:t xml:space="preserve">Issue No: </w:t>
            </w:r>
            <w:r w:rsidR="00977149">
              <w:t>01</w:t>
            </w:r>
          </w:p>
        </w:tc>
        <w:tc>
          <w:tcPr>
            <w:tcW w:w="911" w:type="pct"/>
            <w:vAlign w:val="center"/>
          </w:tcPr>
          <w:p w14:paraId="12A4707C" w14:textId="69BAD433" w:rsidR="00362B76" w:rsidRPr="00CE6DFB" w:rsidRDefault="00362B76" w:rsidP="00A41B56">
            <w:pPr>
              <w:pStyle w:val="Header"/>
            </w:pPr>
            <w:r w:rsidRPr="00CE6DFB">
              <w:t xml:space="preserve">Rev No: </w:t>
            </w:r>
            <w:r>
              <w:t>1</w:t>
            </w:r>
          </w:p>
        </w:tc>
      </w:tr>
      <w:tr w:rsidR="00362B76" w:rsidRPr="00CE6DFB" w14:paraId="26721E97" w14:textId="77777777" w:rsidTr="00362B76">
        <w:trPr>
          <w:cantSplit/>
          <w:trHeight w:val="368"/>
        </w:trPr>
        <w:tc>
          <w:tcPr>
            <w:tcW w:w="3190" w:type="pct"/>
            <w:vAlign w:val="center"/>
          </w:tcPr>
          <w:p w14:paraId="35642E0F" w14:textId="78FFBD36" w:rsidR="00362B76" w:rsidRPr="00CE6DFB" w:rsidRDefault="00362B76" w:rsidP="00A41B56">
            <w:pPr>
              <w:pStyle w:val="Header"/>
            </w:pPr>
            <w:r w:rsidRPr="00CE6DFB">
              <w:t>Document No:</w:t>
            </w:r>
            <w:r w:rsidRPr="00362B76">
              <w:t xml:space="preserve"> </w:t>
            </w:r>
            <w:r w:rsidRPr="00362B76">
              <w:rPr>
                <w:rFonts w:ascii="Tahoma" w:hAnsi="Tahoma" w:cs="Tahoma"/>
                <w:color w:val="000000"/>
                <w:sz w:val="17"/>
                <w:szCs w:val="17"/>
              </w:rPr>
              <w:t xml:space="preserve"> </w:t>
            </w:r>
            <w:r w:rsidRPr="00F721F4">
              <w:t>F-QP-08</w:t>
            </w:r>
          </w:p>
        </w:tc>
        <w:tc>
          <w:tcPr>
            <w:tcW w:w="899" w:type="pct"/>
            <w:vAlign w:val="center"/>
          </w:tcPr>
          <w:p w14:paraId="5F47BA4F" w14:textId="33C28FE9" w:rsidR="00362B76" w:rsidRPr="00CE6DFB" w:rsidRDefault="00362B76" w:rsidP="00A41B56">
            <w:pPr>
              <w:pStyle w:val="Header"/>
            </w:pPr>
            <w:r w:rsidRPr="00CE6DFB">
              <w:t xml:space="preserve">Issue date: </w:t>
            </w:r>
            <w:r w:rsidR="00977149">
              <w:rPr>
                <w:lang w:val="en-GB"/>
              </w:rPr>
              <w:t>22</w:t>
            </w:r>
            <w:r>
              <w:rPr>
                <w:lang w:val="en-GB"/>
              </w:rPr>
              <w:t>/</w:t>
            </w:r>
            <w:r w:rsidR="00977149">
              <w:rPr>
                <w:lang w:val="en-GB"/>
              </w:rPr>
              <w:t>07</w:t>
            </w:r>
            <w:r>
              <w:rPr>
                <w:lang w:val="en-GB"/>
              </w:rPr>
              <w:t>/</w:t>
            </w:r>
            <w:r w:rsidRPr="00CE6DFB">
              <w:rPr>
                <w:lang w:val="en-GB"/>
              </w:rPr>
              <w:t>20</w:t>
            </w:r>
            <w:r w:rsidR="00977149">
              <w:rPr>
                <w:lang w:val="en-GB"/>
              </w:rPr>
              <w:t>25</w:t>
            </w:r>
          </w:p>
        </w:tc>
        <w:tc>
          <w:tcPr>
            <w:tcW w:w="911" w:type="pct"/>
            <w:vAlign w:val="center"/>
          </w:tcPr>
          <w:p w14:paraId="5DC33FC4" w14:textId="038A9C00" w:rsidR="00362B76" w:rsidRPr="00CE6DFB" w:rsidRDefault="00362B76" w:rsidP="00A41B56">
            <w:pPr>
              <w:pStyle w:val="Header"/>
            </w:pPr>
            <w:r w:rsidRPr="00CE6DFB">
              <w:t xml:space="preserve">Rev date: </w:t>
            </w:r>
            <w:r w:rsidR="00977149">
              <w:rPr>
                <w:lang w:val="en-GB"/>
              </w:rPr>
              <w:t>30</w:t>
            </w:r>
            <w:r>
              <w:rPr>
                <w:lang w:val="en-GB"/>
              </w:rPr>
              <w:t>/</w:t>
            </w:r>
            <w:r w:rsidR="00977149">
              <w:rPr>
                <w:lang w:val="en-GB"/>
              </w:rPr>
              <w:t>07</w:t>
            </w:r>
            <w:r>
              <w:rPr>
                <w:lang w:val="en-GB"/>
              </w:rPr>
              <w:t>/</w:t>
            </w:r>
            <w:r w:rsidR="00977149">
              <w:rPr>
                <w:lang w:val="en-GB"/>
              </w:rPr>
              <w:t>2025</w:t>
            </w:r>
          </w:p>
        </w:tc>
      </w:tr>
    </w:tbl>
    <w:p w14:paraId="030C5F46" w14:textId="77777777" w:rsidR="00362B76" w:rsidRDefault="00362B76" w:rsidP="00A41B56">
      <w:pPr>
        <w:pStyle w:val="BodyText"/>
      </w:pPr>
    </w:p>
    <w:p w14:paraId="0CAFC0CC" w14:textId="77777777" w:rsidR="00362B76" w:rsidRPr="009D5232" w:rsidRDefault="00362B76" w:rsidP="00A41B56">
      <w:pPr>
        <w:pStyle w:val="BodyText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1"/>
        <w:gridCol w:w="1800"/>
        <w:gridCol w:w="1560"/>
        <w:gridCol w:w="1708"/>
        <w:gridCol w:w="1367"/>
        <w:gridCol w:w="1503"/>
      </w:tblGrid>
      <w:tr w:rsidR="00362B76" w:rsidRPr="00B15B20" w14:paraId="5D025237" w14:textId="77777777" w:rsidTr="00B34E78">
        <w:trPr>
          <w:cantSplit/>
          <w:trHeight w:val="288"/>
        </w:trPr>
        <w:tc>
          <w:tcPr>
            <w:tcW w:w="5000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tcMar>
              <w:top w:w="0" w:type="dxa"/>
              <w:left w:w="58" w:type="dxa"/>
              <w:bottom w:w="0" w:type="dxa"/>
              <w:right w:w="58" w:type="dxa"/>
            </w:tcMar>
            <w:hideMark/>
          </w:tcPr>
          <w:p w14:paraId="4D8406B6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  <w:r w:rsidRPr="00B15B20">
              <w:rPr>
                <w:rFonts w:cstheme="minorHAnsi"/>
              </w:rPr>
              <w:t>Document Revision History</w:t>
            </w:r>
          </w:p>
        </w:tc>
      </w:tr>
      <w:tr w:rsidR="00362B76" w:rsidRPr="00B15B20" w14:paraId="645A56C5" w14:textId="77777777" w:rsidTr="00B34E78">
        <w:trPr>
          <w:cantSplit/>
          <w:trHeight w:val="439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  <w:hideMark/>
          </w:tcPr>
          <w:p w14:paraId="3D18FE4B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  <w:r w:rsidRPr="00B15B20">
              <w:rPr>
                <w:rFonts w:cstheme="minorHAnsi"/>
              </w:rPr>
              <w:t xml:space="preserve">  Revision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  <w:hideMark/>
          </w:tcPr>
          <w:p w14:paraId="02E055D2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  <w:r w:rsidRPr="00B15B20">
              <w:rPr>
                <w:rFonts w:cstheme="minorHAnsi"/>
              </w:rPr>
              <w:t>Description of Change</w:t>
            </w: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  <w:hideMark/>
          </w:tcPr>
          <w:p w14:paraId="73491335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  <w:r w:rsidRPr="00B15B20">
              <w:rPr>
                <w:rFonts w:cstheme="minorHAnsi"/>
              </w:rPr>
              <w:t>Author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  <w:hideMark/>
          </w:tcPr>
          <w:p w14:paraId="5572C1C1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  <w:r w:rsidRPr="00B15B20">
              <w:rPr>
                <w:rFonts w:cstheme="minorHAnsi"/>
              </w:rPr>
              <w:t>Reviewed By</w:t>
            </w: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  <w:hideMark/>
          </w:tcPr>
          <w:p w14:paraId="2E7FF071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  <w:r w:rsidRPr="00B15B20">
              <w:rPr>
                <w:rFonts w:cstheme="minorHAnsi"/>
              </w:rPr>
              <w:t>Approved By</w:t>
            </w: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  <w:hideMark/>
          </w:tcPr>
          <w:p w14:paraId="7D37E508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  <w:r w:rsidRPr="00B15B20">
              <w:rPr>
                <w:rFonts w:cstheme="minorHAnsi"/>
              </w:rPr>
              <w:t>Effective Date</w:t>
            </w:r>
          </w:p>
        </w:tc>
      </w:tr>
      <w:tr w:rsidR="00362B76" w:rsidRPr="00B15B20" w14:paraId="51B9DBD2" w14:textId="77777777" w:rsidTr="00B34E78">
        <w:trPr>
          <w:cantSplit/>
          <w:trHeight w:val="439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  <w:hideMark/>
          </w:tcPr>
          <w:p w14:paraId="78BFAEEF" w14:textId="629B889E" w:rsidR="00362B76" w:rsidRPr="00B15B20" w:rsidRDefault="006B6E70" w:rsidP="00A41B56">
            <w:pPr>
              <w:pStyle w:val="Header"/>
              <w:rPr>
                <w:rFonts w:cstheme="minorHAnsi"/>
              </w:rPr>
            </w:pPr>
            <w:r w:rsidRPr="00B15B20">
              <w:rPr>
                <w:rFonts w:cstheme="minorHAnsi"/>
              </w:rPr>
              <w:t>1.0</w:t>
            </w: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  <w:hideMark/>
          </w:tcPr>
          <w:p w14:paraId="6CA71230" w14:textId="7AD5B7FC" w:rsidR="00362B76" w:rsidRPr="00B15B20" w:rsidRDefault="006B6E70" w:rsidP="00A41B56">
            <w:pPr>
              <w:pStyle w:val="Header"/>
              <w:rPr>
                <w:rFonts w:cstheme="minorHAnsi"/>
              </w:rPr>
            </w:pPr>
            <w:r w:rsidRPr="00B15B20">
              <w:rPr>
                <w:rFonts w:cstheme="minorHAnsi"/>
              </w:rPr>
              <w:t>Initial Version</w:t>
            </w: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  <w:hideMark/>
          </w:tcPr>
          <w:p w14:paraId="6071B5F2" w14:textId="078F23F4" w:rsidR="00362B76" w:rsidRPr="00B15B20" w:rsidRDefault="00977149" w:rsidP="00A41B56">
            <w:pPr>
              <w:pStyle w:val="Header"/>
              <w:rPr>
                <w:rFonts w:cstheme="minorHAnsi"/>
              </w:rPr>
            </w:pPr>
            <w:r w:rsidRPr="00B15B20">
              <w:rPr>
                <w:rFonts w:cstheme="minorHAnsi"/>
              </w:rPr>
              <w:t>Hussam Sweilem</w:t>
            </w: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  <w:hideMark/>
          </w:tcPr>
          <w:p w14:paraId="055DDE28" w14:textId="5D23E42C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  <w:hideMark/>
          </w:tcPr>
          <w:p w14:paraId="7D2064D1" w14:textId="633556EA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  <w:hideMark/>
          </w:tcPr>
          <w:p w14:paraId="5EC8A048" w14:textId="737FFDB0" w:rsidR="00362B76" w:rsidRPr="00B15B20" w:rsidRDefault="006B6E70" w:rsidP="00A41B56">
            <w:pPr>
              <w:pStyle w:val="Header"/>
              <w:rPr>
                <w:rFonts w:cstheme="minorHAnsi"/>
              </w:rPr>
            </w:pPr>
            <w:r w:rsidRPr="00B15B20">
              <w:rPr>
                <w:rFonts w:cstheme="minorHAnsi"/>
              </w:rPr>
              <w:t>22/</w:t>
            </w:r>
            <w:r w:rsidR="00977149" w:rsidRPr="00B15B20">
              <w:rPr>
                <w:rFonts w:cstheme="minorHAnsi"/>
              </w:rPr>
              <w:t>07</w:t>
            </w:r>
            <w:r w:rsidRPr="00B15B20">
              <w:rPr>
                <w:rFonts w:cstheme="minorHAnsi"/>
              </w:rPr>
              <w:t>/202</w:t>
            </w:r>
            <w:r w:rsidR="00977149" w:rsidRPr="00B15B20">
              <w:rPr>
                <w:rFonts w:cstheme="minorHAnsi"/>
              </w:rPr>
              <w:t>5</w:t>
            </w:r>
          </w:p>
        </w:tc>
      </w:tr>
      <w:tr w:rsidR="00362B76" w:rsidRPr="00B15B20" w14:paraId="75A1BFDE" w14:textId="77777777" w:rsidTr="00B34E78">
        <w:trPr>
          <w:cantSplit/>
          <w:trHeight w:val="439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6232F62E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581B3C52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27E5E810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3A047239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579EC853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01780D45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</w:tr>
      <w:tr w:rsidR="00362B76" w:rsidRPr="00B15B20" w14:paraId="6BF78612" w14:textId="77777777" w:rsidTr="00B34E78">
        <w:trPr>
          <w:cantSplit/>
          <w:trHeight w:val="439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594AA381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1F6F7AFC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12CDD756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7DCAC426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66D3D1B3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6720AF72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</w:tr>
      <w:tr w:rsidR="00362B76" w:rsidRPr="00B15B20" w14:paraId="5C75A1B9" w14:textId="77777777" w:rsidTr="00B34E78">
        <w:trPr>
          <w:cantSplit/>
          <w:trHeight w:val="439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11DF62B1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41D9E768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5F8F6914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1BBF1E7A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0E00EB9D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545BAFD7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</w:tr>
      <w:tr w:rsidR="00362B76" w:rsidRPr="00B15B20" w14:paraId="5CDB5790" w14:textId="77777777" w:rsidTr="00B34E78">
        <w:trPr>
          <w:cantSplit/>
          <w:trHeight w:val="439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27CA0F26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0DB3EF96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4AFB0B9B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1BF92967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40B62411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26927D3D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</w:tr>
      <w:tr w:rsidR="00362B76" w:rsidRPr="00B15B20" w14:paraId="461B7A3F" w14:textId="77777777" w:rsidTr="00B34E78">
        <w:trPr>
          <w:cantSplit/>
          <w:trHeight w:val="439"/>
        </w:trPr>
        <w:tc>
          <w:tcPr>
            <w:tcW w:w="59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65BB1750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99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557A3665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8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4C85B4D4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94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407717AF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75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33D47947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  <w:tc>
          <w:tcPr>
            <w:tcW w:w="8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58" w:type="dxa"/>
              <w:bottom w:w="0" w:type="dxa"/>
              <w:right w:w="58" w:type="dxa"/>
            </w:tcMar>
          </w:tcPr>
          <w:p w14:paraId="793D776D" w14:textId="77777777" w:rsidR="00362B76" w:rsidRPr="00B15B20" w:rsidRDefault="00362B76" w:rsidP="00A41B56">
            <w:pPr>
              <w:pStyle w:val="Header"/>
              <w:rPr>
                <w:rFonts w:cstheme="minorHAnsi"/>
              </w:rPr>
            </w:pPr>
          </w:p>
        </w:tc>
      </w:tr>
    </w:tbl>
    <w:p w14:paraId="272DA139" w14:textId="77777777" w:rsidR="00362B76" w:rsidRDefault="00362B76" w:rsidP="00A41B56"/>
    <w:p w14:paraId="1C8ED57C" w14:textId="77777777" w:rsidR="00362B76" w:rsidRPr="00904099" w:rsidRDefault="00362B76" w:rsidP="00A41B56">
      <w:bookmarkStart w:id="0" w:name="_Toc418407022"/>
      <w:r w:rsidRPr="00904099">
        <w:t>Document Approval</w:t>
      </w:r>
      <w:bookmarkEnd w:id="0"/>
    </w:p>
    <w:p w14:paraId="2EA0BE5B" w14:textId="77777777" w:rsidR="00362B76" w:rsidRDefault="00362B76" w:rsidP="00A41B56"/>
    <w:tbl>
      <w:tblPr>
        <w:tblW w:w="8908" w:type="dxa"/>
        <w:tblInd w:w="-8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Layout w:type="fixed"/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2215"/>
        <w:gridCol w:w="2285"/>
        <w:gridCol w:w="2788"/>
        <w:gridCol w:w="1620"/>
      </w:tblGrid>
      <w:tr w:rsidR="003D4D8D" w:rsidRPr="008042D3" w14:paraId="62B7F60C" w14:textId="77777777" w:rsidTr="00B34E78">
        <w:trPr>
          <w:cantSplit/>
        </w:trPr>
        <w:tc>
          <w:tcPr>
            <w:tcW w:w="2215" w:type="dxa"/>
            <w:shd w:val="clear" w:color="auto" w:fill="BFBFBF" w:themeFill="background1" w:themeFillShade="BF"/>
          </w:tcPr>
          <w:p w14:paraId="67B36766" w14:textId="77777777" w:rsidR="00362B76" w:rsidRPr="004A4125" w:rsidRDefault="00362B76" w:rsidP="00A41B56">
            <w:pPr>
              <w:pStyle w:val="BodyText"/>
            </w:pPr>
            <w:r w:rsidRPr="004A4125">
              <w:t>Role</w:t>
            </w:r>
          </w:p>
        </w:tc>
        <w:tc>
          <w:tcPr>
            <w:tcW w:w="2285" w:type="dxa"/>
            <w:shd w:val="clear" w:color="auto" w:fill="BFBFBF" w:themeFill="background1" w:themeFillShade="BF"/>
          </w:tcPr>
          <w:p w14:paraId="689292B0" w14:textId="77777777" w:rsidR="00362B76" w:rsidRPr="004A4125" w:rsidRDefault="00362B76" w:rsidP="00A41B56">
            <w:pPr>
              <w:pStyle w:val="BodyText"/>
            </w:pPr>
            <w:r w:rsidRPr="004A4125">
              <w:t>Name</w:t>
            </w:r>
          </w:p>
        </w:tc>
        <w:tc>
          <w:tcPr>
            <w:tcW w:w="2788" w:type="dxa"/>
            <w:shd w:val="clear" w:color="auto" w:fill="BFBFBF" w:themeFill="background1" w:themeFillShade="BF"/>
          </w:tcPr>
          <w:p w14:paraId="5A125396" w14:textId="77777777" w:rsidR="00362B76" w:rsidRPr="004A4125" w:rsidRDefault="00362B76" w:rsidP="00A41B56">
            <w:pPr>
              <w:pStyle w:val="BodyText"/>
            </w:pPr>
            <w:r w:rsidRPr="004A4125">
              <w:t>Signature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0C1D7FAE" w14:textId="77777777" w:rsidR="00362B76" w:rsidRPr="004A4125" w:rsidRDefault="00362B76" w:rsidP="00A41B56">
            <w:pPr>
              <w:pStyle w:val="BodyText"/>
            </w:pPr>
            <w:r w:rsidRPr="004A4125">
              <w:t>Date</w:t>
            </w:r>
          </w:p>
        </w:tc>
      </w:tr>
      <w:tr w:rsidR="00362B76" w:rsidRPr="008777AE" w14:paraId="00C88C74" w14:textId="77777777" w:rsidTr="00B34E78">
        <w:trPr>
          <w:cantSplit/>
          <w:trHeight w:val="723"/>
        </w:trPr>
        <w:tc>
          <w:tcPr>
            <w:tcW w:w="2215" w:type="dxa"/>
            <w:vAlign w:val="center"/>
          </w:tcPr>
          <w:p w14:paraId="46672145" w14:textId="77777777" w:rsidR="00362B76" w:rsidRPr="008777AE" w:rsidRDefault="00362B76" w:rsidP="00A41B56">
            <w:pPr>
              <w:pStyle w:val="BodyText"/>
              <w:rPr>
                <w:highlight w:val="yellow"/>
              </w:rPr>
            </w:pPr>
          </w:p>
        </w:tc>
        <w:tc>
          <w:tcPr>
            <w:tcW w:w="2285" w:type="dxa"/>
            <w:vAlign w:val="center"/>
          </w:tcPr>
          <w:p w14:paraId="7D743804" w14:textId="77777777" w:rsidR="00362B76" w:rsidRPr="008777AE" w:rsidRDefault="00362B76" w:rsidP="00A41B56">
            <w:pPr>
              <w:pStyle w:val="BodyText"/>
              <w:rPr>
                <w:highlight w:val="yellow"/>
              </w:rPr>
            </w:pPr>
          </w:p>
        </w:tc>
        <w:tc>
          <w:tcPr>
            <w:tcW w:w="2788" w:type="dxa"/>
            <w:vAlign w:val="center"/>
          </w:tcPr>
          <w:p w14:paraId="6E95FD7E" w14:textId="77777777" w:rsidR="00362B76" w:rsidRPr="008777AE" w:rsidRDefault="00362B76" w:rsidP="00A41B56">
            <w:pPr>
              <w:pStyle w:val="BodyText"/>
            </w:pPr>
          </w:p>
        </w:tc>
        <w:tc>
          <w:tcPr>
            <w:tcW w:w="1620" w:type="dxa"/>
          </w:tcPr>
          <w:p w14:paraId="0B2AB759" w14:textId="77777777" w:rsidR="00362B76" w:rsidRPr="008777AE" w:rsidRDefault="00362B76" w:rsidP="00A41B56">
            <w:pPr>
              <w:pStyle w:val="BodyText"/>
            </w:pPr>
          </w:p>
        </w:tc>
      </w:tr>
      <w:tr w:rsidR="00362B76" w:rsidRPr="008777AE" w14:paraId="2430136E" w14:textId="77777777" w:rsidTr="00B34E78">
        <w:trPr>
          <w:cantSplit/>
          <w:trHeight w:val="885"/>
        </w:trPr>
        <w:tc>
          <w:tcPr>
            <w:tcW w:w="2215" w:type="dxa"/>
            <w:vAlign w:val="center"/>
          </w:tcPr>
          <w:p w14:paraId="28C0FDAE" w14:textId="77777777" w:rsidR="00362B76" w:rsidRPr="008777AE" w:rsidRDefault="00362B76" w:rsidP="00A41B56">
            <w:pPr>
              <w:pStyle w:val="BodyText"/>
              <w:rPr>
                <w:highlight w:val="yellow"/>
              </w:rPr>
            </w:pPr>
          </w:p>
        </w:tc>
        <w:tc>
          <w:tcPr>
            <w:tcW w:w="2285" w:type="dxa"/>
            <w:vAlign w:val="center"/>
          </w:tcPr>
          <w:p w14:paraId="0ED0D741" w14:textId="77777777" w:rsidR="00362B76" w:rsidRPr="008777AE" w:rsidRDefault="00362B76" w:rsidP="00A41B56">
            <w:pPr>
              <w:pStyle w:val="BodyText"/>
              <w:rPr>
                <w:highlight w:val="yellow"/>
              </w:rPr>
            </w:pPr>
          </w:p>
        </w:tc>
        <w:tc>
          <w:tcPr>
            <w:tcW w:w="2788" w:type="dxa"/>
            <w:vAlign w:val="center"/>
          </w:tcPr>
          <w:p w14:paraId="7CDE8BD3" w14:textId="77777777" w:rsidR="00362B76" w:rsidRPr="008777AE" w:rsidRDefault="00362B76" w:rsidP="00A41B56">
            <w:pPr>
              <w:pStyle w:val="BodyText"/>
            </w:pPr>
          </w:p>
        </w:tc>
        <w:tc>
          <w:tcPr>
            <w:tcW w:w="1620" w:type="dxa"/>
          </w:tcPr>
          <w:p w14:paraId="00A7107C" w14:textId="77777777" w:rsidR="00362B76" w:rsidRPr="008777AE" w:rsidRDefault="00362B76" w:rsidP="00A41B56">
            <w:pPr>
              <w:pStyle w:val="BodyText"/>
            </w:pPr>
          </w:p>
        </w:tc>
      </w:tr>
    </w:tbl>
    <w:p w14:paraId="57A48E12" w14:textId="77777777" w:rsidR="00362B76" w:rsidRPr="0056538C" w:rsidRDefault="00362B76" w:rsidP="00A41B56"/>
    <w:p w14:paraId="0E2FE912" w14:textId="614F002C" w:rsidR="00362B76" w:rsidRDefault="00362B76" w:rsidP="001A7866">
      <w:r>
        <w:tab/>
      </w:r>
    </w:p>
    <w:p w14:paraId="5CF87A73" w14:textId="77777777" w:rsidR="00362B76" w:rsidRDefault="00362B76" w:rsidP="00A41B56"/>
    <w:p w14:paraId="7789C2D8" w14:textId="77777777" w:rsidR="00D715C1" w:rsidRPr="00C014AE" w:rsidRDefault="00B13068" w:rsidP="00311F50">
      <w:pPr>
        <w:pStyle w:val="ProjectName"/>
        <w:spacing w:before="0"/>
        <w:jc w:val="center"/>
        <w:rPr>
          <w:rFonts w:ascii="Arial Narrow" w:hAnsi="Arial Narrow" w:cstheme="minorBidi"/>
          <w:b/>
          <w:bCs/>
          <w:smallCaps/>
          <w:color w:val="000000" w:themeColor="text1"/>
          <w:sz w:val="32"/>
          <w:szCs w:val="32"/>
        </w:rPr>
      </w:pPr>
      <w:r w:rsidRPr="00C014AE">
        <w:rPr>
          <w:rFonts w:ascii="Arial Narrow" w:hAnsi="Arial Narrow" w:cstheme="minorBidi"/>
          <w:b/>
          <w:bCs/>
          <w:smallCaps/>
          <w:color w:val="000000" w:themeColor="text1"/>
          <w:sz w:val="32"/>
          <w:szCs w:val="32"/>
        </w:rPr>
        <w:t>Table of Content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-1976908039"/>
        <w:docPartObj>
          <w:docPartGallery w:val="Table of Contents"/>
          <w:docPartUnique/>
        </w:docPartObj>
      </w:sdtPr>
      <w:sdtEndPr>
        <w:rPr>
          <w:rFonts w:asciiTheme="minorHAnsi" w:hAnsiTheme="minorHAnsi"/>
          <w:noProof/>
          <w:sz w:val="22"/>
          <w:szCs w:val="22"/>
        </w:rPr>
      </w:sdtEndPr>
      <w:sdtContent>
        <w:p w14:paraId="7C444D2A" w14:textId="26AFE5F4" w:rsidR="002B4DE1" w:rsidRDefault="002B4DE1" w:rsidP="00A41B56">
          <w:pPr>
            <w:pStyle w:val="TOCHeading"/>
          </w:pPr>
          <w:r>
            <w:t>Contents</w:t>
          </w:r>
        </w:p>
        <w:p w14:paraId="7B9E0F7A" w14:textId="2873827A" w:rsidR="0016631A" w:rsidRDefault="002B4DE1">
          <w:pPr>
            <w:pStyle w:val="TOC1"/>
            <w:tabs>
              <w:tab w:val="left" w:pos="480"/>
              <w:tab w:val="right" w:leader="dot" w:pos="9019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 w:rsidR="00C91AB9">
            <w:fldChar w:fldCharType="begin"/>
          </w:r>
          <w:r w:rsidR="00C91AB9">
            <w:instrText xml:space="preserve"> HYPERLINK \l "_Toc204773604" </w:instrText>
          </w:r>
          <w:r w:rsidR="00C91AB9">
            <w:fldChar w:fldCharType="separate"/>
          </w:r>
          <w:r w:rsidR="0016631A" w:rsidRPr="00F349C2">
            <w:rPr>
              <w:rStyle w:val="Hyperlink"/>
              <w:noProof/>
            </w:rPr>
            <w:t>1</w:t>
          </w:r>
          <w:r w:rsidR="0016631A">
            <w:rPr>
              <w:rFonts w:eastAsiaTheme="minorEastAsia" w:cstheme="minorBidi"/>
              <w:b w:val="0"/>
              <w:bCs w:val="0"/>
              <w: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Introduction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04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1" w:author="DELL" w:date="2025-08-11T00:02:00Z">
            <w:r w:rsidR="009E63DC">
              <w:rPr>
                <w:noProof/>
                <w:webHidden/>
              </w:rPr>
              <w:t>5</w:t>
            </w:r>
          </w:ins>
          <w:del w:id="2" w:author="DELL" w:date="2025-08-11T00:02:00Z">
            <w:r w:rsidR="0016631A" w:rsidDel="009E63DC">
              <w:rPr>
                <w:noProof/>
                <w:webHidden/>
              </w:rPr>
              <w:delText>6</w:delText>
            </w:r>
          </w:del>
          <w:r w:rsidR="0016631A">
            <w:rPr>
              <w:noProof/>
              <w:webHidden/>
            </w:rPr>
            <w:fldChar w:fldCharType="end"/>
          </w:r>
          <w:r w:rsidR="00C91AB9">
            <w:rPr>
              <w:noProof/>
            </w:rPr>
            <w:fldChar w:fldCharType="end"/>
          </w:r>
        </w:p>
        <w:p w14:paraId="79C4C389" w14:textId="17569967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05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1.1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Purpose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05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3" w:author="DELL" w:date="2025-08-11T00:02:00Z">
            <w:r w:rsidR="009E63DC">
              <w:rPr>
                <w:noProof/>
                <w:webHidden/>
              </w:rPr>
              <w:t>5</w:t>
            </w:r>
          </w:ins>
          <w:del w:id="4" w:author="DELL" w:date="2025-08-11T00:02:00Z">
            <w:r w:rsidR="0016631A" w:rsidDel="009E63DC">
              <w:rPr>
                <w:noProof/>
                <w:webHidden/>
              </w:rPr>
              <w:delText>6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0C8E67AB" w14:textId="0D7FFA2C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06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1.2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Project Overview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06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5" w:author="DELL" w:date="2025-08-11T00:02:00Z">
            <w:r w:rsidR="009E63DC">
              <w:rPr>
                <w:noProof/>
                <w:webHidden/>
              </w:rPr>
              <w:t>5</w:t>
            </w:r>
          </w:ins>
          <w:del w:id="6" w:author="DELL" w:date="2025-08-11T00:02:00Z">
            <w:r w:rsidR="0016631A" w:rsidDel="009E63DC">
              <w:rPr>
                <w:noProof/>
                <w:webHidden/>
              </w:rPr>
              <w:delText>6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4E2BB934" w14:textId="6B49F2C6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07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1.3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Definitions, Acronyms, and Abbreviations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07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7" w:author="DELL" w:date="2025-08-11T00:02:00Z">
            <w:r w:rsidR="009E63DC">
              <w:rPr>
                <w:noProof/>
                <w:webHidden/>
              </w:rPr>
              <w:t>5</w:t>
            </w:r>
          </w:ins>
          <w:del w:id="8" w:author="DELL" w:date="2025-08-11T00:02:00Z">
            <w:r w:rsidR="0016631A" w:rsidDel="009E63DC">
              <w:rPr>
                <w:noProof/>
                <w:webHidden/>
              </w:rPr>
              <w:delText>6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7E6CCE90" w14:textId="324C3999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08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1.4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References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08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9" w:author="DELL" w:date="2025-08-11T00:02:00Z">
            <w:r w:rsidR="009E63DC">
              <w:rPr>
                <w:noProof/>
                <w:webHidden/>
              </w:rPr>
              <w:t>5</w:t>
            </w:r>
          </w:ins>
          <w:del w:id="10" w:author="DELL" w:date="2025-08-11T00:02:00Z">
            <w:r w:rsidR="0016631A" w:rsidDel="009E63DC">
              <w:rPr>
                <w:noProof/>
                <w:webHidden/>
              </w:rPr>
              <w:delText>6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2F3D5FE0" w14:textId="0D35DF38" w:rsidR="0016631A" w:rsidRDefault="00C91AB9">
          <w:pPr>
            <w:pStyle w:val="TOC1"/>
            <w:tabs>
              <w:tab w:val="left" w:pos="480"/>
              <w:tab w:val="right" w:leader="dot" w:pos="9019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09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2</w:t>
          </w:r>
          <w:r w:rsidR="0016631A">
            <w:rPr>
              <w:rFonts w:eastAsiaTheme="minorEastAsia" w:cstheme="minorBidi"/>
              <w:b w:val="0"/>
              <w:bCs w:val="0"/>
              <w: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Supervision System Business Requirements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09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11" w:author="DELL" w:date="2025-08-11T00:02:00Z">
            <w:r w:rsidR="009E63DC">
              <w:rPr>
                <w:noProof/>
                <w:webHidden/>
              </w:rPr>
              <w:t>6</w:t>
            </w:r>
          </w:ins>
          <w:del w:id="12" w:author="DELL" w:date="2025-08-11T00:02:00Z">
            <w:r w:rsidR="0016631A" w:rsidDel="009E63DC">
              <w:rPr>
                <w:noProof/>
                <w:webHidden/>
              </w:rPr>
              <w:delText>7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6093EE10" w14:textId="17E42AD6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10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2.1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Supervision System Business Requiments Overview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10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13" w:author="DELL" w:date="2025-08-11T00:02:00Z">
            <w:r w:rsidR="009E63DC">
              <w:rPr>
                <w:noProof/>
                <w:webHidden/>
              </w:rPr>
              <w:t>6</w:t>
            </w:r>
          </w:ins>
          <w:del w:id="14" w:author="DELL" w:date="2025-08-11T00:02:00Z">
            <w:r w:rsidR="0016631A" w:rsidDel="009E63DC">
              <w:rPr>
                <w:noProof/>
                <w:webHidden/>
              </w:rPr>
              <w:delText>7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2620C5EA" w14:textId="2CB4CA63" w:rsidR="0016631A" w:rsidRDefault="00C91AB9">
          <w:pPr>
            <w:pStyle w:val="TOC1"/>
            <w:tabs>
              <w:tab w:val="left" w:pos="480"/>
              <w:tab w:val="right" w:leader="dot" w:pos="9019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</w:rPr>
          </w:pPr>
          <w:hyperlink w:anchor="_Toc204773611" w:history="1">
            <w:r w:rsidR="0016631A" w:rsidRPr="00F349C2">
              <w:rPr>
                <w:rStyle w:val="Hyperlink"/>
                <w:noProof/>
              </w:rPr>
              <w:t>3</w:t>
            </w:r>
            <w:r w:rsidR="0016631A">
              <w:rPr>
                <w:rFonts w:eastAsiaTheme="minorEastAsia" w:cstheme="minorBidi"/>
                <w:b w:val="0"/>
                <w:bCs w:val="0"/>
                <w:caps w:val="0"/>
                <w:noProof/>
                <w:sz w:val="22"/>
              </w:rPr>
              <w:tab/>
            </w:r>
            <w:r w:rsidR="0016631A" w:rsidRPr="00F349C2">
              <w:rPr>
                <w:rStyle w:val="Hyperlink"/>
                <w:noProof/>
              </w:rPr>
              <w:t>Business Requirements Detailed/ Registration Entity (BR-01)</w:t>
            </w:r>
            <w:r w:rsidR="0016631A">
              <w:rPr>
                <w:noProof/>
                <w:webHidden/>
              </w:rPr>
              <w:tab/>
            </w:r>
            <w:r w:rsidR="0016631A">
              <w:rPr>
                <w:noProof/>
                <w:webHidden/>
              </w:rPr>
              <w:fldChar w:fldCharType="begin"/>
            </w:r>
            <w:r w:rsidR="0016631A">
              <w:rPr>
                <w:noProof/>
                <w:webHidden/>
              </w:rPr>
              <w:instrText xml:space="preserve"> PAGEREF _Toc204773611 \h </w:instrText>
            </w:r>
            <w:r w:rsidR="0016631A">
              <w:rPr>
                <w:noProof/>
                <w:webHidden/>
              </w:rPr>
            </w:r>
            <w:r w:rsidR="0016631A">
              <w:rPr>
                <w:noProof/>
                <w:webHidden/>
              </w:rPr>
              <w:fldChar w:fldCharType="separate"/>
            </w:r>
            <w:r w:rsidR="009E63DC">
              <w:rPr>
                <w:noProof/>
                <w:webHidden/>
              </w:rPr>
              <w:t>7</w:t>
            </w:r>
            <w:r w:rsidR="0016631A">
              <w:rPr>
                <w:noProof/>
                <w:webHidden/>
              </w:rPr>
              <w:fldChar w:fldCharType="end"/>
            </w:r>
          </w:hyperlink>
        </w:p>
        <w:p w14:paraId="52555D46" w14:textId="549FF32D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12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1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Business Requirement Overview/Registration Entity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12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15" w:author="DELL" w:date="2025-08-11T00:02:00Z">
            <w:r w:rsidR="009E63DC">
              <w:rPr>
                <w:noProof/>
                <w:webHidden/>
              </w:rPr>
              <w:t>7</w:t>
            </w:r>
          </w:ins>
          <w:del w:id="16" w:author="DELL" w:date="2025-08-11T00:02:00Z">
            <w:r w:rsidR="0016631A" w:rsidDel="009E63DC">
              <w:rPr>
                <w:noProof/>
                <w:webHidden/>
              </w:rPr>
              <w:delText>8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2FE83A45" w14:textId="3203807A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13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1.1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Key Business Rules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13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17" w:author="DELL" w:date="2025-08-11T00:02:00Z">
            <w:r w:rsidR="009E63DC">
              <w:rPr>
                <w:noProof/>
                <w:webHidden/>
              </w:rPr>
              <w:t>7</w:t>
            </w:r>
          </w:ins>
          <w:del w:id="18" w:author="DELL" w:date="2025-08-11T00:02:00Z">
            <w:r w:rsidR="0016631A" w:rsidDel="009E63DC">
              <w:rPr>
                <w:noProof/>
                <w:webHidden/>
              </w:rPr>
              <w:delText>8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7B103BDC" w14:textId="6D1E428A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14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1.2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Business Benefits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14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19" w:author="DELL" w:date="2025-08-11T00:02:00Z">
            <w:r w:rsidR="009E63DC">
              <w:rPr>
                <w:noProof/>
                <w:webHidden/>
              </w:rPr>
              <w:t>7</w:t>
            </w:r>
          </w:ins>
          <w:del w:id="20" w:author="DELL" w:date="2025-08-11T00:02:00Z">
            <w:r w:rsidR="0016631A" w:rsidDel="009E63DC">
              <w:rPr>
                <w:noProof/>
                <w:webHidden/>
              </w:rPr>
              <w:delText>8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38D55C1C" w14:textId="372FE25E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15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1.3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Assumptions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15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21" w:author="DELL" w:date="2025-08-11T00:02:00Z">
            <w:r w:rsidR="009E63DC">
              <w:rPr>
                <w:noProof/>
                <w:webHidden/>
              </w:rPr>
              <w:t>7</w:t>
            </w:r>
          </w:ins>
          <w:del w:id="22" w:author="DELL" w:date="2025-08-11T00:02:00Z">
            <w:r w:rsidR="0016631A" w:rsidDel="009E63DC">
              <w:rPr>
                <w:noProof/>
                <w:webHidden/>
              </w:rPr>
              <w:delText>8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6C3B7B4E" w14:textId="3E80B0C0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hyperlink w:anchor="_Toc204773616" w:history="1">
            <w:r w:rsidR="0016631A" w:rsidRPr="00F349C2">
              <w:rPr>
                <w:rStyle w:val="Hyperlink"/>
                <w:noProof/>
              </w:rPr>
              <w:t>3.1.4</w:t>
            </w:r>
            <w:r w:rsidR="0016631A">
              <w:rPr>
                <w:rFonts w:eastAsiaTheme="minorEastAsia" w:cstheme="minorBidi"/>
                <w:i w:val="0"/>
                <w:iCs w:val="0"/>
                <w:noProof/>
                <w:sz w:val="22"/>
              </w:rPr>
              <w:tab/>
            </w:r>
            <w:r w:rsidR="0016631A" w:rsidRPr="00F349C2">
              <w:rPr>
                <w:rStyle w:val="Hyperlink"/>
                <w:noProof/>
              </w:rPr>
              <w:t>Out of Scope (Phase 1)</w:t>
            </w:r>
            <w:r w:rsidR="0016631A">
              <w:rPr>
                <w:noProof/>
                <w:webHidden/>
              </w:rPr>
              <w:tab/>
            </w:r>
            <w:r w:rsidR="0016631A">
              <w:rPr>
                <w:noProof/>
                <w:webHidden/>
              </w:rPr>
              <w:fldChar w:fldCharType="begin"/>
            </w:r>
            <w:r w:rsidR="0016631A">
              <w:rPr>
                <w:noProof/>
                <w:webHidden/>
              </w:rPr>
              <w:instrText xml:space="preserve"> PAGEREF _Toc204773616 \h </w:instrText>
            </w:r>
            <w:r w:rsidR="0016631A">
              <w:rPr>
                <w:noProof/>
                <w:webHidden/>
              </w:rPr>
            </w:r>
            <w:r w:rsidR="0016631A">
              <w:rPr>
                <w:noProof/>
                <w:webHidden/>
              </w:rPr>
              <w:fldChar w:fldCharType="separate"/>
            </w:r>
            <w:r w:rsidR="009E63DC">
              <w:rPr>
                <w:noProof/>
                <w:webHidden/>
              </w:rPr>
              <w:t>8</w:t>
            </w:r>
            <w:r w:rsidR="0016631A">
              <w:rPr>
                <w:noProof/>
                <w:webHidden/>
              </w:rPr>
              <w:fldChar w:fldCharType="end"/>
            </w:r>
          </w:hyperlink>
        </w:p>
        <w:p w14:paraId="40F65712" w14:textId="087AEC33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17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1.5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Business Requirements Table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17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23" w:author="DELL" w:date="2025-08-11T00:02:00Z">
            <w:r w:rsidR="009E63DC">
              <w:rPr>
                <w:noProof/>
                <w:webHidden/>
              </w:rPr>
              <w:t>8</w:t>
            </w:r>
          </w:ins>
          <w:del w:id="24" w:author="DELL" w:date="2025-08-11T00:02:00Z">
            <w:r w:rsidR="0016631A" w:rsidDel="009E63DC">
              <w:rPr>
                <w:noProof/>
                <w:webHidden/>
              </w:rPr>
              <w:delText>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45773191" w14:textId="73DE54EB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18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2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Functional Requirements Overview /Registration Entity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18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25" w:author="DELL" w:date="2025-08-11T00:02:00Z">
            <w:r w:rsidR="009E63DC">
              <w:rPr>
                <w:noProof/>
                <w:webHidden/>
              </w:rPr>
              <w:t>9</w:t>
            </w:r>
          </w:ins>
          <w:del w:id="26" w:author="DELL" w:date="2025-08-11T00:02:00Z">
            <w:r w:rsidR="0016631A" w:rsidDel="009E63DC">
              <w:rPr>
                <w:noProof/>
                <w:webHidden/>
              </w:rPr>
              <w:delText>10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08B57453" w14:textId="6DDD82B7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19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2.1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Scope Of Work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19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27" w:author="DELL" w:date="2025-08-11T00:02:00Z">
            <w:r w:rsidR="009E63DC">
              <w:rPr>
                <w:noProof/>
                <w:webHidden/>
              </w:rPr>
              <w:t>9</w:t>
            </w:r>
          </w:ins>
          <w:del w:id="28" w:author="DELL" w:date="2025-08-11T00:02:00Z">
            <w:r w:rsidR="0016631A" w:rsidDel="009E63DC">
              <w:rPr>
                <w:noProof/>
                <w:webHidden/>
              </w:rPr>
              <w:delText>10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343C562A" w14:textId="40CC4FE1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20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2.2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Stakeholders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20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29" w:author="DELL" w:date="2025-08-11T00:02:00Z">
            <w:r w:rsidR="009E63DC">
              <w:rPr>
                <w:noProof/>
                <w:webHidden/>
              </w:rPr>
              <w:t>9</w:t>
            </w:r>
          </w:ins>
          <w:del w:id="30" w:author="DELL" w:date="2025-08-11T00:02:00Z">
            <w:r w:rsidR="0016631A" w:rsidDel="009E63DC">
              <w:rPr>
                <w:noProof/>
                <w:webHidden/>
              </w:rPr>
              <w:delText>10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09C26413" w14:textId="0B17618A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21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2.3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Functional Requirement Table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21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31" w:author="DELL" w:date="2025-08-11T00:02:00Z">
            <w:r w:rsidR="009E63DC">
              <w:rPr>
                <w:noProof/>
                <w:webHidden/>
              </w:rPr>
              <w:t>10</w:t>
            </w:r>
          </w:ins>
          <w:del w:id="32" w:author="DELL" w:date="2025-08-11T00:02:00Z">
            <w:r w:rsidR="0016631A" w:rsidDel="009E63DC">
              <w:rPr>
                <w:noProof/>
                <w:webHidden/>
              </w:rPr>
              <w:delText>11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0185E614" w14:textId="3FE7EC43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22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3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Functional Requirements Specicfication (FRS)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22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33" w:author="DELL" w:date="2025-08-11T00:02:00Z">
            <w:r w:rsidR="009E63DC">
              <w:rPr>
                <w:noProof/>
                <w:webHidden/>
              </w:rPr>
              <w:t>12</w:t>
            </w:r>
          </w:ins>
          <w:del w:id="34" w:author="DELL" w:date="2025-08-11T00:02:00Z">
            <w:r w:rsidR="0016631A" w:rsidDel="009E63DC">
              <w:rPr>
                <w:noProof/>
                <w:webHidden/>
              </w:rPr>
              <w:delText>13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08D83116" w14:textId="4FDEF56C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23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3.1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Functional Requirements Specification Table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23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35" w:author="DELL" w:date="2025-08-11T00:02:00Z">
            <w:r w:rsidR="009E63DC">
              <w:rPr>
                <w:noProof/>
                <w:webHidden/>
              </w:rPr>
              <w:t>12</w:t>
            </w:r>
          </w:ins>
          <w:del w:id="36" w:author="DELL" w:date="2025-08-11T00:02:00Z">
            <w:r w:rsidR="0016631A" w:rsidDel="009E63DC">
              <w:rPr>
                <w:noProof/>
                <w:webHidden/>
              </w:rPr>
              <w:delText>13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68DFC5B9" w14:textId="5E8E1BD5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24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3.2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Registration Creation  New Entity of Financial Institutions (FRS-001)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24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37" w:author="DELL" w:date="2025-08-11T00:02:00Z">
            <w:r w:rsidR="009E63DC">
              <w:rPr>
                <w:noProof/>
                <w:webHidden/>
              </w:rPr>
              <w:t>14</w:t>
            </w:r>
          </w:ins>
          <w:del w:id="38" w:author="DELL" w:date="2025-08-11T00:02:00Z">
            <w:r w:rsidR="0016631A" w:rsidDel="009E63DC">
              <w:rPr>
                <w:noProof/>
                <w:webHidden/>
              </w:rPr>
              <w:delText>15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6BB14067" w14:textId="6FEA4E0B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25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3.3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Role-Based Access Control (RBAC)/ FRS-005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25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39" w:author="DELL" w:date="2025-08-11T00:02:00Z">
            <w:r w:rsidR="009E63DC">
              <w:rPr>
                <w:noProof/>
                <w:webHidden/>
              </w:rPr>
              <w:t>18</w:t>
            </w:r>
          </w:ins>
          <w:del w:id="40" w:author="DELL" w:date="2025-08-11T00:02:00Z">
            <w:r w:rsidR="0016631A" w:rsidDel="009E63DC">
              <w:rPr>
                <w:noProof/>
                <w:webHidden/>
              </w:rPr>
              <w:delText>17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0A00B10C" w14:textId="258465B6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26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3.4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Notification Management Workflow / FRS-010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26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41" w:author="DELL" w:date="2025-08-11T00:02:00Z">
            <w:r w:rsidR="009E63DC">
              <w:rPr>
                <w:noProof/>
                <w:webHidden/>
              </w:rPr>
              <w:t>19</w:t>
            </w:r>
          </w:ins>
          <w:del w:id="42" w:author="DELL" w:date="2025-08-11T00:02:00Z">
            <w:r w:rsidR="0016631A" w:rsidDel="009E63DC">
              <w:rPr>
                <w:noProof/>
                <w:webHidden/>
              </w:rPr>
              <w:delText>18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5794D620" w14:textId="799B92ED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27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3.5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Additional and Optional Enhancements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27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43" w:author="DELL" w:date="2025-08-11T00:02:00Z">
            <w:r w:rsidR="009E63DC">
              <w:rPr>
                <w:noProof/>
                <w:webHidden/>
              </w:rPr>
              <w:t>20</w:t>
            </w:r>
          </w:ins>
          <w:del w:id="44" w:author="DELL" w:date="2025-08-11T00:02:00Z">
            <w:r w:rsidR="0016631A" w:rsidDel="009E63DC">
              <w:rPr>
                <w:noProof/>
                <w:webHidden/>
              </w:rPr>
              <w:delText>1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03E76F62" w14:textId="72121F5F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28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3.6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System Behaviors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28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45" w:author="DELL" w:date="2025-08-11T00:02:00Z">
            <w:r w:rsidR="009E63DC">
              <w:rPr>
                <w:noProof/>
                <w:webHidden/>
              </w:rPr>
              <w:t>20</w:t>
            </w:r>
          </w:ins>
          <w:del w:id="46" w:author="DELL" w:date="2025-08-11T00:02:00Z">
            <w:r w:rsidR="0016631A" w:rsidDel="009E63DC">
              <w:rPr>
                <w:noProof/>
                <w:webHidden/>
              </w:rPr>
              <w:delText>1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60A8A956" w14:textId="0EF319C0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29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3.7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Security Requirements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29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47" w:author="DELL" w:date="2025-08-11T00:02:00Z">
            <w:r w:rsidR="009E63DC">
              <w:rPr>
                <w:noProof/>
                <w:webHidden/>
              </w:rPr>
              <w:t>20</w:t>
            </w:r>
          </w:ins>
          <w:del w:id="48" w:author="DELL" w:date="2025-08-11T00:02:00Z">
            <w:r w:rsidR="0016631A" w:rsidDel="009E63DC">
              <w:rPr>
                <w:noProof/>
                <w:webHidden/>
              </w:rPr>
              <w:delText>1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417544EC" w14:textId="7C734FA1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30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4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Registration Entity Development Requirment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30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49" w:author="DELL" w:date="2025-08-11T00:02:00Z">
            <w:r w:rsidR="009E63DC">
              <w:rPr>
                <w:noProof/>
                <w:webHidden/>
              </w:rPr>
              <w:t>21</w:t>
            </w:r>
          </w:ins>
          <w:del w:id="50" w:author="DELL" w:date="2025-08-11T00:02:00Z">
            <w:r w:rsidR="0016631A" w:rsidDel="009E63DC">
              <w:rPr>
                <w:noProof/>
                <w:webHidden/>
              </w:rPr>
              <w:delText>20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4AE1F52A" w14:textId="4342DED8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31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4.1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Backend Development Requirements: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31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51" w:author="DELL" w:date="2025-08-11T00:02:00Z">
            <w:r w:rsidR="009E63DC">
              <w:rPr>
                <w:noProof/>
                <w:webHidden/>
              </w:rPr>
              <w:t>21</w:t>
            </w:r>
          </w:ins>
          <w:del w:id="52" w:author="DELL" w:date="2025-08-11T00:02:00Z">
            <w:r w:rsidR="0016631A" w:rsidDel="009E63DC">
              <w:rPr>
                <w:noProof/>
                <w:webHidden/>
              </w:rPr>
              <w:delText>20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59872785" w14:textId="7F8FD621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32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3.4.2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Frontend/UI Requirements: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32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53" w:author="DELL" w:date="2025-08-11T00:02:00Z">
            <w:r w:rsidR="009E63DC">
              <w:rPr>
                <w:noProof/>
                <w:webHidden/>
              </w:rPr>
              <w:t>22</w:t>
            </w:r>
          </w:ins>
          <w:del w:id="54" w:author="DELL" w:date="2025-08-11T00:02:00Z">
            <w:r w:rsidR="0016631A" w:rsidDel="009E63DC">
              <w:rPr>
                <w:noProof/>
                <w:webHidden/>
              </w:rPr>
              <w:delText>21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3103FC4C" w14:textId="1A363ECC" w:rsidR="0016631A" w:rsidRDefault="00C91AB9">
          <w:pPr>
            <w:pStyle w:val="TOC3"/>
            <w:tabs>
              <w:tab w:val="left" w:pos="1200"/>
              <w:tab w:val="right" w:leader="dot" w:pos="9019"/>
            </w:tabs>
            <w:rPr>
              <w:rFonts w:eastAsiaTheme="minorEastAsia" w:cstheme="minorBidi"/>
              <w:i w:val="0"/>
              <w:iC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33" </w:instrText>
          </w:r>
          <w:r>
            <w:fldChar w:fldCharType="separate"/>
          </w:r>
          <w:r w:rsidR="0016631A" w:rsidRPr="00F349C2">
            <w:rPr>
              <w:rStyle w:val="Hyperlink"/>
              <w:rFonts w:ascii="Times New Roman" w:hAnsi="Times New Roman"/>
              <w:noProof/>
            </w:rPr>
            <w:t>3.4.3</w:t>
          </w:r>
          <w:r w:rsidR="0016631A">
            <w:rPr>
              <w:rFonts w:eastAsiaTheme="minorEastAsia" w:cstheme="minorBidi"/>
              <w:i w:val="0"/>
              <w:iC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Develop UI/UX Wireframe Overview for FI Onboarding &amp; Access Control App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33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55" w:author="DELL" w:date="2025-08-11T00:02:00Z">
            <w:r w:rsidR="009E63DC">
              <w:rPr>
                <w:noProof/>
                <w:webHidden/>
              </w:rPr>
              <w:t>22</w:t>
            </w:r>
          </w:ins>
          <w:del w:id="56" w:author="DELL" w:date="2025-08-11T00:02:00Z">
            <w:r w:rsidR="0016631A" w:rsidDel="009E63DC">
              <w:rPr>
                <w:noProof/>
                <w:webHidden/>
              </w:rPr>
              <w:delText>21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00F2C76E" w14:textId="4914240D" w:rsidR="0016631A" w:rsidRDefault="00C91AB9">
          <w:pPr>
            <w:pStyle w:val="TOC1"/>
            <w:tabs>
              <w:tab w:val="left" w:pos="480"/>
              <w:tab w:val="right" w:leader="dot" w:pos="9019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34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4</w:t>
          </w:r>
          <w:r w:rsidR="0016631A">
            <w:rPr>
              <w:rFonts w:eastAsiaTheme="minorEastAsia" w:cstheme="minorBidi"/>
              <w:b w:val="0"/>
              <w:bCs w:val="0"/>
              <w: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Architecture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34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57" w:author="DELL" w:date="2025-08-11T00:02:00Z">
            <w:r w:rsidR="009E63DC">
              <w:rPr>
                <w:noProof/>
                <w:webHidden/>
              </w:rPr>
              <w:t>26</w:t>
            </w:r>
          </w:ins>
          <w:del w:id="58" w:author="DELL" w:date="2025-08-11T00:02:00Z">
            <w:r w:rsidR="0016631A" w:rsidDel="009E63DC">
              <w:rPr>
                <w:noProof/>
                <w:webHidden/>
              </w:rPr>
              <w:delText>25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7CD975F0" w14:textId="3DA4A0AF" w:rsidR="0016631A" w:rsidRDefault="00C91AB9">
          <w:pPr>
            <w:pStyle w:val="TOC1"/>
            <w:tabs>
              <w:tab w:val="left" w:pos="480"/>
              <w:tab w:val="right" w:leader="dot" w:pos="9019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35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5</w:t>
          </w:r>
          <w:r w:rsidR="0016631A">
            <w:rPr>
              <w:rFonts w:eastAsiaTheme="minorEastAsia" w:cstheme="minorBidi"/>
              <w:b w:val="0"/>
              <w:bCs w:val="0"/>
              <w: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Appendinx A: Database Tables Design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35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59" w:author="DELL" w:date="2025-08-11T00:02:00Z">
            <w:r w:rsidR="009E63DC">
              <w:rPr>
                <w:noProof/>
                <w:webHidden/>
              </w:rPr>
              <w:t>27</w:t>
            </w:r>
          </w:ins>
          <w:del w:id="60" w:author="DELL" w:date="2025-08-11T00:02:00Z">
            <w:r w:rsidR="0016631A" w:rsidDel="009E63DC">
              <w:rPr>
                <w:noProof/>
                <w:webHidden/>
              </w:rPr>
              <w:delText>28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3D8E741F" w14:textId="131DF6BB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36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5.1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Registration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36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61" w:author="DELL" w:date="2025-08-11T00:02:00Z">
            <w:r w:rsidR="009E63DC">
              <w:rPr>
                <w:noProof/>
                <w:webHidden/>
              </w:rPr>
              <w:t>68</w:t>
            </w:r>
          </w:ins>
          <w:del w:id="62" w:author="DELL" w:date="2025-08-11T00:02:00Z">
            <w:r w:rsidR="0016631A" w:rsidDel="009E63DC">
              <w:rPr>
                <w:noProof/>
                <w:webHidden/>
              </w:rPr>
              <w:delText>6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1D0998EA" w14:textId="2EC4315A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37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5.2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Role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37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63" w:author="DELL" w:date="2025-08-11T00:02:00Z">
            <w:r w:rsidR="009E63DC">
              <w:rPr>
                <w:noProof/>
                <w:webHidden/>
              </w:rPr>
              <w:t>68</w:t>
            </w:r>
          </w:ins>
          <w:del w:id="64" w:author="DELL" w:date="2025-08-11T00:02:00Z">
            <w:r w:rsidR="0016631A" w:rsidDel="009E63DC">
              <w:rPr>
                <w:noProof/>
                <w:webHidden/>
              </w:rPr>
              <w:delText>6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143BFFB5" w14:textId="7C210B44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38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5.3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Privilege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38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65" w:author="DELL" w:date="2025-08-11T00:02:00Z">
            <w:r w:rsidR="009E63DC">
              <w:rPr>
                <w:noProof/>
                <w:webHidden/>
              </w:rPr>
              <w:t>68</w:t>
            </w:r>
          </w:ins>
          <w:del w:id="66" w:author="DELL" w:date="2025-08-11T00:02:00Z">
            <w:r w:rsidR="0016631A" w:rsidDel="009E63DC">
              <w:rPr>
                <w:noProof/>
                <w:webHidden/>
              </w:rPr>
              <w:delText>6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5CCD8D28" w14:textId="72067D75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lastRenderedPageBreak/>
            <w:fldChar w:fldCharType="begin"/>
          </w:r>
          <w:r>
            <w:instrText xml:space="preserve"> HYPERLINK \l "_Toc204773639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5.4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Department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39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67" w:author="DELL" w:date="2025-08-11T00:02:00Z">
            <w:r w:rsidR="009E63DC">
              <w:rPr>
                <w:noProof/>
                <w:webHidden/>
              </w:rPr>
              <w:t>68</w:t>
            </w:r>
          </w:ins>
          <w:del w:id="68" w:author="DELL" w:date="2025-08-11T00:02:00Z">
            <w:r w:rsidR="0016631A" w:rsidDel="009E63DC">
              <w:rPr>
                <w:noProof/>
                <w:webHidden/>
              </w:rPr>
              <w:delText>6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54AD1F88" w14:textId="12A254FD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40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5.5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Department's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40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69" w:author="DELL" w:date="2025-08-11T00:02:00Z">
            <w:r w:rsidR="009E63DC">
              <w:rPr>
                <w:noProof/>
                <w:webHidden/>
              </w:rPr>
              <w:t>68</w:t>
            </w:r>
          </w:ins>
          <w:del w:id="70" w:author="DELL" w:date="2025-08-11T00:02:00Z">
            <w:r w:rsidR="0016631A" w:rsidDel="009E63DC">
              <w:rPr>
                <w:noProof/>
                <w:webHidden/>
              </w:rPr>
              <w:delText>6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109F82BF" w14:textId="261F1ACF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41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5.6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WorkingLocation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41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71" w:author="DELL" w:date="2025-08-11T00:02:00Z">
            <w:r w:rsidR="009E63DC">
              <w:rPr>
                <w:noProof/>
                <w:webHidden/>
              </w:rPr>
              <w:t>68</w:t>
            </w:r>
          </w:ins>
          <w:del w:id="72" w:author="DELL" w:date="2025-08-11T00:02:00Z">
            <w:r w:rsidR="0016631A" w:rsidDel="009E63DC">
              <w:rPr>
                <w:noProof/>
                <w:webHidden/>
              </w:rPr>
              <w:delText>6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526780CC" w14:textId="46B8C9AF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42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5.7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Dashboard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42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73" w:author="DELL" w:date="2025-08-11T00:02:00Z">
            <w:r w:rsidR="009E63DC">
              <w:rPr>
                <w:noProof/>
                <w:webHidden/>
              </w:rPr>
              <w:t>68</w:t>
            </w:r>
          </w:ins>
          <w:del w:id="74" w:author="DELL" w:date="2025-08-11T00:02:00Z">
            <w:r w:rsidR="0016631A" w:rsidDel="009E63DC">
              <w:rPr>
                <w:noProof/>
                <w:webHidden/>
              </w:rPr>
              <w:delText>6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67C500C7" w14:textId="32250EF4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43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5.8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Permission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43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75" w:author="DELL" w:date="2025-08-11T00:02:00Z">
            <w:r w:rsidR="009E63DC">
              <w:rPr>
                <w:noProof/>
                <w:webHidden/>
              </w:rPr>
              <w:t>68</w:t>
            </w:r>
          </w:ins>
          <w:del w:id="76" w:author="DELL" w:date="2025-08-11T00:02:00Z">
            <w:r w:rsidR="0016631A" w:rsidDel="009E63DC">
              <w:rPr>
                <w:noProof/>
                <w:webHidden/>
              </w:rPr>
              <w:delText>6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0BBBB700" w14:textId="7C93537E" w:rsidR="0016631A" w:rsidRDefault="00C91AB9">
          <w:pPr>
            <w:pStyle w:val="TOC2"/>
            <w:tabs>
              <w:tab w:val="left" w:pos="72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44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5.9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Official Duty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44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77" w:author="DELL" w:date="2025-08-11T00:02:00Z">
            <w:r w:rsidR="009E63DC">
              <w:rPr>
                <w:noProof/>
                <w:webHidden/>
              </w:rPr>
              <w:t>68</w:t>
            </w:r>
          </w:ins>
          <w:del w:id="78" w:author="DELL" w:date="2025-08-11T00:02:00Z">
            <w:r w:rsidR="0016631A" w:rsidDel="009E63DC">
              <w:rPr>
                <w:noProof/>
                <w:webHidden/>
              </w:rPr>
              <w:delText>6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3B683346" w14:textId="31797812" w:rsidR="0016631A" w:rsidRDefault="00C91AB9">
          <w:pPr>
            <w:pStyle w:val="TOC2"/>
            <w:tabs>
              <w:tab w:val="left" w:pos="96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45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5.10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Jobs,Assignments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45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79" w:author="DELL" w:date="2025-08-11T00:02:00Z">
            <w:r w:rsidR="009E63DC">
              <w:rPr>
                <w:noProof/>
                <w:webHidden/>
              </w:rPr>
              <w:t>68</w:t>
            </w:r>
          </w:ins>
          <w:del w:id="80" w:author="DELL" w:date="2025-08-11T00:02:00Z">
            <w:r w:rsidR="0016631A" w:rsidDel="009E63DC">
              <w:rPr>
                <w:noProof/>
                <w:webHidden/>
              </w:rPr>
              <w:delText>6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2783C7B8" w14:textId="490DF69D" w:rsidR="0016631A" w:rsidRDefault="00C91AB9">
          <w:pPr>
            <w:pStyle w:val="TOC2"/>
            <w:tabs>
              <w:tab w:val="left" w:pos="96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46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5.11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Contract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46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81" w:author="DELL" w:date="2025-08-11T00:02:00Z">
            <w:r w:rsidR="009E63DC">
              <w:rPr>
                <w:noProof/>
                <w:webHidden/>
              </w:rPr>
              <w:t>68</w:t>
            </w:r>
          </w:ins>
          <w:del w:id="82" w:author="DELL" w:date="2025-08-11T00:02:00Z">
            <w:r w:rsidR="0016631A" w:rsidDel="009E63DC">
              <w:rPr>
                <w:noProof/>
                <w:webHidden/>
              </w:rPr>
              <w:delText>6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059195AB" w14:textId="12088B40" w:rsidR="0016631A" w:rsidRDefault="00C91AB9">
          <w:pPr>
            <w:pStyle w:val="TOC2"/>
            <w:tabs>
              <w:tab w:val="left" w:pos="96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47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5.12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Admin Reports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47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83" w:author="DELL" w:date="2025-08-11T00:02:00Z">
            <w:r w:rsidR="009E63DC">
              <w:rPr>
                <w:noProof/>
                <w:webHidden/>
              </w:rPr>
              <w:t>68</w:t>
            </w:r>
          </w:ins>
          <w:del w:id="84" w:author="DELL" w:date="2025-08-11T00:02:00Z">
            <w:r w:rsidR="0016631A" w:rsidDel="009E63DC">
              <w:rPr>
                <w:noProof/>
                <w:webHidden/>
              </w:rPr>
              <w:delText>6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3D2780F6" w14:textId="6C80A287" w:rsidR="0016631A" w:rsidRDefault="00C91AB9">
          <w:pPr>
            <w:pStyle w:val="TOC2"/>
            <w:tabs>
              <w:tab w:val="left" w:pos="96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48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5.13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Audit Trail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48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85" w:author="DELL" w:date="2025-08-11T00:02:00Z">
            <w:r w:rsidR="009E63DC">
              <w:rPr>
                <w:noProof/>
                <w:webHidden/>
              </w:rPr>
              <w:t>68</w:t>
            </w:r>
          </w:ins>
          <w:del w:id="86" w:author="DELL" w:date="2025-08-11T00:02:00Z">
            <w:r w:rsidR="0016631A" w:rsidDel="009E63DC">
              <w:rPr>
                <w:noProof/>
                <w:webHidden/>
              </w:rPr>
              <w:delText>6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2F8B2DEB" w14:textId="66E398EA" w:rsidR="0016631A" w:rsidRDefault="00C91AB9">
          <w:pPr>
            <w:pStyle w:val="TOC2"/>
            <w:tabs>
              <w:tab w:val="left" w:pos="960"/>
              <w:tab w:val="right" w:leader="dot" w:pos="9019"/>
            </w:tabs>
            <w:rPr>
              <w:rFonts w:eastAsiaTheme="minorEastAsia" w:cstheme="minorBidi"/>
              <w:smallCaps w:val="0"/>
              <w:noProof/>
              <w:sz w:val="22"/>
            </w:rPr>
          </w:pPr>
          <w:r>
            <w:fldChar w:fldCharType="begin"/>
          </w:r>
          <w:r>
            <w:instrText xml:space="preserve"> HYPERLINK \l "_Toc204773649" </w:instrText>
          </w:r>
          <w:r>
            <w:fldChar w:fldCharType="separate"/>
          </w:r>
          <w:r w:rsidR="0016631A" w:rsidRPr="00F349C2">
            <w:rPr>
              <w:rStyle w:val="Hyperlink"/>
              <w:noProof/>
            </w:rPr>
            <w:t>5.14</w:t>
          </w:r>
          <w:r w:rsidR="0016631A">
            <w:rPr>
              <w:rFonts w:eastAsiaTheme="minorEastAsia" w:cstheme="minorBidi"/>
              <w:smallCaps w:val="0"/>
              <w:noProof/>
              <w:sz w:val="22"/>
            </w:rPr>
            <w:tab/>
          </w:r>
          <w:r w:rsidR="0016631A" w:rsidRPr="00F349C2">
            <w:rPr>
              <w:rStyle w:val="Hyperlink"/>
              <w:noProof/>
            </w:rPr>
            <w:t>Admin Dashboard</w:t>
          </w:r>
          <w:r w:rsidR="0016631A">
            <w:rPr>
              <w:noProof/>
              <w:webHidden/>
            </w:rPr>
            <w:tab/>
          </w:r>
          <w:r w:rsidR="0016631A">
            <w:rPr>
              <w:noProof/>
              <w:webHidden/>
            </w:rPr>
            <w:fldChar w:fldCharType="begin"/>
          </w:r>
          <w:r w:rsidR="0016631A">
            <w:rPr>
              <w:noProof/>
              <w:webHidden/>
            </w:rPr>
            <w:instrText xml:space="preserve"> PAGEREF _Toc204773649 \h </w:instrText>
          </w:r>
          <w:r w:rsidR="0016631A">
            <w:rPr>
              <w:noProof/>
              <w:webHidden/>
            </w:rPr>
          </w:r>
          <w:r w:rsidR="0016631A">
            <w:rPr>
              <w:noProof/>
              <w:webHidden/>
            </w:rPr>
            <w:fldChar w:fldCharType="separate"/>
          </w:r>
          <w:ins w:id="87" w:author="DELL" w:date="2025-08-11T00:02:00Z">
            <w:r w:rsidR="009E63DC">
              <w:rPr>
                <w:noProof/>
                <w:webHidden/>
              </w:rPr>
              <w:t>68</w:t>
            </w:r>
          </w:ins>
          <w:del w:id="88" w:author="DELL" w:date="2025-08-11T00:02:00Z">
            <w:r w:rsidR="0016631A" w:rsidDel="009E63DC">
              <w:rPr>
                <w:noProof/>
                <w:webHidden/>
              </w:rPr>
              <w:delText>69</w:delText>
            </w:r>
          </w:del>
          <w:r w:rsidR="0016631A">
            <w:rPr>
              <w:noProof/>
              <w:webHidden/>
            </w:rPr>
            <w:fldChar w:fldCharType="end"/>
          </w:r>
          <w:r>
            <w:rPr>
              <w:noProof/>
            </w:rPr>
            <w:fldChar w:fldCharType="end"/>
          </w:r>
        </w:p>
        <w:p w14:paraId="635137DF" w14:textId="42CE3397" w:rsidR="002B4DE1" w:rsidRDefault="002B4DE1" w:rsidP="00A41B56">
          <w:r>
            <w:rPr>
              <w:noProof/>
            </w:rPr>
            <w:fldChar w:fldCharType="end"/>
          </w:r>
        </w:p>
      </w:sdtContent>
    </w:sdt>
    <w:p w14:paraId="5D1B91B2" w14:textId="6B0FBD43" w:rsidR="00E43471" w:rsidRDefault="001F1119" w:rsidP="00A41B56">
      <w:pPr>
        <w:pStyle w:val="TOC1"/>
        <w:rPr>
          <w:rFonts w:eastAsiaTheme="minorEastAsia" w:cstheme="minorBidi"/>
          <w:noProof/>
        </w:rPr>
      </w:pPr>
      <w:r w:rsidRPr="00362B76">
        <w:rPr>
          <w:rStyle w:val="Hyperlink"/>
          <w:noProof/>
          <w:szCs w:val="20"/>
        </w:rPr>
        <w:fldChar w:fldCharType="begin"/>
      </w:r>
      <w:r w:rsidR="000D21B2" w:rsidRPr="00362B76">
        <w:rPr>
          <w:rStyle w:val="Hyperlink"/>
          <w:noProof/>
          <w:szCs w:val="20"/>
        </w:rPr>
        <w:instrText xml:space="preserve"> TOC \o "1-3" \h \z \u </w:instrText>
      </w:r>
      <w:r w:rsidRPr="00362B76">
        <w:rPr>
          <w:rStyle w:val="Hyperlink"/>
          <w:noProof/>
          <w:szCs w:val="20"/>
        </w:rPr>
        <w:fldChar w:fldCharType="separate"/>
      </w:r>
    </w:p>
    <w:p w14:paraId="157019DB" w14:textId="62D60042" w:rsidR="00E61AED" w:rsidRDefault="00E61AED" w:rsidP="00A41B56">
      <w:pPr>
        <w:rPr>
          <w:rFonts w:eastAsiaTheme="minorEastAsia"/>
          <w:noProof/>
        </w:rPr>
      </w:pPr>
    </w:p>
    <w:p w14:paraId="7789C2F7" w14:textId="089CAFEB" w:rsidR="006E1807" w:rsidRPr="009400BF" w:rsidRDefault="001F1119" w:rsidP="00A41B56">
      <w:pPr>
        <w:pStyle w:val="TOC1"/>
      </w:pPr>
      <w:r w:rsidRPr="00362B76">
        <w:rPr>
          <w:rStyle w:val="Hyperlink"/>
          <w:noProof/>
          <w:szCs w:val="20"/>
        </w:rPr>
        <w:fldChar w:fldCharType="end"/>
      </w:r>
    </w:p>
    <w:p w14:paraId="7789C2F8" w14:textId="77777777" w:rsidR="006E1807" w:rsidRPr="009400BF" w:rsidRDefault="006E1807" w:rsidP="00A41B56">
      <w:pPr>
        <w:pStyle w:val="Header"/>
      </w:pPr>
    </w:p>
    <w:p w14:paraId="7789C2F9" w14:textId="77777777" w:rsidR="002B56D0" w:rsidRDefault="002B56D0" w:rsidP="00A41B56"/>
    <w:p w14:paraId="1A667AC9" w14:textId="77777777" w:rsidR="00362B76" w:rsidRDefault="00362B76" w:rsidP="00A41B56"/>
    <w:p w14:paraId="688126E2" w14:textId="77777777" w:rsidR="00362B76" w:rsidRDefault="00362B76" w:rsidP="00A41B56"/>
    <w:p w14:paraId="3DBD8DB2" w14:textId="77777777" w:rsidR="00362B76" w:rsidRDefault="00362B76" w:rsidP="00A41B56"/>
    <w:p w14:paraId="2BF1C2E0" w14:textId="77777777" w:rsidR="00362B76" w:rsidRDefault="00362B76" w:rsidP="00A41B56"/>
    <w:p w14:paraId="74CDE3B6" w14:textId="77777777" w:rsidR="00362B76" w:rsidRDefault="00362B76" w:rsidP="00A41B56"/>
    <w:p w14:paraId="19A5C33E" w14:textId="77777777" w:rsidR="00362B76" w:rsidRDefault="00362B76" w:rsidP="00A41B56"/>
    <w:p w14:paraId="073FDA66" w14:textId="77777777" w:rsidR="00362B76" w:rsidRDefault="00362B76" w:rsidP="00A41B56"/>
    <w:p w14:paraId="37AA295C" w14:textId="77777777" w:rsidR="00362B76" w:rsidRDefault="00362B76" w:rsidP="00A41B56"/>
    <w:p w14:paraId="16019201" w14:textId="77777777" w:rsidR="00362B76" w:rsidRDefault="00362B76" w:rsidP="00A41B56"/>
    <w:p w14:paraId="554AF333" w14:textId="77777777" w:rsidR="00362B76" w:rsidRPr="00630DD4" w:rsidRDefault="00362B76" w:rsidP="00A41B56"/>
    <w:p w14:paraId="7789C2FB" w14:textId="77777777" w:rsidR="003C4626" w:rsidRPr="003C4626" w:rsidRDefault="003C4626" w:rsidP="00A41B56">
      <w:pPr>
        <w:rPr>
          <w:rtl/>
        </w:rPr>
      </w:pPr>
      <w:bookmarkStart w:id="89" w:name="_Toc260088332"/>
    </w:p>
    <w:p w14:paraId="5E8B7810" w14:textId="77777777" w:rsidR="00954F24" w:rsidRDefault="00954F24" w:rsidP="00A41B56">
      <w:bookmarkStart w:id="90" w:name="_Toc261340203"/>
      <w:bookmarkEnd w:id="89"/>
      <w:r>
        <w:br w:type="page"/>
      </w:r>
    </w:p>
    <w:p w14:paraId="7789C310" w14:textId="52C4AF72" w:rsidR="002B56D0" w:rsidRPr="00131F4B" w:rsidRDefault="002B56D0" w:rsidP="00A41B56">
      <w:pPr>
        <w:pStyle w:val="Heading1"/>
      </w:pPr>
      <w:bookmarkStart w:id="91" w:name="_Toc63579911"/>
      <w:bookmarkStart w:id="92" w:name="_Toc204773604"/>
      <w:r w:rsidRPr="00131F4B">
        <w:lastRenderedPageBreak/>
        <w:t>Introduction</w:t>
      </w:r>
      <w:bookmarkEnd w:id="91"/>
      <w:bookmarkEnd w:id="92"/>
    </w:p>
    <w:p w14:paraId="7789C311" w14:textId="3D9537E3" w:rsidR="002B56D0" w:rsidRDefault="001E5335" w:rsidP="00A41B56">
      <w:pPr>
        <w:pStyle w:val="BodyText"/>
      </w:pPr>
      <w:r>
        <w:t>This document provide</w:t>
      </w:r>
      <w:r w:rsidR="00741F98">
        <w:t>s</w:t>
      </w:r>
      <w:r>
        <w:t xml:space="preserve"> information about the</w:t>
      </w:r>
      <w:r w:rsidR="000777A3">
        <w:t xml:space="preserve"> business requirements for </w:t>
      </w:r>
      <w:del w:id="93" w:author="Ahmad Jaber" w:date="2025-08-02T13:29:00Z">
        <w:r w:rsidR="000777A3" w:rsidDel="009A61C1">
          <w:delText xml:space="preserve">Bank </w:delText>
        </w:r>
      </w:del>
      <w:ins w:id="94" w:author="Ahmad Jaber" w:date="2025-08-02T13:30:00Z">
        <w:r w:rsidR="009A61C1">
          <w:t>regulators</w:t>
        </w:r>
      </w:ins>
      <w:ins w:id="95" w:author="Ahmad Jaber" w:date="2025-08-02T13:29:00Z">
        <w:r w:rsidR="009A61C1">
          <w:t xml:space="preserve"> </w:t>
        </w:r>
      </w:ins>
      <w:del w:id="96" w:author="Ahmad Jaber" w:date="2025-08-02T13:29:00Z">
        <w:r w:rsidR="000777A3" w:rsidDel="009A61C1">
          <w:delText xml:space="preserve">sector </w:delText>
        </w:r>
      </w:del>
      <w:r w:rsidR="000777A3">
        <w:t>system</w:t>
      </w:r>
      <w:r>
        <w:t xml:space="preserve"> </w:t>
      </w:r>
      <w:r w:rsidR="000777A3">
        <w:t xml:space="preserve">including group of modules aim to complete the </w:t>
      </w:r>
      <w:del w:id="97" w:author="Ahmad Jaber" w:date="2025-08-02T13:29:00Z">
        <w:r w:rsidR="000777A3" w:rsidDel="009A61C1">
          <w:delText xml:space="preserve">Bank </w:delText>
        </w:r>
      </w:del>
      <w:proofErr w:type="spellStart"/>
      <w:r w:rsidR="000777A3">
        <w:t>systems</w:t>
      </w:r>
      <w:proofErr w:type="spellEnd"/>
      <w:r w:rsidR="000777A3">
        <w:t xml:space="preserve"> needs,</w:t>
      </w:r>
      <w:r>
        <w:t xml:space="preserve"> </w:t>
      </w:r>
    </w:p>
    <w:p w14:paraId="7789C312" w14:textId="77777777" w:rsidR="000D21B2" w:rsidRPr="002B56D0" w:rsidRDefault="000D21B2" w:rsidP="00A41B56">
      <w:pPr>
        <w:pStyle w:val="BodyText"/>
      </w:pPr>
    </w:p>
    <w:p w14:paraId="7789C313" w14:textId="740C2BE3" w:rsidR="002B56D0" w:rsidRPr="00D2106E" w:rsidRDefault="002B56D0" w:rsidP="00C35BF2">
      <w:pPr>
        <w:pStyle w:val="Heading2"/>
      </w:pPr>
      <w:bookmarkStart w:id="98" w:name="_Toc260924924"/>
      <w:bookmarkStart w:id="99" w:name="_Toc63579912"/>
      <w:bookmarkStart w:id="100" w:name="_Toc204773605"/>
      <w:r w:rsidRPr="00D2106E">
        <w:t>Purpose</w:t>
      </w:r>
      <w:bookmarkEnd w:id="98"/>
      <w:bookmarkEnd w:id="99"/>
      <w:bookmarkEnd w:id="100"/>
    </w:p>
    <w:p w14:paraId="2BFC8C39" w14:textId="77777777" w:rsidR="006573B8" w:rsidRPr="006573B8" w:rsidRDefault="006573B8" w:rsidP="00A41B56"/>
    <w:p w14:paraId="68630D00" w14:textId="5CE4DA44" w:rsidR="006573B8" w:rsidRDefault="001E5335" w:rsidP="00A41B56">
      <w:pPr>
        <w:pStyle w:val="BodyText"/>
      </w:pPr>
      <w:r>
        <w:t xml:space="preserve">The purpose of the document is to explain the </w:t>
      </w:r>
      <w:r w:rsidR="000777A3">
        <w:t>requirement and system functionalities</w:t>
      </w:r>
      <w:r>
        <w:t>. The audience of this document is system administrator, application support and developers that will be responsible for maintaining the system</w:t>
      </w:r>
      <w:r w:rsidR="00287F80">
        <w:t xml:space="preserve"> as per the requirements</w:t>
      </w:r>
      <w:r>
        <w:t>.</w:t>
      </w:r>
      <w:bookmarkStart w:id="101" w:name="_Toc260924925"/>
      <w:bookmarkStart w:id="102" w:name="_Toc63579913"/>
    </w:p>
    <w:p w14:paraId="60152F3E" w14:textId="77777777" w:rsidR="006573B8" w:rsidRPr="006573B8" w:rsidRDefault="006573B8" w:rsidP="00A41B56">
      <w:pPr>
        <w:pStyle w:val="BodyText"/>
      </w:pPr>
    </w:p>
    <w:p w14:paraId="7789C316" w14:textId="3C2197DB" w:rsidR="002B56D0" w:rsidRDefault="002B56D0" w:rsidP="00C35BF2">
      <w:pPr>
        <w:pStyle w:val="Heading2"/>
      </w:pPr>
      <w:bookmarkStart w:id="103" w:name="_Toc204773606"/>
      <w:r w:rsidRPr="00E95CF9">
        <w:t>Project Overview</w:t>
      </w:r>
      <w:bookmarkEnd w:id="101"/>
      <w:bookmarkEnd w:id="102"/>
      <w:bookmarkEnd w:id="103"/>
    </w:p>
    <w:p w14:paraId="6FCB9395" w14:textId="77777777" w:rsidR="006573B8" w:rsidRPr="006573B8" w:rsidRDefault="006573B8" w:rsidP="00A41B56"/>
    <w:p w14:paraId="0A44E5EE" w14:textId="2EF95E57" w:rsidR="005D7664" w:rsidRDefault="00CA0AA2" w:rsidP="00A41B56">
      <w:pPr>
        <w:rPr>
          <w:rFonts w:eastAsia="Arial Narrow"/>
        </w:rPr>
      </w:pPr>
      <w:bookmarkStart w:id="104" w:name="_Toc260924926"/>
      <w:r>
        <w:rPr>
          <w:rFonts w:eastAsia="Arial Narrow"/>
        </w:rPr>
        <w:t xml:space="preserve">The </w:t>
      </w:r>
      <w:proofErr w:type="spellStart"/>
      <w:r w:rsidR="00C9121B">
        <w:rPr>
          <w:rFonts w:eastAsia="Arial Narrow"/>
        </w:rPr>
        <w:t>Su</w:t>
      </w:r>
      <w:r w:rsidR="00D4602F">
        <w:rPr>
          <w:rFonts w:eastAsia="Arial Narrow"/>
        </w:rPr>
        <w:t>bTech</w:t>
      </w:r>
      <w:proofErr w:type="spellEnd"/>
      <w:r w:rsidR="00D4602F">
        <w:rPr>
          <w:rFonts w:eastAsia="Arial Narrow"/>
        </w:rPr>
        <w:t xml:space="preserve"> system </w:t>
      </w:r>
      <w:del w:id="105" w:author="Ahmad Jaber" w:date="2025-08-02T13:30:00Z">
        <w:r w:rsidR="00D4602F" w:rsidDel="009A61C1">
          <w:rPr>
            <w:rFonts w:eastAsia="Arial Narrow"/>
          </w:rPr>
          <w:delText xml:space="preserve">for Bank </w:delText>
        </w:r>
      </w:del>
      <w:r w:rsidR="00D4602F">
        <w:rPr>
          <w:rFonts w:eastAsia="Arial Narrow"/>
        </w:rPr>
        <w:t xml:space="preserve">aims to provide collect of </w:t>
      </w:r>
      <w:del w:id="106" w:author="Ahmad Jaber" w:date="2025-08-02T13:30:00Z">
        <w:r w:rsidR="00D4602F" w:rsidDel="002A37B7">
          <w:rPr>
            <w:rFonts w:eastAsia="Arial Narrow"/>
          </w:rPr>
          <w:delText xml:space="preserve">finance </w:delText>
        </w:r>
      </w:del>
      <w:ins w:id="107" w:author="Ahmad Jaber" w:date="2025-08-02T13:30:00Z">
        <w:r w:rsidR="002A37B7">
          <w:rPr>
            <w:rFonts w:eastAsia="Arial Narrow"/>
          </w:rPr>
          <w:t xml:space="preserve">data </w:t>
        </w:r>
      </w:ins>
      <w:r w:rsidR="00D4602F">
        <w:rPr>
          <w:rFonts w:eastAsia="Arial Narrow"/>
        </w:rPr>
        <w:t xml:space="preserve">functionalities that </w:t>
      </w:r>
      <w:proofErr w:type="spellStart"/>
      <w:r w:rsidR="00D4602F">
        <w:rPr>
          <w:rFonts w:eastAsia="Arial Narrow"/>
        </w:rPr>
        <w:t>aligh</w:t>
      </w:r>
      <w:proofErr w:type="spellEnd"/>
      <w:r w:rsidR="00D4602F">
        <w:rPr>
          <w:rFonts w:eastAsia="Arial Narrow"/>
        </w:rPr>
        <w:t xml:space="preserve"> with </w:t>
      </w:r>
      <w:del w:id="108" w:author="Ahmad Jaber" w:date="2025-08-02T13:31:00Z">
        <w:r w:rsidR="00D4602F" w:rsidDel="002A37B7">
          <w:rPr>
            <w:rFonts w:eastAsia="Arial Narrow"/>
          </w:rPr>
          <w:delText xml:space="preserve">bank </w:delText>
        </w:r>
      </w:del>
      <w:ins w:id="109" w:author="Ahmad Jaber" w:date="2025-08-02T13:31:00Z">
        <w:r w:rsidR="002A37B7">
          <w:rPr>
            <w:rFonts w:eastAsia="Arial Narrow"/>
          </w:rPr>
          <w:t xml:space="preserve">FIs </w:t>
        </w:r>
      </w:ins>
      <w:r w:rsidR="00D4602F">
        <w:rPr>
          <w:rFonts w:eastAsia="Arial Narrow"/>
        </w:rPr>
        <w:t xml:space="preserve">business and provide </w:t>
      </w:r>
      <w:r w:rsidR="005D7664">
        <w:rPr>
          <w:rFonts w:eastAsia="Arial Narrow"/>
        </w:rPr>
        <w:t>development features to support the</w:t>
      </w:r>
      <w:r w:rsidR="00D4602F">
        <w:rPr>
          <w:rFonts w:eastAsia="Arial Narrow"/>
        </w:rPr>
        <w:t xml:space="preserve"> </w:t>
      </w:r>
      <w:r w:rsidR="005D7664">
        <w:rPr>
          <w:rFonts w:eastAsia="Arial Narrow"/>
        </w:rPr>
        <w:t>business</w:t>
      </w:r>
      <w:r w:rsidR="00D4602F">
        <w:rPr>
          <w:rFonts w:eastAsia="Arial Narrow"/>
        </w:rPr>
        <w:t xml:space="preserve"> </w:t>
      </w:r>
      <w:r w:rsidR="005D7664">
        <w:rPr>
          <w:rFonts w:eastAsia="Arial Narrow"/>
        </w:rPr>
        <w:t>users.</w:t>
      </w:r>
      <w:r w:rsidR="00D4602F">
        <w:rPr>
          <w:rFonts w:eastAsia="Arial Narrow"/>
        </w:rPr>
        <w:t xml:space="preserve"> </w:t>
      </w:r>
    </w:p>
    <w:p w14:paraId="6849790A" w14:textId="77777777" w:rsidR="005D7664" w:rsidRDefault="005D7664" w:rsidP="00A41B56">
      <w:pPr>
        <w:rPr>
          <w:rFonts w:eastAsia="Arial Narrow"/>
        </w:rPr>
      </w:pPr>
    </w:p>
    <w:p w14:paraId="5BB48723" w14:textId="4F47C085" w:rsidR="00CA0AA2" w:rsidRDefault="00CA0AA2" w:rsidP="00A41B56">
      <w:pPr>
        <w:rPr>
          <w:rFonts w:eastAsia="Arial Narrow"/>
        </w:rPr>
      </w:pPr>
      <w:proofErr w:type="gramStart"/>
      <w:r>
        <w:rPr>
          <w:rFonts w:eastAsia="Arial Narrow"/>
        </w:rPr>
        <w:t xml:space="preserve">Develop </w:t>
      </w:r>
      <w:r w:rsidR="001B347A">
        <w:rPr>
          <w:rFonts w:eastAsia="Arial Narrow"/>
        </w:rPr>
        <w:t xml:space="preserve"> finance</w:t>
      </w:r>
      <w:proofErr w:type="gramEnd"/>
      <w:r w:rsidR="005D7664">
        <w:rPr>
          <w:rFonts w:eastAsia="Arial Narrow"/>
        </w:rPr>
        <w:t xml:space="preserve"> application</w:t>
      </w:r>
      <w:r>
        <w:rPr>
          <w:rFonts w:eastAsia="Arial Narrow"/>
        </w:rPr>
        <w:t xml:space="preserve"> </w:t>
      </w:r>
      <w:proofErr w:type="spellStart"/>
      <w:r w:rsidR="001B347A">
        <w:rPr>
          <w:rFonts w:eastAsia="Arial Narrow"/>
        </w:rPr>
        <w:t>capapble</w:t>
      </w:r>
      <w:proofErr w:type="spellEnd"/>
      <w:r w:rsidR="001B347A">
        <w:rPr>
          <w:rFonts w:eastAsia="Arial Narrow"/>
        </w:rPr>
        <w:t xml:space="preserve"> to do :</w:t>
      </w:r>
    </w:p>
    <w:p w14:paraId="37B12534" w14:textId="38DCD540" w:rsidR="00CA0AA2" w:rsidRDefault="00CA0AA2" w:rsidP="00353630">
      <w:pPr>
        <w:pStyle w:val="ListParagraph"/>
        <w:numPr>
          <w:ilvl w:val="0"/>
          <w:numId w:val="10"/>
        </w:numPr>
        <w:rPr>
          <w:rFonts w:eastAsia="Arial Narrow"/>
        </w:rPr>
      </w:pPr>
      <w:r>
        <w:rPr>
          <w:rFonts w:eastAsia="Arial Narrow"/>
        </w:rPr>
        <w:t xml:space="preserve">Integrate with existing systems </w:t>
      </w:r>
    </w:p>
    <w:p w14:paraId="21ED0D6A" w14:textId="534F7DAA" w:rsidR="00CA0AA2" w:rsidRPr="00CA0AA2" w:rsidRDefault="001B347A" w:rsidP="00353630">
      <w:pPr>
        <w:pStyle w:val="ListParagraph"/>
        <w:numPr>
          <w:ilvl w:val="0"/>
          <w:numId w:val="10"/>
        </w:numPr>
        <w:rPr>
          <w:rFonts w:eastAsia="Arial Narrow"/>
        </w:rPr>
      </w:pPr>
      <w:r>
        <w:rPr>
          <w:rFonts w:eastAsia="Arial Narrow"/>
        </w:rPr>
        <w:t xml:space="preserve">Able to match with the bank systems </w:t>
      </w:r>
    </w:p>
    <w:p w14:paraId="387CBB22" w14:textId="77777777" w:rsidR="00CA0AA2" w:rsidRPr="00B52316" w:rsidRDefault="00CA0AA2" w:rsidP="00A41B56">
      <w:pPr>
        <w:pStyle w:val="BodyText"/>
      </w:pPr>
    </w:p>
    <w:p w14:paraId="7789C31A" w14:textId="23BF7C84" w:rsidR="002B56D0" w:rsidRDefault="002B56D0" w:rsidP="00C35BF2">
      <w:pPr>
        <w:pStyle w:val="Heading2"/>
      </w:pPr>
      <w:bookmarkStart w:id="110" w:name="_Toc430139183"/>
      <w:bookmarkStart w:id="111" w:name="_Toc513354376"/>
      <w:bookmarkStart w:id="112" w:name="_Toc520006018"/>
      <w:bookmarkStart w:id="113" w:name="_Toc260924927"/>
      <w:bookmarkStart w:id="114" w:name="_Toc63579914"/>
      <w:bookmarkStart w:id="115" w:name="_Toc204773607"/>
      <w:bookmarkEnd w:id="104"/>
      <w:r w:rsidRPr="00E95CF9">
        <w:t>Definitions, Acronyms, and Abbreviations</w:t>
      </w:r>
      <w:bookmarkEnd w:id="110"/>
      <w:bookmarkEnd w:id="111"/>
      <w:bookmarkEnd w:id="112"/>
      <w:bookmarkEnd w:id="113"/>
      <w:bookmarkEnd w:id="114"/>
      <w:bookmarkEnd w:id="115"/>
    </w:p>
    <w:p w14:paraId="041887E2" w14:textId="77777777" w:rsidR="006573B8" w:rsidRPr="006573B8" w:rsidRDefault="006573B8" w:rsidP="00A41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864"/>
      </w:tblGrid>
      <w:tr w:rsidR="00DC1C37" w:rsidRPr="001A7866" w14:paraId="313FC18C" w14:textId="77777777" w:rsidTr="00DC1C37">
        <w:tc>
          <w:tcPr>
            <w:tcW w:w="2155" w:type="dxa"/>
            <w:shd w:val="clear" w:color="auto" w:fill="F2F2F2" w:themeFill="background1" w:themeFillShade="F2"/>
          </w:tcPr>
          <w:p w14:paraId="5C23B695" w14:textId="0623CEB9" w:rsidR="00DC1C37" w:rsidRPr="001A7866" w:rsidRDefault="00DC1C37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>Term</w:t>
            </w:r>
          </w:p>
        </w:tc>
        <w:tc>
          <w:tcPr>
            <w:tcW w:w="6864" w:type="dxa"/>
            <w:shd w:val="clear" w:color="auto" w:fill="F2F2F2" w:themeFill="background1" w:themeFillShade="F2"/>
          </w:tcPr>
          <w:p w14:paraId="61205A94" w14:textId="4F014B29" w:rsidR="00DC1C37" w:rsidRPr="001A7866" w:rsidRDefault="00DC1C37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>Meaning</w:t>
            </w:r>
          </w:p>
        </w:tc>
      </w:tr>
      <w:tr w:rsidR="00DC1C37" w:rsidRPr="001A7866" w14:paraId="31C72932" w14:textId="77777777" w:rsidTr="00DC1C37">
        <w:tc>
          <w:tcPr>
            <w:tcW w:w="2155" w:type="dxa"/>
          </w:tcPr>
          <w:p w14:paraId="75F0F345" w14:textId="2254B231" w:rsidR="00DC1C37" w:rsidRPr="001A7866" w:rsidRDefault="007A602E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>DB</w:t>
            </w:r>
          </w:p>
        </w:tc>
        <w:tc>
          <w:tcPr>
            <w:tcW w:w="6864" w:type="dxa"/>
          </w:tcPr>
          <w:p w14:paraId="37B18EFC" w14:textId="7139470C" w:rsidR="00DC1C37" w:rsidRPr="001A7866" w:rsidRDefault="007A602E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 xml:space="preserve">Data base </w:t>
            </w:r>
          </w:p>
        </w:tc>
      </w:tr>
      <w:tr w:rsidR="00DC1C37" w:rsidRPr="001A7866" w14:paraId="0C579269" w14:textId="77777777" w:rsidTr="00DC1C37">
        <w:tc>
          <w:tcPr>
            <w:tcW w:w="2155" w:type="dxa"/>
          </w:tcPr>
          <w:p w14:paraId="312BFBEF" w14:textId="24F52F39" w:rsidR="00DC1C37" w:rsidRPr="001A7866" w:rsidRDefault="007A602E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>BR</w:t>
            </w:r>
          </w:p>
        </w:tc>
        <w:tc>
          <w:tcPr>
            <w:tcW w:w="6864" w:type="dxa"/>
          </w:tcPr>
          <w:p w14:paraId="7F6CCF3F" w14:textId="1C579772" w:rsidR="00DC1C37" w:rsidRPr="001A7866" w:rsidRDefault="007A602E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>Business Requirement</w:t>
            </w:r>
          </w:p>
        </w:tc>
      </w:tr>
      <w:tr w:rsidR="00DC1C37" w:rsidRPr="001A7866" w14:paraId="58819CA2" w14:textId="77777777" w:rsidTr="00DC1C37">
        <w:tc>
          <w:tcPr>
            <w:tcW w:w="2155" w:type="dxa"/>
          </w:tcPr>
          <w:p w14:paraId="1B940152" w14:textId="2BE393F6" w:rsidR="00DC1C37" w:rsidRPr="001A7866" w:rsidRDefault="00226677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>OR</w:t>
            </w:r>
            <w:r w:rsidR="007817D8" w:rsidRPr="001A7866">
              <w:rPr>
                <w:sz w:val="22"/>
              </w:rPr>
              <w:t>S</w:t>
            </w:r>
          </w:p>
        </w:tc>
        <w:tc>
          <w:tcPr>
            <w:tcW w:w="6864" w:type="dxa"/>
          </w:tcPr>
          <w:p w14:paraId="18037A90" w14:textId="633BC2AA" w:rsidR="00226677" w:rsidRPr="001A7866" w:rsidRDefault="00226677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 xml:space="preserve">Object Relation </w:t>
            </w:r>
            <w:r w:rsidR="007817D8" w:rsidRPr="001A7866">
              <w:rPr>
                <w:sz w:val="22"/>
              </w:rPr>
              <w:t>Ship</w:t>
            </w:r>
          </w:p>
        </w:tc>
      </w:tr>
      <w:tr w:rsidR="00226677" w:rsidRPr="001A7866" w14:paraId="72D3E39B" w14:textId="77777777" w:rsidTr="00DC1C37">
        <w:tc>
          <w:tcPr>
            <w:tcW w:w="2155" w:type="dxa"/>
          </w:tcPr>
          <w:p w14:paraId="55E79770" w14:textId="32119ED6" w:rsidR="00226677" w:rsidRPr="001A7866" w:rsidRDefault="007A602E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>FR</w:t>
            </w:r>
          </w:p>
        </w:tc>
        <w:tc>
          <w:tcPr>
            <w:tcW w:w="6864" w:type="dxa"/>
          </w:tcPr>
          <w:p w14:paraId="30A98805" w14:textId="4FBB3D33" w:rsidR="00226677" w:rsidRPr="001A7866" w:rsidRDefault="007A602E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>Functional Requirement</w:t>
            </w:r>
          </w:p>
        </w:tc>
      </w:tr>
      <w:tr w:rsidR="00226677" w:rsidRPr="001A7866" w14:paraId="43A3C32A" w14:textId="77777777" w:rsidTr="00DC1C37">
        <w:tc>
          <w:tcPr>
            <w:tcW w:w="2155" w:type="dxa"/>
          </w:tcPr>
          <w:p w14:paraId="42AA69F2" w14:textId="3A9B6CCB" w:rsidR="00226677" w:rsidRPr="001A7866" w:rsidRDefault="00226677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>ERD</w:t>
            </w:r>
          </w:p>
        </w:tc>
        <w:tc>
          <w:tcPr>
            <w:tcW w:w="6864" w:type="dxa"/>
          </w:tcPr>
          <w:p w14:paraId="1EAF3C29" w14:textId="7F190939" w:rsidR="00226677" w:rsidRPr="001A7866" w:rsidRDefault="00226677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>Entity Relationship Diagram</w:t>
            </w:r>
          </w:p>
        </w:tc>
      </w:tr>
      <w:tr w:rsidR="00226677" w:rsidRPr="001A7866" w14:paraId="4B8C53AA" w14:textId="77777777" w:rsidTr="00DC1C37">
        <w:tc>
          <w:tcPr>
            <w:tcW w:w="2155" w:type="dxa"/>
          </w:tcPr>
          <w:p w14:paraId="0A69A42A" w14:textId="387EE577" w:rsidR="00226677" w:rsidRPr="001A7866" w:rsidRDefault="00325D90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>FRS</w:t>
            </w:r>
          </w:p>
        </w:tc>
        <w:tc>
          <w:tcPr>
            <w:tcW w:w="6864" w:type="dxa"/>
          </w:tcPr>
          <w:p w14:paraId="11CB9E80" w14:textId="132CD018" w:rsidR="00226677" w:rsidRPr="001A7866" w:rsidRDefault="00325D90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 xml:space="preserve">Functional Requirements </w:t>
            </w:r>
            <w:r w:rsidR="007A602E" w:rsidRPr="001A7866">
              <w:rPr>
                <w:sz w:val="22"/>
              </w:rPr>
              <w:t>Specific</w:t>
            </w:r>
            <w:r w:rsidR="00684F73" w:rsidRPr="001A7866">
              <w:rPr>
                <w:sz w:val="22"/>
              </w:rPr>
              <w:t>ation</w:t>
            </w:r>
          </w:p>
        </w:tc>
      </w:tr>
      <w:tr w:rsidR="001A7866" w:rsidRPr="001A7866" w14:paraId="7BA8F3EC" w14:textId="77777777" w:rsidTr="00DC1C37">
        <w:tc>
          <w:tcPr>
            <w:tcW w:w="2155" w:type="dxa"/>
          </w:tcPr>
          <w:p w14:paraId="23EFB198" w14:textId="00733E24" w:rsidR="001A7866" w:rsidRPr="001A7866" w:rsidRDefault="00B15B20" w:rsidP="00A41B56">
            <w:pPr>
              <w:pStyle w:val="BodyText"/>
              <w:rPr>
                <w:sz w:val="22"/>
              </w:rPr>
            </w:pPr>
            <w:r>
              <w:rPr>
                <w:sz w:val="22"/>
              </w:rPr>
              <w:t>DR</w:t>
            </w:r>
          </w:p>
        </w:tc>
        <w:tc>
          <w:tcPr>
            <w:tcW w:w="6864" w:type="dxa"/>
          </w:tcPr>
          <w:p w14:paraId="3D7CE6A4" w14:textId="07873D07" w:rsidR="001A7866" w:rsidRPr="001A7866" w:rsidRDefault="00572F7D" w:rsidP="00572F7D">
            <w:pPr>
              <w:pStyle w:val="BodyText"/>
              <w:rPr>
                <w:sz w:val="22"/>
              </w:rPr>
            </w:pPr>
            <w:r>
              <w:rPr>
                <w:sz w:val="22"/>
              </w:rPr>
              <w:t xml:space="preserve">Development </w:t>
            </w:r>
            <w:r w:rsidR="00B15B20">
              <w:rPr>
                <w:sz w:val="22"/>
              </w:rPr>
              <w:t xml:space="preserve">Requirement </w:t>
            </w:r>
          </w:p>
        </w:tc>
      </w:tr>
      <w:tr w:rsidR="004828A7" w:rsidRPr="001A7866" w14:paraId="43956A10" w14:textId="77777777" w:rsidTr="00DC1C37">
        <w:tc>
          <w:tcPr>
            <w:tcW w:w="2155" w:type="dxa"/>
          </w:tcPr>
          <w:p w14:paraId="2EFF5A7F" w14:textId="696AF4F0" w:rsidR="004828A7" w:rsidRPr="001A7866" w:rsidRDefault="007A602E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>FS</w:t>
            </w:r>
          </w:p>
        </w:tc>
        <w:tc>
          <w:tcPr>
            <w:tcW w:w="6864" w:type="dxa"/>
          </w:tcPr>
          <w:p w14:paraId="153F9720" w14:textId="039E8736" w:rsidR="004828A7" w:rsidRPr="001A7866" w:rsidRDefault="007A602E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>Finance System</w:t>
            </w:r>
          </w:p>
        </w:tc>
      </w:tr>
      <w:tr w:rsidR="00114B2E" w:rsidRPr="001A7866" w14:paraId="1A0B6263" w14:textId="77777777" w:rsidTr="00DC1C37">
        <w:tc>
          <w:tcPr>
            <w:tcW w:w="2155" w:type="dxa"/>
          </w:tcPr>
          <w:p w14:paraId="791D62AB" w14:textId="75DAB737" w:rsidR="00114B2E" w:rsidRPr="001A7866" w:rsidRDefault="00DC4399" w:rsidP="00A41B56">
            <w:pPr>
              <w:pStyle w:val="BodyText"/>
              <w:rPr>
                <w:sz w:val="22"/>
              </w:rPr>
            </w:pPr>
            <w:r w:rsidRPr="001A7866">
              <w:rPr>
                <w:sz w:val="22"/>
              </w:rPr>
              <w:t>SQL</w:t>
            </w:r>
          </w:p>
        </w:tc>
        <w:tc>
          <w:tcPr>
            <w:tcW w:w="6864" w:type="dxa"/>
          </w:tcPr>
          <w:p w14:paraId="775F31EE" w14:textId="307ED929" w:rsidR="00114B2E" w:rsidRPr="001A7866" w:rsidRDefault="001A7866" w:rsidP="00A41B56">
            <w:pPr>
              <w:pStyle w:val="BodyText"/>
              <w:rPr>
                <w:sz w:val="22"/>
              </w:rPr>
            </w:pPr>
            <w:r>
              <w:rPr>
                <w:sz w:val="22"/>
              </w:rPr>
              <w:t>Database</w:t>
            </w:r>
            <w:r w:rsidR="00DC4399" w:rsidRPr="001A7866">
              <w:rPr>
                <w:sz w:val="22"/>
              </w:rPr>
              <w:t xml:space="preserve"> Language</w:t>
            </w:r>
          </w:p>
        </w:tc>
      </w:tr>
    </w:tbl>
    <w:p w14:paraId="7789C31B" w14:textId="77777777" w:rsidR="000D21B2" w:rsidRPr="003258FD" w:rsidRDefault="000D21B2" w:rsidP="00A41B56">
      <w:pPr>
        <w:pStyle w:val="BodyText"/>
      </w:pPr>
    </w:p>
    <w:p w14:paraId="7789C31C" w14:textId="140844DA" w:rsidR="002B56D0" w:rsidRPr="00A00C19" w:rsidRDefault="002B56D0" w:rsidP="00C35BF2">
      <w:pPr>
        <w:pStyle w:val="Heading2"/>
      </w:pPr>
      <w:bookmarkStart w:id="116" w:name="_Toc260924928"/>
      <w:bookmarkStart w:id="117" w:name="_Toc63579915"/>
      <w:bookmarkStart w:id="118" w:name="_Toc204773608"/>
      <w:r w:rsidRPr="00A00C19">
        <w:t>References</w:t>
      </w:r>
      <w:bookmarkEnd w:id="116"/>
      <w:bookmarkEnd w:id="117"/>
      <w:bookmarkEnd w:id="118"/>
    </w:p>
    <w:p w14:paraId="1C46111A" w14:textId="77777777" w:rsidR="00461D2A" w:rsidRPr="00461D2A" w:rsidRDefault="00461D2A" w:rsidP="00A41B56"/>
    <w:p w14:paraId="1C36C549" w14:textId="62DE1937" w:rsidR="00DC1C37" w:rsidRPr="00684F73" w:rsidRDefault="00DC1C37" w:rsidP="00A41B56">
      <w:r w:rsidRPr="00684F73">
        <w:t>While authoring this document, the below references were used:</w:t>
      </w:r>
    </w:p>
    <w:p w14:paraId="7789C31E" w14:textId="6EB30A37" w:rsidR="000D21B2" w:rsidRPr="00684F73" w:rsidRDefault="00684F73" w:rsidP="00353630">
      <w:pPr>
        <w:pStyle w:val="ListParagraph"/>
        <w:numPr>
          <w:ilvl w:val="0"/>
          <w:numId w:val="22"/>
        </w:numPr>
      </w:pPr>
      <w:r>
        <w:t xml:space="preserve">Supervision </w:t>
      </w:r>
      <w:del w:id="119" w:author="Ahmad Jaber" w:date="2025-08-02T13:31:00Z">
        <w:r w:rsidR="0094537A" w:rsidRPr="00684F73" w:rsidDel="003D06DE">
          <w:delText>Bank</w:delText>
        </w:r>
        <w:r w:rsidDel="003D06DE">
          <w:delText xml:space="preserve"> </w:delText>
        </w:r>
      </w:del>
      <w:r>
        <w:t xml:space="preserve">system </w:t>
      </w:r>
      <w:r w:rsidR="00DC1C37" w:rsidRPr="00684F73">
        <w:t xml:space="preserve"> Requirements Document</w:t>
      </w:r>
    </w:p>
    <w:p w14:paraId="567D3EC6" w14:textId="6AD18DDA" w:rsidR="00DC1C37" w:rsidRPr="00684F73" w:rsidRDefault="0094537A" w:rsidP="00353630">
      <w:pPr>
        <w:pStyle w:val="ListParagraph"/>
        <w:numPr>
          <w:ilvl w:val="0"/>
          <w:numId w:val="22"/>
        </w:numPr>
      </w:pPr>
      <w:r w:rsidRPr="00684F73">
        <w:t>Excel sheets for bank system</w:t>
      </w:r>
    </w:p>
    <w:p w14:paraId="087D000D" w14:textId="77777777" w:rsidR="00380AE7" w:rsidRPr="00684F73" w:rsidRDefault="00380AE7" w:rsidP="00A41B56"/>
    <w:p w14:paraId="0D8AAC59" w14:textId="06CB3167" w:rsidR="00DC1C37" w:rsidRPr="00684F73" w:rsidRDefault="00380AE7" w:rsidP="00A41B56">
      <w:r w:rsidRPr="00684F73">
        <w:t>In addition to the above listed documents, several meetings, w</w:t>
      </w:r>
      <w:r w:rsidR="00DC1C37" w:rsidRPr="00684F73">
        <w:t xml:space="preserve">orkshops and brainstorming sessions with </w:t>
      </w:r>
      <w:r w:rsidR="0094537A" w:rsidRPr="00684F73">
        <w:t>business team.</w:t>
      </w:r>
    </w:p>
    <w:bookmarkEnd w:id="90"/>
    <w:p w14:paraId="5522ADCB" w14:textId="77777777" w:rsidR="00BE5E18" w:rsidRDefault="00BE5E18" w:rsidP="00A41B56">
      <w:r>
        <w:br w:type="page"/>
      </w:r>
    </w:p>
    <w:p w14:paraId="7789C31F" w14:textId="658286A5" w:rsidR="00D715C1" w:rsidRPr="00FA1FA3" w:rsidRDefault="00325D90" w:rsidP="00A41B56">
      <w:pPr>
        <w:pStyle w:val="Heading1"/>
      </w:pPr>
      <w:bookmarkStart w:id="120" w:name="_Toc204773609"/>
      <w:bookmarkStart w:id="121" w:name="_Toc63579916"/>
      <w:r>
        <w:lastRenderedPageBreak/>
        <w:t xml:space="preserve">Supervision System </w:t>
      </w:r>
      <w:r w:rsidR="00D71B0D" w:rsidRPr="00FA1FA3">
        <w:t>Business Requirements</w:t>
      </w:r>
      <w:bookmarkEnd w:id="120"/>
      <w:r w:rsidR="00B52316" w:rsidRPr="00FA1FA3">
        <w:t xml:space="preserve"> </w:t>
      </w:r>
      <w:bookmarkEnd w:id="121"/>
    </w:p>
    <w:p w14:paraId="405752A9" w14:textId="77777777" w:rsidR="008E27ED" w:rsidRPr="008E27ED" w:rsidRDefault="008E27ED" w:rsidP="00A41B56"/>
    <w:p w14:paraId="4E64E43B" w14:textId="36CBD291" w:rsidR="008761A2" w:rsidRPr="00572F7D" w:rsidRDefault="008761A2" w:rsidP="00A41B56">
      <w:pPr>
        <w:pStyle w:val="BodyText"/>
        <w:rPr>
          <w:sz w:val="22"/>
        </w:rPr>
      </w:pPr>
      <w:r w:rsidRPr="00572F7D">
        <w:rPr>
          <w:sz w:val="22"/>
        </w:rPr>
        <w:t xml:space="preserve">The scope of this document is cover the </w:t>
      </w:r>
      <w:proofErr w:type="spellStart"/>
      <w:r w:rsidR="00D71B0D" w:rsidRPr="00572F7D">
        <w:rPr>
          <w:sz w:val="22"/>
        </w:rPr>
        <w:t>requirments</w:t>
      </w:r>
      <w:proofErr w:type="spellEnd"/>
      <w:r w:rsidRPr="00572F7D">
        <w:rPr>
          <w:sz w:val="22"/>
        </w:rPr>
        <w:t xml:space="preserve"> and </w:t>
      </w:r>
      <w:r w:rsidR="00D71B0D" w:rsidRPr="00572F7D">
        <w:rPr>
          <w:sz w:val="22"/>
        </w:rPr>
        <w:t xml:space="preserve">functions with detailed of specific system </w:t>
      </w:r>
      <w:proofErr w:type="gramStart"/>
      <w:r w:rsidR="00D71B0D" w:rsidRPr="00572F7D">
        <w:rPr>
          <w:sz w:val="22"/>
        </w:rPr>
        <w:t xml:space="preserve">requirements </w:t>
      </w:r>
      <w:r w:rsidRPr="00572F7D">
        <w:rPr>
          <w:sz w:val="22"/>
        </w:rPr>
        <w:t xml:space="preserve"> </w:t>
      </w:r>
      <w:r w:rsidR="00D71B0D" w:rsidRPr="00572F7D">
        <w:rPr>
          <w:sz w:val="22"/>
        </w:rPr>
        <w:t>which</w:t>
      </w:r>
      <w:proofErr w:type="gramEnd"/>
      <w:r w:rsidR="00D71B0D" w:rsidRPr="00572F7D">
        <w:rPr>
          <w:sz w:val="22"/>
        </w:rPr>
        <w:t xml:space="preserve"> allow to the developers and system architecture to prepare the work in a proper way </w:t>
      </w:r>
      <w:r w:rsidRPr="00572F7D">
        <w:rPr>
          <w:sz w:val="22"/>
        </w:rPr>
        <w:t xml:space="preserve"> that were followed in the implantation and upgrade of the </w:t>
      </w:r>
      <w:r w:rsidR="005073C5" w:rsidRPr="00572F7D">
        <w:rPr>
          <w:sz w:val="22"/>
        </w:rPr>
        <w:t>supervision</w:t>
      </w:r>
      <w:r w:rsidRPr="00572F7D">
        <w:rPr>
          <w:sz w:val="22"/>
        </w:rPr>
        <w:t xml:space="preserve"> system at </w:t>
      </w:r>
      <w:r w:rsidR="005073C5" w:rsidRPr="00572F7D">
        <w:rPr>
          <w:sz w:val="22"/>
        </w:rPr>
        <w:t>bank sector</w:t>
      </w:r>
      <w:r w:rsidRPr="00572F7D">
        <w:rPr>
          <w:sz w:val="22"/>
        </w:rPr>
        <w:t xml:space="preserve">. </w:t>
      </w:r>
    </w:p>
    <w:p w14:paraId="7789C321" w14:textId="6FFEAB6A" w:rsidR="000D21B2" w:rsidRPr="00572F7D" w:rsidRDefault="008761A2" w:rsidP="00A41B56">
      <w:pPr>
        <w:pStyle w:val="BodyText"/>
        <w:rPr>
          <w:sz w:val="22"/>
        </w:rPr>
      </w:pPr>
      <w:r w:rsidRPr="00572F7D">
        <w:rPr>
          <w:sz w:val="22"/>
        </w:rPr>
        <w:t xml:space="preserve">The </w:t>
      </w:r>
      <w:r w:rsidR="005073C5" w:rsidRPr="00572F7D">
        <w:rPr>
          <w:sz w:val="22"/>
        </w:rPr>
        <w:t>BRD</w:t>
      </w:r>
      <w:r w:rsidR="00B83844" w:rsidRPr="00572F7D">
        <w:rPr>
          <w:sz w:val="22"/>
        </w:rPr>
        <w:t xml:space="preserve"> will </w:t>
      </w:r>
      <w:r w:rsidRPr="00572F7D">
        <w:rPr>
          <w:sz w:val="22"/>
        </w:rPr>
        <w:t>took into consideration:</w:t>
      </w:r>
    </w:p>
    <w:p w14:paraId="1802F6EC" w14:textId="77777777" w:rsidR="00EA651E" w:rsidRPr="00572F7D" w:rsidRDefault="00EA651E" w:rsidP="00A41B56">
      <w:pPr>
        <w:pStyle w:val="BodyText"/>
        <w:rPr>
          <w:sz w:val="22"/>
        </w:rPr>
      </w:pPr>
    </w:p>
    <w:p w14:paraId="5492C703" w14:textId="3E0F8BEF" w:rsidR="008761A2" w:rsidRPr="00572F7D" w:rsidRDefault="00B83844" w:rsidP="00353630">
      <w:pPr>
        <w:pStyle w:val="BodyText"/>
        <w:numPr>
          <w:ilvl w:val="0"/>
          <w:numId w:val="10"/>
        </w:numPr>
        <w:rPr>
          <w:sz w:val="22"/>
        </w:rPr>
      </w:pPr>
      <w:proofErr w:type="spellStart"/>
      <w:r w:rsidRPr="00572F7D">
        <w:rPr>
          <w:sz w:val="22"/>
        </w:rPr>
        <w:t>Describ</w:t>
      </w:r>
      <w:proofErr w:type="spellEnd"/>
      <w:r w:rsidRPr="00572F7D">
        <w:rPr>
          <w:sz w:val="22"/>
        </w:rPr>
        <w:t xml:space="preserve"> the</w:t>
      </w:r>
      <w:r w:rsidR="008761A2" w:rsidRPr="00572F7D">
        <w:rPr>
          <w:sz w:val="22"/>
        </w:rPr>
        <w:t xml:space="preserve"> </w:t>
      </w:r>
      <w:r w:rsidRPr="00572F7D">
        <w:rPr>
          <w:sz w:val="22"/>
        </w:rPr>
        <w:t xml:space="preserve">business </w:t>
      </w:r>
      <w:proofErr w:type="spellStart"/>
      <w:r w:rsidRPr="00572F7D">
        <w:rPr>
          <w:sz w:val="22"/>
        </w:rPr>
        <w:t>requirments</w:t>
      </w:r>
      <w:proofErr w:type="spellEnd"/>
      <w:r w:rsidRPr="00572F7D">
        <w:rPr>
          <w:sz w:val="22"/>
        </w:rPr>
        <w:t xml:space="preserve"> BR </w:t>
      </w:r>
    </w:p>
    <w:p w14:paraId="5EB0F4A5" w14:textId="757A0117" w:rsidR="008761A2" w:rsidRPr="00572F7D" w:rsidRDefault="00B83844" w:rsidP="00353630">
      <w:pPr>
        <w:pStyle w:val="BodyText"/>
        <w:numPr>
          <w:ilvl w:val="0"/>
          <w:numId w:val="10"/>
        </w:numPr>
        <w:rPr>
          <w:sz w:val="22"/>
        </w:rPr>
      </w:pPr>
      <w:r w:rsidRPr="00572F7D">
        <w:rPr>
          <w:sz w:val="22"/>
        </w:rPr>
        <w:t>Describe the functional requirements FR</w:t>
      </w:r>
    </w:p>
    <w:p w14:paraId="7CBB5222" w14:textId="222C6662" w:rsidR="008761A2" w:rsidRPr="00572F7D" w:rsidRDefault="00B83844" w:rsidP="00353630">
      <w:pPr>
        <w:pStyle w:val="BodyText"/>
        <w:numPr>
          <w:ilvl w:val="0"/>
          <w:numId w:val="10"/>
        </w:numPr>
        <w:rPr>
          <w:sz w:val="22"/>
        </w:rPr>
      </w:pPr>
      <w:r w:rsidRPr="00572F7D">
        <w:rPr>
          <w:sz w:val="22"/>
        </w:rPr>
        <w:t xml:space="preserve">Describe the specific requirement </w:t>
      </w:r>
      <w:r w:rsidR="00325D90" w:rsidRPr="00572F7D">
        <w:rPr>
          <w:sz w:val="22"/>
        </w:rPr>
        <w:t>FRS</w:t>
      </w:r>
    </w:p>
    <w:p w14:paraId="5FE97782" w14:textId="2A4BAAF4" w:rsidR="00B83844" w:rsidRPr="00572F7D" w:rsidRDefault="008E27ED" w:rsidP="00353630">
      <w:pPr>
        <w:pStyle w:val="BodyText"/>
        <w:numPr>
          <w:ilvl w:val="0"/>
          <w:numId w:val="10"/>
        </w:numPr>
        <w:rPr>
          <w:sz w:val="22"/>
        </w:rPr>
      </w:pPr>
      <w:r w:rsidRPr="00572F7D">
        <w:rPr>
          <w:sz w:val="22"/>
        </w:rPr>
        <w:t xml:space="preserve">Describe the system requirements matrix and the relationships and features </w:t>
      </w:r>
      <w:proofErr w:type="spellStart"/>
      <w:r w:rsidRPr="00572F7D">
        <w:rPr>
          <w:sz w:val="22"/>
        </w:rPr>
        <w:t>dependcies</w:t>
      </w:r>
      <w:proofErr w:type="spellEnd"/>
      <w:r w:rsidRPr="00572F7D">
        <w:rPr>
          <w:sz w:val="22"/>
        </w:rPr>
        <w:t>.</w:t>
      </w:r>
    </w:p>
    <w:p w14:paraId="33EA1D7F" w14:textId="77777777" w:rsidR="008E27ED" w:rsidRDefault="008E27ED" w:rsidP="00A41B56">
      <w:pPr>
        <w:pStyle w:val="BodyText"/>
      </w:pPr>
    </w:p>
    <w:p w14:paraId="4D1493D5" w14:textId="693508AB" w:rsidR="00D008D4" w:rsidRPr="00A00C19" w:rsidRDefault="00295C3B" w:rsidP="00C35BF2">
      <w:pPr>
        <w:pStyle w:val="Heading2"/>
      </w:pPr>
      <w:bookmarkStart w:id="122" w:name="_Toc204773610"/>
      <w:r>
        <w:t xml:space="preserve">Supervision </w:t>
      </w:r>
      <w:r w:rsidR="00325D90">
        <w:t xml:space="preserve">System </w:t>
      </w:r>
      <w:r w:rsidR="008E27ED" w:rsidRPr="00A00C19">
        <w:t xml:space="preserve">Business </w:t>
      </w:r>
      <w:proofErr w:type="spellStart"/>
      <w:r w:rsidR="008E27ED" w:rsidRPr="00A00C19">
        <w:t>Requiments</w:t>
      </w:r>
      <w:proofErr w:type="spellEnd"/>
      <w:r w:rsidR="008E27ED" w:rsidRPr="00A00C19">
        <w:t xml:space="preserve"> </w:t>
      </w:r>
      <w:r w:rsidR="00E85AB7">
        <w:t>Overview</w:t>
      </w:r>
      <w:bookmarkEnd w:id="122"/>
    </w:p>
    <w:p w14:paraId="5014D7F2" w14:textId="77777777" w:rsidR="00E624BC" w:rsidRPr="00E624BC" w:rsidRDefault="00E624BC" w:rsidP="00A41B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5"/>
        <w:gridCol w:w="6864"/>
      </w:tblGrid>
      <w:tr w:rsidR="00E624BC" w:rsidRPr="00572F7D" w14:paraId="676296B0" w14:textId="77777777" w:rsidTr="00E624BC">
        <w:trPr>
          <w:trHeight w:val="576"/>
        </w:trPr>
        <w:tc>
          <w:tcPr>
            <w:tcW w:w="2155" w:type="dxa"/>
            <w:shd w:val="clear" w:color="auto" w:fill="F2F2F2" w:themeFill="background1" w:themeFillShade="F2"/>
            <w:vAlign w:val="center"/>
          </w:tcPr>
          <w:p w14:paraId="2B313802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BR#</w:t>
            </w:r>
          </w:p>
        </w:tc>
        <w:tc>
          <w:tcPr>
            <w:tcW w:w="6864" w:type="dxa"/>
            <w:shd w:val="clear" w:color="auto" w:fill="F2F2F2" w:themeFill="background1" w:themeFillShade="F2"/>
            <w:vAlign w:val="center"/>
          </w:tcPr>
          <w:p w14:paraId="1A3E6983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Description</w:t>
            </w:r>
          </w:p>
        </w:tc>
      </w:tr>
      <w:tr w:rsidR="00E624BC" w:rsidRPr="00572F7D" w14:paraId="1E599364" w14:textId="77777777" w:rsidTr="00E624BC">
        <w:trPr>
          <w:trHeight w:val="576"/>
        </w:trPr>
        <w:tc>
          <w:tcPr>
            <w:tcW w:w="2155" w:type="dxa"/>
            <w:vAlign w:val="center"/>
          </w:tcPr>
          <w:p w14:paraId="4C3BBE72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BR-001</w:t>
            </w:r>
          </w:p>
        </w:tc>
        <w:tc>
          <w:tcPr>
            <w:tcW w:w="6864" w:type="dxa"/>
            <w:vAlign w:val="center"/>
          </w:tcPr>
          <w:p w14:paraId="2B05F375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 xml:space="preserve">Registration </w:t>
            </w:r>
            <w:proofErr w:type="spellStart"/>
            <w:r w:rsidRPr="00572F7D">
              <w:rPr>
                <w:sz w:val="22"/>
              </w:rPr>
              <w:t>Entitiy</w:t>
            </w:r>
            <w:proofErr w:type="spellEnd"/>
          </w:p>
        </w:tc>
      </w:tr>
      <w:tr w:rsidR="00E624BC" w:rsidRPr="00572F7D" w14:paraId="676A7EE8" w14:textId="77777777" w:rsidTr="00E624BC">
        <w:trPr>
          <w:trHeight w:val="576"/>
        </w:trPr>
        <w:tc>
          <w:tcPr>
            <w:tcW w:w="2155" w:type="dxa"/>
            <w:vAlign w:val="center"/>
          </w:tcPr>
          <w:p w14:paraId="6D782C88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BR-002</w:t>
            </w:r>
          </w:p>
        </w:tc>
        <w:tc>
          <w:tcPr>
            <w:tcW w:w="6864" w:type="dxa"/>
            <w:vAlign w:val="center"/>
          </w:tcPr>
          <w:p w14:paraId="36514901" w14:textId="5228B439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Data Upload</w:t>
            </w:r>
          </w:p>
        </w:tc>
      </w:tr>
      <w:tr w:rsidR="00E624BC" w:rsidRPr="00572F7D" w14:paraId="382424A9" w14:textId="77777777" w:rsidTr="00E624BC">
        <w:trPr>
          <w:trHeight w:val="576"/>
        </w:trPr>
        <w:tc>
          <w:tcPr>
            <w:tcW w:w="2155" w:type="dxa"/>
            <w:vAlign w:val="center"/>
          </w:tcPr>
          <w:p w14:paraId="7B93786C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BR-003</w:t>
            </w:r>
          </w:p>
        </w:tc>
        <w:tc>
          <w:tcPr>
            <w:tcW w:w="6864" w:type="dxa"/>
            <w:vAlign w:val="center"/>
          </w:tcPr>
          <w:p w14:paraId="637FC7E2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Data Validation</w:t>
            </w:r>
          </w:p>
        </w:tc>
      </w:tr>
      <w:tr w:rsidR="00E624BC" w:rsidRPr="00572F7D" w14:paraId="15F58D8E" w14:textId="77777777" w:rsidTr="00E624BC">
        <w:trPr>
          <w:trHeight w:val="576"/>
        </w:trPr>
        <w:tc>
          <w:tcPr>
            <w:tcW w:w="2155" w:type="dxa"/>
            <w:vAlign w:val="center"/>
          </w:tcPr>
          <w:p w14:paraId="5D9F2F06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BR-004</w:t>
            </w:r>
          </w:p>
        </w:tc>
        <w:tc>
          <w:tcPr>
            <w:tcW w:w="6864" w:type="dxa"/>
            <w:vAlign w:val="center"/>
          </w:tcPr>
          <w:p w14:paraId="3EDBEBE5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Data Submission</w:t>
            </w:r>
          </w:p>
        </w:tc>
      </w:tr>
      <w:tr w:rsidR="00E624BC" w:rsidRPr="00572F7D" w14:paraId="5769E749" w14:textId="77777777" w:rsidTr="00E624BC">
        <w:trPr>
          <w:trHeight w:val="576"/>
        </w:trPr>
        <w:tc>
          <w:tcPr>
            <w:tcW w:w="2155" w:type="dxa"/>
            <w:vAlign w:val="center"/>
          </w:tcPr>
          <w:p w14:paraId="08444081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BR-005</w:t>
            </w:r>
          </w:p>
        </w:tc>
        <w:tc>
          <w:tcPr>
            <w:tcW w:w="6864" w:type="dxa"/>
            <w:vAlign w:val="center"/>
          </w:tcPr>
          <w:p w14:paraId="3D6B4604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Risk Assessment</w:t>
            </w:r>
          </w:p>
        </w:tc>
      </w:tr>
      <w:tr w:rsidR="00E624BC" w:rsidRPr="00572F7D" w14:paraId="7FEB4A48" w14:textId="77777777" w:rsidTr="00E624BC">
        <w:trPr>
          <w:trHeight w:val="576"/>
        </w:trPr>
        <w:tc>
          <w:tcPr>
            <w:tcW w:w="2155" w:type="dxa"/>
            <w:vAlign w:val="center"/>
          </w:tcPr>
          <w:p w14:paraId="14DAC193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BR-006</w:t>
            </w:r>
          </w:p>
        </w:tc>
        <w:tc>
          <w:tcPr>
            <w:tcW w:w="6864" w:type="dxa"/>
            <w:vAlign w:val="center"/>
          </w:tcPr>
          <w:p w14:paraId="2740E704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Onsite Inspection</w:t>
            </w:r>
          </w:p>
        </w:tc>
      </w:tr>
      <w:tr w:rsidR="00E624BC" w:rsidRPr="00572F7D" w14:paraId="02ACE4CD" w14:textId="77777777" w:rsidTr="00E624BC">
        <w:trPr>
          <w:trHeight w:val="576"/>
        </w:trPr>
        <w:tc>
          <w:tcPr>
            <w:tcW w:w="2155" w:type="dxa"/>
            <w:vAlign w:val="center"/>
          </w:tcPr>
          <w:p w14:paraId="008DB774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BR-007</w:t>
            </w:r>
          </w:p>
        </w:tc>
        <w:tc>
          <w:tcPr>
            <w:tcW w:w="6864" w:type="dxa"/>
            <w:vAlign w:val="center"/>
          </w:tcPr>
          <w:p w14:paraId="57C38407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proofErr w:type="spellStart"/>
            <w:r w:rsidRPr="00572F7D">
              <w:rPr>
                <w:sz w:val="22"/>
              </w:rPr>
              <w:t>Coorespondence</w:t>
            </w:r>
            <w:proofErr w:type="spellEnd"/>
            <w:r w:rsidRPr="00572F7D">
              <w:rPr>
                <w:sz w:val="22"/>
              </w:rPr>
              <w:t xml:space="preserve"> Management</w:t>
            </w:r>
          </w:p>
        </w:tc>
      </w:tr>
      <w:tr w:rsidR="00E624BC" w:rsidRPr="00572F7D" w14:paraId="3774FBF9" w14:textId="77777777" w:rsidTr="00E624BC">
        <w:trPr>
          <w:trHeight w:val="576"/>
        </w:trPr>
        <w:tc>
          <w:tcPr>
            <w:tcW w:w="2155" w:type="dxa"/>
            <w:vAlign w:val="center"/>
          </w:tcPr>
          <w:p w14:paraId="3DD24CC3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BR-008</w:t>
            </w:r>
          </w:p>
        </w:tc>
        <w:tc>
          <w:tcPr>
            <w:tcW w:w="6864" w:type="dxa"/>
            <w:vAlign w:val="center"/>
          </w:tcPr>
          <w:p w14:paraId="47D7A8D6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proofErr w:type="spellStart"/>
            <w:r w:rsidRPr="00572F7D">
              <w:rPr>
                <w:sz w:val="22"/>
              </w:rPr>
              <w:t>Calender</w:t>
            </w:r>
            <w:proofErr w:type="spellEnd"/>
            <w:r w:rsidRPr="00572F7D">
              <w:rPr>
                <w:sz w:val="22"/>
              </w:rPr>
              <w:t xml:space="preserve"> and Notification</w:t>
            </w:r>
          </w:p>
        </w:tc>
      </w:tr>
      <w:tr w:rsidR="00E624BC" w:rsidRPr="00572F7D" w14:paraId="7AF47C38" w14:textId="77777777" w:rsidTr="00E624BC">
        <w:trPr>
          <w:trHeight w:val="576"/>
        </w:trPr>
        <w:tc>
          <w:tcPr>
            <w:tcW w:w="2155" w:type="dxa"/>
            <w:vAlign w:val="center"/>
          </w:tcPr>
          <w:p w14:paraId="1DF35E52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BR-009</w:t>
            </w:r>
          </w:p>
        </w:tc>
        <w:tc>
          <w:tcPr>
            <w:tcW w:w="6864" w:type="dxa"/>
            <w:vAlign w:val="center"/>
          </w:tcPr>
          <w:p w14:paraId="1C76219E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Template Library</w:t>
            </w:r>
          </w:p>
        </w:tc>
      </w:tr>
      <w:tr w:rsidR="00E624BC" w:rsidRPr="00572F7D" w14:paraId="3DA7D2F7" w14:textId="77777777" w:rsidTr="00E624BC">
        <w:trPr>
          <w:trHeight w:val="576"/>
        </w:trPr>
        <w:tc>
          <w:tcPr>
            <w:tcW w:w="2155" w:type="dxa"/>
            <w:vAlign w:val="center"/>
          </w:tcPr>
          <w:p w14:paraId="104E57AC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BR-010</w:t>
            </w:r>
          </w:p>
        </w:tc>
        <w:tc>
          <w:tcPr>
            <w:tcW w:w="6864" w:type="dxa"/>
            <w:vAlign w:val="center"/>
          </w:tcPr>
          <w:p w14:paraId="2886278B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Cycle Approval</w:t>
            </w:r>
          </w:p>
        </w:tc>
      </w:tr>
      <w:tr w:rsidR="00E624BC" w:rsidRPr="00572F7D" w14:paraId="3DCB090C" w14:textId="77777777" w:rsidTr="00E624BC">
        <w:trPr>
          <w:trHeight w:val="576"/>
        </w:trPr>
        <w:tc>
          <w:tcPr>
            <w:tcW w:w="2155" w:type="dxa"/>
            <w:vAlign w:val="center"/>
          </w:tcPr>
          <w:p w14:paraId="6A5534E8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BR-011</w:t>
            </w:r>
          </w:p>
        </w:tc>
        <w:tc>
          <w:tcPr>
            <w:tcW w:w="6864" w:type="dxa"/>
            <w:vAlign w:val="center"/>
          </w:tcPr>
          <w:p w14:paraId="61DB86B0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Data Export</w:t>
            </w:r>
          </w:p>
        </w:tc>
      </w:tr>
      <w:tr w:rsidR="00E624BC" w:rsidRPr="00572F7D" w14:paraId="25975484" w14:textId="77777777" w:rsidTr="00E624BC">
        <w:trPr>
          <w:trHeight w:val="576"/>
        </w:trPr>
        <w:tc>
          <w:tcPr>
            <w:tcW w:w="2155" w:type="dxa"/>
            <w:vAlign w:val="center"/>
          </w:tcPr>
          <w:p w14:paraId="3126D58C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BR-012</w:t>
            </w:r>
          </w:p>
        </w:tc>
        <w:tc>
          <w:tcPr>
            <w:tcW w:w="6864" w:type="dxa"/>
            <w:vAlign w:val="center"/>
          </w:tcPr>
          <w:p w14:paraId="39DB1A93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Data Security</w:t>
            </w:r>
          </w:p>
        </w:tc>
      </w:tr>
      <w:tr w:rsidR="00E624BC" w:rsidRPr="00572F7D" w14:paraId="07559F43" w14:textId="77777777" w:rsidTr="00E624BC">
        <w:trPr>
          <w:trHeight w:val="576"/>
        </w:trPr>
        <w:tc>
          <w:tcPr>
            <w:tcW w:w="2155" w:type="dxa"/>
            <w:vAlign w:val="center"/>
          </w:tcPr>
          <w:p w14:paraId="399220FF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BR-013</w:t>
            </w:r>
          </w:p>
        </w:tc>
        <w:tc>
          <w:tcPr>
            <w:tcW w:w="6864" w:type="dxa"/>
            <w:vAlign w:val="center"/>
          </w:tcPr>
          <w:p w14:paraId="3608B6B2" w14:textId="77777777" w:rsidR="00E624BC" w:rsidRPr="00572F7D" w:rsidRDefault="00E624BC" w:rsidP="00A41B56">
            <w:pPr>
              <w:pStyle w:val="BodyText"/>
              <w:rPr>
                <w:sz w:val="22"/>
              </w:rPr>
            </w:pPr>
            <w:r w:rsidRPr="00572F7D">
              <w:rPr>
                <w:sz w:val="22"/>
              </w:rPr>
              <w:t>Data Analysis</w:t>
            </w:r>
          </w:p>
        </w:tc>
      </w:tr>
    </w:tbl>
    <w:p w14:paraId="45410016" w14:textId="2960851F" w:rsidR="00572F7D" w:rsidRDefault="00572F7D" w:rsidP="00572F7D">
      <w:pPr>
        <w:pStyle w:val="NoSpacing"/>
      </w:pPr>
      <w:bookmarkStart w:id="123" w:name="_Toc204773611"/>
    </w:p>
    <w:p w14:paraId="76DFD006" w14:textId="77777777" w:rsidR="00572F7D" w:rsidRDefault="00572F7D">
      <w:pPr>
        <w:spacing w:line="240" w:lineRule="auto"/>
        <w:rPr>
          <w:rFonts w:ascii="Times New Roman" w:hAnsi="Times New Roman"/>
          <w:sz w:val="24"/>
          <w:szCs w:val="24"/>
        </w:rPr>
      </w:pPr>
      <w:r>
        <w:br w:type="page"/>
      </w:r>
    </w:p>
    <w:p w14:paraId="28E9B8BA" w14:textId="77777777" w:rsidR="00572F7D" w:rsidRDefault="00572F7D" w:rsidP="00572F7D">
      <w:pPr>
        <w:pStyle w:val="NoSpacing"/>
      </w:pPr>
    </w:p>
    <w:p w14:paraId="51E311BB" w14:textId="7FF3C106" w:rsidR="00E85AB7" w:rsidRPr="00295C3B" w:rsidRDefault="00E85AB7" w:rsidP="00A41B56">
      <w:pPr>
        <w:pStyle w:val="Heading1"/>
      </w:pPr>
      <w:r w:rsidRPr="00295C3B">
        <w:t>Business Requir</w:t>
      </w:r>
      <w:r w:rsidR="00684F73">
        <w:t>e</w:t>
      </w:r>
      <w:r w:rsidRPr="00295C3B">
        <w:t xml:space="preserve">ments </w:t>
      </w:r>
      <w:r w:rsidR="00A32AE6">
        <w:t>Detailed</w:t>
      </w:r>
      <w:r w:rsidR="00427D2B">
        <w:t>/</w:t>
      </w:r>
      <w:r w:rsidRPr="00295C3B">
        <w:t xml:space="preserve"> Registration Entity</w:t>
      </w:r>
      <w:r w:rsidR="00427D2B">
        <w:t xml:space="preserve"> (</w:t>
      </w:r>
      <w:r w:rsidRPr="00295C3B">
        <w:t>BR-01</w:t>
      </w:r>
      <w:r w:rsidR="00427D2B">
        <w:t>)</w:t>
      </w:r>
      <w:bookmarkEnd w:id="123"/>
    </w:p>
    <w:p w14:paraId="4D51B5AF" w14:textId="1DE51059" w:rsidR="00E85AB7" w:rsidRDefault="00E85AB7" w:rsidP="00A41B56"/>
    <w:p w14:paraId="1CCB5D8E" w14:textId="74F7253F" w:rsidR="00E85AB7" w:rsidRPr="00804F32" w:rsidRDefault="00897D14" w:rsidP="00804F32">
      <w:pPr>
        <w:pStyle w:val="NoSpacing"/>
        <w:rPr>
          <w:rStyle w:val="Strong"/>
        </w:rPr>
      </w:pPr>
      <w:r w:rsidRPr="00804F32">
        <w:rPr>
          <w:rStyle w:val="Strong"/>
        </w:rPr>
        <w:t xml:space="preserve">Registration Entity </w:t>
      </w:r>
      <w:r w:rsidR="00E85AB7" w:rsidRPr="00804F32">
        <w:rPr>
          <w:rStyle w:val="Strong"/>
        </w:rPr>
        <w:t>Business Objective</w:t>
      </w:r>
    </w:p>
    <w:p w14:paraId="40D0D3DF" w14:textId="77777777" w:rsidR="00E85AB7" w:rsidRDefault="00E85AB7" w:rsidP="00A41B56">
      <w:pPr>
        <w:pStyle w:val="NormalWeb"/>
      </w:pPr>
      <w:r>
        <w:t>To streamline and digitize the registration and onboarding of Financial Institutions (FIs), ensuring regulatory compliance, data integrity, role-based workflows, and real-time visibility for stakeholders including regulators, inspectors, and admin users.</w:t>
      </w:r>
    </w:p>
    <w:p w14:paraId="485FF233" w14:textId="7720CC71" w:rsidR="00897D14" w:rsidRPr="00572F7D" w:rsidRDefault="000023C6" w:rsidP="00C35BF2">
      <w:pPr>
        <w:pStyle w:val="Heading2"/>
        <w:rPr>
          <w:rStyle w:val="Strong"/>
          <w:u w:val="none"/>
        </w:rPr>
      </w:pPr>
      <w:bookmarkStart w:id="124" w:name="_Toc204773612"/>
      <w:r w:rsidRPr="00572F7D">
        <w:rPr>
          <w:rStyle w:val="Strong"/>
          <w:u w:val="none"/>
        </w:rPr>
        <w:t xml:space="preserve">Business Requirement </w:t>
      </w:r>
      <w:r w:rsidR="00A32AE6" w:rsidRPr="00572F7D">
        <w:rPr>
          <w:rStyle w:val="Strong"/>
          <w:u w:val="none"/>
        </w:rPr>
        <w:t>Overview</w:t>
      </w:r>
      <w:r w:rsidR="002F0723" w:rsidRPr="00572F7D">
        <w:rPr>
          <w:rStyle w:val="Strong"/>
          <w:u w:val="none"/>
        </w:rPr>
        <w:t>/Registration Entity</w:t>
      </w:r>
      <w:bookmarkEnd w:id="124"/>
    </w:p>
    <w:p w14:paraId="377ACE19" w14:textId="77777777" w:rsidR="00897D14" w:rsidRPr="00897D14" w:rsidRDefault="00897D14" w:rsidP="00A41B56"/>
    <w:p w14:paraId="4D27CCDE" w14:textId="4B2D6BB8" w:rsidR="00897D14" w:rsidRPr="00897D14" w:rsidRDefault="00897D14" w:rsidP="00A41B56">
      <w:r>
        <w:rPr>
          <w:rStyle w:val="Strong"/>
        </w:rPr>
        <w:t>Module:</w:t>
      </w:r>
      <w:r>
        <w:t xml:space="preserve"> Financial Institution</w:t>
      </w:r>
      <w:ins w:id="125" w:author="Ahmad Jaber" w:date="2025-08-02T13:32:00Z">
        <w:r w:rsidR="0005402C">
          <w:t>s</w:t>
        </w:r>
      </w:ins>
      <w:r>
        <w:t xml:space="preserve"> (FI</w:t>
      </w:r>
      <w:ins w:id="126" w:author="Ahmad Jaber" w:date="2025-08-02T13:32:00Z">
        <w:r w:rsidR="0005402C">
          <w:t>s</w:t>
        </w:r>
      </w:ins>
      <w:r>
        <w:t>) Registration</w:t>
      </w:r>
      <w:r>
        <w:br/>
      </w:r>
      <w:r>
        <w:rPr>
          <w:rStyle w:val="Strong"/>
        </w:rPr>
        <w:t>System:</w:t>
      </w:r>
      <w:r>
        <w:t xml:space="preserve"> FI Onboarding &amp; Access Control</w:t>
      </w:r>
    </w:p>
    <w:p w14:paraId="23DB6812" w14:textId="77777777" w:rsidR="00897D14" w:rsidRDefault="00897D14" w:rsidP="00A41B56">
      <w:pPr>
        <w:pStyle w:val="NormalWeb"/>
      </w:pPr>
      <w:r>
        <w:t>The Registration module will:</w:t>
      </w:r>
    </w:p>
    <w:p w14:paraId="33343057" w14:textId="77777777" w:rsidR="00897D14" w:rsidRDefault="00897D14" w:rsidP="00353630">
      <w:pPr>
        <w:pStyle w:val="NormalWeb"/>
        <w:numPr>
          <w:ilvl w:val="0"/>
          <w:numId w:val="21"/>
        </w:numPr>
      </w:pPr>
      <w:r>
        <w:t xml:space="preserve">Allow authorized users to create and submit </w:t>
      </w:r>
      <w:commentRangeStart w:id="127"/>
      <w:r>
        <w:t>registration forms</w:t>
      </w:r>
      <w:commentRangeEnd w:id="127"/>
      <w:r w:rsidR="0005402C">
        <w:rPr>
          <w:rStyle w:val="CommentReference"/>
        </w:rPr>
        <w:commentReference w:id="127"/>
      </w:r>
      <w:r>
        <w:t>.</w:t>
      </w:r>
    </w:p>
    <w:p w14:paraId="742F3D1D" w14:textId="77777777" w:rsidR="00897D14" w:rsidRDefault="00897D14" w:rsidP="00353630">
      <w:pPr>
        <w:pStyle w:val="NormalWeb"/>
        <w:numPr>
          <w:ilvl w:val="0"/>
          <w:numId w:val="21"/>
        </w:numPr>
      </w:pPr>
      <w:commentRangeStart w:id="128"/>
      <w:r>
        <w:t>Capture core data: license information, institution profile, contacts, and documents</w:t>
      </w:r>
      <w:commentRangeEnd w:id="128"/>
      <w:r w:rsidR="00B06478">
        <w:rPr>
          <w:rStyle w:val="CommentReference"/>
        </w:rPr>
        <w:commentReference w:id="128"/>
      </w:r>
      <w:r>
        <w:t>.</w:t>
      </w:r>
    </w:p>
    <w:p w14:paraId="534874A0" w14:textId="77777777" w:rsidR="00897D14" w:rsidRDefault="00897D14" w:rsidP="00353630">
      <w:pPr>
        <w:pStyle w:val="NormalWeb"/>
        <w:numPr>
          <w:ilvl w:val="0"/>
          <w:numId w:val="21"/>
        </w:numPr>
      </w:pPr>
      <w:r>
        <w:t>Support workflow actions: submission, review, approval, rejection, and rework.</w:t>
      </w:r>
    </w:p>
    <w:p w14:paraId="1DAEF7F7" w14:textId="77777777" w:rsidR="00897D14" w:rsidRDefault="00897D14" w:rsidP="00353630">
      <w:pPr>
        <w:pStyle w:val="NormalWeb"/>
        <w:numPr>
          <w:ilvl w:val="0"/>
          <w:numId w:val="21"/>
        </w:numPr>
      </w:pPr>
      <w:r>
        <w:t>Provide transparency and traceability through audit logs and notifications.</w:t>
      </w:r>
    </w:p>
    <w:p w14:paraId="5C6B9067" w14:textId="3064DBCB" w:rsidR="00897D14" w:rsidRDefault="00897D14" w:rsidP="00353630">
      <w:pPr>
        <w:pStyle w:val="NormalWeb"/>
        <w:numPr>
          <w:ilvl w:val="0"/>
          <w:numId w:val="21"/>
        </w:numPr>
      </w:pPr>
      <w:r>
        <w:t>Enable secure access based on predefined roles (Maker, Checker, Regulator, Admin).</w:t>
      </w:r>
    </w:p>
    <w:p w14:paraId="1AF51713" w14:textId="77777777" w:rsidR="00363D13" w:rsidRPr="004B4F0B" w:rsidRDefault="00363D13" w:rsidP="00EF19E8">
      <w:pPr>
        <w:pStyle w:val="Heading3"/>
        <w:rPr>
          <w:rStyle w:val="Strong"/>
          <w:b/>
          <w:bCs/>
          <w:u w:val="none"/>
        </w:rPr>
      </w:pPr>
      <w:bookmarkStart w:id="129" w:name="_Toc204773613"/>
      <w:r w:rsidRPr="004B4F0B">
        <w:rPr>
          <w:rStyle w:val="Strong"/>
          <w:b/>
          <w:bCs/>
          <w:u w:val="none"/>
        </w:rPr>
        <w:t>Key Business Rules</w:t>
      </w:r>
      <w:bookmarkEnd w:id="129"/>
    </w:p>
    <w:p w14:paraId="4782F77D" w14:textId="77777777" w:rsidR="00363D13" w:rsidRDefault="00363D13" w:rsidP="00353630">
      <w:pPr>
        <w:pStyle w:val="NormalWeb"/>
        <w:numPr>
          <w:ilvl w:val="0"/>
          <w:numId w:val="21"/>
        </w:numPr>
      </w:pPr>
      <w:r>
        <w:t>Each FI registration must have one primary license.</w:t>
      </w:r>
    </w:p>
    <w:p w14:paraId="065D4A1C" w14:textId="77777777" w:rsidR="00363D13" w:rsidRDefault="00363D13" w:rsidP="00353630">
      <w:pPr>
        <w:pStyle w:val="NormalWeb"/>
        <w:numPr>
          <w:ilvl w:val="0"/>
          <w:numId w:val="21"/>
        </w:numPr>
      </w:pPr>
      <w:r>
        <w:t>No two registrations can share the same license number.</w:t>
      </w:r>
    </w:p>
    <w:p w14:paraId="43F0C387" w14:textId="77777777" w:rsidR="00363D13" w:rsidRDefault="00363D13" w:rsidP="00353630">
      <w:pPr>
        <w:pStyle w:val="NormalWeb"/>
        <w:numPr>
          <w:ilvl w:val="0"/>
          <w:numId w:val="21"/>
        </w:numPr>
      </w:pPr>
      <w:r>
        <w:t>A minimum of one contact person is required per registration.</w:t>
      </w:r>
    </w:p>
    <w:p w14:paraId="0689E418" w14:textId="77777777" w:rsidR="00363D13" w:rsidRDefault="00363D13" w:rsidP="00353630">
      <w:pPr>
        <w:pStyle w:val="NormalWeb"/>
        <w:numPr>
          <w:ilvl w:val="0"/>
          <w:numId w:val="21"/>
        </w:numPr>
      </w:pPr>
      <w:r>
        <w:t>Only Regulators or Admins can change a registration's final status.</w:t>
      </w:r>
    </w:p>
    <w:p w14:paraId="73001C38" w14:textId="77777777" w:rsidR="00363D13" w:rsidRDefault="00363D13" w:rsidP="00353630">
      <w:pPr>
        <w:pStyle w:val="NormalWeb"/>
        <w:numPr>
          <w:ilvl w:val="0"/>
          <w:numId w:val="21"/>
        </w:numPr>
      </w:pPr>
      <w:r>
        <w:t>Documents must be submitted in acceptable formats (PDF, DOCX, JPG, PNG).</w:t>
      </w:r>
    </w:p>
    <w:p w14:paraId="664796B0" w14:textId="4CF8495F" w:rsidR="00363D13" w:rsidRDefault="00363D13" w:rsidP="00353630">
      <w:pPr>
        <w:pStyle w:val="NormalWeb"/>
        <w:numPr>
          <w:ilvl w:val="0"/>
          <w:numId w:val="21"/>
        </w:numPr>
      </w:pPr>
      <w:r>
        <w:t>Workflow steps are sequential and cannot be skipped without Admin intervention.</w:t>
      </w:r>
    </w:p>
    <w:p w14:paraId="3920383A" w14:textId="77777777" w:rsidR="00363D13" w:rsidRPr="004B4F0B" w:rsidRDefault="00363D13" w:rsidP="00EF19E8">
      <w:pPr>
        <w:pStyle w:val="Heading3"/>
        <w:rPr>
          <w:rStyle w:val="Strong"/>
          <w:b/>
          <w:bCs/>
          <w:u w:val="none"/>
        </w:rPr>
      </w:pPr>
      <w:bookmarkStart w:id="130" w:name="_Toc204773614"/>
      <w:r w:rsidRPr="004B4F0B">
        <w:rPr>
          <w:rStyle w:val="Strong"/>
          <w:b/>
          <w:bCs/>
          <w:u w:val="none"/>
        </w:rPr>
        <w:t>Business Benefits</w:t>
      </w:r>
      <w:bookmarkEnd w:id="130"/>
    </w:p>
    <w:p w14:paraId="2419D174" w14:textId="1925335A" w:rsidR="00363D13" w:rsidRDefault="00363D13" w:rsidP="00353630">
      <w:pPr>
        <w:pStyle w:val="NormalWeb"/>
        <w:numPr>
          <w:ilvl w:val="0"/>
          <w:numId w:val="21"/>
        </w:numPr>
      </w:pPr>
      <w:r>
        <w:t>Streamlined FI onboarding process</w:t>
      </w:r>
    </w:p>
    <w:p w14:paraId="0D851474" w14:textId="71E6CEE6" w:rsidR="00363D13" w:rsidRDefault="00363D13" w:rsidP="00353630">
      <w:pPr>
        <w:pStyle w:val="NormalWeb"/>
        <w:numPr>
          <w:ilvl w:val="0"/>
          <w:numId w:val="21"/>
        </w:numPr>
      </w:pPr>
      <w:r>
        <w:t>Reduced paper-based submissions</w:t>
      </w:r>
    </w:p>
    <w:p w14:paraId="456E5A4A" w14:textId="69F52FEE" w:rsidR="00363D13" w:rsidRDefault="00363D13" w:rsidP="00353630">
      <w:pPr>
        <w:pStyle w:val="NormalWeb"/>
        <w:numPr>
          <w:ilvl w:val="0"/>
          <w:numId w:val="21"/>
        </w:numPr>
      </w:pPr>
      <w:r>
        <w:t>Real-time visibility for regulatory bodies</w:t>
      </w:r>
    </w:p>
    <w:p w14:paraId="358AB2E8" w14:textId="3B15BD10" w:rsidR="00363D13" w:rsidRDefault="00363D13" w:rsidP="00353630">
      <w:pPr>
        <w:pStyle w:val="NormalWeb"/>
        <w:numPr>
          <w:ilvl w:val="0"/>
          <w:numId w:val="21"/>
        </w:numPr>
      </w:pPr>
      <w:r>
        <w:t>Improved audit readiness and reporting</w:t>
      </w:r>
    </w:p>
    <w:p w14:paraId="24FE48F2" w14:textId="78E8D446" w:rsidR="00363D13" w:rsidRDefault="00363D13" w:rsidP="00353630">
      <w:pPr>
        <w:pStyle w:val="NormalWeb"/>
        <w:numPr>
          <w:ilvl w:val="0"/>
          <w:numId w:val="21"/>
        </w:numPr>
      </w:pPr>
      <w:r>
        <w:t>Centralized and secure data storage</w:t>
      </w:r>
    </w:p>
    <w:p w14:paraId="7D5052EE" w14:textId="77777777" w:rsidR="00CB09FB" w:rsidRPr="004B4F0B" w:rsidRDefault="00CB09FB" w:rsidP="00EF19E8">
      <w:pPr>
        <w:pStyle w:val="Heading3"/>
        <w:rPr>
          <w:rStyle w:val="Strong"/>
          <w:b/>
          <w:bCs/>
          <w:u w:val="none"/>
        </w:rPr>
      </w:pPr>
      <w:bookmarkStart w:id="131" w:name="_Toc204773615"/>
      <w:r w:rsidRPr="004B4F0B">
        <w:rPr>
          <w:rStyle w:val="Strong"/>
          <w:b/>
          <w:bCs/>
          <w:u w:val="none"/>
        </w:rPr>
        <w:t>Assumptions</w:t>
      </w:r>
      <w:bookmarkEnd w:id="131"/>
    </w:p>
    <w:p w14:paraId="0D8A654E" w14:textId="77777777" w:rsidR="00CB09FB" w:rsidRDefault="00CB09FB" w:rsidP="00353630">
      <w:pPr>
        <w:pStyle w:val="NormalWeb"/>
        <w:numPr>
          <w:ilvl w:val="0"/>
          <w:numId w:val="23"/>
        </w:numPr>
      </w:pPr>
      <w:r>
        <w:t>Users have valid credentials and assigned roles.</w:t>
      </w:r>
    </w:p>
    <w:p w14:paraId="115D2A18" w14:textId="77777777" w:rsidR="00CB09FB" w:rsidRDefault="00CB09FB" w:rsidP="00353630">
      <w:pPr>
        <w:pStyle w:val="NormalWeb"/>
        <w:numPr>
          <w:ilvl w:val="0"/>
          <w:numId w:val="23"/>
        </w:numPr>
      </w:pPr>
      <w:r>
        <w:t>All form fields will be mapped to a structured backend database.</w:t>
      </w:r>
    </w:p>
    <w:p w14:paraId="3E249C82" w14:textId="77777777" w:rsidR="00CB09FB" w:rsidRDefault="00CB09FB" w:rsidP="00353630">
      <w:pPr>
        <w:pStyle w:val="NormalWeb"/>
        <w:numPr>
          <w:ilvl w:val="0"/>
          <w:numId w:val="23"/>
        </w:numPr>
      </w:pPr>
      <w:r>
        <w:t>The system supports integration with a secure document storage platform.</w:t>
      </w:r>
    </w:p>
    <w:p w14:paraId="1D94ED23" w14:textId="19517225" w:rsidR="00CB09FB" w:rsidRDefault="00CB09FB" w:rsidP="00353630">
      <w:pPr>
        <w:pStyle w:val="NormalWeb"/>
        <w:numPr>
          <w:ilvl w:val="0"/>
          <w:numId w:val="23"/>
        </w:numPr>
      </w:pPr>
      <w:r>
        <w:t>Time zone and date formatting are regionally aware (MENA compliance).</w:t>
      </w:r>
    </w:p>
    <w:p w14:paraId="49230CCD" w14:textId="77777777" w:rsidR="00DC3BDB" w:rsidRPr="004B4F0B" w:rsidRDefault="00DC3BDB" w:rsidP="00EF19E8">
      <w:pPr>
        <w:pStyle w:val="Heading3"/>
        <w:rPr>
          <w:rStyle w:val="Strong"/>
          <w:b/>
          <w:bCs/>
          <w:u w:val="none"/>
        </w:rPr>
      </w:pPr>
      <w:bookmarkStart w:id="132" w:name="_Toc204773616"/>
      <w:r w:rsidRPr="004B4F0B">
        <w:rPr>
          <w:rStyle w:val="Strong"/>
          <w:b/>
          <w:bCs/>
          <w:u w:val="none"/>
        </w:rPr>
        <w:lastRenderedPageBreak/>
        <w:t>Out of Scope (Phase 1)</w:t>
      </w:r>
      <w:bookmarkEnd w:id="132"/>
    </w:p>
    <w:p w14:paraId="60AF0038" w14:textId="77777777" w:rsidR="00DC3BDB" w:rsidRDefault="00DC3BDB" w:rsidP="00353630">
      <w:pPr>
        <w:pStyle w:val="NormalWeb"/>
        <w:numPr>
          <w:ilvl w:val="0"/>
          <w:numId w:val="24"/>
        </w:numPr>
      </w:pPr>
      <w:r>
        <w:t>API integration with external regulator databases</w:t>
      </w:r>
    </w:p>
    <w:p w14:paraId="34A845D4" w14:textId="77777777" w:rsidR="00DC3BDB" w:rsidRDefault="00DC3BDB" w:rsidP="00353630">
      <w:pPr>
        <w:pStyle w:val="NormalWeb"/>
        <w:numPr>
          <w:ilvl w:val="0"/>
          <w:numId w:val="24"/>
        </w:numPr>
      </w:pPr>
      <w:r>
        <w:t>Support for multi-language forms (to be considered in Phase 2)</w:t>
      </w:r>
    </w:p>
    <w:p w14:paraId="368B958E" w14:textId="7FEBA28C" w:rsidR="00DC3BDB" w:rsidRDefault="00DC3BDB" w:rsidP="00353630">
      <w:pPr>
        <w:pStyle w:val="NormalWeb"/>
        <w:numPr>
          <w:ilvl w:val="0"/>
          <w:numId w:val="24"/>
        </w:numPr>
      </w:pPr>
      <w:r>
        <w:t xml:space="preserve">Mobile-native registration (will be responsive in Phase </w:t>
      </w:r>
      <w:r w:rsidR="00933A1A">
        <w:t>2,3</w:t>
      </w:r>
      <w:r>
        <w:t>)</w:t>
      </w:r>
    </w:p>
    <w:p w14:paraId="69145732" w14:textId="33D7AC88" w:rsidR="005A3482" w:rsidRPr="004B4F0B" w:rsidRDefault="005A3482" w:rsidP="00EF19E8">
      <w:pPr>
        <w:pStyle w:val="Heading3"/>
        <w:rPr>
          <w:rStyle w:val="Strong"/>
          <w:b/>
          <w:bCs/>
          <w:u w:val="none"/>
        </w:rPr>
      </w:pPr>
      <w:bookmarkStart w:id="133" w:name="_Toc204773617"/>
      <w:r w:rsidRPr="004B4F0B">
        <w:rPr>
          <w:rStyle w:val="Strong"/>
          <w:b/>
          <w:bCs/>
          <w:u w:val="none"/>
        </w:rPr>
        <w:t>Business Requirements Table</w:t>
      </w:r>
      <w:bookmarkEnd w:id="133"/>
    </w:p>
    <w:p w14:paraId="7402B2BF" w14:textId="77777777" w:rsidR="00804F32" w:rsidRPr="00804F32" w:rsidRDefault="00804F32" w:rsidP="00A41B56"/>
    <w:tbl>
      <w:tblPr>
        <w:tblW w:w="0" w:type="auto"/>
        <w:tblCellSpacing w:w="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82"/>
        <w:gridCol w:w="4221"/>
        <w:gridCol w:w="3810"/>
      </w:tblGrid>
      <w:tr w:rsidR="0039109A" w:rsidRPr="0039109A" w14:paraId="79769A86" w14:textId="77777777" w:rsidTr="0039109A">
        <w:trPr>
          <w:trHeight w:val="483"/>
          <w:tblHeader/>
          <w:tblCellSpacing w:w="15" w:type="dxa"/>
        </w:trPr>
        <w:tc>
          <w:tcPr>
            <w:tcW w:w="937" w:type="dxa"/>
            <w:shd w:val="clear" w:color="auto" w:fill="CCCCCC" w:themeFill="accent4" w:themeFillTint="66"/>
            <w:vAlign w:val="center"/>
            <w:hideMark/>
          </w:tcPr>
          <w:p w14:paraId="75FFFEC4" w14:textId="3B62B2A3" w:rsidR="0039109A" w:rsidRPr="0039109A" w:rsidRDefault="00AB2024" w:rsidP="00A41B56">
            <w:r>
              <w:t>BR-</w:t>
            </w:r>
            <w:r w:rsidR="0039109A" w:rsidRPr="0039109A">
              <w:t>ID</w:t>
            </w:r>
          </w:p>
        </w:tc>
        <w:tc>
          <w:tcPr>
            <w:tcW w:w="4191" w:type="dxa"/>
            <w:shd w:val="clear" w:color="auto" w:fill="CCCCCC" w:themeFill="accent4" w:themeFillTint="66"/>
            <w:vAlign w:val="center"/>
            <w:hideMark/>
          </w:tcPr>
          <w:p w14:paraId="78DD901F" w14:textId="77777777" w:rsidR="0039109A" w:rsidRPr="0039109A" w:rsidRDefault="0039109A" w:rsidP="00A41B56">
            <w:r w:rsidRPr="0039109A">
              <w:t>Requirement</w:t>
            </w:r>
          </w:p>
        </w:tc>
        <w:tc>
          <w:tcPr>
            <w:tcW w:w="0" w:type="auto"/>
            <w:shd w:val="clear" w:color="auto" w:fill="CCCCCC" w:themeFill="accent4" w:themeFillTint="66"/>
            <w:vAlign w:val="center"/>
            <w:hideMark/>
          </w:tcPr>
          <w:p w14:paraId="66EEFD41" w14:textId="77777777" w:rsidR="0039109A" w:rsidRPr="0039109A" w:rsidRDefault="0039109A" w:rsidP="00A41B56">
            <w:r w:rsidRPr="0039109A">
              <w:t>Rationale / Benefit</w:t>
            </w:r>
          </w:p>
        </w:tc>
      </w:tr>
      <w:tr w:rsidR="0039109A" w:rsidRPr="0039109A" w14:paraId="7F737197" w14:textId="77777777" w:rsidTr="0039109A">
        <w:trPr>
          <w:tblCellSpacing w:w="15" w:type="dxa"/>
        </w:trPr>
        <w:tc>
          <w:tcPr>
            <w:tcW w:w="937" w:type="dxa"/>
            <w:vAlign w:val="center"/>
            <w:hideMark/>
          </w:tcPr>
          <w:p w14:paraId="561306CE" w14:textId="03113A9A" w:rsidR="0039109A" w:rsidRPr="0039109A" w:rsidRDefault="0039109A" w:rsidP="00A41B56">
            <w:r w:rsidRPr="0039109A">
              <w:t>BR-</w:t>
            </w:r>
            <w:r>
              <w:t>0</w:t>
            </w:r>
            <w:r w:rsidRPr="0039109A">
              <w:t>1</w:t>
            </w:r>
          </w:p>
        </w:tc>
        <w:tc>
          <w:tcPr>
            <w:tcW w:w="4191" w:type="dxa"/>
            <w:vAlign w:val="center"/>
            <w:hideMark/>
          </w:tcPr>
          <w:p w14:paraId="32F8FE0E" w14:textId="77777777" w:rsidR="0039109A" w:rsidRPr="0039109A" w:rsidRDefault="0039109A" w:rsidP="00A41B56">
            <w:r w:rsidRPr="0039109A">
              <w:t>Allow Makers to create a new financial institution registration</w:t>
            </w:r>
          </w:p>
        </w:tc>
        <w:tc>
          <w:tcPr>
            <w:tcW w:w="0" w:type="auto"/>
            <w:vAlign w:val="center"/>
            <w:hideMark/>
          </w:tcPr>
          <w:p w14:paraId="1537242C" w14:textId="77777777" w:rsidR="0039109A" w:rsidRPr="0039109A" w:rsidRDefault="0039109A" w:rsidP="00A41B56">
            <w:r w:rsidRPr="0039109A">
              <w:t>To initiate onboarding by collecting required details</w:t>
            </w:r>
          </w:p>
        </w:tc>
      </w:tr>
      <w:tr w:rsidR="0039109A" w:rsidRPr="0039109A" w14:paraId="16B94F55" w14:textId="77777777" w:rsidTr="0039109A">
        <w:trPr>
          <w:tblCellSpacing w:w="15" w:type="dxa"/>
        </w:trPr>
        <w:tc>
          <w:tcPr>
            <w:tcW w:w="937" w:type="dxa"/>
            <w:vAlign w:val="center"/>
            <w:hideMark/>
          </w:tcPr>
          <w:p w14:paraId="0AD9A43F" w14:textId="554DFC9D" w:rsidR="0039109A" w:rsidRPr="0039109A" w:rsidRDefault="0039109A" w:rsidP="00A41B56">
            <w:r w:rsidRPr="0039109A">
              <w:t>BR-</w:t>
            </w:r>
            <w:r w:rsidR="00507065">
              <w:t>0</w:t>
            </w:r>
            <w:r w:rsidRPr="0039109A">
              <w:t>2</w:t>
            </w:r>
          </w:p>
        </w:tc>
        <w:tc>
          <w:tcPr>
            <w:tcW w:w="4191" w:type="dxa"/>
            <w:vAlign w:val="center"/>
            <w:hideMark/>
          </w:tcPr>
          <w:p w14:paraId="5A7EB810" w14:textId="18303D0A" w:rsidR="0039109A" w:rsidRPr="0039109A" w:rsidRDefault="0039109A" w:rsidP="00A41B56">
            <w:r w:rsidRPr="0039109A">
              <w:t xml:space="preserve">Capture all mandatory </w:t>
            </w:r>
            <w:r w:rsidR="00172BDA">
              <w:t xml:space="preserve">data fields and </w:t>
            </w:r>
            <w:r w:rsidRPr="0039109A">
              <w:t>license details (number, type, issue date, expiry date)</w:t>
            </w:r>
          </w:p>
        </w:tc>
        <w:tc>
          <w:tcPr>
            <w:tcW w:w="0" w:type="auto"/>
            <w:vAlign w:val="center"/>
            <w:hideMark/>
          </w:tcPr>
          <w:p w14:paraId="4A6819F9" w14:textId="77777777" w:rsidR="0039109A" w:rsidRPr="0039109A" w:rsidRDefault="0039109A" w:rsidP="00A41B56">
            <w:r w:rsidRPr="0039109A">
              <w:t>To verify institution legitimacy and license validity</w:t>
            </w:r>
          </w:p>
        </w:tc>
      </w:tr>
      <w:tr w:rsidR="0039109A" w:rsidRPr="0039109A" w14:paraId="6FFC98B5" w14:textId="77777777" w:rsidTr="0039109A">
        <w:trPr>
          <w:tblCellSpacing w:w="15" w:type="dxa"/>
        </w:trPr>
        <w:tc>
          <w:tcPr>
            <w:tcW w:w="937" w:type="dxa"/>
            <w:vAlign w:val="center"/>
            <w:hideMark/>
          </w:tcPr>
          <w:p w14:paraId="5E253C9B" w14:textId="55EC7717" w:rsidR="0039109A" w:rsidRPr="0039109A" w:rsidRDefault="0039109A" w:rsidP="00A41B56">
            <w:r w:rsidRPr="0039109A">
              <w:t>BR-</w:t>
            </w:r>
            <w:r w:rsidR="00507065">
              <w:t>0</w:t>
            </w:r>
            <w:r w:rsidRPr="0039109A">
              <w:t>3</w:t>
            </w:r>
          </w:p>
        </w:tc>
        <w:tc>
          <w:tcPr>
            <w:tcW w:w="4191" w:type="dxa"/>
            <w:vAlign w:val="center"/>
            <w:hideMark/>
          </w:tcPr>
          <w:p w14:paraId="5592E026" w14:textId="77777777" w:rsidR="0039109A" w:rsidRPr="0039109A" w:rsidRDefault="0039109A" w:rsidP="00A41B56">
            <w:r w:rsidRPr="0039109A">
              <w:t>Support uploading of official documents (licenses, incorporation letters, etc.)</w:t>
            </w:r>
          </w:p>
        </w:tc>
        <w:tc>
          <w:tcPr>
            <w:tcW w:w="0" w:type="auto"/>
            <w:vAlign w:val="center"/>
            <w:hideMark/>
          </w:tcPr>
          <w:p w14:paraId="7EADE379" w14:textId="77777777" w:rsidR="0039109A" w:rsidRPr="0039109A" w:rsidRDefault="0039109A" w:rsidP="00A41B56">
            <w:r w:rsidRPr="0039109A">
              <w:t>To maintain compliance with document-based verification</w:t>
            </w:r>
          </w:p>
        </w:tc>
      </w:tr>
      <w:tr w:rsidR="0039109A" w:rsidRPr="0039109A" w14:paraId="0A9A860E" w14:textId="77777777" w:rsidTr="0039109A">
        <w:trPr>
          <w:tblCellSpacing w:w="15" w:type="dxa"/>
        </w:trPr>
        <w:tc>
          <w:tcPr>
            <w:tcW w:w="937" w:type="dxa"/>
            <w:vAlign w:val="center"/>
            <w:hideMark/>
          </w:tcPr>
          <w:p w14:paraId="487B4C6B" w14:textId="454F31A2" w:rsidR="0039109A" w:rsidRPr="0039109A" w:rsidRDefault="0039109A" w:rsidP="00A41B56">
            <w:r w:rsidRPr="0039109A">
              <w:t>BR-</w:t>
            </w:r>
            <w:r w:rsidR="00507065">
              <w:t>0</w:t>
            </w:r>
            <w:r w:rsidRPr="0039109A">
              <w:t>4</w:t>
            </w:r>
          </w:p>
        </w:tc>
        <w:tc>
          <w:tcPr>
            <w:tcW w:w="4191" w:type="dxa"/>
            <w:vAlign w:val="center"/>
            <w:hideMark/>
          </w:tcPr>
          <w:p w14:paraId="3D2F77AB" w14:textId="77777777" w:rsidR="0039109A" w:rsidRPr="0039109A" w:rsidRDefault="0039109A" w:rsidP="00A41B56">
            <w:r w:rsidRPr="0039109A">
              <w:t>Enable assigning multiple contact persons per FI</w:t>
            </w:r>
          </w:p>
        </w:tc>
        <w:tc>
          <w:tcPr>
            <w:tcW w:w="0" w:type="auto"/>
            <w:vAlign w:val="center"/>
            <w:hideMark/>
          </w:tcPr>
          <w:p w14:paraId="610EA9F2" w14:textId="77777777" w:rsidR="0039109A" w:rsidRPr="0039109A" w:rsidRDefault="0039109A" w:rsidP="00A41B56">
            <w:r w:rsidRPr="0039109A">
              <w:t>To ensure effective communication and regulatory reach</w:t>
            </w:r>
          </w:p>
        </w:tc>
      </w:tr>
      <w:tr w:rsidR="0039109A" w:rsidRPr="0039109A" w14:paraId="6759B980" w14:textId="77777777" w:rsidTr="0039109A">
        <w:trPr>
          <w:tblCellSpacing w:w="15" w:type="dxa"/>
        </w:trPr>
        <w:tc>
          <w:tcPr>
            <w:tcW w:w="937" w:type="dxa"/>
            <w:vAlign w:val="center"/>
            <w:hideMark/>
          </w:tcPr>
          <w:p w14:paraId="65157218" w14:textId="2223C993" w:rsidR="0039109A" w:rsidRPr="0039109A" w:rsidRDefault="0039109A" w:rsidP="00A41B56">
            <w:r w:rsidRPr="0039109A">
              <w:t>BR-</w:t>
            </w:r>
            <w:r w:rsidR="00507065">
              <w:t>0</w:t>
            </w:r>
            <w:r w:rsidRPr="0039109A">
              <w:t>5</w:t>
            </w:r>
          </w:p>
        </w:tc>
        <w:tc>
          <w:tcPr>
            <w:tcW w:w="4191" w:type="dxa"/>
            <w:vAlign w:val="center"/>
            <w:hideMark/>
          </w:tcPr>
          <w:p w14:paraId="02C6E69A" w14:textId="77777777" w:rsidR="0039109A" w:rsidRPr="0039109A" w:rsidRDefault="0039109A" w:rsidP="00A41B56">
            <w:r w:rsidRPr="0039109A">
              <w:t>Support workflow routing (Maker → Checker → Regulator)</w:t>
            </w:r>
          </w:p>
        </w:tc>
        <w:tc>
          <w:tcPr>
            <w:tcW w:w="0" w:type="auto"/>
            <w:vAlign w:val="center"/>
            <w:hideMark/>
          </w:tcPr>
          <w:p w14:paraId="23895A4B" w14:textId="77777777" w:rsidR="0039109A" w:rsidRPr="0039109A" w:rsidRDefault="0039109A" w:rsidP="00A41B56">
            <w:r w:rsidRPr="0039109A">
              <w:t>To ensure a structured review and approval process</w:t>
            </w:r>
          </w:p>
        </w:tc>
      </w:tr>
      <w:tr w:rsidR="0039109A" w:rsidRPr="0039109A" w14:paraId="701E8528" w14:textId="77777777" w:rsidTr="0039109A">
        <w:trPr>
          <w:tblCellSpacing w:w="15" w:type="dxa"/>
        </w:trPr>
        <w:tc>
          <w:tcPr>
            <w:tcW w:w="937" w:type="dxa"/>
            <w:vAlign w:val="center"/>
            <w:hideMark/>
          </w:tcPr>
          <w:p w14:paraId="782E5490" w14:textId="619ADD18" w:rsidR="0039109A" w:rsidRPr="0039109A" w:rsidRDefault="0039109A" w:rsidP="00A41B56">
            <w:r w:rsidRPr="0039109A">
              <w:t>BR-</w:t>
            </w:r>
            <w:r w:rsidR="00507065">
              <w:t>0</w:t>
            </w:r>
            <w:r w:rsidRPr="0039109A">
              <w:t>6</w:t>
            </w:r>
          </w:p>
        </w:tc>
        <w:tc>
          <w:tcPr>
            <w:tcW w:w="4191" w:type="dxa"/>
            <w:vAlign w:val="center"/>
            <w:hideMark/>
          </w:tcPr>
          <w:p w14:paraId="246F1C30" w14:textId="77777777" w:rsidR="0039109A" w:rsidRPr="0039109A" w:rsidRDefault="0039109A" w:rsidP="00A41B56">
            <w:r w:rsidRPr="0039109A">
              <w:t>Allow regulators to approve, reject, or return a registration for rework</w:t>
            </w:r>
          </w:p>
        </w:tc>
        <w:tc>
          <w:tcPr>
            <w:tcW w:w="0" w:type="auto"/>
            <w:vAlign w:val="center"/>
            <w:hideMark/>
          </w:tcPr>
          <w:p w14:paraId="55992B49" w14:textId="77777777" w:rsidR="0039109A" w:rsidRPr="0039109A" w:rsidRDefault="0039109A" w:rsidP="00A41B56">
            <w:r w:rsidRPr="0039109A">
              <w:t>To maintain oversight and enforce compliance standards</w:t>
            </w:r>
          </w:p>
        </w:tc>
      </w:tr>
      <w:tr w:rsidR="0039109A" w:rsidRPr="0039109A" w14:paraId="686ADE98" w14:textId="77777777" w:rsidTr="0039109A">
        <w:trPr>
          <w:tblCellSpacing w:w="15" w:type="dxa"/>
        </w:trPr>
        <w:tc>
          <w:tcPr>
            <w:tcW w:w="937" w:type="dxa"/>
            <w:vAlign w:val="center"/>
            <w:hideMark/>
          </w:tcPr>
          <w:p w14:paraId="5DE7301D" w14:textId="5B3F5120" w:rsidR="0039109A" w:rsidRPr="0039109A" w:rsidRDefault="0039109A" w:rsidP="00A41B56">
            <w:r w:rsidRPr="0039109A">
              <w:t>BR-</w:t>
            </w:r>
            <w:r w:rsidR="00507065">
              <w:t>0</w:t>
            </w:r>
            <w:r w:rsidRPr="0039109A">
              <w:t>7</w:t>
            </w:r>
          </w:p>
        </w:tc>
        <w:tc>
          <w:tcPr>
            <w:tcW w:w="4191" w:type="dxa"/>
            <w:vAlign w:val="center"/>
            <w:hideMark/>
          </w:tcPr>
          <w:p w14:paraId="092DA79F" w14:textId="77777777" w:rsidR="0039109A" w:rsidRPr="0039109A" w:rsidRDefault="0039109A" w:rsidP="00A41B56">
            <w:r w:rsidRPr="0039109A">
              <w:t>Notify users at each workflow step (e.g., submitted, returned, approved)</w:t>
            </w:r>
          </w:p>
        </w:tc>
        <w:tc>
          <w:tcPr>
            <w:tcW w:w="0" w:type="auto"/>
            <w:vAlign w:val="center"/>
            <w:hideMark/>
          </w:tcPr>
          <w:p w14:paraId="3784457F" w14:textId="77777777" w:rsidR="0039109A" w:rsidRPr="0039109A" w:rsidRDefault="0039109A" w:rsidP="00A41B56">
            <w:r w:rsidRPr="0039109A">
              <w:t>To ensure timely actions and accountability</w:t>
            </w:r>
          </w:p>
        </w:tc>
      </w:tr>
      <w:tr w:rsidR="0039109A" w:rsidRPr="0039109A" w14:paraId="28C26E6F" w14:textId="77777777" w:rsidTr="0039109A">
        <w:trPr>
          <w:tblCellSpacing w:w="15" w:type="dxa"/>
        </w:trPr>
        <w:tc>
          <w:tcPr>
            <w:tcW w:w="937" w:type="dxa"/>
            <w:vAlign w:val="center"/>
            <w:hideMark/>
          </w:tcPr>
          <w:p w14:paraId="66EA55AB" w14:textId="6D6ABCEE" w:rsidR="0039109A" w:rsidRPr="0039109A" w:rsidRDefault="0039109A" w:rsidP="00A41B56">
            <w:r w:rsidRPr="0039109A">
              <w:t>BR-</w:t>
            </w:r>
            <w:r w:rsidR="00507065">
              <w:t>0</w:t>
            </w:r>
            <w:r w:rsidRPr="0039109A">
              <w:t>8</w:t>
            </w:r>
          </w:p>
        </w:tc>
        <w:tc>
          <w:tcPr>
            <w:tcW w:w="4191" w:type="dxa"/>
            <w:vAlign w:val="center"/>
            <w:hideMark/>
          </w:tcPr>
          <w:p w14:paraId="46E562E7" w14:textId="77777777" w:rsidR="0039109A" w:rsidRPr="0039109A" w:rsidRDefault="0039109A" w:rsidP="00A41B56">
            <w:r w:rsidRPr="0039109A">
              <w:t>Generate a unique registration ID for every institution</w:t>
            </w:r>
          </w:p>
        </w:tc>
        <w:tc>
          <w:tcPr>
            <w:tcW w:w="0" w:type="auto"/>
            <w:vAlign w:val="center"/>
            <w:hideMark/>
          </w:tcPr>
          <w:p w14:paraId="69101354" w14:textId="77777777" w:rsidR="0039109A" w:rsidRPr="0039109A" w:rsidRDefault="0039109A" w:rsidP="00A41B56">
            <w:r w:rsidRPr="0039109A">
              <w:t>To ensure traceability and data consistency</w:t>
            </w:r>
          </w:p>
        </w:tc>
      </w:tr>
      <w:tr w:rsidR="0039109A" w:rsidRPr="0039109A" w14:paraId="32865AA5" w14:textId="77777777" w:rsidTr="0039109A">
        <w:trPr>
          <w:tblCellSpacing w:w="15" w:type="dxa"/>
        </w:trPr>
        <w:tc>
          <w:tcPr>
            <w:tcW w:w="937" w:type="dxa"/>
            <w:vAlign w:val="center"/>
            <w:hideMark/>
          </w:tcPr>
          <w:p w14:paraId="461367E6" w14:textId="3FE152BF" w:rsidR="0039109A" w:rsidRPr="0039109A" w:rsidRDefault="0039109A" w:rsidP="00A41B56">
            <w:r w:rsidRPr="0039109A">
              <w:t>BR-</w:t>
            </w:r>
            <w:r w:rsidR="00C61463">
              <w:t>0</w:t>
            </w:r>
            <w:r w:rsidRPr="0039109A">
              <w:t>9</w:t>
            </w:r>
          </w:p>
        </w:tc>
        <w:tc>
          <w:tcPr>
            <w:tcW w:w="4191" w:type="dxa"/>
            <w:vAlign w:val="center"/>
            <w:hideMark/>
          </w:tcPr>
          <w:p w14:paraId="7185B8A5" w14:textId="77777777" w:rsidR="0039109A" w:rsidRPr="0039109A" w:rsidRDefault="0039109A" w:rsidP="00A41B56">
            <w:r w:rsidRPr="0039109A">
              <w:t>Prevent duplicate registrations (by license number or name)</w:t>
            </w:r>
          </w:p>
        </w:tc>
        <w:tc>
          <w:tcPr>
            <w:tcW w:w="0" w:type="auto"/>
            <w:vAlign w:val="center"/>
            <w:hideMark/>
          </w:tcPr>
          <w:p w14:paraId="320986D5" w14:textId="77777777" w:rsidR="0039109A" w:rsidRPr="0039109A" w:rsidRDefault="0039109A" w:rsidP="00A41B56">
            <w:r w:rsidRPr="0039109A">
              <w:t>To maintain a clean and accurate database</w:t>
            </w:r>
          </w:p>
        </w:tc>
      </w:tr>
      <w:tr w:rsidR="0039109A" w:rsidRPr="0039109A" w14:paraId="3D5FF663" w14:textId="77777777" w:rsidTr="0039109A">
        <w:trPr>
          <w:tblCellSpacing w:w="15" w:type="dxa"/>
        </w:trPr>
        <w:tc>
          <w:tcPr>
            <w:tcW w:w="937" w:type="dxa"/>
            <w:vAlign w:val="center"/>
            <w:hideMark/>
          </w:tcPr>
          <w:p w14:paraId="6750276F" w14:textId="77777777" w:rsidR="0039109A" w:rsidRPr="0039109A" w:rsidRDefault="0039109A" w:rsidP="00A41B56">
            <w:r w:rsidRPr="0039109A">
              <w:t>BR-10</w:t>
            </w:r>
          </w:p>
        </w:tc>
        <w:tc>
          <w:tcPr>
            <w:tcW w:w="4191" w:type="dxa"/>
            <w:vAlign w:val="center"/>
            <w:hideMark/>
          </w:tcPr>
          <w:p w14:paraId="0905AFB5" w14:textId="77777777" w:rsidR="0039109A" w:rsidRPr="0039109A" w:rsidRDefault="0039109A" w:rsidP="00A41B56">
            <w:r w:rsidRPr="0039109A">
              <w:t>Track registration status (e.g., Draft, Under Review, Approved)</w:t>
            </w:r>
          </w:p>
        </w:tc>
        <w:tc>
          <w:tcPr>
            <w:tcW w:w="0" w:type="auto"/>
            <w:vAlign w:val="center"/>
            <w:hideMark/>
          </w:tcPr>
          <w:p w14:paraId="3A327930" w14:textId="77777777" w:rsidR="0039109A" w:rsidRPr="0039109A" w:rsidRDefault="0039109A" w:rsidP="00A41B56">
            <w:r w:rsidRPr="0039109A">
              <w:t>For transparency and user clarity</w:t>
            </w:r>
          </w:p>
        </w:tc>
      </w:tr>
      <w:tr w:rsidR="0039109A" w:rsidRPr="0039109A" w14:paraId="45420CF5" w14:textId="77777777" w:rsidTr="0039109A">
        <w:trPr>
          <w:tblCellSpacing w:w="15" w:type="dxa"/>
        </w:trPr>
        <w:tc>
          <w:tcPr>
            <w:tcW w:w="937" w:type="dxa"/>
            <w:vAlign w:val="center"/>
            <w:hideMark/>
          </w:tcPr>
          <w:p w14:paraId="257C068A" w14:textId="77777777" w:rsidR="0039109A" w:rsidRPr="0039109A" w:rsidRDefault="0039109A" w:rsidP="00A41B56">
            <w:r w:rsidRPr="0039109A">
              <w:t>BR-11</w:t>
            </w:r>
          </w:p>
        </w:tc>
        <w:tc>
          <w:tcPr>
            <w:tcW w:w="4191" w:type="dxa"/>
            <w:vAlign w:val="center"/>
            <w:hideMark/>
          </w:tcPr>
          <w:p w14:paraId="2213960E" w14:textId="4F256CD4" w:rsidR="0039109A" w:rsidRPr="0039109A" w:rsidRDefault="00B45730" w:rsidP="00A41B56">
            <w:r>
              <w:t>Reporting and monitoring s</w:t>
            </w:r>
            <w:r w:rsidR="0039109A" w:rsidRPr="0039109A">
              <w:t>upport search and filtering by name, country, license number, or status</w:t>
            </w:r>
          </w:p>
        </w:tc>
        <w:tc>
          <w:tcPr>
            <w:tcW w:w="0" w:type="auto"/>
            <w:vAlign w:val="center"/>
            <w:hideMark/>
          </w:tcPr>
          <w:p w14:paraId="64705A38" w14:textId="77777777" w:rsidR="0039109A" w:rsidRPr="0039109A" w:rsidRDefault="0039109A" w:rsidP="00A41B56">
            <w:r w:rsidRPr="0039109A">
              <w:t>To assist in regulatory analysis and data retrieval</w:t>
            </w:r>
          </w:p>
        </w:tc>
      </w:tr>
      <w:tr w:rsidR="0039109A" w:rsidRPr="0039109A" w14:paraId="296F5BC4" w14:textId="77777777" w:rsidTr="0039109A">
        <w:trPr>
          <w:tblCellSpacing w:w="15" w:type="dxa"/>
        </w:trPr>
        <w:tc>
          <w:tcPr>
            <w:tcW w:w="937" w:type="dxa"/>
            <w:vAlign w:val="center"/>
            <w:hideMark/>
          </w:tcPr>
          <w:p w14:paraId="11F7DB17" w14:textId="77777777" w:rsidR="0039109A" w:rsidRPr="0039109A" w:rsidRDefault="0039109A" w:rsidP="00A41B56">
            <w:r w:rsidRPr="0039109A">
              <w:t>BR-12</w:t>
            </w:r>
          </w:p>
        </w:tc>
        <w:tc>
          <w:tcPr>
            <w:tcW w:w="4191" w:type="dxa"/>
            <w:vAlign w:val="center"/>
            <w:hideMark/>
          </w:tcPr>
          <w:p w14:paraId="6C9CAACA" w14:textId="77777777" w:rsidR="0039109A" w:rsidRPr="0039109A" w:rsidRDefault="0039109A" w:rsidP="00A41B56">
            <w:r w:rsidRPr="0039109A">
              <w:t>Enable audit trails for all activities performed during registration</w:t>
            </w:r>
          </w:p>
        </w:tc>
        <w:tc>
          <w:tcPr>
            <w:tcW w:w="0" w:type="auto"/>
            <w:vAlign w:val="center"/>
            <w:hideMark/>
          </w:tcPr>
          <w:p w14:paraId="5150F261" w14:textId="77777777" w:rsidR="0039109A" w:rsidRPr="0039109A" w:rsidRDefault="0039109A" w:rsidP="00A41B56">
            <w:r w:rsidRPr="0039109A">
              <w:t>To comply with data governance and accountability policies</w:t>
            </w:r>
          </w:p>
        </w:tc>
      </w:tr>
      <w:tr w:rsidR="0039109A" w:rsidRPr="0039109A" w14:paraId="5BDA2C59" w14:textId="77777777" w:rsidTr="0039109A">
        <w:trPr>
          <w:tblCellSpacing w:w="15" w:type="dxa"/>
        </w:trPr>
        <w:tc>
          <w:tcPr>
            <w:tcW w:w="937" w:type="dxa"/>
            <w:vAlign w:val="center"/>
            <w:hideMark/>
          </w:tcPr>
          <w:p w14:paraId="30203097" w14:textId="77777777" w:rsidR="0039109A" w:rsidRPr="0039109A" w:rsidRDefault="0039109A" w:rsidP="00A41B56">
            <w:r w:rsidRPr="0039109A">
              <w:t>BR-13</w:t>
            </w:r>
          </w:p>
        </w:tc>
        <w:tc>
          <w:tcPr>
            <w:tcW w:w="4191" w:type="dxa"/>
            <w:vAlign w:val="center"/>
            <w:hideMark/>
          </w:tcPr>
          <w:p w14:paraId="5DF4E825" w14:textId="77777777" w:rsidR="0039109A" w:rsidRPr="0039109A" w:rsidRDefault="0039109A" w:rsidP="00A41B56">
            <w:r w:rsidRPr="0039109A">
              <w:t>Allow Admins to override and manage any registration status in special cases</w:t>
            </w:r>
          </w:p>
        </w:tc>
        <w:tc>
          <w:tcPr>
            <w:tcW w:w="0" w:type="auto"/>
            <w:vAlign w:val="center"/>
            <w:hideMark/>
          </w:tcPr>
          <w:p w14:paraId="177AC4BC" w14:textId="77777777" w:rsidR="0039109A" w:rsidRPr="0039109A" w:rsidRDefault="0039109A" w:rsidP="00A41B56">
            <w:r w:rsidRPr="0039109A">
              <w:t>To ensure flexibility in exceptional regulatory decisions</w:t>
            </w:r>
          </w:p>
        </w:tc>
      </w:tr>
    </w:tbl>
    <w:p w14:paraId="77B0E173" w14:textId="77777777" w:rsidR="00E85AB7" w:rsidRDefault="00E85AB7" w:rsidP="00A41B56"/>
    <w:p w14:paraId="0A543CAC" w14:textId="5CD4DB9F" w:rsidR="00E85AB7" w:rsidRDefault="00E85AB7" w:rsidP="00A41B56"/>
    <w:p w14:paraId="649CCF35" w14:textId="141B7AD0" w:rsidR="00E85AB7" w:rsidRPr="00E85AB7" w:rsidRDefault="00A41B56" w:rsidP="00A41B56">
      <w:pPr>
        <w:spacing w:line="240" w:lineRule="auto"/>
      </w:pPr>
      <w:r>
        <w:br w:type="page"/>
      </w:r>
    </w:p>
    <w:p w14:paraId="7DE7BD90" w14:textId="5BFB8870" w:rsidR="00C8505C" w:rsidRPr="00C35BF2" w:rsidRDefault="00C8505C" w:rsidP="00C35BF2">
      <w:pPr>
        <w:pStyle w:val="Heading2"/>
        <w:rPr>
          <w:rStyle w:val="Strong"/>
          <w:u w:val="none"/>
        </w:rPr>
      </w:pPr>
      <w:bookmarkStart w:id="134" w:name="_Toc204773618"/>
      <w:r w:rsidRPr="00C35BF2">
        <w:rPr>
          <w:rStyle w:val="Strong"/>
          <w:u w:val="none"/>
        </w:rPr>
        <w:lastRenderedPageBreak/>
        <w:t xml:space="preserve">Functional Requirements </w:t>
      </w:r>
      <w:r w:rsidR="002F0723" w:rsidRPr="00C35BF2">
        <w:rPr>
          <w:rStyle w:val="Strong"/>
          <w:u w:val="none"/>
        </w:rPr>
        <w:t>Overview /</w:t>
      </w:r>
      <w:r w:rsidR="004D4536" w:rsidRPr="00C35BF2">
        <w:rPr>
          <w:rStyle w:val="Strong"/>
          <w:u w:val="none"/>
        </w:rPr>
        <w:t>Registration Entity</w:t>
      </w:r>
      <w:bookmarkEnd w:id="134"/>
    </w:p>
    <w:p w14:paraId="217D3B29" w14:textId="77777777" w:rsidR="00563D05" w:rsidRPr="00563D05" w:rsidRDefault="00563D05" w:rsidP="00A41B56"/>
    <w:p w14:paraId="7430B17F" w14:textId="5AB344C0" w:rsidR="002F0723" w:rsidRPr="00804F32" w:rsidRDefault="002F0723" w:rsidP="00A41B56">
      <w:pPr>
        <w:pStyle w:val="NoSpacing"/>
        <w:rPr>
          <w:rStyle w:val="Strong"/>
        </w:rPr>
      </w:pPr>
      <w:r w:rsidRPr="00804F32">
        <w:rPr>
          <w:rStyle w:val="Strong"/>
        </w:rPr>
        <w:t>Functional Requirements Objectives</w:t>
      </w:r>
    </w:p>
    <w:p w14:paraId="2A615FE1" w14:textId="77777777" w:rsidR="002F0723" w:rsidRPr="002F0723" w:rsidRDefault="002F0723" w:rsidP="00A41B56"/>
    <w:p w14:paraId="3253B0EA" w14:textId="53C2D34A" w:rsidR="00C71983" w:rsidRPr="00A41B56" w:rsidRDefault="00C71983" w:rsidP="00A41B56">
      <w:r w:rsidRPr="00A41B56">
        <w:t xml:space="preserve">The purpose of this </w:t>
      </w:r>
      <w:r w:rsidR="00F77162" w:rsidRPr="00A41B56">
        <w:t>section</w:t>
      </w:r>
      <w:r w:rsidRPr="00A41B56">
        <w:t xml:space="preserve"> is to define the functional requirements for the </w:t>
      </w:r>
      <w:r w:rsidRPr="00A41B56">
        <w:rPr>
          <w:rStyle w:val="Strong"/>
          <w:rFonts w:cs="Times New Roman"/>
          <w:b w:val="0"/>
          <w:bCs w:val="0"/>
          <w:u w:val="none"/>
        </w:rPr>
        <w:t>Registration Entity</w:t>
      </w:r>
      <w:r w:rsidRPr="00A41B56">
        <w:t>. It includes detailed descriptions of system features, user interactions, data elements, validation rules, and role-based access for registering Financial Institutions (FIs).</w:t>
      </w:r>
    </w:p>
    <w:p w14:paraId="434C8FF4" w14:textId="29860F58" w:rsidR="008F20E3" w:rsidRPr="00A41B56" w:rsidRDefault="008F20E3" w:rsidP="00A41B56">
      <w:r w:rsidRPr="00A41B56">
        <w:t xml:space="preserve">Detailed </w:t>
      </w:r>
      <w:r w:rsidRPr="00A41B56">
        <w:rPr>
          <w:rStyle w:val="Strong"/>
          <w:rFonts w:cs="Times New Roman"/>
          <w:b w:val="0"/>
          <w:bCs w:val="0"/>
          <w:u w:val="none"/>
        </w:rPr>
        <w:t xml:space="preserve">Functional Requirement </w:t>
      </w:r>
      <w:r w:rsidRPr="00A41B56">
        <w:t xml:space="preserve">for the </w:t>
      </w:r>
      <w:r w:rsidRPr="00A41B56">
        <w:rPr>
          <w:rStyle w:val="Strong"/>
          <w:rFonts w:cs="Times New Roman"/>
          <w:b w:val="0"/>
          <w:bCs w:val="0"/>
          <w:u w:val="none"/>
        </w:rPr>
        <w:t>Registration Entity</w:t>
      </w:r>
      <w:r w:rsidRPr="00A41B56">
        <w:t xml:space="preserve"> in your </w:t>
      </w:r>
      <w:r w:rsidRPr="00A41B56">
        <w:rPr>
          <w:rStyle w:val="Strong"/>
          <w:rFonts w:cs="Times New Roman"/>
          <w:b w:val="0"/>
          <w:bCs w:val="0"/>
          <w:u w:val="none"/>
        </w:rPr>
        <w:t xml:space="preserve">Financial Institution Onboarding &amp; Access Control </w:t>
      </w:r>
      <w:proofErr w:type="spellStart"/>
      <w:r w:rsidRPr="00A41B56">
        <w:rPr>
          <w:rStyle w:val="Strong"/>
          <w:rFonts w:cs="Times New Roman"/>
          <w:b w:val="0"/>
          <w:bCs w:val="0"/>
          <w:u w:val="none"/>
        </w:rPr>
        <w:t>System</w:t>
      </w:r>
      <w:r w:rsidRPr="00A41B56">
        <w:t>.To</w:t>
      </w:r>
      <w:proofErr w:type="spellEnd"/>
      <w:r w:rsidRPr="00A41B56">
        <w:t xml:space="preserve"> enable onboarding and registration of Financial Institutions (FIs) into the regulatory system by capturing license data, profile information, key contacts, and approval workflows.</w:t>
      </w:r>
    </w:p>
    <w:p w14:paraId="2E7D29D9" w14:textId="1BFD486E" w:rsidR="00C8505C" w:rsidRDefault="00C8505C" w:rsidP="00A41B56"/>
    <w:p w14:paraId="42965931" w14:textId="349F66B8" w:rsidR="00F77162" w:rsidRPr="00EF19E8" w:rsidRDefault="00F77162" w:rsidP="00EF19E8">
      <w:pPr>
        <w:pStyle w:val="Heading3"/>
      </w:pPr>
      <w:bookmarkStart w:id="135" w:name="_Toc204773619"/>
      <w:r w:rsidRPr="00EF19E8">
        <w:t>Scope</w:t>
      </w:r>
      <w:r w:rsidR="004B4F0B" w:rsidRPr="00EF19E8">
        <w:t xml:space="preserve"> Of Work</w:t>
      </w:r>
      <w:bookmarkEnd w:id="135"/>
    </w:p>
    <w:p w14:paraId="1CE89421" w14:textId="4902E654" w:rsidR="00F77162" w:rsidRDefault="00F77162" w:rsidP="00A41B56">
      <w:pPr>
        <w:pStyle w:val="NormalWeb"/>
      </w:pPr>
      <w:r>
        <w:t>This module supports the digital registration of Financial Institutions including data entry, document submission, workflow-based approval, audit trail, and access control for regulatory authorities, inspectors, and administrators.</w:t>
      </w:r>
    </w:p>
    <w:p w14:paraId="0F4B0E18" w14:textId="29A82960" w:rsidR="00EF19E8" w:rsidRDefault="00EF19E8" w:rsidP="00EF19E8">
      <w:pPr>
        <w:pStyle w:val="Heading3"/>
      </w:pPr>
      <w:bookmarkStart w:id="136" w:name="_Toc204773620"/>
      <w:r>
        <w:t>Stakeholders</w:t>
      </w:r>
      <w:bookmarkEnd w:id="136"/>
    </w:p>
    <w:p w14:paraId="33481A39" w14:textId="77777777" w:rsidR="00EF19E8" w:rsidRPr="00EF19E8" w:rsidRDefault="00EF19E8" w:rsidP="00EF19E8"/>
    <w:tbl>
      <w:tblPr>
        <w:tblW w:w="0" w:type="auto"/>
        <w:tblCellSpacing w:w="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82"/>
        <w:gridCol w:w="5670"/>
      </w:tblGrid>
      <w:tr w:rsidR="00EF19E8" w:rsidRPr="00EF19E8" w14:paraId="47E1806F" w14:textId="77777777" w:rsidTr="00334EE3">
        <w:trPr>
          <w:tblHeader/>
          <w:tblCellSpacing w:w="15" w:type="dxa"/>
        </w:trPr>
        <w:tc>
          <w:tcPr>
            <w:tcW w:w="2737" w:type="dxa"/>
            <w:vAlign w:val="center"/>
            <w:hideMark/>
          </w:tcPr>
          <w:p w14:paraId="0E104277" w14:textId="77777777" w:rsidR="00EF19E8" w:rsidRPr="00EF19E8" w:rsidRDefault="00EF19E8" w:rsidP="00EF19E8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EF19E8">
              <w:rPr>
                <w:rFonts w:cstheme="minorHAnsi"/>
                <w:b/>
                <w:bCs/>
              </w:rPr>
              <w:t>Role</w:t>
            </w:r>
          </w:p>
        </w:tc>
        <w:tc>
          <w:tcPr>
            <w:tcW w:w="5625" w:type="dxa"/>
            <w:vAlign w:val="center"/>
            <w:hideMark/>
          </w:tcPr>
          <w:p w14:paraId="20D28914" w14:textId="77777777" w:rsidR="00EF19E8" w:rsidRPr="00EF19E8" w:rsidRDefault="00EF19E8" w:rsidP="00EF19E8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EF19E8">
              <w:rPr>
                <w:rFonts w:cstheme="minorHAnsi"/>
                <w:b/>
                <w:bCs/>
              </w:rPr>
              <w:t>Responsibility</w:t>
            </w:r>
          </w:p>
        </w:tc>
      </w:tr>
      <w:tr w:rsidR="00EF19E8" w:rsidRPr="00EF19E8" w14:paraId="7B4F59D4" w14:textId="77777777" w:rsidTr="00334EE3">
        <w:trPr>
          <w:tblCellSpacing w:w="15" w:type="dxa"/>
        </w:trPr>
        <w:tc>
          <w:tcPr>
            <w:tcW w:w="2737" w:type="dxa"/>
            <w:vAlign w:val="center"/>
            <w:hideMark/>
          </w:tcPr>
          <w:p w14:paraId="3108F6B2" w14:textId="77777777" w:rsidR="00EF19E8" w:rsidRPr="00EF19E8" w:rsidRDefault="00EF19E8" w:rsidP="00EF19E8">
            <w:pPr>
              <w:spacing w:line="240" w:lineRule="auto"/>
              <w:rPr>
                <w:rFonts w:cstheme="minorHAnsi"/>
              </w:rPr>
            </w:pPr>
            <w:r w:rsidRPr="00EF19E8">
              <w:rPr>
                <w:rFonts w:cstheme="minorHAnsi"/>
              </w:rPr>
              <w:t>Regulators</w:t>
            </w:r>
          </w:p>
        </w:tc>
        <w:tc>
          <w:tcPr>
            <w:tcW w:w="5625" w:type="dxa"/>
            <w:vAlign w:val="center"/>
            <w:hideMark/>
          </w:tcPr>
          <w:p w14:paraId="3FECD25F" w14:textId="77777777" w:rsidR="00EF19E8" w:rsidRPr="00EF19E8" w:rsidRDefault="00EF19E8" w:rsidP="00EF19E8">
            <w:pPr>
              <w:spacing w:line="240" w:lineRule="auto"/>
              <w:rPr>
                <w:rFonts w:cstheme="minorHAnsi"/>
              </w:rPr>
            </w:pPr>
            <w:r w:rsidRPr="00EF19E8">
              <w:rPr>
                <w:rFonts w:cstheme="minorHAnsi"/>
              </w:rPr>
              <w:t>Review and approve FI registration</w:t>
            </w:r>
          </w:p>
        </w:tc>
      </w:tr>
      <w:tr w:rsidR="00EF19E8" w:rsidRPr="00EF19E8" w14:paraId="45420B97" w14:textId="77777777" w:rsidTr="00334EE3">
        <w:trPr>
          <w:tblCellSpacing w:w="15" w:type="dxa"/>
        </w:trPr>
        <w:tc>
          <w:tcPr>
            <w:tcW w:w="2737" w:type="dxa"/>
            <w:vAlign w:val="center"/>
            <w:hideMark/>
          </w:tcPr>
          <w:p w14:paraId="2E36199F" w14:textId="77777777" w:rsidR="00EF19E8" w:rsidRPr="00EF19E8" w:rsidRDefault="00EF19E8" w:rsidP="00EF19E8">
            <w:pPr>
              <w:spacing w:line="240" w:lineRule="auto"/>
              <w:rPr>
                <w:rFonts w:cstheme="minorHAnsi"/>
              </w:rPr>
            </w:pPr>
            <w:r w:rsidRPr="00EF19E8">
              <w:rPr>
                <w:rFonts w:cstheme="minorHAnsi"/>
              </w:rPr>
              <w:t>Admins</w:t>
            </w:r>
          </w:p>
        </w:tc>
        <w:tc>
          <w:tcPr>
            <w:tcW w:w="5625" w:type="dxa"/>
            <w:vAlign w:val="center"/>
            <w:hideMark/>
          </w:tcPr>
          <w:p w14:paraId="6C81A91F" w14:textId="77777777" w:rsidR="00EF19E8" w:rsidRPr="00EF19E8" w:rsidRDefault="00EF19E8" w:rsidP="00EF19E8">
            <w:pPr>
              <w:spacing w:line="240" w:lineRule="auto"/>
              <w:rPr>
                <w:rFonts w:cstheme="minorHAnsi"/>
              </w:rPr>
            </w:pPr>
            <w:r w:rsidRPr="00EF19E8">
              <w:rPr>
                <w:rFonts w:cstheme="minorHAnsi"/>
              </w:rPr>
              <w:t>Oversee system usage and override records</w:t>
            </w:r>
          </w:p>
        </w:tc>
      </w:tr>
      <w:tr w:rsidR="00EF19E8" w:rsidRPr="00EF19E8" w14:paraId="0ABEEEC0" w14:textId="77777777" w:rsidTr="00334EE3">
        <w:trPr>
          <w:tblCellSpacing w:w="15" w:type="dxa"/>
        </w:trPr>
        <w:tc>
          <w:tcPr>
            <w:tcW w:w="2737" w:type="dxa"/>
            <w:vAlign w:val="center"/>
            <w:hideMark/>
          </w:tcPr>
          <w:p w14:paraId="11C3671E" w14:textId="77777777" w:rsidR="00EF19E8" w:rsidRPr="00EF19E8" w:rsidRDefault="00EF19E8" w:rsidP="00EF19E8">
            <w:pPr>
              <w:spacing w:line="240" w:lineRule="auto"/>
              <w:rPr>
                <w:rFonts w:cstheme="minorHAnsi"/>
              </w:rPr>
            </w:pPr>
            <w:r w:rsidRPr="00EF19E8">
              <w:rPr>
                <w:rFonts w:cstheme="minorHAnsi"/>
              </w:rPr>
              <w:t>Makers</w:t>
            </w:r>
          </w:p>
        </w:tc>
        <w:tc>
          <w:tcPr>
            <w:tcW w:w="5625" w:type="dxa"/>
            <w:vAlign w:val="center"/>
            <w:hideMark/>
          </w:tcPr>
          <w:p w14:paraId="10579369" w14:textId="77777777" w:rsidR="00EF19E8" w:rsidRPr="00EF19E8" w:rsidRDefault="00EF19E8" w:rsidP="00EF19E8">
            <w:pPr>
              <w:spacing w:line="240" w:lineRule="auto"/>
              <w:rPr>
                <w:rFonts w:cstheme="minorHAnsi"/>
              </w:rPr>
            </w:pPr>
            <w:r w:rsidRPr="00EF19E8">
              <w:rPr>
                <w:rFonts w:cstheme="minorHAnsi"/>
              </w:rPr>
              <w:t>Initiate and submit FI registrations</w:t>
            </w:r>
          </w:p>
        </w:tc>
      </w:tr>
      <w:tr w:rsidR="00EF19E8" w:rsidRPr="00EF19E8" w14:paraId="229D8600" w14:textId="77777777" w:rsidTr="00334EE3">
        <w:trPr>
          <w:tblCellSpacing w:w="15" w:type="dxa"/>
        </w:trPr>
        <w:tc>
          <w:tcPr>
            <w:tcW w:w="2737" w:type="dxa"/>
            <w:vAlign w:val="center"/>
            <w:hideMark/>
          </w:tcPr>
          <w:p w14:paraId="59D9F9CA" w14:textId="77777777" w:rsidR="00EF19E8" w:rsidRPr="00EF19E8" w:rsidRDefault="00EF19E8" w:rsidP="00EF19E8">
            <w:pPr>
              <w:spacing w:line="240" w:lineRule="auto"/>
              <w:rPr>
                <w:rFonts w:cstheme="minorHAnsi"/>
              </w:rPr>
            </w:pPr>
            <w:r w:rsidRPr="00EF19E8">
              <w:rPr>
                <w:rFonts w:cstheme="minorHAnsi"/>
              </w:rPr>
              <w:t>Checkers</w:t>
            </w:r>
          </w:p>
        </w:tc>
        <w:tc>
          <w:tcPr>
            <w:tcW w:w="5625" w:type="dxa"/>
            <w:vAlign w:val="center"/>
            <w:hideMark/>
          </w:tcPr>
          <w:p w14:paraId="1A50A383" w14:textId="77777777" w:rsidR="00EF19E8" w:rsidRPr="00EF19E8" w:rsidRDefault="00EF19E8" w:rsidP="00EF19E8">
            <w:pPr>
              <w:spacing w:line="240" w:lineRule="auto"/>
              <w:rPr>
                <w:rFonts w:cstheme="minorHAnsi"/>
              </w:rPr>
            </w:pPr>
            <w:r w:rsidRPr="00EF19E8">
              <w:rPr>
                <w:rFonts w:cstheme="minorHAnsi"/>
              </w:rPr>
              <w:t>Validate data before sending to regulators</w:t>
            </w:r>
          </w:p>
        </w:tc>
      </w:tr>
      <w:tr w:rsidR="00EF19E8" w:rsidRPr="00EF19E8" w14:paraId="4B8BDF82" w14:textId="77777777" w:rsidTr="00334EE3">
        <w:trPr>
          <w:tblCellSpacing w:w="15" w:type="dxa"/>
        </w:trPr>
        <w:tc>
          <w:tcPr>
            <w:tcW w:w="2737" w:type="dxa"/>
            <w:vAlign w:val="center"/>
            <w:hideMark/>
          </w:tcPr>
          <w:p w14:paraId="102A6454" w14:textId="77777777" w:rsidR="00EF19E8" w:rsidRPr="00EF19E8" w:rsidRDefault="00EF19E8" w:rsidP="00EF19E8">
            <w:pPr>
              <w:spacing w:line="240" w:lineRule="auto"/>
              <w:rPr>
                <w:rFonts w:cstheme="minorHAnsi"/>
              </w:rPr>
            </w:pPr>
            <w:r w:rsidRPr="00EF19E8">
              <w:rPr>
                <w:rFonts w:cstheme="minorHAnsi"/>
              </w:rPr>
              <w:t>Inspectors</w:t>
            </w:r>
          </w:p>
        </w:tc>
        <w:tc>
          <w:tcPr>
            <w:tcW w:w="5625" w:type="dxa"/>
            <w:vAlign w:val="center"/>
            <w:hideMark/>
          </w:tcPr>
          <w:p w14:paraId="45579214" w14:textId="77777777" w:rsidR="00EF19E8" w:rsidRPr="00EF19E8" w:rsidRDefault="00EF19E8" w:rsidP="00EF19E8">
            <w:pPr>
              <w:spacing w:line="240" w:lineRule="auto"/>
              <w:rPr>
                <w:rFonts w:cstheme="minorHAnsi"/>
              </w:rPr>
            </w:pPr>
            <w:r w:rsidRPr="00EF19E8">
              <w:rPr>
                <w:rFonts w:cstheme="minorHAnsi"/>
              </w:rPr>
              <w:t>View-only access to approved FIs</w:t>
            </w:r>
          </w:p>
        </w:tc>
      </w:tr>
    </w:tbl>
    <w:p w14:paraId="1BE80184" w14:textId="7F097220" w:rsidR="00E01EF7" w:rsidRDefault="00E01EF7" w:rsidP="00EF19E8"/>
    <w:p w14:paraId="286C232C" w14:textId="77777777" w:rsidR="00E01EF7" w:rsidRDefault="00E01EF7">
      <w:pPr>
        <w:spacing w:line="240" w:lineRule="auto"/>
      </w:pPr>
      <w:r>
        <w:br w:type="page"/>
      </w:r>
    </w:p>
    <w:p w14:paraId="5C4FDE21" w14:textId="77777777" w:rsidR="00EF19E8" w:rsidRPr="00EF19E8" w:rsidRDefault="00EF19E8" w:rsidP="00EF19E8"/>
    <w:p w14:paraId="0190BDA0" w14:textId="3BB45A4F" w:rsidR="00EF19E8" w:rsidRPr="00EF19E8" w:rsidRDefault="00EF19E8" w:rsidP="00EF19E8">
      <w:pPr>
        <w:pStyle w:val="Heading3"/>
      </w:pPr>
      <w:bookmarkStart w:id="137" w:name="_Toc204773621"/>
      <w:r>
        <w:t>Functional Requirement Table</w:t>
      </w:r>
      <w:bookmarkEnd w:id="137"/>
    </w:p>
    <w:p w14:paraId="20A9A30A" w14:textId="14321057" w:rsidR="008F20E3" w:rsidRDefault="008F20E3" w:rsidP="00A41B56"/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59"/>
        <w:gridCol w:w="2106"/>
        <w:gridCol w:w="4320"/>
        <w:gridCol w:w="1440"/>
      </w:tblGrid>
      <w:tr w:rsidR="008F2D37" w:rsidRPr="008F20E3" w14:paraId="40F6B01F" w14:textId="71478C42" w:rsidTr="00CA504D">
        <w:trPr>
          <w:trHeight w:val="520"/>
          <w:tblHeader/>
          <w:tblCellSpacing w:w="15" w:type="dxa"/>
        </w:trPr>
        <w:tc>
          <w:tcPr>
            <w:tcW w:w="814" w:type="dxa"/>
            <w:shd w:val="clear" w:color="auto" w:fill="CCCCCC" w:themeFill="accent4" w:themeFillTint="66"/>
            <w:vAlign w:val="center"/>
            <w:hideMark/>
          </w:tcPr>
          <w:p w14:paraId="1C6B8E54" w14:textId="77777777" w:rsidR="008F2D37" w:rsidRPr="008F20E3" w:rsidRDefault="008F2D37" w:rsidP="00A41B56">
            <w:r w:rsidRPr="005E0171">
              <w:t>ID</w:t>
            </w:r>
          </w:p>
        </w:tc>
        <w:tc>
          <w:tcPr>
            <w:tcW w:w="2076" w:type="dxa"/>
            <w:shd w:val="clear" w:color="auto" w:fill="CCCCCC" w:themeFill="accent4" w:themeFillTint="66"/>
            <w:vAlign w:val="center"/>
            <w:hideMark/>
          </w:tcPr>
          <w:p w14:paraId="653FE649" w14:textId="77777777" w:rsidR="008F2D37" w:rsidRPr="008F20E3" w:rsidRDefault="008F2D37" w:rsidP="00A41B56">
            <w:r w:rsidRPr="005E0171">
              <w:t>Function</w:t>
            </w:r>
          </w:p>
        </w:tc>
        <w:tc>
          <w:tcPr>
            <w:tcW w:w="4290" w:type="dxa"/>
            <w:shd w:val="clear" w:color="auto" w:fill="CCCCCC" w:themeFill="accent4" w:themeFillTint="66"/>
            <w:vAlign w:val="center"/>
            <w:hideMark/>
          </w:tcPr>
          <w:p w14:paraId="5F725A15" w14:textId="77777777" w:rsidR="008F2D37" w:rsidRPr="008F20E3" w:rsidRDefault="008F2D37" w:rsidP="00A41B56">
            <w:r w:rsidRPr="005E0171">
              <w:t>Description</w:t>
            </w:r>
          </w:p>
        </w:tc>
        <w:tc>
          <w:tcPr>
            <w:tcW w:w="1395" w:type="dxa"/>
            <w:shd w:val="clear" w:color="auto" w:fill="CCCCCC" w:themeFill="accent4" w:themeFillTint="66"/>
            <w:vAlign w:val="center"/>
          </w:tcPr>
          <w:p w14:paraId="60DCAC2C" w14:textId="0B7F6F9E" w:rsidR="008F2D37" w:rsidRPr="005E0171" w:rsidRDefault="008F2D37" w:rsidP="00A41B56">
            <w:r>
              <w:t>BR Relation</w:t>
            </w:r>
          </w:p>
        </w:tc>
      </w:tr>
      <w:tr w:rsidR="008F2D37" w:rsidRPr="008F20E3" w14:paraId="1ED3552D" w14:textId="0CC5F8EB" w:rsidTr="00CA504D">
        <w:trPr>
          <w:tblCellSpacing w:w="15" w:type="dxa"/>
        </w:trPr>
        <w:tc>
          <w:tcPr>
            <w:tcW w:w="814" w:type="dxa"/>
            <w:vAlign w:val="center"/>
            <w:hideMark/>
          </w:tcPr>
          <w:p w14:paraId="52CF5C98" w14:textId="38214C1A" w:rsidR="008F2D37" w:rsidRPr="008F20E3" w:rsidRDefault="008F2D37" w:rsidP="00A41B56">
            <w:r w:rsidRPr="008F20E3">
              <w:t>FR-</w:t>
            </w:r>
            <w:r w:rsidRPr="005E0171">
              <w:t>0</w:t>
            </w:r>
            <w:r w:rsidRPr="008F20E3">
              <w:t>1</w:t>
            </w:r>
          </w:p>
        </w:tc>
        <w:tc>
          <w:tcPr>
            <w:tcW w:w="2076" w:type="dxa"/>
            <w:vAlign w:val="center"/>
            <w:hideMark/>
          </w:tcPr>
          <w:p w14:paraId="78200A0F" w14:textId="6D2BBD1C" w:rsidR="008F2D37" w:rsidRPr="008F20E3" w:rsidRDefault="00DA5F93" w:rsidP="00A41B56">
            <w:r>
              <w:t>Build</w:t>
            </w:r>
            <w:r w:rsidR="008F2D37" w:rsidRPr="008F20E3">
              <w:t xml:space="preserve"> Registration</w:t>
            </w:r>
            <w:r>
              <w:t xml:space="preserve"> form</w:t>
            </w:r>
          </w:p>
        </w:tc>
        <w:tc>
          <w:tcPr>
            <w:tcW w:w="4290" w:type="dxa"/>
            <w:vAlign w:val="center"/>
            <w:hideMark/>
          </w:tcPr>
          <w:p w14:paraId="002ECF4C" w14:textId="77777777" w:rsidR="008F2D37" w:rsidRPr="008F20E3" w:rsidRDefault="008F2D37" w:rsidP="00A41B56">
            <w:r w:rsidRPr="008F20E3">
              <w:t>Allow authorized users (Makers) to initiate a new FI registration process.</w:t>
            </w:r>
          </w:p>
        </w:tc>
        <w:tc>
          <w:tcPr>
            <w:tcW w:w="1395" w:type="dxa"/>
          </w:tcPr>
          <w:p w14:paraId="282F669C" w14:textId="77777777" w:rsidR="008F2D37" w:rsidRDefault="00DA5F93" w:rsidP="00CA504D">
            <w:pPr>
              <w:jc w:val="center"/>
            </w:pPr>
            <w:r>
              <w:t>BR-</w:t>
            </w:r>
            <w:r w:rsidR="008F2D37">
              <w:t>01</w:t>
            </w:r>
          </w:p>
          <w:p w14:paraId="63999F49" w14:textId="77777777" w:rsidR="00DA5F93" w:rsidRDefault="00AE542F" w:rsidP="00CA504D">
            <w:pPr>
              <w:jc w:val="center"/>
            </w:pPr>
            <w:r>
              <w:t>BR-02</w:t>
            </w:r>
          </w:p>
          <w:p w14:paraId="02483BC3" w14:textId="3B84C637" w:rsidR="00AE542F" w:rsidRDefault="00AE542F" w:rsidP="00CA504D">
            <w:pPr>
              <w:jc w:val="center"/>
            </w:pPr>
            <w:r>
              <w:t>BR-03</w:t>
            </w:r>
          </w:p>
          <w:p w14:paraId="4D749F91" w14:textId="77777777" w:rsidR="00AB2024" w:rsidRDefault="00AB2024" w:rsidP="00CA504D">
            <w:pPr>
              <w:jc w:val="center"/>
            </w:pPr>
            <w:r>
              <w:t>BR-08</w:t>
            </w:r>
          </w:p>
          <w:p w14:paraId="21EAF630" w14:textId="246BDAFE" w:rsidR="00C61463" w:rsidRPr="008F20E3" w:rsidRDefault="00C61463" w:rsidP="00CA504D">
            <w:pPr>
              <w:jc w:val="center"/>
            </w:pPr>
            <w:r>
              <w:t>BR-09</w:t>
            </w:r>
          </w:p>
        </w:tc>
      </w:tr>
      <w:tr w:rsidR="007D16BD" w:rsidRPr="008F20E3" w14:paraId="352E9247" w14:textId="4DF3465C" w:rsidTr="00CA504D">
        <w:trPr>
          <w:tblCellSpacing w:w="15" w:type="dxa"/>
        </w:trPr>
        <w:tc>
          <w:tcPr>
            <w:tcW w:w="814" w:type="dxa"/>
            <w:vAlign w:val="center"/>
            <w:hideMark/>
          </w:tcPr>
          <w:p w14:paraId="2C776C87" w14:textId="71D8F1AB" w:rsidR="007D16BD" w:rsidRPr="008F20E3" w:rsidRDefault="007D16BD" w:rsidP="00A41B56">
            <w:r w:rsidRPr="008F20E3">
              <w:t>FR-</w:t>
            </w:r>
            <w:r w:rsidRPr="005E0171">
              <w:t>0</w:t>
            </w:r>
            <w:r w:rsidRPr="008F20E3">
              <w:t>2</w:t>
            </w:r>
          </w:p>
        </w:tc>
        <w:tc>
          <w:tcPr>
            <w:tcW w:w="2076" w:type="dxa"/>
            <w:vAlign w:val="center"/>
            <w:hideMark/>
          </w:tcPr>
          <w:p w14:paraId="7C8B3C59" w14:textId="77777777" w:rsidR="007D16BD" w:rsidRPr="008F20E3" w:rsidRDefault="007D16BD" w:rsidP="00A41B56">
            <w:r w:rsidRPr="008F20E3">
              <w:t>Edit Registration</w:t>
            </w:r>
          </w:p>
        </w:tc>
        <w:tc>
          <w:tcPr>
            <w:tcW w:w="4290" w:type="dxa"/>
            <w:vAlign w:val="center"/>
            <w:hideMark/>
          </w:tcPr>
          <w:p w14:paraId="04972336" w14:textId="77777777" w:rsidR="007D16BD" w:rsidRPr="008F20E3" w:rsidRDefault="007D16BD" w:rsidP="00A41B56">
            <w:r w:rsidRPr="008F20E3">
              <w:t>Makers and Checkers can edit draft or returned registration entries before final submission.</w:t>
            </w:r>
          </w:p>
        </w:tc>
        <w:tc>
          <w:tcPr>
            <w:tcW w:w="1395" w:type="dxa"/>
          </w:tcPr>
          <w:p w14:paraId="40E23BA4" w14:textId="77777777" w:rsidR="007D16BD" w:rsidRDefault="00D11BA9" w:rsidP="00CA504D">
            <w:pPr>
              <w:jc w:val="center"/>
            </w:pPr>
            <w:r>
              <w:t>BR-</w:t>
            </w:r>
            <w:r w:rsidR="007D16BD" w:rsidRPr="00895E8E">
              <w:t>01</w:t>
            </w:r>
          </w:p>
          <w:p w14:paraId="44581E1C" w14:textId="77777777" w:rsidR="00844266" w:rsidRDefault="00844266" w:rsidP="00CA504D">
            <w:pPr>
              <w:jc w:val="center"/>
            </w:pPr>
            <w:r>
              <w:t>BR-04</w:t>
            </w:r>
          </w:p>
          <w:p w14:paraId="08DF16BC" w14:textId="3886E238" w:rsidR="00C61463" w:rsidRPr="008F20E3" w:rsidRDefault="00C61463" w:rsidP="00CA504D">
            <w:pPr>
              <w:jc w:val="center"/>
            </w:pPr>
            <w:r>
              <w:t>Br-09</w:t>
            </w:r>
          </w:p>
        </w:tc>
      </w:tr>
      <w:tr w:rsidR="007D16BD" w:rsidRPr="008F20E3" w14:paraId="6859E3FE" w14:textId="7177DF91" w:rsidTr="00CA504D">
        <w:trPr>
          <w:tblCellSpacing w:w="15" w:type="dxa"/>
        </w:trPr>
        <w:tc>
          <w:tcPr>
            <w:tcW w:w="814" w:type="dxa"/>
            <w:vAlign w:val="center"/>
            <w:hideMark/>
          </w:tcPr>
          <w:p w14:paraId="56AE8875" w14:textId="7AE82E1E" w:rsidR="007D16BD" w:rsidRPr="008F20E3" w:rsidRDefault="007D16BD" w:rsidP="00A41B56">
            <w:r w:rsidRPr="008F20E3">
              <w:t>FR-</w:t>
            </w:r>
            <w:r w:rsidRPr="005E0171">
              <w:t>0</w:t>
            </w:r>
            <w:r w:rsidRPr="008F20E3">
              <w:t>3</w:t>
            </w:r>
          </w:p>
        </w:tc>
        <w:tc>
          <w:tcPr>
            <w:tcW w:w="2076" w:type="dxa"/>
            <w:vAlign w:val="center"/>
            <w:hideMark/>
          </w:tcPr>
          <w:p w14:paraId="00B5C21B" w14:textId="77777777" w:rsidR="007D16BD" w:rsidRPr="008F20E3" w:rsidRDefault="007D16BD" w:rsidP="00A41B56">
            <w:r w:rsidRPr="008F20E3">
              <w:t>Submit for Review</w:t>
            </w:r>
          </w:p>
        </w:tc>
        <w:tc>
          <w:tcPr>
            <w:tcW w:w="4290" w:type="dxa"/>
            <w:vAlign w:val="center"/>
            <w:hideMark/>
          </w:tcPr>
          <w:p w14:paraId="57E431DE" w14:textId="77777777" w:rsidR="007D16BD" w:rsidRPr="008F20E3" w:rsidRDefault="007D16BD" w:rsidP="00A41B56">
            <w:r w:rsidRPr="008F20E3">
              <w:t>Submit a complete registration for review by Checker or Regulator. Locks further editing.</w:t>
            </w:r>
          </w:p>
        </w:tc>
        <w:tc>
          <w:tcPr>
            <w:tcW w:w="1395" w:type="dxa"/>
          </w:tcPr>
          <w:p w14:paraId="2594D8A7" w14:textId="06046E7C" w:rsidR="007D16BD" w:rsidRDefault="00D11BA9" w:rsidP="00CA504D">
            <w:pPr>
              <w:jc w:val="center"/>
            </w:pPr>
            <w:r>
              <w:t>BR-</w:t>
            </w:r>
            <w:r w:rsidR="00844266">
              <w:t>05</w:t>
            </w:r>
          </w:p>
          <w:p w14:paraId="75C74154" w14:textId="77777777" w:rsidR="00D11BA9" w:rsidRDefault="00D11BA9" w:rsidP="00CA504D">
            <w:pPr>
              <w:jc w:val="center"/>
            </w:pPr>
            <w:r>
              <w:t>BR-06</w:t>
            </w:r>
          </w:p>
          <w:p w14:paraId="6C034B64" w14:textId="77777777" w:rsidR="00844266" w:rsidRDefault="00890F4C" w:rsidP="00CA504D">
            <w:pPr>
              <w:jc w:val="center"/>
            </w:pPr>
            <w:r>
              <w:t>BR</w:t>
            </w:r>
            <w:r w:rsidR="00844266">
              <w:t>-07</w:t>
            </w:r>
          </w:p>
          <w:p w14:paraId="4BB4A82C" w14:textId="77777777" w:rsidR="00AB2024" w:rsidRDefault="00AB2024" w:rsidP="00CA504D">
            <w:pPr>
              <w:jc w:val="center"/>
            </w:pPr>
            <w:r>
              <w:t>BR-08</w:t>
            </w:r>
          </w:p>
          <w:p w14:paraId="1EC8C380" w14:textId="6844F33D" w:rsidR="00DA6E2B" w:rsidRPr="008F20E3" w:rsidRDefault="00DA6E2B" w:rsidP="00CA504D">
            <w:pPr>
              <w:jc w:val="center"/>
            </w:pPr>
            <w:r>
              <w:t>BR-09</w:t>
            </w:r>
          </w:p>
        </w:tc>
      </w:tr>
      <w:tr w:rsidR="007D16BD" w:rsidRPr="008F20E3" w14:paraId="4764A8DF" w14:textId="1700C8DD" w:rsidTr="00CA504D">
        <w:trPr>
          <w:tblCellSpacing w:w="15" w:type="dxa"/>
        </w:trPr>
        <w:tc>
          <w:tcPr>
            <w:tcW w:w="814" w:type="dxa"/>
            <w:vAlign w:val="center"/>
            <w:hideMark/>
          </w:tcPr>
          <w:p w14:paraId="5B8C847A" w14:textId="24EFC480" w:rsidR="007D16BD" w:rsidRPr="008F20E3" w:rsidRDefault="007D16BD" w:rsidP="00A41B56">
            <w:r w:rsidRPr="008F20E3">
              <w:t>FR-</w:t>
            </w:r>
            <w:r w:rsidRPr="005E0171">
              <w:t>0</w:t>
            </w:r>
            <w:r w:rsidRPr="008F20E3">
              <w:t>4</w:t>
            </w:r>
          </w:p>
        </w:tc>
        <w:tc>
          <w:tcPr>
            <w:tcW w:w="2076" w:type="dxa"/>
            <w:vAlign w:val="center"/>
            <w:hideMark/>
          </w:tcPr>
          <w:p w14:paraId="38C32A2A" w14:textId="77777777" w:rsidR="007D16BD" w:rsidRPr="008F20E3" w:rsidRDefault="007D16BD" w:rsidP="00A41B56">
            <w:r w:rsidRPr="008F20E3">
              <w:t>Assign Regulator</w:t>
            </w:r>
          </w:p>
        </w:tc>
        <w:tc>
          <w:tcPr>
            <w:tcW w:w="4290" w:type="dxa"/>
            <w:vAlign w:val="center"/>
            <w:hideMark/>
          </w:tcPr>
          <w:p w14:paraId="3235720A" w14:textId="77777777" w:rsidR="007D16BD" w:rsidRPr="008F20E3" w:rsidRDefault="007D16BD" w:rsidP="00A41B56">
            <w:r w:rsidRPr="008F20E3">
              <w:t>Automatically or manually assign a regulator to an FI case for compliance review.</w:t>
            </w:r>
          </w:p>
        </w:tc>
        <w:tc>
          <w:tcPr>
            <w:tcW w:w="1395" w:type="dxa"/>
          </w:tcPr>
          <w:p w14:paraId="29F5514B" w14:textId="0718013B" w:rsidR="007D16BD" w:rsidRDefault="00890F4C" w:rsidP="00CA504D">
            <w:pPr>
              <w:jc w:val="center"/>
            </w:pPr>
            <w:r>
              <w:t>BR-</w:t>
            </w:r>
            <w:r w:rsidR="007D16BD" w:rsidRPr="00895E8E">
              <w:t>0</w:t>
            </w:r>
            <w:r>
              <w:t>5</w:t>
            </w:r>
          </w:p>
          <w:p w14:paraId="14268514" w14:textId="29911795" w:rsidR="00890F4C" w:rsidRPr="008F20E3" w:rsidRDefault="00890F4C" w:rsidP="00CA504D">
            <w:pPr>
              <w:jc w:val="center"/>
            </w:pPr>
            <w:r>
              <w:t>BR-06</w:t>
            </w:r>
          </w:p>
        </w:tc>
      </w:tr>
      <w:tr w:rsidR="007D16BD" w:rsidRPr="008F20E3" w14:paraId="46D8AB3B" w14:textId="24CC0BFC" w:rsidTr="00CA504D">
        <w:trPr>
          <w:tblCellSpacing w:w="15" w:type="dxa"/>
        </w:trPr>
        <w:tc>
          <w:tcPr>
            <w:tcW w:w="814" w:type="dxa"/>
            <w:vAlign w:val="center"/>
            <w:hideMark/>
          </w:tcPr>
          <w:p w14:paraId="7BAF5889" w14:textId="6B9F945E" w:rsidR="007D16BD" w:rsidRPr="008F20E3" w:rsidRDefault="007D16BD" w:rsidP="00A41B56">
            <w:r w:rsidRPr="008F20E3">
              <w:t>FR-</w:t>
            </w:r>
            <w:r w:rsidRPr="005E0171">
              <w:t>0</w:t>
            </w:r>
            <w:r w:rsidRPr="008F20E3">
              <w:t>5</w:t>
            </w:r>
          </w:p>
        </w:tc>
        <w:tc>
          <w:tcPr>
            <w:tcW w:w="2076" w:type="dxa"/>
            <w:vAlign w:val="center"/>
            <w:hideMark/>
          </w:tcPr>
          <w:p w14:paraId="10E484B2" w14:textId="77777777" w:rsidR="007D16BD" w:rsidRPr="008F20E3" w:rsidRDefault="007D16BD" w:rsidP="00A41B56">
            <w:r w:rsidRPr="008F20E3">
              <w:t>Review &amp; Approve</w:t>
            </w:r>
          </w:p>
        </w:tc>
        <w:tc>
          <w:tcPr>
            <w:tcW w:w="4290" w:type="dxa"/>
            <w:vAlign w:val="center"/>
            <w:hideMark/>
          </w:tcPr>
          <w:p w14:paraId="29C35D22" w14:textId="77777777" w:rsidR="007D16BD" w:rsidRPr="008F20E3" w:rsidRDefault="007D16BD" w:rsidP="00A41B56">
            <w:r w:rsidRPr="008F20E3">
              <w:t>Regulator can approve or reject registration based on provided documents and info.</w:t>
            </w:r>
          </w:p>
        </w:tc>
        <w:tc>
          <w:tcPr>
            <w:tcW w:w="1395" w:type="dxa"/>
          </w:tcPr>
          <w:p w14:paraId="5C41803A" w14:textId="77777777" w:rsidR="007D16BD" w:rsidRDefault="007D16BD" w:rsidP="00CA504D">
            <w:pPr>
              <w:jc w:val="center"/>
            </w:pPr>
            <w:r w:rsidRPr="00895E8E">
              <w:t>BR-0</w:t>
            </w:r>
            <w:r w:rsidR="00890F4C">
              <w:t>5</w:t>
            </w:r>
          </w:p>
          <w:p w14:paraId="770D4430" w14:textId="6192EA74" w:rsidR="00890F4C" w:rsidRDefault="00890F4C" w:rsidP="00CA504D">
            <w:pPr>
              <w:jc w:val="center"/>
            </w:pPr>
            <w:r>
              <w:t>BR-06</w:t>
            </w:r>
          </w:p>
          <w:p w14:paraId="5C3961A5" w14:textId="21BADC94" w:rsidR="00DA6E2B" w:rsidRDefault="00DA6E2B" w:rsidP="00CA504D">
            <w:pPr>
              <w:jc w:val="center"/>
            </w:pPr>
          </w:p>
          <w:p w14:paraId="45ACA03A" w14:textId="0B4FCF9F" w:rsidR="00AB2024" w:rsidRDefault="00AB2024" w:rsidP="00CA504D">
            <w:pPr>
              <w:jc w:val="center"/>
            </w:pPr>
            <w:r>
              <w:t>BR-07</w:t>
            </w:r>
          </w:p>
          <w:p w14:paraId="0FDCB43F" w14:textId="11AAFFC0" w:rsidR="00C61463" w:rsidRDefault="00C61463" w:rsidP="00CA504D">
            <w:pPr>
              <w:jc w:val="center"/>
            </w:pPr>
            <w:r>
              <w:t>BR-08</w:t>
            </w:r>
          </w:p>
          <w:p w14:paraId="42F49378" w14:textId="31A2E708" w:rsidR="00AB2024" w:rsidRPr="008F20E3" w:rsidRDefault="00AB2024" w:rsidP="00CA504D">
            <w:pPr>
              <w:jc w:val="center"/>
            </w:pPr>
            <w:r>
              <w:t>BR-0</w:t>
            </w:r>
            <w:r w:rsidR="00C61463">
              <w:t>9</w:t>
            </w:r>
          </w:p>
        </w:tc>
      </w:tr>
      <w:tr w:rsidR="007D16BD" w:rsidRPr="008F20E3" w14:paraId="3D62B292" w14:textId="3BCA4307" w:rsidTr="00CA504D">
        <w:trPr>
          <w:tblCellSpacing w:w="15" w:type="dxa"/>
        </w:trPr>
        <w:tc>
          <w:tcPr>
            <w:tcW w:w="814" w:type="dxa"/>
            <w:vAlign w:val="center"/>
            <w:hideMark/>
          </w:tcPr>
          <w:p w14:paraId="012DD406" w14:textId="7F5CC8F4" w:rsidR="007D16BD" w:rsidRPr="008F20E3" w:rsidRDefault="007D16BD" w:rsidP="00A41B56">
            <w:r w:rsidRPr="008F20E3">
              <w:t>FR-</w:t>
            </w:r>
            <w:r w:rsidRPr="005E0171">
              <w:t>0</w:t>
            </w:r>
            <w:r w:rsidRPr="008F20E3">
              <w:t>6</w:t>
            </w:r>
          </w:p>
        </w:tc>
        <w:tc>
          <w:tcPr>
            <w:tcW w:w="2076" w:type="dxa"/>
            <w:vAlign w:val="center"/>
            <w:hideMark/>
          </w:tcPr>
          <w:p w14:paraId="562B98A2" w14:textId="77777777" w:rsidR="007D16BD" w:rsidRPr="008F20E3" w:rsidRDefault="007D16BD" w:rsidP="00A41B56">
            <w:r w:rsidRPr="008F20E3">
              <w:t>Upload Documents</w:t>
            </w:r>
          </w:p>
        </w:tc>
        <w:tc>
          <w:tcPr>
            <w:tcW w:w="4290" w:type="dxa"/>
            <w:vAlign w:val="center"/>
            <w:hideMark/>
          </w:tcPr>
          <w:p w14:paraId="2F60A2DD" w14:textId="77777777" w:rsidR="007D16BD" w:rsidRDefault="007D16BD" w:rsidP="00A41B56">
            <w:r w:rsidRPr="008F20E3">
              <w:t>Upload and attach licenses, incorporation certificates, or official letters.</w:t>
            </w:r>
          </w:p>
          <w:p w14:paraId="618B705E" w14:textId="22081520" w:rsidR="003B3957" w:rsidRPr="008F20E3" w:rsidRDefault="003B3957" w:rsidP="00A41B56">
            <w:r>
              <w:t>Upload required documents (PDF, DOCX, JPG, PNG)</w:t>
            </w:r>
          </w:p>
        </w:tc>
        <w:tc>
          <w:tcPr>
            <w:tcW w:w="1395" w:type="dxa"/>
          </w:tcPr>
          <w:p w14:paraId="597A349D" w14:textId="3B8186CC" w:rsidR="007D16BD" w:rsidRPr="008F20E3" w:rsidRDefault="007D16BD" w:rsidP="00CA504D">
            <w:pPr>
              <w:jc w:val="center"/>
            </w:pPr>
            <w:r w:rsidRPr="00895E8E">
              <w:t>BR-0</w:t>
            </w:r>
            <w:r w:rsidR="00AB2024">
              <w:t>3</w:t>
            </w:r>
          </w:p>
        </w:tc>
      </w:tr>
      <w:tr w:rsidR="007D16BD" w:rsidRPr="008F20E3" w14:paraId="0E285AC3" w14:textId="40415968" w:rsidTr="00CA504D">
        <w:trPr>
          <w:tblCellSpacing w:w="15" w:type="dxa"/>
        </w:trPr>
        <w:tc>
          <w:tcPr>
            <w:tcW w:w="814" w:type="dxa"/>
            <w:vAlign w:val="center"/>
            <w:hideMark/>
          </w:tcPr>
          <w:p w14:paraId="0E695E83" w14:textId="3C4494AE" w:rsidR="007D16BD" w:rsidRPr="008F20E3" w:rsidRDefault="007D16BD" w:rsidP="00A41B56">
            <w:r w:rsidRPr="008F20E3">
              <w:t>FR-</w:t>
            </w:r>
            <w:r w:rsidRPr="005E0171">
              <w:t>0</w:t>
            </w:r>
            <w:r w:rsidRPr="008F20E3">
              <w:t>7</w:t>
            </w:r>
          </w:p>
        </w:tc>
        <w:tc>
          <w:tcPr>
            <w:tcW w:w="2076" w:type="dxa"/>
            <w:vAlign w:val="center"/>
            <w:hideMark/>
          </w:tcPr>
          <w:p w14:paraId="7B5B8866" w14:textId="77777777" w:rsidR="007D16BD" w:rsidRPr="008F20E3" w:rsidRDefault="007D16BD" w:rsidP="00A41B56">
            <w:r w:rsidRPr="008F20E3">
              <w:t>Manage Contacts</w:t>
            </w:r>
          </w:p>
        </w:tc>
        <w:tc>
          <w:tcPr>
            <w:tcW w:w="4290" w:type="dxa"/>
            <w:vAlign w:val="center"/>
            <w:hideMark/>
          </w:tcPr>
          <w:p w14:paraId="018CB5D5" w14:textId="77777777" w:rsidR="007D16BD" w:rsidRPr="008F20E3" w:rsidRDefault="007D16BD" w:rsidP="00A41B56">
            <w:r w:rsidRPr="008F20E3">
              <w:t>Add, update, or remove institution contact persons (name, role, email, phone).</w:t>
            </w:r>
          </w:p>
        </w:tc>
        <w:tc>
          <w:tcPr>
            <w:tcW w:w="1395" w:type="dxa"/>
          </w:tcPr>
          <w:p w14:paraId="2FD48CDF" w14:textId="0881E558" w:rsidR="007D16BD" w:rsidRDefault="007D16BD" w:rsidP="00CA504D">
            <w:pPr>
              <w:jc w:val="center"/>
            </w:pPr>
            <w:r w:rsidRPr="00895E8E">
              <w:t>BR-0</w:t>
            </w:r>
            <w:r w:rsidR="00AB2024">
              <w:t>5</w:t>
            </w:r>
          </w:p>
          <w:p w14:paraId="7A48084E" w14:textId="2F9DD99B" w:rsidR="00BE626E" w:rsidRDefault="00BE626E" w:rsidP="00CA504D">
            <w:pPr>
              <w:jc w:val="center"/>
            </w:pPr>
            <w:r>
              <w:t>BR-06</w:t>
            </w:r>
          </w:p>
          <w:p w14:paraId="37C71435" w14:textId="77777777" w:rsidR="00AB2024" w:rsidRDefault="00AB2024" w:rsidP="00CA504D">
            <w:pPr>
              <w:jc w:val="center"/>
            </w:pPr>
            <w:r>
              <w:t>BR-0</w:t>
            </w:r>
            <w:r w:rsidR="00C61463">
              <w:t>7</w:t>
            </w:r>
          </w:p>
          <w:p w14:paraId="260FB39D" w14:textId="7C690C25" w:rsidR="00DA6E2B" w:rsidRPr="008F20E3" w:rsidRDefault="00DA6E2B" w:rsidP="00CA504D">
            <w:pPr>
              <w:jc w:val="center"/>
            </w:pPr>
            <w:r>
              <w:t>BR-09</w:t>
            </w:r>
          </w:p>
        </w:tc>
      </w:tr>
      <w:tr w:rsidR="007D16BD" w:rsidRPr="008F20E3" w14:paraId="3B3C668D" w14:textId="436A56CA" w:rsidTr="00CA504D">
        <w:trPr>
          <w:tblCellSpacing w:w="15" w:type="dxa"/>
        </w:trPr>
        <w:tc>
          <w:tcPr>
            <w:tcW w:w="814" w:type="dxa"/>
            <w:vAlign w:val="center"/>
            <w:hideMark/>
          </w:tcPr>
          <w:p w14:paraId="3D2EAF07" w14:textId="75CCF55D" w:rsidR="007D16BD" w:rsidRPr="008F20E3" w:rsidRDefault="007D16BD" w:rsidP="00A41B56">
            <w:r w:rsidRPr="008F20E3">
              <w:t>FR-</w:t>
            </w:r>
            <w:r w:rsidRPr="005E0171">
              <w:t>0</w:t>
            </w:r>
            <w:r w:rsidRPr="008F20E3">
              <w:t>8</w:t>
            </w:r>
          </w:p>
        </w:tc>
        <w:tc>
          <w:tcPr>
            <w:tcW w:w="2076" w:type="dxa"/>
            <w:vAlign w:val="center"/>
            <w:hideMark/>
          </w:tcPr>
          <w:p w14:paraId="42FD69C2" w14:textId="77777777" w:rsidR="007D16BD" w:rsidRPr="008F20E3" w:rsidRDefault="007D16BD" w:rsidP="00A41B56">
            <w:r w:rsidRPr="008F20E3">
              <w:t>View Registration Details</w:t>
            </w:r>
          </w:p>
        </w:tc>
        <w:tc>
          <w:tcPr>
            <w:tcW w:w="4290" w:type="dxa"/>
            <w:vAlign w:val="center"/>
            <w:hideMark/>
          </w:tcPr>
          <w:p w14:paraId="0ECF2147" w14:textId="77777777" w:rsidR="007D16BD" w:rsidRPr="008F20E3" w:rsidRDefault="007D16BD" w:rsidP="00A41B56">
            <w:r w:rsidRPr="008F20E3">
              <w:t>Allow all assigned users to view registration data, status, and audit logs.</w:t>
            </w:r>
          </w:p>
        </w:tc>
        <w:tc>
          <w:tcPr>
            <w:tcW w:w="1395" w:type="dxa"/>
          </w:tcPr>
          <w:p w14:paraId="1A408281" w14:textId="451C0817" w:rsidR="007D16BD" w:rsidRDefault="00C61463" w:rsidP="00CA504D">
            <w:pPr>
              <w:jc w:val="center"/>
            </w:pPr>
            <w:r>
              <w:t>BR-07</w:t>
            </w:r>
          </w:p>
          <w:p w14:paraId="5F6F408E" w14:textId="58623813" w:rsidR="00BE626E" w:rsidRDefault="00BE626E" w:rsidP="00CA504D">
            <w:pPr>
              <w:jc w:val="center"/>
            </w:pPr>
            <w:r>
              <w:t>BR-11</w:t>
            </w:r>
          </w:p>
          <w:p w14:paraId="61906B88" w14:textId="10E86701" w:rsidR="00DD0FBA" w:rsidRPr="008F20E3" w:rsidRDefault="00DD0FBA" w:rsidP="00CA504D">
            <w:pPr>
              <w:jc w:val="center"/>
            </w:pPr>
            <w:r>
              <w:t>BR-13</w:t>
            </w:r>
          </w:p>
        </w:tc>
      </w:tr>
      <w:tr w:rsidR="007D16BD" w:rsidRPr="008F20E3" w14:paraId="36EA2411" w14:textId="7C7A2CAD" w:rsidTr="00CA504D">
        <w:trPr>
          <w:tblCellSpacing w:w="15" w:type="dxa"/>
        </w:trPr>
        <w:tc>
          <w:tcPr>
            <w:tcW w:w="814" w:type="dxa"/>
            <w:vAlign w:val="center"/>
            <w:hideMark/>
          </w:tcPr>
          <w:p w14:paraId="17370D30" w14:textId="6A31B9C5" w:rsidR="007D16BD" w:rsidRPr="008F20E3" w:rsidRDefault="007D16BD" w:rsidP="00A41B56">
            <w:r w:rsidRPr="008F20E3">
              <w:t>FR-</w:t>
            </w:r>
            <w:r w:rsidRPr="005E0171">
              <w:t>0</w:t>
            </w:r>
            <w:r w:rsidRPr="008F20E3">
              <w:t>9</w:t>
            </w:r>
          </w:p>
        </w:tc>
        <w:tc>
          <w:tcPr>
            <w:tcW w:w="2076" w:type="dxa"/>
            <w:vAlign w:val="center"/>
            <w:hideMark/>
          </w:tcPr>
          <w:p w14:paraId="3601955F" w14:textId="77777777" w:rsidR="007D16BD" w:rsidRPr="008F20E3" w:rsidRDefault="007D16BD" w:rsidP="00A41B56">
            <w:r w:rsidRPr="008F20E3">
              <w:t>Track Status</w:t>
            </w:r>
          </w:p>
        </w:tc>
        <w:tc>
          <w:tcPr>
            <w:tcW w:w="4290" w:type="dxa"/>
            <w:vAlign w:val="center"/>
            <w:hideMark/>
          </w:tcPr>
          <w:p w14:paraId="75CC3A6B" w14:textId="77777777" w:rsidR="007D16BD" w:rsidRPr="008F20E3" w:rsidRDefault="007D16BD" w:rsidP="00A41B56">
            <w:r w:rsidRPr="008F20E3">
              <w:t>Filter registrations by their current status (e.g., Draft, Under Review, Approved).</w:t>
            </w:r>
          </w:p>
        </w:tc>
        <w:tc>
          <w:tcPr>
            <w:tcW w:w="1395" w:type="dxa"/>
          </w:tcPr>
          <w:p w14:paraId="7B53CA29" w14:textId="13DA90CD" w:rsidR="007D16BD" w:rsidRDefault="007D16BD" w:rsidP="00CA504D">
            <w:pPr>
              <w:jc w:val="center"/>
            </w:pPr>
            <w:r w:rsidRPr="00895E8E">
              <w:t>BR-</w:t>
            </w:r>
            <w:r w:rsidR="00DD0FBA">
              <w:t>1</w:t>
            </w:r>
            <w:r w:rsidR="00A77825">
              <w:t>0</w:t>
            </w:r>
          </w:p>
          <w:p w14:paraId="42F1B2BB" w14:textId="0AFE7EEA" w:rsidR="00A77825" w:rsidRDefault="00A77825" w:rsidP="00CA504D">
            <w:pPr>
              <w:jc w:val="center"/>
            </w:pPr>
            <w:r>
              <w:t>BR-11</w:t>
            </w:r>
          </w:p>
          <w:p w14:paraId="24039D08" w14:textId="75BDD282" w:rsidR="00A77825" w:rsidRDefault="00A77825" w:rsidP="00CA504D">
            <w:pPr>
              <w:jc w:val="center"/>
            </w:pPr>
            <w:r>
              <w:t>BR-13</w:t>
            </w:r>
          </w:p>
          <w:p w14:paraId="7610D4BE" w14:textId="2AA0F13F" w:rsidR="00A77825" w:rsidRPr="008F20E3" w:rsidRDefault="00A77825" w:rsidP="00CA504D">
            <w:pPr>
              <w:jc w:val="center"/>
            </w:pPr>
          </w:p>
        </w:tc>
      </w:tr>
      <w:tr w:rsidR="007D16BD" w:rsidRPr="008F20E3" w14:paraId="78EA52B0" w14:textId="7EBE6C70" w:rsidTr="00CA504D">
        <w:trPr>
          <w:tblCellSpacing w:w="15" w:type="dxa"/>
        </w:trPr>
        <w:tc>
          <w:tcPr>
            <w:tcW w:w="814" w:type="dxa"/>
            <w:vAlign w:val="center"/>
            <w:hideMark/>
          </w:tcPr>
          <w:p w14:paraId="4F766A21" w14:textId="77777777" w:rsidR="007D16BD" w:rsidRPr="008F20E3" w:rsidRDefault="007D16BD" w:rsidP="00A41B56">
            <w:r w:rsidRPr="008F20E3">
              <w:lastRenderedPageBreak/>
              <w:t>FR-10</w:t>
            </w:r>
          </w:p>
        </w:tc>
        <w:tc>
          <w:tcPr>
            <w:tcW w:w="2076" w:type="dxa"/>
            <w:vAlign w:val="center"/>
            <w:hideMark/>
          </w:tcPr>
          <w:p w14:paraId="0CD2588C" w14:textId="77777777" w:rsidR="007D16BD" w:rsidRPr="008F20E3" w:rsidRDefault="007D16BD" w:rsidP="00A41B56">
            <w:r w:rsidRPr="008F20E3">
              <w:t>Audit Trail</w:t>
            </w:r>
          </w:p>
        </w:tc>
        <w:tc>
          <w:tcPr>
            <w:tcW w:w="4290" w:type="dxa"/>
            <w:vAlign w:val="center"/>
            <w:hideMark/>
          </w:tcPr>
          <w:p w14:paraId="7C9B9D31" w14:textId="77777777" w:rsidR="007D16BD" w:rsidRPr="008F20E3" w:rsidRDefault="007D16BD" w:rsidP="00A41B56">
            <w:r w:rsidRPr="008F20E3">
              <w:t>Record all activities (who, what, when) for compliance and accountability.</w:t>
            </w:r>
          </w:p>
        </w:tc>
        <w:tc>
          <w:tcPr>
            <w:tcW w:w="1395" w:type="dxa"/>
          </w:tcPr>
          <w:p w14:paraId="15251A59" w14:textId="77777777" w:rsidR="007D16BD" w:rsidRDefault="007D16BD" w:rsidP="00CA504D">
            <w:pPr>
              <w:jc w:val="center"/>
            </w:pPr>
            <w:r w:rsidRPr="00895E8E">
              <w:t>BR-</w:t>
            </w:r>
            <w:r w:rsidR="00DD0FBA">
              <w:t>1</w:t>
            </w:r>
            <w:r w:rsidR="00A77825">
              <w:t>2</w:t>
            </w:r>
          </w:p>
          <w:p w14:paraId="6A5308C9" w14:textId="32BE90EE" w:rsidR="00A77825" w:rsidRPr="008F20E3" w:rsidRDefault="00A77825" w:rsidP="00CA504D">
            <w:pPr>
              <w:jc w:val="center"/>
            </w:pPr>
            <w:r>
              <w:t>BR-13</w:t>
            </w:r>
          </w:p>
        </w:tc>
      </w:tr>
      <w:tr w:rsidR="007D16BD" w:rsidRPr="008F20E3" w14:paraId="599AA213" w14:textId="0E84E9DA" w:rsidTr="00CA504D">
        <w:trPr>
          <w:tblCellSpacing w:w="15" w:type="dxa"/>
        </w:trPr>
        <w:tc>
          <w:tcPr>
            <w:tcW w:w="814" w:type="dxa"/>
            <w:vAlign w:val="center"/>
            <w:hideMark/>
          </w:tcPr>
          <w:p w14:paraId="50732DBC" w14:textId="77777777" w:rsidR="007D16BD" w:rsidRPr="008F20E3" w:rsidRDefault="007D16BD" w:rsidP="00A41B56">
            <w:r w:rsidRPr="008F20E3">
              <w:t>FR-11</w:t>
            </w:r>
          </w:p>
        </w:tc>
        <w:tc>
          <w:tcPr>
            <w:tcW w:w="2076" w:type="dxa"/>
            <w:vAlign w:val="center"/>
            <w:hideMark/>
          </w:tcPr>
          <w:p w14:paraId="6DAE729D" w14:textId="77777777" w:rsidR="007D16BD" w:rsidRPr="008F20E3" w:rsidRDefault="007D16BD" w:rsidP="00A41B56">
            <w:r w:rsidRPr="008F20E3">
              <w:t>Notification Alerts</w:t>
            </w:r>
          </w:p>
        </w:tc>
        <w:tc>
          <w:tcPr>
            <w:tcW w:w="4290" w:type="dxa"/>
            <w:vAlign w:val="center"/>
            <w:hideMark/>
          </w:tcPr>
          <w:p w14:paraId="586FF1C3" w14:textId="77777777" w:rsidR="007D16BD" w:rsidRPr="008F20E3" w:rsidRDefault="007D16BD" w:rsidP="00A41B56">
            <w:r w:rsidRPr="008F20E3">
              <w:t>Notify users via email or system alerts at each workflow step (submit, approve, reject).</w:t>
            </w:r>
          </w:p>
        </w:tc>
        <w:tc>
          <w:tcPr>
            <w:tcW w:w="1395" w:type="dxa"/>
          </w:tcPr>
          <w:p w14:paraId="1C0C1A14" w14:textId="2B296791" w:rsidR="007D16BD" w:rsidRPr="008F20E3" w:rsidRDefault="007D16BD" w:rsidP="00CA504D">
            <w:pPr>
              <w:jc w:val="center"/>
            </w:pPr>
            <w:r w:rsidRPr="00895E8E">
              <w:t>BR-0</w:t>
            </w:r>
            <w:r w:rsidR="00DD0FBA">
              <w:t>7</w:t>
            </w:r>
          </w:p>
        </w:tc>
      </w:tr>
      <w:tr w:rsidR="007D16BD" w:rsidRPr="008F20E3" w14:paraId="6EAA998F" w14:textId="1751287E" w:rsidTr="00CA504D">
        <w:trPr>
          <w:tblCellSpacing w:w="15" w:type="dxa"/>
        </w:trPr>
        <w:tc>
          <w:tcPr>
            <w:tcW w:w="814" w:type="dxa"/>
            <w:vAlign w:val="center"/>
            <w:hideMark/>
          </w:tcPr>
          <w:p w14:paraId="1C48A3BF" w14:textId="77777777" w:rsidR="007D16BD" w:rsidRPr="008F20E3" w:rsidRDefault="007D16BD" w:rsidP="00A41B56">
            <w:r w:rsidRPr="008F20E3">
              <w:t>FR-12</w:t>
            </w:r>
          </w:p>
        </w:tc>
        <w:tc>
          <w:tcPr>
            <w:tcW w:w="2076" w:type="dxa"/>
            <w:vAlign w:val="center"/>
            <w:hideMark/>
          </w:tcPr>
          <w:p w14:paraId="29BE9EFE" w14:textId="77777777" w:rsidR="007D16BD" w:rsidRPr="008F20E3" w:rsidRDefault="007D16BD" w:rsidP="00A41B56">
            <w:r w:rsidRPr="008F20E3">
              <w:t>Duplicate Check</w:t>
            </w:r>
          </w:p>
        </w:tc>
        <w:tc>
          <w:tcPr>
            <w:tcW w:w="4290" w:type="dxa"/>
            <w:vAlign w:val="center"/>
            <w:hideMark/>
          </w:tcPr>
          <w:p w14:paraId="39BA7068" w14:textId="77777777" w:rsidR="007D16BD" w:rsidRDefault="007D16BD" w:rsidP="00A41B56">
            <w:r w:rsidRPr="008F20E3">
              <w:t>Warn users if a registration already exists with the same license number or name.</w:t>
            </w:r>
          </w:p>
          <w:p w14:paraId="29958D5D" w14:textId="77777777" w:rsidR="003B3957" w:rsidRDefault="003B3957" w:rsidP="00A41B56">
            <w:r>
              <w:t>Mandatory document types must be uploaded (e.g., license copy)</w:t>
            </w:r>
          </w:p>
          <w:p w14:paraId="10E6507E" w14:textId="7C2029B9" w:rsidR="00F40A1F" w:rsidRPr="008F20E3" w:rsidRDefault="00F40A1F" w:rsidP="00A41B56">
            <w:r>
              <w:t>Check if an FI with the same license number or name already exists</w:t>
            </w:r>
          </w:p>
        </w:tc>
        <w:tc>
          <w:tcPr>
            <w:tcW w:w="1395" w:type="dxa"/>
          </w:tcPr>
          <w:p w14:paraId="5CFE0181" w14:textId="77777777" w:rsidR="00CA504D" w:rsidRDefault="00CA504D" w:rsidP="00CA504D">
            <w:pPr>
              <w:jc w:val="center"/>
            </w:pPr>
          </w:p>
          <w:p w14:paraId="7A230BA6" w14:textId="1514E0BA" w:rsidR="007D16BD" w:rsidRDefault="007D16BD" w:rsidP="00CA504D">
            <w:pPr>
              <w:jc w:val="center"/>
            </w:pPr>
            <w:r w:rsidRPr="00895E8E">
              <w:t>BR-0</w:t>
            </w:r>
            <w:r w:rsidR="00DD0FBA">
              <w:t>8</w:t>
            </w:r>
          </w:p>
          <w:p w14:paraId="4A522B8C" w14:textId="19564793" w:rsidR="00A77825" w:rsidRDefault="00A77825" w:rsidP="00CA504D">
            <w:pPr>
              <w:jc w:val="center"/>
            </w:pPr>
            <w:r>
              <w:t>BR-12</w:t>
            </w:r>
          </w:p>
          <w:p w14:paraId="1F8B183B" w14:textId="6304443D" w:rsidR="00A77825" w:rsidRPr="008F20E3" w:rsidRDefault="00A77825" w:rsidP="00CA504D">
            <w:pPr>
              <w:jc w:val="center"/>
            </w:pPr>
            <w:r>
              <w:t>BR-13</w:t>
            </w:r>
          </w:p>
        </w:tc>
      </w:tr>
      <w:tr w:rsidR="002557FD" w:rsidRPr="008F20E3" w14:paraId="7FB86B09" w14:textId="77777777" w:rsidTr="00CA504D">
        <w:trPr>
          <w:tblCellSpacing w:w="15" w:type="dxa"/>
        </w:trPr>
        <w:tc>
          <w:tcPr>
            <w:tcW w:w="814" w:type="dxa"/>
            <w:vAlign w:val="center"/>
          </w:tcPr>
          <w:p w14:paraId="0E51824B" w14:textId="58C1B99B" w:rsidR="002557FD" w:rsidRPr="008F20E3" w:rsidRDefault="002557FD" w:rsidP="00A41B56">
            <w:r>
              <w:t>FR-13</w:t>
            </w:r>
          </w:p>
        </w:tc>
        <w:tc>
          <w:tcPr>
            <w:tcW w:w="2076" w:type="dxa"/>
            <w:vAlign w:val="center"/>
          </w:tcPr>
          <w:p w14:paraId="68002B65" w14:textId="1F84BB99" w:rsidR="002557FD" w:rsidRPr="008F20E3" w:rsidRDefault="002557FD" w:rsidP="00A41B56">
            <w:r>
              <w:t>Database</w:t>
            </w:r>
          </w:p>
        </w:tc>
        <w:tc>
          <w:tcPr>
            <w:tcW w:w="4290" w:type="dxa"/>
            <w:vAlign w:val="center"/>
          </w:tcPr>
          <w:p w14:paraId="698DABB6" w14:textId="5C60A6C0" w:rsidR="002557FD" w:rsidRPr="008F20E3" w:rsidRDefault="002557FD" w:rsidP="00A41B56">
            <w:r>
              <w:t xml:space="preserve">Prepare and build DB schema </w:t>
            </w:r>
          </w:p>
        </w:tc>
        <w:tc>
          <w:tcPr>
            <w:tcW w:w="1395" w:type="dxa"/>
          </w:tcPr>
          <w:p w14:paraId="03BC6DC7" w14:textId="77777777" w:rsidR="002557FD" w:rsidRDefault="002557FD" w:rsidP="00CA504D">
            <w:pPr>
              <w:jc w:val="center"/>
            </w:pPr>
            <w:r>
              <w:t>BR-01</w:t>
            </w:r>
          </w:p>
          <w:p w14:paraId="7B016624" w14:textId="6607F079" w:rsidR="00172BDA" w:rsidRPr="00895E8E" w:rsidRDefault="00172BDA" w:rsidP="00CA504D">
            <w:pPr>
              <w:jc w:val="center"/>
            </w:pPr>
            <w:r>
              <w:t>BR-02</w:t>
            </w:r>
          </w:p>
        </w:tc>
      </w:tr>
    </w:tbl>
    <w:p w14:paraId="5EE4EE72" w14:textId="4A776ADA" w:rsidR="008F20E3" w:rsidRDefault="008F20E3" w:rsidP="00A41B56">
      <w:r>
        <w:br w:type="page"/>
      </w:r>
    </w:p>
    <w:p w14:paraId="7C098EF8" w14:textId="62F49A69" w:rsidR="009948B6" w:rsidRPr="00C35BF2" w:rsidRDefault="00E44101" w:rsidP="00C35BF2">
      <w:pPr>
        <w:pStyle w:val="Heading2"/>
      </w:pPr>
      <w:bookmarkStart w:id="138" w:name="_Toc204773622"/>
      <w:r w:rsidRPr="00C35BF2">
        <w:lastRenderedPageBreak/>
        <w:t xml:space="preserve">Functional </w:t>
      </w:r>
      <w:r w:rsidR="00C8505C" w:rsidRPr="00C35BF2">
        <w:t>Requirements</w:t>
      </w:r>
      <w:r w:rsidR="00460CED" w:rsidRPr="00C35BF2">
        <w:t xml:space="preserve"> </w:t>
      </w:r>
      <w:proofErr w:type="spellStart"/>
      <w:r w:rsidR="00460CED" w:rsidRPr="00C35BF2">
        <w:t>Specicfication</w:t>
      </w:r>
      <w:proofErr w:type="spellEnd"/>
      <w:r w:rsidR="009948B6" w:rsidRPr="00C35BF2">
        <w:t xml:space="preserve"> </w:t>
      </w:r>
      <w:r w:rsidR="004B0E1C" w:rsidRPr="00C35BF2">
        <w:t>(FRS)</w:t>
      </w:r>
      <w:bookmarkEnd w:id="138"/>
    </w:p>
    <w:p w14:paraId="5CD49E89" w14:textId="67B754B8" w:rsidR="00E17847" w:rsidRDefault="00E17847" w:rsidP="00E17847"/>
    <w:p w14:paraId="7F3A062F" w14:textId="3BC43AC0" w:rsidR="00E17847" w:rsidRPr="00E17847" w:rsidRDefault="00E17847" w:rsidP="00E17847">
      <w:pPr>
        <w:pStyle w:val="Heading3"/>
      </w:pPr>
      <w:bookmarkStart w:id="139" w:name="_Toc204773623"/>
      <w:r>
        <w:t>Functional Requirements Specification Table</w:t>
      </w:r>
      <w:bookmarkEnd w:id="139"/>
      <w:r>
        <w:t xml:space="preserve"> </w:t>
      </w:r>
    </w:p>
    <w:p w14:paraId="37EF9B48" w14:textId="6F7114C7" w:rsidR="009948B6" w:rsidRDefault="009948B6" w:rsidP="00A41B56"/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75"/>
        <w:gridCol w:w="2070"/>
        <w:gridCol w:w="4320"/>
        <w:gridCol w:w="1260"/>
      </w:tblGrid>
      <w:tr w:rsidR="00690F13" w:rsidRPr="008F20E3" w14:paraId="09F1E0A1" w14:textId="77777777" w:rsidTr="00B16457">
        <w:trPr>
          <w:trHeight w:val="520"/>
          <w:tblHeader/>
          <w:tblCellSpacing w:w="15" w:type="dxa"/>
        </w:trPr>
        <w:tc>
          <w:tcPr>
            <w:tcW w:w="1030" w:type="dxa"/>
            <w:shd w:val="clear" w:color="auto" w:fill="CCCCCC" w:themeFill="accent4" w:themeFillTint="66"/>
            <w:vAlign w:val="center"/>
            <w:hideMark/>
          </w:tcPr>
          <w:p w14:paraId="3D3154A5" w14:textId="77777777" w:rsidR="00690F13" w:rsidRPr="008F20E3" w:rsidRDefault="00690F13" w:rsidP="00A41B56">
            <w:r w:rsidRPr="005E0171">
              <w:t>ID</w:t>
            </w:r>
          </w:p>
        </w:tc>
        <w:tc>
          <w:tcPr>
            <w:tcW w:w="2040" w:type="dxa"/>
            <w:shd w:val="clear" w:color="auto" w:fill="CCCCCC" w:themeFill="accent4" w:themeFillTint="66"/>
            <w:vAlign w:val="center"/>
            <w:hideMark/>
          </w:tcPr>
          <w:p w14:paraId="2889055A" w14:textId="55DA21C3" w:rsidR="00690F13" w:rsidRPr="008F20E3" w:rsidRDefault="0063212F" w:rsidP="00A41B56">
            <w:proofErr w:type="spellStart"/>
            <w:r>
              <w:t>Specicfication</w:t>
            </w:r>
            <w:proofErr w:type="spellEnd"/>
            <w:r>
              <w:t xml:space="preserve"> </w:t>
            </w:r>
          </w:p>
        </w:tc>
        <w:tc>
          <w:tcPr>
            <w:tcW w:w="4290" w:type="dxa"/>
            <w:shd w:val="clear" w:color="auto" w:fill="CCCCCC" w:themeFill="accent4" w:themeFillTint="66"/>
            <w:vAlign w:val="center"/>
            <w:hideMark/>
          </w:tcPr>
          <w:p w14:paraId="2B9F0525" w14:textId="07DB8A24" w:rsidR="00690F13" w:rsidRPr="008F20E3" w:rsidRDefault="00C84BBE" w:rsidP="00A41B56">
            <w:proofErr w:type="spellStart"/>
            <w:r>
              <w:t>Dvelopment</w:t>
            </w:r>
            <w:proofErr w:type="spellEnd"/>
            <w:r>
              <w:t xml:space="preserve"> </w:t>
            </w:r>
            <w:r w:rsidR="00690F13" w:rsidRPr="005E0171">
              <w:t>Description</w:t>
            </w:r>
          </w:p>
        </w:tc>
        <w:tc>
          <w:tcPr>
            <w:tcW w:w="1215" w:type="dxa"/>
            <w:shd w:val="clear" w:color="auto" w:fill="CCCCCC" w:themeFill="accent4" w:themeFillTint="66"/>
            <w:vAlign w:val="center"/>
          </w:tcPr>
          <w:p w14:paraId="0E951FCE" w14:textId="3FB61C7F" w:rsidR="00690F13" w:rsidRPr="005E0171" w:rsidRDefault="00690F13" w:rsidP="00A41B56">
            <w:r>
              <w:t>FR Relation</w:t>
            </w:r>
          </w:p>
        </w:tc>
      </w:tr>
      <w:tr w:rsidR="00690F13" w:rsidRPr="008F20E3" w14:paraId="2B9986E3" w14:textId="77777777" w:rsidTr="00B16457">
        <w:trPr>
          <w:tblCellSpacing w:w="15" w:type="dxa"/>
        </w:trPr>
        <w:tc>
          <w:tcPr>
            <w:tcW w:w="1030" w:type="dxa"/>
            <w:vAlign w:val="center"/>
            <w:hideMark/>
          </w:tcPr>
          <w:p w14:paraId="1F433C35" w14:textId="53808436" w:rsidR="00690F13" w:rsidRPr="008F20E3" w:rsidRDefault="00690F13" w:rsidP="00A41B56">
            <w:r w:rsidRPr="008F20E3">
              <w:t>FR</w:t>
            </w:r>
            <w:r>
              <w:t>S</w:t>
            </w:r>
            <w:r w:rsidRPr="008F20E3">
              <w:t>-</w:t>
            </w:r>
            <w:r w:rsidRPr="005E0171">
              <w:t>0</w:t>
            </w:r>
            <w:r w:rsidR="0015607F">
              <w:t>0</w:t>
            </w:r>
            <w:r w:rsidRPr="008F20E3">
              <w:t>1</w:t>
            </w:r>
          </w:p>
        </w:tc>
        <w:tc>
          <w:tcPr>
            <w:tcW w:w="2040" w:type="dxa"/>
            <w:vAlign w:val="center"/>
            <w:hideMark/>
          </w:tcPr>
          <w:p w14:paraId="71698E2C" w14:textId="7A671A50" w:rsidR="00690F13" w:rsidRPr="008F20E3" w:rsidRDefault="00A10651" w:rsidP="00A41B56">
            <w:r>
              <w:t>Registration Creation</w:t>
            </w:r>
          </w:p>
        </w:tc>
        <w:tc>
          <w:tcPr>
            <w:tcW w:w="4290" w:type="dxa"/>
            <w:vAlign w:val="center"/>
            <w:hideMark/>
          </w:tcPr>
          <w:p w14:paraId="7E89F36E" w14:textId="58F96581" w:rsidR="00C532E0" w:rsidRDefault="00C532E0" w:rsidP="00A41B56">
            <w:r>
              <w:t>Allow authorized users (Maker role) to create a new FI registration.</w:t>
            </w:r>
          </w:p>
          <w:p w14:paraId="52AA4FE5" w14:textId="2A8D0DC2" w:rsidR="00A178B7" w:rsidRDefault="0063212F" w:rsidP="00A41B56">
            <w:r>
              <w:t>Build Registration form for data entry</w:t>
            </w:r>
            <w:r w:rsidR="00C532E0">
              <w:t xml:space="preserve"> </w:t>
            </w:r>
            <w:r w:rsidR="000A05D2">
              <w:t xml:space="preserve">containing of Database Schema </w:t>
            </w:r>
            <w:proofErr w:type="spellStart"/>
            <w:r w:rsidR="000A05D2">
              <w:t>definiftion</w:t>
            </w:r>
            <w:proofErr w:type="spellEnd"/>
            <w:r w:rsidR="000A05D2">
              <w:t xml:space="preserve"> and database </w:t>
            </w:r>
            <w:proofErr w:type="spellStart"/>
            <w:r w:rsidR="000A05D2">
              <w:t>fileds</w:t>
            </w:r>
            <w:proofErr w:type="spellEnd"/>
            <w:r w:rsidR="00A178B7">
              <w:t>,</w:t>
            </w:r>
          </w:p>
          <w:p w14:paraId="3AE69FD4" w14:textId="09758C08" w:rsidR="00690F13" w:rsidRDefault="00A178B7" w:rsidP="00A41B56">
            <w:r>
              <w:t>Institution name, license number, address, country, sector, license type, etc.</w:t>
            </w:r>
            <w:r w:rsidR="000A05D2">
              <w:t xml:space="preserve">  </w:t>
            </w:r>
          </w:p>
          <w:p w14:paraId="7D89C168" w14:textId="0C09ADD8" w:rsidR="00E01EF7" w:rsidRDefault="00E01EF7" w:rsidP="00A41B56">
            <w:r>
              <w:t>Saved as Draft with generated Registration ID</w:t>
            </w:r>
          </w:p>
          <w:p w14:paraId="798034C7" w14:textId="05E19A3C" w:rsidR="000A05D2" w:rsidRPr="008F20E3" w:rsidRDefault="000A05D2" w:rsidP="00A41B56"/>
        </w:tc>
        <w:tc>
          <w:tcPr>
            <w:tcW w:w="1215" w:type="dxa"/>
          </w:tcPr>
          <w:p w14:paraId="464672B2" w14:textId="77777777" w:rsidR="00CA504D" w:rsidRDefault="00CA504D" w:rsidP="00CA504D">
            <w:pPr>
              <w:jc w:val="center"/>
            </w:pPr>
          </w:p>
          <w:p w14:paraId="4DB5D592" w14:textId="77777777" w:rsidR="00CA504D" w:rsidRDefault="00CA504D" w:rsidP="00CA504D">
            <w:pPr>
              <w:jc w:val="center"/>
            </w:pPr>
          </w:p>
          <w:p w14:paraId="4542A0CB" w14:textId="29AF8609" w:rsidR="00690F13" w:rsidRDefault="00690F13" w:rsidP="00CA504D">
            <w:pPr>
              <w:jc w:val="center"/>
            </w:pPr>
            <w:r>
              <w:t>FR</w:t>
            </w:r>
            <w:r w:rsidR="00B91CC0">
              <w:t>-</w:t>
            </w:r>
            <w:r>
              <w:t>01</w:t>
            </w:r>
          </w:p>
          <w:p w14:paraId="73671AE9" w14:textId="77777777" w:rsidR="00224206" w:rsidRDefault="00224206" w:rsidP="00CA504D">
            <w:pPr>
              <w:jc w:val="center"/>
            </w:pPr>
            <w:r>
              <w:t>FR-02</w:t>
            </w:r>
          </w:p>
          <w:p w14:paraId="7AF918F3" w14:textId="77777777" w:rsidR="00E01EF7" w:rsidRDefault="00E01EF7" w:rsidP="00CA504D">
            <w:pPr>
              <w:jc w:val="center"/>
            </w:pPr>
            <w:r>
              <w:t>FR-03</w:t>
            </w:r>
          </w:p>
          <w:p w14:paraId="4675ADCE" w14:textId="25350307" w:rsidR="005C4911" w:rsidRPr="008F20E3" w:rsidRDefault="005C4911" w:rsidP="00CA504D">
            <w:pPr>
              <w:jc w:val="center"/>
            </w:pPr>
            <w:r>
              <w:t>FR-13</w:t>
            </w:r>
          </w:p>
        </w:tc>
      </w:tr>
      <w:tr w:rsidR="00B91CC0" w:rsidRPr="008F20E3" w14:paraId="05B21C9B" w14:textId="77777777" w:rsidTr="00B16457">
        <w:trPr>
          <w:tblCellSpacing w:w="15" w:type="dxa"/>
        </w:trPr>
        <w:tc>
          <w:tcPr>
            <w:tcW w:w="1030" w:type="dxa"/>
            <w:vAlign w:val="center"/>
          </w:tcPr>
          <w:p w14:paraId="1BC278B7" w14:textId="7B36A796" w:rsidR="00B91CC0" w:rsidRPr="008F20E3" w:rsidRDefault="00B91CC0" w:rsidP="00A41B56">
            <w:r>
              <w:t>FRS-00</w:t>
            </w:r>
            <w:r w:rsidR="009E7CC2">
              <w:t>2</w:t>
            </w:r>
          </w:p>
        </w:tc>
        <w:tc>
          <w:tcPr>
            <w:tcW w:w="2040" w:type="dxa"/>
            <w:vAlign w:val="center"/>
          </w:tcPr>
          <w:p w14:paraId="0E9DB869" w14:textId="68D16412" w:rsidR="00B91CC0" w:rsidRPr="008F20E3" w:rsidRDefault="00424A2F" w:rsidP="00A41B56">
            <w:r>
              <w:t xml:space="preserve">Acceptance Criteria </w:t>
            </w:r>
          </w:p>
        </w:tc>
        <w:tc>
          <w:tcPr>
            <w:tcW w:w="4290" w:type="dxa"/>
            <w:vAlign w:val="center"/>
          </w:tcPr>
          <w:p w14:paraId="53B842E6" w14:textId="71F52FBD" w:rsidR="00B91CC0" w:rsidRDefault="00B91CC0" w:rsidP="00A41B56">
            <w:r>
              <w:t xml:space="preserve">Develop </w:t>
            </w:r>
            <w:r w:rsidR="0038063C">
              <w:t xml:space="preserve">validation </w:t>
            </w:r>
            <w:r>
              <w:t>tools for</w:t>
            </w:r>
            <w:r w:rsidR="00F40DA3">
              <w:t xml:space="preserve"> various data inputs and</w:t>
            </w:r>
            <w:r>
              <w:t xml:space="preserve"> </w:t>
            </w:r>
            <w:r w:rsidR="00AC21B8">
              <w:t xml:space="preserve">Develop function for </w:t>
            </w:r>
            <w:r w:rsidR="0038063C">
              <w:t>check</w:t>
            </w:r>
            <w:r w:rsidR="00AC21B8" w:rsidRPr="008F20E3">
              <w:t xml:space="preserve"> </w:t>
            </w:r>
            <w:r w:rsidR="0038063C">
              <w:t>the required data,</w:t>
            </w:r>
            <w:r w:rsidR="00AC21B8" w:rsidRPr="008F20E3">
              <w:t xml:space="preserve"> attach</w:t>
            </w:r>
            <w:r w:rsidR="00AC21B8">
              <w:t>ments,</w:t>
            </w:r>
            <w:r w:rsidR="00AC21B8" w:rsidRPr="008F20E3">
              <w:t xml:space="preserve"> licenses, incorporation certificates, or official </w:t>
            </w:r>
            <w:proofErr w:type="spellStart"/>
            <w:r w:rsidR="00AC21B8" w:rsidRPr="008F20E3">
              <w:t>letters.</w:t>
            </w:r>
            <w:r>
              <w:t>attached</w:t>
            </w:r>
            <w:proofErr w:type="spellEnd"/>
            <w:r>
              <w:t xml:space="preserve"> documents</w:t>
            </w:r>
            <w:r w:rsidR="00AC21B8">
              <w:t xml:space="preserve"> type</w:t>
            </w:r>
            <w:r>
              <w:t xml:space="preserve"> </w:t>
            </w:r>
            <w:proofErr w:type="spellStart"/>
            <w:r>
              <w:t>PDF,docx,excl</w:t>
            </w:r>
            <w:proofErr w:type="spellEnd"/>
            <w:r>
              <w:t>,..</w:t>
            </w:r>
          </w:p>
        </w:tc>
        <w:tc>
          <w:tcPr>
            <w:tcW w:w="1215" w:type="dxa"/>
          </w:tcPr>
          <w:p w14:paraId="63FDAE99" w14:textId="77777777" w:rsidR="00B91CC0" w:rsidRDefault="00435833" w:rsidP="00CA504D">
            <w:pPr>
              <w:jc w:val="center"/>
            </w:pPr>
            <w:r>
              <w:t>FR-0</w:t>
            </w:r>
            <w:r w:rsidR="00424A2F">
              <w:t>3</w:t>
            </w:r>
          </w:p>
          <w:p w14:paraId="2B05550C" w14:textId="77777777" w:rsidR="00424A2F" w:rsidRDefault="00424A2F" w:rsidP="00CA504D">
            <w:pPr>
              <w:jc w:val="center"/>
            </w:pPr>
            <w:r>
              <w:t>FR-04</w:t>
            </w:r>
          </w:p>
          <w:p w14:paraId="795B2AE9" w14:textId="55D28A3E" w:rsidR="00424A2F" w:rsidRDefault="00424A2F" w:rsidP="00CA504D">
            <w:pPr>
              <w:jc w:val="center"/>
            </w:pPr>
            <w:r>
              <w:t>FR-05</w:t>
            </w:r>
          </w:p>
          <w:p w14:paraId="090E5CB2" w14:textId="65C7E67E" w:rsidR="008A3E54" w:rsidRDefault="008A3E54" w:rsidP="00CA504D">
            <w:pPr>
              <w:jc w:val="center"/>
            </w:pPr>
            <w:r>
              <w:t>FR-08</w:t>
            </w:r>
          </w:p>
          <w:p w14:paraId="5ED225CD" w14:textId="77777777" w:rsidR="0038063C" w:rsidRDefault="0038063C" w:rsidP="00CA504D">
            <w:pPr>
              <w:jc w:val="center"/>
            </w:pPr>
            <w:r>
              <w:t>FR-12</w:t>
            </w:r>
          </w:p>
          <w:p w14:paraId="5EEB5894" w14:textId="75C67821" w:rsidR="005C4911" w:rsidRDefault="005C4911" w:rsidP="00CA504D">
            <w:pPr>
              <w:jc w:val="center"/>
            </w:pPr>
            <w:r>
              <w:t>FR-13</w:t>
            </w:r>
          </w:p>
        </w:tc>
      </w:tr>
      <w:tr w:rsidR="00690F13" w:rsidRPr="008F20E3" w14:paraId="38933BB7" w14:textId="77777777" w:rsidTr="00B16457">
        <w:trPr>
          <w:tblCellSpacing w:w="15" w:type="dxa"/>
        </w:trPr>
        <w:tc>
          <w:tcPr>
            <w:tcW w:w="1030" w:type="dxa"/>
            <w:vAlign w:val="center"/>
            <w:hideMark/>
          </w:tcPr>
          <w:p w14:paraId="3BD87E25" w14:textId="69BA81CE" w:rsidR="00690F13" w:rsidRPr="008F20E3" w:rsidRDefault="00690F13" w:rsidP="00A41B56">
            <w:r w:rsidRPr="008F20E3">
              <w:t>FR</w:t>
            </w:r>
            <w:r>
              <w:t>S</w:t>
            </w:r>
            <w:r w:rsidRPr="008F20E3">
              <w:t>-</w:t>
            </w:r>
            <w:r w:rsidRPr="005E0171">
              <w:t>0</w:t>
            </w:r>
            <w:r w:rsidR="00B03E50">
              <w:t>0</w:t>
            </w:r>
            <w:r w:rsidR="009E7CC2">
              <w:t>3</w:t>
            </w:r>
          </w:p>
        </w:tc>
        <w:tc>
          <w:tcPr>
            <w:tcW w:w="2040" w:type="dxa"/>
            <w:vAlign w:val="center"/>
            <w:hideMark/>
          </w:tcPr>
          <w:p w14:paraId="7C3F3D76" w14:textId="77777777" w:rsidR="00690F13" w:rsidRDefault="00690F13" w:rsidP="00A41B56">
            <w:r w:rsidRPr="008F20E3">
              <w:t>Edit Registration</w:t>
            </w:r>
          </w:p>
          <w:p w14:paraId="5DE2E5F4" w14:textId="77777777" w:rsidR="00EF18C5" w:rsidRDefault="00EF18C5" w:rsidP="00A41B56">
            <w:r>
              <w:t>Contact Person Management</w:t>
            </w:r>
          </w:p>
          <w:p w14:paraId="7B6C1672" w14:textId="775CB58A" w:rsidR="00EF18C5" w:rsidRPr="008F20E3" w:rsidRDefault="00EF18C5" w:rsidP="00A41B56">
            <w:r>
              <w:t>Upload Documents</w:t>
            </w:r>
          </w:p>
        </w:tc>
        <w:tc>
          <w:tcPr>
            <w:tcW w:w="4290" w:type="dxa"/>
            <w:vAlign w:val="center"/>
            <w:hideMark/>
          </w:tcPr>
          <w:p w14:paraId="127AF83F" w14:textId="77777777" w:rsidR="00EF18C5" w:rsidRDefault="0063212F" w:rsidP="00A178B7">
            <w:r>
              <w:t xml:space="preserve">Develop edit </w:t>
            </w:r>
            <w:proofErr w:type="spellStart"/>
            <w:r>
              <w:t>fuction</w:t>
            </w:r>
            <w:proofErr w:type="spellEnd"/>
            <w:r>
              <w:t xml:space="preserve"> allows for</w:t>
            </w:r>
            <w:r w:rsidR="004B0E1C">
              <w:t xml:space="preserve"> add,</w:t>
            </w:r>
            <w:r>
              <w:t xml:space="preserve"> </w:t>
            </w:r>
            <w:proofErr w:type="spellStart"/>
            <w:r w:rsidR="004B0E1C">
              <w:t>modify</w:t>
            </w:r>
            <w:proofErr w:type="gramStart"/>
            <w:r w:rsidR="004B0E1C">
              <w:t>,delete,update</w:t>
            </w:r>
            <w:proofErr w:type="spellEnd"/>
            <w:proofErr w:type="gramEnd"/>
            <w:r w:rsidR="00A178B7">
              <w:t>,</w:t>
            </w:r>
            <w:r w:rsidR="008A3E54">
              <w:t xml:space="preserve"> and enable edit tracking</w:t>
            </w:r>
            <w:r w:rsidR="00EF18C5">
              <w:t>.</w:t>
            </w:r>
          </w:p>
          <w:p w14:paraId="10D4543E" w14:textId="77777777" w:rsidR="00EF18C5" w:rsidRDefault="00EF18C5" w:rsidP="00A178B7">
            <w:r>
              <w:t>Allow dynamic addition of contact persons with role, email, and phone.</w:t>
            </w:r>
          </w:p>
          <w:p w14:paraId="0443DC87" w14:textId="77777777" w:rsidR="00690F13" w:rsidRDefault="00EF18C5" w:rsidP="00A178B7">
            <w:r>
              <w:t>Capture license issue/expiry dates, document uploads, and institution profile</w:t>
            </w:r>
            <w:r w:rsidR="000620D6">
              <w:t>.</w:t>
            </w:r>
          </w:p>
          <w:p w14:paraId="6D46A4FB" w14:textId="77777777" w:rsidR="000620D6" w:rsidRDefault="000620D6" w:rsidP="00A178B7">
            <w:r>
              <w:t>Upload required documents (PDF, DOCX, JPG, PNG).</w:t>
            </w:r>
          </w:p>
          <w:p w14:paraId="3F1DFB34" w14:textId="77777777" w:rsidR="000620D6" w:rsidRDefault="000620D6" w:rsidP="00A178B7">
            <w:r>
              <w:t>Mandatory document types must be uploaded (e.g., license copy)</w:t>
            </w:r>
          </w:p>
          <w:p w14:paraId="7CA61EC7" w14:textId="00A4A54B" w:rsidR="00920F44" w:rsidRPr="008F20E3" w:rsidRDefault="00920F44" w:rsidP="00A178B7"/>
        </w:tc>
        <w:tc>
          <w:tcPr>
            <w:tcW w:w="1215" w:type="dxa"/>
          </w:tcPr>
          <w:p w14:paraId="4F29C36A" w14:textId="77777777" w:rsidR="000620D6" w:rsidRDefault="000620D6" w:rsidP="00CA504D">
            <w:pPr>
              <w:jc w:val="center"/>
            </w:pPr>
          </w:p>
          <w:p w14:paraId="188C6858" w14:textId="77777777" w:rsidR="000620D6" w:rsidRDefault="000620D6" w:rsidP="00CA504D">
            <w:pPr>
              <w:jc w:val="center"/>
            </w:pPr>
          </w:p>
          <w:p w14:paraId="35AD5D13" w14:textId="3F180BE0" w:rsidR="00690F13" w:rsidRDefault="00690F13" w:rsidP="00CA504D">
            <w:pPr>
              <w:jc w:val="center"/>
            </w:pPr>
            <w:r>
              <w:t>FR</w:t>
            </w:r>
            <w:r w:rsidR="00B91CC0">
              <w:t>-0</w:t>
            </w:r>
            <w:r w:rsidR="00435833">
              <w:t>2</w:t>
            </w:r>
          </w:p>
          <w:p w14:paraId="53814048" w14:textId="40189B82" w:rsidR="00224206" w:rsidRDefault="00224206" w:rsidP="00CA504D">
            <w:pPr>
              <w:jc w:val="center"/>
            </w:pPr>
            <w:r>
              <w:t>FR-03</w:t>
            </w:r>
          </w:p>
          <w:p w14:paraId="1F5A5C21" w14:textId="77777777" w:rsidR="009E303B" w:rsidRDefault="009E303B" w:rsidP="00CA504D">
            <w:pPr>
              <w:jc w:val="center"/>
            </w:pPr>
            <w:r>
              <w:t>FR-0</w:t>
            </w:r>
            <w:r w:rsidR="00B5382E">
              <w:t>6</w:t>
            </w:r>
          </w:p>
          <w:p w14:paraId="0BF7B2CE" w14:textId="70F65BBB" w:rsidR="000620D6" w:rsidRPr="008F20E3" w:rsidRDefault="000620D6" w:rsidP="00CA504D">
            <w:pPr>
              <w:jc w:val="center"/>
            </w:pPr>
            <w:r>
              <w:t>FR-12</w:t>
            </w:r>
          </w:p>
        </w:tc>
      </w:tr>
      <w:tr w:rsidR="00690F13" w:rsidRPr="008F20E3" w14:paraId="692373D0" w14:textId="77777777" w:rsidTr="00B16457">
        <w:trPr>
          <w:tblCellSpacing w:w="15" w:type="dxa"/>
        </w:trPr>
        <w:tc>
          <w:tcPr>
            <w:tcW w:w="1030" w:type="dxa"/>
            <w:vAlign w:val="center"/>
            <w:hideMark/>
          </w:tcPr>
          <w:p w14:paraId="03669BC6" w14:textId="7AA2D295" w:rsidR="00690F13" w:rsidRPr="008F20E3" w:rsidRDefault="00690F13" w:rsidP="00A41B56">
            <w:r w:rsidRPr="008F20E3">
              <w:t>FR</w:t>
            </w:r>
            <w:r>
              <w:t>S</w:t>
            </w:r>
            <w:r w:rsidRPr="008F20E3">
              <w:t>-</w:t>
            </w:r>
            <w:r w:rsidRPr="005E0171">
              <w:t>0</w:t>
            </w:r>
            <w:r w:rsidR="00B03E50">
              <w:t>0</w:t>
            </w:r>
            <w:r w:rsidR="009E7CC2">
              <w:t>4</w:t>
            </w:r>
          </w:p>
        </w:tc>
        <w:tc>
          <w:tcPr>
            <w:tcW w:w="2040" w:type="dxa"/>
            <w:vAlign w:val="center"/>
            <w:hideMark/>
          </w:tcPr>
          <w:p w14:paraId="1272A890" w14:textId="3B99774D" w:rsidR="00690F13" w:rsidRPr="008F20E3" w:rsidRDefault="00BA5E3E" w:rsidP="00A41B56">
            <w:r>
              <w:t>Data Validation</w:t>
            </w:r>
          </w:p>
        </w:tc>
        <w:tc>
          <w:tcPr>
            <w:tcW w:w="4290" w:type="dxa"/>
            <w:vAlign w:val="center"/>
            <w:hideMark/>
          </w:tcPr>
          <w:p w14:paraId="7DA3D0A7" w14:textId="77777777" w:rsidR="00690F13" w:rsidRDefault="00BA5E3E" w:rsidP="00A41B56">
            <w:r>
              <w:t xml:space="preserve">Develop the validation process and acceptance criteria and define the required field and data </w:t>
            </w:r>
            <w:proofErr w:type="spellStart"/>
            <w:r>
              <w:t>inputs</w:t>
            </w:r>
            <w:proofErr w:type="gramStart"/>
            <w:r w:rsidR="00F40DA3">
              <w:t>,attachments</w:t>
            </w:r>
            <w:proofErr w:type="spellEnd"/>
            <w:proofErr w:type="gramEnd"/>
            <w:r>
              <w:t xml:space="preserve"> to </w:t>
            </w:r>
            <w:r w:rsidR="00690F13" w:rsidRPr="008F20E3">
              <w:t>Submit a complete registration for review by Checker or Regulator. Locks further editing.</w:t>
            </w:r>
          </w:p>
          <w:p w14:paraId="019E38F8" w14:textId="77777777" w:rsidR="00A178B7" w:rsidRDefault="00A178B7" w:rsidP="00A41B56">
            <w:r>
              <w:t>Mandatory fields, license number uniqueness</w:t>
            </w:r>
          </w:p>
          <w:p w14:paraId="29F5D868" w14:textId="77777777" w:rsidR="00A8010D" w:rsidRDefault="00A8010D" w:rsidP="00A41B56">
            <w:pPr>
              <w:rPr>
                <w:rFonts w:cstheme="minorHAnsi"/>
              </w:rPr>
            </w:pPr>
            <w:r w:rsidRPr="008820CE">
              <w:rPr>
                <w:rFonts w:cstheme="minorHAnsi"/>
              </w:rPr>
              <w:t>Dates must be valid; past issue date, future expiry date if applicable</w:t>
            </w:r>
          </w:p>
          <w:p w14:paraId="2B1ACADE" w14:textId="77777777" w:rsidR="003B3957" w:rsidRDefault="003B3957" w:rsidP="00A41B56">
            <w:r>
              <w:t>Mandatory document types must be uploaded (e.g., license copy)</w:t>
            </w:r>
          </w:p>
          <w:p w14:paraId="53B9678A" w14:textId="3F140E4E" w:rsidR="00F27247" w:rsidRPr="008F20E3" w:rsidRDefault="00F27247" w:rsidP="00A41B56">
            <w:r>
              <w:lastRenderedPageBreak/>
              <w:t>Check if an FI with the same license number or name already exists</w:t>
            </w:r>
          </w:p>
        </w:tc>
        <w:tc>
          <w:tcPr>
            <w:tcW w:w="1215" w:type="dxa"/>
          </w:tcPr>
          <w:p w14:paraId="355232D5" w14:textId="77777777" w:rsidR="00CA504D" w:rsidRDefault="00CA504D" w:rsidP="00CA504D">
            <w:pPr>
              <w:jc w:val="center"/>
            </w:pPr>
          </w:p>
          <w:p w14:paraId="1C56A2A6" w14:textId="77777777" w:rsidR="00CA504D" w:rsidRDefault="00CA504D" w:rsidP="00CA504D">
            <w:pPr>
              <w:jc w:val="center"/>
            </w:pPr>
          </w:p>
          <w:p w14:paraId="71E8FE04" w14:textId="32204DD5" w:rsidR="00690F13" w:rsidRDefault="00BA5E3E" w:rsidP="00CA504D">
            <w:pPr>
              <w:jc w:val="center"/>
            </w:pPr>
            <w:r>
              <w:t>FR-0</w:t>
            </w:r>
            <w:r w:rsidR="004B0E1C">
              <w:t>3</w:t>
            </w:r>
          </w:p>
          <w:p w14:paraId="0D87DF33" w14:textId="78888CE5" w:rsidR="00B5382E" w:rsidRDefault="00B5382E" w:rsidP="00CA504D">
            <w:pPr>
              <w:jc w:val="center"/>
            </w:pPr>
            <w:r>
              <w:t>FR-04</w:t>
            </w:r>
          </w:p>
          <w:p w14:paraId="342C371C" w14:textId="37184836" w:rsidR="00C84BBE" w:rsidRDefault="00C84BBE" w:rsidP="00CA504D">
            <w:pPr>
              <w:jc w:val="center"/>
            </w:pPr>
            <w:r>
              <w:t>FR-05</w:t>
            </w:r>
          </w:p>
          <w:p w14:paraId="3B71511E" w14:textId="77777777" w:rsidR="00F40DA3" w:rsidRDefault="00F40DA3" w:rsidP="00CA504D">
            <w:pPr>
              <w:jc w:val="center"/>
            </w:pPr>
            <w:r>
              <w:t>FR-06</w:t>
            </w:r>
          </w:p>
          <w:p w14:paraId="7F3608AC" w14:textId="77777777" w:rsidR="009E2C09" w:rsidRDefault="009E2C09" w:rsidP="00CA504D">
            <w:pPr>
              <w:jc w:val="center"/>
            </w:pPr>
            <w:r>
              <w:t>FR-12</w:t>
            </w:r>
          </w:p>
          <w:p w14:paraId="0AC60110" w14:textId="51DBAC10" w:rsidR="005C4911" w:rsidRPr="008F20E3" w:rsidRDefault="005C4911" w:rsidP="00CA504D">
            <w:pPr>
              <w:jc w:val="center"/>
            </w:pPr>
            <w:r>
              <w:t>FR-13</w:t>
            </w:r>
          </w:p>
        </w:tc>
      </w:tr>
      <w:tr w:rsidR="00690F13" w:rsidRPr="008F20E3" w14:paraId="192C2F9A" w14:textId="77777777" w:rsidTr="00B16457">
        <w:trPr>
          <w:trHeight w:val="1265"/>
          <w:tblCellSpacing w:w="15" w:type="dxa"/>
        </w:trPr>
        <w:tc>
          <w:tcPr>
            <w:tcW w:w="1030" w:type="dxa"/>
            <w:vAlign w:val="center"/>
            <w:hideMark/>
          </w:tcPr>
          <w:p w14:paraId="101EEAD3" w14:textId="70D5FC1D" w:rsidR="00690F13" w:rsidRPr="008F20E3" w:rsidRDefault="00690F13" w:rsidP="00A41B56">
            <w:r w:rsidRPr="008F20E3">
              <w:t>FR</w:t>
            </w:r>
            <w:r>
              <w:t>S</w:t>
            </w:r>
            <w:r w:rsidRPr="008F20E3">
              <w:t>-</w:t>
            </w:r>
            <w:r w:rsidRPr="005E0171">
              <w:t>0</w:t>
            </w:r>
            <w:r w:rsidR="00B03E50">
              <w:t>0</w:t>
            </w:r>
            <w:r w:rsidR="009E7CC2">
              <w:t>5</w:t>
            </w:r>
          </w:p>
        </w:tc>
        <w:tc>
          <w:tcPr>
            <w:tcW w:w="2040" w:type="dxa"/>
            <w:vAlign w:val="center"/>
            <w:hideMark/>
          </w:tcPr>
          <w:p w14:paraId="770C5173" w14:textId="77777777" w:rsidR="00690F13" w:rsidRDefault="00AE1447" w:rsidP="00A41B56">
            <w:r>
              <w:t>Access</w:t>
            </w:r>
            <w:r w:rsidR="00F40DA3">
              <w:t xml:space="preserve"> </w:t>
            </w:r>
            <w:proofErr w:type="spellStart"/>
            <w:r>
              <w:t>controlar</w:t>
            </w:r>
            <w:proofErr w:type="spellEnd"/>
            <w:r>
              <w:t xml:space="preserve"> and Roles </w:t>
            </w:r>
            <w:r w:rsidR="0007083C">
              <w:t>bulk</w:t>
            </w:r>
          </w:p>
          <w:p w14:paraId="0D236896" w14:textId="406FB899" w:rsidR="00E6379F" w:rsidRPr="008F20E3" w:rsidRDefault="00E6379F" w:rsidP="007E3EF7">
            <w:r>
              <w:t xml:space="preserve">User </w:t>
            </w:r>
            <w:r w:rsidR="007E3EF7">
              <w:t>Role-Based Access</w:t>
            </w:r>
          </w:p>
        </w:tc>
        <w:tc>
          <w:tcPr>
            <w:tcW w:w="4290" w:type="dxa"/>
            <w:vAlign w:val="center"/>
            <w:hideMark/>
          </w:tcPr>
          <w:p w14:paraId="30E2DEEE" w14:textId="77777777" w:rsidR="00E6379F" w:rsidRDefault="00435833" w:rsidP="00E6379F">
            <w:r>
              <w:t xml:space="preserve">Develop user </w:t>
            </w:r>
            <w:r w:rsidR="00781ED6">
              <w:t xml:space="preserve">roles and </w:t>
            </w:r>
            <w:r>
              <w:t>permission by</w:t>
            </w:r>
            <w:r w:rsidR="00781ED6">
              <w:t xml:space="preserve"> identify group or</w:t>
            </w:r>
            <w:r>
              <w:t xml:space="preserve"> category</w:t>
            </w:r>
            <w:r w:rsidR="00781ED6">
              <w:t xml:space="preserve">, </w:t>
            </w:r>
            <w:proofErr w:type="spellStart"/>
            <w:r w:rsidR="00781ED6">
              <w:t>department,user</w:t>
            </w:r>
            <w:proofErr w:type="spellEnd"/>
            <w:r w:rsidR="00781ED6">
              <w:t xml:space="preserve"> role</w:t>
            </w:r>
          </w:p>
          <w:p w14:paraId="342B4136" w14:textId="693B8816" w:rsidR="00E6379F" w:rsidRDefault="007E3EF7" w:rsidP="00E6379F">
            <w:r>
              <w:t>Enforce user access control based on assigned roles.</w:t>
            </w:r>
          </w:p>
          <w:p w14:paraId="2BE0AD9A" w14:textId="50216C33" w:rsidR="007E3EF7" w:rsidRDefault="007E3EF7" w:rsidP="00E6379F">
            <w:r>
              <w:t>Maker, Checker, Regulator, Admin, Inspector</w:t>
            </w:r>
          </w:p>
          <w:p w14:paraId="2270045B" w14:textId="32077B28" w:rsidR="00690F13" w:rsidRPr="008F20E3" w:rsidRDefault="00781ED6" w:rsidP="00C532E0">
            <w:r>
              <w:t xml:space="preserve"> </w:t>
            </w:r>
          </w:p>
        </w:tc>
        <w:tc>
          <w:tcPr>
            <w:tcW w:w="1215" w:type="dxa"/>
          </w:tcPr>
          <w:p w14:paraId="1BAFB026" w14:textId="446A54B4" w:rsidR="00A1414D" w:rsidRDefault="00A1414D" w:rsidP="00CA504D">
            <w:pPr>
              <w:jc w:val="center"/>
            </w:pPr>
            <w:r>
              <w:t>FR-01</w:t>
            </w:r>
          </w:p>
          <w:p w14:paraId="40BDE472" w14:textId="751E04EB" w:rsidR="00224206" w:rsidRDefault="00224206" w:rsidP="00CA504D">
            <w:pPr>
              <w:jc w:val="center"/>
            </w:pPr>
            <w:r>
              <w:t>FR-02</w:t>
            </w:r>
          </w:p>
          <w:p w14:paraId="5367A8DE" w14:textId="181D8D2E" w:rsidR="009E303B" w:rsidRDefault="009E303B" w:rsidP="00CA504D">
            <w:pPr>
              <w:jc w:val="center"/>
            </w:pPr>
            <w:r>
              <w:t>FR-03</w:t>
            </w:r>
          </w:p>
          <w:p w14:paraId="2BAC5D5A" w14:textId="6EDDF0B1" w:rsidR="00690F13" w:rsidRDefault="00CD088D" w:rsidP="00CA504D">
            <w:pPr>
              <w:jc w:val="center"/>
            </w:pPr>
            <w:r>
              <w:t>FR-04</w:t>
            </w:r>
          </w:p>
          <w:p w14:paraId="795FA662" w14:textId="4B7B54B4" w:rsidR="009E303B" w:rsidRDefault="00A1414D" w:rsidP="00CA504D">
            <w:pPr>
              <w:jc w:val="center"/>
            </w:pPr>
            <w:r>
              <w:t>FR-05</w:t>
            </w:r>
          </w:p>
          <w:p w14:paraId="2E242325" w14:textId="77777777" w:rsidR="009E303B" w:rsidRDefault="009E303B" w:rsidP="00CA504D">
            <w:pPr>
              <w:jc w:val="center"/>
            </w:pPr>
            <w:r>
              <w:t>FR-0</w:t>
            </w:r>
            <w:r w:rsidR="00A1414D">
              <w:t>7</w:t>
            </w:r>
          </w:p>
          <w:p w14:paraId="3E63E3EF" w14:textId="3B016686" w:rsidR="00E03734" w:rsidRPr="008F20E3" w:rsidRDefault="00E03734" w:rsidP="00CA504D">
            <w:pPr>
              <w:jc w:val="center"/>
            </w:pPr>
            <w:r>
              <w:t>FR-08</w:t>
            </w:r>
          </w:p>
        </w:tc>
      </w:tr>
      <w:tr w:rsidR="00690F13" w:rsidRPr="008F20E3" w14:paraId="39C89410" w14:textId="77777777" w:rsidTr="00B16457">
        <w:trPr>
          <w:tblCellSpacing w:w="15" w:type="dxa"/>
        </w:trPr>
        <w:tc>
          <w:tcPr>
            <w:tcW w:w="1030" w:type="dxa"/>
            <w:vAlign w:val="center"/>
            <w:hideMark/>
          </w:tcPr>
          <w:p w14:paraId="4F2AF060" w14:textId="6648F221" w:rsidR="00690F13" w:rsidRPr="008F20E3" w:rsidRDefault="00690F13" w:rsidP="00A41B56">
            <w:r w:rsidRPr="008F20E3">
              <w:t>FR</w:t>
            </w:r>
            <w:r>
              <w:t>S</w:t>
            </w:r>
            <w:r w:rsidRPr="008F20E3">
              <w:t>-</w:t>
            </w:r>
            <w:r w:rsidRPr="005E0171">
              <w:t>0</w:t>
            </w:r>
            <w:r w:rsidR="00B03E50">
              <w:t>0</w:t>
            </w:r>
            <w:r w:rsidR="009E7CC2">
              <w:t>6</w:t>
            </w:r>
          </w:p>
        </w:tc>
        <w:tc>
          <w:tcPr>
            <w:tcW w:w="2040" w:type="dxa"/>
            <w:vAlign w:val="center"/>
            <w:hideMark/>
          </w:tcPr>
          <w:p w14:paraId="3D546D04" w14:textId="77777777" w:rsidR="00690F13" w:rsidRPr="008F20E3" w:rsidRDefault="00690F13" w:rsidP="00A41B56">
            <w:r w:rsidRPr="008F20E3">
              <w:t>Review &amp; Approve</w:t>
            </w:r>
          </w:p>
        </w:tc>
        <w:tc>
          <w:tcPr>
            <w:tcW w:w="4290" w:type="dxa"/>
            <w:vAlign w:val="center"/>
            <w:hideMark/>
          </w:tcPr>
          <w:p w14:paraId="49C72436" w14:textId="0C194C57" w:rsidR="00690F13" w:rsidRDefault="00CD088D" w:rsidP="00A41B56">
            <w:r>
              <w:t xml:space="preserve">Develop function for </w:t>
            </w:r>
            <w:r w:rsidR="00690F13" w:rsidRPr="008F20E3">
              <w:t xml:space="preserve">Regulator can approve or reject registration based on </w:t>
            </w:r>
            <w:r>
              <w:t xml:space="preserve">acceptance criteria and </w:t>
            </w:r>
            <w:r w:rsidR="00690F13" w:rsidRPr="008F20E3">
              <w:t>provided documents and info.</w:t>
            </w:r>
          </w:p>
          <w:p w14:paraId="41924EAB" w14:textId="10CBD8A4" w:rsidR="00EF070B" w:rsidRDefault="00EF070B" w:rsidP="00A41B56">
            <w:r w:rsidRPr="008F20E3">
              <w:t>Allow all assigned users to view registration data, status,</w:t>
            </w:r>
          </w:p>
          <w:p w14:paraId="6AE6F9A2" w14:textId="7DEEB5F3" w:rsidR="00EF070B" w:rsidRPr="008F20E3" w:rsidRDefault="00EF070B" w:rsidP="00A41B56"/>
        </w:tc>
        <w:tc>
          <w:tcPr>
            <w:tcW w:w="1215" w:type="dxa"/>
          </w:tcPr>
          <w:p w14:paraId="23F3F04B" w14:textId="5EAF4D58" w:rsidR="00C84BBE" w:rsidRDefault="00C84BBE" w:rsidP="00CA504D">
            <w:pPr>
              <w:jc w:val="center"/>
            </w:pPr>
            <w:r>
              <w:t>FR-04</w:t>
            </w:r>
          </w:p>
          <w:p w14:paraId="03DDA344" w14:textId="01BBFD60" w:rsidR="00690F13" w:rsidRDefault="00B03E50" w:rsidP="00CA504D">
            <w:pPr>
              <w:jc w:val="center"/>
            </w:pPr>
            <w:r>
              <w:t>FR</w:t>
            </w:r>
            <w:r w:rsidR="00690F13" w:rsidRPr="00895E8E">
              <w:t>-0</w:t>
            </w:r>
            <w:r>
              <w:t>5</w:t>
            </w:r>
          </w:p>
          <w:p w14:paraId="4FC5BA22" w14:textId="4AB04097" w:rsidR="00AE1447" w:rsidRDefault="00AE1447" w:rsidP="00CA504D">
            <w:pPr>
              <w:jc w:val="center"/>
            </w:pPr>
            <w:r>
              <w:t>FR-08</w:t>
            </w:r>
          </w:p>
          <w:p w14:paraId="66AAAE1B" w14:textId="0E71F31A" w:rsidR="00A1414D" w:rsidRDefault="00A1414D" w:rsidP="00CA504D">
            <w:pPr>
              <w:jc w:val="center"/>
            </w:pPr>
            <w:r>
              <w:t>FR-</w:t>
            </w:r>
            <w:r w:rsidR="00CA56D3">
              <w:t>10</w:t>
            </w:r>
          </w:p>
          <w:p w14:paraId="3A03AB1F" w14:textId="69D6BD65" w:rsidR="009E2C09" w:rsidRPr="008F20E3" w:rsidRDefault="009E2C09" w:rsidP="00CA504D">
            <w:pPr>
              <w:jc w:val="center"/>
            </w:pPr>
            <w:r>
              <w:t>FR-12</w:t>
            </w:r>
          </w:p>
        </w:tc>
      </w:tr>
      <w:tr w:rsidR="00AC21B8" w:rsidRPr="008F20E3" w14:paraId="3F8511BA" w14:textId="77777777" w:rsidTr="00B16457">
        <w:trPr>
          <w:tblCellSpacing w:w="15" w:type="dxa"/>
        </w:trPr>
        <w:tc>
          <w:tcPr>
            <w:tcW w:w="1030" w:type="dxa"/>
            <w:vAlign w:val="center"/>
          </w:tcPr>
          <w:p w14:paraId="0F9C73F1" w14:textId="60EB9B1A" w:rsidR="00AC21B8" w:rsidRPr="008F20E3" w:rsidRDefault="00AC21B8" w:rsidP="00A41B56">
            <w:r w:rsidRPr="008F20E3">
              <w:t>FR</w:t>
            </w:r>
            <w:r>
              <w:t>S</w:t>
            </w:r>
            <w:r w:rsidRPr="008F20E3">
              <w:t>-</w:t>
            </w:r>
            <w:r w:rsidRPr="005E0171">
              <w:t>0</w:t>
            </w:r>
            <w:r>
              <w:t>0</w:t>
            </w:r>
            <w:r w:rsidR="009E7CC2">
              <w:t>7</w:t>
            </w:r>
          </w:p>
        </w:tc>
        <w:tc>
          <w:tcPr>
            <w:tcW w:w="2040" w:type="dxa"/>
            <w:vAlign w:val="center"/>
          </w:tcPr>
          <w:p w14:paraId="3DB75E21" w14:textId="16488EFA" w:rsidR="00920F44" w:rsidRDefault="00920F44" w:rsidP="00A41B56">
            <w:r>
              <w:t>Workflow Management</w:t>
            </w:r>
          </w:p>
          <w:p w14:paraId="0018A6F1" w14:textId="561B59AC" w:rsidR="00920F44" w:rsidRPr="008F20E3" w:rsidRDefault="00920F44" w:rsidP="00920F44">
            <w:pPr>
              <w:pStyle w:val="Heading3"/>
              <w:numPr>
                <w:ilvl w:val="0"/>
                <w:numId w:val="0"/>
              </w:numPr>
              <w:ind w:left="720"/>
            </w:pPr>
          </w:p>
        </w:tc>
        <w:tc>
          <w:tcPr>
            <w:tcW w:w="4290" w:type="dxa"/>
            <w:vAlign w:val="center"/>
          </w:tcPr>
          <w:p w14:paraId="3C4D10DB" w14:textId="77777777" w:rsidR="00AC21B8" w:rsidRDefault="00AC21B8" w:rsidP="00A41B56">
            <w:r>
              <w:t xml:space="preserve">Develop advance role allows for </w:t>
            </w:r>
            <w:r w:rsidRPr="008F20E3">
              <w:t>Add, update, or remove institution contact persons (name, role, email, phone).</w:t>
            </w:r>
          </w:p>
          <w:p w14:paraId="5EF098CF" w14:textId="77777777" w:rsidR="00920F44" w:rsidRDefault="00920F44" w:rsidP="00A41B56">
            <w:r>
              <w:t>Route registration through roles: Maker → Checker → Regulator.</w:t>
            </w:r>
          </w:p>
          <w:p w14:paraId="4CC91C7A" w14:textId="3EF8FBCB" w:rsidR="00920F44" w:rsidRPr="008F20E3" w:rsidRDefault="00920F44" w:rsidP="00A41B56">
            <w:r>
              <w:t>Actions are role-restricted (see access control matrix)</w:t>
            </w:r>
          </w:p>
        </w:tc>
        <w:tc>
          <w:tcPr>
            <w:tcW w:w="1215" w:type="dxa"/>
          </w:tcPr>
          <w:p w14:paraId="6AFDE092" w14:textId="37AB6362" w:rsidR="00E03734" w:rsidRDefault="00E03734" w:rsidP="00CD3D66">
            <w:pPr>
              <w:jc w:val="center"/>
            </w:pPr>
            <w:r>
              <w:t>FR-07</w:t>
            </w:r>
          </w:p>
          <w:p w14:paraId="45106517" w14:textId="03964BE8" w:rsidR="00E03734" w:rsidRDefault="00E03734" w:rsidP="00CD3D66">
            <w:pPr>
              <w:jc w:val="center"/>
            </w:pPr>
            <w:r>
              <w:t>FR-08</w:t>
            </w:r>
          </w:p>
          <w:p w14:paraId="06E48C0A" w14:textId="3A51B0F1" w:rsidR="00AC21B8" w:rsidRDefault="00702F36" w:rsidP="00CD3D66">
            <w:pPr>
              <w:jc w:val="center"/>
            </w:pPr>
            <w:r>
              <w:t>FR</w:t>
            </w:r>
            <w:r w:rsidR="00AC21B8" w:rsidRPr="00895E8E">
              <w:t>-</w:t>
            </w:r>
            <w:r>
              <w:t>10</w:t>
            </w:r>
          </w:p>
          <w:p w14:paraId="5A56659D" w14:textId="7DFF84E0" w:rsidR="00702F36" w:rsidRPr="008F20E3" w:rsidRDefault="00702F36" w:rsidP="00CD3D66">
            <w:pPr>
              <w:jc w:val="center"/>
            </w:pPr>
            <w:r>
              <w:t>FR-12</w:t>
            </w:r>
          </w:p>
        </w:tc>
      </w:tr>
      <w:tr w:rsidR="00AC21B8" w:rsidRPr="008F20E3" w14:paraId="337AFA25" w14:textId="77777777" w:rsidTr="00B16457">
        <w:trPr>
          <w:tblCellSpacing w:w="15" w:type="dxa"/>
        </w:trPr>
        <w:tc>
          <w:tcPr>
            <w:tcW w:w="1030" w:type="dxa"/>
            <w:vAlign w:val="center"/>
            <w:hideMark/>
          </w:tcPr>
          <w:p w14:paraId="494DCBE4" w14:textId="00544769" w:rsidR="00AC21B8" w:rsidRPr="008F20E3" w:rsidRDefault="00AC21B8" w:rsidP="00A41B56">
            <w:r w:rsidRPr="008F20E3">
              <w:t>FR</w:t>
            </w:r>
            <w:r>
              <w:t>S</w:t>
            </w:r>
            <w:r w:rsidRPr="008F20E3">
              <w:t>-</w:t>
            </w:r>
            <w:r w:rsidRPr="005E0171">
              <w:t>0</w:t>
            </w:r>
            <w:r w:rsidR="00D808F2">
              <w:t>0</w:t>
            </w:r>
            <w:r w:rsidR="009E7CC2">
              <w:t>8</w:t>
            </w:r>
          </w:p>
        </w:tc>
        <w:tc>
          <w:tcPr>
            <w:tcW w:w="2040" w:type="dxa"/>
            <w:vAlign w:val="center"/>
            <w:hideMark/>
          </w:tcPr>
          <w:p w14:paraId="2CD38DDB" w14:textId="77777777" w:rsidR="00AC21B8" w:rsidRDefault="008D1285" w:rsidP="00A41B56">
            <w:r>
              <w:t>Monitor&amp;</w:t>
            </w:r>
            <w:r w:rsidR="00702F36">
              <w:t xml:space="preserve"> </w:t>
            </w:r>
            <w:r w:rsidR="00AC21B8" w:rsidRPr="008F20E3">
              <w:t>Track Status</w:t>
            </w:r>
          </w:p>
          <w:p w14:paraId="4893B37C" w14:textId="75B30C2C" w:rsidR="00F27247" w:rsidRPr="008F20E3" w:rsidRDefault="00F27247" w:rsidP="00A41B56"/>
        </w:tc>
        <w:tc>
          <w:tcPr>
            <w:tcW w:w="4290" w:type="dxa"/>
            <w:vAlign w:val="center"/>
            <w:hideMark/>
          </w:tcPr>
          <w:p w14:paraId="7AB33817" w14:textId="0CD97A38" w:rsidR="00AC21B8" w:rsidRDefault="008D1285" w:rsidP="00A41B56">
            <w:r>
              <w:t xml:space="preserve">Develop function for monitoring by </w:t>
            </w:r>
            <w:r w:rsidR="00AC21B8" w:rsidRPr="008F20E3">
              <w:t>Filter registrations by their current status</w:t>
            </w:r>
            <w:r w:rsidR="00D85B65">
              <w:t xml:space="preserve"> and </w:t>
            </w:r>
            <w:r w:rsidR="00531003">
              <w:t xml:space="preserve">Display current status of registration and transition history </w:t>
            </w:r>
            <w:r w:rsidR="00D85B65">
              <w:t>as</w:t>
            </w:r>
            <w:r w:rsidR="00AC21B8" w:rsidRPr="008F20E3">
              <w:t xml:space="preserve"> (e.g., Draft, Under Review, </w:t>
            </w:r>
            <w:proofErr w:type="gramStart"/>
            <w:r w:rsidR="00AC21B8" w:rsidRPr="008F20E3">
              <w:t>Approved</w:t>
            </w:r>
            <w:proofErr w:type="gramEnd"/>
            <w:r w:rsidR="00AC21B8" w:rsidRPr="008F20E3">
              <w:t>).</w:t>
            </w:r>
          </w:p>
          <w:p w14:paraId="29F8FA40" w14:textId="11A73FE0" w:rsidR="00531003" w:rsidRDefault="00CD3D66" w:rsidP="00A41B56">
            <w:r>
              <w:t>Action type, user, timestamp, value change (if applicable).</w:t>
            </w:r>
          </w:p>
          <w:p w14:paraId="584A1EEF" w14:textId="4FC9977D" w:rsidR="00CD3D66" w:rsidRDefault="00CD3D66" w:rsidP="00A41B56">
            <w:r>
              <w:t>Record and view all actions performed on a registration</w:t>
            </w:r>
            <w:r w:rsidR="004A0B27">
              <w:t>.</w:t>
            </w:r>
          </w:p>
          <w:p w14:paraId="59AB059B" w14:textId="60EAC79F" w:rsidR="00D85B65" w:rsidRDefault="00D85B65" w:rsidP="00A41B56">
            <w:r>
              <w:t>Status Type:</w:t>
            </w:r>
          </w:p>
          <w:p w14:paraId="655964BA" w14:textId="582F2AF1" w:rsidR="00D85B65" w:rsidRPr="008F20E3" w:rsidRDefault="00D85B65" w:rsidP="00A41B56">
            <w:r>
              <w:t>Draft, Submitted, Under Review, Approved, Rejected, Returned for Edit</w:t>
            </w:r>
          </w:p>
        </w:tc>
        <w:tc>
          <w:tcPr>
            <w:tcW w:w="1215" w:type="dxa"/>
          </w:tcPr>
          <w:p w14:paraId="6999BE2E" w14:textId="77777777" w:rsidR="00CD3D66" w:rsidRDefault="00CD3D66" w:rsidP="00CD3D66">
            <w:pPr>
              <w:jc w:val="center"/>
            </w:pPr>
          </w:p>
          <w:p w14:paraId="271E1B88" w14:textId="77777777" w:rsidR="00CD3D66" w:rsidRDefault="00CD3D66" w:rsidP="00CD3D66">
            <w:pPr>
              <w:jc w:val="center"/>
            </w:pPr>
          </w:p>
          <w:p w14:paraId="4B1009E0" w14:textId="6C4E4C85" w:rsidR="00CD3D66" w:rsidRDefault="00E03734" w:rsidP="00CD3D66">
            <w:pPr>
              <w:jc w:val="center"/>
            </w:pPr>
            <w:r>
              <w:t>FR-07</w:t>
            </w:r>
          </w:p>
          <w:p w14:paraId="61CF42B2" w14:textId="480D8E11" w:rsidR="00AC21B8" w:rsidRDefault="008D1285" w:rsidP="00CD3D66">
            <w:pPr>
              <w:jc w:val="center"/>
            </w:pPr>
            <w:r>
              <w:t>FR-09</w:t>
            </w:r>
          </w:p>
          <w:p w14:paraId="43C86C75" w14:textId="77777777" w:rsidR="009E2C09" w:rsidRDefault="009E2C09" w:rsidP="00CD3D66">
            <w:pPr>
              <w:jc w:val="center"/>
            </w:pPr>
            <w:r>
              <w:t>FR-10</w:t>
            </w:r>
          </w:p>
          <w:p w14:paraId="317A14C1" w14:textId="6261058F" w:rsidR="00497B8D" w:rsidRPr="008F20E3" w:rsidRDefault="00497B8D" w:rsidP="00CD3D66">
            <w:pPr>
              <w:jc w:val="center"/>
            </w:pPr>
            <w:r>
              <w:t>FR-12</w:t>
            </w:r>
          </w:p>
        </w:tc>
      </w:tr>
      <w:tr w:rsidR="00AC21B8" w:rsidRPr="008F20E3" w14:paraId="6D2236A2" w14:textId="77777777" w:rsidTr="00B16457">
        <w:trPr>
          <w:tblCellSpacing w:w="15" w:type="dxa"/>
        </w:trPr>
        <w:tc>
          <w:tcPr>
            <w:tcW w:w="1030" w:type="dxa"/>
            <w:vAlign w:val="center"/>
            <w:hideMark/>
          </w:tcPr>
          <w:p w14:paraId="0FDB229A" w14:textId="3B93E523" w:rsidR="00AC21B8" w:rsidRPr="008F20E3" w:rsidRDefault="00AC21B8" w:rsidP="00A41B56">
            <w:r w:rsidRPr="008F20E3">
              <w:t>FR</w:t>
            </w:r>
            <w:r w:rsidR="00E03734">
              <w:t>S</w:t>
            </w:r>
            <w:r w:rsidRPr="008F20E3">
              <w:t>-</w:t>
            </w:r>
            <w:r w:rsidR="00D808F2">
              <w:t>0</w:t>
            </w:r>
            <w:r w:rsidR="009E7CC2">
              <w:t>09</w:t>
            </w:r>
          </w:p>
        </w:tc>
        <w:tc>
          <w:tcPr>
            <w:tcW w:w="2040" w:type="dxa"/>
            <w:vAlign w:val="center"/>
            <w:hideMark/>
          </w:tcPr>
          <w:p w14:paraId="64CB3A85" w14:textId="4CC813C2" w:rsidR="00AC21B8" w:rsidRPr="008F20E3" w:rsidRDefault="00B5382E" w:rsidP="00A41B56">
            <w:r>
              <w:t xml:space="preserve">Log and </w:t>
            </w:r>
            <w:r w:rsidR="0007083C">
              <w:t>Administration</w:t>
            </w:r>
          </w:p>
        </w:tc>
        <w:tc>
          <w:tcPr>
            <w:tcW w:w="4290" w:type="dxa"/>
            <w:vAlign w:val="center"/>
            <w:hideMark/>
          </w:tcPr>
          <w:p w14:paraId="6390F295" w14:textId="3E375B7F" w:rsidR="00AC21B8" w:rsidRPr="008F20E3" w:rsidRDefault="00EF070B" w:rsidP="00A41B56">
            <w:r>
              <w:t>Develop log function data editor tracking for r</w:t>
            </w:r>
            <w:r w:rsidR="00AC21B8" w:rsidRPr="008F20E3">
              <w:t>ecord all activities (who, what, when) fo</w:t>
            </w:r>
            <w:r>
              <w:t xml:space="preserve">r compliance and accountability, and </w:t>
            </w:r>
            <w:r w:rsidRPr="008F20E3">
              <w:t>audit logs.</w:t>
            </w:r>
          </w:p>
        </w:tc>
        <w:tc>
          <w:tcPr>
            <w:tcW w:w="1215" w:type="dxa"/>
          </w:tcPr>
          <w:p w14:paraId="6F0001DB" w14:textId="77777777" w:rsidR="00AC21B8" w:rsidRDefault="009E2C09" w:rsidP="00CD3D66">
            <w:pPr>
              <w:jc w:val="center"/>
            </w:pPr>
            <w:r>
              <w:t>FR-10</w:t>
            </w:r>
          </w:p>
          <w:p w14:paraId="4AB7180B" w14:textId="53A08DA8" w:rsidR="005C4911" w:rsidRPr="008F20E3" w:rsidRDefault="005C4911" w:rsidP="00CD3D66">
            <w:pPr>
              <w:jc w:val="center"/>
            </w:pPr>
            <w:r>
              <w:t>FR-13</w:t>
            </w:r>
          </w:p>
        </w:tc>
      </w:tr>
      <w:tr w:rsidR="00AC21B8" w:rsidRPr="008F20E3" w14:paraId="50B34006" w14:textId="77777777" w:rsidTr="00B16457">
        <w:trPr>
          <w:tblCellSpacing w:w="15" w:type="dxa"/>
        </w:trPr>
        <w:tc>
          <w:tcPr>
            <w:tcW w:w="1030" w:type="dxa"/>
            <w:vAlign w:val="center"/>
            <w:hideMark/>
          </w:tcPr>
          <w:p w14:paraId="5496E07B" w14:textId="44E0DEF4" w:rsidR="00AC21B8" w:rsidRPr="008F20E3" w:rsidRDefault="00AC21B8" w:rsidP="00A41B56">
            <w:r w:rsidRPr="008F20E3">
              <w:t>FR</w:t>
            </w:r>
            <w:r w:rsidR="00531003">
              <w:t>S</w:t>
            </w:r>
            <w:r w:rsidRPr="008F20E3">
              <w:t>-</w:t>
            </w:r>
            <w:r w:rsidR="009E7CC2">
              <w:t>010</w:t>
            </w:r>
          </w:p>
        </w:tc>
        <w:tc>
          <w:tcPr>
            <w:tcW w:w="2040" w:type="dxa"/>
            <w:vAlign w:val="center"/>
            <w:hideMark/>
          </w:tcPr>
          <w:p w14:paraId="3B2EC3CC" w14:textId="77777777" w:rsidR="00AC21B8" w:rsidRPr="008F20E3" w:rsidRDefault="00AC21B8" w:rsidP="00A41B56">
            <w:r w:rsidRPr="008F20E3">
              <w:t>Notification Alerts</w:t>
            </w:r>
          </w:p>
        </w:tc>
        <w:tc>
          <w:tcPr>
            <w:tcW w:w="4290" w:type="dxa"/>
            <w:vAlign w:val="center"/>
            <w:hideMark/>
          </w:tcPr>
          <w:p w14:paraId="7A41F8D0" w14:textId="77777777" w:rsidR="00AC21B8" w:rsidRDefault="00AC21B8" w:rsidP="00A41B56">
            <w:r w:rsidRPr="008F20E3">
              <w:t>Notify users via email or system alerts at each workflow step (submit, approve, reject).</w:t>
            </w:r>
          </w:p>
          <w:p w14:paraId="0C1A3F48" w14:textId="5A534E7C" w:rsidR="00531003" w:rsidRPr="008F20E3" w:rsidRDefault="00531003" w:rsidP="00A41B56">
            <w:r>
              <w:lastRenderedPageBreak/>
              <w:t>Trigger system/email notifications at key events</w:t>
            </w:r>
          </w:p>
        </w:tc>
        <w:tc>
          <w:tcPr>
            <w:tcW w:w="1215" w:type="dxa"/>
          </w:tcPr>
          <w:p w14:paraId="65FA5C49" w14:textId="1D4A5DA3" w:rsidR="00AC21B8" w:rsidRPr="008F20E3" w:rsidRDefault="00B5382E" w:rsidP="00CD3D66">
            <w:pPr>
              <w:jc w:val="center"/>
            </w:pPr>
            <w:r>
              <w:lastRenderedPageBreak/>
              <w:t>FR-1</w:t>
            </w:r>
            <w:r w:rsidR="00AC21B8" w:rsidRPr="00895E8E">
              <w:t>1</w:t>
            </w:r>
          </w:p>
        </w:tc>
      </w:tr>
      <w:tr w:rsidR="0007083C" w:rsidRPr="008F20E3" w14:paraId="5307A4D7" w14:textId="77777777" w:rsidTr="00B16457">
        <w:trPr>
          <w:tblCellSpacing w:w="15" w:type="dxa"/>
        </w:trPr>
        <w:tc>
          <w:tcPr>
            <w:tcW w:w="1030" w:type="dxa"/>
            <w:vAlign w:val="center"/>
          </w:tcPr>
          <w:p w14:paraId="4C2C12EF" w14:textId="0E077731" w:rsidR="0007083C" w:rsidRPr="008F20E3" w:rsidRDefault="0007083C" w:rsidP="00A41B56">
            <w:r>
              <w:t>FR</w:t>
            </w:r>
            <w:r w:rsidR="00F40A1F">
              <w:t>S</w:t>
            </w:r>
            <w:r>
              <w:t>-01</w:t>
            </w:r>
            <w:r w:rsidR="009E7CC2">
              <w:t>1</w:t>
            </w:r>
          </w:p>
        </w:tc>
        <w:tc>
          <w:tcPr>
            <w:tcW w:w="2040" w:type="dxa"/>
            <w:vAlign w:val="center"/>
          </w:tcPr>
          <w:p w14:paraId="51DF3B42" w14:textId="7AAA809A" w:rsidR="0007083C" w:rsidRPr="008F20E3" w:rsidRDefault="0007083C" w:rsidP="00A41B56">
            <w:r>
              <w:t xml:space="preserve">Reporting </w:t>
            </w:r>
            <w:r w:rsidR="000A05D2">
              <w:t>, Exports</w:t>
            </w:r>
          </w:p>
        </w:tc>
        <w:tc>
          <w:tcPr>
            <w:tcW w:w="4290" w:type="dxa"/>
            <w:vAlign w:val="center"/>
          </w:tcPr>
          <w:p w14:paraId="7BF1240C" w14:textId="5D77CC89" w:rsidR="0007083C" w:rsidRPr="008F20E3" w:rsidRDefault="0007083C" w:rsidP="00A41B56">
            <w:r>
              <w:t xml:space="preserve">Develop report modules </w:t>
            </w:r>
            <w:r w:rsidR="009E7CC2">
              <w:t>and allow to export to the CSV</w:t>
            </w:r>
            <w:proofErr w:type="gramStart"/>
            <w:r w:rsidR="009E7CC2">
              <w:t>,PDF</w:t>
            </w:r>
            <w:proofErr w:type="gramEnd"/>
            <w:r w:rsidR="009E7CC2">
              <w:t>,…</w:t>
            </w:r>
          </w:p>
        </w:tc>
        <w:tc>
          <w:tcPr>
            <w:tcW w:w="1215" w:type="dxa"/>
          </w:tcPr>
          <w:p w14:paraId="4D279FEA" w14:textId="77777777" w:rsidR="0007083C" w:rsidRDefault="009E7CC2" w:rsidP="00CD3D66">
            <w:pPr>
              <w:jc w:val="center"/>
            </w:pPr>
            <w:r>
              <w:t>FR-09</w:t>
            </w:r>
          </w:p>
          <w:p w14:paraId="6D00CEBA" w14:textId="7B04218E" w:rsidR="009E7CC2" w:rsidRDefault="009E7CC2" w:rsidP="00CD3D66">
            <w:pPr>
              <w:jc w:val="center"/>
            </w:pPr>
            <w:r>
              <w:t>FR-08</w:t>
            </w:r>
          </w:p>
        </w:tc>
      </w:tr>
      <w:tr w:rsidR="00F27247" w:rsidRPr="008F20E3" w14:paraId="4E04578F" w14:textId="77777777" w:rsidTr="00B16457">
        <w:trPr>
          <w:tblCellSpacing w:w="15" w:type="dxa"/>
        </w:trPr>
        <w:tc>
          <w:tcPr>
            <w:tcW w:w="1030" w:type="dxa"/>
            <w:vAlign w:val="center"/>
          </w:tcPr>
          <w:p w14:paraId="78A47297" w14:textId="0FB73EA8" w:rsidR="00F27247" w:rsidRDefault="00F27247" w:rsidP="00A41B56">
            <w:r>
              <w:t>FRS-012</w:t>
            </w:r>
          </w:p>
        </w:tc>
        <w:tc>
          <w:tcPr>
            <w:tcW w:w="2040" w:type="dxa"/>
            <w:vAlign w:val="center"/>
          </w:tcPr>
          <w:p w14:paraId="57CCFDF2" w14:textId="23576A14" w:rsidR="00F27247" w:rsidRDefault="00F27247" w:rsidP="00A41B56">
            <w:r>
              <w:t>Audit</w:t>
            </w:r>
            <w:r w:rsidR="004A0B27">
              <w:t xml:space="preserve"> &amp; </w:t>
            </w:r>
            <w:proofErr w:type="spellStart"/>
            <w:r w:rsidR="004A0B27">
              <w:t>Duvplicate</w:t>
            </w:r>
            <w:proofErr w:type="spellEnd"/>
            <w:r w:rsidR="004A0B27">
              <w:t xml:space="preserve"> check</w:t>
            </w:r>
          </w:p>
        </w:tc>
        <w:tc>
          <w:tcPr>
            <w:tcW w:w="4290" w:type="dxa"/>
            <w:vAlign w:val="center"/>
          </w:tcPr>
          <w:p w14:paraId="0BE2D41B" w14:textId="77777777" w:rsidR="00F27247" w:rsidRDefault="004A0B27" w:rsidP="00A41B56">
            <w:r>
              <w:t>Check if an FI with the same license number or name already exists.</w:t>
            </w:r>
          </w:p>
          <w:p w14:paraId="6E3706C0" w14:textId="5C98DEFB" w:rsidR="004A0B27" w:rsidRDefault="004A0B27" w:rsidP="00A41B56">
            <w:r>
              <w:t>Record and view all actions performed on a registration</w:t>
            </w:r>
            <w:r w:rsidR="007E3EF7">
              <w:t>.</w:t>
            </w:r>
          </w:p>
        </w:tc>
        <w:tc>
          <w:tcPr>
            <w:tcW w:w="1215" w:type="dxa"/>
          </w:tcPr>
          <w:p w14:paraId="1C0D42BE" w14:textId="0ED72F03" w:rsidR="00F27247" w:rsidRDefault="005C4911" w:rsidP="001C6D5F">
            <w:pPr>
              <w:jc w:val="center"/>
            </w:pPr>
            <w:r>
              <w:t>F</w:t>
            </w:r>
            <w:r w:rsidR="001C6D5F">
              <w:t>R-</w:t>
            </w:r>
            <w:r>
              <w:t>09</w:t>
            </w:r>
          </w:p>
          <w:p w14:paraId="2FAA61CF" w14:textId="77777777" w:rsidR="005C4911" w:rsidRDefault="005C4911" w:rsidP="001C6D5F">
            <w:pPr>
              <w:jc w:val="center"/>
            </w:pPr>
            <w:r>
              <w:t>FR-10</w:t>
            </w:r>
          </w:p>
          <w:p w14:paraId="42B283A5" w14:textId="77777777" w:rsidR="005C4911" w:rsidRDefault="005C4911" w:rsidP="001C6D5F">
            <w:pPr>
              <w:jc w:val="center"/>
            </w:pPr>
            <w:r>
              <w:t>FR-11</w:t>
            </w:r>
          </w:p>
          <w:p w14:paraId="5CC7C473" w14:textId="77777777" w:rsidR="005C4911" w:rsidRDefault="005C4911" w:rsidP="001C6D5F">
            <w:pPr>
              <w:jc w:val="center"/>
            </w:pPr>
            <w:r>
              <w:t>FR-12</w:t>
            </w:r>
          </w:p>
          <w:p w14:paraId="500AEBC9" w14:textId="4C5852DF" w:rsidR="005C4911" w:rsidRDefault="005C4911" w:rsidP="001C6D5F">
            <w:pPr>
              <w:jc w:val="center"/>
            </w:pPr>
            <w:r>
              <w:t>FR-13</w:t>
            </w:r>
          </w:p>
        </w:tc>
      </w:tr>
      <w:tr w:rsidR="001C6D5F" w:rsidRPr="008F20E3" w14:paraId="49CF3317" w14:textId="77777777" w:rsidTr="00B16457">
        <w:trPr>
          <w:tblCellSpacing w:w="15" w:type="dxa"/>
        </w:trPr>
        <w:tc>
          <w:tcPr>
            <w:tcW w:w="1030" w:type="dxa"/>
            <w:vAlign w:val="center"/>
          </w:tcPr>
          <w:p w14:paraId="20FA6BBA" w14:textId="493D6C23" w:rsidR="001C6D5F" w:rsidRDefault="001C6D5F" w:rsidP="00A41B56">
            <w:r>
              <w:t>FRS-013</w:t>
            </w:r>
          </w:p>
        </w:tc>
        <w:tc>
          <w:tcPr>
            <w:tcW w:w="2040" w:type="dxa"/>
            <w:vAlign w:val="center"/>
          </w:tcPr>
          <w:p w14:paraId="42038E98" w14:textId="23F69ADD" w:rsidR="001C6D5F" w:rsidRDefault="001C6D5F" w:rsidP="00A41B56">
            <w:r>
              <w:t xml:space="preserve">Build </w:t>
            </w:r>
            <w:proofErr w:type="spellStart"/>
            <w:r>
              <w:t>DBb</w:t>
            </w:r>
            <w:proofErr w:type="spellEnd"/>
            <w:r>
              <w:t xml:space="preserve"> schema and </w:t>
            </w:r>
            <w:proofErr w:type="spellStart"/>
            <w:r>
              <w:t>releationships</w:t>
            </w:r>
            <w:proofErr w:type="spellEnd"/>
            <w:r>
              <w:t xml:space="preserve"> </w:t>
            </w:r>
          </w:p>
        </w:tc>
        <w:tc>
          <w:tcPr>
            <w:tcW w:w="4290" w:type="dxa"/>
            <w:vAlign w:val="center"/>
          </w:tcPr>
          <w:p w14:paraId="060B12DA" w14:textId="77777777" w:rsidR="001C6D5F" w:rsidRDefault="001C6D5F" w:rsidP="00A41B56">
            <w:r>
              <w:t xml:space="preserve">Build DB structure and DB schema to cover the required </w:t>
            </w:r>
            <w:proofErr w:type="spellStart"/>
            <w:r>
              <w:t>fileds</w:t>
            </w:r>
            <w:proofErr w:type="spellEnd"/>
            <w:r>
              <w:t xml:space="preserve"> and business requirement,</w:t>
            </w:r>
          </w:p>
          <w:p w14:paraId="6F9880AE" w14:textId="77777777" w:rsidR="001C6D5F" w:rsidRDefault="001C6D5F" w:rsidP="00A41B56">
            <w:r>
              <w:t xml:space="preserve">Build DB </w:t>
            </w:r>
            <w:proofErr w:type="spellStart"/>
            <w:r>
              <w:t>releationships</w:t>
            </w:r>
            <w:proofErr w:type="spellEnd"/>
            <w:r>
              <w:t>.</w:t>
            </w:r>
          </w:p>
          <w:p w14:paraId="610CBA97" w14:textId="77777777" w:rsidR="001C6D5F" w:rsidRDefault="00D57A8C" w:rsidP="00A41B56">
            <w:r w:rsidRPr="00D57A8C">
              <w:t>Build Lookup tables for DB joining and relations.</w:t>
            </w:r>
          </w:p>
          <w:p w14:paraId="1D8236C3" w14:textId="5C56DF7F" w:rsidR="00D57A8C" w:rsidRDefault="00D57A8C" w:rsidP="00D57A8C">
            <w:r>
              <w:t xml:space="preserve">configure DB for integration purposes </w:t>
            </w:r>
          </w:p>
        </w:tc>
        <w:tc>
          <w:tcPr>
            <w:tcW w:w="1215" w:type="dxa"/>
          </w:tcPr>
          <w:p w14:paraId="0A9AF4AB" w14:textId="77777777" w:rsidR="00D57A8C" w:rsidRDefault="00D57A8C" w:rsidP="001C6D5F">
            <w:pPr>
              <w:jc w:val="center"/>
            </w:pPr>
          </w:p>
          <w:p w14:paraId="2969C594" w14:textId="77777777" w:rsidR="00D57A8C" w:rsidRDefault="00D57A8C" w:rsidP="001C6D5F">
            <w:pPr>
              <w:jc w:val="center"/>
            </w:pPr>
          </w:p>
          <w:p w14:paraId="277B8CA4" w14:textId="17977B81" w:rsidR="001C6D5F" w:rsidRDefault="001C6D5F" w:rsidP="001C6D5F">
            <w:pPr>
              <w:jc w:val="center"/>
            </w:pPr>
            <w:r>
              <w:t>FR-13</w:t>
            </w:r>
          </w:p>
        </w:tc>
      </w:tr>
    </w:tbl>
    <w:p w14:paraId="60371239" w14:textId="3059F897" w:rsidR="00690F13" w:rsidRDefault="00690F13" w:rsidP="00A41B56"/>
    <w:p w14:paraId="06A28057" w14:textId="77777777" w:rsidR="00690F13" w:rsidRDefault="00690F13" w:rsidP="00A41B56"/>
    <w:p w14:paraId="310E4912" w14:textId="1BCD4D6E" w:rsidR="005E4C5C" w:rsidRPr="002E4CBC" w:rsidRDefault="00E17847" w:rsidP="002E4CBC">
      <w:pPr>
        <w:rPr>
          <w:b/>
          <w:bCs/>
          <w:sz w:val="24"/>
          <w:szCs w:val="24"/>
        </w:rPr>
      </w:pPr>
      <w:r w:rsidRPr="002E4CBC">
        <w:rPr>
          <w:b/>
          <w:bCs/>
          <w:sz w:val="24"/>
          <w:szCs w:val="24"/>
        </w:rPr>
        <w:t xml:space="preserve">Functional Requirement Specification Detailed </w:t>
      </w:r>
      <w:r w:rsidR="009D73B4" w:rsidRPr="002E4CBC">
        <w:rPr>
          <w:b/>
          <w:bCs/>
          <w:sz w:val="24"/>
          <w:szCs w:val="24"/>
        </w:rPr>
        <w:t xml:space="preserve"> </w:t>
      </w:r>
    </w:p>
    <w:p w14:paraId="78DAE4C0" w14:textId="77777777" w:rsidR="004D62A7" w:rsidRPr="004D62A7" w:rsidRDefault="004D62A7" w:rsidP="00A41B56">
      <w:pPr>
        <w:pStyle w:val="ListParagraph"/>
      </w:pPr>
    </w:p>
    <w:p w14:paraId="57D59DD5" w14:textId="721BC7CC" w:rsidR="00CE4DF2" w:rsidRDefault="00ED6654" w:rsidP="00A41B56">
      <w:r>
        <w:t>D</w:t>
      </w:r>
      <w:r w:rsidR="00CE4DF2" w:rsidRPr="00CE4DF2">
        <w:t>evelop a secure, scalable web-based (or mobile</w:t>
      </w:r>
      <w:r w:rsidR="00CE4DF2">
        <w:t xml:space="preserve"> responsive</w:t>
      </w:r>
      <w:r w:rsidR="00CE4DF2" w:rsidRPr="00CE4DF2">
        <w:t xml:space="preserve">-enabled) application that manages </w:t>
      </w:r>
      <w:r w:rsidR="00CE4DF2" w:rsidRPr="00CE4DF2">
        <w:rPr>
          <w:rStyle w:val="Strong"/>
          <w:b w:val="0"/>
          <w:bCs w:val="0"/>
        </w:rPr>
        <w:t>user registration</w:t>
      </w:r>
      <w:r w:rsidR="00CE4DF2" w:rsidRPr="00CE4DF2">
        <w:t xml:space="preserve">, </w:t>
      </w:r>
      <w:r w:rsidR="00CE4DF2" w:rsidRPr="00CE4DF2">
        <w:rPr>
          <w:rStyle w:val="Strong"/>
          <w:b w:val="0"/>
          <w:bCs w:val="0"/>
        </w:rPr>
        <w:t>role-based access</w:t>
      </w:r>
      <w:r w:rsidR="00CE4DF2" w:rsidRPr="00CE4DF2">
        <w:t xml:space="preserve">, and </w:t>
      </w:r>
      <w:r w:rsidR="00CE4DF2" w:rsidRPr="00CE4DF2">
        <w:rPr>
          <w:rStyle w:val="Strong"/>
          <w:b w:val="0"/>
          <w:bCs w:val="0"/>
        </w:rPr>
        <w:t>controlled data access</w:t>
      </w:r>
      <w:r w:rsidR="00CE4DF2" w:rsidRPr="00CE4DF2">
        <w:t>, ensuring that only authorized users can view, edit, or manage datasets.</w:t>
      </w:r>
    </w:p>
    <w:p w14:paraId="282B76F9" w14:textId="6C49C5DD" w:rsidR="002B7569" w:rsidRDefault="002B7569" w:rsidP="00A41B56"/>
    <w:p w14:paraId="0AE665E5" w14:textId="77777777" w:rsidR="002E4CBC" w:rsidRDefault="002E4CBC" w:rsidP="00A41B56"/>
    <w:p w14:paraId="3B09E7BD" w14:textId="5B5E953F" w:rsidR="002B7569" w:rsidRPr="00B16457" w:rsidRDefault="00B935D2" w:rsidP="00B935D2">
      <w:pPr>
        <w:pStyle w:val="Heading3"/>
        <w:rPr>
          <w:rStyle w:val="Strong"/>
          <w:b/>
          <w:bCs/>
          <w:u w:val="none"/>
        </w:rPr>
      </w:pPr>
      <w:bookmarkStart w:id="140" w:name="_Toc204773624"/>
      <w:r>
        <w:t xml:space="preserve">Registration </w:t>
      </w:r>
      <w:proofErr w:type="gramStart"/>
      <w:r>
        <w:t>Creation</w:t>
      </w:r>
      <w:r w:rsidRPr="00B16457">
        <w:rPr>
          <w:rStyle w:val="Strong"/>
          <w:b/>
          <w:bCs/>
          <w:u w:val="none"/>
        </w:rPr>
        <w:t xml:space="preserve"> </w:t>
      </w:r>
      <w:r w:rsidR="001B37E5" w:rsidRPr="00B16457">
        <w:rPr>
          <w:rStyle w:val="Strong"/>
          <w:b/>
          <w:bCs/>
          <w:u w:val="none"/>
        </w:rPr>
        <w:t xml:space="preserve"> New</w:t>
      </w:r>
      <w:proofErr w:type="gramEnd"/>
      <w:r w:rsidR="001B37E5" w:rsidRPr="00B16457">
        <w:rPr>
          <w:rStyle w:val="Strong"/>
          <w:b/>
          <w:bCs/>
          <w:u w:val="none"/>
        </w:rPr>
        <w:t xml:space="preserve"> Entity </w:t>
      </w:r>
      <w:r w:rsidR="002B7569" w:rsidRPr="00B16457">
        <w:rPr>
          <w:rStyle w:val="Strong"/>
          <w:b/>
          <w:bCs/>
          <w:u w:val="none"/>
        </w:rPr>
        <w:t>of Financial Institutions (</w:t>
      </w:r>
      <w:r w:rsidR="001B37E5" w:rsidRPr="00B16457">
        <w:rPr>
          <w:rStyle w:val="Strong"/>
          <w:b/>
          <w:bCs/>
          <w:u w:val="none"/>
        </w:rPr>
        <w:t>FR</w:t>
      </w:r>
      <w:r w:rsidR="002E4CBC">
        <w:rPr>
          <w:rStyle w:val="Strong"/>
          <w:b/>
          <w:bCs/>
          <w:u w:val="none"/>
        </w:rPr>
        <w:t>S</w:t>
      </w:r>
      <w:r w:rsidR="001B37E5" w:rsidRPr="00B16457">
        <w:rPr>
          <w:rStyle w:val="Strong"/>
          <w:b/>
          <w:bCs/>
          <w:u w:val="none"/>
        </w:rPr>
        <w:t>-0</w:t>
      </w:r>
      <w:r w:rsidR="002E4CBC">
        <w:rPr>
          <w:rStyle w:val="Strong"/>
          <w:b/>
          <w:bCs/>
          <w:u w:val="none"/>
        </w:rPr>
        <w:t>0</w:t>
      </w:r>
      <w:r w:rsidR="001B37E5" w:rsidRPr="00B16457">
        <w:rPr>
          <w:rStyle w:val="Strong"/>
          <w:b/>
          <w:bCs/>
          <w:u w:val="none"/>
        </w:rPr>
        <w:t>1</w:t>
      </w:r>
      <w:r w:rsidR="002B7569" w:rsidRPr="00B16457">
        <w:rPr>
          <w:rStyle w:val="Strong"/>
          <w:b/>
          <w:bCs/>
          <w:u w:val="none"/>
        </w:rPr>
        <w:t>)</w:t>
      </w:r>
      <w:bookmarkEnd w:id="140"/>
    </w:p>
    <w:p w14:paraId="2D3B60E6" w14:textId="77777777" w:rsidR="002B7569" w:rsidRPr="002B7569" w:rsidRDefault="002B7569" w:rsidP="00A41B56">
      <w:pPr>
        <w:pStyle w:val="ListParagraph"/>
      </w:pPr>
    </w:p>
    <w:p w14:paraId="4A3A5A08" w14:textId="072D5891" w:rsidR="00B935D2" w:rsidRDefault="00B935D2" w:rsidP="00353630">
      <w:pPr>
        <w:pStyle w:val="ListParagraph"/>
        <w:numPr>
          <w:ilvl w:val="0"/>
          <w:numId w:val="11"/>
        </w:numPr>
      </w:pPr>
      <w:r>
        <w:t xml:space="preserve">Prepare database schema and DB </w:t>
      </w:r>
      <w:proofErr w:type="spellStart"/>
      <w:r>
        <w:t>strcture</w:t>
      </w:r>
      <w:proofErr w:type="spellEnd"/>
      <w:r>
        <w:t xml:space="preserve"> </w:t>
      </w:r>
    </w:p>
    <w:p w14:paraId="060C1C13" w14:textId="723DDC53" w:rsidR="002B7569" w:rsidRDefault="002B7569" w:rsidP="00353630">
      <w:pPr>
        <w:pStyle w:val="ListParagraph"/>
        <w:numPr>
          <w:ilvl w:val="0"/>
          <w:numId w:val="11"/>
        </w:numPr>
      </w:pPr>
      <w:r>
        <w:t>Register and onboard Financial Institutions with full license and regulatory details.</w:t>
      </w:r>
    </w:p>
    <w:p w14:paraId="199DB349" w14:textId="77777777" w:rsidR="002B7569" w:rsidRDefault="002B7569" w:rsidP="00353630">
      <w:pPr>
        <w:pStyle w:val="ListParagraph"/>
        <w:numPr>
          <w:ilvl w:val="0"/>
          <w:numId w:val="11"/>
        </w:numPr>
      </w:pPr>
      <w:r>
        <w:t>Capture profile data: institution name, license type, registration number, contact information, and assigned jurisdiction.</w:t>
      </w:r>
    </w:p>
    <w:p w14:paraId="51F3BBB4" w14:textId="77777777" w:rsidR="002B7569" w:rsidRDefault="002B7569" w:rsidP="00353630">
      <w:pPr>
        <w:pStyle w:val="ListParagraph"/>
        <w:numPr>
          <w:ilvl w:val="0"/>
          <w:numId w:val="11"/>
        </w:numPr>
      </w:pPr>
      <w:r>
        <w:t>Document upload: licenses, compliance certificates, or legal documentation.</w:t>
      </w:r>
    </w:p>
    <w:p w14:paraId="0E74CD79" w14:textId="5623726A" w:rsidR="002B7569" w:rsidRDefault="002B7569" w:rsidP="00353630">
      <w:pPr>
        <w:pStyle w:val="ListParagraph"/>
        <w:numPr>
          <w:ilvl w:val="0"/>
          <w:numId w:val="11"/>
        </w:numPr>
      </w:pPr>
      <w:r>
        <w:t>Approval workflow for onboarding, including Maker-Checker validation.</w:t>
      </w:r>
    </w:p>
    <w:p w14:paraId="28E91DCF" w14:textId="49B90BAE" w:rsidR="00D256AE" w:rsidRDefault="00D256AE">
      <w:pPr>
        <w:spacing w:line="240" w:lineRule="auto"/>
      </w:pPr>
      <w:r>
        <w:br w:type="page"/>
      </w:r>
    </w:p>
    <w:p w14:paraId="2CD34A9A" w14:textId="1DDB7C73" w:rsidR="00B935D2" w:rsidDel="009E63DC" w:rsidRDefault="00B935D2" w:rsidP="00B935D2">
      <w:pPr>
        <w:rPr>
          <w:del w:id="141" w:author="DELL" w:date="2025-08-11T00:01:00Z"/>
        </w:rPr>
      </w:pPr>
    </w:p>
    <w:p w14:paraId="758022A4" w14:textId="65DBF948" w:rsidR="00FF4278" w:rsidRDefault="00FF4278" w:rsidP="00804B1F">
      <w:pPr>
        <w:pStyle w:val="Heading4"/>
      </w:pPr>
      <w:bookmarkStart w:id="142" w:name="_GoBack"/>
      <w:bookmarkEnd w:id="142"/>
      <w:r w:rsidRPr="00FF4278">
        <w:t>Summary of Database Schema</w:t>
      </w:r>
      <w:ins w:id="143" w:author="DELL" w:date="2025-08-11T00:01:00Z">
        <w:r w:rsidR="009E63DC">
          <w:t xml:space="preserve"> FI-Registration</w:t>
        </w:r>
      </w:ins>
    </w:p>
    <w:p w14:paraId="4C02C3CB" w14:textId="77777777" w:rsidR="00FF4278" w:rsidRPr="00FF4278" w:rsidRDefault="00FF4278" w:rsidP="00FF4278"/>
    <w:tbl>
      <w:tblPr>
        <w:tblW w:w="9172" w:type="dxa"/>
        <w:tblCellSpacing w:w="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PrChange w:id="144" w:author="DELL" w:date="2025-08-10T21:43:00Z">
          <w:tblPr>
            <w:tblW w:w="0" w:type="auto"/>
            <w:tblCellSpacing w:w="15" w:type="dxa"/>
            <w:tbl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  <w:insideH w:val="single" w:sz="6" w:space="0" w:color="auto"/>
              <w:insideV w:val="single" w:sz="6" w:space="0" w:color="auto"/>
            </w:tblBorders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</w:tblPrChange>
      </w:tblPr>
      <w:tblGrid>
        <w:gridCol w:w="2126"/>
        <w:gridCol w:w="1614"/>
        <w:gridCol w:w="1083"/>
        <w:gridCol w:w="4349"/>
        <w:tblGridChange w:id="145">
          <w:tblGrid>
            <w:gridCol w:w="2126"/>
            <w:gridCol w:w="296"/>
            <w:gridCol w:w="1318"/>
            <w:gridCol w:w="212"/>
            <w:gridCol w:w="871"/>
            <w:gridCol w:w="839"/>
            <w:gridCol w:w="3060"/>
            <w:gridCol w:w="450"/>
          </w:tblGrid>
        </w:tblGridChange>
      </w:tblGrid>
      <w:tr w:rsidR="00B935D2" w:rsidRPr="00661097" w14:paraId="6A17566B" w14:textId="77777777" w:rsidTr="009B194E">
        <w:trPr>
          <w:trHeight w:val="492"/>
          <w:tblHeader/>
          <w:tblCellSpacing w:w="15" w:type="dxa"/>
          <w:trPrChange w:id="146" w:author="DELL" w:date="2025-08-10T21:43:00Z">
            <w:trPr>
              <w:gridAfter w:val="0"/>
              <w:tblHeader/>
              <w:tblCellSpacing w:w="15" w:type="dxa"/>
            </w:trPr>
          </w:trPrChange>
        </w:trPr>
        <w:tc>
          <w:tcPr>
            <w:tcW w:w="2081" w:type="dxa"/>
            <w:shd w:val="clear" w:color="auto" w:fill="D9D9D9" w:themeFill="background1" w:themeFillShade="D9"/>
            <w:vAlign w:val="center"/>
            <w:hideMark/>
            <w:tcPrChange w:id="147" w:author="DELL" w:date="2025-08-10T21:43:00Z">
              <w:tcPr>
                <w:tcW w:w="2377" w:type="dxa"/>
                <w:gridSpan w:val="2"/>
                <w:shd w:val="clear" w:color="auto" w:fill="D9D9D9" w:themeFill="background1" w:themeFillShade="D9"/>
                <w:vAlign w:val="center"/>
                <w:hideMark/>
              </w:tcPr>
            </w:tcPrChange>
          </w:tcPr>
          <w:p w14:paraId="11DBE15F" w14:textId="77777777" w:rsidR="00B935D2" w:rsidRPr="00661097" w:rsidRDefault="00B935D2" w:rsidP="00A1052F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661097">
              <w:rPr>
                <w:rFonts w:cstheme="minorHAnsi"/>
                <w:b/>
                <w:bCs/>
              </w:rPr>
              <w:t>Field Name</w:t>
            </w:r>
          </w:p>
        </w:tc>
        <w:tc>
          <w:tcPr>
            <w:tcW w:w="1584" w:type="dxa"/>
            <w:shd w:val="clear" w:color="auto" w:fill="D9D9D9" w:themeFill="background1" w:themeFillShade="D9"/>
            <w:vAlign w:val="center"/>
            <w:hideMark/>
            <w:tcPrChange w:id="148" w:author="DELL" w:date="2025-08-10T21:43:00Z">
              <w:tcPr>
                <w:tcW w:w="1500" w:type="dxa"/>
                <w:gridSpan w:val="2"/>
                <w:shd w:val="clear" w:color="auto" w:fill="D9D9D9" w:themeFill="background1" w:themeFillShade="D9"/>
                <w:vAlign w:val="center"/>
                <w:hideMark/>
              </w:tcPr>
            </w:tcPrChange>
          </w:tcPr>
          <w:p w14:paraId="3B61BF6C" w14:textId="77777777" w:rsidR="00B935D2" w:rsidRPr="00661097" w:rsidRDefault="00B935D2" w:rsidP="00A1052F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661097">
              <w:rPr>
                <w:rFonts w:cstheme="minorHAnsi"/>
                <w:b/>
                <w:bCs/>
              </w:rPr>
              <w:t>Type</w:t>
            </w:r>
          </w:p>
        </w:tc>
        <w:tc>
          <w:tcPr>
            <w:tcW w:w="1053" w:type="dxa"/>
            <w:shd w:val="clear" w:color="auto" w:fill="D9D9D9" w:themeFill="background1" w:themeFillShade="D9"/>
            <w:vAlign w:val="center"/>
            <w:hideMark/>
            <w:tcPrChange w:id="149" w:author="DELL" w:date="2025-08-10T21:43:00Z">
              <w:tcPr>
                <w:tcW w:w="1680" w:type="dxa"/>
                <w:gridSpan w:val="2"/>
                <w:shd w:val="clear" w:color="auto" w:fill="D9D9D9" w:themeFill="background1" w:themeFillShade="D9"/>
                <w:vAlign w:val="center"/>
                <w:hideMark/>
              </w:tcPr>
            </w:tcPrChange>
          </w:tcPr>
          <w:p w14:paraId="2FF957C5" w14:textId="77777777" w:rsidR="00B935D2" w:rsidRPr="00661097" w:rsidRDefault="00B935D2" w:rsidP="00A1052F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661097">
              <w:rPr>
                <w:rFonts w:cstheme="minorHAnsi"/>
                <w:b/>
                <w:bCs/>
              </w:rPr>
              <w:t>Required</w:t>
            </w:r>
          </w:p>
        </w:tc>
        <w:tc>
          <w:tcPr>
            <w:tcW w:w="4304" w:type="dxa"/>
            <w:shd w:val="clear" w:color="auto" w:fill="D9D9D9" w:themeFill="background1" w:themeFillShade="D9"/>
            <w:vAlign w:val="center"/>
            <w:hideMark/>
            <w:tcPrChange w:id="150" w:author="DELL" w:date="2025-08-10T21:43:00Z">
              <w:tcPr>
                <w:tcW w:w="3015" w:type="dxa"/>
                <w:shd w:val="clear" w:color="auto" w:fill="D9D9D9" w:themeFill="background1" w:themeFillShade="D9"/>
                <w:vAlign w:val="center"/>
                <w:hideMark/>
              </w:tcPr>
            </w:tcPrChange>
          </w:tcPr>
          <w:p w14:paraId="0BA8E9A0" w14:textId="77777777" w:rsidR="00B935D2" w:rsidRPr="00661097" w:rsidRDefault="00B935D2" w:rsidP="00A1052F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661097">
              <w:rPr>
                <w:rFonts w:cstheme="minorHAnsi"/>
                <w:b/>
                <w:bCs/>
              </w:rPr>
              <w:t>Notes</w:t>
            </w:r>
          </w:p>
        </w:tc>
      </w:tr>
      <w:tr w:rsidR="003D683C" w:rsidRPr="00661097" w14:paraId="72ABF813" w14:textId="77777777" w:rsidTr="009E63DC">
        <w:tblPrEx>
          <w:tblPrExChange w:id="151" w:author="DELL" w:date="2025-08-11T00:01:00Z">
            <w:tblPrEx>
              <w:tblW w:w="9172" w:type="dxa"/>
            </w:tblPrEx>
          </w:tblPrExChange>
        </w:tblPrEx>
        <w:trPr>
          <w:trHeight w:val="450"/>
          <w:tblCellSpacing w:w="15" w:type="dxa"/>
          <w:ins w:id="152" w:author="DELL" w:date="2025-08-10T23:53:00Z"/>
          <w:trPrChange w:id="153" w:author="DELL" w:date="2025-08-11T00:01:00Z">
            <w:trPr>
              <w:tblCellSpacing w:w="15" w:type="dxa"/>
            </w:trPr>
          </w:trPrChange>
        </w:trPr>
        <w:tc>
          <w:tcPr>
            <w:tcW w:w="9112" w:type="dxa"/>
            <w:gridSpan w:val="4"/>
            <w:shd w:val="clear" w:color="auto" w:fill="00B0F0"/>
            <w:vAlign w:val="center"/>
            <w:tcPrChange w:id="154" w:author="DELL" w:date="2025-08-11T00:01:00Z">
              <w:tcPr>
                <w:tcW w:w="9112" w:type="dxa"/>
                <w:gridSpan w:val="8"/>
                <w:vAlign w:val="center"/>
              </w:tcPr>
            </w:tcPrChange>
          </w:tcPr>
          <w:p w14:paraId="61EA4027" w14:textId="3892E863" w:rsidR="003D683C" w:rsidRDefault="00D60DAF" w:rsidP="00A1052F">
            <w:pPr>
              <w:spacing w:line="240" w:lineRule="auto"/>
              <w:rPr>
                <w:ins w:id="155" w:author="DELL" w:date="2025-08-10T23:53:00Z"/>
                <w:rFonts w:cstheme="minorHAnsi"/>
              </w:rPr>
            </w:pPr>
            <w:ins w:id="156" w:author="DELL" w:date="2025-08-10T23:58:00Z">
              <w:r w:rsidRPr="00D60DAF">
                <w:rPr>
                  <w:rFonts w:cstheme="minorHAnsi"/>
                  <w:color w:val="0070C0"/>
                  <w:rPrChange w:id="157" w:author="DELL" w:date="2025-08-10T23:59:00Z">
                    <w:rPr>
                      <w:rFonts w:cstheme="minorHAnsi"/>
                    </w:rPr>
                  </w:rPrChange>
                </w:rPr>
                <w:t>This section for add a new institute and the information in blue for institute data entry</w:t>
              </w:r>
            </w:ins>
            <w:ins w:id="158" w:author="DELL" w:date="2025-08-10T23:56:00Z">
              <w:r w:rsidR="003E5E0E" w:rsidRPr="00D60DAF">
                <w:rPr>
                  <w:rFonts w:cstheme="minorHAnsi"/>
                  <w:color w:val="0070C0"/>
                  <w:rPrChange w:id="159" w:author="DELL" w:date="2025-08-10T23:59:00Z">
                    <w:rPr>
                      <w:rFonts w:cstheme="minorHAnsi"/>
                    </w:rPr>
                  </w:rPrChange>
                </w:rPr>
                <w:t xml:space="preserve"> </w:t>
              </w:r>
            </w:ins>
          </w:p>
        </w:tc>
      </w:tr>
      <w:tr w:rsidR="00C91AB9" w:rsidRPr="00661097" w14:paraId="20AC648A" w14:textId="77777777" w:rsidTr="009B194E">
        <w:trPr>
          <w:tblCellSpacing w:w="15" w:type="dxa"/>
          <w:ins w:id="160" w:author="DELL" w:date="2025-08-10T21:21:00Z"/>
          <w:trPrChange w:id="161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162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026FAC59" w14:textId="0D2F3EBD" w:rsidR="00C91AB9" w:rsidRPr="006C6E54" w:rsidRDefault="00C91AB9" w:rsidP="00A1052F">
            <w:pPr>
              <w:spacing w:line="240" w:lineRule="auto"/>
              <w:rPr>
                <w:ins w:id="163" w:author="DELL" w:date="2025-08-10T21:21:00Z"/>
                <w:rFonts w:cstheme="minorHAnsi"/>
                <w:color w:val="0070C0"/>
                <w:rPrChange w:id="164" w:author="DELL" w:date="2025-08-10T21:44:00Z">
                  <w:rPr>
                    <w:ins w:id="165" w:author="DELL" w:date="2025-08-10T21:21:00Z"/>
                    <w:rFonts w:cstheme="minorHAnsi"/>
                  </w:rPr>
                </w:rPrChange>
              </w:rPr>
            </w:pPr>
            <w:proofErr w:type="spellStart"/>
            <w:ins w:id="166" w:author="DELL" w:date="2025-08-10T21:21:00Z">
              <w:r w:rsidRPr="006C6E54">
                <w:rPr>
                  <w:rFonts w:cstheme="minorHAnsi"/>
                  <w:color w:val="0070C0"/>
                  <w:rPrChange w:id="167" w:author="DELL" w:date="2025-08-10T21:44:00Z">
                    <w:rPr>
                      <w:rFonts w:cstheme="minorHAnsi"/>
                    </w:rPr>
                  </w:rPrChange>
                </w:rPr>
                <w:t>Application_ID</w:t>
              </w:r>
              <w:proofErr w:type="spellEnd"/>
            </w:ins>
          </w:p>
        </w:tc>
        <w:tc>
          <w:tcPr>
            <w:tcW w:w="1584" w:type="dxa"/>
            <w:vAlign w:val="center"/>
            <w:tcPrChange w:id="168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11337E3E" w14:textId="0290D33B" w:rsidR="00C91AB9" w:rsidRPr="00661097" w:rsidRDefault="00C91AB9" w:rsidP="00A1052F">
            <w:pPr>
              <w:spacing w:line="240" w:lineRule="auto"/>
              <w:rPr>
                <w:ins w:id="169" w:author="DELL" w:date="2025-08-10T21:21:00Z"/>
                <w:rFonts w:cstheme="minorHAnsi"/>
              </w:rPr>
            </w:pPr>
            <w:ins w:id="170" w:author="DELL" w:date="2025-08-10T21:21:00Z">
              <w:r>
                <w:rPr>
                  <w:rFonts w:cstheme="minorHAnsi"/>
                </w:rPr>
                <w:t>Unique</w:t>
              </w:r>
            </w:ins>
          </w:p>
        </w:tc>
        <w:tc>
          <w:tcPr>
            <w:tcW w:w="1053" w:type="dxa"/>
            <w:vAlign w:val="center"/>
            <w:tcPrChange w:id="171" w:author="DELL" w:date="2025-08-10T21:43:00Z">
              <w:tcPr>
                <w:tcW w:w="1680" w:type="dxa"/>
                <w:gridSpan w:val="2"/>
                <w:vAlign w:val="center"/>
              </w:tcPr>
            </w:tcPrChange>
          </w:tcPr>
          <w:p w14:paraId="7F7ED4EF" w14:textId="5C285B6B" w:rsidR="00C91AB9" w:rsidRPr="00661097" w:rsidRDefault="00C91AB9" w:rsidP="00A1052F">
            <w:pPr>
              <w:spacing w:line="240" w:lineRule="auto"/>
              <w:jc w:val="center"/>
              <w:rPr>
                <w:ins w:id="172" w:author="DELL" w:date="2025-08-10T21:21:00Z"/>
                <w:rFonts w:ascii="Segoe UI Symbol" w:hAnsi="Segoe UI Symbol" w:cs="Segoe UI Symbol"/>
              </w:rPr>
            </w:pPr>
            <w:ins w:id="173" w:author="DELL" w:date="2025-08-10T21:21:00Z">
              <w:r w:rsidRPr="00661097">
                <w:rPr>
                  <w:rFonts w:ascii="Segoe UI Symbol" w:hAnsi="Segoe UI Symbol" w:cs="Segoe UI Symbol"/>
                </w:rPr>
                <w:t>✅</w:t>
              </w:r>
            </w:ins>
          </w:p>
        </w:tc>
        <w:tc>
          <w:tcPr>
            <w:tcW w:w="4304" w:type="dxa"/>
            <w:vAlign w:val="center"/>
            <w:tcPrChange w:id="174" w:author="DELL" w:date="2025-08-10T21:43:00Z">
              <w:tcPr>
                <w:tcW w:w="3015" w:type="dxa"/>
                <w:vAlign w:val="center"/>
              </w:tcPr>
            </w:tcPrChange>
          </w:tcPr>
          <w:p w14:paraId="3FBBBF73" w14:textId="0FD608EC" w:rsidR="00C91AB9" w:rsidRPr="00661097" w:rsidRDefault="00C91AB9" w:rsidP="00A1052F">
            <w:pPr>
              <w:spacing w:line="240" w:lineRule="auto"/>
              <w:rPr>
                <w:ins w:id="175" w:author="DELL" w:date="2025-08-10T21:21:00Z"/>
                <w:rFonts w:cstheme="minorHAnsi"/>
              </w:rPr>
            </w:pPr>
            <w:ins w:id="176" w:author="DELL" w:date="2025-08-10T21:22:00Z">
              <w:r>
                <w:rPr>
                  <w:rFonts w:cstheme="minorHAnsi"/>
                </w:rPr>
                <w:t>Auto Generation</w:t>
              </w:r>
            </w:ins>
          </w:p>
        </w:tc>
      </w:tr>
      <w:tr w:rsidR="00B935D2" w:rsidRPr="00661097" w14:paraId="60AAB9AC" w14:textId="77777777" w:rsidTr="009B194E">
        <w:trPr>
          <w:tblCellSpacing w:w="15" w:type="dxa"/>
          <w:trPrChange w:id="177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hideMark/>
            <w:tcPrChange w:id="178" w:author="DELL" w:date="2025-08-10T21:43:00Z">
              <w:tcPr>
                <w:tcW w:w="2377" w:type="dxa"/>
                <w:gridSpan w:val="2"/>
                <w:vAlign w:val="center"/>
                <w:hideMark/>
              </w:tcPr>
            </w:tcPrChange>
          </w:tcPr>
          <w:p w14:paraId="1C5B4906" w14:textId="77777777" w:rsidR="00B935D2" w:rsidRPr="006C6E54" w:rsidRDefault="00B935D2" w:rsidP="00A1052F">
            <w:pPr>
              <w:spacing w:line="240" w:lineRule="auto"/>
              <w:rPr>
                <w:rFonts w:cstheme="minorHAnsi"/>
                <w:color w:val="0070C0"/>
                <w:rPrChange w:id="179" w:author="DELL" w:date="2025-08-10T21:44:00Z">
                  <w:rPr>
                    <w:rFonts w:cstheme="minorHAnsi"/>
                  </w:rPr>
                </w:rPrChange>
              </w:rPr>
            </w:pPr>
            <w:r w:rsidRPr="006C6E54">
              <w:rPr>
                <w:rFonts w:cstheme="minorHAnsi"/>
                <w:color w:val="0070C0"/>
                <w:rPrChange w:id="180" w:author="DELL" w:date="2025-08-10T21:44:00Z">
                  <w:rPr>
                    <w:rFonts w:cstheme="minorHAnsi"/>
                  </w:rPr>
                </w:rPrChange>
              </w:rPr>
              <w:t>Institution Name</w:t>
            </w:r>
          </w:p>
        </w:tc>
        <w:tc>
          <w:tcPr>
            <w:tcW w:w="1584" w:type="dxa"/>
            <w:vAlign w:val="center"/>
            <w:hideMark/>
            <w:tcPrChange w:id="181" w:author="DELL" w:date="2025-08-10T21:43:00Z">
              <w:tcPr>
                <w:tcW w:w="1500" w:type="dxa"/>
                <w:gridSpan w:val="2"/>
                <w:vAlign w:val="center"/>
                <w:hideMark/>
              </w:tcPr>
            </w:tcPrChange>
          </w:tcPr>
          <w:p w14:paraId="750D3235" w14:textId="77777777" w:rsidR="00B935D2" w:rsidRPr="00661097" w:rsidRDefault="00B935D2" w:rsidP="00A1052F">
            <w:pPr>
              <w:spacing w:line="240" w:lineRule="auto"/>
              <w:rPr>
                <w:rFonts w:cstheme="minorHAnsi"/>
              </w:rPr>
            </w:pPr>
            <w:r w:rsidRPr="00661097">
              <w:rPr>
                <w:rFonts w:cstheme="minorHAnsi"/>
              </w:rPr>
              <w:t>Text</w:t>
            </w:r>
          </w:p>
        </w:tc>
        <w:tc>
          <w:tcPr>
            <w:tcW w:w="1053" w:type="dxa"/>
            <w:vAlign w:val="center"/>
            <w:hideMark/>
            <w:tcPrChange w:id="182" w:author="DELL" w:date="2025-08-10T21:43:00Z">
              <w:tcPr>
                <w:tcW w:w="1680" w:type="dxa"/>
                <w:gridSpan w:val="2"/>
                <w:vAlign w:val="center"/>
                <w:hideMark/>
              </w:tcPr>
            </w:tcPrChange>
          </w:tcPr>
          <w:p w14:paraId="164C22F4" w14:textId="77777777" w:rsidR="00B935D2" w:rsidRPr="00661097" w:rsidRDefault="00B935D2" w:rsidP="00A1052F">
            <w:pPr>
              <w:spacing w:line="240" w:lineRule="auto"/>
              <w:jc w:val="center"/>
              <w:rPr>
                <w:rFonts w:cstheme="minorHAnsi"/>
              </w:rPr>
            </w:pPr>
            <w:r w:rsidRPr="00661097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hideMark/>
            <w:tcPrChange w:id="183" w:author="DELL" w:date="2025-08-10T21:43:00Z">
              <w:tcPr>
                <w:tcW w:w="3015" w:type="dxa"/>
                <w:vAlign w:val="center"/>
                <w:hideMark/>
              </w:tcPr>
            </w:tcPrChange>
          </w:tcPr>
          <w:p w14:paraId="01E59C52" w14:textId="77777777" w:rsidR="00B935D2" w:rsidRPr="00661097" w:rsidRDefault="00B935D2" w:rsidP="00A1052F">
            <w:pPr>
              <w:spacing w:line="240" w:lineRule="auto"/>
              <w:rPr>
                <w:rFonts w:cstheme="minorHAnsi"/>
              </w:rPr>
            </w:pPr>
            <w:r w:rsidRPr="00661097">
              <w:rPr>
                <w:rFonts w:cstheme="minorHAnsi"/>
              </w:rPr>
              <w:t>Unique</w:t>
            </w:r>
          </w:p>
        </w:tc>
      </w:tr>
      <w:tr w:rsidR="00B935D2" w:rsidRPr="00661097" w14:paraId="63E003B7" w14:textId="77777777" w:rsidTr="009B194E">
        <w:trPr>
          <w:tblCellSpacing w:w="15" w:type="dxa"/>
          <w:trPrChange w:id="184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hideMark/>
            <w:tcPrChange w:id="185" w:author="DELL" w:date="2025-08-10T21:43:00Z">
              <w:tcPr>
                <w:tcW w:w="2377" w:type="dxa"/>
                <w:gridSpan w:val="2"/>
                <w:vAlign w:val="center"/>
                <w:hideMark/>
              </w:tcPr>
            </w:tcPrChange>
          </w:tcPr>
          <w:p w14:paraId="10A1EB0F" w14:textId="77777777" w:rsidR="00B935D2" w:rsidRPr="006C6E54" w:rsidRDefault="00B935D2" w:rsidP="00A1052F">
            <w:pPr>
              <w:spacing w:line="240" w:lineRule="auto"/>
              <w:rPr>
                <w:rFonts w:cstheme="minorHAnsi"/>
                <w:color w:val="0070C0"/>
                <w:rPrChange w:id="186" w:author="DELL" w:date="2025-08-10T21:44:00Z">
                  <w:rPr>
                    <w:rFonts w:cstheme="minorHAnsi"/>
                  </w:rPr>
                </w:rPrChange>
              </w:rPr>
            </w:pPr>
            <w:r w:rsidRPr="006C6E54">
              <w:rPr>
                <w:rFonts w:cstheme="minorHAnsi"/>
                <w:color w:val="0070C0"/>
                <w:rPrChange w:id="187" w:author="DELL" w:date="2025-08-10T21:44:00Z">
                  <w:rPr>
                    <w:rFonts w:cstheme="minorHAnsi"/>
                  </w:rPr>
                </w:rPrChange>
              </w:rPr>
              <w:t>License Number</w:t>
            </w:r>
          </w:p>
        </w:tc>
        <w:tc>
          <w:tcPr>
            <w:tcW w:w="1584" w:type="dxa"/>
            <w:vAlign w:val="center"/>
            <w:hideMark/>
            <w:tcPrChange w:id="188" w:author="DELL" w:date="2025-08-10T21:43:00Z">
              <w:tcPr>
                <w:tcW w:w="1500" w:type="dxa"/>
                <w:gridSpan w:val="2"/>
                <w:vAlign w:val="center"/>
                <w:hideMark/>
              </w:tcPr>
            </w:tcPrChange>
          </w:tcPr>
          <w:p w14:paraId="2EC35453" w14:textId="77777777" w:rsidR="00B935D2" w:rsidRPr="00661097" w:rsidRDefault="00B935D2" w:rsidP="00A1052F">
            <w:pPr>
              <w:spacing w:line="240" w:lineRule="auto"/>
              <w:rPr>
                <w:rFonts w:cstheme="minorHAnsi"/>
              </w:rPr>
            </w:pPr>
            <w:r w:rsidRPr="00661097">
              <w:rPr>
                <w:rFonts w:cstheme="minorHAnsi"/>
              </w:rPr>
              <w:t>Text</w:t>
            </w:r>
          </w:p>
        </w:tc>
        <w:tc>
          <w:tcPr>
            <w:tcW w:w="1053" w:type="dxa"/>
            <w:vAlign w:val="center"/>
            <w:hideMark/>
            <w:tcPrChange w:id="189" w:author="DELL" w:date="2025-08-10T21:43:00Z">
              <w:tcPr>
                <w:tcW w:w="1680" w:type="dxa"/>
                <w:gridSpan w:val="2"/>
                <w:vAlign w:val="center"/>
                <w:hideMark/>
              </w:tcPr>
            </w:tcPrChange>
          </w:tcPr>
          <w:p w14:paraId="1686BEA2" w14:textId="77777777" w:rsidR="00B935D2" w:rsidRPr="00661097" w:rsidRDefault="00B935D2" w:rsidP="00A1052F">
            <w:pPr>
              <w:spacing w:line="240" w:lineRule="auto"/>
              <w:jc w:val="center"/>
              <w:rPr>
                <w:rFonts w:cstheme="minorHAnsi"/>
              </w:rPr>
            </w:pPr>
            <w:r w:rsidRPr="00661097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hideMark/>
            <w:tcPrChange w:id="190" w:author="DELL" w:date="2025-08-10T21:43:00Z">
              <w:tcPr>
                <w:tcW w:w="3015" w:type="dxa"/>
                <w:vAlign w:val="center"/>
                <w:hideMark/>
              </w:tcPr>
            </w:tcPrChange>
          </w:tcPr>
          <w:p w14:paraId="4A4C1575" w14:textId="77777777" w:rsidR="00B935D2" w:rsidRPr="00661097" w:rsidRDefault="00B935D2" w:rsidP="00A1052F">
            <w:pPr>
              <w:spacing w:line="240" w:lineRule="auto"/>
              <w:rPr>
                <w:rFonts w:cstheme="minorHAnsi"/>
              </w:rPr>
            </w:pPr>
            <w:r w:rsidRPr="00661097">
              <w:rPr>
                <w:rFonts w:cstheme="minorHAnsi"/>
              </w:rPr>
              <w:t>Unique</w:t>
            </w:r>
          </w:p>
        </w:tc>
      </w:tr>
      <w:tr w:rsidR="00B935D2" w:rsidRPr="00661097" w14:paraId="5E030778" w14:textId="77777777" w:rsidTr="009B194E">
        <w:trPr>
          <w:tblCellSpacing w:w="15" w:type="dxa"/>
          <w:trPrChange w:id="191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hideMark/>
            <w:tcPrChange w:id="192" w:author="DELL" w:date="2025-08-10T21:43:00Z">
              <w:tcPr>
                <w:tcW w:w="2377" w:type="dxa"/>
                <w:gridSpan w:val="2"/>
                <w:vAlign w:val="center"/>
                <w:hideMark/>
              </w:tcPr>
            </w:tcPrChange>
          </w:tcPr>
          <w:p w14:paraId="23FB77FF" w14:textId="2DD46C5E" w:rsidR="00B935D2" w:rsidRPr="006C6E54" w:rsidRDefault="00B935D2" w:rsidP="009E63DC">
            <w:pPr>
              <w:spacing w:line="240" w:lineRule="auto"/>
              <w:rPr>
                <w:rFonts w:cstheme="minorHAnsi"/>
                <w:color w:val="0070C0"/>
                <w:rPrChange w:id="193" w:author="DELL" w:date="2025-08-10T21:44:00Z">
                  <w:rPr>
                    <w:rFonts w:cstheme="minorHAnsi"/>
                  </w:rPr>
                </w:rPrChange>
              </w:rPr>
            </w:pPr>
            <w:r w:rsidRPr="006C6E54">
              <w:rPr>
                <w:rFonts w:cstheme="minorHAnsi"/>
                <w:color w:val="0070C0"/>
                <w:rPrChange w:id="194" w:author="DELL" w:date="2025-08-10T21:44:00Z">
                  <w:rPr>
                    <w:rFonts w:cstheme="minorHAnsi"/>
                  </w:rPr>
                </w:rPrChange>
              </w:rPr>
              <w:t xml:space="preserve">License </w:t>
            </w:r>
            <w:del w:id="195" w:author="DELL" w:date="2025-08-10T21:29:00Z">
              <w:r w:rsidRPr="006C6E54" w:rsidDel="00591E99">
                <w:rPr>
                  <w:rFonts w:cstheme="minorHAnsi"/>
                  <w:color w:val="0070C0"/>
                  <w:rPrChange w:id="196" w:author="DELL" w:date="2025-08-10T21:44:00Z">
                    <w:rPr>
                      <w:rFonts w:cstheme="minorHAnsi"/>
                    </w:rPr>
                  </w:rPrChange>
                </w:rPr>
                <w:delText>Type</w:delText>
              </w:r>
            </w:del>
            <w:ins w:id="197" w:author="DELL" w:date="2025-08-10T21:29:00Z">
              <w:r w:rsidR="00591E99" w:rsidRPr="006C6E54">
                <w:rPr>
                  <w:rFonts w:cstheme="minorHAnsi"/>
                  <w:color w:val="0070C0"/>
                  <w:rPrChange w:id="198" w:author="DELL" w:date="2025-08-10T21:44:00Z">
                    <w:rPr>
                      <w:rFonts w:cstheme="minorHAnsi"/>
                    </w:rPr>
                  </w:rPrChange>
                </w:rPr>
                <w:t>Sector</w:t>
              </w:r>
            </w:ins>
          </w:p>
        </w:tc>
        <w:tc>
          <w:tcPr>
            <w:tcW w:w="1584" w:type="dxa"/>
            <w:vAlign w:val="center"/>
            <w:hideMark/>
            <w:tcPrChange w:id="199" w:author="DELL" w:date="2025-08-10T21:43:00Z">
              <w:tcPr>
                <w:tcW w:w="1500" w:type="dxa"/>
                <w:gridSpan w:val="2"/>
                <w:vAlign w:val="center"/>
                <w:hideMark/>
              </w:tcPr>
            </w:tcPrChange>
          </w:tcPr>
          <w:p w14:paraId="0137366D" w14:textId="017D2D12" w:rsidR="00B935D2" w:rsidRPr="00661097" w:rsidRDefault="00B935D2" w:rsidP="00A1052F">
            <w:pPr>
              <w:spacing w:line="240" w:lineRule="auto"/>
              <w:rPr>
                <w:rFonts w:cstheme="minorHAnsi"/>
              </w:rPr>
            </w:pPr>
            <w:del w:id="200" w:author="DELL" w:date="2025-08-10T21:22:00Z">
              <w:r w:rsidRPr="00661097" w:rsidDel="00C91AB9">
                <w:rPr>
                  <w:rFonts w:cstheme="minorHAnsi"/>
                </w:rPr>
                <w:delText>Enum</w:delText>
              </w:r>
            </w:del>
            <w:ins w:id="201" w:author="DELL" w:date="2025-08-10T21:22:00Z">
              <w:r w:rsidR="00C91AB9">
                <w:rPr>
                  <w:rFonts w:cstheme="minorHAnsi"/>
                </w:rPr>
                <w:t>List</w:t>
              </w:r>
            </w:ins>
          </w:p>
        </w:tc>
        <w:tc>
          <w:tcPr>
            <w:tcW w:w="1053" w:type="dxa"/>
            <w:vAlign w:val="center"/>
            <w:hideMark/>
            <w:tcPrChange w:id="202" w:author="DELL" w:date="2025-08-10T21:43:00Z">
              <w:tcPr>
                <w:tcW w:w="1680" w:type="dxa"/>
                <w:gridSpan w:val="2"/>
                <w:vAlign w:val="center"/>
                <w:hideMark/>
              </w:tcPr>
            </w:tcPrChange>
          </w:tcPr>
          <w:p w14:paraId="3E2F9D55" w14:textId="77777777" w:rsidR="00B935D2" w:rsidRPr="00661097" w:rsidRDefault="00B935D2" w:rsidP="00A1052F">
            <w:pPr>
              <w:spacing w:line="240" w:lineRule="auto"/>
              <w:jc w:val="center"/>
              <w:rPr>
                <w:rFonts w:cstheme="minorHAnsi"/>
              </w:rPr>
            </w:pPr>
            <w:r w:rsidRPr="00661097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hideMark/>
            <w:tcPrChange w:id="203" w:author="DELL" w:date="2025-08-10T21:43:00Z">
              <w:tcPr>
                <w:tcW w:w="3015" w:type="dxa"/>
                <w:vAlign w:val="center"/>
                <w:hideMark/>
              </w:tcPr>
            </w:tcPrChange>
          </w:tcPr>
          <w:p w14:paraId="43B3A663" w14:textId="618B9AE5" w:rsidR="00B935D2" w:rsidRPr="00661097" w:rsidRDefault="00B935D2" w:rsidP="00A1052F">
            <w:pPr>
              <w:spacing w:line="240" w:lineRule="auto"/>
              <w:rPr>
                <w:rFonts w:cstheme="minorHAnsi"/>
              </w:rPr>
            </w:pPr>
            <w:r w:rsidRPr="00661097">
              <w:rPr>
                <w:rFonts w:cstheme="minorHAnsi"/>
              </w:rPr>
              <w:t>Select from master list</w:t>
            </w:r>
            <w:ins w:id="204" w:author="DELL" w:date="2025-08-10T21:27:00Z">
              <w:r w:rsidR="0056620C">
                <w:rPr>
                  <w:rFonts w:cstheme="minorHAnsi"/>
                </w:rPr>
                <w:t>(</w:t>
              </w:r>
              <w:proofErr w:type="spellStart"/>
              <w:r w:rsidR="0056620C">
                <w:rPr>
                  <w:rFonts w:cstheme="minorHAnsi"/>
                </w:rPr>
                <w:t>Bank,Exchange</w:t>
              </w:r>
              <w:proofErr w:type="spellEnd"/>
              <w:r w:rsidR="0056620C">
                <w:rPr>
                  <w:rFonts w:cstheme="minorHAnsi"/>
                </w:rPr>
                <w:t>)</w:t>
              </w:r>
            </w:ins>
          </w:p>
        </w:tc>
      </w:tr>
      <w:tr w:rsidR="00C42379" w:rsidRPr="00661097" w14:paraId="613566D3" w14:textId="77777777" w:rsidTr="009B194E">
        <w:trPr>
          <w:tblCellSpacing w:w="15" w:type="dxa"/>
          <w:ins w:id="205" w:author="DELL" w:date="2025-08-10T21:25:00Z"/>
          <w:trPrChange w:id="206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207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37BCDAD2" w14:textId="4904DC89" w:rsidR="00C42379" w:rsidRPr="006C6E54" w:rsidRDefault="00BE7123" w:rsidP="009E63DC">
            <w:pPr>
              <w:spacing w:line="240" w:lineRule="auto"/>
              <w:rPr>
                <w:ins w:id="208" w:author="DELL" w:date="2025-08-10T21:25:00Z"/>
                <w:rFonts w:cstheme="minorHAnsi"/>
                <w:color w:val="0070C0"/>
                <w:rPrChange w:id="209" w:author="DELL" w:date="2025-08-10T21:44:00Z">
                  <w:rPr>
                    <w:ins w:id="210" w:author="DELL" w:date="2025-08-10T21:25:00Z"/>
                    <w:rFonts w:cstheme="minorHAnsi"/>
                  </w:rPr>
                </w:rPrChange>
              </w:rPr>
            </w:pPr>
            <w:ins w:id="211" w:author="DELL" w:date="2025-08-10T21:29:00Z">
              <w:r w:rsidRPr="006C6E54">
                <w:rPr>
                  <w:rFonts w:cstheme="minorHAnsi"/>
                  <w:color w:val="0070C0"/>
                  <w:rPrChange w:id="212" w:author="DELL" w:date="2025-08-10T21:44:00Z">
                    <w:rPr>
                      <w:rFonts w:cstheme="minorHAnsi"/>
                    </w:rPr>
                  </w:rPrChange>
                </w:rPr>
                <w:t xml:space="preserve">Financial </w:t>
              </w:r>
            </w:ins>
            <w:ins w:id="213" w:author="DELL" w:date="2025-08-10T21:30:00Z">
              <w:r w:rsidR="00591E99" w:rsidRPr="006C6E54">
                <w:rPr>
                  <w:rFonts w:cstheme="minorHAnsi"/>
                  <w:color w:val="0070C0"/>
                  <w:rPrChange w:id="214" w:author="DELL" w:date="2025-08-10T21:44:00Z">
                    <w:rPr>
                      <w:rFonts w:cstheme="minorHAnsi"/>
                    </w:rPr>
                  </w:rPrChange>
                </w:rPr>
                <w:t>Type,</w:t>
              </w:r>
            </w:ins>
            <w:ins w:id="215" w:author="DELL" w:date="2025-08-10T21:25:00Z">
              <w:r w:rsidR="00C42379" w:rsidRPr="006C6E54">
                <w:rPr>
                  <w:rFonts w:cstheme="minorHAnsi"/>
                  <w:color w:val="0070C0"/>
                  <w:rPrChange w:id="216" w:author="DELL" w:date="2025-08-10T21:44:00Z">
                    <w:rPr>
                      <w:rFonts w:cstheme="minorHAnsi"/>
                    </w:rPr>
                  </w:rPrChange>
                </w:rPr>
                <w:t xml:space="preserve"> Domain</w:t>
              </w:r>
            </w:ins>
          </w:p>
        </w:tc>
        <w:tc>
          <w:tcPr>
            <w:tcW w:w="1584" w:type="dxa"/>
            <w:vAlign w:val="center"/>
            <w:tcPrChange w:id="217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6323839A" w14:textId="52255362" w:rsidR="00C42379" w:rsidRPr="00661097" w:rsidRDefault="00C42379" w:rsidP="00A1052F">
            <w:pPr>
              <w:spacing w:line="240" w:lineRule="auto"/>
              <w:rPr>
                <w:ins w:id="218" w:author="DELL" w:date="2025-08-10T21:25:00Z"/>
                <w:rFonts w:cstheme="minorHAnsi"/>
              </w:rPr>
            </w:pPr>
            <w:ins w:id="219" w:author="DELL" w:date="2025-08-10T21:25:00Z">
              <w:r>
                <w:rPr>
                  <w:rFonts w:cstheme="minorHAnsi"/>
                </w:rPr>
                <w:t>list</w:t>
              </w:r>
            </w:ins>
          </w:p>
        </w:tc>
        <w:tc>
          <w:tcPr>
            <w:tcW w:w="1053" w:type="dxa"/>
            <w:vAlign w:val="center"/>
            <w:tcPrChange w:id="220" w:author="DELL" w:date="2025-08-10T21:43:00Z">
              <w:tcPr>
                <w:tcW w:w="1680" w:type="dxa"/>
                <w:gridSpan w:val="2"/>
                <w:vAlign w:val="center"/>
              </w:tcPr>
            </w:tcPrChange>
          </w:tcPr>
          <w:p w14:paraId="647C9890" w14:textId="1394D522" w:rsidR="00C42379" w:rsidRPr="00661097" w:rsidRDefault="00BE7123" w:rsidP="00A1052F">
            <w:pPr>
              <w:spacing w:line="240" w:lineRule="auto"/>
              <w:jc w:val="center"/>
              <w:rPr>
                <w:ins w:id="221" w:author="DELL" w:date="2025-08-10T21:25:00Z"/>
                <w:rFonts w:ascii="Segoe UI Symbol" w:hAnsi="Segoe UI Symbol" w:cs="Segoe UI Symbol"/>
              </w:rPr>
            </w:pPr>
            <w:ins w:id="222" w:author="DELL" w:date="2025-08-10T21:27:00Z">
              <w:r w:rsidRPr="00661097">
                <w:rPr>
                  <w:rFonts w:ascii="Segoe UI Symbol" w:hAnsi="Segoe UI Symbol" w:cs="Segoe UI Symbol"/>
                </w:rPr>
                <w:t>✅</w:t>
              </w:r>
            </w:ins>
          </w:p>
        </w:tc>
        <w:tc>
          <w:tcPr>
            <w:tcW w:w="4304" w:type="dxa"/>
            <w:vAlign w:val="center"/>
            <w:tcPrChange w:id="223" w:author="DELL" w:date="2025-08-10T21:43:00Z">
              <w:tcPr>
                <w:tcW w:w="3015" w:type="dxa"/>
                <w:vAlign w:val="center"/>
              </w:tcPr>
            </w:tcPrChange>
          </w:tcPr>
          <w:p w14:paraId="1AF5C28D" w14:textId="7D7FDF2D" w:rsidR="00C42379" w:rsidRPr="00661097" w:rsidRDefault="00BE7123" w:rsidP="00A1052F">
            <w:pPr>
              <w:spacing w:line="240" w:lineRule="auto"/>
              <w:rPr>
                <w:ins w:id="224" w:author="DELL" w:date="2025-08-10T21:25:00Z"/>
                <w:rFonts w:cstheme="minorHAnsi"/>
              </w:rPr>
            </w:pPr>
            <w:ins w:id="225" w:author="DELL" w:date="2025-08-10T21:27:00Z">
              <w:r>
                <w:rPr>
                  <w:rFonts w:cstheme="minorHAnsi"/>
                </w:rPr>
                <w:t xml:space="preserve">Select </w:t>
              </w:r>
            </w:ins>
            <w:ins w:id="226" w:author="DELL" w:date="2025-08-10T21:28:00Z">
              <w:r>
                <w:rPr>
                  <w:rFonts w:cstheme="minorHAnsi"/>
                </w:rPr>
                <w:t>domain(</w:t>
              </w:r>
              <w:proofErr w:type="spellStart"/>
              <w:r>
                <w:rPr>
                  <w:rFonts w:cstheme="minorHAnsi"/>
                </w:rPr>
                <w:t>Islamic,Commericial</w:t>
              </w:r>
              <w:proofErr w:type="spellEnd"/>
              <w:r>
                <w:rPr>
                  <w:rFonts w:cstheme="minorHAnsi"/>
                </w:rPr>
                <w:t>)</w:t>
              </w:r>
            </w:ins>
          </w:p>
        </w:tc>
      </w:tr>
      <w:tr w:rsidR="00B935D2" w:rsidRPr="00661097" w14:paraId="640FEBA5" w14:textId="77777777" w:rsidTr="009B194E">
        <w:trPr>
          <w:tblCellSpacing w:w="15" w:type="dxa"/>
          <w:trPrChange w:id="227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hideMark/>
            <w:tcPrChange w:id="228" w:author="DELL" w:date="2025-08-10T21:43:00Z">
              <w:tcPr>
                <w:tcW w:w="2377" w:type="dxa"/>
                <w:gridSpan w:val="2"/>
                <w:vAlign w:val="center"/>
                <w:hideMark/>
              </w:tcPr>
            </w:tcPrChange>
          </w:tcPr>
          <w:p w14:paraId="354268D3" w14:textId="77777777" w:rsidR="00B935D2" w:rsidRPr="006C6E54" w:rsidRDefault="00B935D2" w:rsidP="00A1052F">
            <w:pPr>
              <w:spacing w:line="240" w:lineRule="auto"/>
              <w:rPr>
                <w:rFonts w:cstheme="minorHAnsi"/>
                <w:color w:val="0070C0"/>
                <w:rPrChange w:id="229" w:author="DELL" w:date="2025-08-10T21:44:00Z">
                  <w:rPr>
                    <w:rFonts w:cstheme="minorHAnsi"/>
                  </w:rPr>
                </w:rPrChange>
              </w:rPr>
            </w:pPr>
            <w:r w:rsidRPr="006C6E54">
              <w:rPr>
                <w:rFonts w:cstheme="minorHAnsi"/>
                <w:color w:val="0070C0"/>
                <w:rPrChange w:id="230" w:author="DELL" w:date="2025-08-10T21:44:00Z">
                  <w:rPr>
                    <w:rFonts w:cstheme="minorHAnsi"/>
                  </w:rPr>
                </w:rPrChange>
              </w:rPr>
              <w:t>License Issue Date</w:t>
            </w:r>
          </w:p>
        </w:tc>
        <w:tc>
          <w:tcPr>
            <w:tcW w:w="1584" w:type="dxa"/>
            <w:vAlign w:val="center"/>
            <w:hideMark/>
            <w:tcPrChange w:id="231" w:author="DELL" w:date="2025-08-10T21:43:00Z">
              <w:tcPr>
                <w:tcW w:w="1500" w:type="dxa"/>
                <w:gridSpan w:val="2"/>
                <w:vAlign w:val="center"/>
                <w:hideMark/>
              </w:tcPr>
            </w:tcPrChange>
          </w:tcPr>
          <w:p w14:paraId="4FBC4583" w14:textId="77777777" w:rsidR="00B935D2" w:rsidRPr="00661097" w:rsidRDefault="00B935D2" w:rsidP="00A1052F">
            <w:pPr>
              <w:spacing w:line="240" w:lineRule="auto"/>
              <w:rPr>
                <w:rFonts w:cstheme="minorHAnsi"/>
              </w:rPr>
            </w:pPr>
            <w:r w:rsidRPr="00661097">
              <w:rPr>
                <w:rFonts w:cstheme="minorHAnsi"/>
              </w:rPr>
              <w:t>Date</w:t>
            </w:r>
          </w:p>
        </w:tc>
        <w:tc>
          <w:tcPr>
            <w:tcW w:w="1053" w:type="dxa"/>
            <w:vAlign w:val="center"/>
            <w:hideMark/>
            <w:tcPrChange w:id="232" w:author="DELL" w:date="2025-08-10T21:43:00Z">
              <w:tcPr>
                <w:tcW w:w="1680" w:type="dxa"/>
                <w:gridSpan w:val="2"/>
                <w:vAlign w:val="center"/>
                <w:hideMark/>
              </w:tcPr>
            </w:tcPrChange>
          </w:tcPr>
          <w:p w14:paraId="04C38AC9" w14:textId="77777777" w:rsidR="00B935D2" w:rsidRPr="00661097" w:rsidRDefault="00B935D2" w:rsidP="00A1052F">
            <w:pPr>
              <w:spacing w:line="240" w:lineRule="auto"/>
              <w:jc w:val="center"/>
              <w:rPr>
                <w:rFonts w:cstheme="minorHAnsi"/>
              </w:rPr>
            </w:pPr>
            <w:r w:rsidRPr="00661097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hideMark/>
            <w:tcPrChange w:id="233" w:author="DELL" w:date="2025-08-10T21:43:00Z">
              <w:tcPr>
                <w:tcW w:w="3015" w:type="dxa"/>
                <w:vAlign w:val="center"/>
                <w:hideMark/>
              </w:tcPr>
            </w:tcPrChange>
          </w:tcPr>
          <w:p w14:paraId="5CAFEC7A" w14:textId="2DE29B56" w:rsidR="00B935D2" w:rsidRPr="00661097" w:rsidRDefault="00B935D2" w:rsidP="00A1052F">
            <w:pPr>
              <w:spacing w:line="240" w:lineRule="auto"/>
              <w:rPr>
                <w:rFonts w:cstheme="minorHAnsi"/>
              </w:rPr>
            </w:pPr>
            <w:del w:id="234" w:author="DELL" w:date="2025-08-10T21:28:00Z">
              <w:r w:rsidRPr="00661097" w:rsidDel="00BE7123">
                <w:rPr>
                  <w:rFonts w:cstheme="minorHAnsi"/>
                </w:rPr>
                <w:delText xml:space="preserve">Past </w:delText>
              </w:r>
            </w:del>
            <w:ins w:id="235" w:author="DELL" w:date="2025-08-10T21:28:00Z">
              <w:r w:rsidR="00BE7123">
                <w:rPr>
                  <w:rFonts w:cstheme="minorHAnsi"/>
                </w:rPr>
                <w:t>License Start</w:t>
              </w:r>
              <w:r w:rsidR="00BE7123" w:rsidRPr="00661097">
                <w:rPr>
                  <w:rFonts w:cstheme="minorHAnsi"/>
                </w:rPr>
                <w:t xml:space="preserve"> </w:t>
              </w:r>
            </w:ins>
            <w:r w:rsidRPr="00661097">
              <w:rPr>
                <w:rFonts w:cstheme="minorHAnsi"/>
              </w:rPr>
              <w:t>date</w:t>
            </w:r>
          </w:p>
        </w:tc>
      </w:tr>
      <w:tr w:rsidR="00B935D2" w:rsidRPr="00661097" w14:paraId="77F7C81E" w14:textId="77777777" w:rsidTr="009B194E">
        <w:trPr>
          <w:tblCellSpacing w:w="15" w:type="dxa"/>
          <w:trPrChange w:id="236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hideMark/>
            <w:tcPrChange w:id="237" w:author="DELL" w:date="2025-08-10T21:43:00Z">
              <w:tcPr>
                <w:tcW w:w="2377" w:type="dxa"/>
                <w:gridSpan w:val="2"/>
                <w:vAlign w:val="center"/>
                <w:hideMark/>
              </w:tcPr>
            </w:tcPrChange>
          </w:tcPr>
          <w:p w14:paraId="51D00549" w14:textId="77777777" w:rsidR="00B935D2" w:rsidRPr="006C6E54" w:rsidRDefault="00B935D2" w:rsidP="00A1052F">
            <w:pPr>
              <w:spacing w:line="240" w:lineRule="auto"/>
              <w:rPr>
                <w:rFonts w:cstheme="minorHAnsi"/>
                <w:color w:val="0070C0"/>
                <w:rPrChange w:id="238" w:author="DELL" w:date="2025-08-10T21:44:00Z">
                  <w:rPr>
                    <w:rFonts w:cstheme="minorHAnsi"/>
                  </w:rPr>
                </w:rPrChange>
              </w:rPr>
            </w:pPr>
            <w:r w:rsidRPr="006C6E54">
              <w:rPr>
                <w:rFonts w:cstheme="minorHAnsi"/>
                <w:color w:val="0070C0"/>
                <w:rPrChange w:id="239" w:author="DELL" w:date="2025-08-10T21:44:00Z">
                  <w:rPr>
                    <w:rFonts w:cstheme="minorHAnsi"/>
                  </w:rPr>
                </w:rPrChange>
              </w:rPr>
              <w:t>License Expiry Date</w:t>
            </w:r>
          </w:p>
        </w:tc>
        <w:tc>
          <w:tcPr>
            <w:tcW w:w="1584" w:type="dxa"/>
            <w:vAlign w:val="center"/>
            <w:hideMark/>
            <w:tcPrChange w:id="240" w:author="DELL" w:date="2025-08-10T21:43:00Z">
              <w:tcPr>
                <w:tcW w:w="1500" w:type="dxa"/>
                <w:gridSpan w:val="2"/>
                <w:vAlign w:val="center"/>
                <w:hideMark/>
              </w:tcPr>
            </w:tcPrChange>
          </w:tcPr>
          <w:p w14:paraId="3467B463" w14:textId="77777777" w:rsidR="00B935D2" w:rsidRPr="00661097" w:rsidRDefault="00B935D2" w:rsidP="00A1052F">
            <w:pPr>
              <w:spacing w:line="240" w:lineRule="auto"/>
              <w:rPr>
                <w:rFonts w:cstheme="minorHAnsi"/>
              </w:rPr>
            </w:pPr>
            <w:r w:rsidRPr="00661097">
              <w:rPr>
                <w:rFonts w:cstheme="minorHAnsi"/>
              </w:rPr>
              <w:t>Date</w:t>
            </w:r>
          </w:p>
        </w:tc>
        <w:tc>
          <w:tcPr>
            <w:tcW w:w="1053" w:type="dxa"/>
            <w:vAlign w:val="center"/>
            <w:hideMark/>
            <w:tcPrChange w:id="241" w:author="DELL" w:date="2025-08-10T21:43:00Z">
              <w:tcPr>
                <w:tcW w:w="1680" w:type="dxa"/>
                <w:gridSpan w:val="2"/>
                <w:vAlign w:val="center"/>
                <w:hideMark/>
              </w:tcPr>
            </w:tcPrChange>
          </w:tcPr>
          <w:p w14:paraId="097FFEE7" w14:textId="7C13F953" w:rsidR="00B935D2" w:rsidRPr="00661097" w:rsidRDefault="00BE7123" w:rsidP="00A1052F">
            <w:pPr>
              <w:spacing w:line="240" w:lineRule="auto"/>
              <w:jc w:val="center"/>
              <w:rPr>
                <w:rFonts w:cstheme="minorHAnsi"/>
              </w:rPr>
            </w:pPr>
            <w:ins w:id="242" w:author="DELL" w:date="2025-08-10T21:28:00Z">
              <w:r w:rsidRPr="00661097">
                <w:rPr>
                  <w:rFonts w:ascii="Segoe UI Symbol" w:hAnsi="Segoe UI Symbol" w:cs="Segoe UI Symbol"/>
                </w:rPr>
                <w:t>✅</w:t>
              </w:r>
            </w:ins>
            <w:del w:id="243" w:author="DELL" w:date="2025-08-10T21:28:00Z">
              <w:r w:rsidR="00B935D2" w:rsidRPr="00661097" w:rsidDel="00BE7123">
                <w:rPr>
                  <w:rFonts w:cstheme="minorHAnsi"/>
                </w:rPr>
                <w:delText>Optional</w:delText>
              </w:r>
            </w:del>
          </w:p>
        </w:tc>
        <w:tc>
          <w:tcPr>
            <w:tcW w:w="4304" w:type="dxa"/>
            <w:vAlign w:val="center"/>
            <w:hideMark/>
            <w:tcPrChange w:id="244" w:author="DELL" w:date="2025-08-10T21:43:00Z">
              <w:tcPr>
                <w:tcW w:w="3015" w:type="dxa"/>
                <w:vAlign w:val="center"/>
                <w:hideMark/>
              </w:tcPr>
            </w:tcPrChange>
          </w:tcPr>
          <w:p w14:paraId="0E629B98" w14:textId="49B07C8E" w:rsidR="00B935D2" w:rsidRPr="00661097" w:rsidRDefault="00B935D2" w:rsidP="00A1052F">
            <w:pPr>
              <w:spacing w:line="240" w:lineRule="auto"/>
              <w:rPr>
                <w:rFonts w:cstheme="minorHAnsi"/>
              </w:rPr>
            </w:pPr>
            <w:r w:rsidRPr="00661097">
              <w:rPr>
                <w:rFonts w:cstheme="minorHAnsi"/>
              </w:rPr>
              <w:t>Future date</w:t>
            </w:r>
            <w:ins w:id="245" w:author="DELL" w:date="2025-08-10T21:28:00Z">
              <w:r w:rsidR="00BE7123">
                <w:rPr>
                  <w:rFonts w:cstheme="minorHAnsi"/>
                </w:rPr>
                <w:t xml:space="preserve"> </w:t>
              </w:r>
            </w:ins>
          </w:p>
        </w:tc>
      </w:tr>
      <w:tr w:rsidR="00B935D2" w:rsidRPr="00661097" w14:paraId="300BA3DA" w14:textId="77777777" w:rsidTr="009B194E">
        <w:trPr>
          <w:tblCellSpacing w:w="15" w:type="dxa"/>
          <w:trPrChange w:id="246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hideMark/>
            <w:tcPrChange w:id="247" w:author="DELL" w:date="2025-08-10T21:43:00Z">
              <w:tcPr>
                <w:tcW w:w="2377" w:type="dxa"/>
                <w:gridSpan w:val="2"/>
                <w:vAlign w:val="center"/>
                <w:hideMark/>
              </w:tcPr>
            </w:tcPrChange>
          </w:tcPr>
          <w:p w14:paraId="77C5260C" w14:textId="77777777" w:rsidR="00B935D2" w:rsidRPr="006C6E54" w:rsidRDefault="00B935D2" w:rsidP="00A1052F">
            <w:pPr>
              <w:spacing w:line="240" w:lineRule="auto"/>
              <w:rPr>
                <w:rFonts w:cstheme="minorHAnsi"/>
                <w:color w:val="0070C0"/>
                <w:rPrChange w:id="248" w:author="DELL" w:date="2025-08-10T21:44:00Z">
                  <w:rPr>
                    <w:rFonts w:cstheme="minorHAnsi"/>
                  </w:rPr>
                </w:rPrChange>
              </w:rPr>
            </w:pPr>
            <w:r w:rsidRPr="006C6E54">
              <w:rPr>
                <w:rFonts w:cstheme="minorHAnsi"/>
                <w:color w:val="0070C0"/>
                <w:rPrChange w:id="249" w:author="DELL" w:date="2025-08-10T21:44:00Z">
                  <w:rPr>
                    <w:rFonts w:cstheme="minorHAnsi"/>
                  </w:rPr>
                </w:rPrChange>
              </w:rPr>
              <w:t>Country</w:t>
            </w:r>
          </w:p>
        </w:tc>
        <w:tc>
          <w:tcPr>
            <w:tcW w:w="1584" w:type="dxa"/>
            <w:vAlign w:val="center"/>
            <w:hideMark/>
            <w:tcPrChange w:id="250" w:author="DELL" w:date="2025-08-10T21:43:00Z">
              <w:tcPr>
                <w:tcW w:w="1500" w:type="dxa"/>
                <w:gridSpan w:val="2"/>
                <w:vAlign w:val="center"/>
                <w:hideMark/>
              </w:tcPr>
            </w:tcPrChange>
          </w:tcPr>
          <w:p w14:paraId="6151A400" w14:textId="2C89D1EF" w:rsidR="00B935D2" w:rsidRPr="00661097" w:rsidRDefault="00B935D2" w:rsidP="00A1052F">
            <w:pPr>
              <w:spacing w:line="240" w:lineRule="auto"/>
              <w:rPr>
                <w:rFonts w:cstheme="minorHAnsi"/>
              </w:rPr>
            </w:pPr>
            <w:del w:id="251" w:author="DELL" w:date="2025-08-10T21:28:00Z">
              <w:r w:rsidRPr="00661097" w:rsidDel="00BE7123">
                <w:rPr>
                  <w:rFonts w:cstheme="minorHAnsi"/>
                </w:rPr>
                <w:delText>Enum</w:delText>
              </w:r>
            </w:del>
            <w:ins w:id="252" w:author="DELL" w:date="2025-08-10T21:28:00Z">
              <w:r w:rsidR="00BE7123">
                <w:rPr>
                  <w:rFonts w:cstheme="minorHAnsi"/>
                </w:rPr>
                <w:t>List</w:t>
              </w:r>
            </w:ins>
          </w:p>
        </w:tc>
        <w:tc>
          <w:tcPr>
            <w:tcW w:w="1053" w:type="dxa"/>
            <w:vAlign w:val="center"/>
            <w:hideMark/>
            <w:tcPrChange w:id="253" w:author="DELL" w:date="2025-08-10T21:43:00Z">
              <w:tcPr>
                <w:tcW w:w="1680" w:type="dxa"/>
                <w:gridSpan w:val="2"/>
                <w:vAlign w:val="center"/>
                <w:hideMark/>
              </w:tcPr>
            </w:tcPrChange>
          </w:tcPr>
          <w:p w14:paraId="140D87C4" w14:textId="77777777" w:rsidR="00B935D2" w:rsidRPr="00661097" w:rsidRDefault="00B935D2" w:rsidP="00A1052F">
            <w:pPr>
              <w:spacing w:line="240" w:lineRule="auto"/>
              <w:jc w:val="center"/>
              <w:rPr>
                <w:rFonts w:cstheme="minorHAnsi"/>
              </w:rPr>
            </w:pPr>
            <w:r w:rsidRPr="00661097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hideMark/>
            <w:tcPrChange w:id="254" w:author="DELL" w:date="2025-08-10T21:43:00Z">
              <w:tcPr>
                <w:tcW w:w="3015" w:type="dxa"/>
                <w:vAlign w:val="center"/>
                <w:hideMark/>
              </w:tcPr>
            </w:tcPrChange>
          </w:tcPr>
          <w:p w14:paraId="661E3607" w14:textId="77777777" w:rsidR="00B935D2" w:rsidRPr="00661097" w:rsidRDefault="00B935D2" w:rsidP="00A1052F">
            <w:pPr>
              <w:spacing w:line="240" w:lineRule="auto"/>
              <w:rPr>
                <w:rFonts w:cstheme="minorHAnsi"/>
              </w:rPr>
            </w:pPr>
            <w:r w:rsidRPr="00661097">
              <w:rPr>
                <w:rFonts w:cstheme="minorHAnsi"/>
              </w:rPr>
              <w:t>From country list</w:t>
            </w:r>
          </w:p>
        </w:tc>
      </w:tr>
      <w:tr w:rsidR="00B935D2" w:rsidRPr="00661097" w14:paraId="719F406F" w14:textId="77777777" w:rsidTr="009B194E">
        <w:trPr>
          <w:tblCellSpacing w:w="15" w:type="dxa"/>
          <w:trPrChange w:id="255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hideMark/>
            <w:tcPrChange w:id="256" w:author="DELL" w:date="2025-08-10T21:43:00Z">
              <w:tcPr>
                <w:tcW w:w="2377" w:type="dxa"/>
                <w:gridSpan w:val="2"/>
                <w:vAlign w:val="center"/>
                <w:hideMark/>
              </w:tcPr>
            </w:tcPrChange>
          </w:tcPr>
          <w:p w14:paraId="4999BEF5" w14:textId="75EF149B" w:rsidR="00B935D2" w:rsidRPr="006C6E54" w:rsidRDefault="00591E99" w:rsidP="00A1052F">
            <w:pPr>
              <w:spacing w:line="240" w:lineRule="auto"/>
              <w:rPr>
                <w:rFonts w:cstheme="minorHAnsi"/>
                <w:color w:val="0070C0"/>
                <w:rPrChange w:id="257" w:author="DELL" w:date="2025-08-10T21:44:00Z">
                  <w:rPr>
                    <w:rFonts w:cstheme="minorHAnsi"/>
                  </w:rPr>
                </w:rPrChange>
              </w:rPr>
            </w:pPr>
            <w:ins w:id="258" w:author="DELL" w:date="2025-08-10T21:30:00Z">
              <w:r w:rsidRPr="006C6E54">
                <w:rPr>
                  <w:rFonts w:cstheme="minorHAnsi"/>
                  <w:color w:val="0070C0"/>
                  <w:rPrChange w:id="259" w:author="DELL" w:date="2025-08-10T21:44:00Z">
                    <w:rPr>
                      <w:rFonts w:cstheme="minorHAnsi"/>
                    </w:rPr>
                  </w:rPrChange>
                </w:rPr>
                <w:t>Institute Foreign</w:t>
              </w:r>
            </w:ins>
            <w:del w:id="260" w:author="DELL" w:date="2025-08-10T21:30:00Z">
              <w:r w:rsidR="00B935D2" w:rsidRPr="006C6E54" w:rsidDel="00591E99">
                <w:rPr>
                  <w:rFonts w:cstheme="minorHAnsi"/>
                  <w:color w:val="0070C0"/>
                  <w:rPrChange w:id="261" w:author="DELL" w:date="2025-08-10T21:44:00Z">
                    <w:rPr>
                      <w:rFonts w:cstheme="minorHAnsi"/>
                    </w:rPr>
                  </w:rPrChange>
                </w:rPr>
                <w:delText>Financial Sector</w:delText>
              </w:r>
            </w:del>
          </w:p>
        </w:tc>
        <w:tc>
          <w:tcPr>
            <w:tcW w:w="1584" w:type="dxa"/>
            <w:vAlign w:val="center"/>
            <w:hideMark/>
            <w:tcPrChange w:id="262" w:author="DELL" w:date="2025-08-10T21:43:00Z">
              <w:tcPr>
                <w:tcW w:w="1500" w:type="dxa"/>
                <w:gridSpan w:val="2"/>
                <w:vAlign w:val="center"/>
                <w:hideMark/>
              </w:tcPr>
            </w:tcPrChange>
          </w:tcPr>
          <w:p w14:paraId="2A3F91E6" w14:textId="1CC2E772" w:rsidR="00B935D2" w:rsidRPr="00661097" w:rsidRDefault="00B935D2" w:rsidP="00A1052F">
            <w:pPr>
              <w:spacing w:line="240" w:lineRule="auto"/>
              <w:rPr>
                <w:rFonts w:cstheme="minorHAnsi"/>
              </w:rPr>
            </w:pPr>
            <w:del w:id="263" w:author="DELL" w:date="2025-08-10T21:31:00Z">
              <w:r w:rsidRPr="00661097" w:rsidDel="00591E99">
                <w:rPr>
                  <w:rFonts w:cstheme="minorHAnsi"/>
                </w:rPr>
                <w:delText>Enum</w:delText>
              </w:r>
            </w:del>
            <w:ins w:id="264" w:author="DELL" w:date="2025-08-10T21:31:00Z">
              <w:r w:rsidR="00591E99">
                <w:rPr>
                  <w:rFonts w:cstheme="minorHAnsi"/>
                </w:rPr>
                <w:t>check list</w:t>
              </w:r>
            </w:ins>
          </w:p>
        </w:tc>
        <w:tc>
          <w:tcPr>
            <w:tcW w:w="1053" w:type="dxa"/>
            <w:vAlign w:val="center"/>
            <w:hideMark/>
            <w:tcPrChange w:id="265" w:author="DELL" w:date="2025-08-10T21:43:00Z">
              <w:tcPr>
                <w:tcW w:w="1680" w:type="dxa"/>
                <w:gridSpan w:val="2"/>
                <w:vAlign w:val="center"/>
                <w:hideMark/>
              </w:tcPr>
            </w:tcPrChange>
          </w:tcPr>
          <w:p w14:paraId="63CCF6AD" w14:textId="77777777" w:rsidR="00B935D2" w:rsidRPr="00661097" w:rsidRDefault="00B935D2" w:rsidP="00A1052F">
            <w:pPr>
              <w:spacing w:line="240" w:lineRule="auto"/>
              <w:jc w:val="center"/>
              <w:rPr>
                <w:rFonts w:cstheme="minorHAnsi"/>
              </w:rPr>
            </w:pPr>
            <w:r w:rsidRPr="00661097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hideMark/>
            <w:tcPrChange w:id="266" w:author="DELL" w:date="2025-08-10T21:43:00Z">
              <w:tcPr>
                <w:tcW w:w="3015" w:type="dxa"/>
                <w:vAlign w:val="center"/>
                <w:hideMark/>
              </w:tcPr>
            </w:tcPrChange>
          </w:tcPr>
          <w:p w14:paraId="492027AF" w14:textId="19227F8E" w:rsidR="00B935D2" w:rsidRPr="00661097" w:rsidRDefault="00B935D2" w:rsidP="00A1052F">
            <w:pPr>
              <w:spacing w:line="240" w:lineRule="auto"/>
              <w:rPr>
                <w:rFonts w:cstheme="minorHAnsi"/>
              </w:rPr>
            </w:pPr>
            <w:del w:id="267" w:author="DELL" w:date="2025-08-10T21:31:00Z">
              <w:r w:rsidRPr="00661097" w:rsidDel="00591E99">
                <w:rPr>
                  <w:rFonts w:cstheme="minorHAnsi"/>
                </w:rPr>
                <w:delText>e.g., Banking, FinTech</w:delText>
              </w:r>
            </w:del>
            <w:ins w:id="268" w:author="DELL" w:date="2025-08-10T21:31:00Z">
              <w:r w:rsidR="00591E99">
                <w:rPr>
                  <w:rFonts w:cstheme="minorHAnsi"/>
                </w:rPr>
                <w:t>Yes/No</w:t>
              </w:r>
            </w:ins>
          </w:p>
        </w:tc>
      </w:tr>
      <w:tr w:rsidR="00591E99" w:rsidRPr="00661097" w14:paraId="10CDBE9D" w14:textId="77777777" w:rsidTr="009B194E">
        <w:trPr>
          <w:tblCellSpacing w:w="15" w:type="dxa"/>
          <w:ins w:id="269" w:author="DELL" w:date="2025-08-10T21:31:00Z"/>
          <w:trPrChange w:id="270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271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74033405" w14:textId="0CA894EE" w:rsidR="00591E99" w:rsidRPr="006C6E54" w:rsidRDefault="00591E99" w:rsidP="009E63DC">
            <w:pPr>
              <w:spacing w:line="240" w:lineRule="auto"/>
              <w:rPr>
                <w:ins w:id="272" w:author="DELL" w:date="2025-08-10T21:31:00Z"/>
                <w:rFonts w:cstheme="minorHAnsi"/>
                <w:color w:val="0070C0"/>
                <w:rPrChange w:id="273" w:author="DELL" w:date="2025-08-10T21:44:00Z">
                  <w:rPr>
                    <w:ins w:id="274" w:author="DELL" w:date="2025-08-10T21:31:00Z"/>
                    <w:rFonts w:cstheme="minorHAnsi"/>
                  </w:rPr>
                </w:rPrChange>
              </w:rPr>
            </w:pPr>
            <w:ins w:id="275" w:author="DELL" w:date="2025-08-10T21:31:00Z">
              <w:r w:rsidRPr="006C6E54">
                <w:rPr>
                  <w:rFonts w:cstheme="minorHAnsi"/>
                  <w:color w:val="0070C0"/>
                  <w:rPrChange w:id="276" w:author="DELL" w:date="2025-08-10T21:44:00Z">
                    <w:rPr>
                      <w:rFonts w:cstheme="minorHAnsi"/>
                    </w:rPr>
                  </w:rPrChange>
                </w:rPr>
                <w:t xml:space="preserve">institute </w:t>
              </w:r>
            </w:ins>
            <w:ins w:id="277" w:author="DELL" w:date="2025-08-10T21:34:00Z">
              <w:r w:rsidR="00A90662" w:rsidRPr="006C6E54">
                <w:rPr>
                  <w:rFonts w:cstheme="minorHAnsi"/>
                  <w:color w:val="0070C0"/>
                  <w:rPrChange w:id="278" w:author="DELL" w:date="2025-08-10T21:44:00Z">
                    <w:rPr>
                      <w:rFonts w:cstheme="minorHAnsi"/>
                    </w:rPr>
                  </w:rPrChange>
                </w:rPr>
                <w:t>Parent</w:t>
              </w:r>
            </w:ins>
            <w:ins w:id="279" w:author="DELL" w:date="2025-08-10T21:31:00Z">
              <w:r w:rsidRPr="006C6E54">
                <w:rPr>
                  <w:rFonts w:cstheme="minorHAnsi"/>
                  <w:color w:val="0070C0"/>
                  <w:rPrChange w:id="280" w:author="DELL" w:date="2025-08-10T21:44:00Z">
                    <w:rPr>
                      <w:rFonts w:cstheme="minorHAnsi"/>
                    </w:rPr>
                  </w:rPrChange>
                </w:rPr>
                <w:t xml:space="preserve"> Country</w:t>
              </w:r>
            </w:ins>
          </w:p>
        </w:tc>
        <w:tc>
          <w:tcPr>
            <w:tcW w:w="1584" w:type="dxa"/>
            <w:vAlign w:val="center"/>
            <w:tcPrChange w:id="281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39EFAC7C" w14:textId="0F1C08D2" w:rsidR="00591E99" w:rsidRPr="00661097" w:rsidRDefault="003D6A58" w:rsidP="00A1052F">
            <w:pPr>
              <w:spacing w:line="240" w:lineRule="auto"/>
              <w:rPr>
                <w:ins w:id="282" w:author="DELL" w:date="2025-08-10T21:31:00Z"/>
                <w:rFonts w:cstheme="minorHAnsi"/>
              </w:rPr>
            </w:pPr>
            <w:ins w:id="283" w:author="DELL" w:date="2025-08-10T21:31:00Z">
              <w:r>
                <w:rPr>
                  <w:rFonts w:cstheme="minorHAnsi"/>
                </w:rPr>
                <w:t>List</w:t>
              </w:r>
            </w:ins>
          </w:p>
        </w:tc>
        <w:tc>
          <w:tcPr>
            <w:tcW w:w="1053" w:type="dxa"/>
            <w:vAlign w:val="center"/>
            <w:tcPrChange w:id="284" w:author="DELL" w:date="2025-08-10T21:43:00Z">
              <w:tcPr>
                <w:tcW w:w="1680" w:type="dxa"/>
                <w:gridSpan w:val="2"/>
                <w:vAlign w:val="center"/>
              </w:tcPr>
            </w:tcPrChange>
          </w:tcPr>
          <w:p w14:paraId="3AB8F6E0" w14:textId="6692F1E5" w:rsidR="00591E99" w:rsidRPr="00661097" w:rsidRDefault="003D6A58" w:rsidP="00A1052F">
            <w:pPr>
              <w:spacing w:line="240" w:lineRule="auto"/>
              <w:jc w:val="center"/>
              <w:rPr>
                <w:ins w:id="285" w:author="DELL" w:date="2025-08-10T21:31:00Z"/>
                <w:rFonts w:ascii="Segoe UI Symbol" w:hAnsi="Segoe UI Symbol" w:cs="Segoe UI Symbol"/>
              </w:rPr>
            </w:pPr>
            <w:ins w:id="286" w:author="DELL" w:date="2025-08-10T21:31:00Z">
              <w:r>
                <w:rPr>
                  <w:rFonts w:ascii="Segoe UI Symbol" w:hAnsi="Segoe UI Symbol" w:cs="Segoe UI Symbol"/>
                </w:rPr>
                <w:t>I</w:t>
              </w:r>
            </w:ins>
            <w:ins w:id="287" w:author="DELL" w:date="2025-08-10T21:32:00Z">
              <w:r>
                <w:rPr>
                  <w:rFonts w:ascii="Segoe UI Symbol" w:hAnsi="Segoe UI Symbol" w:cs="Segoe UI Symbol"/>
                </w:rPr>
                <w:t xml:space="preserve">f Yes </w:t>
              </w:r>
            </w:ins>
            <w:ins w:id="288" w:author="DELL" w:date="2025-08-10T21:31:00Z">
              <w:r w:rsidRPr="00661097">
                <w:rPr>
                  <w:rFonts w:ascii="Segoe UI Symbol" w:hAnsi="Segoe UI Symbol" w:cs="Segoe UI Symbol"/>
                </w:rPr>
                <w:t>✅</w:t>
              </w:r>
            </w:ins>
          </w:p>
        </w:tc>
        <w:tc>
          <w:tcPr>
            <w:tcW w:w="4304" w:type="dxa"/>
            <w:vAlign w:val="center"/>
            <w:tcPrChange w:id="289" w:author="DELL" w:date="2025-08-10T21:43:00Z">
              <w:tcPr>
                <w:tcW w:w="3015" w:type="dxa"/>
                <w:vAlign w:val="center"/>
              </w:tcPr>
            </w:tcPrChange>
          </w:tcPr>
          <w:p w14:paraId="64E3C371" w14:textId="55B52B9C" w:rsidR="00591E99" w:rsidRPr="00661097" w:rsidRDefault="003D6A58" w:rsidP="00A1052F">
            <w:pPr>
              <w:spacing w:line="240" w:lineRule="auto"/>
              <w:rPr>
                <w:ins w:id="290" w:author="DELL" w:date="2025-08-10T21:31:00Z"/>
                <w:rFonts w:cstheme="minorHAnsi"/>
              </w:rPr>
            </w:pPr>
            <w:ins w:id="291" w:author="DELL" w:date="2025-08-10T21:32:00Z">
              <w:r>
                <w:rPr>
                  <w:rFonts w:cstheme="minorHAnsi"/>
                </w:rPr>
                <w:t>Select Head Quarter Country from list of country</w:t>
              </w:r>
            </w:ins>
          </w:p>
        </w:tc>
      </w:tr>
      <w:tr w:rsidR="00591E99" w:rsidRPr="00661097" w14:paraId="65E472DB" w14:textId="77777777" w:rsidTr="009B194E">
        <w:trPr>
          <w:tblCellSpacing w:w="15" w:type="dxa"/>
          <w:ins w:id="292" w:author="DELL" w:date="2025-08-10T21:31:00Z"/>
          <w:trPrChange w:id="293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294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0C85EECD" w14:textId="4D161E5F" w:rsidR="00591E99" w:rsidRPr="006C6E54" w:rsidRDefault="003D6A58" w:rsidP="00A1052F">
            <w:pPr>
              <w:spacing w:line="240" w:lineRule="auto"/>
              <w:rPr>
                <w:ins w:id="295" w:author="DELL" w:date="2025-08-10T21:31:00Z"/>
                <w:rFonts w:cstheme="minorHAnsi"/>
                <w:color w:val="0070C0"/>
                <w:rPrChange w:id="296" w:author="DELL" w:date="2025-08-10T21:44:00Z">
                  <w:rPr>
                    <w:ins w:id="297" w:author="DELL" w:date="2025-08-10T21:31:00Z"/>
                    <w:rFonts w:cstheme="minorHAnsi"/>
                  </w:rPr>
                </w:rPrChange>
              </w:rPr>
            </w:pPr>
            <w:ins w:id="298" w:author="DELL" w:date="2025-08-10T21:32:00Z">
              <w:r w:rsidRPr="006C6E54">
                <w:rPr>
                  <w:rFonts w:cstheme="minorHAnsi"/>
                  <w:color w:val="0070C0"/>
                  <w:rPrChange w:id="299" w:author="DELL" w:date="2025-08-10T21:44:00Z">
                    <w:rPr>
                      <w:rFonts w:cstheme="minorHAnsi"/>
                    </w:rPr>
                  </w:rPrChange>
                </w:rPr>
                <w:t>Institute Parent name</w:t>
              </w:r>
            </w:ins>
          </w:p>
        </w:tc>
        <w:tc>
          <w:tcPr>
            <w:tcW w:w="1584" w:type="dxa"/>
            <w:vAlign w:val="center"/>
            <w:tcPrChange w:id="300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0926EFD0" w14:textId="29F8F1A8" w:rsidR="00591E99" w:rsidRPr="00661097" w:rsidRDefault="003D6A58" w:rsidP="00A1052F">
            <w:pPr>
              <w:spacing w:line="240" w:lineRule="auto"/>
              <w:rPr>
                <w:ins w:id="301" w:author="DELL" w:date="2025-08-10T21:31:00Z"/>
                <w:rFonts w:cstheme="minorHAnsi"/>
              </w:rPr>
            </w:pPr>
            <w:ins w:id="302" w:author="DELL" w:date="2025-08-10T21:32:00Z">
              <w:r>
                <w:rPr>
                  <w:rFonts w:cstheme="minorHAnsi"/>
                </w:rPr>
                <w:t>Txt</w:t>
              </w:r>
            </w:ins>
          </w:p>
        </w:tc>
        <w:tc>
          <w:tcPr>
            <w:tcW w:w="1053" w:type="dxa"/>
            <w:vAlign w:val="center"/>
            <w:tcPrChange w:id="303" w:author="DELL" w:date="2025-08-10T21:43:00Z">
              <w:tcPr>
                <w:tcW w:w="1680" w:type="dxa"/>
                <w:gridSpan w:val="2"/>
                <w:vAlign w:val="center"/>
              </w:tcPr>
            </w:tcPrChange>
          </w:tcPr>
          <w:p w14:paraId="35CAC106" w14:textId="315D3E9D" w:rsidR="00591E99" w:rsidRPr="00661097" w:rsidRDefault="00A90662" w:rsidP="00A1052F">
            <w:pPr>
              <w:spacing w:line="240" w:lineRule="auto"/>
              <w:jc w:val="center"/>
              <w:rPr>
                <w:ins w:id="304" w:author="DELL" w:date="2025-08-10T21:31:00Z"/>
                <w:rFonts w:ascii="Segoe UI Symbol" w:hAnsi="Segoe UI Symbol" w:cs="Segoe UI Symbol"/>
              </w:rPr>
            </w:pPr>
            <w:ins w:id="305" w:author="DELL" w:date="2025-08-10T21:34:00Z">
              <w:r>
                <w:rPr>
                  <w:rFonts w:ascii="Segoe UI Symbol" w:hAnsi="Segoe UI Symbol" w:cs="Segoe UI Symbol"/>
                </w:rPr>
                <w:t>If y</w:t>
              </w:r>
            </w:ins>
            <w:ins w:id="306" w:author="DELL" w:date="2025-08-10T21:35:00Z">
              <w:r>
                <w:rPr>
                  <w:rFonts w:ascii="Segoe UI Symbol" w:hAnsi="Segoe UI Symbol" w:cs="Segoe UI Symbol"/>
                </w:rPr>
                <w:t xml:space="preserve">es </w:t>
              </w:r>
            </w:ins>
            <w:ins w:id="307" w:author="DELL" w:date="2025-08-10T21:33:00Z">
              <w:r w:rsidR="003D6A58" w:rsidRPr="00661097">
                <w:rPr>
                  <w:rFonts w:ascii="Segoe UI Symbol" w:hAnsi="Segoe UI Symbol" w:cs="Segoe UI Symbol"/>
                </w:rPr>
                <w:t>✅</w:t>
              </w:r>
            </w:ins>
          </w:p>
        </w:tc>
        <w:tc>
          <w:tcPr>
            <w:tcW w:w="4304" w:type="dxa"/>
            <w:vAlign w:val="center"/>
            <w:tcPrChange w:id="308" w:author="DELL" w:date="2025-08-10T21:43:00Z">
              <w:tcPr>
                <w:tcW w:w="3015" w:type="dxa"/>
                <w:vAlign w:val="center"/>
              </w:tcPr>
            </w:tcPrChange>
          </w:tcPr>
          <w:p w14:paraId="3E5BE171" w14:textId="408ECA5A" w:rsidR="00591E99" w:rsidRPr="00661097" w:rsidRDefault="003D6A58" w:rsidP="009E63DC">
            <w:pPr>
              <w:spacing w:line="240" w:lineRule="auto"/>
              <w:rPr>
                <w:ins w:id="309" w:author="DELL" w:date="2025-08-10T21:31:00Z"/>
                <w:rFonts w:cstheme="minorHAnsi"/>
              </w:rPr>
            </w:pPr>
            <w:proofErr w:type="spellStart"/>
            <w:ins w:id="310" w:author="DELL" w:date="2025-08-10T21:33:00Z">
              <w:r>
                <w:rPr>
                  <w:rFonts w:cstheme="minorHAnsi"/>
                </w:rPr>
                <w:t>Nmae</w:t>
              </w:r>
              <w:proofErr w:type="spellEnd"/>
              <w:r>
                <w:rPr>
                  <w:rFonts w:cstheme="minorHAnsi"/>
                </w:rPr>
                <w:t xml:space="preserve"> of HQ </w:t>
              </w:r>
            </w:ins>
          </w:p>
        </w:tc>
      </w:tr>
      <w:tr w:rsidR="00D72E09" w:rsidRPr="00661097" w14:paraId="0498B6C8" w14:textId="77777777" w:rsidTr="009B194E">
        <w:trPr>
          <w:tblCellSpacing w:w="15" w:type="dxa"/>
          <w:ins w:id="311" w:author="DELL" w:date="2025-08-10T21:42:00Z"/>
          <w:trPrChange w:id="312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313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5BA48197" w14:textId="06CA2CFB" w:rsidR="00D72E09" w:rsidRPr="006C6E54" w:rsidRDefault="006C6E54" w:rsidP="00F00DBC">
            <w:pPr>
              <w:spacing w:line="240" w:lineRule="auto"/>
              <w:rPr>
                <w:ins w:id="314" w:author="DELL" w:date="2025-08-10T21:42:00Z"/>
                <w:rFonts w:cstheme="minorHAnsi"/>
                <w:color w:val="0070C0"/>
                <w:rPrChange w:id="315" w:author="DELL" w:date="2025-08-10T21:44:00Z">
                  <w:rPr>
                    <w:ins w:id="316" w:author="DELL" w:date="2025-08-10T21:42:00Z"/>
                    <w:rFonts w:cstheme="minorHAnsi"/>
                  </w:rPr>
                </w:rPrChange>
              </w:rPr>
            </w:pPr>
            <w:ins w:id="317" w:author="DELL" w:date="2025-08-10T21:42:00Z">
              <w:r w:rsidRPr="006C6E54">
                <w:rPr>
                  <w:rFonts w:cstheme="minorHAnsi"/>
                  <w:color w:val="0070C0"/>
                  <w:rPrChange w:id="318" w:author="DELL" w:date="2025-08-10T21:44:00Z">
                    <w:rPr>
                      <w:rFonts w:cstheme="minorHAnsi"/>
                    </w:rPr>
                  </w:rPrChange>
                </w:rPr>
                <w:t xml:space="preserve">Institute </w:t>
              </w:r>
              <w:proofErr w:type="spellStart"/>
              <w:r w:rsidR="00D72E09" w:rsidRPr="006C6E54">
                <w:rPr>
                  <w:rFonts w:cstheme="minorHAnsi"/>
                  <w:color w:val="0070C0"/>
                  <w:rPrChange w:id="319" w:author="DELL" w:date="2025-08-10T21:44:00Z">
                    <w:rPr>
                      <w:rFonts w:cstheme="minorHAnsi"/>
                    </w:rPr>
                  </w:rPrChange>
                </w:rPr>
                <w:t>Parenet</w:t>
              </w:r>
              <w:proofErr w:type="spellEnd"/>
              <w:r w:rsidR="00D72E09" w:rsidRPr="006C6E54">
                <w:rPr>
                  <w:rFonts w:cstheme="minorHAnsi"/>
                  <w:color w:val="0070C0"/>
                  <w:rPrChange w:id="320" w:author="DELL" w:date="2025-08-10T21:44:00Z">
                    <w:rPr>
                      <w:rFonts w:cstheme="minorHAnsi"/>
                    </w:rPr>
                  </w:rPrChange>
                </w:rPr>
                <w:t xml:space="preserve"> License ID</w:t>
              </w:r>
            </w:ins>
          </w:p>
        </w:tc>
        <w:tc>
          <w:tcPr>
            <w:tcW w:w="1584" w:type="dxa"/>
            <w:vAlign w:val="center"/>
            <w:tcPrChange w:id="321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510C6541" w14:textId="5581E013" w:rsidR="00D72E09" w:rsidRDefault="006C6E54" w:rsidP="00A1052F">
            <w:pPr>
              <w:spacing w:line="240" w:lineRule="auto"/>
              <w:rPr>
                <w:ins w:id="322" w:author="DELL" w:date="2025-08-10T21:42:00Z"/>
                <w:rFonts w:cstheme="minorHAnsi"/>
              </w:rPr>
            </w:pPr>
            <w:ins w:id="323" w:author="DELL" w:date="2025-08-10T21:42:00Z">
              <w:r>
                <w:rPr>
                  <w:rFonts w:cstheme="minorHAnsi"/>
                </w:rPr>
                <w:t>Text</w:t>
              </w:r>
            </w:ins>
          </w:p>
        </w:tc>
        <w:tc>
          <w:tcPr>
            <w:tcW w:w="1053" w:type="dxa"/>
            <w:vAlign w:val="center"/>
            <w:tcPrChange w:id="324" w:author="DELL" w:date="2025-08-10T21:43:00Z">
              <w:tcPr>
                <w:tcW w:w="1680" w:type="dxa"/>
                <w:gridSpan w:val="2"/>
                <w:vAlign w:val="center"/>
              </w:tcPr>
            </w:tcPrChange>
          </w:tcPr>
          <w:p w14:paraId="639561ED" w14:textId="3C06598A" w:rsidR="00D72E09" w:rsidRDefault="006C6E54" w:rsidP="00A1052F">
            <w:pPr>
              <w:spacing w:line="240" w:lineRule="auto"/>
              <w:jc w:val="center"/>
              <w:rPr>
                <w:ins w:id="325" w:author="DELL" w:date="2025-08-10T21:42:00Z"/>
                <w:rFonts w:ascii="Segoe UI Symbol" w:hAnsi="Segoe UI Symbol" w:cs="Segoe UI Symbol"/>
              </w:rPr>
            </w:pPr>
            <w:ins w:id="326" w:author="DELL" w:date="2025-08-10T21:42:00Z">
              <w:r>
                <w:rPr>
                  <w:rFonts w:ascii="Segoe UI Symbol" w:hAnsi="Segoe UI Symbol" w:cs="Segoe UI Symbol"/>
                </w:rPr>
                <w:t xml:space="preserve">If yes </w:t>
              </w:r>
              <w:r w:rsidRPr="00661097">
                <w:rPr>
                  <w:rFonts w:ascii="Segoe UI Symbol" w:hAnsi="Segoe UI Symbol" w:cs="Segoe UI Symbol"/>
                </w:rPr>
                <w:t>✅</w:t>
              </w:r>
            </w:ins>
          </w:p>
        </w:tc>
        <w:tc>
          <w:tcPr>
            <w:tcW w:w="4304" w:type="dxa"/>
            <w:vAlign w:val="center"/>
            <w:tcPrChange w:id="327" w:author="DELL" w:date="2025-08-10T21:43:00Z">
              <w:tcPr>
                <w:tcW w:w="3015" w:type="dxa"/>
                <w:vAlign w:val="center"/>
              </w:tcPr>
            </w:tcPrChange>
          </w:tcPr>
          <w:p w14:paraId="74DAAFD7" w14:textId="77777777" w:rsidR="00D72E09" w:rsidRDefault="00D72E09" w:rsidP="00A1052F">
            <w:pPr>
              <w:spacing w:line="240" w:lineRule="auto"/>
              <w:rPr>
                <w:ins w:id="328" w:author="DELL" w:date="2025-08-10T21:42:00Z"/>
                <w:rFonts w:cstheme="minorHAnsi"/>
              </w:rPr>
            </w:pPr>
          </w:p>
        </w:tc>
      </w:tr>
      <w:tr w:rsidR="00A90662" w:rsidRPr="00661097" w14:paraId="56EFDC4F" w14:textId="77777777" w:rsidTr="009B194E">
        <w:trPr>
          <w:tblCellSpacing w:w="15" w:type="dxa"/>
          <w:ins w:id="329" w:author="DELL" w:date="2025-08-10T21:36:00Z"/>
          <w:trPrChange w:id="330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331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79CC5653" w14:textId="35A472FB" w:rsidR="00A90662" w:rsidRPr="006C6E54" w:rsidRDefault="00F00DBC" w:rsidP="009E63DC">
            <w:pPr>
              <w:spacing w:line="240" w:lineRule="auto"/>
              <w:rPr>
                <w:ins w:id="332" w:author="DELL" w:date="2025-08-10T21:36:00Z"/>
                <w:rFonts w:cstheme="minorHAnsi"/>
                <w:color w:val="0070C0"/>
                <w:rPrChange w:id="333" w:author="DELL" w:date="2025-08-10T21:44:00Z">
                  <w:rPr>
                    <w:ins w:id="334" w:author="DELL" w:date="2025-08-10T21:36:00Z"/>
                    <w:rFonts w:cstheme="minorHAnsi"/>
                  </w:rPr>
                </w:rPrChange>
              </w:rPr>
            </w:pPr>
            <w:ins w:id="335" w:author="DELL" w:date="2025-08-10T21:36:00Z">
              <w:r w:rsidRPr="006C6E54">
                <w:rPr>
                  <w:rFonts w:cstheme="minorHAnsi"/>
                  <w:color w:val="0070C0"/>
                  <w:rPrChange w:id="336" w:author="DELL" w:date="2025-08-10T21:44:00Z">
                    <w:rPr>
                      <w:rFonts w:cstheme="minorHAnsi"/>
                    </w:rPr>
                  </w:rPrChange>
                </w:rPr>
                <w:t xml:space="preserve">Number of Foreign  Branch </w:t>
              </w:r>
            </w:ins>
          </w:p>
        </w:tc>
        <w:tc>
          <w:tcPr>
            <w:tcW w:w="1584" w:type="dxa"/>
            <w:vAlign w:val="center"/>
            <w:tcPrChange w:id="337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2F189F38" w14:textId="2A7C5700" w:rsidR="00A90662" w:rsidRDefault="000526A5" w:rsidP="00A1052F">
            <w:pPr>
              <w:spacing w:line="240" w:lineRule="auto"/>
              <w:rPr>
                <w:ins w:id="338" w:author="DELL" w:date="2025-08-10T21:36:00Z"/>
                <w:rFonts w:cstheme="minorHAnsi"/>
              </w:rPr>
            </w:pPr>
            <w:ins w:id="339" w:author="DELL" w:date="2025-08-10T21:38:00Z">
              <w:r>
                <w:rPr>
                  <w:rFonts w:cstheme="minorHAnsi"/>
                </w:rPr>
                <w:t>number</w:t>
              </w:r>
            </w:ins>
          </w:p>
        </w:tc>
        <w:tc>
          <w:tcPr>
            <w:tcW w:w="1053" w:type="dxa"/>
            <w:vAlign w:val="center"/>
            <w:tcPrChange w:id="340" w:author="DELL" w:date="2025-08-10T21:43:00Z">
              <w:tcPr>
                <w:tcW w:w="1680" w:type="dxa"/>
                <w:gridSpan w:val="2"/>
                <w:vAlign w:val="center"/>
              </w:tcPr>
            </w:tcPrChange>
          </w:tcPr>
          <w:p w14:paraId="5EA104ED" w14:textId="50342EBC" w:rsidR="00A90662" w:rsidRPr="00661097" w:rsidRDefault="000526A5" w:rsidP="00A1052F">
            <w:pPr>
              <w:spacing w:line="240" w:lineRule="auto"/>
              <w:jc w:val="center"/>
              <w:rPr>
                <w:ins w:id="341" w:author="DELL" w:date="2025-08-10T21:36:00Z"/>
                <w:rFonts w:ascii="Segoe UI Symbol" w:hAnsi="Segoe UI Symbol" w:cs="Segoe UI Symbol"/>
              </w:rPr>
            </w:pPr>
            <w:ins w:id="342" w:author="DELL" w:date="2025-08-10T21:38:00Z">
              <w:r>
                <w:rPr>
                  <w:rFonts w:ascii="Segoe UI Symbol" w:hAnsi="Segoe UI Symbol" w:cs="Segoe UI Symbol"/>
                </w:rPr>
                <w:t xml:space="preserve">If yes </w:t>
              </w:r>
              <w:r w:rsidRPr="00661097">
                <w:rPr>
                  <w:rFonts w:ascii="Segoe UI Symbol" w:hAnsi="Segoe UI Symbol" w:cs="Segoe UI Symbol"/>
                </w:rPr>
                <w:t>✅</w:t>
              </w:r>
            </w:ins>
          </w:p>
        </w:tc>
        <w:tc>
          <w:tcPr>
            <w:tcW w:w="4304" w:type="dxa"/>
            <w:vAlign w:val="center"/>
            <w:tcPrChange w:id="343" w:author="DELL" w:date="2025-08-10T21:43:00Z">
              <w:tcPr>
                <w:tcW w:w="3015" w:type="dxa"/>
                <w:vAlign w:val="center"/>
              </w:tcPr>
            </w:tcPrChange>
          </w:tcPr>
          <w:p w14:paraId="6246F347" w14:textId="0F3200C6" w:rsidR="00A90662" w:rsidRDefault="00F00DBC" w:rsidP="00A1052F">
            <w:pPr>
              <w:spacing w:line="240" w:lineRule="auto"/>
              <w:rPr>
                <w:ins w:id="344" w:author="DELL" w:date="2025-08-10T21:36:00Z"/>
                <w:rFonts w:cstheme="minorHAnsi"/>
              </w:rPr>
            </w:pPr>
            <w:ins w:id="345" w:author="DELL" w:date="2025-08-10T21:37:00Z">
              <w:r>
                <w:rPr>
                  <w:rFonts w:cstheme="minorHAnsi"/>
                </w:rPr>
                <w:t xml:space="preserve">Number of foreign branches outside the </w:t>
              </w:r>
              <w:proofErr w:type="spellStart"/>
              <w:r>
                <w:rPr>
                  <w:rFonts w:cstheme="minorHAnsi"/>
                </w:rPr>
                <w:t>residenacy</w:t>
              </w:r>
              <w:proofErr w:type="spellEnd"/>
              <w:r>
                <w:rPr>
                  <w:rFonts w:cstheme="minorHAnsi"/>
                </w:rPr>
                <w:t xml:space="preserve"> </w:t>
              </w:r>
            </w:ins>
          </w:p>
        </w:tc>
      </w:tr>
      <w:tr w:rsidR="003D6A58" w:rsidRPr="00661097" w14:paraId="69D9F3C2" w14:textId="77777777" w:rsidTr="009B194E">
        <w:trPr>
          <w:tblCellSpacing w:w="15" w:type="dxa"/>
          <w:ins w:id="346" w:author="DELL" w:date="2025-08-10T21:33:00Z"/>
          <w:trPrChange w:id="347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348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51CD0585" w14:textId="2515EFEC" w:rsidR="003D6A58" w:rsidRPr="006C6E54" w:rsidRDefault="003D6A58" w:rsidP="00A1052F">
            <w:pPr>
              <w:spacing w:line="240" w:lineRule="auto"/>
              <w:rPr>
                <w:ins w:id="349" w:author="DELL" w:date="2025-08-10T21:33:00Z"/>
                <w:rFonts w:cstheme="minorHAnsi"/>
                <w:color w:val="0070C0"/>
                <w:rPrChange w:id="350" w:author="DELL" w:date="2025-08-10T21:44:00Z">
                  <w:rPr>
                    <w:ins w:id="351" w:author="DELL" w:date="2025-08-10T21:33:00Z"/>
                    <w:rFonts w:cstheme="minorHAnsi"/>
                  </w:rPr>
                </w:rPrChange>
              </w:rPr>
            </w:pPr>
            <w:ins w:id="352" w:author="DELL" w:date="2025-08-10T21:33:00Z">
              <w:r w:rsidRPr="006C6E54">
                <w:rPr>
                  <w:rFonts w:cstheme="minorHAnsi"/>
                  <w:color w:val="0070C0"/>
                  <w:rPrChange w:id="353" w:author="DELL" w:date="2025-08-10T21:44:00Z">
                    <w:rPr>
                      <w:rFonts w:cstheme="minorHAnsi"/>
                    </w:rPr>
                  </w:rPrChange>
                </w:rPr>
                <w:t>institute Residency Country</w:t>
              </w:r>
            </w:ins>
          </w:p>
        </w:tc>
        <w:tc>
          <w:tcPr>
            <w:tcW w:w="1584" w:type="dxa"/>
            <w:vAlign w:val="center"/>
            <w:tcPrChange w:id="354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4159A8D1" w14:textId="2062331F" w:rsidR="003D6A58" w:rsidRPr="00661097" w:rsidRDefault="00A90662" w:rsidP="00A1052F">
            <w:pPr>
              <w:spacing w:line="240" w:lineRule="auto"/>
              <w:rPr>
                <w:ins w:id="355" w:author="DELL" w:date="2025-08-10T21:33:00Z"/>
                <w:rFonts w:cstheme="minorHAnsi"/>
              </w:rPr>
            </w:pPr>
            <w:ins w:id="356" w:author="DELL" w:date="2025-08-10T21:33:00Z">
              <w:r>
                <w:rPr>
                  <w:rFonts w:cstheme="minorHAnsi"/>
                </w:rPr>
                <w:t>List</w:t>
              </w:r>
            </w:ins>
          </w:p>
        </w:tc>
        <w:tc>
          <w:tcPr>
            <w:tcW w:w="1053" w:type="dxa"/>
            <w:vAlign w:val="center"/>
            <w:tcPrChange w:id="357" w:author="DELL" w:date="2025-08-10T21:43:00Z">
              <w:tcPr>
                <w:tcW w:w="1680" w:type="dxa"/>
                <w:gridSpan w:val="2"/>
                <w:vAlign w:val="center"/>
              </w:tcPr>
            </w:tcPrChange>
          </w:tcPr>
          <w:p w14:paraId="27AE2A2D" w14:textId="27C7E8DC" w:rsidR="003D6A58" w:rsidRPr="00661097" w:rsidRDefault="00A90662" w:rsidP="00A1052F">
            <w:pPr>
              <w:spacing w:line="240" w:lineRule="auto"/>
              <w:jc w:val="center"/>
              <w:rPr>
                <w:ins w:id="358" w:author="DELL" w:date="2025-08-10T21:33:00Z"/>
                <w:rFonts w:ascii="Segoe UI Symbol" w:hAnsi="Segoe UI Symbol" w:cs="Segoe UI Symbol"/>
              </w:rPr>
            </w:pPr>
            <w:ins w:id="359" w:author="DELL" w:date="2025-08-10T21:34:00Z">
              <w:r w:rsidRPr="00661097">
                <w:rPr>
                  <w:rFonts w:ascii="Segoe UI Symbol" w:hAnsi="Segoe UI Symbol" w:cs="Segoe UI Symbol"/>
                </w:rPr>
                <w:t>✅</w:t>
              </w:r>
            </w:ins>
          </w:p>
        </w:tc>
        <w:tc>
          <w:tcPr>
            <w:tcW w:w="4304" w:type="dxa"/>
            <w:vAlign w:val="center"/>
            <w:tcPrChange w:id="360" w:author="DELL" w:date="2025-08-10T21:43:00Z">
              <w:tcPr>
                <w:tcW w:w="3015" w:type="dxa"/>
                <w:vAlign w:val="center"/>
              </w:tcPr>
            </w:tcPrChange>
          </w:tcPr>
          <w:p w14:paraId="5F94C86D" w14:textId="3A070CCE" w:rsidR="003D6A58" w:rsidRPr="00661097" w:rsidRDefault="00A90662" w:rsidP="00A1052F">
            <w:pPr>
              <w:spacing w:line="240" w:lineRule="auto"/>
              <w:rPr>
                <w:ins w:id="361" w:author="DELL" w:date="2025-08-10T21:33:00Z"/>
                <w:rFonts w:cstheme="minorHAnsi"/>
              </w:rPr>
            </w:pPr>
            <w:ins w:id="362" w:author="DELL" w:date="2025-08-10T21:34:00Z">
              <w:r>
                <w:rPr>
                  <w:rFonts w:cstheme="minorHAnsi"/>
                </w:rPr>
                <w:t xml:space="preserve">Select </w:t>
              </w:r>
            </w:ins>
            <w:ins w:id="363" w:author="DELL" w:date="2025-08-10T21:35:00Z">
              <w:r>
                <w:rPr>
                  <w:rFonts w:cstheme="minorHAnsi"/>
                </w:rPr>
                <w:t xml:space="preserve">country </w:t>
              </w:r>
            </w:ins>
          </w:p>
        </w:tc>
      </w:tr>
      <w:tr w:rsidR="003D6A58" w:rsidRPr="00661097" w14:paraId="2A550988" w14:textId="77777777" w:rsidTr="009B194E">
        <w:trPr>
          <w:tblCellSpacing w:w="15" w:type="dxa"/>
          <w:ins w:id="364" w:author="DELL" w:date="2025-08-10T21:33:00Z"/>
          <w:trPrChange w:id="365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366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665ADC0D" w14:textId="5CF30224" w:rsidR="003D6A58" w:rsidRPr="006C6E54" w:rsidRDefault="00F00DBC" w:rsidP="00A1052F">
            <w:pPr>
              <w:spacing w:line="240" w:lineRule="auto"/>
              <w:rPr>
                <w:ins w:id="367" w:author="DELL" w:date="2025-08-10T21:33:00Z"/>
                <w:rFonts w:cstheme="minorHAnsi"/>
                <w:color w:val="0070C0"/>
                <w:rPrChange w:id="368" w:author="DELL" w:date="2025-08-10T21:44:00Z">
                  <w:rPr>
                    <w:ins w:id="369" w:author="DELL" w:date="2025-08-10T21:33:00Z"/>
                    <w:rFonts w:cstheme="minorHAnsi"/>
                  </w:rPr>
                </w:rPrChange>
              </w:rPr>
            </w:pPr>
            <w:ins w:id="370" w:author="DELL" w:date="2025-08-10T21:37:00Z">
              <w:r w:rsidRPr="006C6E54">
                <w:rPr>
                  <w:rFonts w:cstheme="minorHAnsi"/>
                  <w:color w:val="0070C0"/>
                  <w:rPrChange w:id="371" w:author="DELL" w:date="2025-08-10T21:44:00Z">
                    <w:rPr>
                      <w:rFonts w:cstheme="minorHAnsi"/>
                    </w:rPr>
                  </w:rPrChange>
                </w:rPr>
                <w:t>Numb</w:t>
              </w:r>
            </w:ins>
            <w:ins w:id="372" w:author="DELL" w:date="2025-08-10T21:38:00Z">
              <w:r w:rsidRPr="006C6E54">
                <w:rPr>
                  <w:rFonts w:cstheme="minorHAnsi"/>
                  <w:color w:val="0070C0"/>
                  <w:rPrChange w:id="373" w:author="DELL" w:date="2025-08-10T21:44:00Z">
                    <w:rPr>
                      <w:rFonts w:cstheme="minorHAnsi"/>
                    </w:rPr>
                  </w:rPrChange>
                </w:rPr>
                <w:t xml:space="preserve">er of </w:t>
              </w:r>
              <w:proofErr w:type="spellStart"/>
              <w:r w:rsidRPr="006C6E54">
                <w:rPr>
                  <w:rFonts w:cstheme="minorHAnsi"/>
                  <w:color w:val="0070C0"/>
                  <w:rPrChange w:id="374" w:author="DELL" w:date="2025-08-10T21:44:00Z">
                    <w:rPr>
                      <w:rFonts w:cstheme="minorHAnsi"/>
                    </w:rPr>
                  </w:rPrChange>
                </w:rPr>
                <w:t>Residenacy</w:t>
              </w:r>
              <w:proofErr w:type="spellEnd"/>
              <w:r w:rsidRPr="006C6E54">
                <w:rPr>
                  <w:rFonts w:cstheme="minorHAnsi"/>
                  <w:color w:val="0070C0"/>
                  <w:rPrChange w:id="375" w:author="DELL" w:date="2025-08-10T21:44:00Z">
                    <w:rPr>
                      <w:rFonts w:cstheme="minorHAnsi"/>
                    </w:rPr>
                  </w:rPrChange>
                </w:rPr>
                <w:t xml:space="preserve"> Br</w:t>
              </w:r>
              <w:r w:rsidR="000526A5" w:rsidRPr="006C6E54">
                <w:rPr>
                  <w:rFonts w:cstheme="minorHAnsi"/>
                  <w:color w:val="0070C0"/>
                  <w:rPrChange w:id="376" w:author="DELL" w:date="2025-08-10T21:44:00Z">
                    <w:rPr>
                      <w:rFonts w:cstheme="minorHAnsi"/>
                    </w:rPr>
                  </w:rPrChange>
                </w:rPr>
                <w:t>anch</w:t>
              </w:r>
            </w:ins>
          </w:p>
        </w:tc>
        <w:tc>
          <w:tcPr>
            <w:tcW w:w="1584" w:type="dxa"/>
            <w:vAlign w:val="center"/>
            <w:tcPrChange w:id="377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46B8D15D" w14:textId="7531E409" w:rsidR="003D6A58" w:rsidRPr="00661097" w:rsidRDefault="000526A5" w:rsidP="00A1052F">
            <w:pPr>
              <w:spacing w:line="240" w:lineRule="auto"/>
              <w:rPr>
                <w:ins w:id="378" w:author="DELL" w:date="2025-08-10T21:33:00Z"/>
                <w:rFonts w:cstheme="minorHAnsi"/>
              </w:rPr>
            </w:pPr>
            <w:ins w:id="379" w:author="DELL" w:date="2025-08-10T21:38:00Z">
              <w:r>
                <w:rPr>
                  <w:rFonts w:cstheme="minorHAnsi"/>
                </w:rPr>
                <w:t>number</w:t>
              </w:r>
            </w:ins>
          </w:p>
        </w:tc>
        <w:tc>
          <w:tcPr>
            <w:tcW w:w="1053" w:type="dxa"/>
            <w:vAlign w:val="center"/>
            <w:tcPrChange w:id="380" w:author="DELL" w:date="2025-08-10T21:43:00Z">
              <w:tcPr>
                <w:tcW w:w="1680" w:type="dxa"/>
                <w:gridSpan w:val="2"/>
                <w:vAlign w:val="center"/>
              </w:tcPr>
            </w:tcPrChange>
          </w:tcPr>
          <w:p w14:paraId="3B44B32E" w14:textId="3F8F9E82" w:rsidR="003D6A58" w:rsidRPr="00661097" w:rsidRDefault="000526A5" w:rsidP="00A1052F">
            <w:pPr>
              <w:spacing w:line="240" w:lineRule="auto"/>
              <w:jc w:val="center"/>
              <w:rPr>
                <w:ins w:id="381" w:author="DELL" w:date="2025-08-10T21:33:00Z"/>
                <w:rFonts w:ascii="Segoe UI Symbol" w:hAnsi="Segoe UI Symbol" w:cs="Segoe UI Symbol"/>
              </w:rPr>
            </w:pPr>
            <w:ins w:id="382" w:author="DELL" w:date="2025-08-10T21:39:00Z">
              <w:r w:rsidRPr="00661097">
                <w:rPr>
                  <w:rFonts w:ascii="Segoe UI Symbol" w:hAnsi="Segoe UI Symbol" w:cs="Segoe UI Symbol"/>
                </w:rPr>
                <w:t>✅</w:t>
              </w:r>
            </w:ins>
          </w:p>
        </w:tc>
        <w:tc>
          <w:tcPr>
            <w:tcW w:w="4304" w:type="dxa"/>
            <w:vAlign w:val="center"/>
            <w:tcPrChange w:id="383" w:author="DELL" w:date="2025-08-10T21:43:00Z">
              <w:tcPr>
                <w:tcW w:w="3015" w:type="dxa"/>
                <w:vAlign w:val="center"/>
              </w:tcPr>
            </w:tcPrChange>
          </w:tcPr>
          <w:p w14:paraId="559AAFBF" w14:textId="752FC941" w:rsidR="003D6A58" w:rsidRPr="00661097" w:rsidRDefault="000526A5" w:rsidP="00A1052F">
            <w:pPr>
              <w:spacing w:line="240" w:lineRule="auto"/>
              <w:rPr>
                <w:ins w:id="384" w:author="DELL" w:date="2025-08-10T21:33:00Z"/>
                <w:rFonts w:cstheme="minorHAnsi"/>
              </w:rPr>
            </w:pPr>
            <w:ins w:id="385" w:author="DELL" w:date="2025-08-10T21:39:00Z">
              <w:r>
                <w:rPr>
                  <w:rFonts w:cstheme="minorHAnsi"/>
                </w:rPr>
                <w:t>Default value 1</w:t>
              </w:r>
            </w:ins>
          </w:p>
        </w:tc>
      </w:tr>
      <w:tr w:rsidR="003D6A58" w:rsidRPr="00661097" w14:paraId="5AE24257" w14:textId="77777777" w:rsidTr="009B194E">
        <w:trPr>
          <w:tblCellSpacing w:w="15" w:type="dxa"/>
          <w:ins w:id="386" w:author="DELL" w:date="2025-08-10T21:33:00Z"/>
          <w:trPrChange w:id="387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388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29E6BE7E" w14:textId="30844C21" w:rsidR="003D6A58" w:rsidRPr="006C6E54" w:rsidRDefault="000526A5" w:rsidP="00A1052F">
            <w:pPr>
              <w:spacing w:line="240" w:lineRule="auto"/>
              <w:rPr>
                <w:ins w:id="389" w:author="DELL" w:date="2025-08-10T21:33:00Z"/>
                <w:rFonts w:cstheme="minorHAnsi"/>
                <w:color w:val="0070C0"/>
                <w:rPrChange w:id="390" w:author="DELL" w:date="2025-08-10T21:44:00Z">
                  <w:rPr>
                    <w:ins w:id="391" w:author="DELL" w:date="2025-08-10T21:33:00Z"/>
                    <w:rFonts w:cstheme="minorHAnsi"/>
                  </w:rPr>
                </w:rPrChange>
              </w:rPr>
            </w:pPr>
            <w:ins w:id="392" w:author="DELL" w:date="2025-08-10T21:39:00Z">
              <w:r w:rsidRPr="006C6E54">
                <w:rPr>
                  <w:rFonts w:cstheme="minorHAnsi"/>
                  <w:color w:val="0070C0"/>
                  <w:rPrChange w:id="393" w:author="DELL" w:date="2025-08-10T21:44:00Z">
                    <w:rPr>
                      <w:rFonts w:cstheme="minorHAnsi"/>
                    </w:rPr>
                  </w:rPrChange>
                </w:rPr>
                <w:t>Institute Business Scale</w:t>
              </w:r>
            </w:ins>
          </w:p>
        </w:tc>
        <w:tc>
          <w:tcPr>
            <w:tcW w:w="1584" w:type="dxa"/>
            <w:vAlign w:val="center"/>
            <w:tcPrChange w:id="394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1426BE2B" w14:textId="0CAFB794" w:rsidR="003D6A58" w:rsidRPr="00661097" w:rsidRDefault="000526A5" w:rsidP="00A1052F">
            <w:pPr>
              <w:spacing w:line="240" w:lineRule="auto"/>
              <w:rPr>
                <w:ins w:id="395" w:author="DELL" w:date="2025-08-10T21:33:00Z"/>
                <w:rFonts w:cstheme="minorHAnsi"/>
              </w:rPr>
            </w:pPr>
            <w:ins w:id="396" w:author="DELL" w:date="2025-08-10T21:40:00Z">
              <w:r>
                <w:rPr>
                  <w:rFonts w:cstheme="minorHAnsi"/>
                </w:rPr>
                <w:t>Number (check list )</w:t>
              </w:r>
            </w:ins>
          </w:p>
        </w:tc>
        <w:tc>
          <w:tcPr>
            <w:tcW w:w="1053" w:type="dxa"/>
            <w:vAlign w:val="center"/>
            <w:tcPrChange w:id="397" w:author="DELL" w:date="2025-08-10T21:43:00Z">
              <w:tcPr>
                <w:tcW w:w="1680" w:type="dxa"/>
                <w:gridSpan w:val="2"/>
                <w:vAlign w:val="center"/>
              </w:tcPr>
            </w:tcPrChange>
          </w:tcPr>
          <w:p w14:paraId="2D5A3BA8" w14:textId="5648836B" w:rsidR="003D6A58" w:rsidRPr="00661097" w:rsidRDefault="00D72E09" w:rsidP="00A1052F">
            <w:pPr>
              <w:spacing w:line="240" w:lineRule="auto"/>
              <w:jc w:val="center"/>
              <w:rPr>
                <w:ins w:id="398" w:author="DELL" w:date="2025-08-10T21:33:00Z"/>
                <w:rFonts w:ascii="Segoe UI Symbol" w:hAnsi="Segoe UI Symbol" w:cs="Segoe UI Symbol"/>
              </w:rPr>
            </w:pPr>
            <w:ins w:id="399" w:author="DELL" w:date="2025-08-10T21:40:00Z">
              <w:r>
                <w:rPr>
                  <w:rFonts w:ascii="Segoe UI Symbol" w:hAnsi="Segoe UI Symbol" w:cs="Segoe UI Symbol"/>
                </w:rPr>
                <w:t>Optional</w:t>
              </w:r>
            </w:ins>
          </w:p>
        </w:tc>
        <w:tc>
          <w:tcPr>
            <w:tcW w:w="4304" w:type="dxa"/>
            <w:vAlign w:val="center"/>
            <w:tcPrChange w:id="400" w:author="DELL" w:date="2025-08-10T21:43:00Z">
              <w:tcPr>
                <w:tcW w:w="3015" w:type="dxa"/>
                <w:vAlign w:val="center"/>
              </w:tcPr>
            </w:tcPrChange>
          </w:tcPr>
          <w:p w14:paraId="79AF732B" w14:textId="5AF927CE" w:rsidR="003D6A58" w:rsidRPr="00661097" w:rsidRDefault="00D72E09" w:rsidP="00A1052F">
            <w:pPr>
              <w:spacing w:line="240" w:lineRule="auto"/>
              <w:rPr>
                <w:ins w:id="401" w:author="DELL" w:date="2025-08-10T21:33:00Z"/>
                <w:rFonts w:cstheme="minorHAnsi"/>
              </w:rPr>
            </w:pPr>
            <w:ins w:id="402" w:author="DELL" w:date="2025-08-10T21:40:00Z">
              <w:r>
                <w:rPr>
                  <w:rFonts w:cstheme="minorHAnsi"/>
                </w:rPr>
                <w:t>Check list for scale range (1000-20000)</w:t>
              </w:r>
            </w:ins>
          </w:p>
        </w:tc>
      </w:tr>
      <w:tr w:rsidR="00D72E09" w:rsidRPr="00661097" w14:paraId="653FBDF1" w14:textId="77777777" w:rsidTr="009B194E">
        <w:trPr>
          <w:tblCellSpacing w:w="15" w:type="dxa"/>
          <w:ins w:id="403" w:author="DELL" w:date="2025-08-10T21:39:00Z"/>
          <w:trPrChange w:id="404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405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7D72E53E" w14:textId="5664C992" w:rsidR="00D72E09" w:rsidRPr="006C6E54" w:rsidRDefault="00D72E09" w:rsidP="00D72E09">
            <w:pPr>
              <w:spacing w:line="240" w:lineRule="auto"/>
              <w:rPr>
                <w:ins w:id="406" w:author="DELL" w:date="2025-08-10T21:39:00Z"/>
                <w:rFonts w:cstheme="minorHAnsi"/>
                <w:color w:val="0070C0"/>
                <w:rPrChange w:id="407" w:author="DELL" w:date="2025-08-10T21:44:00Z">
                  <w:rPr>
                    <w:ins w:id="408" w:author="DELL" w:date="2025-08-10T21:39:00Z"/>
                    <w:rFonts w:cstheme="minorHAnsi"/>
                  </w:rPr>
                </w:rPrChange>
              </w:rPr>
            </w:pPr>
            <w:ins w:id="409" w:author="DELL" w:date="2025-08-10T21:41:00Z">
              <w:r w:rsidRPr="006C6E54">
                <w:rPr>
                  <w:rFonts w:cstheme="minorHAnsi"/>
                  <w:color w:val="0070C0"/>
                  <w:rPrChange w:id="410" w:author="DELL" w:date="2025-08-10T21:44:00Z">
                    <w:rPr>
                      <w:rFonts w:cstheme="minorHAnsi"/>
                    </w:rPr>
                  </w:rPrChange>
                </w:rPr>
                <w:t>No of Employee</w:t>
              </w:r>
            </w:ins>
          </w:p>
        </w:tc>
        <w:tc>
          <w:tcPr>
            <w:tcW w:w="1584" w:type="dxa"/>
            <w:vAlign w:val="center"/>
            <w:tcPrChange w:id="411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3BD16579" w14:textId="5184835D" w:rsidR="00D72E09" w:rsidRPr="00661097" w:rsidRDefault="00D72E09" w:rsidP="00D72E09">
            <w:pPr>
              <w:spacing w:line="240" w:lineRule="auto"/>
              <w:rPr>
                <w:ins w:id="412" w:author="DELL" w:date="2025-08-10T21:39:00Z"/>
                <w:rFonts w:cstheme="minorHAnsi"/>
              </w:rPr>
            </w:pPr>
            <w:ins w:id="413" w:author="DELL" w:date="2025-08-10T21:41:00Z">
              <w:r>
                <w:rPr>
                  <w:rFonts w:cstheme="minorHAnsi"/>
                </w:rPr>
                <w:t>Number (check list )</w:t>
              </w:r>
            </w:ins>
          </w:p>
        </w:tc>
        <w:tc>
          <w:tcPr>
            <w:tcW w:w="1053" w:type="dxa"/>
            <w:vAlign w:val="center"/>
            <w:tcPrChange w:id="414" w:author="DELL" w:date="2025-08-10T21:43:00Z">
              <w:tcPr>
                <w:tcW w:w="1680" w:type="dxa"/>
                <w:gridSpan w:val="2"/>
                <w:vAlign w:val="center"/>
              </w:tcPr>
            </w:tcPrChange>
          </w:tcPr>
          <w:p w14:paraId="6B2EA6CD" w14:textId="5117C892" w:rsidR="00D72E09" w:rsidRPr="00661097" w:rsidRDefault="00D72E09" w:rsidP="00D72E09">
            <w:pPr>
              <w:spacing w:line="240" w:lineRule="auto"/>
              <w:jc w:val="center"/>
              <w:rPr>
                <w:ins w:id="415" w:author="DELL" w:date="2025-08-10T21:39:00Z"/>
                <w:rFonts w:ascii="Segoe UI Symbol" w:hAnsi="Segoe UI Symbol" w:cs="Segoe UI Symbol"/>
              </w:rPr>
            </w:pPr>
            <w:ins w:id="416" w:author="DELL" w:date="2025-08-10T21:41:00Z">
              <w:r>
                <w:rPr>
                  <w:rFonts w:ascii="Segoe UI Symbol" w:hAnsi="Segoe UI Symbol" w:cs="Segoe UI Symbol"/>
                </w:rPr>
                <w:t>Optional</w:t>
              </w:r>
            </w:ins>
          </w:p>
        </w:tc>
        <w:tc>
          <w:tcPr>
            <w:tcW w:w="4304" w:type="dxa"/>
            <w:vAlign w:val="center"/>
            <w:tcPrChange w:id="417" w:author="DELL" w:date="2025-08-10T21:43:00Z">
              <w:tcPr>
                <w:tcW w:w="3015" w:type="dxa"/>
                <w:vAlign w:val="center"/>
              </w:tcPr>
            </w:tcPrChange>
          </w:tcPr>
          <w:p w14:paraId="77C1EA20" w14:textId="151E31BF" w:rsidR="00D72E09" w:rsidRPr="00661097" w:rsidRDefault="00D72E09" w:rsidP="009E63DC">
            <w:pPr>
              <w:spacing w:line="240" w:lineRule="auto"/>
              <w:rPr>
                <w:ins w:id="418" w:author="DELL" w:date="2025-08-10T21:39:00Z"/>
                <w:rFonts w:cstheme="minorHAnsi"/>
              </w:rPr>
            </w:pPr>
            <w:ins w:id="419" w:author="DELL" w:date="2025-08-10T21:41:00Z">
              <w:r>
                <w:rPr>
                  <w:rFonts w:cstheme="minorHAnsi"/>
                </w:rPr>
                <w:t>Check list for employee range (1-20), (21-50)</w:t>
              </w:r>
            </w:ins>
          </w:p>
        </w:tc>
      </w:tr>
      <w:tr w:rsidR="00D72E09" w:rsidRPr="00661097" w14:paraId="7BBFF3D0" w14:textId="77777777" w:rsidTr="009B194E">
        <w:trPr>
          <w:tblCellSpacing w:w="15" w:type="dxa"/>
          <w:trPrChange w:id="420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hideMark/>
            <w:tcPrChange w:id="421" w:author="DELL" w:date="2025-08-10T21:43:00Z">
              <w:tcPr>
                <w:tcW w:w="2377" w:type="dxa"/>
                <w:gridSpan w:val="2"/>
                <w:vAlign w:val="center"/>
                <w:hideMark/>
              </w:tcPr>
            </w:tcPrChange>
          </w:tcPr>
          <w:p w14:paraId="0577D6B1" w14:textId="6D3279F1" w:rsidR="00D72E09" w:rsidRPr="006C6E54" w:rsidRDefault="006C6E54" w:rsidP="00D72E09">
            <w:pPr>
              <w:spacing w:line="240" w:lineRule="auto"/>
              <w:rPr>
                <w:rFonts w:cstheme="minorHAnsi"/>
                <w:color w:val="0070C0"/>
                <w:rPrChange w:id="422" w:author="DELL" w:date="2025-08-10T21:44:00Z">
                  <w:rPr>
                    <w:rFonts w:cstheme="minorHAnsi"/>
                  </w:rPr>
                </w:rPrChange>
              </w:rPr>
            </w:pPr>
            <w:ins w:id="423" w:author="DELL" w:date="2025-08-10T21:43:00Z">
              <w:r w:rsidRPr="006C6E54">
                <w:rPr>
                  <w:rFonts w:cstheme="minorHAnsi"/>
                  <w:color w:val="0070C0"/>
                  <w:rPrChange w:id="424" w:author="DELL" w:date="2025-08-10T21:44:00Z">
                    <w:rPr>
                      <w:rFonts w:cstheme="minorHAnsi"/>
                    </w:rPr>
                  </w:rPrChange>
                </w:rPr>
                <w:t xml:space="preserve">Institute </w:t>
              </w:r>
            </w:ins>
            <w:r w:rsidR="00D72E09" w:rsidRPr="006C6E54">
              <w:rPr>
                <w:rFonts w:cstheme="minorHAnsi"/>
                <w:color w:val="0070C0"/>
                <w:rPrChange w:id="425" w:author="DELL" w:date="2025-08-10T21:44:00Z">
                  <w:rPr>
                    <w:rFonts w:cstheme="minorHAnsi"/>
                  </w:rPr>
                </w:rPrChange>
              </w:rPr>
              <w:t>Address</w:t>
            </w:r>
          </w:p>
        </w:tc>
        <w:tc>
          <w:tcPr>
            <w:tcW w:w="1584" w:type="dxa"/>
            <w:vAlign w:val="center"/>
            <w:hideMark/>
            <w:tcPrChange w:id="426" w:author="DELL" w:date="2025-08-10T21:43:00Z">
              <w:tcPr>
                <w:tcW w:w="1500" w:type="dxa"/>
                <w:gridSpan w:val="2"/>
                <w:vAlign w:val="center"/>
                <w:hideMark/>
              </w:tcPr>
            </w:tcPrChange>
          </w:tcPr>
          <w:p w14:paraId="6173FB39" w14:textId="77777777" w:rsidR="00D72E09" w:rsidRPr="00661097" w:rsidRDefault="00D72E09" w:rsidP="00D72E09">
            <w:pPr>
              <w:spacing w:line="240" w:lineRule="auto"/>
              <w:rPr>
                <w:rFonts w:cstheme="minorHAnsi"/>
              </w:rPr>
            </w:pPr>
            <w:r w:rsidRPr="00661097">
              <w:rPr>
                <w:rFonts w:cstheme="minorHAnsi"/>
              </w:rPr>
              <w:t>Text</w:t>
            </w:r>
          </w:p>
        </w:tc>
        <w:tc>
          <w:tcPr>
            <w:tcW w:w="1053" w:type="dxa"/>
            <w:vAlign w:val="center"/>
            <w:hideMark/>
            <w:tcPrChange w:id="427" w:author="DELL" w:date="2025-08-10T21:43:00Z">
              <w:tcPr>
                <w:tcW w:w="1680" w:type="dxa"/>
                <w:gridSpan w:val="2"/>
                <w:vAlign w:val="center"/>
                <w:hideMark/>
              </w:tcPr>
            </w:tcPrChange>
          </w:tcPr>
          <w:p w14:paraId="39799904" w14:textId="77777777" w:rsidR="00D72E09" w:rsidRPr="00661097" w:rsidRDefault="00D72E09" w:rsidP="00D72E09">
            <w:pPr>
              <w:spacing w:line="240" w:lineRule="auto"/>
              <w:jc w:val="center"/>
              <w:rPr>
                <w:rFonts w:cstheme="minorHAnsi"/>
              </w:rPr>
            </w:pPr>
            <w:r w:rsidRPr="00661097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hideMark/>
            <w:tcPrChange w:id="428" w:author="DELL" w:date="2025-08-10T21:43:00Z">
              <w:tcPr>
                <w:tcW w:w="3015" w:type="dxa"/>
                <w:vAlign w:val="center"/>
                <w:hideMark/>
              </w:tcPr>
            </w:tcPrChange>
          </w:tcPr>
          <w:p w14:paraId="08F00A18" w14:textId="77777777" w:rsidR="00D72E09" w:rsidRPr="00661097" w:rsidRDefault="00D72E09" w:rsidP="00D72E09">
            <w:pPr>
              <w:spacing w:line="240" w:lineRule="auto"/>
              <w:rPr>
                <w:rFonts w:cstheme="minorHAnsi"/>
              </w:rPr>
            </w:pPr>
            <w:r w:rsidRPr="00661097">
              <w:rPr>
                <w:rFonts w:cstheme="minorHAnsi"/>
              </w:rPr>
              <w:t>Free text</w:t>
            </w:r>
          </w:p>
        </w:tc>
      </w:tr>
      <w:tr w:rsidR="006C6E54" w:rsidRPr="00661097" w14:paraId="30B5DD42" w14:textId="77777777" w:rsidTr="009B194E">
        <w:trPr>
          <w:tblCellSpacing w:w="15" w:type="dxa"/>
          <w:ins w:id="429" w:author="DELL" w:date="2025-08-10T21:44:00Z"/>
        </w:trPr>
        <w:tc>
          <w:tcPr>
            <w:tcW w:w="2081" w:type="dxa"/>
            <w:vAlign w:val="center"/>
          </w:tcPr>
          <w:p w14:paraId="357DF05B" w14:textId="18CC7FBD" w:rsidR="006C6E54" w:rsidRPr="00C32259" w:rsidRDefault="006C6E54" w:rsidP="00D72E09">
            <w:pPr>
              <w:spacing w:line="240" w:lineRule="auto"/>
              <w:rPr>
                <w:ins w:id="430" w:author="DELL" w:date="2025-08-10T21:44:00Z"/>
                <w:rFonts w:cstheme="minorHAnsi"/>
                <w:color w:val="0070C0"/>
                <w:rPrChange w:id="431" w:author="DELL" w:date="2025-08-10T21:45:00Z">
                  <w:rPr>
                    <w:ins w:id="432" w:author="DELL" w:date="2025-08-10T21:44:00Z"/>
                    <w:rFonts w:cstheme="minorHAnsi"/>
                  </w:rPr>
                </w:rPrChange>
              </w:rPr>
            </w:pPr>
            <w:ins w:id="433" w:author="DELL" w:date="2025-08-10T21:44:00Z">
              <w:r w:rsidRPr="00C32259">
                <w:rPr>
                  <w:rFonts w:cstheme="minorHAnsi"/>
                  <w:color w:val="0070C0"/>
                  <w:rPrChange w:id="434" w:author="DELL" w:date="2025-08-10T21:45:00Z">
                    <w:rPr>
                      <w:rFonts w:cstheme="minorHAnsi"/>
                    </w:rPr>
                  </w:rPrChange>
                </w:rPr>
                <w:t>License Attachment</w:t>
              </w:r>
            </w:ins>
          </w:p>
        </w:tc>
        <w:tc>
          <w:tcPr>
            <w:tcW w:w="1584" w:type="dxa"/>
            <w:vAlign w:val="center"/>
          </w:tcPr>
          <w:p w14:paraId="3B7AAD46" w14:textId="18DAA692" w:rsidR="006C6E54" w:rsidRDefault="00C32259" w:rsidP="00D72E09">
            <w:pPr>
              <w:spacing w:line="240" w:lineRule="auto"/>
              <w:rPr>
                <w:ins w:id="435" w:author="DELL" w:date="2025-08-10T21:44:00Z"/>
                <w:rFonts w:cstheme="minorHAnsi"/>
              </w:rPr>
            </w:pPr>
            <w:ins w:id="436" w:author="DELL" w:date="2025-08-10T21:45:00Z">
              <w:r>
                <w:rPr>
                  <w:rFonts w:cstheme="minorHAnsi"/>
                </w:rPr>
                <w:t>Attachment</w:t>
              </w:r>
            </w:ins>
          </w:p>
        </w:tc>
        <w:tc>
          <w:tcPr>
            <w:tcW w:w="1053" w:type="dxa"/>
            <w:vAlign w:val="center"/>
          </w:tcPr>
          <w:p w14:paraId="6C562494" w14:textId="13534330" w:rsidR="006C6E54" w:rsidRPr="00661097" w:rsidRDefault="00C32259" w:rsidP="00D72E09">
            <w:pPr>
              <w:spacing w:line="240" w:lineRule="auto"/>
              <w:jc w:val="center"/>
              <w:rPr>
                <w:ins w:id="437" w:author="DELL" w:date="2025-08-10T21:44:00Z"/>
                <w:rFonts w:ascii="Segoe UI Symbol" w:hAnsi="Segoe UI Symbol" w:cs="Segoe UI Symbol"/>
              </w:rPr>
            </w:pPr>
            <w:ins w:id="438" w:author="DELL" w:date="2025-08-10T21:45:00Z">
              <w:r w:rsidRPr="00661097">
                <w:rPr>
                  <w:rFonts w:ascii="Segoe UI Symbol" w:hAnsi="Segoe UI Symbol" w:cs="Segoe UI Symbol"/>
                </w:rPr>
                <w:t>✅</w:t>
              </w:r>
            </w:ins>
          </w:p>
        </w:tc>
        <w:tc>
          <w:tcPr>
            <w:tcW w:w="4304" w:type="dxa"/>
            <w:vAlign w:val="center"/>
          </w:tcPr>
          <w:p w14:paraId="3FC62CEA" w14:textId="2DE72240" w:rsidR="006C6E54" w:rsidRPr="00661097" w:rsidRDefault="00C32259" w:rsidP="00D72E09">
            <w:pPr>
              <w:spacing w:line="240" w:lineRule="auto"/>
              <w:rPr>
                <w:ins w:id="439" w:author="DELL" w:date="2025-08-10T21:44:00Z"/>
                <w:rFonts w:cstheme="minorHAnsi"/>
              </w:rPr>
            </w:pPr>
            <w:ins w:id="440" w:author="DELL" w:date="2025-08-10T21:45:00Z">
              <w:r>
                <w:rPr>
                  <w:rFonts w:cstheme="minorHAnsi"/>
                </w:rPr>
                <w:t>Attached License paper</w:t>
              </w:r>
            </w:ins>
          </w:p>
        </w:tc>
      </w:tr>
      <w:tr w:rsidR="00C32259" w:rsidRPr="00661097" w14:paraId="33E5331D" w14:textId="77777777" w:rsidTr="009B194E">
        <w:trPr>
          <w:tblCellSpacing w:w="15" w:type="dxa"/>
          <w:ins w:id="441" w:author="DELL" w:date="2025-08-10T21:44:00Z"/>
        </w:trPr>
        <w:tc>
          <w:tcPr>
            <w:tcW w:w="2081" w:type="dxa"/>
            <w:vAlign w:val="center"/>
          </w:tcPr>
          <w:p w14:paraId="154B8DB8" w14:textId="08DB18EC" w:rsidR="00C32259" w:rsidRPr="00C32259" w:rsidRDefault="00C32259" w:rsidP="00C32259">
            <w:pPr>
              <w:spacing w:line="240" w:lineRule="auto"/>
              <w:rPr>
                <w:ins w:id="442" w:author="DELL" w:date="2025-08-10T21:44:00Z"/>
                <w:rFonts w:cstheme="minorHAnsi"/>
                <w:color w:val="0070C0"/>
                <w:rPrChange w:id="443" w:author="DELL" w:date="2025-08-10T21:46:00Z">
                  <w:rPr>
                    <w:ins w:id="444" w:author="DELL" w:date="2025-08-10T21:44:00Z"/>
                    <w:rFonts w:cstheme="minorHAnsi"/>
                  </w:rPr>
                </w:rPrChange>
              </w:rPr>
            </w:pPr>
            <w:ins w:id="445" w:author="DELL" w:date="2025-08-10T21:45:00Z">
              <w:r w:rsidRPr="00C32259">
                <w:rPr>
                  <w:rFonts w:cstheme="minorHAnsi"/>
                  <w:color w:val="0070C0"/>
                  <w:rPrChange w:id="446" w:author="DELL" w:date="2025-08-10T21:46:00Z">
                    <w:rPr>
                      <w:rFonts w:cstheme="minorHAnsi"/>
                    </w:rPr>
                  </w:rPrChange>
                </w:rPr>
                <w:t>Official Docume</w:t>
              </w:r>
            </w:ins>
            <w:ins w:id="447" w:author="DELL" w:date="2025-08-10T21:46:00Z">
              <w:r w:rsidRPr="00C32259">
                <w:rPr>
                  <w:rFonts w:cstheme="minorHAnsi"/>
                  <w:color w:val="0070C0"/>
                  <w:rPrChange w:id="448" w:author="DELL" w:date="2025-08-10T21:46:00Z">
                    <w:rPr>
                      <w:rFonts w:cstheme="minorHAnsi"/>
                    </w:rPr>
                  </w:rPrChange>
                </w:rPr>
                <w:t>nt Attachment</w:t>
              </w:r>
            </w:ins>
          </w:p>
        </w:tc>
        <w:tc>
          <w:tcPr>
            <w:tcW w:w="1584" w:type="dxa"/>
            <w:vAlign w:val="center"/>
          </w:tcPr>
          <w:p w14:paraId="0E887788" w14:textId="6E4E23A7" w:rsidR="00C32259" w:rsidRDefault="00C32259" w:rsidP="00C32259">
            <w:pPr>
              <w:spacing w:line="240" w:lineRule="auto"/>
              <w:rPr>
                <w:ins w:id="449" w:author="DELL" w:date="2025-08-10T21:44:00Z"/>
                <w:rFonts w:cstheme="minorHAnsi"/>
              </w:rPr>
            </w:pPr>
            <w:ins w:id="450" w:author="DELL" w:date="2025-08-10T21:46:00Z">
              <w:r>
                <w:rPr>
                  <w:rFonts w:cstheme="minorHAnsi"/>
                </w:rPr>
                <w:t>Attachment</w:t>
              </w:r>
            </w:ins>
          </w:p>
        </w:tc>
        <w:tc>
          <w:tcPr>
            <w:tcW w:w="1053" w:type="dxa"/>
            <w:vAlign w:val="center"/>
          </w:tcPr>
          <w:p w14:paraId="245E4BEA" w14:textId="2477CAFB" w:rsidR="00C32259" w:rsidRPr="00661097" w:rsidRDefault="00C32259" w:rsidP="00C32259">
            <w:pPr>
              <w:spacing w:line="240" w:lineRule="auto"/>
              <w:jc w:val="center"/>
              <w:rPr>
                <w:ins w:id="451" w:author="DELL" w:date="2025-08-10T21:44:00Z"/>
                <w:rFonts w:ascii="Segoe UI Symbol" w:hAnsi="Segoe UI Symbol" w:cs="Segoe UI Symbol"/>
              </w:rPr>
            </w:pPr>
            <w:ins w:id="452" w:author="DELL" w:date="2025-08-10T21:46:00Z">
              <w:r w:rsidRPr="00661097">
                <w:rPr>
                  <w:rFonts w:ascii="Segoe UI Symbol" w:hAnsi="Segoe UI Symbol" w:cs="Segoe UI Symbol"/>
                </w:rPr>
                <w:t>✅</w:t>
              </w:r>
            </w:ins>
          </w:p>
        </w:tc>
        <w:tc>
          <w:tcPr>
            <w:tcW w:w="4304" w:type="dxa"/>
            <w:vAlign w:val="center"/>
          </w:tcPr>
          <w:p w14:paraId="509309A1" w14:textId="6CA97C18" w:rsidR="00C32259" w:rsidRPr="00661097" w:rsidRDefault="00C32259" w:rsidP="009E63DC">
            <w:pPr>
              <w:spacing w:line="240" w:lineRule="auto"/>
              <w:rPr>
                <w:ins w:id="453" w:author="DELL" w:date="2025-08-10T21:44:00Z"/>
                <w:rFonts w:cstheme="minorHAnsi"/>
              </w:rPr>
            </w:pPr>
            <w:ins w:id="454" w:author="DELL" w:date="2025-08-10T21:46:00Z">
              <w:r>
                <w:rPr>
                  <w:rFonts w:cstheme="minorHAnsi"/>
                </w:rPr>
                <w:t xml:space="preserve">Attached financial documents </w:t>
              </w:r>
            </w:ins>
          </w:p>
        </w:tc>
      </w:tr>
      <w:tr w:rsidR="00C32259" w:rsidRPr="00661097" w14:paraId="32361B7B" w14:textId="77777777" w:rsidTr="00C32259">
        <w:tblPrEx>
          <w:tblPrExChange w:id="455" w:author="DELL" w:date="2025-08-10T21:47:00Z">
            <w:tblPrEx>
              <w:tblW w:w="9172" w:type="dxa"/>
            </w:tblPrEx>
          </w:tblPrExChange>
        </w:tblPrEx>
        <w:trPr>
          <w:trHeight w:val="414"/>
          <w:tblCellSpacing w:w="15" w:type="dxa"/>
          <w:trPrChange w:id="456" w:author="DELL" w:date="2025-08-10T21:47:00Z">
            <w:trPr>
              <w:tblCellSpacing w:w="15" w:type="dxa"/>
            </w:trPr>
          </w:trPrChange>
        </w:trPr>
        <w:tc>
          <w:tcPr>
            <w:tcW w:w="9112" w:type="dxa"/>
            <w:gridSpan w:val="4"/>
            <w:vAlign w:val="center"/>
            <w:hideMark/>
            <w:tcPrChange w:id="457" w:author="DELL" w:date="2025-08-10T21:47:00Z">
              <w:tcPr>
                <w:tcW w:w="9112" w:type="dxa"/>
                <w:gridSpan w:val="8"/>
                <w:vAlign w:val="center"/>
                <w:hideMark/>
              </w:tcPr>
            </w:tcPrChange>
          </w:tcPr>
          <w:p w14:paraId="125F45C4" w14:textId="77777777" w:rsidR="00C32259" w:rsidRPr="00C32259" w:rsidDel="00C32259" w:rsidRDefault="00C32259" w:rsidP="00C32259">
            <w:pPr>
              <w:shd w:val="clear" w:color="auto" w:fill="92D050"/>
              <w:spacing w:line="240" w:lineRule="auto"/>
              <w:jc w:val="center"/>
              <w:rPr>
                <w:del w:id="458" w:author="DELL" w:date="2025-08-10T21:47:00Z"/>
                <w:rFonts w:cstheme="minorHAnsi"/>
                <w:b/>
                <w:bCs/>
                <w:sz w:val="24"/>
                <w:szCs w:val="24"/>
                <w:rPrChange w:id="459" w:author="DELL" w:date="2025-08-10T21:47:00Z">
                  <w:rPr>
                    <w:del w:id="460" w:author="DELL" w:date="2025-08-10T21:47:00Z"/>
                    <w:rFonts w:cstheme="minorHAnsi"/>
                  </w:rPr>
                </w:rPrChange>
              </w:rPr>
              <w:pPrChange w:id="461" w:author="DELL" w:date="2025-08-10T21:47:00Z">
                <w:pPr>
                  <w:spacing w:line="240" w:lineRule="auto"/>
                </w:pPr>
              </w:pPrChange>
            </w:pPr>
            <w:r w:rsidRPr="00C32259">
              <w:rPr>
                <w:rFonts w:cstheme="minorHAnsi"/>
                <w:b/>
                <w:bCs/>
                <w:sz w:val="24"/>
                <w:szCs w:val="24"/>
                <w:rPrChange w:id="462" w:author="DELL" w:date="2025-08-10T21:47:00Z">
                  <w:rPr>
                    <w:rFonts w:cstheme="minorHAnsi"/>
                  </w:rPr>
                </w:rPrChange>
              </w:rPr>
              <w:t>Contact Persons</w:t>
            </w:r>
          </w:p>
          <w:p w14:paraId="39568095" w14:textId="75A0B9BB" w:rsidR="00C32259" w:rsidRPr="00C32259" w:rsidDel="00C32259" w:rsidRDefault="00C32259" w:rsidP="00C32259">
            <w:pPr>
              <w:shd w:val="clear" w:color="auto" w:fill="92D050"/>
              <w:spacing w:line="240" w:lineRule="auto"/>
              <w:jc w:val="center"/>
              <w:rPr>
                <w:del w:id="463" w:author="DELL" w:date="2025-08-10T21:47:00Z"/>
                <w:rFonts w:cstheme="minorHAnsi"/>
                <w:b/>
                <w:bCs/>
                <w:sz w:val="24"/>
                <w:szCs w:val="24"/>
                <w:rPrChange w:id="464" w:author="DELL" w:date="2025-08-10T21:47:00Z">
                  <w:rPr>
                    <w:del w:id="465" w:author="DELL" w:date="2025-08-10T21:47:00Z"/>
                    <w:rFonts w:cstheme="minorHAnsi"/>
                  </w:rPr>
                </w:rPrChange>
              </w:rPr>
              <w:pPrChange w:id="466" w:author="DELL" w:date="2025-08-10T21:47:00Z">
                <w:pPr>
                  <w:spacing w:line="240" w:lineRule="auto"/>
                </w:pPr>
              </w:pPrChange>
            </w:pPr>
            <w:del w:id="467" w:author="DELL" w:date="2025-08-10T21:46:00Z">
              <w:r w:rsidRPr="00C32259" w:rsidDel="00C32259">
                <w:rPr>
                  <w:rFonts w:cstheme="minorHAnsi"/>
                  <w:b/>
                  <w:bCs/>
                  <w:sz w:val="24"/>
                  <w:szCs w:val="24"/>
                  <w:rPrChange w:id="468" w:author="DELL" w:date="2025-08-10T21:47:00Z">
                    <w:rPr>
                      <w:rFonts w:cstheme="minorHAnsi"/>
                    </w:rPr>
                  </w:rPrChange>
                </w:rPr>
                <w:delText>Text</w:delText>
              </w:r>
            </w:del>
          </w:p>
          <w:p w14:paraId="19DBCCB8" w14:textId="292B0C13" w:rsidR="00C32259" w:rsidRPr="00C32259" w:rsidDel="00C32259" w:rsidRDefault="00C32259" w:rsidP="00C32259">
            <w:pPr>
              <w:shd w:val="clear" w:color="auto" w:fill="92D050"/>
              <w:spacing w:line="240" w:lineRule="auto"/>
              <w:jc w:val="center"/>
              <w:rPr>
                <w:del w:id="469" w:author="DELL" w:date="2025-08-10T21:47:00Z"/>
                <w:rFonts w:cstheme="minorHAnsi"/>
                <w:b/>
                <w:bCs/>
                <w:sz w:val="24"/>
                <w:szCs w:val="24"/>
                <w:rPrChange w:id="470" w:author="DELL" w:date="2025-08-10T21:47:00Z">
                  <w:rPr>
                    <w:del w:id="471" w:author="DELL" w:date="2025-08-10T21:47:00Z"/>
                    <w:rFonts w:cstheme="minorHAnsi"/>
                  </w:rPr>
                </w:rPrChange>
              </w:rPr>
              <w:pPrChange w:id="472" w:author="DELL" w:date="2025-08-10T21:47:00Z">
                <w:pPr>
                  <w:spacing w:line="240" w:lineRule="auto"/>
                  <w:jc w:val="center"/>
                </w:pPr>
              </w:pPrChange>
            </w:pPr>
            <w:del w:id="473" w:author="DELL" w:date="2025-08-10T21:46:00Z">
              <w:r w:rsidRPr="00C32259" w:rsidDel="00C32259">
                <w:rPr>
                  <w:rFonts w:ascii="Segoe UI Symbol" w:hAnsi="Segoe UI Symbol" w:cs="Segoe UI Symbol"/>
                  <w:b/>
                  <w:bCs/>
                  <w:sz w:val="24"/>
                  <w:szCs w:val="24"/>
                  <w:rPrChange w:id="474" w:author="DELL" w:date="2025-08-10T21:47:00Z">
                    <w:rPr>
                      <w:rFonts w:ascii="Segoe UI Symbol" w:hAnsi="Segoe UI Symbol" w:cs="Segoe UI Symbol"/>
                    </w:rPr>
                  </w:rPrChange>
                </w:rPr>
                <w:delText>✅</w:delText>
              </w:r>
            </w:del>
          </w:p>
          <w:p w14:paraId="4F816615" w14:textId="435E75D9" w:rsidR="00C32259" w:rsidRPr="00C32259" w:rsidRDefault="00C32259" w:rsidP="00C32259">
            <w:pPr>
              <w:shd w:val="clear" w:color="auto" w:fill="92D050"/>
              <w:spacing w:line="240" w:lineRule="auto"/>
              <w:jc w:val="center"/>
              <w:rPr>
                <w:rFonts w:cstheme="minorHAnsi"/>
                <w:b/>
                <w:bCs/>
                <w:sz w:val="24"/>
                <w:szCs w:val="24"/>
                <w:rPrChange w:id="475" w:author="DELL" w:date="2025-08-10T21:47:00Z">
                  <w:rPr>
                    <w:rFonts w:cstheme="minorHAnsi"/>
                  </w:rPr>
                </w:rPrChange>
              </w:rPr>
              <w:pPrChange w:id="476" w:author="DELL" w:date="2025-08-10T21:47:00Z">
                <w:pPr>
                  <w:spacing w:line="240" w:lineRule="auto"/>
                </w:pPr>
              </w:pPrChange>
            </w:pPr>
            <w:del w:id="477" w:author="DELL" w:date="2025-08-10T21:46:00Z">
              <w:r w:rsidRPr="00C32259" w:rsidDel="00C32259">
                <w:rPr>
                  <w:rFonts w:cstheme="minorHAnsi"/>
                  <w:b/>
                  <w:bCs/>
                  <w:sz w:val="24"/>
                  <w:szCs w:val="24"/>
                  <w:rPrChange w:id="478" w:author="DELL" w:date="2025-08-10T21:47:00Z">
                    <w:rPr>
                      <w:rFonts w:cstheme="minorHAnsi"/>
                    </w:rPr>
                  </w:rPrChange>
                </w:rPr>
                <w:delText>Dynamic list and Lockup tables for more information, Nationality,Residancy,..</w:delText>
              </w:r>
            </w:del>
          </w:p>
        </w:tc>
      </w:tr>
      <w:tr w:rsidR="00C32259" w:rsidRPr="00661097" w14:paraId="75D56EED" w14:textId="77777777" w:rsidTr="009B194E">
        <w:trPr>
          <w:tblCellSpacing w:w="15" w:type="dxa"/>
          <w:ins w:id="479" w:author="DELL" w:date="2025-08-10T21:44:00Z"/>
        </w:trPr>
        <w:tc>
          <w:tcPr>
            <w:tcW w:w="2081" w:type="dxa"/>
            <w:vAlign w:val="center"/>
          </w:tcPr>
          <w:p w14:paraId="411B57F3" w14:textId="675B644D" w:rsidR="00C32259" w:rsidRPr="009B194E" w:rsidRDefault="00231149" w:rsidP="00C32259">
            <w:pPr>
              <w:spacing w:line="240" w:lineRule="auto"/>
              <w:rPr>
                <w:ins w:id="480" w:author="DELL" w:date="2025-08-10T21:44:00Z"/>
                <w:rFonts w:cstheme="minorHAnsi"/>
                <w:color w:val="00B050"/>
                <w:rPrChange w:id="481" w:author="DELL" w:date="2025-08-10T23:38:00Z">
                  <w:rPr>
                    <w:ins w:id="482" w:author="DELL" w:date="2025-08-10T21:44:00Z"/>
                    <w:rFonts w:cstheme="minorHAnsi"/>
                  </w:rPr>
                </w:rPrChange>
              </w:rPr>
            </w:pPr>
            <w:ins w:id="483" w:author="DELL" w:date="2025-08-10T21:48:00Z">
              <w:r w:rsidRPr="009B194E">
                <w:rPr>
                  <w:rFonts w:cstheme="minorHAnsi"/>
                  <w:color w:val="00B050"/>
                  <w:rPrChange w:id="484" w:author="DELL" w:date="2025-08-10T23:38:00Z">
                    <w:rPr>
                      <w:rFonts w:cstheme="minorHAnsi"/>
                    </w:rPr>
                  </w:rPrChange>
                </w:rPr>
                <w:t>Contact Type</w:t>
              </w:r>
            </w:ins>
          </w:p>
        </w:tc>
        <w:tc>
          <w:tcPr>
            <w:tcW w:w="1584" w:type="dxa"/>
            <w:vAlign w:val="center"/>
          </w:tcPr>
          <w:p w14:paraId="5109EDCD" w14:textId="63F58D11" w:rsidR="00C32259" w:rsidRDefault="00231149" w:rsidP="00C32259">
            <w:pPr>
              <w:spacing w:line="240" w:lineRule="auto"/>
              <w:rPr>
                <w:ins w:id="485" w:author="DELL" w:date="2025-08-10T21:44:00Z"/>
                <w:rFonts w:cstheme="minorHAnsi"/>
              </w:rPr>
            </w:pPr>
            <w:ins w:id="486" w:author="DELL" w:date="2025-08-10T21:48:00Z">
              <w:r>
                <w:rPr>
                  <w:rFonts w:cstheme="minorHAnsi"/>
                </w:rPr>
                <w:t>List</w:t>
              </w:r>
            </w:ins>
          </w:p>
        </w:tc>
        <w:tc>
          <w:tcPr>
            <w:tcW w:w="1053" w:type="dxa"/>
            <w:vAlign w:val="center"/>
          </w:tcPr>
          <w:p w14:paraId="04F4BA3A" w14:textId="2FA601C7" w:rsidR="00C32259" w:rsidRPr="00661097" w:rsidRDefault="00231149" w:rsidP="00C32259">
            <w:pPr>
              <w:spacing w:line="240" w:lineRule="auto"/>
              <w:jc w:val="center"/>
              <w:rPr>
                <w:ins w:id="487" w:author="DELL" w:date="2025-08-10T21:44:00Z"/>
                <w:rFonts w:ascii="Segoe UI Symbol" w:hAnsi="Segoe UI Symbol" w:cs="Segoe UI Symbol"/>
              </w:rPr>
            </w:pPr>
            <w:ins w:id="488" w:author="DELL" w:date="2025-08-10T21:48:00Z">
              <w:r w:rsidRPr="00B77C29">
                <w:rPr>
                  <w:rFonts w:ascii="Segoe UI Symbol" w:hAnsi="Segoe UI Symbol" w:cs="Segoe UI Symbol"/>
                </w:rPr>
                <w:t>✅</w:t>
              </w:r>
            </w:ins>
          </w:p>
        </w:tc>
        <w:tc>
          <w:tcPr>
            <w:tcW w:w="4304" w:type="dxa"/>
            <w:vAlign w:val="center"/>
          </w:tcPr>
          <w:p w14:paraId="07AE4DD3" w14:textId="77777777" w:rsidR="00231149" w:rsidRDefault="00231149" w:rsidP="00C32259">
            <w:pPr>
              <w:spacing w:line="240" w:lineRule="auto"/>
              <w:rPr>
                <w:ins w:id="489" w:author="DELL" w:date="2025-08-10T21:49:00Z"/>
                <w:rFonts w:cstheme="minorHAnsi"/>
              </w:rPr>
            </w:pPr>
            <w:ins w:id="490" w:author="DELL" w:date="2025-08-10T21:48:00Z">
              <w:r>
                <w:rPr>
                  <w:rFonts w:cstheme="minorHAnsi"/>
                </w:rPr>
                <w:t xml:space="preserve"> Select from list (</w:t>
              </w:r>
              <w:proofErr w:type="spellStart"/>
              <w:r>
                <w:rPr>
                  <w:rFonts w:cstheme="minorHAnsi"/>
                </w:rPr>
                <w:t>Primary,Authorized,</w:t>
              </w:r>
            </w:ins>
            <w:ins w:id="491" w:author="DELL" w:date="2025-08-10T21:49:00Z">
              <w:r>
                <w:rPr>
                  <w:rFonts w:cstheme="minorHAnsi"/>
                </w:rPr>
                <w:t>Delegate</w:t>
              </w:r>
              <w:proofErr w:type="spellEnd"/>
              <w:r>
                <w:rPr>
                  <w:rFonts w:cstheme="minorHAnsi"/>
                </w:rPr>
                <w:t>,</w:t>
              </w:r>
            </w:ins>
          </w:p>
          <w:p w14:paraId="3B98F400" w14:textId="145B2530" w:rsidR="00C32259" w:rsidRPr="00661097" w:rsidRDefault="00231149" w:rsidP="00C32259">
            <w:pPr>
              <w:spacing w:line="240" w:lineRule="auto"/>
              <w:rPr>
                <w:ins w:id="492" w:author="DELL" w:date="2025-08-10T21:44:00Z"/>
                <w:rFonts w:cstheme="minorHAnsi"/>
              </w:rPr>
            </w:pPr>
            <w:ins w:id="493" w:author="DELL" w:date="2025-08-10T21:49:00Z">
              <w:r>
                <w:rPr>
                  <w:rFonts w:cstheme="minorHAnsi"/>
                </w:rPr>
                <w:t>Business Owner)</w:t>
              </w:r>
            </w:ins>
          </w:p>
        </w:tc>
      </w:tr>
      <w:tr w:rsidR="00BF3BA9" w:rsidRPr="00661097" w14:paraId="42FE1543" w14:textId="77777777" w:rsidTr="009B194E">
        <w:trPr>
          <w:tblCellSpacing w:w="15" w:type="dxa"/>
          <w:ins w:id="494" w:author="DELL" w:date="2025-08-10T22:56:00Z"/>
        </w:trPr>
        <w:tc>
          <w:tcPr>
            <w:tcW w:w="2081" w:type="dxa"/>
            <w:vAlign w:val="center"/>
          </w:tcPr>
          <w:p w14:paraId="03460CCA" w14:textId="681CDFB0" w:rsidR="00BF3BA9" w:rsidRPr="009B194E" w:rsidDel="00231149" w:rsidRDefault="00BF3BA9" w:rsidP="00C32259">
            <w:pPr>
              <w:spacing w:line="240" w:lineRule="auto"/>
              <w:rPr>
                <w:ins w:id="495" w:author="DELL" w:date="2025-08-10T22:56:00Z"/>
                <w:rFonts w:cstheme="minorHAnsi"/>
                <w:color w:val="00B050"/>
                <w:rPrChange w:id="496" w:author="DELL" w:date="2025-08-10T23:38:00Z">
                  <w:rPr>
                    <w:ins w:id="497" w:author="DELL" w:date="2025-08-10T22:56:00Z"/>
                    <w:rFonts w:cstheme="minorHAnsi"/>
                  </w:rPr>
                </w:rPrChange>
              </w:rPr>
            </w:pPr>
            <w:ins w:id="498" w:author="DELL" w:date="2025-08-10T22:56:00Z">
              <w:r w:rsidRPr="009B194E">
                <w:rPr>
                  <w:rFonts w:cstheme="minorHAnsi"/>
                  <w:color w:val="00B050"/>
                  <w:rPrChange w:id="499" w:author="DELL" w:date="2025-08-10T23:38:00Z">
                    <w:rPr>
                      <w:rFonts w:cstheme="minorHAnsi"/>
                    </w:rPr>
                  </w:rPrChange>
                </w:rPr>
                <w:t>Job Title</w:t>
              </w:r>
            </w:ins>
          </w:p>
        </w:tc>
        <w:tc>
          <w:tcPr>
            <w:tcW w:w="1584" w:type="dxa"/>
            <w:vAlign w:val="center"/>
          </w:tcPr>
          <w:p w14:paraId="31654679" w14:textId="4A5265EF" w:rsidR="00BF3BA9" w:rsidRDefault="00BF3BA9" w:rsidP="00C32259">
            <w:pPr>
              <w:spacing w:line="240" w:lineRule="auto"/>
              <w:rPr>
                <w:ins w:id="500" w:author="DELL" w:date="2025-08-10T22:56:00Z"/>
                <w:rFonts w:cstheme="minorHAnsi"/>
              </w:rPr>
            </w:pPr>
            <w:ins w:id="501" w:author="DELL" w:date="2025-08-10T22:56:00Z">
              <w:r>
                <w:rPr>
                  <w:rFonts w:cstheme="minorHAnsi"/>
                </w:rPr>
                <w:t>Text</w:t>
              </w:r>
            </w:ins>
          </w:p>
        </w:tc>
        <w:tc>
          <w:tcPr>
            <w:tcW w:w="1053" w:type="dxa"/>
          </w:tcPr>
          <w:p w14:paraId="154D666E" w14:textId="77777777" w:rsidR="00BF3BA9" w:rsidRPr="00B77C29" w:rsidRDefault="00BF3BA9" w:rsidP="00C32259">
            <w:pPr>
              <w:spacing w:line="240" w:lineRule="auto"/>
              <w:jc w:val="center"/>
              <w:rPr>
                <w:ins w:id="502" w:author="DELL" w:date="2025-08-10T22:56:00Z"/>
                <w:rFonts w:ascii="Segoe UI Symbol" w:hAnsi="Segoe UI Symbol" w:cs="Segoe UI Symbol"/>
              </w:rPr>
            </w:pPr>
          </w:p>
        </w:tc>
        <w:tc>
          <w:tcPr>
            <w:tcW w:w="4304" w:type="dxa"/>
            <w:vAlign w:val="center"/>
          </w:tcPr>
          <w:p w14:paraId="555F459A" w14:textId="77777777" w:rsidR="00BF3BA9" w:rsidRPr="00661097" w:rsidRDefault="00BF3BA9" w:rsidP="00C32259">
            <w:pPr>
              <w:spacing w:line="240" w:lineRule="auto"/>
              <w:rPr>
                <w:ins w:id="503" w:author="DELL" w:date="2025-08-10T22:56:00Z"/>
                <w:rFonts w:cstheme="minorHAnsi"/>
              </w:rPr>
            </w:pPr>
          </w:p>
        </w:tc>
      </w:tr>
      <w:tr w:rsidR="00C32259" w:rsidRPr="00661097" w14:paraId="6F3589A9" w14:textId="77777777" w:rsidTr="009B194E">
        <w:trPr>
          <w:tblCellSpacing w:w="15" w:type="dxa"/>
          <w:trPrChange w:id="504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505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47A45FB1" w14:textId="14C134BC" w:rsidR="00C32259" w:rsidRPr="009B194E" w:rsidRDefault="00C32259" w:rsidP="00C32259">
            <w:pPr>
              <w:spacing w:line="240" w:lineRule="auto"/>
              <w:rPr>
                <w:rFonts w:cstheme="minorHAnsi"/>
                <w:color w:val="00B050"/>
                <w:rPrChange w:id="506" w:author="DELL" w:date="2025-08-10T23:38:00Z">
                  <w:rPr>
                    <w:rFonts w:cstheme="minorHAnsi"/>
                  </w:rPr>
                </w:rPrChange>
              </w:rPr>
            </w:pPr>
            <w:del w:id="507" w:author="DELL" w:date="2025-08-10T21:47:00Z">
              <w:r w:rsidRPr="009B194E" w:rsidDel="00231149">
                <w:rPr>
                  <w:rFonts w:cstheme="minorHAnsi"/>
                  <w:color w:val="00B050"/>
                  <w:rPrChange w:id="508" w:author="DELL" w:date="2025-08-10T23:38:00Z">
                    <w:rPr>
                      <w:rFonts w:cstheme="minorHAnsi"/>
                    </w:rPr>
                  </w:rPrChange>
                </w:rPr>
                <w:delText>Contact Email</w:delText>
              </w:r>
            </w:del>
            <w:ins w:id="509" w:author="DELL" w:date="2025-08-10T21:47:00Z">
              <w:r w:rsidR="00231149" w:rsidRPr="009B194E">
                <w:rPr>
                  <w:rFonts w:cstheme="minorHAnsi"/>
                  <w:color w:val="00B050"/>
                  <w:rPrChange w:id="510" w:author="DELL" w:date="2025-08-10T23:38:00Z">
                    <w:rPr>
                      <w:rFonts w:cstheme="minorHAnsi"/>
                    </w:rPr>
                  </w:rPrChange>
                </w:rPr>
                <w:t>First Name</w:t>
              </w:r>
            </w:ins>
          </w:p>
        </w:tc>
        <w:tc>
          <w:tcPr>
            <w:tcW w:w="1584" w:type="dxa"/>
            <w:vAlign w:val="center"/>
            <w:tcPrChange w:id="511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07F7DCA0" w14:textId="2D300582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ext</w:t>
            </w:r>
          </w:p>
        </w:tc>
        <w:tc>
          <w:tcPr>
            <w:tcW w:w="1053" w:type="dxa"/>
            <w:tcPrChange w:id="512" w:author="DELL" w:date="2025-08-10T21:43:00Z">
              <w:tcPr>
                <w:tcW w:w="1680" w:type="dxa"/>
                <w:gridSpan w:val="2"/>
              </w:tcPr>
            </w:tcPrChange>
          </w:tcPr>
          <w:p w14:paraId="4AD79900" w14:textId="41D131AC" w:rsidR="00C32259" w:rsidRPr="00661097" w:rsidRDefault="00C32259" w:rsidP="00C32259">
            <w:pPr>
              <w:spacing w:line="240" w:lineRule="auto"/>
              <w:jc w:val="center"/>
              <w:rPr>
                <w:rFonts w:ascii="Segoe UI Symbol" w:hAnsi="Segoe UI Symbol" w:cs="Segoe UI Symbol"/>
              </w:rPr>
            </w:pPr>
            <w:r w:rsidRPr="00B77C29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tcPrChange w:id="513" w:author="DELL" w:date="2025-08-10T21:43:00Z">
              <w:tcPr>
                <w:tcW w:w="3015" w:type="dxa"/>
                <w:vAlign w:val="center"/>
              </w:tcPr>
            </w:tcPrChange>
          </w:tcPr>
          <w:p w14:paraId="4C157BA7" w14:textId="77777777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</w:p>
        </w:tc>
      </w:tr>
      <w:tr w:rsidR="00C32259" w:rsidRPr="00661097" w14:paraId="7B291619" w14:textId="77777777" w:rsidTr="009B194E">
        <w:trPr>
          <w:tblCellSpacing w:w="15" w:type="dxa"/>
          <w:trPrChange w:id="514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515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2F56A427" w14:textId="14DFDCEC" w:rsidR="00C32259" w:rsidRPr="009B194E" w:rsidRDefault="00C32259" w:rsidP="00C32259">
            <w:pPr>
              <w:spacing w:line="240" w:lineRule="auto"/>
              <w:rPr>
                <w:rFonts w:cstheme="minorHAnsi"/>
                <w:color w:val="00B050"/>
                <w:rPrChange w:id="516" w:author="DELL" w:date="2025-08-10T23:38:00Z">
                  <w:rPr>
                    <w:rFonts w:cstheme="minorHAnsi"/>
                  </w:rPr>
                </w:rPrChange>
              </w:rPr>
            </w:pPr>
            <w:del w:id="517" w:author="DELL" w:date="2025-08-10T21:48:00Z">
              <w:r w:rsidRPr="009B194E" w:rsidDel="00231149">
                <w:rPr>
                  <w:rFonts w:cstheme="minorHAnsi"/>
                  <w:color w:val="00B050"/>
                  <w:rPrChange w:id="518" w:author="DELL" w:date="2025-08-10T23:38:00Z">
                    <w:rPr>
                      <w:rFonts w:cstheme="minorHAnsi"/>
                    </w:rPr>
                  </w:rPrChange>
                </w:rPr>
                <w:delText>Contact Phone</w:delText>
              </w:r>
            </w:del>
            <w:ins w:id="519" w:author="DELL" w:date="2025-08-10T21:48:00Z">
              <w:r w:rsidR="00231149" w:rsidRPr="009B194E">
                <w:rPr>
                  <w:rFonts w:cstheme="minorHAnsi"/>
                  <w:color w:val="00B050"/>
                  <w:rPrChange w:id="520" w:author="DELL" w:date="2025-08-10T23:38:00Z">
                    <w:rPr>
                      <w:rFonts w:cstheme="minorHAnsi"/>
                    </w:rPr>
                  </w:rPrChange>
                </w:rPr>
                <w:t>Mid Name</w:t>
              </w:r>
            </w:ins>
          </w:p>
        </w:tc>
        <w:tc>
          <w:tcPr>
            <w:tcW w:w="1584" w:type="dxa"/>
            <w:vAlign w:val="center"/>
            <w:tcPrChange w:id="521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29E42723" w14:textId="4B62AAA8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ext</w:t>
            </w:r>
          </w:p>
        </w:tc>
        <w:tc>
          <w:tcPr>
            <w:tcW w:w="1053" w:type="dxa"/>
            <w:tcPrChange w:id="522" w:author="DELL" w:date="2025-08-10T21:43:00Z">
              <w:tcPr>
                <w:tcW w:w="1680" w:type="dxa"/>
                <w:gridSpan w:val="2"/>
              </w:tcPr>
            </w:tcPrChange>
          </w:tcPr>
          <w:p w14:paraId="30BE41AF" w14:textId="116B5E7E" w:rsidR="00C32259" w:rsidRPr="00661097" w:rsidRDefault="00C32259" w:rsidP="00C32259">
            <w:pPr>
              <w:spacing w:line="240" w:lineRule="auto"/>
              <w:jc w:val="center"/>
              <w:rPr>
                <w:rFonts w:ascii="Segoe UI Symbol" w:hAnsi="Segoe UI Symbol" w:cs="Segoe UI Symbol"/>
              </w:rPr>
            </w:pPr>
            <w:r w:rsidRPr="00B77C29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tcPrChange w:id="523" w:author="DELL" w:date="2025-08-10T21:43:00Z">
              <w:tcPr>
                <w:tcW w:w="3015" w:type="dxa"/>
                <w:vAlign w:val="center"/>
              </w:tcPr>
            </w:tcPrChange>
          </w:tcPr>
          <w:p w14:paraId="0DEA937F" w14:textId="77777777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</w:p>
        </w:tc>
      </w:tr>
      <w:tr w:rsidR="00C32259" w:rsidRPr="00661097" w14:paraId="561DBA51" w14:textId="77777777" w:rsidTr="009B194E">
        <w:trPr>
          <w:tblCellSpacing w:w="15" w:type="dxa"/>
          <w:trPrChange w:id="524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525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3031DFEE" w14:textId="513E387C" w:rsidR="00C32259" w:rsidRPr="009B194E" w:rsidRDefault="00C32259" w:rsidP="00C32259">
            <w:pPr>
              <w:spacing w:line="240" w:lineRule="auto"/>
              <w:rPr>
                <w:rFonts w:cstheme="minorHAnsi"/>
                <w:color w:val="00B050"/>
                <w:rPrChange w:id="526" w:author="DELL" w:date="2025-08-10T23:38:00Z">
                  <w:rPr>
                    <w:rFonts w:cstheme="minorHAnsi"/>
                  </w:rPr>
                </w:rPrChange>
              </w:rPr>
            </w:pPr>
            <w:del w:id="527" w:author="DELL" w:date="2025-08-10T21:49:00Z">
              <w:r w:rsidRPr="009B194E" w:rsidDel="00231149">
                <w:rPr>
                  <w:rFonts w:cstheme="minorHAnsi"/>
                  <w:color w:val="00B050"/>
                  <w:rPrChange w:id="528" w:author="DELL" w:date="2025-08-10T23:38:00Z">
                    <w:rPr>
                      <w:rFonts w:cstheme="minorHAnsi"/>
                    </w:rPr>
                  </w:rPrChange>
                </w:rPr>
                <w:delText>Authorize Person</w:delText>
              </w:r>
            </w:del>
            <w:ins w:id="529" w:author="DELL" w:date="2025-08-10T21:49:00Z">
              <w:r w:rsidR="00231149" w:rsidRPr="009B194E">
                <w:rPr>
                  <w:rFonts w:cstheme="minorHAnsi"/>
                  <w:color w:val="00B050"/>
                  <w:rPrChange w:id="530" w:author="DELL" w:date="2025-08-10T23:38:00Z">
                    <w:rPr>
                      <w:rFonts w:cstheme="minorHAnsi"/>
                    </w:rPr>
                  </w:rPrChange>
                </w:rPr>
                <w:t>Last Name</w:t>
              </w:r>
            </w:ins>
          </w:p>
        </w:tc>
        <w:tc>
          <w:tcPr>
            <w:tcW w:w="1584" w:type="dxa"/>
            <w:vAlign w:val="center"/>
            <w:tcPrChange w:id="531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04688235" w14:textId="066D6C97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ext</w:t>
            </w:r>
          </w:p>
        </w:tc>
        <w:tc>
          <w:tcPr>
            <w:tcW w:w="1053" w:type="dxa"/>
            <w:tcPrChange w:id="532" w:author="DELL" w:date="2025-08-10T21:43:00Z">
              <w:tcPr>
                <w:tcW w:w="1680" w:type="dxa"/>
                <w:gridSpan w:val="2"/>
              </w:tcPr>
            </w:tcPrChange>
          </w:tcPr>
          <w:p w14:paraId="3857EF70" w14:textId="5F14B46E" w:rsidR="00C32259" w:rsidRPr="00661097" w:rsidRDefault="00C32259" w:rsidP="00C32259">
            <w:pPr>
              <w:spacing w:line="240" w:lineRule="auto"/>
              <w:jc w:val="center"/>
              <w:rPr>
                <w:rFonts w:ascii="Segoe UI Symbol" w:hAnsi="Segoe UI Symbol" w:cs="Segoe UI Symbol"/>
              </w:rPr>
            </w:pPr>
            <w:r w:rsidRPr="00B77C29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tcPrChange w:id="533" w:author="DELL" w:date="2025-08-10T21:43:00Z">
              <w:tcPr>
                <w:tcW w:w="3015" w:type="dxa"/>
                <w:vAlign w:val="center"/>
              </w:tcPr>
            </w:tcPrChange>
          </w:tcPr>
          <w:p w14:paraId="208980C5" w14:textId="77777777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</w:p>
        </w:tc>
      </w:tr>
      <w:tr w:rsidR="00EE0002" w:rsidRPr="00661097" w14:paraId="3259FF45" w14:textId="77777777" w:rsidTr="009B194E">
        <w:trPr>
          <w:tblCellSpacing w:w="15" w:type="dxa"/>
          <w:ins w:id="534" w:author="DELL" w:date="2025-08-10T21:50:00Z"/>
        </w:trPr>
        <w:tc>
          <w:tcPr>
            <w:tcW w:w="2081" w:type="dxa"/>
            <w:vAlign w:val="center"/>
          </w:tcPr>
          <w:p w14:paraId="56955BB1" w14:textId="7F5D7CE4" w:rsidR="00EE0002" w:rsidRPr="009B194E" w:rsidDel="00231149" w:rsidRDefault="00EE0002" w:rsidP="00C32259">
            <w:pPr>
              <w:spacing w:line="240" w:lineRule="auto"/>
              <w:rPr>
                <w:ins w:id="535" w:author="DELL" w:date="2025-08-10T21:50:00Z"/>
                <w:rFonts w:cstheme="minorHAnsi"/>
                <w:color w:val="00B050"/>
                <w:rPrChange w:id="536" w:author="DELL" w:date="2025-08-10T23:38:00Z">
                  <w:rPr>
                    <w:ins w:id="537" w:author="DELL" w:date="2025-08-10T21:50:00Z"/>
                    <w:rFonts w:cstheme="minorHAnsi"/>
                  </w:rPr>
                </w:rPrChange>
              </w:rPr>
            </w:pPr>
            <w:ins w:id="538" w:author="DELL" w:date="2025-08-10T21:50:00Z">
              <w:r w:rsidRPr="009B194E">
                <w:rPr>
                  <w:rFonts w:cstheme="minorHAnsi"/>
                  <w:color w:val="00B050"/>
                  <w:rPrChange w:id="539" w:author="DELL" w:date="2025-08-10T23:38:00Z">
                    <w:rPr>
                      <w:rFonts w:cstheme="minorHAnsi"/>
                    </w:rPr>
                  </w:rPrChange>
                </w:rPr>
                <w:t>Nationality</w:t>
              </w:r>
            </w:ins>
          </w:p>
        </w:tc>
        <w:tc>
          <w:tcPr>
            <w:tcW w:w="1584" w:type="dxa"/>
            <w:vAlign w:val="center"/>
          </w:tcPr>
          <w:p w14:paraId="3AEB6C25" w14:textId="48AC92CA" w:rsidR="00EE0002" w:rsidRDefault="00EE0002" w:rsidP="00C32259">
            <w:pPr>
              <w:spacing w:line="240" w:lineRule="auto"/>
              <w:rPr>
                <w:ins w:id="540" w:author="DELL" w:date="2025-08-10T21:50:00Z"/>
                <w:rFonts w:cstheme="minorHAnsi"/>
              </w:rPr>
            </w:pPr>
            <w:ins w:id="541" w:author="DELL" w:date="2025-08-10T21:50:00Z">
              <w:r>
                <w:rPr>
                  <w:rFonts w:cstheme="minorHAnsi"/>
                </w:rPr>
                <w:t>List</w:t>
              </w:r>
            </w:ins>
          </w:p>
        </w:tc>
        <w:tc>
          <w:tcPr>
            <w:tcW w:w="1053" w:type="dxa"/>
          </w:tcPr>
          <w:p w14:paraId="74A08EEC" w14:textId="1964D654" w:rsidR="00EE0002" w:rsidRPr="00B77C29" w:rsidRDefault="00EE0002" w:rsidP="00C32259">
            <w:pPr>
              <w:spacing w:line="240" w:lineRule="auto"/>
              <w:jc w:val="center"/>
              <w:rPr>
                <w:ins w:id="542" w:author="DELL" w:date="2025-08-10T21:50:00Z"/>
                <w:rFonts w:ascii="Segoe UI Symbol" w:hAnsi="Segoe UI Symbol" w:cs="Segoe UI Symbol"/>
              </w:rPr>
            </w:pPr>
            <w:ins w:id="543" w:author="DELL" w:date="2025-08-10T21:50:00Z">
              <w:r w:rsidRPr="00B77C29">
                <w:rPr>
                  <w:rFonts w:ascii="Segoe UI Symbol" w:hAnsi="Segoe UI Symbol" w:cs="Segoe UI Symbol"/>
                </w:rPr>
                <w:t>✅</w:t>
              </w:r>
            </w:ins>
          </w:p>
        </w:tc>
        <w:tc>
          <w:tcPr>
            <w:tcW w:w="4304" w:type="dxa"/>
            <w:vAlign w:val="center"/>
          </w:tcPr>
          <w:p w14:paraId="4E97D883" w14:textId="303CC1A8" w:rsidR="00EE0002" w:rsidRPr="00661097" w:rsidRDefault="00EE0002" w:rsidP="00C32259">
            <w:pPr>
              <w:spacing w:line="240" w:lineRule="auto"/>
              <w:rPr>
                <w:ins w:id="544" w:author="DELL" w:date="2025-08-10T21:50:00Z"/>
                <w:rFonts w:cstheme="minorHAnsi"/>
              </w:rPr>
            </w:pPr>
            <w:ins w:id="545" w:author="DELL" w:date="2025-08-10T21:50:00Z">
              <w:r>
                <w:rPr>
                  <w:rFonts w:cstheme="minorHAnsi"/>
                </w:rPr>
                <w:t>Country List</w:t>
              </w:r>
            </w:ins>
          </w:p>
        </w:tc>
      </w:tr>
      <w:tr w:rsidR="00C32259" w:rsidRPr="00661097" w14:paraId="521BFC4E" w14:textId="77777777" w:rsidTr="009B194E">
        <w:trPr>
          <w:tblCellSpacing w:w="15" w:type="dxa"/>
          <w:trPrChange w:id="546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547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45F96FEC" w14:textId="00BFEC96" w:rsidR="00C32259" w:rsidRPr="009B194E" w:rsidRDefault="00C32259" w:rsidP="00C32259">
            <w:pPr>
              <w:spacing w:line="240" w:lineRule="auto"/>
              <w:rPr>
                <w:rFonts w:cstheme="minorHAnsi"/>
                <w:color w:val="00B050"/>
                <w:rPrChange w:id="548" w:author="DELL" w:date="2025-08-10T23:38:00Z">
                  <w:rPr>
                    <w:rFonts w:cstheme="minorHAnsi"/>
                  </w:rPr>
                </w:rPrChange>
              </w:rPr>
            </w:pPr>
            <w:del w:id="549" w:author="DELL" w:date="2025-08-10T21:49:00Z">
              <w:r w:rsidRPr="009B194E" w:rsidDel="00231149">
                <w:rPr>
                  <w:rFonts w:cstheme="minorHAnsi"/>
                  <w:color w:val="00B050"/>
                  <w:rPrChange w:id="550" w:author="DELL" w:date="2025-08-10T23:38:00Z">
                    <w:rPr>
                      <w:rFonts w:cstheme="minorHAnsi"/>
                    </w:rPr>
                  </w:rPrChange>
                </w:rPr>
                <w:delText>Authorize Email</w:delText>
              </w:r>
            </w:del>
            <w:proofErr w:type="spellStart"/>
            <w:ins w:id="551" w:author="DELL" w:date="2025-08-10T21:49:00Z">
              <w:r w:rsidR="00231149" w:rsidRPr="009B194E">
                <w:rPr>
                  <w:rFonts w:cstheme="minorHAnsi"/>
                  <w:color w:val="00B050"/>
                  <w:rPrChange w:id="552" w:author="DELL" w:date="2025-08-10T23:38:00Z">
                    <w:rPr>
                      <w:rFonts w:cstheme="minorHAnsi"/>
                    </w:rPr>
                  </w:rPrChange>
                </w:rPr>
                <w:t>C</w:t>
              </w:r>
              <w:r w:rsidR="00EE0002" w:rsidRPr="009B194E">
                <w:rPr>
                  <w:rFonts w:cstheme="minorHAnsi"/>
                  <w:color w:val="00B050"/>
                  <w:rPrChange w:id="553" w:author="DELL" w:date="2025-08-10T23:38:00Z">
                    <w:rPr>
                      <w:rFonts w:cstheme="minorHAnsi"/>
                    </w:rPr>
                  </w:rPrChange>
                </w:rPr>
                <w:t>ivil_ID</w:t>
              </w:r>
            </w:ins>
            <w:proofErr w:type="spellEnd"/>
          </w:p>
        </w:tc>
        <w:tc>
          <w:tcPr>
            <w:tcW w:w="1584" w:type="dxa"/>
            <w:vAlign w:val="center"/>
            <w:tcPrChange w:id="554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0D478615" w14:textId="178451E1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ext</w:t>
            </w:r>
          </w:p>
        </w:tc>
        <w:tc>
          <w:tcPr>
            <w:tcW w:w="1053" w:type="dxa"/>
            <w:tcPrChange w:id="555" w:author="DELL" w:date="2025-08-10T21:43:00Z">
              <w:tcPr>
                <w:tcW w:w="1680" w:type="dxa"/>
                <w:gridSpan w:val="2"/>
              </w:tcPr>
            </w:tcPrChange>
          </w:tcPr>
          <w:p w14:paraId="0BEF82D6" w14:textId="385AC3B1" w:rsidR="00C32259" w:rsidRPr="00661097" w:rsidRDefault="00C32259" w:rsidP="00C32259">
            <w:pPr>
              <w:spacing w:line="240" w:lineRule="auto"/>
              <w:jc w:val="center"/>
              <w:rPr>
                <w:rFonts w:ascii="Segoe UI Symbol" w:hAnsi="Segoe UI Symbol" w:cs="Segoe UI Symbol"/>
              </w:rPr>
            </w:pPr>
            <w:r w:rsidRPr="00B77C29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tcPrChange w:id="556" w:author="DELL" w:date="2025-08-10T21:43:00Z">
              <w:tcPr>
                <w:tcW w:w="3015" w:type="dxa"/>
                <w:vAlign w:val="center"/>
              </w:tcPr>
            </w:tcPrChange>
          </w:tcPr>
          <w:p w14:paraId="7E7B0FD9" w14:textId="77777777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</w:p>
        </w:tc>
      </w:tr>
      <w:tr w:rsidR="00440AC8" w:rsidRPr="00661097" w14:paraId="540D31CF" w14:textId="77777777" w:rsidTr="009B194E">
        <w:trPr>
          <w:tblCellSpacing w:w="15" w:type="dxa"/>
          <w:ins w:id="557" w:author="DELL" w:date="2025-08-10T21:50:00Z"/>
        </w:trPr>
        <w:tc>
          <w:tcPr>
            <w:tcW w:w="2081" w:type="dxa"/>
            <w:vAlign w:val="center"/>
          </w:tcPr>
          <w:p w14:paraId="5A1BA82C" w14:textId="2C1A990A" w:rsidR="00440AC8" w:rsidRPr="009B194E" w:rsidRDefault="00440AC8" w:rsidP="00440AC8">
            <w:pPr>
              <w:spacing w:line="240" w:lineRule="auto"/>
              <w:rPr>
                <w:ins w:id="558" w:author="DELL" w:date="2025-08-10T21:50:00Z"/>
                <w:rFonts w:cstheme="minorHAnsi"/>
                <w:color w:val="00B050"/>
                <w:rPrChange w:id="559" w:author="DELL" w:date="2025-08-10T23:38:00Z">
                  <w:rPr>
                    <w:ins w:id="560" w:author="DELL" w:date="2025-08-10T21:50:00Z"/>
                    <w:rFonts w:cstheme="minorHAnsi"/>
                  </w:rPr>
                </w:rPrChange>
              </w:rPr>
            </w:pPr>
            <w:ins w:id="561" w:author="DELL" w:date="2025-08-10T21:52:00Z">
              <w:r w:rsidRPr="009B194E">
                <w:rPr>
                  <w:rFonts w:cstheme="minorHAnsi"/>
                  <w:color w:val="00B050"/>
                  <w:rPrChange w:id="562" w:author="DELL" w:date="2025-08-10T23:38:00Z">
                    <w:rPr>
                      <w:rFonts w:cstheme="minorHAnsi"/>
                    </w:rPr>
                  </w:rPrChange>
                </w:rPr>
                <w:t>Passport ID</w:t>
              </w:r>
            </w:ins>
          </w:p>
        </w:tc>
        <w:tc>
          <w:tcPr>
            <w:tcW w:w="1584" w:type="dxa"/>
            <w:vAlign w:val="center"/>
          </w:tcPr>
          <w:p w14:paraId="720F8A88" w14:textId="62D74E3B" w:rsidR="00440AC8" w:rsidRDefault="00440AC8" w:rsidP="00440AC8">
            <w:pPr>
              <w:spacing w:line="240" w:lineRule="auto"/>
              <w:rPr>
                <w:ins w:id="563" w:author="DELL" w:date="2025-08-10T21:50:00Z"/>
                <w:rFonts w:cstheme="minorHAnsi"/>
              </w:rPr>
            </w:pPr>
            <w:ins w:id="564" w:author="DELL" w:date="2025-08-10T21:52:00Z">
              <w:r>
                <w:rPr>
                  <w:rFonts w:cstheme="minorHAnsi"/>
                </w:rPr>
                <w:t>Text</w:t>
              </w:r>
            </w:ins>
          </w:p>
        </w:tc>
        <w:tc>
          <w:tcPr>
            <w:tcW w:w="1053" w:type="dxa"/>
          </w:tcPr>
          <w:p w14:paraId="5942687C" w14:textId="4FCC3A2E" w:rsidR="00440AC8" w:rsidRPr="00B77C29" w:rsidRDefault="00440AC8" w:rsidP="00440AC8">
            <w:pPr>
              <w:spacing w:line="240" w:lineRule="auto"/>
              <w:jc w:val="center"/>
              <w:rPr>
                <w:ins w:id="565" w:author="DELL" w:date="2025-08-10T21:50:00Z"/>
                <w:rFonts w:ascii="Segoe UI Symbol" w:hAnsi="Segoe UI Symbol" w:cs="Segoe UI Symbol"/>
              </w:rPr>
            </w:pPr>
            <w:ins w:id="566" w:author="DELL" w:date="2025-08-10T21:57:00Z">
              <w:r w:rsidRPr="00D97D53">
                <w:rPr>
                  <w:rFonts w:ascii="Segoe UI Symbol" w:hAnsi="Segoe UI Symbol" w:cs="Segoe UI Symbol"/>
                </w:rPr>
                <w:t>✅</w:t>
              </w:r>
            </w:ins>
          </w:p>
        </w:tc>
        <w:tc>
          <w:tcPr>
            <w:tcW w:w="4304" w:type="dxa"/>
            <w:vAlign w:val="center"/>
          </w:tcPr>
          <w:p w14:paraId="63AF383C" w14:textId="77777777" w:rsidR="00440AC8" w:rsidRPr="00661097" w:rsidRDefault="00440AC8" w:rsidP="00440AC8">
            <w:pPr>
              <w:spacing w:line="240" w:lineRule="auto"/>
              <w:rPr>
                <w:ins w:id="567" w:author="DELL" w:date="2025-08-10T21:50:00Z"/>
                <w:rFonts w:cstheme="minorHAnsi"/>
              </w:rPr>
            </w:pPr>
          </w:p>
        </w:tc>
      </w:tr>
      <w:tr w:rsidR="00440AC8" w:rsidRPr="00661097" w14:paraId="68CC4E75" w14:textId="77777777" w:rsidTr="009B194E">
        <w:trPr>
          <w:tblCellSpacing w:w="15" w:type="dxa"/>
          <w:ins w:id="568" w:author="DELL" w:date="2025-08-10T21:50:00Z"/>
        </w:trPr>
        <w:tc>
          <w:tcPr>
            <w:tcW w:w="2081" w:type="dxa"/>
            <w:vAlign w:val="center"/>
          </w:tcPr>
          <w:p w14:paraId="091D7241" w14:textId="6479C104" w:rsidR="00440AC8" w:rsidRPr="009B194E" w:rsidRDefault="00440AC8" w:rsidP="00440AC8">
            <w:pPr>
              <w:spacing w:line="240" w:lineRule="auto"/>
              <w:rPr>
                <w:ins w:id="569" w:author="DELL" w:date="2025-08-10T21:50:00Z"/>
                <w:rFonts w:cstheme="minorHAnsi"/>
                <w:color w:val="00B050"/>
                <w:rPrChange w:id="570" w:author="DELL" w:date="2025-08-10T23:38:00Z">
                  <w:rPr>
                    <w:ins w:id="571" w:author="DELL" w:date="2025-08-10T21:50:00Z"/>
                    <w:rFonts w:cstheme="minorHAnsi"/>
                  </w:rPr>
                </w:rPrChange>
              </w:rPr>
            </w:pPr>
            <w:ins w:id="572" w:author="DELL" w:date="2025-08-10T21:52:00Z">
              <w:r w:rsidRPr="009B194E">
                <w:rPr>
                  <w:rFonts w:cstheme="minorHAnsi"/>
                  <w:color w:val="00B050"/>
                  <w:rPrChange w:id="573" w:author="DELL" w:date="2025-08-10T23:38:00Z">
                    <w:rPr>
                      <w:rFonts w:cstheme="minorHAnsi"/>
                    </w:rPr>
                  </w:rPrChange>
                </w:rPr>
                <w:t>Civil Attachment</w:t>
              </w:r>
            </w:ins>
          </w:p>
        </w:tc>
        <w:tc>
          <w:tcPr>
            <w:tcW w:w="1584" w:type="dxa"/>
            <w:vAlign w:val="center"/>
          </w:tcPr>
          <w:p w14:paraId="49B4D086" w14:textId="519F204F" w:rsidR="00440AC8" w:rsidRDefault="00440AC8" w:rsidP="00440AC8">
            <w:pPr>
              <w:spacing w:line="240" w:lineRule="auto"/>
              <w:rPr>
                <w:ins w:id="574" w:author="DELL" w:date="2025-08-10T21:50:00Z"/>
                <w:rFonts w:cstheme="minorHAnsi"/>
              </w:rPr>
            </w:pPr>
            <w:proofErr w:type="spellStart"/>
            <w:ins w:id="575" w:author="DELL" w:date="2025-08-10T21:57:00Z">
              <w:r>
                <w:rPr>
                  <w:rFonts w:cstheme="minorHAnsi"/>
                </w:rPr>
                <w:t>Attachement</w:t>
              </w:r>
            </w:ins>
            <w:proofErr w:type="spellEnd"/>
          </w:p>
        </w:tc>
        <w:tc>
          <w:tcPr>
            <w:tcW w:w="1053" w:type="dxa"/>
          </w:tcPr>
          <w:p w14:paraId="38B08543" w14:textId="68E0DCE9" w:rsidR="00440AC8" w:rsidRPr="00B77C29" w:rsidRDefault="00440AC8" w:rsidP="00440AC8">
            <w:pPr>
              <w:spacing w:line="240" w:lineRule="auto"/>
              <w:jc w:val="center"/>
              <w:rPr>
                <w:ins w:id="576" w:author="DELL" w:date="2025-08-10T21:50:00Z"/>
                <w:rFonts w:ascii="Segoe UI Symbol" w:hAnsi="Segoe UI Symbol" w:cs="Segoe UI Symbol"/>
              </w:rPr>
            </w:pPr>
            <w:ins w:id="577" w:author="DELL" w:date="2025-08-10T21:57:00Z">
              <w:r w:rsidRPr="00D97D53">
                <w:rPr>
                  <w:rFonts w:ascii="Segoe UI Symbol" w:hAnsi="Segoe UI Symbol" w:cs="Segoe UI Symbol"/>
                </w:rPr>
                <w:t>✅</w:t>
              </w:r>
            </w:ins>
          </w:p>
        </w:tc>
        <w:tc>
          <w:tcPr>
            <w:tcW w:w="4304" w:type="dxa"/>
            <w:vAlign w:val="center"/>
          </w:tcPr>
          <w:p w14:paraId="66F53A59" w14:textId="77777777" w:rsidR="00440AC8" w:rsidRPr="00661097" w:rsidRDefault="00440AC8" w:rsidP="00440AC8">
            <w:pPr>
              <w:spacing w:line="240" w:lineRule="auto"/>
              <w:rPr>
                <w:ins w:id="578" w:author="DELL" w:date="2025-08-10T21:50:00Z"/>
                <w:rFonts w:cstheme="minorHAnsi"/>
              </w:rPr>
            </w:pPr>
          </w:p>
        </w:tc>
      </w:tr>
      <w:tr w:rsidR="00440AC8" w:rsidRPr="00661097" w14:paraId="34457550" w14:textId="77777777" w:rsidTr="009B194E">
        <w:trPr>
          <w:tblCellSpacing w:w="15" w:type="dxa"/>
          <w:ins w:id="579" w:author="DELL" w:date="2025-08-10T21:53:00Z"/>
        </w:trPr>
        <w:tc>
          <w:tcPr>
            <w:tcW w:w="2081" w:type="dxa"/>
            <w:vAlign w:val="center"/>
          </w:tcPr>
          <w:p w14:paraId="29413239" w14:textId="16D34651" w:rsidR="00440AC8" w:rsidRPr="009B194E" w:rsidRDefault="00440AC8" w:rsidP="00440AC8">
            <w:pPr>
              <w:spacing w:line="240" w:lineRule="auto"/>
              <w:rPr>
                <w:ins w:id="580" w:author="DELL" w:date="2025-08-10T21:53:00Z"/>
                <w:rFonts w:cstheme="minorHAnsi"/>
                <w:color w:val="00B050"/>
                <w:rPrChange w:id="581" w:author="DELL" w:date="2025-08-10T23:38:00Z">
                  <w:rPr>
                    <w:ins w:id="582" w:author="DELL" w:date="2025-08-10T21:53:00Z"/>
                    <w:rFonts w:cstheme="minorHAnsi"/>
                  </w:rPr>
                </w:rPrChange>
              </w:rPr>
            </w:pPr>
            <w:ins w:id="583" w:author="DELL" w:date="2025-08-10T21:56:00Z">
              <w:r w:rsidRPr="009B194E">
                <w:rPr>
                  <w:rFonts w:cstheme="minorHAnsi"/>
                  <w:color w:val="00B050"/>
                  <w:rPrChange w:id="584" w:author="DELL" w:date="2025-08-10T23:38:00Z">
                    <w:rPr>
                      <w:rFonts w:cstheme="minorHAnsi"/>
                    </w:rPr>
                  </w:rPrChange>
                </w:rPr>
                <w:t>Passport Attach</w:t>
              </w:r>
            </w:ins>
            <w:ins w:id="585" w:author="DELL" w:date="2025-08-10T21:57:00Z">
              <w:r w:rsidRPr="009B194E">
                <w:rPr>
                  <w:rFonts w:cstheme="minorHAnsi"/>
                  <w:color w:val="00B050"/>
                  <w:rPrChange w:id="586" w:author="DELL" w:date="2025-08-10T23:38:00Z">
                    <w:rPr>
                      <w:rFonts w:cstheme="minorHAnsi"/>
                    </w:rPr>
                  </w:rPrChange>
                </w:rPr>
                <w:t>ment</w:t>
              </w:r>
            </w:ins>
          </w:p>
        </w:tc>
        <w:tc>
          <w:tcPr>
            <w:tcW w:w="1584" w:type="dxa"/>
            <w:vAlign w:val="center"/>
          </w:tcPr>
          <w:p w14:paraId="45308315" w14:textId="758213BB" w:rsidR="00440AC8" w:rsidRDefault="00440AC8" w:rsidP="00440AC8">
            <w:pPr>
              <w:spacing w:line="240" w:lineRule="auto"/>
              <w:rPr>
                <w:ins w:id="587" w:author="DELL" w:date="2025-08-10T21:53:00Z"/>
                <w:rFonts w:cstheme="minorHAnsi"/>
              </w:rPr>
            </w:pPr>
            <w:proofErr w:type="spellStart"/>
            <w:ins w:id="588" w:author="DELL" w:date="2025-08-10T21:57:00Z">
              <w:r>
                <w:rPr>
                  <w:rFonts w:cstheme="minorHAnsi"/>
                </w:rPr>
                <w:t>Attachement</w:t>
              </w:r>
            </w:ins>
            <w:proofErr w:type="spellEnd"/>
          </w:p>
        </w:tc>
        <w:tc>
          <w:tcPr>
            <w:tcW w:w="1053" w:type="dxa"/>
          </w:tcPr>
          <w:p w14:paraId="71219651" w14:textId="1587CD8F" w:rsidR="00440AC8" w:rsidRPr="00B77C29" w:rsidRDefault="00440AC8" w:rsidP="00440AC8">
            <w:pPr>
              <w:spacing w:line="240" w:lineRule="auto"/>
              <w:jc w:val="center"/>
              <w:rPr>
                <w:ins w:id="589" w:author="DELL" w:date="2025-08-10T21:53:00Z"/>
                <w:rFonts w:ascii="Segoe UI Symbol" w:hAnsi="Segoe UI Symbol" w:cs="Segoe UI Symbol"/>
              </w:rPr>
            </w:pPr>
            <w:ins w:id="590" w:author="DELL" w:date="2025-08-10T21:57:00Z">
              <w:r w:rsidRPr="00D97D53">
                <w:rPr>
                  <w:rFonts w:ascii="Segoe UI Symbol" w:hAnsi="Segoe UI Symbol" w:cs="Segoe UI Symbol"/>
                </w:rPr>
                <w:t>✅</w:t>
              </w:r>
            </w:ins>
          </w:p>
        </w:tc>
        <w:tc>
          <w:tcPr>
            <w:tcW w:w="4304" w:type="dxa"/>
            <w:vAlign w:val="center"/>
          </w:tcPr>
          <w:p w14:paraId="30908B87" w14:textId="77777777" w:rsidR="00440AC8" w:rsidRPr="00661097" w:rsidRDefault="00440AC8" w:rsidP="00440AC8">
            <w:pPr>
              <w:spacing w:line="240" w:lineRule="auto"/>
              <w:rPr>
                <w:ins w:id="591" w:author="DELL" w:date="2025-08-10T21:53:00Z"/>
                <w:rFonts w:cstheme="minorHAnsi"/>
              </w:rPr>
            </w:pPr>
          </w:p>
        </w:tc>
      </w:tr>
      <w:tr w:rsidR="00C32259" w:rsidRPr="00661097" w14:paraId="0BCA5BE5" w14:textId="77777777" w:rsidTr="009B194E">
        <w:trPr>
          <w:tblCellSpacing w:w="15" w:type="dxa"/>
          <w:trPrChange w:id="592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593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56BA9346" w14:textId="248F82D2" w:rsidR="00C32259" w:rsidRPr="009B194E" w:rsidRDefault="00C32259" w:rsidP="00C32259">
            <w:pPr>
              <w:spacing w:line="240" w:lineRule="auto"/>
              <w:rPr>
                <w:rFonts w:cstheme="minorHAnsi"/>
                <w:color w:val="00B050"/>
                <w:rPrChange w:id="594" w:author="DELL" w:date="2025-08-10T23:38:00Z">
                  <w:rPr>
                    <w:rFonts w:cstheme="minorHAnsi"/>
                  </w:rPr>
                </w:rPrChange>
              </w:rPr>
            </w:pPr>
            <w:del w:id="595" w:author="DELL" w:date="2025-08-10T21:57:00Z">
              <w:r w:rsidRPr="009B194E" w:rsidDel="00440AC8">
                <w:rPr>
                  <w:rFonts w:cstheme="minorHAnsi"/>
                  <w:color w:val="00B050"/>
                  <w:rPrChange w:id="596" w:author="DELL" w:date="2025-08-10T23:38:00Z">
                    <w:rPr>
                      <w:rFonts w:cstheme="minorHAnsi"/>
                    </w:rPr>
                  </w:rPrChange>
                </w:rPr>
                <w:delText xml:space="preserve">Authorize </w:delText>
              </w:r>
            </w:del>
            <w:ins w:id="597" w:author="DELL" w:date="2025-08-10T21:57:00Z">
              <w:r w:rsidR="00440AC8" w:rsidRPr="009B194E">
                <w:rPr>
                  <w:rFonts w:cstheme="minorHAnsi"/>
                  <w:color w:val="00B050"/>
                  <w:rPrChange w:id="598" w:author="DELL" w:date="2025-08-10T23:38:00Z">
                    <w:rPr>
                      <w:rFonts w:cstheme="minorHAnsi"/>
                    </w:rPr>
                  </w:rPrChange>
                </w:rPr>
                <w:t xml:space="preserve">Contact </w:t>
              </w:r>
            </w:ins>
            <w:r w:rsidRPr="009B194E">
              <w:rPr>
                <w:rFonts w:cstheme="minorHAnsi"/>
                <w:color w:val="00B050"/>
                <w:rPrChange w:id="599" w:author="DELL" w:date="2025-08-10T23:38:00Z">
                  <w:rPr>
                    <w:rFonts w:cstheme="minorHAnsi"/>
                  </w:rPr>
                </w:rPrChange>
              </w:rPr>
              <w:t>Phone</w:t>
            </w:r>
          </w:p>
        </w:tc>
        <w:tc>
          <w:tcPr>
            <w:tcW w:w="1584" w:type="dxa"/>
            <w:vAlign w:val="center"/>
            <w:tcPrChange w:id="600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4EB0B8A6" w14:textId="7CFE3320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  <w:del w:id="601" w:author="DELL" w:date="2025-08-10T21:57:00Z">
              <w:r w:rsidDel="00440AC8">
                <w:rPr>
                  <w:rFonts w:cstheme="minorHAnsi"/>
                </w:rPr>
                <w:delText>Text</w:delText>
              </w:r>
            </w:del>
            <w:ins w:id="602" w:author="DELL" w:date="2025-08-10T21:57:00Z">
              <w:r w:rsidR="00440AC8">
                <w:rPr>
                  <w:rFonts w:cstheme="minorHAnsi"/>
                </w:rPr>
                <w:t>Number</w:t>
              </w:r>
            </w:ins>
          </w:p>
        </w:tc>
        <w:tc>
          <w:tcPr>
            <w:tcW w:w="1053" w:type="dxa"/>
            <w:tcPrChange w:id="603" w:author="DELL" w:date="2025-08-10T21:43:00Z">
              <w:tcPr>
                <w:tcW w:w="1680" w:type="dxa"/>
                <w:gridSpan w:val="2"/>
              </w:tcPr>
            </w:tcPrChange>
          </w:tcPr>
          <w:p w14:paraId="6CA8986F" w14:textId="0D122E14" w:rsidR="00C32259" w:rsidRPr="00661097" w:rsidRDefault="00C32259" w:rsidP="00C32259">
            <w:pPr>
              <w:spacing w:line="240" w:lineRule="auto"/>
              <w:jc w:val="center"/>
              <w:rPr>
                <w:rFonts w:ascii="Segoe UI Symbol" w:hAnsi="Segoe UI Symbol" w:cs="Segoe UI Symbol"/>
              </w:rPr>
            </w:pPr>
            <w:r w:rsidRPr="00B77C29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tcPrChange w:id="604" w:author="DELL" w:date="2025-08-10T21:43:00Z">
              <w:tcPr>
                <w:tcW w:w="3015" w:type="dxa"/>
                <w:vAlign w:val="center"/>
              </w:tcPr>
            </w:tcPrChange>
          </w:tcPr>
          <w:p w14:paraId="1AECDC41" w14:textId="77777777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</w:p>
        </w:tc>
      </w:tr>
      <w:tr w:rsidR="009A46FD" w:rsidRPr="00661097" w14:paraId="0CA3E2F8" w14:textId="77777777" w:rsidTr="009B194E">
        <w:trPr>
          <w:tblCellSpacing w:w="15" w:type="dxa"/>
          <w:ins w:id="605" w:author="DELL" w:date="2025-08-10T22:55:00Z"/>
        </w:trPr>
        <w:tc>
          <w:tcPr>
            <w:tcW w:w="2081" w:type="dxa"/>
            <w:vAlign w:val="center"/>
          </w:tcPr>
          <w:p w14:paraId="30DCC64B" w14:textId="7D18FF48" w:rsidR="009A46FD" w:rsidRPr="009B194E" w:rsidDel="009A46FD" w:rsidRDefault="009A46FD" w:rsidP="00C32259">
            <w:pPr>
              <w:spacing w:line="240" w:lineRule="auto"/>
              <w:rPr>
                <w:ins w:id="606" w:author="DELL" w:date="2025-08-10T22:55:00Z"/>
                <w:rFonts w:cstheme="minorHAnsi"/>
                <w:color w:val="00B050"/>
                <w:rPrChange w:id="607" w:author="DELL" w:date="2025-08-10T23:38:00Z">
                  <w:rPr>
                    <w:ins w:id="608" w:author="DELL" w:date="2025-08-10T22:55:00Z"/>
                    <w:rFonts w:cstheme="minorHAnsi"/>
                  </w:rPr>
                </w:rPrChange>
              </w:rPr>
            </w:pPr>
            <w:ins w:id="609" w:author="DELL" w:date="2025-08-10T22:55:00Z">
              <w:r w:rsidRPr="009B194E">
                <w:rPr>
                  <w:rFonts w:cstheme="minorHAnsi"/>
                  <w:color w:val="00B050"/>
                  <w:rPrChange w:id="610" w:author="DELL" w:date="2025-08-10T23:38:00Z">
                    <w:rPr>
                      <w:rFonts w:cstheme="minorHAnsi"/>
                    </w:rPr>
                  </w:rPrChange>
                </w:rPr>
                <w:t>Business Phone</w:t>
              </w:r>
            </w:ins>
          </w:p>
        </w:tc>
        <w:tc>
          <w:tcPr>
            <w:tcW w:w="1584" w:type="dxa"/>
            <w:vAlign w:val="center"/>
          </w:tcPr>
          <w:p w14:paraId="20AFF880" w14:textId="6584CD0E" w:rsidR="009A46FD" w:rsidRDefault="009A46FD" w:rsidP="00C32259">
            <w:pPr>
              <w:spacing w:line="240" w:lineRule="auto"/>
              <w:rPr>
                <w:ins w:id="611" w:author="DELL" w:date="2025-08-10T22:55:00Z"/>
                <w:rFonts w:cstheme="minorHAnsi"/>
              </w:rPr>
            </w:pPr>
            <w:ins w:id="612" w:author="DELL" w:date="2025-08-10T22:55:00Z">
              <w:r>
                <w:rPr>
                  <w:rFonts w:cstheme="minorHAnsi"/>
                </w:rPr>
                <w:t>Number</w:t>
              </w:r>
            </w:ins>
          </w:p>
        </w:tc>
        <w:tc>
          <w:tcPr>
            <w:tcW w:w="1053" w:type="dxa"/>
          </w:tcPr>
          <w:p w14:paraId="19DD0465" w14:textId="1222149A" w:rsidR="009A46FD" w:rsidRPr="00B77C29" w:rsidRDefault="009A46FD" w:rsidP="00C32259">
            <w:pPr>
              <w:spacing w:line="240" w:lineRule="auto"/>
              <w:jc w:val="center"/>
              <w:rPr>
                <w:ins w:id="613" w:author="DELL" w:date="2025-08-10T22:55:00Z"/>
                <w:rFonts w:ascii="Segoe UI Symbol" w:hAnsi="Segoe UI Symbol" w:cs="Segoe UI Symbol"/>
              </w:rPr>
            </w:pPr>
            <w:ins w:id="614" w:author="DELL" w:date="2025-08-10T22:55:00Z">
              <w:r>
                <w:rPr>
                  <w:rFonts w:ascii="Segoe UI Symbol" w:hAnsi="Segoe UI Symbol" w:cs="Segoe UI Symbol"/>
                </w:rPr>
                <w:t>Optional</w:t>
              </w:r>
            </w:ins>
          </w:p>
        </w:tc>
        <w:tc>
          <w:tcPr>
            <w:tcW w:w="4304" w:type="dxa"/>
            <w:vAlign w:val="center"/>
          </w:tcPr>
          <w:p w14:paraId="4EFE4B84" w14:textId="77777777" w:rsidR="009A46FD" w:rsidRPr="00661097" w:rsidRDefault="009A46FD" w:rsidP="00C32259">
            <w:pPr>
              <w:spacing w:line="240" w:lineRule="auto"/>
              <w:rPr>
                <w:ins w:id="615" w:author="DELL" w:date="2025-08-10T22:55:00Z"/>
                <w:rFonts w:cstheme="minorHAnsi"/>
              </w:rPr>
            </w:pPr>
          </w:p>
        </w:tc>
      </w:tr>
      <w:tr w:rsidR="00C32259" w:rsidRPr="00661097" w14:paraId="37775FA7" w14:textId="77777777" w:rsidTr="009B194E">
        <w:trPr>
          <w:tblCellSpacing w:w="15" w:type="dxa"/>
          <w:trPrChange w:id="616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617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289775BB" w14:textId="6D3096CF" w:rsidR="00C32259" w:rsidRPr="009B194E" w:rsidRDefault="00C32259" w:rsidP="00C32259">
            <w:pPr>
              <w:spacing w:line="240" w:lineRule="auto"/>
              <w:rPr>
                <w:rFonts w:cstheme="minorHAnsi"/>
                <w:color w:val="00B050"/>
                <w:rPrChange w:id="618" w:author="DELL" w:date="2025-08-10T23:38:00Z">
                  <w:rPr>
                    <w:rFonts w:cstheme="minorHAnsi"/>
                  </w:rPr>
                </w:rPrChange>
              </w:rPr>
            </w:pPr>
            <w:del w:id="619" w:author="DELL" w:date="2025-08-10T22:54:00Z">
              <w:r w:rsidRPr="009B194E" w:rsidDel="009A46FD">
                <w:rPr>
                  <w:rFonts w:cstheme="minorHAnsi"/>
                  <w:color w:val="00B050"/>
                  <w:rPrChange w:id="620" w:author="DELL" w:date="2025-08-10T23:38:00Z">
                    <w:rPr>
                      <w:rFonts w:cstheme="minorHAnsi"/>
                    </w:rPr>
                  </w:rPrChange>
                </w:rPr>
                <w:delText>Authorize Civil ID</w:delText>
              </w:r>
            </w:del>
            <w:ins w:id="621" w:author="DELL" w:date="2025-08-10T22:54:00Z">
              <w:r w:rsidR="009A46FD" w:rsidRPr="009B194E">
                <w:rPr>
                  <w:rFonts w:cstheme="minorHAnsi"/>
                  <w:color w:val="00B050"/>
                  <w:rPrChange w:id="622" w:author="DELL" w:date="2025-08-10T23:38:00Z">
                    <w:rPr>
                      <w:rFonts w:cstheme="minorHAnsi"/>
                    </w:rPr>
                  </w:rPrChange>
                </w:rPr>
                <w:t>Email</w:t>
              </w:r>
            </w:ins>
          </w:p>
        </w:tc>
        <w:tc>
          <w:tcPr>
            <w:tcW w:w="1584" w:type="dxa"/>
            <w:vAlign w:val="center"/>
            <w:tcPrChange w:id="623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558C5AED" w14:textId="3ED8EF1D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ext</w:t>
            </w:r>
          </w:p>
        </w:tc>
        <w:tc>
          <w:tcPr>
            <w:tcW w:w="1053" w:type="dxa"/>
            <w:tcPrChange w:id="624" w:author="DELL" w:date="2025-08-10T21:43:00Z">
              <w:tcPr>
                <w:tcW w:w="1680" w:type="dxa"/>
                <w:gridSpan w:val="2"/>
              </w:tcPr>
            </w:tcPrChange>
          </w:tcPr>
          <w:p w14:paraId="048927B1" w14:textId="0D7E6167" w:rsidR="00C32259" w:rsidRPr="00661097" w:rsidRDefault="00C32259" w:rsidP="00C32259">
            <w:pPr>
              <w:spacing w:line="240" w:lineRule="auto"/>
              <w:jc w:val="center"/>
              <w:rPr>
                <w:rFonts w:ascii="Segoe UI Symbol" w:hAnsi="Segoe UI Symbol" w:cs="Segoe UI Symbol"/>
              </w:rPr>
            </w:pPr>
            <w:r w:rsidRPr="00B77C29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tcPrChange w:id="625" w:author="DELL" w:date="2025-08-10T21:43:00Z">
              <w:tcPr>
                <w:tcW w:w="3015" w:type="dxa"/>
                <w:vAlign w:val="center"/>
              </w:tcPr>
            </w:tcPrChange>
          </w:tcPr>
          <w:p w14:paraId="1CC472DE" w14:textId="77777777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</w:p>
        </w:tc>
      </w:tr>
      <w:tr w:rsidR="00C32259" w:rsidRPr="00661097" w14:paraId="0D8D6C9B" w14:textId="77777777" w:rsidTr="009B194E">
        <w:trPr>
          <w:trHeight w:val="396"/>
          <w:tblCellSpacing w:w="15" w:type="dxa"/>
          <w:trPrChange w:id="626" w:author="DELL" w:date="2025-08-10T22:58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hideMark/>
            <w:tcPrChange w:id="627" w:author="DELL" w:date="2025-08-10T22:58:00Z">
              <w:tcPr>
                <w:tcW w:w="2377" w:type="dxa"/>
                <w:gridSpan w:val="2"/>
                <w:vAlign w:val="center"/>
                <w:hideMark/>
              </w:tcPr>
            </w:tcPrChange>
          </w:tcPr>
          <w:p w14:paraId="60C90E14" w14:textId="5F4909C1" w:rsidR="00C32259" w:rsidRPr="009B194E" w:rsidRDefault="00C32259" w:rsidP="00C32259">
            <w:pPr>
              <w:spacing w:line="240" w:lineRule="auto"/>
              <w:rPr>
                <w:rFonts w:cstheme="minorHAnsi"/>
                <w:color w:val="00B050"/>
                <w:rPrChange w:id="628" w:author="DELL" w:date="2025-08-10T23:38:00Z">
                  <w:rPr>
                    <w:rFonts w:cstheme="minorHAnsi"/>
                  </w:rPr>
                </w:rPrChange>
              </w:rPr>
            </w:pPr>
            <w:del w:id="629" w:author="DELL" w:date="2025-08-10T22:57:00Z">
              <w:r w:rsidRPr="009B194E" w:rsidDel="00DB1526">
                <w:rPr>
                  <w:rFonts w:cstheme="minorHAnsi"/>
                  <w:color w:val="00B050"/>
                  <w:rPrChange w:id="630" w:author="DELL" w:date="2025-08-10T23:38:00Z">
                    <w:rPr>
                      <w:rFonts w:cstheme="minorHAnsi"/>
                    </w:rPr>
                  </w:rPrChange>
                </w:rPr>
                <w:delText>Document Uploads</w:delText>
              </w:r>
            </w:del>
            <w:ins w:id="631" w:author="DELL" w:date="2025-08-10T22:57:00Z">
              <w:r w:rsidR="00DB1526" w:rsidRPr="009B194E">
                <w:rPr>
                  <w:rFonts w:cstheme="minorHAnsi"/>
                  <w:color w:val="00B050"/>
                  <w:rPrChange w:id="632" w:author="DELL" w:date="2025-08-10T23:38:00Z">
                    <w:rPr>
                      <w:rFonts w:cstheme="minorHAnsi"/>
                    </w:rPr>
                  </w:rPrChange>
                </w:rPr>
                <w:t>Created By</w:t>
              </w:r>
            </w:ins>
          </w:p>
        </w:tc>
        <w:tc>
          <w:tcPr>
            <w:tcW w:w="1584" w:type="dxa"/>
            <w:vAlign w:val="center"/>
            <w:hideMark/>
            <w:tcPrChange w:id="633" w:author="DELL" w:date="2025-08-10T22:58:00Z">
              <w:tcPr>
                <w:tcW w:w="1500" w:type="dxa"/>
                <w:gridSpan w:val="2"/>
                <w:vAlign w:val="center"/>
                <w:hideMark/>
              </w:tcPr>
            </w:tcPrChange>
          </w:tcPr>
          <w:p w14:paraId="1C2E11A6" w14:textId="10DFC82C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  <w:del w:id="634" w:author="DELL" w:date="2025-08-10T22:57:00Z">
              <w:r w:rsidRPr="00661097" w:rsidDel="00DB1526">
                <w:rPr>
                  <w:rFonts w:cstheme="minorHAnsi"/>
                </w:rPr>
                <w:delText>Fil</w:delText>
              </w:r>
            </w:del>
            <w:ins w:id="635" w:author="DELL" w:date="2025-08-10T22:57:00Z">
              <w:r w:rsidR="00DB1526">
                <w:rPr>
                  <w:rFonts w:cstheme="minorHAnsi"/>
                </w:rPr>
                <w:t>Text</w:t>
              </w:r>
            </w:ins>
            <w:del w:id="636" w:author="DELL" w:date="2025-08-10T22:57:00Z">
              <w:r w:rsidRPr="00661097" w:rsidDel="00DB1526">
                <w:rPr>
                  <w:rFonts w:cstheme="minorHAnsi"/>
                </w:rPr>
                <w:delText>e</w:delText>
              </w:r>
            </w:del>
          </w:p>
        </w:tc>
        <w:tc>
          <w:tcPr>
            <w:tcW w:w="1053" w:type="dxa"/>
            <w:vAlign w:val="center"/>
            <w:hideMark/>
            <w:tcPrChange w:id="637" w:author="DELL" w:date="2025-08-10T22:58:00Z">
              <w:tcPr>
                <w:tcW w:w="1680" w:type="dxa"/>
                <w:gridSpan w:val="2"/>
                <w:vAlign w:val="center"/>
                <w:hideMark/>
              </w:tcPr>
            </w:tcPrChange>
          </w:tcPr>
          <w:p w14:paraId="2E67D4DD" w14:textId="77777777" w:rsidR="00C32259" w:rsidRPr="00661097" w:rsidRDefault="00C32259" w:rsidP="00C32259">
            <w:pPr>
              <w:spacing w:line="240" w:lineRule="auto"/>
              <w:jc w:val="center"/>
              <w:rPr>
                <w:rFonts w:cstheme="minorHAnsi"/>
              </w:rPr>
            </w:pPr>
            <w:r w:rsidRPr="00661097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hideMark/>
            <w:tcPrChange w:id="638" w:author="DELL" w:date="2025-08-10T22:58:00Z">
              <w:tcPr>
                <w:tcW w:w="3015" w:type="dxa"/>
                <w:vAlign w:val="center"/>
                <w:hideMark/>
              </w:tcPr>
            </w:tcPrChange>
          </w:tcPr>
          <w:p w14:paraId="605DE7AB" w14:textId="0CA97025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  <w:del w:id="639" w:author="DELL" w:date="2025-08-10T22:57:00Z">
              <w:r w:rsidRPr="00661097" w:rsidDel="00DB1526">
                <w:rPr>
                  <w:rFonts w:cstheme="minorHAnsi"/>
                </w:rPr>
                <w:delText>Stored in secure storage</w:delText>
              </w:r>
            </w:del>
            <w:ins w:id="640" w:author="DELL" w:date="2025-08-10T22:57:00Z">
              <w:r w:rsidR="00DB1526">
                <w:rPr>
                  <w:rFonts w:cstheme="minorHAnsi"/>
                </w:rPr>
                <w:t>Auto fill by</w:t>
              </w:r>
            </w:ins>
            <w:ins w:id="641" w:author="DELL" w:date="2025-08-10T22:58:00Z">
              <w:r w:rsidR="00DB1526">
                <w:rPr>
                  <w:rFonts w:cstheme="minorHAnsi"/>
                </w:rPr>
                <w:t xml:space="preserve"> user login ID</w:t>
              </w:r>
            </w:ins>
          </w:p>
        </w:tc>
      </w:tr>
      <w:tr w:rsidR="00C32259" w:rsidRPr="00661097" w14:paraId="2D5F7CF2" w14:textId="77777777" w:rsidTr="009B194E">
        <w:trPr>
          <w:tblCellSpacing w:w="15" w:type="dxa"/>
          <w:trPrChange w:id="642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hideMark/>
            <w:tcPrChange w:id="643" w:author="DELL" w:date="2025-08-10T21:43:00Z">
              <w:tcPr>
                <w:tcW w:w="2377" w:type="dxa"/>
                <w:gridSpan w:val="2"/>
                <w:vAlign w:val="center"/>
                <w:hideMark/>
              </w:tcPr>
            </w:tcPrChange>
          </w:tcPr>
          <w:p w14:paraId="058C35DA" w14:textId="11E64D13" w:rsidR="00C32259" w:rsidRPr="009B194E" w:rsidRDefault="00C32259" w:rsidP="00C32259">
            <w:pPr>
              <w:spacing w:line="240" w:lineRule="auto"/>
              <w:rPr>
                <w:rFonts w:cstheme="minorHAnsi"/>
                <w:color w:val="00B050"/>
                <w:rPrChange w:id="644" w:author="DELL" w:date="2025-08-10T23:38:00Z">
                  <w:rPr>
                    <w:rFonts w:cstheme="minorHAnsi"/>
                  </w:rPr>
                </w:rPrChange>
              </w:rPr>
            </w:pPr>
            <w:del w:id="645" w:author="DELL" w:date="2025-08-10T22:58:00Z">
              <w:r w:rsidRPr="009B194E" w:rsidDel="00DB1526">
                <w:rPr>
                  <w:rFonts w:cstheme="minorHAnsi"/>
                  <w:color w:val="00B050"/>
                  <w:rPrChange w:id="646" w:author="DELL" w:date="2025-08-10T23:38:00Z">
                    <w:rPr>
                      <w:rFonts w:cstheme="minorHAnsi"/>
                    </w:rPr>
                  </w:rPrChange>
                </w:rPr>
                <w:delText xml:space="preserve">Created </w:delText>
              </w:r>
            </w:del>
            <w:ins w:id="647" w:author="DELL" w:date="2025-08-10T22:58:00Z">
              <w:r w:rsidR="00DB1526" w:rsidRPr="009B194E">
                <w:rPr>
                  <w:rFonts w:cstheme="minorHAnsi"/>
                  <w:color w:val="00B050"/>
                  <w:rPrChange w:id="648" w:author="DELL" w:date="2025-08-10T23:38:00Z">
                    <w:rPr>
                      <w:rFonts w:cstheme="minorHAnsi"/>
                    </w:rPr>
                  </w:rPrChange>
                </w:rPr>
                <w:t xml:space="preserve">Modify </w:t>
              </w:r>
            </w:ins>
            <w:r w:rsidRPr="009B194E">
              <w:rPr>
                <w:rFonts w:cstheme="minorHAnsi"/>
                <w:color w:val="00B050"/>
                <w:rPrChange w:id="649" w:author="DELL" w:date="2025-08-10T23:38:00Z">
                  <w:rPr>
                    <w:rFonts w:cstheme="minorHAnsi"/>
                  </w:rPr>
                </w:rPrChange>
              </w:rPr>
              <w:t>By</w:t>
            </w:r>
          </w:p>
        </w:tc>
        <w:tc>
          <w:tcPr>
            <w:tcW w:w="1584" w:type="dxa"/>
            <w:vAlign w:val="center"/>
            <w:hideMark/>
            <w:tcPrChange w:id="650" w:author="DELL" w:date="2025-08-10T21:43:00Z">
              <w:tcPr>
                <w:tcW w:w="1500" w:type="dxa"/>
                <w:gridSpan w:val="2"/>
                <w:vAlign w:val="center"/>
                <w:hideMark/>
              </w:tcPr>
            </w:tcPrChange>
          </w:tcPr>
          <w:p w14:paraId="6EFAA0DE" w14:textId="53669085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  <w:del w:id="651" w:author="DELL" w:date="2025-08-10T22:58:00Z">
              <w:r w:rsidRPr="00661097" w:rsidDel="00DB1526">
                <w:rPr>
                  <w:rFonts w:cstheme="minorHAnsi"/>
                </w:rPr>
                <w:delText>User ID</w:delText>
              </w:r>
            </w:del>
            <w:ins w:id="652" w:author="DELL" w:date="2025-08-10T22:58:00Z">
              <w:r w:rsidR="00DB1526">
                <w:rPr>
                  <w:rFonts w:cstheme="minorHAnsi"/>
                </w:rPr>
                <w:t>Text</w:t>
              </w:r>
            </w:ins>
          </w:p>
        </w:tc>
        <w:tc>
          <w:tcPr>
            <w:tcW w:w="1053" w:type="dxa"/>
            <w:vAlign w:val="center"/>
            <w:hideMark/>
            <w:tcPrChange w:id="653" w:author="DELL" w:date="2025-08-10T21:43:00Z">
              <w:tcPr>
                <w:tcW w:w="1680" w:type="dxa"/>
                <w:gridSpan w:val="2"/>
                <w:vAlign w:val="center"/>
                <w:hideMark/>
              </w:tcPr>
            </w:tcPrChange>
          </w:tcPr>
          <w:p w14:paraId="1FFA5917" w14:textId="77777777" w:rsidR="00C32259" w:rsidRPr="00661097" w:rsidRDefault="00C32259" w:rsidP="00C32259">
            <w:pPr>
              <w:spacing w:line="240" w:lineRule="auto"/>
              <w:jc w:val="center"/>
              <w:rPr>
                <w:rFonts w:cstheme="minorHAnsi"/>
              </w:rPr>
            </w:pPr>
            <w:r w:rsidRPr="00661097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hideMark/>
            <w:tcPrChange w:id="654" w:author="DELL" w:date="2025-08-10T21:43:00Z">
              <w:tcPr>
                <w:tcW w:w="3015" w:type="dxa"/>
                <w:vAlign w:val="center"/>
                <w:hideMark/>
              </w:tcPr>
            </w:tcPrChange>
          </w:tcPr>
          <w:p w14:paraId="62388552" w14:textId="646309A2" w:rsidR="00C32259" w:rsidRPr="00661097" w:rsidRDefault="00C32259" w:rsidP="009E63DC">
            <w:pPr>
              <w:spacing w:line="240" w:lineRule="auto"/>
              <w:rPr>
                <w:rFonts w:cstheme="minorHAnsi"/>
              </w:rPr>
            </w:pPr>
            <w:r w:rsidRPr="00661097">
              <w:rPr>
                <w:rFonts w:cstheme="minorHAnsi"/>
              </w:rPr>
              <w:t>Auto</w:t>
            </w:r>
            <w:del w:id="655" w:author="DELL" w:date="2025-08-10T22:58:00Z">
              <w:r w:rsidRPr="00661097" w:rsidDel="00DB1526">
                <w:rPr>
                  <w:rFonts w:cstheme="minorHAnsi"/>
                </w:rPr>
                <w:delText>-generated</w:delText>
              </w:r>
            </w:del>
            <w:ins w:id="656" w:author="DELL" w:date="2025-08-10T22:58:00Z">
              <w:r w:rsidR="00DB1526">
                <w:rPr>
                  <w:rFonts w:cstheme="minorHAnsi"/>
                </w:rPr>
                <w:t xml:space="preserve"> fill by user Login ID</w:t>
              </w:r>
            </w:ins>
          </w:p>
        </w:tc>
      </w:tr>
      <w:tr w:rsidR="00C32259" w:rsidRPr="00661097" w14:paraId="03262CAD" w14:textId="77777777" w:rsidTr="009B194E">
        <w:trPr>
          <w:tblCellSpacing w:w="15" w:type="dxa"/>
          <w:trPrChange w:id="657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hideMark/>
            <w:tcPrChange w:id="658" w:author="DELL" w:date="2025-08-10T21:43:00Z">
              <w:tcPr>
                <w:tcW w:w="2377" w:type="dxa"/>
                <w:gridSpan w:val="2"/>
                <w:vAlign w:val="center"/>
                <w:hideMark/>
              </w:tcPr>
            </w:tcPrChange>
          </w:tcPr>
          <w:p w14:paraId="434927CE" w14:textId="76FCB309" w:rsidR="00C32259" w:rsidRPr="009B194E" w:rsidRDefault="00DB1526" w:rsidP="00C32259">
            <w:pPr>
              <w:spacing w:line="240" w:lineRule="auto"/>
              <w:rPr>
                <w:rFonts w:cstheme="minorHAnsi"/>
                <w:color w:val="00B050"/>
                <w:rPrChange w:id="659" w:author="DELL" w:date="2025-08-10T23:38:00Z">
                  <w:rPr>
                    <w:rFonts w:cstheme="minorHAnsi"/>
                  </w:rPr>
                </w:rPrChange>
              </w:rPr>
            </w:pPr>
            <w:ins w:id="660" w:author="DELL" w:date="2025-08-10T22:59:00Z">
              <w:r w:rsidRPr="009B194E">
                <w:rPr>
                  <w:rFonts w:cstheme="minorHAnsi"/>
                  <w:color w:val="00B050"/>
                  <w:rPrChange w:id="661" w:author="DELL" w:date="2025-08-10T23:38:00Z">
                    <w:rPr>
                      <w:rFonts w:cstheme="minorHAnsi"/>
                    </w:rPr>
                  </w:rPrChange>
                </w:rPr>
                <w:t xml:space="preserve">Application </w:t>
              </w:r>
            </w:ins>
            <w:r w:rsidR="00C32259" w:rsidRPr="009B194E">
              <w:rPr>
                <w:rFonts w:cstheme="minorHAnsi"/>
                <w:color w:val="00B050"/>
                <w:rPrChange w:id="662" w:author="DELL" w:date="2025-08-10T23:38:00Z">
                  <w:rPr>
                    <w:rFonts w:cstheme="minorHAnsi"/>
                  </w:rPr>
                </w:rPrChange>
              </w:rPr>
              <w:t>Status</w:t>
            </w:r>
          </w:p>
        </w:tc>
        <w:tc>
          <w:tcPr>
            <w:tcW w:w="1584" w:type="dxa"/>
            <w:vAlign w:val="center"/>
            <w:hideMark/>
            <w:tcPrChange w:id="663" w:author="DELL" w:date="2025-08-10T21:43:00Z">
              <w:tcPr>
                <w:tcW w:w="1500" w:type="dxa"/>
                <w:gridSpan w:val="2"/>
                <w:vAlign w:val="center"/>
                <w:hideMark/>
              </w:tcPr>
            </w:tcPrChange>
          </w:tcPr>
          <w:p w14:paraId="6888E625" w14:textId="4190BA49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  <w:del w:id="664" w:author="DELL" w:date="2025-08-10T22:59:00Z">
              <w:r w:rsidRPr="00661097" w:rsidDel="00C106B2">
                <w:rPr>
                  <w:rFonts w:cstheme="minorHAnsi"/>
                </w:rPr>
                <w:delText>Enum</w:delText>
              </w:r>
            </w:del>
            <w:ins w:id="665" w:author="DELL" w:date="2025-08-10T22:59:00Z">
              <w:r w:rsidR="00C106B2">
                <w:rPr>
                  <w:rFonts w:cstheme="minorHAnsi"/>
                </w:rPr>
                <w:t>List</w:t>
              </w:r>
            </w:ins>
          </w:p>
        </w:tc>
        <w:tc>
          <w:tcPr>
            <w:tcW w:w="1053" w:type="dxa"/>
            <w:vAlign w:val="center"/>
            <w:hideMark/>
            <w:tcPrChange w:id="666" w:author="DELL" w:date="2025-08-10T21:43:00Z">
              <w:tcPr>
                <w:tcW w:w="1680" w:type="dxa"/>
                <w:gridSpan w:val="2"/>
                <w:vAlign w:val="center"/>
                <w:hideMark/>
              </w:tcPr>
            </w:tcPrChange>
          </w:tcPr>
          <w:p w14:paraId="66F21140" w14:textId="77777777" w:rsidR="00C32259" w:rsidRPr="00661097" w:rsidRDefault="00C32259" w:rsidP="00C32259">
            <w:pPr>
              <w:spacing w:line="240" w:lineRule="auto"/>
              <w:jc w:val="center"/>
              <w:rPr>
                <w:rFonts w:cstheme="minorHAnsi"/>
              </w:rPr>
            </w:pPr>
            <w:r w:rsidRPr="00661097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hideMark/>
            <w:tcPrChange w:id="667" w:author="DELL" w:date="2025-08-10T21:43:00Z">
              <w:tcPr>
                <w:tcW w:w="3015" w:type="dxa"/>
                <w:vAlign w:val="center"/>
                <w:hideMark/>
              </w:tcPr>
            </w:tcPrChange>
          </w:tcPr>
          <w:p w14:paraId="6F8CAF18" w14:textId="07FAB96B" w:rsidR="00C32259" w:rsidRPr="00661097" w:rsidRDefault="00C106B2" w:rsidP="009E63DC">
            <w:pPr>
              <w:spacing w:line="240" w:lineRule="auto"/>
              <w:rPr>
                <w:rFonts w:cstheme="minorHAnsi"/>
              </w:rPr>
            </w:pPr>
            <w:ins w:id="668" w:author="DELL" w:date="2025-08-10T22:59:00Z">
              <w:r>
                <w:rPr>
                  <w:rFonts w:cstheme="minorHAnsi"/>
                </w:rPr>
                <w:t xml:space="preserve">List of </w:t>
              </w:r>
            </w:ins>
            <w:r w:rsidR="00C32259" w:rsidRPr="00661097">
              <w:rPr>
                <w:rFonts w:cstheme="minorHAnsi"/>
              </w:rPr>
              <w:t>Syste</w:t>
            </w:r>
            <w:ins w:id="669" w:author="DELL" w:date="2025-08-10T22:59:00Z">
              <w:r>
                <w:rPr>
                  <w:rFonts w:cstheme="minorHAnsi"/>
                </w:rPr>
                <w:t>m workflow(</w:t>
              </w:r>
            </w:ins>
            <w:proofErr w:type="spellStart"/>
            <w:ins w:id="670" w:author="DELL" w:date="2025-08-10T23:00:00Z">
              <w:r>
                <w:rPr>
                  <w:rFonts w:cstheme="minorHAnsi"/>
                </w:rPr>
                <w:t>Inprogress,Submitte</w:t>
              </w:r>
            </w:ins>
            <w:ins w:id="671" w:author="DELL" w:date="2025-08-10T23:31:00Z">
              <w:r w:rsidR="00EC6F6E">
                <w:rPr>
                  <w:rFonts w:cstheme="minorHAnsi"/>
                </w:rPr>
                <w:t>d,Draf</w:t>
              </w:r>
            </w:ins>
            <w:ins w:id="672" w:author="DELL" w:date="2025-08-10T23:32:00Z">
              <w:r w:rsidR="00EC6F6E">
                <w:rPr>
                  <w:rFonts w:cstheme="minorHAnsi"/>
                </w:rPr>
                <w:t>t,Saved</w:t>
              </w:r>
              <w:proofErr w:type="spellEnd"/>
              <w:r w:rsidR="00EC6F6E">
                <w:rPr>
                  <w:rFonts w:cstheme="minorHAnsi"/>
                </w:rPr>
                <w:t>)</w:t>
              </w:r>
            </w:ins>
            <w:del w:id="673" w:author="DELL" w:date="2025-08-10T22:59:00Z">
              <w:r w:rsidR="00C32259" w:rsidRPr="00661097" w:rsidDel="00C106B2">
                <w:rPr>
                  <w:rFonts w:cstheme="minorHAnsi"/>
                </w:rPr>
                <w:delText>m-managed</w:delText>
              </w:r>
            </w:del>
          </w:p>
        </w:tc>
      </w:tr>
      <w:tr w:rsidR="00C32259" w:rsidRPr="00661097" w14:paraId="62ECE80D" w14:textId="77777777" w:rsidTr="009B194E">
        <w:trPr>
          <w:tblCellSpacing w:w="15" w:type="dxa"/>
          <w:trPrChange w:id="674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675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045DDF79" w14:textId="7D40A2D7" w:rsidR="00C32259" w:rsidRPr="009B194E" w:rsidRDefault="00C32259" w:rsidP="00C32259">
            <w:pPr>
              <w:spacing w:line="240" w:lineRule="auto"/>
              <w:rPr>
                <w:rFonts w:cstheme="minorHAnsi"/>
                <w:color w:val="00B050"/>
                <w:rPrChange w:id="676" w:author="DELL" w:date="2025-08-10T23:38:00Z">
                  <w:rPr>
                    <w:rFonts w:cstheme="minorHAnsi"/>
                  </w:rPr>
                </w:rPrChange>
              </w:rPr>
            </w:pPr>
            <w:r w:rsidRPr="009B194E">
              <w:rPr>
                <w:rFonts w:cstheme="minorHAnsi"/>
                <w:color w:val="00B050"/>
                <w:rPrChange w:id="677" w:author="DELL" w:date="2025-08-10T23:38:00Z">
                  <w:rPr>
                    <w:rFonts w:cstheme="minorHAnsi"/>
                  </w:rPr>
                </w:rPrChange>
              </w:rPr>
              <w:t>Registration Date</w:t>
            </w:r>
          </w:p>
        </w:tc>
        <w:tc>
          <w:tcPr>
            <w:tcW w:w="1584" w:type="dxa"/>
            <w:vAlign w:val="center"/>
            <w:tcPrChange w:id="678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2052CA80" w14:textId="619F9D4F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Date</w:t>
            </w:r>
          </w:p>
        </w:tc>
        <w:tc>
          <w:tcPr>
            <w:tcW w:w="1053" w:type="dxa"/>
            <w:vAlign w:val="center"/>
            <w:tcPrChange w:id="679" w:author="DELL" w:date="2025-08-10T21:43:00Z">
              <w:tcPr>
                <w:tcW w:w="1680" w:type="dxa"/>
                <w:gridSpan w:val="2"/>
                <w:vAlign w:val="center"/>
              </w:tcPr>
            </w:tcPrChange>
          </w:tcPr>
          <w:p w14:paraId="232F440E" w14:textId="19B7D5A0" w:rsidR="00C32259" w:rsidRPr="00661097" w:rsidRDefault="00C32259" w:rsidP="00C32259">
            <w:pPr>
              <w:spacing w:line="240" w:lineRule="auto"/>
              <w:jc w:val="center"/>
              <w:rPr>
                <w:rFonts w:ascii="Segoe UI Symbol" w:hAnsi="Segoe UI Symbol" w:cs="Segoe UI Symbol"/>
              </w:rPr>
            </w:pPr>
            <w:r w:rsidRPr="00661097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tcPrChange w:id="680" w:author="DELL" w:date="2025-08-10T21:43:00Z">
              <w:tcPr>
                <w:tcW w:w="3015" w:type="dxa"/>
                <w:vAlign w:val="center"/>
              </w:tcPr>
            </w:tcPrChange>
          </w:tcPr>
          <w:p w14:paraId="67527F5C" w14:textId="1DA87928" w:rsidR="00C32259" w:rsidRPr="00661097" w:rsidRDefault="00C32259" w:rsidP="00C32259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System date</w:t>
            </w:r>
          </w:p>
        </w:tc>
      </w:tr>
      <w:tr w:rsidR="00C32259" w:rsidRPr="00661097" w14:paraId="0BB0D1EF" w14:textId="77777777" w:rsidTr="009B194E">
        <w:trPr>
          <w:tblCellSpacing w:w="15" w:type="dxa"/>
          <w:trPrChange w:id="681" w:author="DELL" w:date="2025-08-10T21:43:00Z">
            <w:trPr>
              <w:gridAfter w:val="0"/>
              <w:tblCellSpacing w:w="15" w:type="dxa"/>
            </w:trPr>
          </w:trPrChange>
        </w:trPr>
        <w:tc>
          <w:tcPr>
            <w:tcW w:w="2081" w:type="dxa"/>
            <w:vAlign w:val="center"/>
            <w:tcPrChange w:id="682" w:author="DELL" w:date="2025-08-10T21:43:00Z">
              <w:tcPr>
                <w:tcW w:w="2377" w:type="dxa"/>
                <w:gridSpan w:val="2"/>
                <w:vAlign w:val="center"/>
              </w:tcPr>
            </w:tcPrChange>
          </w:tcPr>
          <w:p w14:paraId="7E9C67D2" w14:textId="313FFB1E" w:rsidR="00C32259" w:rsidRPr="009B194E" w:rsidRDefault="00C32259" w:rsidP="00C32259">
            <w:pPr>
              <w:spacing w:line="240" w:lineRule="auto"/>
              <w:rPr>
                <w:rFonts w:cstheme="minorHAnsi"/>
                <w:color w:val="00B050"/>
                <w:rPrChange w:id="683" w:author="DELL" w:date="2025-08-10T23:38:00Z">
                  <w:rPr>
                    <w:rFonts w:cstheme="minorHAnsi"/>
                  </w:rPr>
                </w:rPrChange>
              </w:rPr>
            </w:pPr>
            <w:r w:rsidRPr="009B194E">
              <w:rPr>
                <w:rFonts w:cstheme="minorHAnsi"/>
                <w:color w:val="00B050"/>
                <w:rPrChange w:id="684" w:author="DELL" w:date="2025-08-10T23:38:00Z">
                  <w:rPr>
                    <w:rFonts w:cstheme="minorHAnsi"/>
                  </w:rPr>
                </w:rPrChange>
              </w:rPr>
              <w:t>Registration-ID</w:t>
            </w:r>
          </w:p>
        </w:tc>
        <w:tc>
          <w:tcPr>
            <w:tcW w:w="1584" w:type="dxa"/>
            <w:vAlign w:val="center"/>
            <w:tcPrChange w:id="685" w:author="DELL" w:date="2025-08-10T21:43:00Z">
              <w:tcPr>
                <w:tcW w:w="1500" w:type="dxa"/>
                <w:gridSpan w:val="2"/>
                <w:vAlign w:val="center"/>
              </w:tcPr>
            </w:tcPrChange>
          </w:tcPr>
          <w:p w14:paraId="5147D721" w14:textId="293A2AB8" w:rsidR="00C32259" w:rsidRDefault="00C32259" w:rsidP="00C32259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 xml:space="preserve">Unique </w:t>
            </w:r>
          </w:p>
        </w:tc>
        <w:tc>
          <w:tcPr>
            <w:tcW w:w="1053" w:type="dxa"/>
            <w:vAlign w:val="center"/>
            <w:tcPrChange w:id="686" w:author="DELL" w:date="2025-08-10T21:43:00Z">
              <w:tcPr>
                <w:tcW w:w="1680" w:type="dxa"/>
                <w:gridSpan w:val="2"/>
                <w:vAlign w:val="center"/>
              </w:tcPr>
            </w:tcPrChange>
          </w:tcPr>
          <w:p w14:paraId="4C14F6DD" w14:textId="7FA2A333" w:rsidR="00C32259" w:rsidRPr="00661097" w:rsidRDefault="00C32259" w:rsidP="00C32259">
            <w:pPr>
              <w:spacing w:line="240" w:lineRule="auto"/>
              <w:jc w:val="center"/>
              <w:rPr>
                <w:rFonts w:ascii="Segoe UI Symbol" w:hAnsi="Segoe UI Symbol" w:cs="Segoe UI Symbol"/>
              </w:rPr>
            </w:pPr>
            <w:r w:rsidRPr="00661097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4304" w:type="dxa"/>
            <w:vAlign w:val="center"/>
            <w:tcPrChange w:id="687" w:author="DELL" w:date="2025-08-10T21:43:00Z">
              <w:tcPr>
                <w:tcW w:w="3015" w:type="dxa"/>
                <w:vAlign w:val="center"/>
              </w:tcPr>
            </w:tcPrChange>
          </w:tcPr>
          <w:p w14:paraId="5B4F4903" w14:textId="095E4790" w:rsidR="00C32259" w:rsidRDefault="00C32259" w:rsidP="00C32259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Auto Generate-System Trigger</w:t>
            </w:r>
          </w:p>
        </w:tc>
      </w:tr>
      <w:tr w:rsidR="00EC6F6E" w:rsidRPr="00661097" w14:paraId="2563BFA4" w14:textId="77777777" w:rsidTr="009B194E">
        <w:trPr>
          <w:tblCellSpacing w:w="15" w:type="dxa"/>
          <w:ins w:id="688" w:author="DELL" w:date="2025-08-10T23:32:00Z"/>
        </w:trPr>
        <w:tc>
          <w:tcPr>
            <w:tcW w:w="2081" w:type="dxa"/>
            <w:vAlign w:val="center"/>
          </w:tcPr>
          <w:p w14:paraId="4080BBC2" w14:textId="69A3F4C3" w:rsidR="00EC6F6E" w:rsidRPr="009B194E" w:rsidRDefault="00EC6F6E" w:rsidP="00C32259">
            <w:pPr>
              <w:spacing w:line="240" w:lineRule="auto"/>
              <w:rPr>
                <w:ins w:id="689" w:author="DELL" w:date="2025-08-10T23:32:00Z"/>
                <w:rFonts w:cstheme="minorHAnsi"/>
                <w:color w:val="00B050"/>
                <w:rPrChange w:id="690" w:author="DELL" w:date="2025-08-10T23:38:00Z">
                  <w:rPr>
                    <w:ins w:id="691" w:author="DELL" w:date="2025-08-10T23:32:00Z"/>
                    <w:rFonts w:cstheme="minorHAnsi"/>
                  </w:rPr>
                </w:rPrChange>
              </w:rPr>
            </w:pPr>
            <w:ins w:id="692" w:author="DELL" w:date="2025-08-10T23:32:00Z">
              <w:r w:rsidRPr="009B194E">
                <w:rPr>
                  <w:rFonts w:cstheme="minorHAnsi"/>
                  <w:color w:val="00B050"/>
                  <w:rPrChange w:id="693" w:author="DELL" w:date="2025-08-10T23:38:00Z">
                    <w:rPr>
                      <w:rFonts w:cstheme="minorHAnsi"/>
                    </w:rPr>
                  </w:rPrChange>
                </w:rPr>
                <w:t>Submitted To</w:t>
              </w:r>
            </w:ins>
          </w:p>
        </w:tc>
        <w:tc>
          <w:tcPr>
            <w:tcW w:w="1584" w:type="dxa"/>
            <w:vAlign w:val="center"/>
          </w:tcPr>
          <w:p w14:paraId="25AFC644" w14:textId="2F8DB049" w:rsidR="00EC6F6E" w:rsidRDefault="00EC6F6E" w:rsidP="00C32259">
            <w:pPr>
              <w:spacing w:line="240" w:lineRule="auto"/>
              <w:rPr>
                <w:ins w:id="694" w:author="DELL" w:date="2025-08-10T23:32:00Z"/>
                <w:rFonts w:cstheme="minorHAnsi"/>
              </w:rPr>
            </w:pPr>
            <w:proofErr w:type="spellStart"/>
            <w:ins w:id="695" w:author="DELL" w:date="2025-08-10T23:32:00Z">
              <w:r>
                <w:rPr>
                  <w:rFonts w:cstheme="minorHAnsi"/>
                </w:rPr>
                <w:t>Text</w:t>
              </w:r>
            </w:ins>
            <w:ins w:id="696" w:author="DELL" w:date="2025-08-10T23:33:00Z">
              <w:r>
                <w:rPr>
                  <w:rFonts w:cstheme="minorHAnsi"/>
                </w:rPr>
                <w:t>,List</w:t>
              </w:r>
            </w:ins>
            <w:proofErr w:type="spellEnd"/>
          </w:p>
        </w:tc>
        <w:tc>
          <w:tcPr>
            <w:tcW w:w="1053" w:type="dxa"/>
            <w:vAlign w:val="center"/>
          </w:tcPr>
          <w:p w14:paraId="6355DF70" w14:textId="77777777" w:rsidR="00EC6F6E" w:rsidRPr="00661097" w:rsidRDefault="00EC6F6E" w:rsidP="00C32259">
            <w:pPr>
              <w:spacing w:line="240" w:lineRule="auto"/>
              <w:jc w:val="center"/>
              <w:rPr>
                <w:ins w:id="697" w:author="DELL" w:date="2025-08-10T23:32:00Z"/>
                <w:rFonts w:ascii="Segoe UI Symbol" w:hAnsi="Segoe UI Symbol" w:cs="Segoe UI Symbol"/>
              </w:rPr>
            </w:pPr>
          </w:p>
        </w:tc>
        <w:tc>
          <w:tcPr>
            <w:tcW w:w="4304" w:type="dxa"/>
            <w:vAlign w:val="center"/>
          </w:tcPr>
          <w:p w14:paraId="7069C97D" w14:textId="37C64032" w:rsidR="00EC6F6E" w:rsidRDefault="00EC6F6E" w:rsidP="00C32259">
            <w:pPr>
              <w:spacing w:line="240" w:lineRule="auto"/>
              <w:rPr>
                <w:ins w:id="698" w:author="DELL" w:date="2025-08-10T23:32:00Z"/>
                <w:rFonts w:cstheme="minorHAnsi"/>
              </w:rPr>
            </w:pPr>
            <w:ins w:id="699" w:author="DELL" w:date="2025-08-10T23:33:00Z">
              <w:r>
                <w:rPr>
                  <w:rFonts w:cstheme="minorHAnsi"/>
                </w:rPr>
                <w:t>List of employee have a validation role</w:t>
              </w:r>
            </w:ins>
          </w:p>
        </w:tc>
      </w:tr>
      <w:tr w:rsidR="00EC6F6E" w:rsidRPr="00661097" w14:paraId="02DAB8BB" w14:textId="77777777" w:rsidTr="009B194E">
        <w:trPr>
          <w:tblCellSpacing w:w="15" w:type="dxa"/>
          <w:ins w:id="700" w:author="DELL" w:date="2025-08-10T23:32:00Z"/>
        </w:trPr>
        <w:tc>
          <w:tcPr>
            <w:tcW w:w="2081" w:type="dxa"/>
            <w:vAlign w:val="center"/>
          </w:tcPr>
          <w:p w14:paraId="2E50A7FC" w14:textId="291B6796" w:rsidR="00EC6F6E" w:rsidRPr="009B194E" w:rsidRDefault="00EC6F6E" w:rsidP="00C32259">
            <w:pPr>
              <w:spacing w:line="240" w:lineRule="auto"/>
              <w:rPr>
                <w:ins w:id="701" w:author="DELL" w:date="2025-08-10T23:32:00Z"/>
                <w:rFonts w:cstheme="minorHAnsi"/>
                <w:color w:val="00B050"/>
                <w:rPrChange w:id="702" w:author="DELL" w:date="2025-08-10T23:38:00Z">
                  <w:rPr>
                    <w:ins w:id="703" w:author="DELL" w:date="2025-08-10T23:32:00Z"/>
                    <w:rFonts w:cstheme="minorHAnsi"/>
                  </w:rPr>
                </w:rPrChange>
              </w:rPr>
            </w:pPr>
            <w:ins w:id="704" w:author="DELL" w:date="2025-08-10T23:32:00Z">
              <w:r w:rsidRPr="009B194E">
                <w:rPr>
                  <w:rFonts w:cstheme="minorHAnsi"/>
                  <w:color w:val="00B050"/>
                  <w:rPrChange w:id="705" w:author="DELL" w:date="2025-08-10T23:38:00Z">
                    <w:rPr>
                      <w:rFonts w:cstheme="minorHAnsi"/>
                    </w:rPr>
                  </w:rPrChange>
                </w:rPr>
                <w:t>Date Of Submitted</w:t>
              </w:r>
            </w:ins>
          </w:p>
        </w:tc>
        <w:tc>
          <w:tcPr>
            <w:tcW w:w="1584" w:type="dxa"/>
            <w:vAlign w:val="center"/>
          </w:tcPr>
          <w:p w14:paraId="674928FD" w14:textId="50F73710" w:rsidR="00EC6F6E" w:rsidRDefault="005D324D" w:rsidP="00C32259">
            <w:pPr>
              <w:spacing w:line="240" w:lineRule="auto"/>
              <w:rPr>
                <w:ins w:id="706" w:author="DELL" w:date="2025-08-10T23:32:00Z"/>
                <w:rFonts w:cstheme="minorHAnsi"/>
              </w:rPr>
            </w:pPr>
            <w:ins w:id="707" w:author="DELL" w:date="2025-08-10T23:34:00Z">
              <w:r>
                <w:rPr>
                  <w:rFonts w:cstheme="minorHAnsi"/>
                </w:rPr>
                <w:t>Date</w:t>
              </w:r>
            </w:ins>
          </w:p>
        </w:tc>
        <w:tc>
          <w:tcPr>
            <w:tcW w:w="1053" w:type="dxa"/>
            <w:vAlign w:val="center"/>
          </w:tcPr>
          <w:p w14:paraId="7CB665D2" w14:textId="77777777" w:rsidR="00EC6F6E" w:rsidRPr="00661097" w:rsidRDefault="00EC6F6E" w:rsidP="00C32259">
            <w:pPr>
              <w:spacing w:line="240" w:lineRule="auto"/>
              <w:jc w:val="center"/>
              <w:rPr>
                <w:ins w:id="708" w:author="DELL" w:date="2025-08-10T23:32:00Z"/>
                <w:rFonts w:ascii="Segoe UI Symbol" w:hAnsi="Segoe UI Symbol" w:cs="Segoe UI Symbol"/>
              </w:rPr>
            </w:pPr>
          </w:p>
        </w:tc>
        <w:tc>
          <w:tcPr>
            <w:tcW w:w="4304" w:type="dxa"/>
            <w:vAlign w:val="center"/>
          </w:tcPr>
          <w:p w14:paraId="7C6D296A" w14:textId="0DF848D0" w:rsidR="00EC6F6E" w:rsidRDefault="005D324D" w:rsidP="00C32259">
            <w:pPr>
              <w:spacing w:line="240" w:lineRule="auto"/>
              <w:rPr>
                <w:ins w:id="709" w:author="DELL" w:date="2025-08-10T23:32:00Z"/>
                <w:rFonts w:cstheme="minorHAnsi"/>
              </w:rPr>
            </w:pPr>
            <w:ins w:id="710" w:author="DELL" w:date="2025-08-10T23:34:00Z">
              <w:r>
                <w:rPr>
                  <w:rFonts w:cstheme="minorHAnsi"/>
                </w:rPr>
                <w:t>Submitted date by system</w:t>
              </w:r>
            </w:ins>
          </w:p>
        </w:tc>
      </w:tr>
      <w:tr w:rsidR="009B194E" w:rsidRPr="00661097" w14:paraId="573C067E" w14:textId="77777777" w:rsidTr="0053047F">
        <w:tblPrEx>
          <w:tblPrExChange w:id="711" w:author="DELL" w:date="2025-08-10T23:51:00Z">
            <w:tblPrEx>
              <w:tblW w:w="9172" w:type="dxa"/>
            </w:tblPrEx>
          </w:tblPrExChange>
        </w:tblPrEx>
        <w:trPr>
          <w:trHeight w:val="594"/>
          <w:tblCellSpacing w:w="15" w:type="dxa"/>
          <w:ins w:id="712" w:author="DELL" w:date="2025-08-10T23:39:00Z"/>
          <w:trPrChange w:id="713" w:author="DELL" w:date="2025-08-10T23:51:00Z">
            <w:trPr>
              <w:tblCellSpacing w:w="15" w:type="dxa"/>
            </w:trPr>
          </w:trPrChange>
        </w:trPr>
        <w:tc>
          <w:tcPr>
            <w:tcW w:w="9112" w:type="dxa"/>
            <w:gridSpan w:val="4"/>
            <w:shd w:val="clear" w:color="auto" w:fill="FFC000"/>
            <w:vAlign w:val="center"/>
            <w:tcPrChange w:id="714" w:author="DELL" w:date="2025-08-10T23:51:00Z">
              <w:tcPr>
                <w:tcW w:w="9112" w:type="dxa"/>
                <w:gridSpan w:val="8"/>
                <w:vAlign w:val="center"/>
              </w:tcPr>
            </w:tcPrChange>
          </w:tcPr>
          <w:p w14:paraId="403BF53D" w14:textId="505FB4C7" w:rsidR="009B194E" w:rsidRPr="0053047F" w:rsidRDefault="009B194E" w:rsidP="009B194E">
            <w:pPr>
              <w:spacing w:line="240" w:lineRule="auto"/>
              <w:jc w:val="center"/>
              <w:rPr>
                <w:ins w:id="715" w:author="DELL" w:date="2025-08-10T23:39:00Z"/>
                <w:rFonts w:cstheme="minorHAnsi"/>
                <w:b/>
                <w:bCs/>
                <w:rPrChange w:id="716" w:author="DELL" w:date="2025-08-10T23:51:00Z">
                  <w:rPr>
                    <w:ins w:id="717" w:author="DELL" w:date="2025-08-10T23:39:00Z"/>
                    <w:rFonts w:cstheme="minorHAnsi"/>
                  </w:rPr>
                </w:rPrChange>
              </w:rPr>
              <w:pPrChange w:id="718" w:author="DELL" w:date="2025-08-10T23:39:00Z">
                <w:pPr>
                  <w:spacing w:line="240" w:lineRule="auto"/>
                </w:pPr>
              </w:pPrChange>
            </w:pPr>
            <w:ins w:id="719" w:author="DELL" w:date="2025-08-10T23:39:00Z">
              <w:r w:rsidRPr="0053047F">
                <w:rPr>
                  <w:rFonts w:cstheme="minorHAnsi"/>
                  <w:b/>
                  <w:bCs/>
                  <w:color w:val="FF0000"/>
                  <w:rPrChange w:id="720" w:author="DELL" w:date="2025-08-10T23:51:00Z">
                    <w:rPr>
                      <w:rFonts w:cstheme="minorHAnsi"/>
                    </w:rPr>
                  </w:rPrChange>
                </w:rPr>
                <w:t>System show Status and Track the actions</w:t>
              </w:r>
            </w:ins>
          </w:p>
        </w:tc>
      </w:tr>
      <w:tr w:rsidR="00EC6F6E" w:rsidRPr="00661097" w14:paraId="0824D93C" w14:textId="77777777" w:rsidTr="009B194E">
        <w:trPr>
          <w:tblCellSpacing w:w="15" w:type="dxa"/>
          <w:ins w:id="721" w:author="DELL" w:date="2025-08-10T23:32:00Z"/>
        </w:trPr>
        <w:tc>
          <w:tcPr>
            <w:tcW w:w="2081" w:type="dxa"/>
            <w:vAlign w:val="center"/>
          </w:tcPr>
          <w:p w14:paraId="79B37F58" w14:textId="0B70ACEC" w:rsidR="00EC6F6E" w:rsidRPr="00577C3A" w:rsidRDefault="005D324D" w:rsidP="009E63DC">
            <w:pPr>
              <w:spacing w:line="240" w:lineRule="auto"/>
              <w:rPr>
                <w:ins w:id="722" w:author="DELL" w:date="2025-08-10T23:32:00Z"/>
                <w:rFonts w:cstheme="minorHAnsi"/>
                <w:color w:val="FF0000"/>
                <w:rPrChange w:id="723" w:author="DELL" w:date="2025-08-10T23:46:00Z">
                  <w:rPr>
                    <w:ins w:id="724" w:author="DELL" w:date="2025-08-10T23:32:00Z"/>
                    <w:rFonts w:cstheme="minorHAnsi"/>
                  </w:rPr>
                </w:rPrChange>
              </w:rPr>
            </w:pPr>
            <w:ins w:id="725" w:author="DELL" w:date="2025-08-10T23:34:00Z">
              <w:r w:rsidRPr="00577C3A">
                <w:rPr>
                  <w:rFonts w:cstheme="minorHAnsi"/>
                  <w:color w:val="FF0000"/>
                  <w:rPrChange w:id="726" w:author="DELL" w:date="2025-08-10T23:46:00Z">
                    <w:rPr>
                      <w:rFonts w:cstheme="minorHAnsi"/>
                    </w:rPr>
                  </w:rPrChange>
                </w:rPr>
                <w:t xml:space="preserve">Application </w:t>
              </w:r>
            </w:ins>
            <w:ins w:id="727" w:author="DELL" w:date="2025-08-10T23:36:00Z">
              <w:r w:rsidR="003A5C53" w:rsidRPr="00577C3A">
                <w:rPr>
                  <w:rFonts w:cstheme="minorHAnsi"/>
                  <w:color w:val="FF0000"/>
                  <w:rPrChange w:id="728" w:author="DELL" w:date="2025-08-10T23:46:00Z">
                    <w:rPr>
                      <w:rFonts w:cstheme="minorHAnsi"/>
                    </w:rPr>
                  </w:rPrChange>
                </w:rPr>
                <w:t>Track</w:t>
              </w:r>
            </w:ins>
            <w:ins w:id="729" w:author="DELL" w:date="2025-08-10T23:34:00Z">
              <w:r w:rsidRPr="00577C3A">
                <w:rPr>
                  <w:rFonts w:cstheme="minorHAnsi"/>
                  <w:color w:val="FF0000"/>
                  <w:rPrChange w:id="730" w:author="DELL" w:date="2025-08-10T23:46:00Z">
                    <w:rPr>
                      <w:rFonts w:cstheme="minorHAnsi"/>
                    </w:rPr>
                  </w:rPrChange>
                </w:rPr>
                <w:t xml:space="preserve"> Stat</w:t>
              </w:r>
            </w:ins>
            <w:ins w:id="731" w:author="DELL" w:date="2025-08-10T23:35:00Z">
              <w:r w:rsidRPr="00577C3A">
                <w:rPr>
                  <w:rFonts w:cstheme="minorHAnsi"/>
                  <w:color w:val="FF0000"/>
                  <w:rPrChange w:id="732" w:author="DELL" w:date="2025-08-10T23:46:00Z">
                    <w:rPr>
                      <w:rFonts w:cstheme="minorHAnsi"/>
                    </w:rPr>
                  </w:rPrChange>
                </w:rPr>
                <w:t>us</w:t>
              </w:r>
            </w:ins>
          </w:p>
        </w:tc>
        <w:tc>
          <w:tcPr>
            <w:tcW w:w="1584" w:type="dxa"/>
            <w:vAlign w:val="center"/>
          </w:tcPr>
          <w:p w14:paraId="762950FF" w14:textId="641CF3BF" w:rsidR="00EC6F6E" w:rsidRDefault="005D324D" w:rsidP="00C32259">
            <w:pPr>
              <w:spacing w:line="240" w:lineRule="auto"/>
              <w:rPr>
                <w:ins w:id="733" w:author="DELL" w:date="2025-08-10T23:32:00Z"/>
                <w:rFonts w:cstheme="minorHAnsi"/>
              </w:rPr>
            </w:pPr>
            <w:ins w:id="734" w:author="DELL" w:date="2025-08-10T23:35:00Z">
              <w:r>
                <w:rPr>
                  <w:rFonts w:cstheme="minorHAnsi"/>
                </w:rPr>
                <w:t xml:space="preserve">List </w:t>
              </w:r>
            </w:ins>
          </w:p>
        </w:tc>
        <w:tc>
          <w:tcPr>
            <w:tcW w:w="1053" w:type="dxa"/>
            <w:vAlign w:val="center"/>
          </w:tcPr>
          <w:p w14:paraId="2A15348F" w14:textId="77777777" w:rsidR="00EC6F6E" w:rsidRPr="00661097" w:rsidRDefault="00EC6F6E" w:rsidP="00C32259">
            <w:pPr>
              <w:spacing w:line="240" w:lineRule="auto"/>
              <w:jc w:val="center"/>
              <w:rPr>
                <w:ins w:id="735" w:author="DELL" w:date="2025-08-10T23:32:00Z"/>
                <w:rFonts w:ascii="Segoe UI Symbol" w:hAnsi="Segoe UI Symbol" w:cs="Segoe UI Symbol"/>
              </w:rPr>
            </w:pPr>
          </w:p>
        </w:tc>
        <w:tc>
          <w:tcPr>
            <w:tcW w:w="4304" w:type="dxa"/>
            <w:vAlign w:val="center"/>
          </w:tcPr>
          <w:p w14:paraId="0A8E1769" w14:textId="445C1737" w:rsidR="00EC6F6E" w:rsidRDefault="00F40465" w:rsidP="00C32259">
            <w:pPr>
              <w:spacing w:line="240" w:lineRule="auto"/>
              <w:rPr>
                <w:ins w:id="736" w:author="DELL" w:date="2025-08-10T23:32:00Z"/>
                <w:rFonts w:cstheme="minorHAnsi"/>
              </w:rPr>
            </w:pPr>
            <w:ins w:id="737" w:author="DELL" w:date="2025-08-10T23:40:00Z">
              <w:r>
                <w:rPr>
                  <w:rFonts w:cstheme="minorHAnsi"/>
                </w:rPr>
                <w:t xml:space="preserve">Auto collect from </w:t>
              </w:r>
            </w:ins>
            <w:ins w:id="738" w:author="DELL" w:date="2025-08-10T23:35:00Z">
              <w:r w:rsidR="005D324D">
                <w:rPr>
                  <w:rFonts w:cstheme="minorHAnsi"/>
                </w:rPr>
                <w:t xml:space="preserve">System </w:t>
              </w:r>
            </w:ins>
            <w:ins w:id="739" w:author="DELL" w:date="2025-08-10T23:40:00Z">
              <w:r>
                <w:rPr>
                  <w:rFonts w:cstheme="minorHAnsi"/>
                </w:rPr>
                <w:t xml:space="preserve">actions and show </w:t>
              </w:r>
            </w:ins>
            <w:ins w:id="740" w:author="DELL" w:date="2025-08-10T23:35:00Z">
              <w:r w:rsidR="005D324D">
                <w:rPr>
                  <w:rFonts w:cstheme="minorHAnsi"/>
                </w:rPr>
                <w:t>list of status(</w:t>
              </w:r>
              <w:proofErr w:type="spellStart"/>
              <w:r w:rsidR="005D324D">
                <w:rPr>
                  <w:rFonts w:cstheme="minorHAnsi"/>
                </w:rPr>
                <w:t>Approved,Return,Rejected,Final</w:t>
              </w:r>
              <w:proofErr w:type="spellEnd"/>
              <w:r w:rsidR="005D324D">
                <w:rPr>
                  <w:rFonts w:cstheme="minorHAnsi"/>
                </w:rPr>
                <w:t xml:space="preserve"> Submission)</w:t>
              </w:r>
            </w:ins>
          </w:p>
        </w:tc>
      </w:tr>
      <w:tr w:rsidR="003A5C53" w:rsidRPr="00661097" w14:paraId="0B60837D" w14:textId="77777777" w:rsidTr="009B194E">
        <w:trPr>
          <w:tblCellSpacing w:w="15" w:type="dxa"/>
          <w:ins w:id="741" w:author="DELL" w:date="2025-08-10T23:36:00Z"/>
        </w:trPr>
        <w:tc>
          <w:tcPr>
            <w:tcW w:w="2081" w:type="dxa"/>
            <w:vAlign w:val="center"/>
          </w:tcPr>
          <w:p w14:paraId="4B7F09B8" w14:textId="536DB5E5" w:rsidR="003A5C53" w:rsidRPr="00577C3A" w:rsidRDefault="003A5C53" w:rsidP="003A5C53">
            <w:pPr>
              <w:spacing w:line="240" w:lineRule="auto"/>
              <w:rPr>
                <w:ins w:id="742" w:author="DELL" w:date="2025-08-10T23:36:00Z"/>
                <w:rFonts w:cstheme="minorHAnsi"/>
                <w:color w:val="FF0000"/>
                <w:rPrChange w:id="743" w:author="DELL" w:date="2025-08-10T23:46:00Z">
                  <w:rPr>
                    <w:ins w:id="744" w:author="DELL" w:date="2025-08-10T23:36:00Z"/>
                    <w:rFonts w:cstheme="minorHAnsi"/>
                  </w:rPr>
                </w:rPrChange>
              </w:rPr>
            </w:pPr>
            <w:ins w:id="745" w:author="DELL" w:date="2025-08-10T23:36:00Z">
              <w:r w:rsidRPr="00577C3A">
                <w:rPr>
                  <w:rFonts w:cstheme="minorHAnsi"/>
                  <w:color w:val="FF0000"/>
                  <w:rPrChange w:id="746" w:author="DELL" w:date="2025-08-10T23:46:00Z">
                    <w:rPr>
                      <w:rFonts w:cstheme="minorHAnsi"/>
                    </w:rPr>
                  </w:rPrChange>
                </w:rPr>
                <w:t>Validation By</w:t>
              </w:r>
            </w:ins>
          </w:p>
        </w:tc>
        <w:tc>
          <w:tcPr>
            <w:tcW w:w="1584" w:type="dxa"/>
            <w:vAlign w:val="center"/>
          </w:tcPr>
          <w:p w14:paraId="63A4A89D" w14:textId="3764DEB4" w:rsidR="003A5C53" w:rsidRDefault="003A5C53" w:rsidP="00C32259">
            <w:pPr>
              <w:spacing w:line="240" w:lineRule="auto"/>
              <w:rPr>
                <w:ins w:id="747" w:author="DELL" w:date="2025-08-10T23:36:00Z"/>
                <w:rFonts w:cstheme="minorHAnsi"/>
              </w:rPr>
            </w:pPr>
            <w:ins w:id="748" w:author="DELL" w:date="2025-08-10T23:38:00Z">
              <w:r>
                <w:rPr>
                  <w:rFonts w:cstheme="minorHAnsi"/>
                </w:rPr>
                <w:t>Text</w:t>
              </w:r>
            </w:ins>
          </w:p>
        </w:tc>
        <w:tc>
          <w:tcPr>
            <w:tcW w:w="1053" w:type="dxa"/>
            <w:vAlign w:val="center"/>
          </w:tcPr>
          <w:p w14:paraId="3EE587E5" w14:textId="77777777" w:rsidR="003A5C53" w:rsidRPr="00661097" w:rsidRDefault="003A5C53" w:rsidP="00C32259">
            <w:pPr>
              <w:spacing w:line="240" w:lineRule="auto"/>
              <w:jc w:val="center"/>
              <w:rPr>
                <w:ins w:id="749" w:author="DELL" w:date="2025-08-10T23:36:00Z"/>
                <w:rFonts w:ascii="Segoe UI Symbol" w:hAnsi="Segoe UI Symbol" w:cs="Segoe UI Symbol"/>
              </w:rPr>
            </w:pPr>
          </w:p>
        </w:tc>
        <w:tc>
          <w:tcPr>
            <w:tcW w:w="4304" w:type="dxa"/>
            <w:vAlign w:val="center"/>
          </w:tcPr>
          <w:p w14:paraId="069B3582" w14:textId="0F77FD96" w:rsidR="003A5C53" w:rsidRDefault="0069575B" w:rsidP="009E63DC">
            <w:pPr>
              <w:spacing w:line="240" w:lineRule="auto"/>
              <w:rPr>
                <w:ins w:id="750" w:author="DELL" w:date="2025-08-10T23:36:00Z"/>
                <w:rFonts w:cstheme="minorHAnsi"/>
              </w:rPr>
            </w:pPr>
            <w:ins w:id="751" w:author="DELL" w:date="2025-08-10T23:42:00Z">
              <w:r>
                <w:rPr>
                  <w:rFonts w:cstheme="minorHAnsi"/>
                </w:rPr>
                <w:t xml:space="preserve">Auto fill the Validator user ID from the </w:t>
              </w:r>
            </w:ins>
            <w:ins w:id="752" w:author="DELL" w:date="2025-08-10T23:37:00Z">
              <w:r w:rsidR="003A5C53">
                <w:rPr>
                  <w:rFonts w:cstheme="minorHAnsi"/>
                </w:rPr>
                <w:t xml:space="preserve">List of employee </w:t>
              </w:r>
            </w:ins>
            <w:ins w:id="753" w:author="DELL" w:date="2025-08-10T23:40:00Z">
              <w:r w:rsidR="00F40465">
                <w:rPr>
                  <w:rFonts w:cstheme="minorHAnsi"/>
                </w:rPr>
                <w:t>h</w:t>
              </w:r>
            </w:ins>
            <w:ins w:id="754" w:author="DELL" w:date="2025-08-10T23:37:00Z">
              <w:r w:rsidR="003A5C53">
                <w:rPr>
                  <w:rFonts w:cstheme="minorHAnsi"/>
                </w:rPr>
                <w:t>ave valida</w:t>
              </w:r>
            </w:ins>
            <w:ins w:id="755" w:author="DELL" w:date="2025-08-10T23:38:00Z">
              <w:r w:rsidR="003A5C53">
                <w:rPr>
                  <w:rFonts w:cstheme="minorHAnsi"/>
                </w:rPr>
                <w:t>tion role</w:t>
              </w:r>
            </w:ins>
          </w:p>
        </w:tc>
      </w:tr>
      <w:tr w:rsidR="003A5C53" w:rsidRPr="00661097" w14:paraId="5BAD125B" w14:textId="77777777" w:rsidTr="009B194E">
        <w:trPr>
          <w:tblCellSpacing w:w="15" w:type="dxa"/>
          <w:ins w:id="756" w:author="DELL" w:date="2025-08-10T23:36:00Z"/>
        </w:trPr>
        <w:tc>
          <w:tcPr>
            <w:tcW w:w="2081" w:type="dxa"/>
            <w:vAlign w:val="center"/>
          </w:tcPr>
          <w:p w14:paraId="5432D56A" w14:textId="23BDDE62" w:rsidR="003A5C53" w:rsidRPr="00577C3A" w:rsidRDefault="003A5C53" w:rsidP="003A5C53">
            <w:pPr>
              <w:spacing w:line="240" w:lineRule="auto"/>
              <w:rPr>
                <w:ins w:id="757" w:author="DELL" w:date="2025-08-10T23:36:00Z"/>
                <w:rFonts w:cstheme="minorHAnsi"/>
                <w:color w:val="FF0000"/>
                <w:rPrChange w:id="758" w:author="DELL" w:date="2025-08-10T23:46:00Z">
                  <w:rPr>
                    <w:ins w:id="759" w:author="DELL" w:date="2025-08-10T23:36:00Z"/>
                    <w:rFonts w:cstheme="minorHAnsi"/>
                  </w:rPr>
                </w:rPrChange>
              </w:rPr>
            </w:pPr>
            <w:ins w:id="760" w:author="DELL" w:date="2025-08-10T23:36:00Z">
              <w:r w:rsidRPr="00577C3A">
                <w:rPr>
                  <w:rFonts w:cstheme="minorHAnsi"/>
                  <w:color w:val="FF0000"/>
                  <w:rPrChange w:id="761" w:author="DELL" w:date="2025-08-10T23:46:00Z">
                    <w:rPr>
                      <w:rFonts w:cstheme="minorHAnsi"/>
                    </w:rPr>
                  </w:rPrChange>
                </w:rPr>
                <w:t>Validation date</w:t>
              </w:r>
            </w:ins>
          </w:p>
        </w:tc>
        <w:tc>
          <w:tcPr>
            <w:tcW w:w="1584" w:type="dxa"/>
            <w:vAlign w:val="center"/>
          </w:tcPr>
          <w:p w14:paraId="3D323387" w14:textId="0CBFDA2C" w:rsidR="003A5C53" w:rsidRDefault="003A5C53" w:rsidP="00C32259">
            <w:pPr>
              <w:spacing w:line="240" w:lineRule="auto"/>
              <w:rPr>
                <w:ins w:id="762" w:author="DELL" w:date="2025-08-10T23:36:00Z"/>
                <w:rFonts w:cstheme="minorHAnsi"/>
              </w:rPr>
            </w:pPr>
            <w:ins w:id="763" w:author="DELL" w:date="2025-08-10T23:37:00Z">
              <w:r>
                <w:rPr>
                  <w:rFonts w:cstheme="minorHAnsi"/>
                </w:rPr>
                <w:t>Date</w:t>
              </w:r>
            </w:ins>
          </w:p>
        </w:tc>
        <w:tc>
          <w:tcPr>
            <w:tcW w:w="1053" w:type="dxa"/>
            <w:vAlign w:val="center"/>
          </w:tcPr>
          <w:p w14:paraId="49EF8AB9" w14:textId="77777777" w:rsidR="003A5C53" w:rsidRPr="00661097" w:rsidRDefault="003A5C53" w:rsidP="00C32259">
            <w:pPr>
              <w:spacing w:line="240" w:lineRule="auto"/>
              <w:jc w:val="center"/>
              <w:rPr>
                <w:ins w:id="764" w:author="DELL" w:date="2025-08-10T23:36:00Z"/>
                <w:rFonts w:ascii="Segoe UI Symbol" w:hAnsi="Segoe UI Symbol" w:cs="Segoe UI Symbol"/>
              </w:rPr>
            </w:pPr>
          </w:p>
        </w:tc>
        <w:tc>
          <w:tcPr>
            <w:tcW w:w="4304" w:type="dxa"/>
            <w:vAlign w:val="center"/>
          </w:tcPr>
          <w:p w14:paraId="05A9BC65" w14:textId="21E632DB" w:rsidR="003A5C53" w:rsidRDefault="003A5C53" w:rsidP="00C32259">
            <w:pPr>
              <w:spacing w:line="240" w:lineRule="auto"/>
              <w:rPr>
                <w:ins w:id="765" w:author="DELL" w:date="2025-08-10T23:36:00Z"/>
                <w:rFonts w:cstheme="minorHAnsi"/>
              </w:rPr>
            </w:pPr>
            <w:ins w:id="766" w:author="DELL" w:date="2025-08-10T23:37:00Z">
              <w:r>
                <w:rPr>
                  <w:rFonts w:cstheme="minorHAnsi"/>
                </w:rPr>
                <w:t>System Date</w:t>
              </w:r>
            </w:ins>
          </w:p>
        </w:tc>
      </w:tr>
      <w:tr w:rsidR="003A5C53" w:rsidRPr="00661097" w14:paraId="2659AEB1" w14:textId="77777777" w:rsidTr="009B194E">
        <w:trPr>
          <w:tblCellSpacing w:w="15" w:type="dxa"/>
          <w:ins w:id="767" w:author="DELL" w:date="2025-08-10T23:36:00Z"/>
        </w:trPr>
        <w:tc>
          <w:tcPr>
            <w:tcW w:w="2081" w:type="dxa"/>
            <w:vAlign w:val="center"/>
          </w:tcPr>
          <w:p w14:paraId="030B2055" w14:textId="35A3CC74" w:rsidR="003A5C53" w:rsidRPr="00577C3A" w:rsidRDefault="003A5C53" w:rsidP="003A5C53">
            <w:pPr>
              <w:spacing w:line="240" w:lineRule="auto"/>
              <w:rPr>
                <w:ins w:id="768" w:author="DELL" w:date="2025-08-10T23:36:00Z"/>
                <w:rFonts w:cstheme="minorHAnsi"/>
                <w:color w:val="FF0000"/>
                <w:rPrChange w:id="769" w:author="DELL" w:date="2025-08-10T23:46:00Z">
                  <w:rPr>
                    <w:ins w:id="770" w:author="DELL" w:date="2025-08-10T23:36:00Z"/>
                    <w:rFonts w:cstheme="minorHAnsi"/>
                  </w:rPr>
                </w:rPrChange>
              </w:rPr>
            </w:pPr>
            <w:ins w:id="771" w:author="DELL" w:date="2025-08-10T23:37:00Z">
              <w:r w:rsidRPr="00577C3A">
                <w:rPr>
                  <w:rFonts w:cstheme="minorHAnsi"/>
                  <w:color w:val="FF0000"/>
                  <w:rPrChange w:id="772" w:author="DELL" w:date="2025-08-10T23:46:00Z">
                    <w:rPr>
                      <w:rFonts w:cstheme="minorHAnsi"/>
                    </w:rPr>
                  </w:rPrChange>
                </w:rPr>
                <w:t>Validation Status</w:t>
              </w:r>
            </w:ins>
          </w:p>
        </w:tc>
        <w:tc>
          <w:tcPr>
            <w:tcW w:w="1584" w:type="dxa"/>
            <w:vAlign w:val="center"/>
          </w:tcPr>
          <w:p w14:paraId="5CE410BA" w14:textId="40A8F360" w:rsidR="003A5C53" w:rsidRDefault="003A5C53" w:rsidP="00C32259">
            <w:pPr>
              <w:spacing w:line="240" w:lineRule="auto"/>
              <w:rPr>
                <w:ins w:id="773" w:author="DELL" w:date="2025-08-10T23:36:00Z"/>
                <w:rFonts w:cstheme="minorHAnsi"/>
              </w:rPr>
            </w:pPr>
            <w:ins w:id="774" w:author="DELL" w:date="2025-08-10T23:37:00Z">
              <w:r>
                <w:rPr>
                  <w:rFonts w:cstheme="minorHAnsi"/>
                </w:rPr>
                <w:t>List</w:t>
              </w:r>
            </w:ins>
          </w:p>
        </w:tc>
        <w:tc>
          <w:tcPr>
            <w:tcW w:w="1053" w:type="dxa"/>
            <w:vAlign w:val="center"/>
          </w:tcPr>
          <w:p w14:paraId="3462A416" w14:textId="77777777" w:rsidR="003A5C53" w:rsidRPr="00661097" w:rsidRDefault="003A5C53" w:rsidP="00C32259">
            <w:pPr>
              <w:spacing w:line="240" w:lineRule="auto"/>
              <w:jc w:val="center"/>
              <w:rPr>
                <w:ins w:id="775" w:author="DELL" w:date="2025-08-10T23:36:00Z"/>
                <w:rFonts w:ascii="Segoe UI Symbol" w:hAnsi="Segoe UI Symbol" w:cs="Segoe UI Symbol"/>
              </w:rPr>
            </w:pPr>
          </w:p>
        </w:tc>
        <w:tc>
          <w:tcPr>
            <w:tcW w:w="4304" w:type="dxa"/>
            <w:vAlign w:val="center"/>
          </w:tcPr>
          <w:p w14:paraId="473DBBC7" w14:textId="56B76575" w:rsidR="003A5C53" w:rsidRDefault="003A5C53" w:rsidP="00C32259">
            <w:pPr>
              <w:spacing w:line="240" w:lineRule="auto"/>
              <w:rPr>
                <w:ins w:id="776" w:author="DELL" w:date="2025-08-10T23:36:00Z"/>
                <w:rFonts w:cstheme="minorHAnsi"/>
              </w:rPr>
            </w:pPr>
            <w:proofErr w:type="spellStart"/>
            <w:ins w:id="777" w:author="DELL" w:date="2025-08-10T23:37:00Z">
              <w:r>
                <w:rPr>
                  <w:rFonts w:cstheme="minorHAnsi"/>
                </w:rPr>
                <w:t>Accepted,Return,Rejected,Draft</w:t>
              </w:r>
            </w:ins>
            <w:ins w:id="778" w:author="DELL" w:date="2025-08-10T23:38:00Z">
              <w:r w:rsidR="009B194E">
                <w:rPr>
                  <w:rFonts w:cstheme="minorHAnsi"/>
                </w:rPr>
                <w:t>,Submitt</w:t>
              </w:r>
              <w:proofErr w:type="spellEnd"/>
              <w:r w:rsidR="009B194E">
                <w:rPr>
                  <w:rFonts w:cstheme="minorHAnsi"/>
                </w:rPr>
                <w:t xml:space="preserve"> for Approval</w:t>
              </w:r>
            </w:ins>
          </w:p>
        </w:tc>
      </w:tr>
      <w:tr w:rsidR="003A5C53" w:rsidRPr="00661097" w14:paraId="261A5188" w14:textId="77777777" w:rsidTr="009B194E">
        <w:trPr>
          <w:tblCellSpacing w:w="15" w:type="dxa"/>
          <w:ins w:id="779" w:author="DELL" w:date="2025-08-10T23:36:00Z"/>
        </w:trPr>
        <w:tc>
          <w:tcPr>
            <w:tcW w:w="2081" w:type="dxa"/>
            <w:vAlign w:val="center"/>
          </w:tcPr>
          <w:p w14:paraId="22050AE3" w14:textId="2D1C1FA9" w:rsidR="003A5C53" w:rsidRPr="00577C3A" w:rsidRDefault="00F40465" w:rsidP="003A5C53">
            <w:pPr>
              <w:spacing w:line="240" w:lineRule="auto"/>
              <w:rPr>
                <w:ins w:id="780" w:author="DELL" w:date="2025-08-10T23:36:00Z"/>
                <w:rFonts w:cstheme="minorHAnsi"/>
                <w:color w:val="FF0000"/>
                <w:rPrChange w:id="781" w:author="DELL" w:date="2025-08-10T23:46:00Z">
                  <w:rPr>
                    <w:ins w:id="782" w:author="DELL" w:date="2025-08-10T23:36:00Z"/>
                    <w:rFonts w:cstheme="minorHAnsi"/>
                  </w:rPr>
                </w:rPrChange>
              </w:rPr>
            </w:pPr>
            <w:ins w:id="783" w:author="DELL" w:date="2025-08-10T23:40:00Z">
              <w:r w:rsidRPr="00577C3A">
                <w:rPr>
                  <w:rFonts w:cstheme="minorHAnsi"/>
                  <w:color w:val="FF0000"/>
                  <w:rPrChange w:id="784" w:author="DELL" w:date="2025-08-10T23:46:00Z">
                    <w:rPr>
                      <w:rFonts w:cstheme="minorHAnsi"/>
                    </w:rPr>
                  </w:rPrChange>
                </w:rPr>
                <w:t>Approval</w:t>
              </w:r>
            </w:ins>
            <w:ins w:id="785" w:author="DELL" w:date="2025-08-10T23:41:00Z">
              <w:r w:rsidRPr="00577C3A">
                <w:rPr>
                  <w:rFonts w:cstheme="minorHAnsi"/>
                  <w:color w:val="FF0000"/>
                  <w:rPrChange w:id="786" w:author="DELL" w:date="2025-08-10T23:46:00Z">
                    <w:rPr>
                      <w:rFonts w:cstheme="minorHAnsi"/>
                    </w:rPr>
                  </w:rPrChange>
                </w:rPr>
                <w:t xml:space="preserve"> Status</w:t>
              </w:r>
            </w:ins>
          </w:p>
        </w:tc>
        <w:tc>
          <w:tcPr>
            <w:tcW w:w="1584" w:type="dxa"/>
            <w:vAlign w:val="center"/>
          </w:tcPr>
          <w:p w14:paraId="367F7032" w14:textId="5B2BBE67" w:rsidR="003A5C53" w:rsidRDefault="00F40465" w:rsidP="00C32259">
            <w:pPr>
              <w:spacing w:line="240" w:lineRule="auto"/>
              <w:rPr>
                <w:ins w:id="787" w:author="DELL" w:date="2025-08-10T23:36:00Z"/>
                <w:rFonts w:cstheme="minorHAnsi"/>
              </w:rPr>
            </w:pPr>
            <w:ins w:id="788" w:author="DELL" w:date="2025-08-10T23:41:00Z">
              <w:r>
                <w:rPr>
                  <w:rFonts w:cstheme="minorHAnsi"/>
                </w:rPr>
                <w:t xml:space="preserve">List </w:t>
              </w:r>
            </w:ins>
          </w:p>
        </w:tc>
        <w:tc>
          <w:tcPr>
            <w:tcW w:w="1053" w:type="dxa"/>
            <w:vAlign w:val="center"/>
          </w:tcPr>
          <w:p w14:paraId="51FFFDD0" w14:textId="77777777" w:rsidR="003A5C53" w:rsidRPr="00661097" w:rsidRDefault="003A5C53" w:rsidP="00C32259">
            <w:pPr>
              <w:spacing w:line="240" w:lineRule="auto"/>
              <w:jc w:val="center"/>
              <w:rPr>
                <w:ins w:id="789" w:author="DELL" w:date="2025-08-10T23:36:00Z"/>
                <w:rFonts w:ascii="Segoe UI Symbol" w:hAnsi="Segoe UI Symbol" w:cs="Segoe UI Symbol"/>
              </w:rPr>
            </w:pPr>
          </w:p>
        </w:tc>
        <w:tc>
          <w:tcPr>
            <w:tcW w:w="4304" w:type="dxa"/>
            <w:vAlign w:val="center"/>
          </w:tcPr>
          <w:p w14:paraId="64B8F19F" w14:textId="00CE0E0A" w:rsidR="003A5C53" w:rsidRDefault="00F40465" w:rsidP="00C32259">
            <w:pPr>
              <w:spacing w:line="240" w:lineRule="auto"/>
              <w:rPr>
                <w:ins w:id="790" w:author="DELL" w:date="2025-08-10T23:36:00Z"/>
                <w:rFonts w:cstheme="minorHAnsi"/>
              </w:rPr>
            </w:pPr>
            <w:proofErr w:type="spellStart"/>
            <w:ins w:id="791" w:author="DELL" w:date="2025-08-10T23:41:00Z">
              <w:r>
                <w:rPr>
                  <w:rFonts w:cstheme="minorHAnsi"/>
                </w:rPr>
                <w:t>Accepted,Return,Rejected</w:t>
              </w:r>
            </w:ins>
            <w:proofErr w:type="spellEnd"/>
          </w:p>
        </w:tc>
      </w:tr>
      <w:tr w:rsidR="00F40465" w:rsidRPr="00661097" w14:paraId="52442244" w14:textId="77777777" w:rsidTr="009B194E">
        <w:trPr>
          <w:tblCellSpacing w:w="15" w:type="dxa"/>
          <w:ins w:id="792" w:author="DELL" w:date="2025-08-10T23:41:00Z"/>
        </w:trPr>
        <w:tc>
          <w:tcPr>
            <w:tcW w:w="2081" w:type="dxa"/>
            <w:vAlign w:val="center"/>
          </w:tcPr>
          <w:p w14:paraId="226E232D" w14:textId="4CAFA475" w:rsidR="00F40465" w:rsidRPr="00577C3A" w:rsidRDefault="00F40465" w:rsidP="003A5C53">
            <w:pPr>
              <w:spacing w:line="240" w:lineRule="auto"/>
              <w:rPr>
                <w:ins w:id="793" w:author="DELL" w:date="2025-08-10T23:41:00Z"/>
                <w:rFonts w:cstheme="minorHAnsi"/>
                <w:color w:val="FF0000"/>
                <w:rPrChange w:id="794" w:author="DELL" w:date="2025-08-10T23:46:00Z">
                  <w:rPr>
                    <w:ins w:id="795" w:author="DELL" w:date="2025-08-10T23:41:00Z"/>
                    <w:rFonts w:cstheme="minorHAnsi"/>
                  </w:rPr>
                </w:rPrChange>
              </w:rPr>
            </w:pPr>
            <w:ins w:id="796" w:author="DELL" w:date="2025-08-10T23:41:00Z">
              <w:r w:rsidRPr="00577C3A">
                <w:rPr>
                  <w:rFonts w:cstheme="minorHAnsi"/>
                  <w:color w:val="FF0000"/>
                  <w:rPrChange w:id="797" w:author="DELL" w:date="2025-08-10T23:46:00Z">
                    <w:rPr>
                      <w:rFonts w:cstheme="minorHAnsi"/>
                    </w:rPr>
                  </w:rPrChange>
                </w:rPr>
                <w:t>Approved By</w:t>
              </w:r>
            </w:ins>
          </w:p>
        </w:tc>
        <w:tc>
          <w:tcPr>
            <w:tcW w:w="1584" w:type="dxa"/>
            <w:vAlign w:val="center"/>
          </w:tcPr>
          <w:p w14:paraId="76484D3C" w14:textId="7ACA3ACB" w:rsidR="00F40465" w:rsidRDefault="00F40465" w:rsidP="00C32259">
            <w:pPr>
              <w:spacing w:line="240" w:lineRule="auto"/>
              <w:rPr>
                <w:ins w:id="798" w:author="DELL" w:date="2025-08-10T23:41:00Z"/>
                <w:rFonts w:cstheme="minorHAnsi"/>
              </w:rPr>
            </w:pPr>
            <w:ins w:id="799" w:author="DELL" w:date="2025-08-10T23:41:00Z">
              <w:r>
                <w:rPr>
                  <w:rFonts w:cstheme="minorHAnsi"/>
                </w:rPr>
                <w:t>Text</w:t>
              </w:r>
            </w:ins>
          </w:p>
        </w:tc>
        <w:tc>
          <w:tcPr>
            <w:tcW w:w="1053" w:type="dxa"/>
            <w:vAlign w:val="center"/>
          </w:tcPr>
          <w:p w14:paraId="4EC7F979" w14:textId="77777777" w:rsidR="00F40465" w:rsidRPr="00661097" w:rsidRDefault="00F40465" w:rsidP="00C32259">
            <w:pPr>
              <w:spacing w:line="240" w:lineRule="auto"/>
              <w:jc w:val="center"/>
              <w:rPr>
                <w:ins w:id="800" w:author="DELL" w:date="2025-08-10T23:41:00Z"/>
                <w:rFonts w:ascii="Segoe UI Symbol" w:hAnsi="Segoe UI Symbol" w:cs="Segoe UI Symbol"/>
              </w:rPr>
            </w:pPr>
          </w:p>
        </w:tc>
        <w:tc>
          <w:tcPr>
            <w:tcW w:w="4304" w:type="dxa"/>
            <w:vAlign w:val="center"/>
          </w:tcPr>
          <w:p w14:paraId="68BA6867" w14:textId="57B3BB92" w:rsidR="00F40465" w:rsidRDefault="00F40465" w:rsidP="00C32259">
            <w:pPr>
              <w:spacing w:line="240" w:lineRule="auto"/>
              <w:rPr>
                <w:ins w:id="801" w:author="DELL" w:date="2025-08-10T23:41:00Z"/>
                <w:rFonts w:cstheme="minorHAnsi"/>
              </w:rPr>
            </w:pPr>
            <w:ins w:id="802" w:author="DELL" w:date="2025-08-10T23:41:00Z">
              <w:r>
                <w:rPr>
                  <w:rFonts w:cstheme="minorHAnsi"/>
                </w:rPr>
                <w:t>Auto fill the ap</w:t>
              </w:r>
            </w:ins>
            <w:ins w:id="803" w:author="DELL" w:date="2025-08-10T23:42:00Z">
              <w:r>
                <w:rPr>
                  <w:rFonts w:cstheme="minorHAnsi"/>
                </w:rPr>
                <w:t>prover user ID</w:t>
              </w:r>
              <w:r w:rsidR="0069575B">
                <w:rPr>
                  <w:rFonts w:cstheme="minorHAnsi"/>
                </w:rPr>
                <w:t xml:space="preserve"> from the employee have Approver role</w:t>
              </w:r>
            </w:ins>
          </w:p>
        </w:tc>
      </w:tr>
      <w:tr w:rsidR="00F40465" w:rsidRPr="00661097" w14:paraId="631643C1" w14:textId="77777777" w:rsidTr="009B194E">
        <w:trPr>
          <w:tblCellSpacing w:w="15" w:type="dxa"/>
          <w:ins w:id="804" w:author="DELL" w:date="2025-08-10T23:41:00Z"/>
        </w:trPr>
        <w:tc>
          <w:tcPr>
            <w:tcW w:w="2081" w:type="dxa"/>
            <w:vAlign w:val="center"/>
          </w:tcPr>
          <w:p w14:paraId="10675D9B" w14:textId="3411A0DC" w:rsidR="00F40465" w:rsidRPr="00577C3A" w:rsidRDefault="0069575B" w:rsidP="003A5C53">
            <w:pPr>
              <w:spacing w:line="240" w:lineRule="auto"/>
              <w:rPr>
                <w:ins w:id="805" w:author="DELL" w:date="2025-08-10T23:41:00Z"/>
                <w:rFonts w:cstheme="minorHAnsi"/>
                <w:color w:val="FF0000"/>
                <w:rPrChange w:id="806" w:author="DELL" w:date="2025-08-10T23:46:00Z">
                  <w:rPr>
                    <w:ins w:id="807" w:author="DELL" w:date="2025-08-10T23:41:00Z"/>
                    <w:rFonts w:cstheme="minorHAnsi"/>
                  </w:rPr>
                </w:rPrChange>
              </w:rPr>
            </w:pPr>
            <w:ins w:id="808" w:author="DELL" w:date="2025-08-10T23:42:00Z">
              <w:r w:rsidRPr="00577C3A">
                <w:rPr>
                  <w:rFonts w:cstheme="minorHAnsi"/>
                  <w:color w:val="FF0000"/>
                  <w:rPrChange w:id="809" w:author="DELL" w:date="2025-08-10T23:46:00Z">
                    <w:rPr>
                      <w:rFonts w:cstheme="minorHAnsi"/>
                    </w:rPr>
                  </w:rPrChange>
                </w:rPr>
                <w:t>Approved Date</w:t>
              </w:r>
            </w:ins>
          </w:p>
        </w:tc>
        <w:tc>
          <w:tcPr>
            <w:tcW w:w="1584" w:type="dxa"/>
            <w:vAlign w:val="center"/>
          </w:tcPr>
          <w:p w14:paraId="687EC7DE" w14:textId="36ACB8CE" w:rsidR="00F40465" w:rsidRDefault="0069575B" w:rsidP="00C32259">
            <w:pPr>
              <w:spacing w:line="240" w:lineRule="auto"/>
              <w:rPr>
                <w:ins w:id="810" w:author="DELL" w:date="2025-08-10T23:41:00Z"/>
                <w:rFonts w:cstheme="minorHAnsi"/>
              </w:rPr>
            </w:pPr>
            <w:ins w:id="811" w:author="DELL" w:date="2025-08-10T23:43:00Z">
              <w:r>
                <w:rPr>
                  <w:rFonts w:cstheme="minorHAnsi"/>
                </w:rPr>
                <w:t>Date</w:t>
              </w:r>
            </w:ins>
          </w:p>
        </w:tc>
        <w:tc>
          <w:tcPr>
            <w:tcW w:w="1053" w:type="dxa"/>
            <w:vAlign w:val="center"/>
          </w:tcPr>
          <w:p w14:paraId="62C67134" w14:textId="77777777" w:rsidR="00F40465" w:rsidRPr="00661097" w:rsidRDefault="00F40465" w:rsidP="00C32259">
            <w:pPr>
              <w:spacing w:line="240" w:lineRule="auto"/>
              <w:jc w:val="center"/>
              <w:rPr>
                <w:ins w:id="812" w:author="DELL" w:date="2025-08-10T23:41:00Z"/>
                <w:rFonts w:ascii="Segoe UI Symbol" w:hAnsi="Segoe UI Symbol" w:cs="Segoe UI Symbol"/>
              </w:rPr>
            </w:pPr>
          </w:p>
        </w:tc>
        <w:tc>
          <w:tcPr>
            <w:tcW w:w="4304" w:type="dxa"/>
            <w:vAlign w:val="center"/>
          </w:tcPr>
          <w:p w14:paraId="71F1C4C2" w14:textId="61D7CFE3" w:rsidR="00F40465" w:rsidRDefault="0069575B" w:rsidP="00C32259">
            <w:pPr>
              <w:spacing w:line="240" w:lineRule="auto"/>
              <w:rPr>
                <w:ins w:id="813" w:author="DELL" w:date="2025-08-10T23:41:00Z"/>
                <w:rFonts w:cstheme="minorHAnsi"/>
              </w:rPr>
            </w:pPr>
            <w:ins w:id="814" w:author="DELL" w:date="2025-08-10T23:43:00Z">
              <w:r>
                <w:rPr>
                  <w:rFonts w:cstheme="minorHAnsi"/>
                </w:rPr>
                <w:t>System date</w:t>
              </w:r>
            </w:ins>
          </w:p>
        </w:tc>
      </w:tr>
      <w:tr w:rsidR="0069575B" w:rsidRPr="00661097" w14:paraId="3E328FD2" w14:textId="77777777" w:rsidTr="009B194E">
        <w:trPr>
          <w:tblCellSpacing w:w="15" w:type="dxa"/>
          <w:ins w:id="815" w:author="DELL" w:date="2025-08-10T23:43:00Z"/>
        </w:trPr>
        <w:tc>
          <w:tcPr>
            <w:tcW w:w="2081" w:type="dxa"/>
            <w:vAlign w:val="center"/>
          </w:tcPr>
          <w:p w14:paraId="26180D41" w14:textId="28FFC878" w:rsidR="0069575B" w:rsidRPr="00577C3A" w:rsidRDefault="0069575B" w:rsidP="003A5C53">
            <w:pPr>
              <w:spacing w:line="240" w:lineRule="auto"/>
              <w:rPr>
                <w:ins w:id="816" w:author="DELL" w:date="2025-08-10T23:43:00Z"/>
                <w:rFonts w:cstheme="minorHAnsi"/>
                <w:color w:val="FF0000"/>
                <w:rPrChange w:id="817" w:author="DELL" w:date="2025-08-10T23:46:00Z">
                  <w:rPr>
                    <w:ins w:id="818" w:author="DELL" w:date="2025-08-10T23:43:00Z"/>
                    <w:rFonts w:cstheme="minorHAnsi"/>
                  </w:rPr>
                </w:rPrChange>
              </w:rPr>
            </w:pPr>
            <w:ins w:id="819" w:author="DELL" w:date="2025-08-10T23:43:00Z">
              <w:r w:rsidRPr="00577C3A">
                <w:rPr>
                  <w:rFonts w:cstheme="minorHAnsi"/>
                  <w:color w:val="FF0000"/>
                  <w:rPrChange w:id="820" w:author="DELL" w:date="2025-08-10T23:46:00Z">
                    <w:rPr>
                      <w:rFonts w:cstheme="minorHAnsi"/>
                    </w:rPr>
                  </w:rPrChange>
                </w:rPr>
                <w:t>Audit Status</w:t>
              </w:r>
            </w:ins>
          </w:p>
        </w:tc>
        <w:tc>
          <w:tcPr>
            <w:tcW w:w="1584" w:type="dxa"/>
            <w:vAlign w:val="center"/>
          </w:tcPr>
          <w:p w14:paraId="03C13987" w14:textId="6AEF8695" w:rsidR="0069575B" w:rsidRDefault="0069575B" w:rsidP="00C32259">
            <w:pPr>
              <w:spacing w:line="240" w:lineRule="auto"/>
              <w:rPr>
                <w:ins w:id="821" w:author="DELL" w:date="2025-08-10T23:43:00Z"/>
                <w:rFonts w:cstheme="minorHAnsi"/>
              </w:rPr>
            </w:pPr>
            <w:ins w:id="822" w:author="DELL" w:date="2025-08-10T23:44:00Z">
              <w:r>
                <w:rPr>
                  <w:rFonts w:cstheme="minorHAnsi"/>
                </w:rPr>
                <w:t>List</w:t>
              </w:r>
            </w:ins>
          </w:p>
        </w:tc>
        <w:tc>
          <w:tcPr>
            <w:tcW w:w="1053" w:type="dxa"/>
            <w:vAlign w:val="center"/>
          </w:tcPr>
          <w:p w14:paraId="26C8AB63" w14:textId="77777777" w:rsidR="0069575B" w:rsidRPr="00661097" w:rsidRDefault="0069575B" w:rsidP="00C32259">
            <w:pPr>
              <w:spacing w:line="240" w:lineRule="auto"/>
              <w:jc w:val="center"/>
              <w:rPr>
                <w:ins w:id="823" w:author="DELL" w:date="2025-08-10T23:43:00Z"/>
                <w:rFonts w:ascii="Segoe UI Symbol" w:hAnsi="Segoe UI Symbol" w:cs="Segoe UI Symbol"/>
              </w:rPr>
            </w:pPr>
          </w:p>
        </w:tc>
        <w:tc>
          <w:tcPr>
            <w:tcW w:w="4304" w:type="dxa"/>
            <w:vAlign w:val="center"/>
          </w:tcPr>
          <w:p w14:paraId="7B63C968" w14:textId="67733F63" w:rsidR="0069575B" w:rsidRDefault="0069575B" w:rsidP="00C32259">
            <w:pPr>
              <w:spacing w:line="240" w:lineRule="auto"/>
              <w:rPr>
                <w:ins w:id="824" w:author="DELL" w:date="2025-08-10T23:43:00Z"/>
                <w:rFonts w:cstheme="minorHAnsi"/>
              </w:rPr>
            </w:pPr>
            <w:proofErr w:type="spellStart"/>
            <w:ins w:id="825" w:author="DELL" w:date="2025-08-10T23:43:00Z">
              <w:r>
                <w:rPr>
                  <w:rFonts w:cstheme="minorHAnsi"/>
                </w:rPr>
                <w:t>Accepted,Return,Rejected</w:t>
              </w:r>
              <w:proofErr w:type="spellEnd"/>
            </w:ins>
          </w:p>
        </w:tc>
      </w:tr>
      <w:tr w:rsidR="0069575B" w:rsidRPr="00661097" w14:paraId="6FA244A4" w14:textId="77777777" w:rsidTr="009B194E">
        <w:trPr>
          <w:tblCellSpacing w:w="15" w:type="dxa"/>
          <w:ins w:id="826" w:author="DELL" w:date="2025-08-10T23:43:00Z"/>
        </w:trPr>
        <w:tc>
          <w:tcPr>
            <w:tcW w:w="2081" w:type="dxa"/>
            <w:vAlign w:val="center"/>
          </w:tcPr>
          <w:p w14:paraId="36E1811F" w14:textId="52F99107" w:rsidR="0069575B" w:rsidRPr="00577C3A" w:rsidRDefault="0069575B" w:rsidP="003A5C53">
            <w:pPr>
              <w:spacing w:line="240" w:lineRule="auto"/>
              <w:rPr>
                <w:ins w:id="827" w:author="DELL" w:date="2025-08-10T23:43:00Z"/>
                <w:rFonts w:cstheme="minorHAnsi"/>
                <w:color w:val="FF0000"/>
                <w:rPrChange w:id="828" w:author="DELL" w:date="2025-08-10T23:46:00Z">
                  <w:rPr>
                    <w:ins w:id="829" w:author="DELL" w:date="2025-08-10T23:43:00Z"/>
                    <w:rFonts w:cstheme="minorHAnsi"/>
                  </w:rPr>
                </w:rPrChange>
              </w:rPr>
            </w:pPr>
            <w:ins w:id="830" w:author="DELL" w:date="2025-08-10T23:43:00Z">
              <w:r w:rsidRPr="00577C3A">
                <w:rPr>
                  <w:rFonts w:cstheme="minorHAnsi"/>
                  <w:color w:val="FF0000"/>
                  <w:rPrChange w:id="831" w:author="DELL" w:date="2025-08-10T23:46:00Z">
                    <w:rPr>
                      <w:rFonts w:cstheme="minorHAnsi"/>
                    </w:rPr>
                  </w:rPrChange>
                </w:rPr>
                <w:t>Audit Date</w:t>
              </w:r>
            </w:ins>
          </w:p>
        </w:tc>
        <w:tc>
          <w:tcPr>
            <w:tcW w:w="1584" w:type="dxa"/>
            <w:vAlign w:val="center"/>
          </w:tcPr>
          <w:p w14:paraId="042354E9" w14:textId="5A04BDD3" w:rsidR="0069575B" w:rsidRDefault="0069575B" w:rsidP="00C32259">
            <w:pPr>
              <w:spacing w:line="240" w:lineRule="auto"/>
              <w:rPr>
                <w:ins w:id="832" w:author="DELL" w:date="2025-08-10T23:43:00Z"/>
                <w:rFonts w:cstheme="minorHAnsi"/>
              </w:rPr>
            </w:pPr>
            <w:ins w:id="833" w:author="DELL" w:date="2025-08-10T23:44:00Z">
              <w:r>
                <w:rPr>
                  <w:rFonts w:cstheme="minorHAnsi"/>
                </w:rPr>
                <w:t>Date</w:t>
              </w:r>
            </w:ins>
          </w:p>
        </w:tc>
        <w:tc>
          <w:tcPr>
            <w:tcW w:w="1053" w:type="dxa"/>
            <w:vAlign w:val="center"/>
          </w:tcPr>
          <w:p w14:paraId="5A7D2F88" w14:textId="77777777" w:rsidR="0069575B" w:rsidRPr="00661097" w:rsidRDefault="0069575B" w:rsidP="00C32259">
            <w:pPr>
              <w:spacing w:line="240" w:lineRule="auto"/>
              <w:jc w:val="center"/>
              <w:rPr>
                <w:ins w:id="834" w:author="DELL" w:date="2025-08-10T23:43:00Z"/>
                <w:rFonts w:ascii="Segoe UI Symbol" w:hAnsi="Segoe UI Symbol" w:cs="Segoe UI Symbol"/>
              </w:rPr>
            </w:pPr>
          </w:p>
        </w:tc>
        <w:tc>
          <w:tcPr>
            <w:tcW w:w="4304" w:type="dxa"/>
            <w:vAlign w:val="center"/>
          </w:tcPr>
          <w:p w14:paraId="0F9559CA" w14:textId="181A25CE" w:rsidR="0069575B" w:rsidRDefault="00577C3A" w:rsidP="00C32259">
            <w:pPr>
              <w:spacing w:line="240" w:lineRule="auto"/>
              <w:rPr>
                <w:ins w:id="835" w:author="DELL" w:date="2025-08-10T23:43:00Z"/>
                <w:rFonts w:cstheme="minorHAnsi"/>
              </w:rPr>
            </w:pPr>
            <w:ins w:id="836" w:author="DELL" w:date="2025-08-10T23:44:00Z">
              <w:r>
                <w:rPr>
                  <w:rFonts w:cstheme="minorHAnsi"/>
                </w:rPr>
                <w:t xml:space="preserve">Audit </w:t>
              </w:r>
              <w:r w:rsidR="0069575B">
                <w:rPr>
                  <w:rFonts w:cstheme="minorHAnsi"/>
                </w:rPr>
                <w:t>System date</w:t>
              </w:r>
            </w:ins>
          </w:p>
        </w:tc>
      </w:tr>
      <w:tr w:rsidR="0069575B" w:rsidRPr="00661097" w14:paraId="6D241980" w14:textId="77777777" w:rsidTr="009B194E">
        <w:trPr>
          <w:tblCellSpacing w:w="15" w:type="dxa"/>
          <w:ins w:id="837" w:author="DELL" w:date="2025-08-10T23:43:00Z"/>
        </w:trPr>
        <w:tc>
          <w:tcPr>
            <w:tcW w:w="2081" w:type="dxa"/>
            <w:vAlign w:val="center"/>
          </w:tcPr>
          <w:p w14:paraId="3816417C" w14:textId="5D20FAF6" w:rsidR="0069575B" w:rsidRPr="00577C3A" w:rsidRDefault="00577C3A" w:rsidP="003A5C53">
            <w:pPr>
              <w:spacing w:line="240" w:lineRule="auto"/>
              <w:rPr>
                <w:ins w:id="838" w:author="DELL" w:date="2025-08-10T23:43:00Z"/>
                <w:rFonts w:cstheme="minorHAnsi"/>
                <w:color w:val="FF0000"/>
                <w:rPrChange w:id="839" w:author="DELL" w:date="2025-08-10T23:46:00Z">
                  <w:rPr>
                    <w:ins w:id="840" w:author="DELL" w:date="2025-08-10T23:43:00Z"/>
                    <w:rFonts w:cstheme="minorHAnsi"/>
                  </w:rPr>
                </w:rPrChange>
              </w:rPr>
            </w:pPr>
            <w:ins w:id="841" w:author="DELL" w:date="2025-08-10T23:44:00Z">
              <w:r w:rsidRPr="00577C3A">
                <w:rPr>
                  <w:rFonts w:cstheme="minorHAnsi"/>
                  <w:color w:val="FF0000"/>
                  <w:rPrChange w:id="842" w:author="DELL" w:date="2025-08-10T23:46:00Z">
                    <w:rPr>
                      <w:rFonts w:cstheme="minorHAnsi"/>
                    </w:rPr>
                  </w:rPrChange>
                </w:rPr>
                <w:t>Audit By</w:t>
              </w:r>
            </w:ins>
          </w:p>
        </w:tc>
        <w:tc>
          <w:tcPr>
            <w:tcW w:w="1584" w:type="dxa"/>
            <w:vAlign w:val="center"/>
          </w:tcPr>
          <w:p w14:paraId="48DAF81B" w14:textId="2C9C5FC7" w:rsidR="0069575B" w:rsidRDefault="00577C3A" w:rsidP="00C32259">
            <w:pPr>
              <w:spacing w:line="240" w:lineRule="auto"/>
              <w:rPr>
                <w:ins w:id="843" w:author="DELL" w:date="2025-08-10T23:43:00Z"/>
                <w:rFonts w:cstheme="minorHAnsi"/>
              </w:rPr>
            </w:pPr>
            <w:ins w:id="844" w:author="DELL" w:date="2025-08-10T23:44:00Z">
              <w:r>
                <w:rPr>
                  <w:rFonts w:cstheme="minorHAnsi"/>
                </w:rPr>
                <w:t>Text</w:t>
              </w:r>
            </w:ins>
          </w:p>
        </w:tc>
        <w:tc>
          <w:tcPr>
            <w:tcW w:w="1053" w:type="dxa"/>
            <w:vAlign w:val="center"/>
          </w:tcPr>
          <w:p w14:paraId="136CF748" w14:textId="77777777" w:rsidR="0069575B" w:rsidRPr="00661097" w:rsidRDefault="0069575B" w:rsidP="00C32259">
            <w:pPr>
              <w:spacing w:line="240" w:lineRule="auto"/>
              <w:jc w:val="center"/>
              <w:rPr>
                <w:ins w:id="845" w:author="DELL" w:date="2025-08-10T23:43:00Z"/>
                <w:rFonts w:ascii="Segoe UI Symbol" w:hAnsi="Segoe UI Symbol" w:cs="Segoe UI Symbol"/>
              </w:rPr>
            </w:pPr>
          </w:p>
        </w:tc>
        <w:tc>
          <w:tcPr>
            <w:tcW w:w="4304" w:type="dxa"/>
            <w:vAlign w:val="center"/>
          </w:tcPr>
          <w:p w14:paraId="565745F8" w14:textId="147B84A6" w:rsidR="0069575B" w:rsidRDefault="00577C3A" w:rsidP="00C32259">
            <w:pPr>
              <w:spacing w:line="240" w:lineRule="auto"/>
              <w:rPr>
                <w:ins w:id="846" w:author="DELL" w:date="2025-08-10T23:43:00Z"/>
                <w:rFonts w:cstheme="minorHAnsi"/>
              </w:rPr>
            </w:pPr>
            <w:ins w:id="847" w:author="DELL" w:date="2025-08-10T23:44:00Z">
              <w:r>
                <w:rPr>
                  <w:rFonts w:cstheme="minorHAnsi"/>
                </w:rPr>
                <w:t>Auto fill auditor</w:t>
              </w:r>
            </w:ins>
            <w:ins w:id="848" w:author="DELL" w:date="2025-08-10T23:45:00Z">
              <w:r>
                <w:rPr>
                  <w:rFonts w:cstheme="minorHAnsi"/>
                </w:rPr>
                <w:t xml:space="preserve"> name from list of auditors</w:t>
              </w:r>
            </w:ins>
          </w:p>
        </w:tc>
      </w:tr>
      <w:tr w:rsidR="00577C3A" w:rsidRPr="00661097" w14:paraId="27A7D685" w14:textId="77777777" w:rsidTr="009B194E">
        <w:trPr>
          <w:tblCellSpacing w:w="15" w:type="dxa"/>
          <w:ins w:id="849" w:author="DELL" w:date="2025-08-10T23:45:00Z"/>
        </w:trPr>
        <w:tc>
          <w:tcPr>
            <w:tcW w:w="2081" w:type="dxa"/>
            <w:vAlign w:val="center"/>
          </w:tcPr>
          <w:p w14:paraId="7FAD98A3" w14:textId="742F7AD4" w:rsidR="00577C3A" w:rsidRPr="00577C3A" w:rsidRDefault="00577C3A" w:rsidP="009E63DC">
            <w:pPr>
              <w:spacing w:line="240" w:lineRule="auto"/>
              <w:rPr>
                <w:ins w:id="850" w:author="DELL" w:date="2025-08-10T23:45:00Z"/>
                <w:rFonts w:cstheme="minorHAnsi"/>
                <w:color w:val="FF0000"/>
                <w:rPrChange w:id="851" w:author="DELL" w:date="2025-08-10T23:46:00Z">
                  <w:rPr>
                    <w:ins w:id="852" w:author="DELL" w:date="2025-08-10T23:45:00Z"/>
                    <w:rFonts w:cstheme="minorHAnsi"/>
                  </w:rPr>
                </w:rPrChange>
              </w:rPr>
            </w:pPr>
            <w:ins w:id="853" w:author="DELL" w:date="2025-08-10T23:45:00Z">
              <w:r w:rsidRPr="00577C3A">
                <w:rPr>
                  <w:rFonts w:cstheme="minorHAnsi"/>
                  <w:color w:val="FF0000"/>
                  <w:rPrChange w:id="854" w:author="DELL" w:date="2025-08-10T23:46:00Z">
                    <w:rPr>
                      <w:rFonts w:cstheme="minorHAnsi"/>
                    </w:rPr>
                  </w:rPrChange>
                </w:rPr>
                <w:t xml:space="preserve">Final </w:t>
              </w:r>
            </w:ins>
            <w:ins w:id="855" w:author="DELL" w:date="2025-08-10T23:46:00Z">
              <w:r w:rsidRPr="00577C3A">
                <w:rPr>
                  <w:rFonts w:cstheme="minorHAnsi"/>
                  <w:color w:val="FF0000"/>
                  <w:rPrChange w:id="856" w:author="DELL" w:date="2025-08-10T23:46:00Z">
                    <w:rPr>
                      <w:rFonts w:cstheme="minorHAnsi"/>
                    </w:rPr>
                  </w:rPrChange>
                </w:rPr>
                <w:t>Status</w:t>
              </w:r>
            </w:ins>
          </w:p>
        </w:tc>
        <w:tc>
          <w:tcPr>
            <w:tcW w:w="1584" w:type="dxa"/>
            <w:vAlign w:val="center"/>
          </w:tcPr>
          <w:p w14:paraId="41C598D4" w14:textId="3AD39E65" w:rsidR="00577C3A" w:rsidRDefault="00577C3A" w:rsidP="00C32259">
            <w:pPr>
              <w:spacing w:line="240" w:lineRule="auto"/>
              <w:rPr>
                <w:ins w:id="857" w:author="DELL" w:date="2025-08-10T23:45:00Z"/>
                <w:rFonts w:cstheme="minorHAnsi"/>
              </w:rPr>
            </w:pPr>
            <w:ins w:id="858" w:author="DELL" w:date="2025-08-10T23:46:00Z">
              <w:r>
                <w:rPr>
                  <w:rFonts w:cstheme="minorHAnsi"/>
                </w:rPr>
                <w:t>List</w:t>
              </w:r>
            </w:ins>
          </w:p>
        </w:tc>
        <w:tc>
          <w:tcPr>
            <w:tcW w:w="1053" w:type="dxa"/>
            <w:vAlign w:val="center"/>
          </w:tcPr>
          <w:p w14:paraId="5484E158" w14:textId="77777777" w:rsidR="00577C3A" w:rsidRPr="00661097" w:rsidRDefault="00577C3A" w:rsidP="00C32259">
            <w:pPr>
              <w:spacing w:line="240" w:lineRule="auto"/>
              <w:jc w:val="center"/>
              <w:rPr>
                <w:ins w:id="859" w:author="DELL" w:date="2025-08-10T23:45:00Z"/>
                <w:rFonts w:ascii="Segoe UI Symbol" w:hAnsi="Segoe UI Symbol" w:cs="Segoe UI Symbol"/>
              </w:rPr>
            </w:pPr>
          </w:p>
        </w:tc>
        <w:tc>
          <w:tcPr>
            <w:tcW w:w="4304" w:type="dxa"/>
            <w:vAlign w:val="center"/>
          </w:tcPr>
          <w:p w14:paraId="08C5CF21" w14:textId="77777777" w:rsidR="00577C3A" w:rsidRDefault="00577C3A" w:rsidP="00C32259">
            <w:pPr>
              <w:spacing w:line="240" w:lineRule="auto"/>
              <w:rPr>
                <w:ins w:id="860" w:author="DELL" w:date="2025-08-10T23:45:00Z"/>
                <w:rFonts w:cstheme="minorHAnsi"/>
              </w:rPr>
            </w:pPr>
          </w:p>
        </w:tc>
      </w:tr>
    </w:tbl>
    <w:p w14:paraId="66EFA3FE" w14:textId="77777777" w:rsidR="00B935D2" w:rsidRDefault="00B935D2" w:rsidP="00B935D2"/>
    <w:p w14:paraId="49CD04E6" w14:textId="228E0752" w:rsidR="008820CE" w:rsidRDefault="008820CE" w:rsidP="0006177B">
      <w:pPr>
        <w:pStyle w:val="ListParagraph"/>
      </w:pPr>
    </w:p>
    <w:p w14:paraId="223A7AF4" w14:textId="0946A384" w:rsidR="00D256AE" w:rsidRDefault="00D256AE">
      <w:pPr>
        <w:spacing w:line="240" w:lineRule="auto"/>
        <w:rPr>
          <w:rStyle w:val="Strong"/>
          <w:color w:val="C00000"/>
        </w:rPr>
      </w:pPr>
      <w:r>
        <w:rPr>
          <w:rStyle w:val="Strong"/>
          <w:color w:val="C00000"/>
        </w:rPr>
        <w:br w:type="page"/>
      </w:r>
    </w:p>
    <w:p w14:paraId="2BEB9A64" w14:textId="77777777" w:rsidR="00C3664E" w:rsidRDefault="00C3664E" w:rsidP="00A41B56">
      <w:pPr>
        <w:pStyle w:val="ListParagraph"/>
        <w:rPr>
          <w:rStyle w:val="Strong"/>
          <w:color w:val="C00000"/>
        </w:rPr>
      </w:pPr>
    </w:p>
    <w:p w14:paraId="776E15D6" w14:textId="47030AF9" w:rsidR="00C204E3" w:rsidRPr="00B16457" w:rsidRDefault="00C204E3" w:rsidP="00B16457">
      <w:pPr>
        <w:pStyle w:val="Heading3"/>
        <w:rPr>
          <w:rStyle w:val="Strong"/>
          <w:b/>
          <w:bCs/>
          <w:u w:val="none"/>
        </w:rPr>
      </w:pPr>
      <w:bookmarkStart w:id="861" w:name="_Toc204773625"/>
      <w:r w:rsidRPr="00B16457">
        <w:rPr>
          <w:rStyle w:val="Strong"/>
          <w:b/>
          <w:bCs/>
          <w:u w:val="none"/>
        </w:rPr>
        <w:t>Role-Based Access Control (</w:t>
      </w:r>
      <w:r w:rsidRPr="00B16457">
        <w:t>RBAC</w:t>
      </w:r>
      <w:r w:rsidRPr="00B16457">
        <w:rPr>
          <w:rStyle w:val="Strong"/>
          <w:b/>
          <w:bCs/>
          <w:u w:val="none"/>
        </w:rPr>
        <w:t>)</w:t>
      </w:r>
      <w:r w:rsidR="00C3664E">
        <w:rPr>
          <w:rStyle w:val="Strong"/>
          <w:b/>
          <w:bCs/>
          <w:u w:val="none"/>
        </w:rPr>
        <w:t>/ FRS-005</w:t>
      </w:r>
      <w:bookmarkEnd w:id="861"/>
    </w:p>
    <w:p w14:paraId="2A2CC568" w14:textId="77777777" w:rsidR="000D5A60" w:rsidRPr="00C204E3" w:rsidRDefault="000D5A60" w:rsidP="00A41B56">
      <w:pPr>
        <w:pStyle w:val="ListParagraph"/>
        <w:rPr>
          <w:rStyle w:val="Strong"/>
        </w:rPr>
      </w:pPr>
    </w:p>
    <w:p w14:paraId="1F9CB43E" w14:textId="77777777" w:rsidR="00E720FA" w:rsidRDefault="00E720FA" w:rsidP="00353630">
      <w:pPr>
        <w:pStyle w:val="ListParagraph"/>
        <w:numPr>
          <w:ilvl w:val="0"/>
          <w:numId w:val="11"/>
        </w:numPr>
      </w:pPr>
      <w:r>
        <w:t>Fine-grained permission settings: control access to modules, datasets, and actions (view, edit, approve, delete).</w:t>
      </w:r>
    </w:p>
    <w:p w14:paraId="55489F03" w14:textId="0A418FFF" w:rsidR="00C204E3" w:rsidRDefault="00C204E3" w:rsidP="00353630">
      <w:pPr>
        <w:pStyle w:val="ListParagraph"/>
        <w:numPr>
          <w:ilvl w:val="0"/>
          <w:numId w:val="11"/>
        </w:numPr>
      </w:pPr>
      <w:r>
        <w:t>Assign users predefined roles based on their function:</w:t>
      </w:r>
    </w:p>
    <w:p w14:paraId="5E09220F" w14:textId="77777777" w:rsidR="00C204E3" w:rsidRDefault="00C204E3" w:rsidP="00353630">
      <w:pPr>
        <w:pStyle w:val="NormalWeb"/>
        <w:numPr>
          <w:ilvl w:val="1"/>
          <w:numId w:val="12"/>
        </w:numPr>
        <w:spacing w:line="360" w:lineRule="auto"/>
      </w:pPr>
      <w:r>
        <w:rPr>
          <w:rStyle w:val="Strong"/>
        </w:rPr>
        <w:t>Maker:</w:t>
      </w:r>
      <w:r>
        <w:t xml:space="preserve"> Inputs or requests data or actions.</w:t>
      </w:r>
    </w:p>
    <w:p w14:paraId="1F6C8FD7" w14:textId="77777777" w:rsidR="00C204E3" w:rsidRDefault="00C204E3" w:rsidP="00353630">
      <w:pPr>
        <w:pStyle w:val="NormalWeb"/>
        <w:numPr>
          <w:ilvl w:val="1"/>
          <w:numId w:val="12"/>
        </w:numPr>
        <w:spacing w:line="360" w:lineRule="auto"/>
      </w:pPr>
      <w:r>
        <w:rPr>
          <w:rStyle w:val="Strong"/>
        </w:rPr>
        <w:t>Checker:</w:t>
      </w:r>
      <w:r>
        <w:t xml:space="preserve"> Reviews and approves submissions.</w:t>
      </w:r>
    </w:p>
    <w:p w14:paraId="22D6DE49" w14:textId="77777777" w:rsidR="00C204E3" w:rsidRDefault="00C204E3" w:rsidP="00353630">
      <w:pPr>
        <w:pStyle w:val="NormalWeb"/>
        <w:numPr>
          <w:ilvl w:val="1"/>
          <w:numId w:val="12"/>
        </w:numPr>
        <w:spacing w:line="360" w:lineRule="auto"/>
      </w:pPr>
      <w:r>
        <w:rPr>
          <w:rStyle w:val="Strong"/>
        </w:rPr>
        <w:t>Regulator:</w:t>
      </w:r>
      <w:r>
        <w:t xml:space="preserve"> Views data across institutions for monitoring and reporting.</w:t>
      </w:r>
    </w:p>
    <w:p w14:paraId="281A4C52" w14:textId="77777777" w:rsidR="00C204E3" w:rsidRDefault="00C204E3" w:rsidP="00353630">
      <w:pPr>
        <w:pStyle w:val="NormalWeb"/>
        <w:numPr>
          <w:ilvl w:val="1"/>
          <w:numId w:val="12"/>
        </w:numPr>
        <w:spacing w:line="360" w:lineRule="auto"/>
      </w:pPr>
      <w:r>
        <w:rPr>
          <w:rStyle w:val="Strong"/>
        </w:rPr>
        <w:t>Inspector:</w:t>
      </w:r>
      <w:r>
        <w:t xml:space="preserve"> Audits and reviews operational data.</w:t>
      </w:r>
    </w:p>
    <w:p w14:paraId="13EEA94D" w14:textId="7DC32EE7" w:rsidR="00C204E3" w:rsidRDefault="00C204E3" w:rsidP="00353630">
      <w:pPr>
        <w:pStyle w:val="NormalWeb"/>
        <w:numPr>
          <w:ilvl w:val="1"/>
          <w:numId w:val="12"/>
        </w:numPr>
        <w:spacing w:line="360" w:lineRule="auto"/>
      </w:pPr>
      <w:r>
        <w:rPr>
          <w:rStyle w:val="Strong"/>
        </w:rPr>
        <w:t>Admin:</w:t>
      </w:r>
      <w:r>
        <w:t xml:space="preserve"> Manages system-wide settings, users, and configurations.</w:t>
      </w:r>
    </w:p>
    <w:p w14:paraId="4546BB67" w14:textId="032F6081" w:rsidR="00E720FA" w:rsidRPr="00804B1F" w:rsidRDefault="00E720FA" w:rsidP="00804B1F">
      <w:pPr>
        <w:pStyle w:val="Heading4"/>
      </w:pPr>
      <w:r>
        <w:t xml:space="preserve"> </w:t>
      </w:r>
      <w:r w:rsidRPr="00804B1F">
        <w:t>Role-Based Access Matrix</w:t>
      </w:r>
    </w:p>
    <w:p w14:paraId="4B95F454" w14:textId="53C61D00" w:rsidR="00FE54CC" w:rsidRDefault="00FE54CC" w:rsidP="00FE54CC">
      <w:pPr>
        <w:pStyle w:val="ListParagraph"/>
      </w:pPr>
    </w:p>
    <w:tbl>
      <w:tblPr>
        <w:tblStyle w:val="LightGrid-Accent11"/>
        <w:tblW w:w="0" w:type="auto"/>
        <w:tblInd w:w="530" w:type="dxa"/>
        <w:tblLook w:val="04A0" w:firstRow="1" w:lastRow="0" w:firstColumn="1" w:lastColumn="0" w:noHBand="0" w:noVBand="1"/>
      </w:tblPr>
      <w:tblGrid>
        <w:gridCol w:w="1350"/>
        <w:gridCol w:w="818"/>
        <w:gridCol w:w="990"/>
        <w:gridCol w:w="925"/>
        <w:gridCol w:w="945"/>
        <w:gridCol w:w="1170"/>
        <w:gridCol w:w="1170"/>
        <w:gridCol w:w="990"/>
      </w:tblGrid>
      <w:tr w:rsidR="00E720FA" w:rsidRPr="00E720FA" w14:paraId="61872348" w14:textId="77777777" w:rsidTr="00FE54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hideMark/>
          </w:tcPr>
          <w:p w14:paraId="1AFB1B95" w14:textId="77777777" w:rsidR="00E720FA" w:rsidRPr="00A47AA8" w:rsidRDefault="00E720FA" w:rsidP="00A41B56">
            <w:r w:rsidRPr="00E720FA">
              <w:t>Role</w:t>
            </w:r>
          </w:p>
        </w:tc>
        <w:tc>
          <w:tcPr>
            <w:tcW w:w="818" w:type="dxa"/>
            <w:hideMark/>
          </w:tcPr>
          <w:p w14:paraId="2E5DF1BB" w14:textId="77777777" w:rsidR="00E720FA" w:rsidRPr="00A47AA8" w:rsidRDefault="00E720FA" w:rsidP="00A41B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7AA8">
              <w:t>Create</w:t>
            </w:r>
          </w:p>
        </w:tc>
        <w:tc>
          <w:tcPr>
            <w:tcW w:w="990" w:type="dxa"/>
            <w:hideMark/>
          </w:tcPr>
          <w:p w14:paraId="650F5B2A" w14:textId="77777777" w:rsidR="00E720FA" w:rsidRPr="00A47AA8" w:rsidRDefault="00E720FA" w:rsidP="00A41B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7AA8">
              <w:t>Edit</w:t>
            </w:r>
          </w:p>
        </w:tc>
        <w:tc>
          <w:tcPr>
            <w:tcW w:w="925" w:type="dxa"/>
            <w:hideMark/>
          </w:tcPr>
          <w:p w14:paraId="192937FF" w14:textId="77777777" w:rsidR="00E720FA" w:rsidRPr="00A47AA8" w:rsidRDefault="00E720FA" w:rsidP="00A41B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7AA8">
              <w:t>Submit</w:t>
            </w:r>
          </w:p>
        </w:tc>
        <w:tc>
          <w:tcPr>
            <w:tcW w:w="945" w:type="dxa"/>
            <w:hideMark/>
          </w:tcPr>
          <w:p w14:paraId="5D55EE07" w14:textId="77777777" w:rsidR="00E720FA" w:rsidRPr="00A47AA8" w:rsidRDefault="00E720FA" w:rsidP="00A41B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7AA8">
              <w:t>Review</w:t>
            </w:r>
          </w:p>
        </w:tc>
        <w:tc>
          <w:tcPr>
            <w:tcW w:w="1170" w:type="dxa"/>
            <w:hideMark/>
          </w:tcPr>
          <w:p w14:paraId="44996BD1" w14:textId="77777777" w:rsidR="00E720FA" w:rsidRPr="00A47AA8" w:rsidRDefault="00E720FA" w:rsidP="00A41B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7AA8">
              <w:t>Approve</w:t>
            </w:r>
          </w:p>
        </w:tc>
        <w:tc>
          <w:tcPr>
            <w:tcW w:w="1170" w:type="dxa"/>
            <w:hideMark/>
          </w:tcPr>
          <w:p w14:paraId="4CCA12A2" w14:textId="77777777" w:rsidR="00E720FA" w:rsidRPr="00A47AA8" w:rsidRDefault="00E720FA" w:rsidP="00A41B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7AA8">
              <w:t>Reject</w:t>
            </w:r>
          </w:p>
        </w:tc>
        <w:tc>
          <w:tcPr>
            <w:tcW w:w="990" w:type="dxa"/>
            <w:hideMark/>
          </w:tcPr>
          <w:p w14:paraId="7F39A54B" w14:textId="77777777" w:rsidR="00E720FA" w:rsidRPr="00A47AA8" w:rsidRDefault="00E720FA" w:rsidP="00A41B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A47AA8">
              <w:t>View</w:t>
            </w:r>
          </w:p>
        </w:tc>
      </w:tr>
      <w:tr w:rsidR="00E720FA" w:rsidRPr="00E720FA" w14:paraId="21B82E04" w14:textId="77777777" w:rsidTr="00FE54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hideMark/>
          </w:tcPr>
          <w:p w14:paraId="186176DF" w14:textId="77777777" w:rsidR="00E720FA" w:rsidRPr="00A47AA8" w:rsidRDefault="00E720FA" w:rsidP="00A41B56">
            <w:r w:rsidRPr="00A47AA8">
              <w:t>Maker</w:t>
            </w:r>
          </w:p>
        </w:tc>
        <w:tc>
          <w:tcPr>
            <w:tcW w:w="818" w:type="dxa"/>
            <w:hideMark/>
          </w:tcPr>
          <w:p w14:paraId="6E1A0A32" w14:textId="77777777" w:rsidR="00E720FA" w:rsidRPr="00A47AA8" w:rsidRDefault="00E720FA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990" w:type="dxa"/>
            <w:hideMark/>
          </w:tcPr>
          <w:p w14:paraId="7806216A" w14:textId="77777777" w:rsidR="00E720FA" w:rsidRPr="00A47AA8" w:rsidRDefault="00E720FA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925" w:type="dxa"/>
            <w:hideMark/>
          </w:tcPr>
          <w:p w14:paraId="1E3CC616" w14:textId="77777777" w:rsidR="00E720FA" w:rsidRPr="00A47AA8" w:rsidRDefault="00E720FA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945" w:type="dxa"/>
            <w:hideMark/>
          </w:tcPr>
          <w:p w14:paraId="1C880719" w14:textId="77777777" w:rsidR="00E720FA" w:rsidRPr="00A47AA8" w:rsidRDefault="00E720FA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❌</w:t>
            </w:r>
          </w:p>
        </w:tc>
        <w:tc>
          <w:tcPr>
            <w:tcW w:w="1170" w:type="dxa"/>
            <w:hideMark/>
          </w:tcPr>
          <w:p w14:paraId="2984FA0A" w14:textId="77777777" w:rsidR="00E720FA" w:rsidRPr="00A47AA8" w:rsidRDefault="00E720FA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❌</w:t>
            </w:r>
          </w:p>
        </w:tc>
        <w:tc>
          <w:tcPr>
            <w:tcW w:w="1170" w:type="dxa"/>
            <w:hideMark/>
          </w:tcPr>
          <w:p w14:paraId="6D790EB2" w14:textId="77777777" w:rsidR="00E720FA" w:rsidRPr="00A47AA8" w:rsidRDefault="00E720FA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❌</w:t>
            </w:r>
          </w:p>
        </w:tc>
        <w:tc>
          <w:tcPr>
            <w:tcW w:w="990" w:type="dxa"/>
            <w:hideMark/>
          </w:tcPr>
          <w:p w14:paraId="5835C44A" w14:textId="77777777" w:rsidR="00E720FA" w:rsidRPr="00A47AA8" w:rsidRDefault="00E720FA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</w:tr>
      <w:tr w:rsidR="00E720FA" w:rsidRPr="00E720FA" w14:paraId="290025F6" w14:textId="77777777" w:rsidTr="00FE54C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hideMark/>
          </w:tcPr>
          <w:p w14:paraId="31CA0ED8" w14:textId="77777777" w:rsidR="00E720FA" w:rsidRPr="00A47AA8" w:rsidRDefault="00E720FA" w:rsidP="00A41B56">
            <w:r w:rsidRPr="00A47AA8">
              <w:t>Checker</w:t>
            </w:r>
          </w:p>
        </w:tc>
        <w:tc>
          <w:tcPr>
            <w:tcW w:w="818" w:type="dxa"/>
            <w:hideMark/>
          </w:tcPr>
          <w:p w14:paraId="2FA84192" w14:textId="77777777" w:rsidR="00E720FA" w:rsidRPr="00A47AA8" w:rsidRDefault="00E720FA" w:rsidP="00A41B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990" w:type="dxa"/>
            <w:hideMark/>
          </w:tcPr>
          <w:p w14:paraId="64E8545B" w14:textId="77777777" w:rsidR="00E720FA" w:rsidRPr="00A47AA8" w:rsidRDefault="00E720FA" w:rsidP="00A41B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925" w:type="dxa"/>
            <w:hideMark/>
          </w:tcPr>
          <w:p w14:paraId="3FF90A7D" w14:textId="77777777" w:rsidR="00E720FA" w:rsidRPr="00A47AA8" w:rsidRDefault="00E720FA" w:rsidP="00A41B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945" w:type="dxa"/>
            <w:hideMark/>
          </w:tcPr>
          <w:p w14:paraId="501438AC" w14:textId="77777777" w:rsidR="00E720FA" w:rsidRPr="00A47AA8" w:rsidRDefault="00E720FA" w:rsidP="00A41B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1170" w:type="dxa"/>
            <w:hideMark/>
          </w:tcPr>
          <w:p w14:paraId="32CF0177" w14:textId="77777777" w:rsidR="00E720FA" w:rsidRPr="00A47AA8" w:rsidRDefault="00E720FA" w:rsidP="00A41B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❌</w:t>
            </w:r>
          </w:p>
        </w:tc>
        <w:tc>
          <w:tcPr>
            <w:tcW w:w="1170" w:type="dxa"/>
            <w:hideMark/>
          </w:tcPr>
          <w:p w14:paraId="4A780A0C" w14:textId="77777777" w:rsidR="00E720FA" w:rsidRPr="00A47AA8" w:rsidRDefault="00E720FA" w:rsidP="00A41B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❌</w:t>
            </w:r>
          </w:p>
        </w:tc>
        <w:tc>
          <w:tcPr>
            <w:tcW w:w="990" w:type="dxa"/>
            <w:hideMark/>
          </w:tcPr>
          <w:p w14:paraId="7A2643B3" w14:textId="77777777" w:rsidR="00E720FA" w:rsidRPr="00A47AA8" w:rsidRDefault="00E720FA" w:rsidP="00A41B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</w:tr>
      <w:tr w:rsidR="00E720FA" w:rsidRPr="00E720FA" w14:paraId="20DB1FDB" w14:textId="77777777" w:rsidTr="00FE54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hideMark/>
          </w:tcPr>
          <w:p w14:paraId="05BD12A1" w14:textId="77777777" w:rsidR="00E720FA" w:rsidRPr="00A47AA8" w:rsidRDefault="00E720FA" w:rsidP="00A41B56">
            <w:r w:rsidRPr="00A47AA8">
              <w:t>Regulator</w:t>
            </w:r>
          </w:p>
        </w:tc>
        <w:tc>
          <w:tcPr>
            <w:tcW w:w="818" w:type="dxa"/>
            <w:hideMark/>
          </w:tcPr>
          <w:p w14:paraId="4180702C" w14:textId="77777777" w:rsidR="00E720FA" w:rsidRPr="00A47AA8" w:rsidRDefault="00E720FA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❌</w:t>
            </w:r>
          </w:p>
        </w:tc>
        <w:tc>
          <w:tcPr>
            <w:tcW w:w="990" w:type="dxa"/>
            <w:hideMark/>
          </w:tcPr>
          <w:p w14:paraId="775C1EF9" w14:textId="77777777" w:rsidR="00E720FA" w:rsidRPr="00A47AA8" w:rsidRDefault="00E720FA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❌</w:t>
            </w:r>
          </w:p>
        </w:tc>
        <w:tc>
          <w:tcPr>
            <w:tcW w:w="925" w:type="dxa"/>
            <w:hideMark/>
          </w:tcPr>
          <w:p w14:paraId="241D323E" w14:textId="77777777" w:rsidR="00E720FA" w:rsidRPr="00A47AA8" w:rsidRDefault="00E720FA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❌</w:t>
            </w:r>
          </w:p>
        </w:tc>
        <w:tc>
          <w:tcPr>
            <w:tcW w:w="945" w:type="dxa"/>
            <w:hideMark/>
          </w:tcPr>
          <w:p w14:paraId="0F1D2AB3" w14:textId="77777777" w:rsidR="00E720FA" w:rsidRPr="00A47AA8" w:rsidRDefault="00E720FA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1170" w:type="dxa"/>
            <w:hideMark/>
          </w:tcPr>
          <w:p w14:paraId="6CFBD504" w14:textId="77777777" w:rsidR="00E720FA" w:rsidRPr="00A47AA8" w:rsidRDefault="00E720FA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1170" w:type="dxa"/>
            <w:hideMark/>
          </w:tcPr>
          <w:p w14:paraId="1427D8F1" w14:textId="77777777" w:rsidR="00E720FA" w:rsidRPr="00A47AA8" w:rsidRDefault="00E720FA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990" w:type="dxa"/>
            <w:hideMark/>
          </w:tcPr>
          <w:p w14:paraId="57BA4AF9" w14:textId="77777777" w:rsidR="00E720FA" w:rsidRPr="00A47AA8" w:rsidRDefault="00E720FA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</w:tr>
      <w:tr w:rsidR="00E720FA" w:rsidRPr="00E720FA" w14:paraId="4C2230C6" w14:textId="77777777" w:rsidTr="00FE54C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  <w:hideMark/>
          </w:tcPr>
          <w:p w14:paraId="1161CF88" w14:textId="77777777" w:rsidR="00E720FA" w:rsidRPr="00A47AA8" w:rsidRDefault="00E720FA" w:rsidP="00A41B56">
            <w:r w:rsidRPr="00A47AA8">
              <w:t>Admin</w:t>
            </w:r>
          </w:p>
        </w:tc>
        <w:tc>
          <w:tcPr>
            <w:tcW w:w="818" w:type="dxa"/>
            <w:hideMark/>
          </w:tcPr>
          <w:p w14:paraId="70634602" w14:textId="77777777" w:rsidR="00E720FA" w:rsidRPr="00A47AA8" w:rsidRDefault="00E720FA" w:rsidP="00A41B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990" w:type="dxa"/>
            <w:hideMark/>
          </w:tcPr>
          <w:p w14:paraId="2B819E02" w14:textId="77777777" w:rsidR="00E720FA" w:rsidRPr="00A47AA8" w:rsidRDefault="00E720FA" w:rsidP="00A41B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925" w:type="dxa"/>
            <w:hideMark/>
          </w:tcPr>
          <w:p w14:paraId="26978021" w14:textId="77777777" w:rsidR="00E720FA" w:rsidRPr="00A47AA8" w:rsidRDefault="00E720FA" w:rsidP="00A41B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945" w:type="dxa"/>
            <w:hideMark/>
          </w:tcPr>
          <w:p w14:paraId="1D1B3DD1" w14:textId="77777777" w:rsidR="00E720FA" w:rsidRPr="00A47AA8" w:rsidRDefault="00E720FA" w:rsidP="00A41B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1170" w:type="dxa"/>
            <w:hideMark/>
          </w:tcPr>
          <w:p w14:paraId="391F4DDF" w14:textId="77777777" w:rsidR="00E720FA" w:rsidRPr="00A47AA8" w:rsidRDefault="00E720FA" w:rsidP="00A41B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1170" w:type="dxa"/>
            <w:hideMark/>
          </w:tcPr>
          <w:p w14:paraId="00FB40C7" w14:textId="77777777" w:rsidR="00E720FA" w:rsidRPr="00A47AA8" w:rsidRDefault="00E720FA" w:rsidP="00A41B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990" w:type="dxa"/>
            <w:hideMark/>
          </w:tcPr>
          <w:p w14:paraId="41F0C0D3" w14:textId="77777777" w:rsidR="00E720FA" w:rsidRPr="00A47AA8" w:rsidRDefault="00E720FA" w:rsidP="00A41B56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</w:rPr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</w:tr>
      <w:tr w:rsidR="002142FE" w:rsidRPr="00E720FA" w14:paraId="7152CD1A" w14:textId="77777777" w:rsidTr="00FE54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50" w:type="dxa"/>
          </w:tcPr>
          <w:p w14:paraId="30AC5ADE" w14:textId="2EE97624" w:rsidR="002142FE" w:rsidRPr="00A47AA8" w:rsidRDefault="002142FE" w:rsidP="00A41B56">
            <w:r w:rsidRPr="00E44DBC">
              <w:t>Inspector (read-only)</w:t>
            </w:r>
          </w:p>
        </w:tc>
        <w:tc>
          <w:tcPr>
            <w:tcW w:w="818" w:type="dxa"/>
          </w:tcPr>
          <w:p w14:paraId="5F26D163" w14:textId="77777777" w:rsidR="002142FE" w:rsidRPr="00A47AA8" w:rsidRDefault="002142FE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0" w:type="dxa"/>
          </w:tcPr>
          <w:p w14:paraId="6F3B9B87" w14:textId="77777777" w:rsidR="002142FE" w:rsidRPr="00A47AA8" w:rsidRDefault="002142FE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25" w:type="dxa"/>
          </w:tcPr>
          <w:p w14:paraId="5CCA7EB4" w14:textId="77777777" w:rsidR="002142FE" w:rsidRPr="00A47AA8" w:rsidRDefault="002142FE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45" w:type="dxa"/>
          </w:tcPr>
          <w:p w14:paraId="5F6BB88C" w14:textId="77777777" w:rsidR="002142FE" w:rsidRPr="00A47AA8" w:rsidRDefault="002142FE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4293C80C" w14:textId="77777777" w:rsidR="002142FE" w:rsidRPr="00A47AA8" w:rsidRDefault="002142FE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170" w:type="dxa"/>
          </w:tcPr>
          <w:p w14:paraId="3A6E517F" w14:textId="77777777" w:rsidR="002142FE" w:rsidRPr="00A47AA8" w:rsidRDefault="002142FE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990" w:type="dxa"/>
          </w:tcPr>
          <w:p w14:paraId="35394683" w14:textId="4AA67CEB" w:rsidR="002142FE" w:rsidRPr="00A47AA8" w:rsidRDefault="002142FE" w:rsidP="00A41B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47AA8">
              <w:rPr>
                <w:rFonts w:ascii="Segoe UI Symbol" w:hAnsi="Segoe UI Symbol" w:cs="Segoe UI Symbol"/>
              </w:rPr>
              <w:t>✅</w:t>
            </w:r>
          </w:p>
        </w:tc>
      </w:tr>
    </w:tbl>
    <w:p w14:paraId="486D1515" w14:textId="13D0DC65" w:rsidR="009A5543" w:rsidRDefault="009A5543" w:rsidP="00A41B56">
      <w:pPr>
        <w:pStyle w:val="ListParagraph"/>
      </w:pPr>
    </w:p>
    <w:p w14:paraId="4EA3C96F" w14:textId="46997D50" w:rsidR="00CA56D3" w:rsidRDefault="00CA56D3" w:rsidP="00A41B56">
      <w:pPr>
        <w:pStyle w:val="ListParagraph"/>
      </w:pPr>
    </w:p>
    <w:p w14:paraId="346FBDE5" w14:textId="5E2D5BA6" w:rsidR="002142FE" w:rsidRPr="00804B1F" w:rsidRDefault="002142FE" w:rsidP="00804B1F">
      <w:pPr>
        <w:pStyle w:val="Heading4"/>
      </w:pPr>
      <w:r w:rsidRPr="00804B1F">
        <w:t xml:space="preserve">Role-Based Access </w:t>
      </w:r>
      <w:r w:rsidR="0006177B" w:rsidRPr="00804B1F">
        <w:t>Definition</w:t>
      </w:r>
    </w:p>
    <w:p w14:paraId="6C4C4A2C" w14:textId="5A4B4BC4" w:rsidR="007D16BD" w:rsidRDefault="007D16BD" w:rsidP="00A41B56">
      <w:pPr>
        <w:pStyle w:val="ListParagraph"/>
      </w:pPr>
    </w:p>
    <w:tbl>
      <w:tblPr>
        <w:tblW w:w="0" w:type="auto"/>
        <w:tblCellSpacing w:w="15" w:type="dxa"/>
        <w:tblInd w:w="53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00"/>
        <w:gridCol w:w="5670"/>
      </w:tblGrid>
      <w:tr w:rsidR="00E44DBC" w:rsidRPr="009A5543" w14:paraId="0E451CBD" w14:textId="77777777" w:rsidTr="0006177B">
        <w:trPr>
          <w:trHeight w:val="492"/>
          <w:tblHeader/>
          <w:tblCellSpacing w:w="15" w:type="dxa"/>
        </w:trPr>
        <w:tc>
          <w:tcPr>
            <w:tcW w:w="2655" w:type="dxa"/>
            <w:shd w:val="clear" w:color="auto" w:fill="D9D9D9" w:themeFill="background1" w:themeFillShade="D9"/>
            <w:vAlign w:val="center"/>
            <w:hideMark/>
          </w:tcPr>
          <w:p w14:paraId="06E35B1A" w14:textId="77777777" w:rsidR="00E44DBC" w:rsidRPr="0006177B" w:rsidRDefault="00E44DBC" w:rsidP="00A41B56">
            <w:pPr>
              <w:rPr>
                <w:b/>
                <w:bCs/>
              </w:rPr>
            </w:pPr>
            <w:r w:rsidRPr="0006177B">
              <w:rPr>
                <w:b/>
                <w:bCs/>
              </w:rPr>
              <w:t>Role</w:t>
            </w:r>
          </w:p>
        </w:tc>
        <w:tc>
          <w:tcPr>
            <w:tcW w:w="5625" w:type="dxa"/>
            <w:shd w:val="clear" w:color="auto" w:fill="D9D9D9" w:themeFill="background1" w:themeFillShade="D9"/>
            <w:vAlign w:val="center"/>
            <w:hideMark/>
          </w:tcPr>
          <w:p w14:paraId="5B2AA692" w14:textId="77777777" w:rsidR="00E44DBC" w:rsidRPr="0006177B" w:rsidRDefault="00E44DBC" w:rsidP="00A41B56">
            <w:pPr>
              <w:rPr>
                <w:b/>
                <w:bCs/>
              </w:rPr>
            </w:pPr>
            <w:r w:rsidRPr="0006177B">
              <w:rPr>
                <w:b/>
                <w:bCs/>
              </w:rPr>
              <w:t>Key Actions</w:t>
            </w:r>
          </w:p>
        </w:tc>
      </w:tr>
      <w:tr w:rsidR="00E44DBC" w:rsidRPr="009A5543" w14:paraId="53E835BA" w14:textId="77777777" w:rsidTr="009A5543">
        <w:trPr>
          <w:tblCellSpacing w:w="15" w:type="dxa"/>
        </w:trPr>
        <w:tc>
          <w:tcPr>
            <w:tcW w:w="2655" w:type="dxa"/>
            <w:vAlign w:val="center"/>
            <w:hideMark/>
          </w:tcPr>
          <w:p w14:paraId="0C6C2F24" w14:textId="77777777" w:rsidR="00E44DBC" w:rsidRPr="009A5543" w:rsidRDefault="00E44DBC" w:rsidP="00A41B56">
            <w:r w:rsidRPr="009A5543">
              <w:t>Maker</w:t>
            </w:r>
          </w:p>
        </w:tc>
        <w:tc>
          <w:tcPr>
            <w:tcW w:w="5625" w:type="dxa"/>
            <w:vAlign w:val="center"/>
            <w:hideMark/>
          </w:tcPr>
          <w:p w14:paraId="2D593F90" w14:textId="77777777" w:rsidR="00E44DBC" w:rsidRPr="009A5543" w:rsidRDefault="00E44DBC" w:rsidP="00A41B56">
            <w:r w:rsidRPr="009A5543">
              <w:t>Create and submit new registration</w:t>
            </w:r>
          </w:p>
        </w:tc>
      </w:tr>
      <w:tr w:rsidR="00E44DBC" w:rsidRPr="009A5543" w14:paraId="79279F25" w14:textId="77777777" w:rsidTr="009A5543">
        <w:trPr>
          <w:tblCellSpacing w:w="15" w:type="dxa"/>
        </w:trPr>
        <w:tc>
          <w:tcPr>
            <w:tcW w:w="2655" w:type="dxa"/>
            <w:vAlign w:val="center"/>
            <w:hideMark/>
          </w:tcPr>
          <w:p w14:paraId="0E62062D" w14:textId="77777777" w:rsidR="00E44DBC" w:rsidRPr="009A5543" w:rsidRDefault="00E44DBC" w:rsidP="00A41B56">
            <w:r w:rsidRPr="009A5543">
              <w:t>Checker</w:t>
            </w:r>
          </w:p>
        </w:tc>
        <w:tc>
          <w:tcPr>
            <w:tcW w:w="5625" w:type="dxa"/>
            <w:vAlign w:val="center"/>
            <w:hideMark/>
          </w:tcPr>
          <w:p w14:paraId="6193AB83" w14:textId="77777777" w:rsidR="00E44DBC" w:rsidRPr="009A5543" w:rsidRDefault="00E44DBC" w:rsidP="00A41B56">
            <w:r w:rsidRPr="009A5543">
              <w:t>Validate input, suggest corrections, forward to regulator</w:t>
            </w:r>
          </w:p>
        </w:tc>
      </w:tr>
      <w:tr w:rsidR="00E44DBC" w:rsidRPr="009A5543" w14:paraId="650DCC65" w14:textId="77777777" w:rsidTr="009A5543">
        <w:trPr>
          <w:tblCellSpacing w:w="15" w:type="dxa"/>
        </w:trPr>
        <w:tc>
          <w:tcPr>
            <w:tcW w:w="2655" w:type="dxa"/>
            <w:vAlign w:val="center"/>
            <w:hideMark/>
          </w:tcPr>
          <w:p w14:paraId="0011577D" w14:textId="77777777" w:rsidR="00E44DBC" w:rsidRPr="009A5543" w:rsidRDefault="00E44DBC" w:rsidP="00A41B56">
            <w:r w:rsidRPr="009A5543">
              <w:t>Regulator</w:t>
            </w:r>
          </w:p>
        </w:tc>
        <w:tc>
          <w:tcPr>
            <w:tcW w:w="5625" w:type="dxa"/>
            <w:vAlign w:val="center"/>
            <w:hideMark/>
          </w:tcPr>
          <w:p w14:paraId="3456126E" w14:textId="77777777" w:rsidR="00E44DBC" w:rsidRPr="009A5543" w:rsidRDefault="00E44DBC" w:rsidP="00A41B56">
            <w:r w:rsidRPr="009A5543">
              <w:t>Approve, reject, or return for edit</w:t>
            </w:r>
          </w:p>
        </w:tc>
      </w:tr>
      <w:tr w:rsidR="00E44DBC" w:rsidRPr="009A5543" w14:paraId="481BE630" w14:textId="77777777" w:rsidTr="009A5543">
        <w:trPr>
          <w:tblCellSpacing w:w="15" w:type="dxa"/>
        </w:trPr>
        <w:tc>
          <w:tcPr>
            <w:tcW w:w="2655" w:type="dxa"/>
            <w:vAlign w:val="center"/>
            <w:hideMark/>
          </w:tcPr>
          <w:p w14:paraId="5D671C46" w14:textId="77777777" w:rsidR="00E44DBC" w:rsidRPr="009A5543" w:rsidRDefault="00E44DBC" w:rsidP="00A41B56">
            <w:r w:rsidRPr="009A5543">
              <w:t>Admin</w:t>
            </w:r>
          </w:p>
        </w:tc>
        <w:tc>
          <w:tcPr>
            <w:tcW w:w="5625" w:type="dxa"/>
            <w:vAlign w:val="center"/>
            <w:hideMark/>
          </w:tcPr>
          <w:p w14:paraId="57B4A49C" w14:textId="77777777" w:rsidR="00E44DBC" w:rsidRPr="009A5543" w:rsidRDefault="00E44DBC" w:rsidP="00A41B56">
            <w:r w:rsidRPr="009A5543">
              <w:t>View, override, or manage all records</w:t>
            </w:r>
          </w:p>
        </w:tc>
      </w:tr>
      <w:tr w:rsidR="00E44DBC" w:rsidRPr="009A5543" w14:paraId="643A9C4E" w14:textId="77777777" w:rsidTr="009A5543">
        <w:trPr>
          <w:tblCellSpacing w:w="15" w:type="dxa"/>
        </w:trPr>
        <w:tc>
          <w:tcPr>
            <w:tcW w:w="2655" w:type="dxa"/>
            <w:vAlign w:val="center"/>
            <w:hideMark/>
          </w:tcPr>
          <w:p w14:paraId="715AA064" w14:textId="77777777" w:rsidR="00E44DBC" w:rsidRPr="009A5543" w:rsidRDefault="00E44DBC" w:rsidP="00A41B56">
            <w:r w:rsidRPr="009A5543">
              <w:t>Inspector (read-only)</w:t>
            </w:r>
          </w:p>
        </w:tc>
        <w:tc>
          <w:tcPr>
            <w:tcW w:w="5625" w:type="dxa"/>
            <w:vAlign w:val="center"/>
            <w:hideMark/>
          </w:tcPr>
          <w:p w14:paraId="3CC81E2E" w14:textId="77777777" w:rsidR="00E44DBC" w:rsidRPr="009A5543" w:rsidRDefault="00E44DBC" w:rsidP="00A41B56">
            <w:r w:rsidRPr="009A5543">
              <w:t>View approved registrations and documents only</w:t>
            </w:r>
          </w:p>
        </w:tc>
      </w:tr>
    </w:tbl>
    <w:p w14:paraId="2459D08E" w14:textId="60195492" w:rsidR="00A47AA8" w:rsidRDefault="00A47AA8" w:rsidP="00A41B56">
      <w:pPr>
        <w:pStyle w:val="ListParagraph"/>
      </w:pPr>
    </w:p>
    <w:p w14:paraId="46CE4BEA" w14:textId="594FECAD" w:rsidR="005F601D" w:rsidRDefault="005F601D">
      <w:pPr>
        <w:spacing w:line="240" w:lineRule="auto"/>
      </w:pPr>
      <w:r>
        <w:br w:type="page"/>
      </w:r>
    </w:p>
    <w:p w14:paraId="77C7589F" w14:textId="73A1AA6D" w:rsidR="00880CAB" w:rsidRPr="00B16457" w:rsidRDefault="00880CAB" w:rsidP="00AE051C">
      <w:pPr>
        <w:pStyle w:val="Heading4"/>
        <w:rPr>
          <w:rStyle w:val="Strong"/>
          <w:b w:val="0"/>
          <w:bCs w:val="0"/>
          <w:u w:val="none"/>
        </w:rPr>
      </w:pPr>
      <w:r w:rsidRPr="00B16457">
        <w:rPr>
          <w:rStyle w:val="Strong"/>
          <w:b w:val="0"/>
          <w:bCs w:val="0"/>
          <w:u w:val="none"/>
        </w:rPr>
        <w:lastRenderedPageBreak/>
        <w:t>User Management</w:t>
      </w:r>
    </w:p>
    <w:p w14:paraId="1C140479" w14:textId="77777777" w:rsidR="00C5538F" w:rsidRPr="00C5538F" w:rsidRDefault="00C5538F" w:rsidP="00A41B56">
      <w:pPr>
        <w:pStyle w:val="ListParagraph"/>
        <w:rPr>
          <w:rStyle w:val="Strong"/>
          <w:color w:val="C00000"/>
        </w:rPr>
      </w:pPr>
    </w:p>
    <w:p w14:paraId="359FCCCA" w14:textId="77777777" w:rsidR="00880CAB" w:rsidRDefault="00880CAB" w:rsidP="00353630">
      <w:pPr>
        <w:pStyle w:val="ListParagraph"/>
        <w:numPr>
          <w:ilvl w:val="0"/>
          <w:numId w:val="11"/>
        </w:numPr>
      </w:pPr>
      <w:r w:rsidRPr="00C5538F">
        <w:t>User Activation &amp; Deactivation:</w:t>
      </w:r>
      <w:r>
        <w:t xml:space="preserve"> Enable/disable users based on institution status or compliance.</w:t>
      </w:r>
    </w:p>
    <w:p w14:paraId="4E803321" w14:textId="77777777" w:rsidR="00880CAB" w:rsidRDefault="00880CAB" w:rsidP="00353630">
      <w:pPr>
        <w:pStyle w:val="ListParagraph"/>
        <w:numPr>
          <w:ilvl w:val="0"/>
          <w:numId w:val="11"/>
        </w:numPr>
      </w:pPr>
      <w:r w:rsidRPr="00C5538F">
        <w:t>Role Assignment:</w:t>
      </w:r>
      <w:r>
        <w:t xml:space="preserve"> Admins assign roles during onboarding or update them later.</w:t>
      </w:r>
    </w:p>
    <w:p w14:paraId="27365959" w14:textId="77777777" w:rsidR="00880CAB" w:rsidRDefault="00880CAB" w:rsidP="00353630">
      <w:pPr>
        <w:pStyle w:val="ListParagraph"/>
        <w:numPr>
          <w:ilvl w:val="0"/>
          <w:numId w:val="11"/>
        </w:numPr>
      </w:pPr>
      <w:r w:rsidRPr="00C5538F">
        <w:t>Multi-level user access:</w:t>
      </w:r>
      <w:r>
        <w:t xml:space="preserve"> Users can be assigned to one or multiple FIs with varying roles.</w:t>
      </w:r>
    </w:p>
    <w:p w14:paraId="6B0E756F" w14:textId="78F5BE9B" w:rsidR="00880CAB" w:rsidRDefault="00880CAB" w:rsidP="00353630">
      <w:pPr>
        <w:pStyle w:val="ListParagraph"/>
        <w:numPr>
          <w:ilvl w:val="0"/>
          <w:numId w:val="11"/>
        </w:numPr>
      </w:pPr>
      <w:r w:rsidRPr="00C5538F">
        <w:t>Audit Trail:</w:t>
      </w:r>
      <w:r>
        <w:t xml:space="preserve"> Full logging of user activity, login attempts, and access changes.</w:t>
      </w:r>
    </w:p>
    <w:p w14:paraId="069E4802" w14:textId="15CC8913" w:rsidR="00DD4122" w:rsidRDefault="00DD4122" w:rsidP="00A41B56">
      <w:pPr>
        <w:pStyle w:val="ListParagraph"/>
      </w:pPr>
    </w:p>
    <w:p w14:paraId="62B364DC" w14:textId="6BCB11E0" w:rsidR="00DD4122" w:rsidRPr="00804B1F" w:rsidRDefault="00E157BE" w:rsidP="00804B1F">
      <w:pPr>
        <w:pStyle w:val="Heading4"/>
      </w:pPr>
      <w:r w:rsidRPr="00804B1F">
        <w:t xml:space="preserve">User </w:t>
      </w:r>
      <w:r w:rsidR="00A51EAB" w:rsidRPr="00804B1F">
        <w:t xml:space="preserve">Management Status </w:t>
      </w:r>
      <w:r w:rsidR="00BD6004" w:rsidRPr="00804B1F">
        <w:t>Definition</w:t>
      </w:r>
      <w:r w:rsidR="00A51EAB" w:rsidRPr="00804B1F">
        <w:t xml:space="preserve"> </w:t>
      </w:r>
    </w:p>
    <w:p w14:paraId="27D950C0" w14:textId="77777777" w:rsidR="00E157BE" w:rsidRDefault="00E157BE" w:rsidP="00A41B56">
      <w:pPr>
        <w:pStyle w:val="ListParagraph"/>
      </w:pPr>
    </w:p>
    <w:tbl>
      <w:tblPr>
        <w:tblW w:w="0" w:type="auto"/>
        <w:tblCellSpacing w:w="15" w:type="dxa"/>
        <w:tblInd w:w="53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83"/>
        <w:gridCol w:w="1767"/>
        <w:gridCol w:w="4050"/>
      </w:tblGrid>
      <w:tr w:rsidR="00DD4122" w:rsidRPr="00DD4122" w14:paraId="361C20E0" w14:textId="77777777" w:rsidTr="00EA0652">
        <w:trPr>
          <w:tblHeader/>
          <w:tblCellSpacing w:w="15" w:type="dxa"/>
        </w:trPr>
        <w:tc>
          <w:tcPr>
            <w:tcW w:w="2538" w:type="dxa"/>
            <w:shd w:val="clear" w:color="auto" w:fill="D9D9D9" w:themeFill="background1" w:themeFillShade="D9"/>
            <w:vAlign w:val="center"/>
            <w:hideMark/>
          </w:tcPr>
          <w:p w14:paraId="0B35DADC" w14:textId="77777777" w:rsidR="00DD4122" w:rsidRPr="00DA1A1F" w:rsidRDefault="00DD4122" w:rsidP="00A41B56">
            <w:pPr>
              <w:rPr>
                <w:b/>
                <w:bCs/>
              </w:rPr>
            </w:pPr>
            <w:r w:rsidRPr="00DA1A1F">
              <w:rPr>
                <w:b/>
                <w:bCs/>
              </w:rPr>
              <w:t>State</w:t>
            </w:r>
          </w:p>
        </w:tc>
        <w:tc>
          <w:tcPr>
            <w:tcW w:w="1707" w:type="dxa"/>
            <w:shd w:val="clear" w:color="auto" w:fill="D9D9D9" w:themeFill="background1" w:themeFillShade="D9"/>
            <w:vAlign w:val="center"/>
            <w:hideMark/>
          </w:tcPr>
          <w:p w14:paraId="2C19D070" w14:textId="77777777" w:rsidR="00DD4122" w:rsidRPr="00DA1A1F" w:rsidRDefault="00DD4122" w:rsidP="00A41B56">
            <w:pPr>
              <w:rPr>
                <w:b/>
                <w:bCs/>
              </w:rPr>
            </w:pPr>
            <w:r w:rsidRPr="00DA1A1F">
              <w:rPr>
                <w:b/>
                <w:bCs/>
              </w:rPr>
              <w:t>Triggered By</w:t>
            </w:r>
          </w:p>
        </w:tc>
        <w:tc>
          <w:tcPr>
            <w:tcW w:w="4005" w:type="dxa"/>
            <w:shd w:val="clear" w:color="auto" w:fill="D9D9D9" w:themeFill="background1" w:themeFillShade="D9"/>
            <w:vAlign w:val="center"/>
            <w:hideMark/>
          </w:tcPr>
          <w:p w14:paraId="755E1A19" w14:textId="77777777" w:rsidR="00DD4122" w:rsidRPr="00DA1A1F" w:rsidRDefault="00DD4122" w:rsidP="00A41B56">
            <w:pPr>
              <w:rPr>
                <w:b/>
                <w:bCs/>
              </w:rPr>
            </w:pPr>
            <w:r w:rsidRPr="00DA1A1F">
              <w:rPr>
                <w:b/>
                <w:bCs/>
              </w:rPr>
              <w:t>Description</w:t>
            </w:r>
          </w:p>
        </w:tc>
      </w:tr>
      <w:tr w:rsidR="00DD4122" w:rsidRPr="00DD4122" w14:paraId="1F3A6C4E" w14:textId="77777777" w:rsidTr="00EA0652">
        <w:trPr>
          <w:tblCellSpacing w:w="15" w:type="dxa"/>
        </w:trPr>
        <w:tc>
          <w:tcPr>
            <w:tcW w:w="2538" w:type="dxa"/>
            <w:vAlign w:val="center"/>
            <w:hideMark/>
          </w:tcPr>
          <w:p w14:paraId="70260B83" w14:textId="77777777" w:rsidR="00DD4122" w:rsidRPr="00DD4122" w:rsidRDefault="00DD4122" w:rsidP="00A41B56">
            <w:r w:rsidRPr="00DD4122">
              <w:t>Draft</w:t>
            </w:r>
          </w:p>
        </w:tc>
        <w:tc>
          <w:tcPr>
            <w:tcW w:w="1707" w:type="dxa"/>
            <w:vAlign w:val="center"/>
            <w:hideMark/>
          </w:tcPr>
          <w:p w14:paraId="7E948E22" w14:textId="77777777" w:rsidR="00DD4122" w:rsidRPr="00DD4122" w:rsidRDefault="00DD4122" w:rsidP="00A41B56">
            <w:r w:rsidRPr="00DD4122">
              <w:t>Maker</w:t>
            </w:r>
          </w:p>
        </w:tc>
        <w:tc>
          <w:tcPr>
            <w:tcW w:w="4005" w:type="dxa"/>
            <w:vAlign w:val="center"/>
            <w:hideMark/>
          </w:tcPr>
          <w:p w14:paraId="241D9DC6" w14:textId="77777777" w:rsidR="00DD4122" w:rsidRPr="00DD4122" w:rsidRDefault="00DD4122" w:rsidP="00A41B56">
            <w:r w:rsidRPr="00DD4122">
              <w:t>Editable entry not yet submitted</w:t>
            </w:r>
          </w:p>
        </w:tc>
      </w:tr>
      <w:tr w:rsidR="00DD4122" w:rsidRPr="00DD4122" w14:paraId="78B122CA" w14:textId="77777777" w:rsidTr="00EA0652">
        <w:trPr>
          <w:tblCellSpacing w:w="15" w:type="dxa"/>
        </w:trPr>
        <w:tc>
          <w:tcPr>
            <w:tcW w:w="2538" w:type="dxa"/>
            <w:vAlign w:val="center"/>
            <w:hideMark/>
          </w:tcPr>
          <w:p w14:paraId="1F59A8BB" w14:textId="77777777" w:rsidR="00DD4122" w:rsidRPr="00DD4122" w:rsidRDefault="00DD4122" w:rsidP="00A41B56">
            <w:r w:rsidRPr="00DD4122">
              <w:t>Submitted</w:t>
            </w:r>
          </w:p>
        </w:tc>
        <w:tc>
          <w:tcPr>
            <w:tcW w:w="1707" w:type="dxa"/>
            <w:vAlign w:val="center"/>
            <w:hideMark/>
          </w:tcPr>
          <w:p w14:paraId="4DAAD0D8" w14:textId="77777777" w:rsidR="00DD4122" w:rsidRPr="00DD4122" w:rsidRDefault="00DD4122" w:rsidP="00A41B56">
            <w:r w:rsidRPr="00DD4122">
              <w:t>Maker</w:t>
            </w:r>
          </w:p>
        </w:tc>
        <w:tc>
          <w:tcPr>
            <w:tcW w:w="4005" w:type="dxa"/>
            <w:vAlign w:val="center"/>
            <w:hideMark/>
          </w:tcPr>
          <w:p w14:paraId="2D1AD02D" w14:textId="77777777" w:rsidR="00DD4122" w:rsidRPr="00DD4122" w:rsidRDefault="00DD4122" w:rsidP="00A41B56">
            <w:r w:rsidRPr="00DD4122">
              <w:t>Sent for review; editing disabled</w:t>
            </w:r>
          </w:p>
        </w:tc>
      </w:tr>
      <w:tr w:rsidR="00DD4122" w:rsidRPr="00DD4122" w14:paraId="0D71AF1A" w14:textId="77777777" w:rsidTr="00EA0652">
        <w:trPr>
          <w:tblCellSpacing w:w="15" w:type="dxa"/>
        </w:trPr>
        <w:tc>
          <w:tcPr>
            <w:tcW w:w="2538" w:type="dxa"/>
            <w:vAlign w:val="center"/>
            <w:hideMark/>
          </w:tcPr>
          <w:p w14:paraId="3E90946C" w14:textId="77777777" w:rsidR="00DD4122" w:rsidRPr="00DD4122" w:rsidRDefault="00DD4122" w:rsidP="00A41B56">
            <w:r w:rsidRPr="00DD4122">
              <w:t>Under Review</w:t>
            </w:r>
          </w:p>
        </w:tc>
        <w:tc>
          <w:tcPr>
            <w:tcW w:w="1707" w:type="dxa"/>
            <w:vAlign w:val="center"/>
            <w:hideMark/>
          </w:tcPr>
          <w:p w14:paraId="4B9AC295" w14:textId="77777777" w:rsidR="00DD4122" w:rsidRPr="00DD4122" w:rsidRDefault="00DD4122" w:rsidP="00A41B56">
            <w:r w:rsidRPr="00DD4122">
              <w:t>Checker/Regulator</w:t>
            </w:r>
          </w:p>
        </w:tc>
        <w:tc>
          <w:tcPr>
            <w:tcW w:w="4005" w:type="dxa"/>
            <w:vAlign w:val="center"/>
            <w:hideMark/>
          </w:tcPr>
          <w:p w14:paraId="0B27B5AF" w14:textId="77777777" w:rsidR="00DD4122" w:rsidRPr="00DD4122" w:rsidRDefault="00DD4122" w:rsidP="00A41B56">
            <w:r w:rsidRPr="00DD4122">
              <w:t>Pending decision or clarification</w:t>
            </w:r>
          </w:p>
        </w:tc>
      </w:tr>
      <w:tr w:rsidR="00DD4122" w:rsidRPr="00DD4122" w14:paraId="341669A1" w14:textId="77777777" w:rsidTr="00EA0652">
        <w:trPr>
          <w:tblCellSpacing w:w="15" w:type="dxa"/>
        </w:trPr>
        <w:tc>
          <w:tcPr>
            <w:tcW w:w="2538" w:type="dxa"/>
            <w:vAlign w:val="center"/>
            <w:hideMark/>
          </w:tcPr>
          <w:p w14:paraId="5D573895" w14:textId="77777777" w:rsidR="00DD4122" w:rsidRPr="00DD4122" w:rsidRDefault="00DD4122" w:rsidP="00A41B56">
            <w:r w:rsidRPr="00DD4122">
              <w:t>Approved</w:t>
            </w:r>
          </w:p>
        </w:tc>
        <w:tc>
          <w:tcPr>
            <w:tcW w:w="1707" w:type="dxa"/>
            <w:vAlign w:val="center"/>
            <w:hideMark/>
          </w:tcPr>
          <w:p w14:paraId="7622988C" w14:textId="77777777" w:rsidR="00DD4122" w:rsidRPr="00DD4122" w:rsidRDefault="00DD4122" w:rsidP="00A41B56">
            <w:r w:rsidRPr="00DD4122">
              <w:t>Regulator</w:t>
            </w:r>
          </w:p>
        </w:tc>
        <w:tc>
          <w:tcPr>
            <w:tcW w:w="4005" w:type="dxa"/>
            <w:vAlign w:val="center"/>
            <w:hideMark/>
          </w:tcPr>
          <w:p w14:paraId="28432CB2" w14:textId="77777777" w:rsidR="00DD4122" w:rsidRPr="00DD4122" w:rsidRDefault="00DD4122" w:rsidP="00A41B56">
            <w:r w:rsidRPr="00DD4122">
              <w:t>Registration completed successfully</w:t>
            </w:r>
          </w:p>
        </w:tc>
      </w:tr>
      <w:tr w:rsidR="00DD4122" w:rsidRPr="00DD4122" w14:paraId="453F7282" w14:textId="77777777" w:rsidTr="00EA0652">
        <w:trPr>
          <w:tblCellSpacing w:w="15" w:type="dxa"/>
        </w:trPr>
        <w:tc>
          <w:tcPr>
            <w:tcW w:w="2538" w:type="dxa"/>
            <w:vAlign w:val="center"/>
            <w:hideMark/>
          </w:tcPr>
          <w:p w14:paraId="5ADF0B78" w14:textId="77777777" w:rsidR="00DD4122" w:rsidRPr="00DD4122" w:rsidRDefault="00DD4122" w:rsidP="00A41B56">
            <w:r w:rsidRPr="00DD4122">
              <w:t>Rejected</w:t>
            </w:r>
          </w:p>
        </w:tc>
        <w:tc>
          <w:tcPr>
            <w:tcW w:w="1707" w:type="dxa"/>
            <w:vAlign w:val="center"/>
            <w:hideMark/>
          </w:tcPr>
          <w:p w14:paraId="39C7ED76" w14:textId="77777777" w:rsidR="00DD4122" w:rsidRPr="00DD4122" w:rsidRDefault="00DD4122" w:rsidP="00A41B56">
            <w:r w:rsidRPr="00DD4122">
              <w:t>Regulator</w:t>
            </w:r>
          </w:p>
        </w:tc>
        <w:tc>
          <w:tcPr>
            <w:tcW w:w="4005" w:type="dxa"/>
            <w:vAlign w:val="center"/>
            <w:hideMark/>
          </w:tcPr>
          <w:p w14:paraId="45ED8CCD" w14:textId="77777777" w:rsidR="00DD4122" w:rsidRPr="00DD4122" w:rsidRDefault="00DD4122" w:rsidP="00A41B56">
            <w:r w:rsidRPr="00DD4122">
              <w:t>Registration not accepted</w:t>
            </w:r>
          </w:p>
        </w:tc>
      </w:tr>
      <w:tr w:rsidR="00DD4122" w:rsidRPr="00DD4122" w14:paraId="13AEAAAD" w14:textId="77777777" w:rsidTr="00EA0652">
        <w:trPr>
          <w:tblCellSpacing w:w="15" w:type="dxa"/>
        </w:trPr>
        <w:tc>
          <w:tcPr>
            <w:tcW w:w="2538" w:type="dxa"/>
            <w:vAlign w:val="center"/>
            <w:hideMark/>
          </w:tcPr>
          <w:p w14:paraId="2E18BD7E" w14:textId="77777777" w:rsidR="00DD4122" w:rsidRPr="00DD4122" w:rsidRDefault="00DD4122" w:rsidP="00A41B56">
            <w:r w:rsidRPr="00DD4122">
              <w:t>Returned for Edit</w:t>
            </w:r>
          </w:p>
        </w:tc>
        <w:tc>
          <w:tcPr>
            <w:tcW w:w="1707" w:type="dxa"/>
            <w:vAlign w:val="center"/>
            <w:hideMark/>
          </w:tcPr>
          <w:p w14:paraId="062A6391" w14:textId="77777777" w:rsidR="00DD4122" w:rsidRPr="00DD4122" w:rsidRDefault="00DD4122" w:rsidP="00A41B56">
            <w:r w:rsidRPr="00DD4122">
              <w:t>Checker/Regulator</w:t>
            </w:r>
          </w:p>
        </w:tc>
        <w:tc>
          <w:tcPr>
            <w:tcW w:w="4005" w:type="dxa"/>
            <w:vAlign w:val="center"/>
            <w:hideMark/>
          </w:tcPr>
          <w:p w14:paraId="233A6E85" w14:textId="77777777" w:rsidR="00DD4122" w:rsidRPr="00DD4122" w:rsidRDefault="00DD4122" w:rsidP="00A41B56">
            <w:r w:rsidRPr="00DD4122">
              <w:t>Sent back to Maker for correction</w:t>
            </w:r>
          </w:p>
        </w:tc>
      </w:tr>
    </w:tbl>
    <w:p w14:paraId="77D932B3" w14:textId="77777777" w:rsidR="00E157BE" w:rsidRDefault="00E157BE" w:rsidP="00A41B56">
      <w:pPr>
        <w:pStyle w:val="ListParagraph"/>
      </w:pPr>
    </w:p>
    <w:p w14:paraId="6213CBB1" w14:textId="00540BB0" w:rsidR="00E157BE" w:rsidRDefault="00C857A3" w:rsidP="00AE051C">
      <w:pPr>
        <w:pStyle w:val="Heading3"/>
      </w:pPr>
      <w:bookmarkStart w:id="862" w:name="_Toc204773626"/>
      <w:r>
        <w:t>Notification</w:t>
      </w:r>
      <w:r w:rsidR="00E157BE">
        <w:t xml:space="preserve"> Management </w:t>
      </w:r>
      <w:r w:rsidR="00BD6004">
        <w:t>Workflow</w:t>
      </w:r>
      <w:r w:rsidR="00E157BE">
        <w:t xml:space="preserve"> </w:t>
      </w:r>
      <w:r w:rsidR="00AE051C">
        <w:t>/ FRS-010</w:t>
      </w:r>
      <w:bookmarkEnd w:id="862"/>
    </w:p>
    <w:p w14:paraId="33511BB5" w14:textId="644C5605" w:rsidR="00AE051C" w:rsidRDefault="00D256AE" w:rsidP="00AE051C">
      <w:r>
        <w:t>It is a T</w:t>
      </w:r>
      <w:r w:rsidRPr="00D256AE">
        <w:t xml:space="preserve"> </w:t>
      </w:r>
      <w:r>
        <w:t xml:space="preserve">rigger system responsible to submit notification as a message or </w:t>
      </w:r>
      <w:r w:rsidR="002867CE">
        <w:t xml:space="preserve">note through </w:t>
      </w:r>
      <w:r>
        <w:t>email</w:t>
      </w:r>
      <w:r w:rsidR="002867CE">
        <w:t xml:space="preserve"> or SMS and use the suitable technology to send </w:t>
      </w:r>
      <w:r>
        <w:t>notifications at key events</w:t>
      </w:r>
    </w:p>
    <w:p w14:paraId="6466AE7E" w14:textId="77777777" w:rsidR="00D256AE" w:rsidRDefault="00D256AE" w:rsidP="00AE051C"/>
    <w:p w14:paraId="3B8704E8" w14:textId="6F44E81C" w:rsidR="00AE051C" w:rsidRPr="00AE051C" w:rsidRDefault="00AE051C" w:rsidP="00EA0652">
      <w:pPr>
        <w:pStyle w:val="Heading4"/>
      </w:pPr>
      <w:r>
        <w:t>Notification Status Definition</w:t>
      </w:r>
    </w:p>
    <w:p w14:paraId="33FDA6B3" w14:textId="77777777" w:rsidR="00880CAB" w:rsidRDefault="00880CAB" w:rsidP="00A41B56"/>
    <w:tbl>
      <w:tblPr>
        <w:tblW w:w="0" w:type="auto"/>
        <w:tblCellSpacing w:w="15" w:type="dxa"/>
        <w:tblInd w:w="53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0"/>
        <w:gridCol w:w="2250"/>
        <w:gridCol w:w="4050"/>
      </w:tblGrid>
      <w:tr w:rsidR="00E157BE" w:rsidRPr="00E157BE" w14:paraId="2C63DE14" w14:textId="77777777" w:rsidTr="00DA1A1F">
        <w:trPr>
          <w:tblHeader/>
          <w:tblCellSpacing w:w="15" w:type="dxa"/>
        </w:trPr>
        <w:tc>
          <w:tcPr>
            <w:tcW w:w="2025" w:type="dxa"/>
            <w:shd w:val="clear" w:color="auto" w:fill="D9D9D9" w:themeFill="background1" w:themeFillShade="D9"/>
            <w:vAlign w:val="center"/>
            <w:hideMark/>
          </w:tcPr>
          <w:p w14:paraId="7C0ADC65" w14:textId="77777777" w:rsidR="00E157BE" w:rsidRPr="00DA1A1F" w:rsidRDefault="00E157BE" w:rsidP="00A41B56">
            <w:pPr>
              <w:rPr>
                <w:b/>
                <w:bCs/>
              </w:rPr>
            </w:pPr>
            <w:r w:rsidRPr="00DA1A1F">
              <w:rPr>
                <w:b/>
                <w:bCs/>
              </w:rPr>
              <w:t>Event</w:t>
            </w:r>
          </w:p>
        </w:tc>
        <w:tc>
          <w:tcPr>
            <w:tcW w:w="2220" w:type="dxa"/>
            <w:shd w:val="clear" w:color="auto" w:fill="D9D9D9" w:themeFill="background1" w:themeFillShade="D9"/>
            <w:vAlign w:val="center"/>
            <w:hideMark/>
          </w:tcPr>
          <w:p w14:paraId="47B612A4" w14:textId="77777777" w:rsidR="00E157BE" w:rsidRPr="00DA1A1F" w:rsidRDefault="00E157BE" w:rsidP="00A41B56">
            <w:pPr>
              <w:rPr>
                <w:b/>
                <w:bCs/>
              </w:rPr>
            </w:pPr>
            <w:r w:rsidRPr="00DA1A1F">
              <w:rPr>
                <w:b/>
                <w:bCs/>
              </w:rPr>
              <w:t>Triggered</w:t>
            </w:r>
          </w:p>
        </w:tc>
        <w:tc>
          <w:tcPr>
            <w:tcW w:w="4005" w:type="dxa"/>
            <w:shd w:val="clear" w:color="auto" w:fill="D9D9D9" w:themeFill="background1" w:themeFillShade="D9"/>
            <w:vAlign w:val="center"/>
            <w:hideMark/>
          </w:tcPr>
          <w:p w14:paraId="2EF5F279" w14:textId="77777777" w:rsidR="00E157BE" w:rsidRPr="00DA1A1F" w:rsidRDefault="00E157BE" w:rsidP="00A41B56">
            <w:pPr>
              <w:rPr>
                <w:b/>
                <w:bCs/>
              </w:rPr>
            </w:pPr>
            <w:r w:rsidRPr="00DA1A1F">
              <w:rPr>
                <w:b/>
                <w:bCs/>
              </w:rPr>
              <w:t>Recipients</w:t>
            </w:r>
          </w:p>
        </w:tc>
      </w:tr>
      <w:tr w:rsidR="00E157BE" w:rsidRPr="00E157BE" w14:paraId="2421573E" w14:textId="77777777" w:rsidTr="005F601D">
        <w:trPr>
          <w:tblCellSpacing w:w="15" w:type="dxa"/>
        </w:trPr>
        <w:tc>
          <w:tcPr>
            <w:tcW w:w="2025" w:type="dxa"/>
            <w:vAlign w:val="center"/>
            <w:hideMark/>
          </w:tcPr>
          <w:p w14:paraId="0E4B821B" w14:textId="77777777" w:rsidR="00E157BE" w:rsidRPr="00E157BE" w:rsidRDefault="00E157BE" w:rsidP="00A41B56">
            <w:r w:rsidRPr="00E157BE">
              <w:t>Registration Submitted</w:t>
            </w:r>
          </w:p>
        </w:tc>
        <w:tc>
          <w:tcPr>
            <w:tcW w:w="2220" w:type="dxa"/>
            <w:vAlign w:val="center"/>
            <w:hideMark/>
          </w:tcPr>
          <w:p w14:paraId="01CAFB50" w14:textId="77777777" w:rsidR="00E157BE" w:rsidRPr="00E157BE" w:rsidRDefault="00E157BE" w:rsidP="00A41B56">
            <w:r w:rsidRPr="00E157BE">
              <w:t>Maker</w:t>
            </w:r>
          </w:p>
        </w:tc>
        <w:tc>
          <w:tcPr>
            <w:tcW w:w="4005" w:type="dxa"/>
            <w:vAlign w:val="center"/>
            <w:hideMark/>
          </w:tcPr>
          <w:p w14:paraId="6317D3B3" w14:textId="77777777" w:rsidR="00E157BE" w:rsidRPr="00E157BE" w:rsidRDefault="00E157BE" w:rsidP="00A41B56">
            <w:r w:rsidRPr="00E157BE">
              <w:t>Regulator, Admin</w:t>
            </w:r>
          </w:p>
        </w:tc>
      </w:tr>
      <w:tr w:rsidR="00E157BE" w:rsidRPr="00E157BE" w14:paraId="61D222CB" w14:textId="77777777" w:rsidTr="005F601D">
        <w:trPr>
          <w:tblCellSpacing w:w="15" w:type="dxa"/>
        </w:trPr>
        <w:tc>
          <w:tcPr>
            <w:tcW w:w="2025" w:type="dxa"/>
            <w:vAlign w:val="center"/>
            <w:hideMark/>
          </w:tcPr>
          <w:p w14:paraId="2E1CAE81" w14:textId="77777777" w:rsidR="00E157BE" w:rsidRPr="00E157BE" w:rsidRDefault="00E157BE" w:rsidP="00A41B56">
            <w:r w:rsidRPr="00E157BE">
              <w:t>Registration Approved</w:t>
            </w:r>
          </w:p>
        </w:tc>
        <w:tc>
          <w:tcPr>
            <w:tcW w:w="2220" w:type="dxa"/>
            <w:vAlign w:val="center"/>
            <w:hideMark/>
          </w:tcPr>
          <w:p w14:paraId="1D5F618F" w14:textId="77777777" w:rsidR="00E157BE" w:rsidRPr="00E157BE" w:rsidRDefault="00E157BE" w:rsidP="00A41B56">
            <w:r w:rsidRPr="00E157BE">
              <w:t>Regulator</w:t>
            </w:r>
          </w:p>
        </w:tc>
        <w:tc>
          <w:tcPr>
            <w:tcW w:w="4005" w:type="dxa"/>
            <w:vAlign w:val="center"/>
            <w:hideMark/>
          </w:tcPr>
          <w:p w14:paraId="6F2E647E" w14:textId="77777777" w:rsidR="00E157BE" w:rsidRPr="00E157BE" w:rsidRDefault="00E157BE" w:rsidP="00A41B56">
            <w:r w:rsidRPr="00E157BE">
              <w:t>Maker, Admin</w:t>
            </w:r>
          </w:p>
        </w:tc>
      </w:tr>
      <w:tr w:rsidR="00E157BE" w:rsidRPr="00E157BE" w14:paraId="1F5EE78B" w14:textId="77777777" w:rsidTr="005F601D">
        <w:trPr>
          <w:tblCellSpacing w:w="15" w:type="dxa"/>
        </w:trPr>
        <w:tc>
          <w:tcPr>
            <w:tcW w:w="2025" w:type="dxa"/>
            <w:vAlign w:val="center"/>
            <w:hideMark/>
          </w:tcPr>
          <w:p w14:paraId="558DAAAC" w14:textId="77777777" w:rsidR="00E157BE" w:rsidRPr="00E157BE" w:rsidRDefault="00E157BE" w:rsidP="00A41B56">
            <w:r w:rsidRPr="00E157BE">
              <w:t>Registration Rejected</w:t>
            </w:r>
          </w:p>
        </w:tc>
        <w:tc>
          <w:tcPr>
            <w:tcW w:w="2220" w:type="dxa"/>
            <w:vAlign w:val="center"/>
            <w:hideMark/>
          </w:tcPr>
          <w:p w14:paraId="36D97C06" w14:textId="77777777" w:rsidR="00E157BE" w:rsidRPr="00E157BE" w:rsidRDefault="00E157BE" w:rsidP="00A41B56">
            <w:r w:rsidRPr="00E157BE">
              <w:t>Regulator</w:t>
            </w:r>
          </w:p>
        </w:tc>
        <w:tc>
          <w:tcPr>
            <w:tcW w:w="4005" w:type="dxa"/>
            <w:vAlign w:val="center"/>
            <w:hideMark/>
          </w:tcPr>
          <w:p w14:paraId="5077CF77" w14:textId="77777777" w:rsidR="00E157BE" w:rsidRPr="00E157BE" w:rsidRDefault="00E157BE" w:rsidP="00A41B56">
            <w:r w:rsidRPr="00E157BE">
              <w:t>Maker</w:t>
            </w:r>
          </w:p>
        </w:tc>
      </w:tr>
      <w:tr w:rsidR="00E157BE" w:rsidRPr="00E157BE" w14:paraId="48DD8768" w14:textId="77777777" w:rsidTr="005F601D">
        <w:trPr>
          <w:tblCellSpacing w:w="15" w:type="dxa"/>
        </w:trPr>
        <w:tc>
          <w:tcPr>
            <w:tcW w:w="2025" w:type="dxa"/>
            <w:vAlign w:val="center"/>
            <w:hideMark/>
          </w:tcPr>
          <w:p w14:paraId="16E574C6" w14:textId="77777777" w:rsidR="00E157BE" w:rsidRPr="00E157BE" w:rsidRDefault="00E157BE" w:rsidP="00A41B56">
            <w:r w:rsidRPr="00E157BE">
              <w:t>Returned for Edit</w:t>
            </w:r>
          </w:p>
        </w:tc>
        <w:tc>
          <w:tcPr>
            <w:tcW w:w="2220" w:type="dxa"/>
            <w:vAlign w:val="center"/>
            <w:hideMark/>
          </w:tcPr>
          <w:p w14:paraId="7BBD8906" w14:textId="77777777" w:rsidR="00E157BE" w:rsidRPr="00E157BE" w:rsidRDefault="00E157BE" w:rsidP="00A41B56">
            <w:r w:rsidRPr="00E157BE">
              <w:t>Checker or Regulator</w:t>
            </w:r>
          </w:p>
        </w:tc>
        <w:tc>
          <w:tcPr>
            <w:tcW w:w="4005" w:type="dxa"/>
            <w:vAlign w:val="center"/>
            <w:hideMark/>
          </w:tcPr>
          <w:p w14:paraId="313E94C1" w14:textId="77777777" w:rsidR="00E157BE" w:rsidRPr="00E157BE" w:rsidRDefault="00E157BE" w:rsidP="00A41B56">
            <w:r w:rsidRPr="00E157BE">
              <w:t>Maker</w:t>
            </w:r>
          </w:p>
        </w:tc>
      </w:tr>
      <w:tr w:rsidR="00E157BE" w:rsidRPr="00E157BE" w14:paraId="0C4D62F8" w14:textId="77777777" w:rsidTr="005F601D">
        <w:trPr>
          <w:tblCellSpacing w:w="15" w:type="dxa"/>
        </w:trPr>
        <w:tc>
          <w:tcPr>
            <w:tcW w:w="2025" w:type="dxa"/>
            <w:vAlign w:val="center"/>
            <w:hideMark/>
          </w:tcPr>
          <w:p w14:paraId="75A06BB5" w14:textId="77777777" w:rsidR="00E157BE" w:rsidRPr="00E157BE" w:rsidRDefault="00E157BE" w:rsidP="00A41B56">
            <w:r w:rsidRPr="00E157BE">
              <w:t>New Assignment</w:t>
            </w:r>
          </w:p>
        </w:tc>
        <w:tc>
          <w:tcPr>
            <w:tcW w:w="2220" w:type="dxa"/>
            <w:vAlign w:val="center"/>
            <w:hideMark/>
          </w:tcPr>
          <w:p w14:paraId="2650F12C" w14:textId="77777777" w:rsidR="00E157BE" w:rsidRPr="00E157BE" w:rsidRDefault="00E157BE" w:rsidP="00A41B56">
            <w:r w:rsidRPr="00E157BE">
              <w:t>System/Admin</w:t>
            </w:r>
          </w:p>
        </w:tc>
        <w:tc>
          <w:tcPr>
            <w:tcW w:w="4005" w:type="dxa"/>
            <w:vAlign w:val="center"/>
            <w:hideMark/>
          </w:tcPr>
          <w:p w14:paraId="0A40E68D" w14:textId="77777777" w:rsidR="00E157BE" w:rsidRPr="00E157BE" w:rsidRDefault="00E157BE" w:rsidP="00A41B56">
            <w:r w:rsidRPr="00E157BE">
              <w:t>Assigned Regulator</w:t>
            </w:r>
          </w:p>
        </w:tc>
      </w:tr>
    </w:tbl>
    <w:p w14:paraId="0BF317AE" w14:textId="65988665" w:rsidR="002867CE" w:rsidRDefault="002867CE" w:rsidP="00A41B56">
      <w:pPr>
        <w:pStyle w:val="ListParagraph"/>
      </w:pPr>
    </w:p>
    <w:p w14:paraId="2768C55B" w14:textId="77777777" w:rsidR="002867CE" w:rsidRDefault="002867CE">
      <w:pPr>
        <w:spacing w:line="240" w:lineRule="auto"/>
      </w:pPr>
      <w:r>
        <w:br w:type="page"/>
      </w:r>
    </w:p>
    <w:p w14:paraId="43F33DD9" w14:textId="77777777" w:rsidR="00C204E3" w:rsidRDefault="00C204E3" w:rsidP="00A41B56">
      <w:pPr>
        <w:pStyle w:val="ListParagraph"/>
      </w:pPr>
    </w:p>
    <w:p w14:paraId="65A09C05" w14:textId="78C53A36" w:rsidR="00661097" w:rsidRDefault="004C0DE3" w:rsidP="004C0DE3">
      <w:pPr>
        <w:pStyle w:val="Heading4"/>
      </w:pPr>
      <w:r>
        <w:t>Notification Event</w:t>
      </w:r>
    </w:p>
    <w:p w14:paraId="41572998" w14:textId="342EEA18" w:rsidR="004C0DE3" w:rsidRPr="004C0DE3" w:rsidRDefault="00965CE9" w:rsidP="004C0DE3">
      <w:r>
        <w:t>Trigger system/email notifications at key events</w:t>
      </w:r>
    </w:p>
    <w:tbl>
      <w:tblPr>
        <w:tblW w:w="0" w:type="auto"/>
        <w:tblCellSpacing w:w="15" w:type="dxa"/>
        <w:tblInd w:w="532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70"/>
        <w:gridCol w:w="2340"/>
        <w:gridCol w:w="3960"/>
      </w:tblGrid>
      <w:tr w:rsidR="004C0DE3" w:rsidRPr="004C0DE3" w14:paraId="227417D6" w14:textId="77777777" w:rsidTr="004C0DE3">
        <w:trPr>
          <w:tblHeader/>
          <w:tblCellSpacing w:w="15" w:type="dxa"/>
        </w:trPr>
        <w:tc>
          <w:tcPr>
            <w:tcW w:w="2025" w:type="dxa"/>
            <w:shd w:val="clear" w:color="auto" w:fill="D9D9D9" w:themeFill="background1" w:themeFillShade="D9"/>
            <w:vAlign w:val="center"/>
            <w:hideMark/>
          </w:tcPr>
          <w:p w14:paraId="1E97581B" w14:textId="77777777" w:rsidR="004C0DE3" w:rsidRPr="004C0DE3" w:rsidRDefault="004C0DE3" w:rsidP="004C0DE3">
            <w:pPr>
              <w:spacing w:line="240" w:lineRule="auto"/>
              <w:rPr>
                <w:rFonts w:cstheme="minorHAnsi"/>
                <w:b/>
                <w:bCs/>
              </w:rPr>
            </w:pPr>
            <w:r w:rsidRPr="004C0DE3">
              <w:rPr>
                <w:rFonts w:cstheme="minorHAnsi"/>
                <w:b/>
                <w:bCs/>
              </w:rPr>
              <w:t>Trigger</w:t>
            </w:r>
          </w:p>
        </w:tc>
        <w:tc>
          <w:tcPr>
            <w:tcW w:w="2310" w:type="dxa"/>
            <w:shd w:val="clear" w:color="auto" w:fill="D9D9D9" w:themeFill="background1" w:themeFillShade="D9"/>
            <w:vAlign w:val="center"/>
            <w:hideMark/>
          </w:tcPr>
          <w:p w14:paraId="2F1BBFC1" w14:textId="77777777" w:rsidR="004C0DE3" w:rsidRPr="004C0DE3" w:rsidRDefault="004C0DE3" w:rsidP="004C0DE3">
            <w:pPr>
              <w:spacing w:line="240" w:lineRule="auto"/>
              <w:rPr>
                <w:rFonts w:cstheme="minorHAnsi"/>
                <w:b/>
                <w:bCs/>
              </w:rPr>
            </w:pPr>
            <w:r w:rsidRPr="004C0DE3">
              <w:rPr>
                <w:rFonts w:cstheme="minorHAnsi"/>
                <w:b/>
                <w:bCs/>
              </w:rPr>
              <w:t>Recipient</w:t>
            </w:r>
          </w:p>
        </w:tc>
        <w:tc>
          <w:tcPr>
            <w:tcW w:w="3915" w:type="dxa"/>
            <w:shd w:val="clear" w:color="auto" w:fill="D9D9D9" w:themeFill="background1" w:themeFillShade="D9"/>
            <w:vAlign w:val="center"/>
            <w:hideMark/>
          </w:tcPr>
          <w:p w14:paraId="56980E94" w14:textId="77777777" w:rsidR="004C0DE3" w:rsidRPr="004C0DE3" w:rsidRDefault="004C0DE3" w:rsidP="004C0DE3">
            <w:pPr>
              <w:spacing w:line="240" w:lineRule="auto"/>
              <w:rPr>
                <w:rFonts w:cstheme="minorHAnsi"/>
                <w:b/>
                <w:bCs/>
              </w:rPr>
            </w:pPr>
            <w:r w:rsidRPr="004C0DE3">
              <w:rPr>
                <w:rFonts w:cstheme="minorHAnsi"/>
                <w:b/>
                <w:bCs/>
              </w:rPr>
              <w:t>Message Type</w:t>
            </w:r>
          </w:p>
        </w:tc>
      </w:tr>
      <w:tr w:rsidR="004C0DE3" w:rsidRPr="004C0DE3" w14:paraId="03890FD5" w14:textId="77777777" w:rsidTr="004C0DE3">
        <w:trPr>
          <w:tblCellSpacing w:w="15" w:type="dxa"/>
        </w:trPr>
        <w:tc>
          <w:tcPr>
            <w:tcW w:w="2025" w:type="dxa"/>
            <w:vAlign w:val="center"/>
            <w:hideMark/>
          </w:tcPr>
          <w:p w14:paraId="5AC33EF0" w14:textId="77777777" w:rsidR="004C0DE3" w:rsidRPr="004C0DE3" w:rsidRDefault="004C0DE3" w:rsidP="004C0DE3">
            <w:pPr>
              <w:spacing w:line="240" w:lineRule="auto"/>
              <w:rPr>
                <w:rFonts w:cstheme="minorHAnsi"/>
              </w:rPr>
            </w:pPr>
            <w:r w:rsidRPr="004C0DE3">
              <w:rPr>
                <w:rFonts w:cstheme="minorHAnsi"/>
              </w:rPr>
              <w:t>Submission</w:t>
            </w:r>
          </w:p>
        </w:tc>
        <w:tc>
          <w:tcPr>
            <w:tcW w:w="2310" w:type="dxa"/>
            <w:vAlign w:val="center"/>
            <w:hideMark/>
          </w:tcPr>
          <w:p w14:paraId="0F5260FF" w14:textId="77777777" w:rsidR="004C0DE3" w:rsidRPr="004C0DE3" w:rsidRDefault="004C0DE3" w:rsidP="004C0DE3">
            <w:pPr>
              <w:spacing w:line="240" w:lineRule="auto"/>
              <w:rPr>
                <w:rFonts w:cstheme="minorHAnsi"/>
              </w:rPr>
            </w:pPr>
            <w:r w:rsidRPr="004C0DE3">
              <w:rPr>
                <w:rFonts w:cstheme="minorHAnsi"/>
              </w:rPr>
              <w:t>Regulator</w:t>
            </w:r>
          </w:p>
        </w:tc>
        <w:tc>
          <w:tcPr>
            <w:tcW w:w="3915" w:type="dxa"/>
            <w:vAlign w:val="center"/>
            <w:hideMark/>
          </w:tcPr>
          <w:p w14:paraId="665FC803" w14:textId="77777777" w:rsidR="004C0DE3" w:rsidRPr="004C0DE3" w:rsidRDefault="004C0DE3" w:rsidP="004C0DE3">
            <w:pPr>
              <w:spacing w:line="240" w:lineRule="auto"/>
              <w:rPr>
                <w:rFonts w:cstheme="minorHAnsi"/>
              </w:rPr>
            </w:pPr>
            <w:r w:rsidRPr="004C0DE3">
              <w:rPr>
                <w:rFonts w:cstheme="minorHAnsi"/>
              </w:rPr>
              <w:t>Email + In-App</w:t>
            </w:r>
          </w:p>
        </w:tc>
      </w:tr>
      <w:tr w:rsidR="004C0DE3" w:rsidRPr="004C0DE3" w14:paraId="4DFE0C79" w14:textId="77777777" w:rsidTr="004C0DE3">
        <w:trPr>
          <w:tblCellSpacing w:w="15" w:type="dxa"/>
        </w:trPr>
        <w:tc>
          <w:tcPr>
            <w:tcW w:w="2025" w:type="dxa"/>
            <w:vAlign w:val="center"/>
            <w:hideMark/>
          </w:tcPr>
          <w:p w14:paraId="3C3111B5" w14:textId="77777777" w:rsidR="004C0DE3" w:rsidRPr="004C0DE3" w:rsidRDefault="004C0DE3" w:rsidP="004C0DE3">
            <w:pPr>
              <w:spacing w:line="240" w:lineRule="auto"/>
              <w:rPr>
                <w:rFonts w:cstheme="minorHAnsi"/>
              </w:rPr>
            </w:pPr>
            <w:r w:rsidRPr="004C0DE3">
              <w:rPr>
                <w:rFonts w:cstheme="minorHAnsi"/>
              </w:rPr>
              <w:t>Approval</w:t>
            </w:r>
          </w:p>
        </w:tc>
        <w:tc>
          <w:tcPr>
            <w:tcW w:w="2310" w:type="dxa"/>
            <w:vAlign w:val="center"/>
            <w:hideMark/>
          </w:tcPr>
          <w:p w14:paraId="4181107D" w14:textId="77777777" w:rsidR="004C0DE3" w:rsidRPr="004C0DE3" w:rsidRDefault="004C0DE3" w:rsidP="004C0DE3">
            <w:pPr>
              <w:spacing w:line="240" w:lineRule="auto"/>
              <w:rPr>
                <w:rFonts w:cstheme="minorHAnsi"/>
              </w:rPr>
            </w:pPr>
            <w:r w:rsidRPr="004C0DE3">
              <w:rPr>
                <w:rFonts w:cstheme="minorHAnsi"/>
              </w:rPr>
              <w:t>Maker</w:t>
            </w:r>
          </w:p>
        </w:tc>
        <w:tc>
          <w:tcPr>
            <w:tcW w:w="3915" w:type="dxa"/>
            <w:vAlign w:val="center"/>
            <w:hideMark/>
          </w:tcPr>
          <w:p w14:paraId="0F626D0C" w14:textId="77777777" w:rsidR="004C0DE3" w:rsidRPr="004C0DE3" w:rsidRDefault="004C0DE3" w:rsidP="004C0DE3">
            <w:pPr>
              <w:spacing w:line="240" w:lineRule="auto"/>
              <w:rPr>
                <w:rFonts w:cstheme="minorHAnsi"/>
              </w:rPr>
            </w:pPr>
            <w:r w:rsidRPr="004C0DE3">
              <w:rPr>
                <w:rFonts w:cstheme="minorHAnsi"/>
              </w:rPr>
              <w:t>Email + In-App</w:t>
            </w:r>
          </w:p>
        </w:tc>
      </w:tr>
      <w:tr w:rsidR="004C0DE3" w:rsidRPr="004C0DE3" w14:paraId="58D9DF86" w14:textId="77777777" w:rsidTr="004C0DE3">
        <w:trPr>
          <w:tblCellSpacing w:w="15" w:type="dxa"/>
        </w:trPr>
        <w:tc>
          <w:tcPr>
            <w:tcW w:w="2025" w:type="dxa"/>
            <w:vAlign w:val="center"/>
            <w:hideMark/>
          </w:tcPr>
          <w:p w14:paraId="263150C1" w14:textId="77777777" w:rsidR="004C0DE3" w:rsidRPr="004C0DE3" w:rsidRDefault="004C0DE3" w:rsidP="004C0DE3">
            <w:pPr>
              <w:spacing w:line="240" w:lineRule="auto"/>
              <w:rPr>
                <w:rFonts w:cstheme="minorHAnsi"/>
              </w:rPr>
            </w:pPr>
            <w:r w:rsidRPr="004C0DE3">
              <w:rPr>
                <w:rFonts w:cstheme="minorHAnsi"/>
              </w:rPr>
              <w:t>Rejection</w:t>
            </w:r>
          </w:p>
        </w:tc>
        <w:tc>
          <w:tcPr>
            <w:tcW w:w="2310" w:type="dxa"/>
            <w:vAlign w:val="center"/>
            <w:hideMark/>
          </w:tcPr>
          <w:p w14:paraId="4CF3CAF0" w14:textId="77777777" w:rsidR="004C0DE3" w:rsidRPr="004C0DE3" w:rsidRDefault="004C0DE3" w:rsidP="004C0DE3">
            <w:pPr>
              <w:spacing w:line="240" w:lineRule="auto"/>
              <w:rPr>
                <w:rFonts w:cstheme="minorHAnsi"/>
              </w:rPr>
            </w:pPr>
            <w:r w:rsidRPr="004C0DE3">
              <w:rPr>
                <w:rFonts w:cstheme="minorHAnsi"/>
              </w:rPr>
              <w:t>Maker</w:t>
            </w:r>
          </w:p>
        </w:tc>
        <w:tc>
          <w:tcPr>
            <w:tcW w:w="3915" w:type="dxa"/>
            <w:vAlign w:val="center"/>
            <w:hideMark/>
          </w:tcPr>
          <w:p w14:paraId="3FBD3653" w14:textId="77777777" w:rsidR="004C0DE3" w:rsidRPr="004C0DE3" w:rsidRDefault="004C0DE3" w:rsidP="004C0DE3">
            <w:pPr>
              <w:spacing w:line="240" w:lineRule="auto"/>
              <w:rPr>
                <w:rFonts w:cstheme="minorHAnsi"/>
              </w:rPr>
            </w:pPr>
            <w:r w:rsidRPr="004C0DE3">
              <w:rPr>
                <w:rFonts w:cstheme="minorHAnsi"/>
              </w:rPr>
              <w:t>Email + In-App</w:t>
            </w:r>
          </w:p>
        </w:tc>
      </w:tr>
      <w:tr w:rsidR="004C0DE3" w:rsidRPr="004C0DE3" w14:paraId="3852D65F" w14:textId="77777777" w:rsidTr="004C0DE3">
        <w:trPr>
          <w:tblCellSpacing w:w="15" w:type="dxa"/>
        </w:trPr>
        <w:tc>
          <w:tcPr>
            <w:tcW w:w="2025" w:type="dxa"/>
            <w:vAlign w:val="center"/>
            <w:hideMark/>
          </w:tcPr>
          <w:p w14:paraId="3960FB8F" w14:textId="77777777" w:rsidR="004C0DE3" w:rsidRPr="004C0DE3" w:rsidRDefault="004C0DE3" w:rsidP="004C0DE3">
            <w:pPr>
              <w:spacing w:line="240" w:lineRule="auto"/>
              <w:rPr>
                <w:rFonts w:cstheme="minorHAnsi"/>
              </w:rPr>
            </w:pPr>
            <w:r w:rsidRPr="004C0DE3">
              <w:rPr>
                <w:rFonts w:cstheme="minorHAnsi"/>
              </w:rPr>
              <w:t>Returned for Edit</w:t>
            </w:r>
          </w:p>
        </w:tc>
        <w:tc>
          <w:tcPr>
            <w:tcW w:w="2310" w:type="dxa"/>
            <w:vAlign w:val="center"/>
            <w:hideMark/>
          </w:tcPr>
          <w:p w14:paraId="589F7BA8" w14:textId="77777777" w:rsidR="004C0DE3" w:rsidRPr="004C0DE3" w:rsidRDefault="004C0DE3" w:rsidP="004C0DE3">
            <w:pPr>
              <w:spacing w:line="240" w:lineRule="auto"/>
              <w:rPr>
                <w:rFonts w:cstheme="minorHAnsi"/>
              </w:rPr>
            </w:pPr>
            <w:r w:rsidRPr="004C0DE3">
              <w:rPr>
                <w:rFonts w:cstheme="minorHAnsi"/>
              </w:rPr>
              <w:t>Maker</w:t>
            </w:r>
          </w:p>
        </w:tc>
        <w:tc>
          <w:tcPr>
            <w:tcW w:w="3915" w:type="dxa"/>
            <w:vAlign w:val="center"/>
            <w:hideMark/>
          </w:tcPr>
          <w:p w14:paraId="7957CCA5" w14:textId="77777777" w:rsidR="004C0DE3" w:rsidRPr="004C0DE3" w:rsidRDefault="004C0DE3" w:rsidP="004C0DE3">
            <w:pPr>
              <w:spacing w:line="240" w:lineRule="auto"/>
              <w:rPr>
                <w:rFonts w:cstheme="minorHAnsi"/>
              </w:rPr>
            </w:pPr>
            <w:r w:rsidRPr="004C0DE3">
              <w:rPr>
                <w:rFonts w:cstheme="minorHAnsi"/>
              </w:rPr>
              <w:t>Email + In-App</w:t>
            </w:r>
          </w:p>
        </w:tc>
      </w:tr>
    </w:tbl>
    <w:p w14:paraId="1AA1FB5A" w14:textId="77777777" w:rsidR="00661097" w:rsidRPr="00661097" w:rsidRDefault="00661097" w:rsidP="00661097">
      <w:pPr>
        <w:spacing w:line="360" w:lineRule="auto"/>
      </w:pPr>
    </w:p>
    <w:p w14:paraId="7363137F" w14:textId="77777777" w:rsidR="00661097" w:rsidRDefault="00661097">
      <w:pPr>
        <w:spacing w:line="240" w:lineRule="auto"/>
        <w:rPr>
          <w:rStyle w:val="Strong"/>
          <w:b w:val="0"/>
          <w:bCs w:val="0"/>
          <w:u w:val="none"/>
        </w:rPr>
      </w:pPr>
    </w:p>
    <w:p w14:paraId="0FC1C47D" w14:textId="39476907" w:rsidR="00E91064" w:rsidRDefault="00E91064">
      <w:pPr>
        <w:spacing w:line="240" w:lineRule="auto"/>
        <w:rPr>
          <w:rStyle w:val="Strong"/>
          <w:color w:val="C00000"/>
          <w:sz w:val="24"/>
          <w:szCs w:val="24"/>
          <w:u w:val="none"/>
        </w:rPr>
      </w:pPr>
    </w:p>
    <w:p w14:paraId="27C9738E" w14:textId="27F411F0" w:rsidR="00893183" w:rsidRPr="005F601D" w:rsidRDefault="00EA0652" w:rsidP="005F601D">
      <w:pPr>
        <w:pStyle w:val="Heading3"/>
        <w:rPr>
          <w:rStyle w:val="Strong"/>
          <w:b/>
          <w:bCs/>
          <w:u w:val="none"/>
        </w:rPr>
      </w:pPr>
      <w:bookmarkStart w:id="863" w:name="_Toc204773627"/>
      <w:r>
        <w:rPr>
          <w:rStyle w:val="Strong"/>
          <w:b/>
          <w:bCs/>
          <w:u w:val="none"/>
        </w:rPr>
        <w:t xml:space="preserve">Additional and </w:t>
      </w:r>
      <w:r w:rsidR="00893183" w:rsidRPr="005F601D">
        <w:rPr>
          <w:rStyle w:val="Strong"/>
          <w:b/>
          <w:bCs/>
          <w:u w:val="none"/>
        </w:rPr>
        <w:t>Optional Enhancements</w:t>
      </w:r>
      <w:bookmarkEnd w:id="863"/>
    </w:p>
    <w:p w14:paraId="59502B2E" w14:textId="77777777" w:rsidR="004D62A7" w:rsidRPr="00893183" w:rsidRDefault="004D62A7" w:rsidP="00A41B56">
      <w:pPr>
        <w:pStyle w:val="ListParagraph"/>
        <w:rPr>
          <w:rStyle w:val="Strong"/>
          <w:color w:val="C00000"/>
        </w:rPr>
      </w:pPr>
    </w:p>
    <w:p w14:paraId="7662C608" w14:textId="77777777" w:rsidR="00893183" w:rsidRDefault="00893183" w:rsidP="00353630">
      <w:pPr>
        <w:pStyle w:val="ListParagraph"/>
        <w:numPr>
          <w:ilvl w:val="0"/>
          <w:numId w:val="15"/>
        </w:numPr>
      </w:pPr>
      <w:r w:rsidRPr="00893183">
        <w:t>Two-Factor Authentication (2FA)</w:t>
      </w:r>
      <w:r>
        <w:t xml:space="preserve"> for secure access.</w:t>
      </w:r>
    </w:p>
    <w:p w14:paraId="46540AA1" w14:textId="77777777" w:rsidR="00893183" w:rsidRDefault="00893183" w:rsidP="00353630">
      <w:pPr>
        <w:pStyle w:val="ListParagraph"/>
        <w:numPr>
          <w:ilvl w:val="0"/>
          <w:numId w:val="15"/>
        </w:numPr>
      </w:pPr>
      <w:r w:rsidRPr="00893183">
        <w:rPr>
          <w:b/>
          <w:bCs/>
        </w:rPr>
        <w:t>Automated Notifications</w:t>
      </w:r>
      <w:r>
        <w:t xml:space="preserve"> (email/SMS) for user status updates, approvals, or role changes.</w:t>
      </w:r>
    </w:p>
    <w:p w14:paraId="2128A7B8" w14:textId="77777777" w:rsidR="00893183" w:rsidRDefault="00893183" w:rsidP="00353630">
      <w:pPr>
        <w:pStyle w:val="ListParagraph"/>
        <w:numPr>
          <w:ilvl w:val="0"/>
          <w:numId w:val="15"/>
        </w:numPr>
      </w:pPr>
      <w:r w:rsidRPr="00893183">
        <w:rPr>
          <w:b/>
          <w:bCs/>
        </w:rPr>
        <w:t>Compliance Dashboard</w:t>
      </w:r>
      <w:r>
        <w:t xml:space="preserve"> showing user and institution statuses in real-time.</w:t>
      </w:r>
    </w:p>
    <w:p w14:paraId="2FB70088" w14:textId="6C33E93B" w:rsidR="00893183" w:rsidRDefault="00893183" w:rsidP="00353630">
      <w:pPr>
        <w:pStyle w:val="ListParagraph"/>
        <w:numPr>
          <w:ilvl w:val="0"/>
          <w:numId w:val="15"/>
        </w:numPr>
      </w:pPr>
      <w:r w:rsidRPr="00893183">
        <w:rPr>
          <w:b/>
          <w:bCs/>
        </w:rPr>
        <w:t>API Integrations</w:t>
      </w:r>
      <w:r>
        <w:t xml:space="preserve"> for syncing with national licensing or financial regulatory databases.</w:t>
      </w:r>
    </w:p>
    <w:p w14:paraId="1E87688F" w14:textId="259770F7" w:rsidR="00EA0652" w:rsidRDefault="00EA0652" w:rsidP="00EA0652"/>
    <w:p w14:paraId="5832A71C" w14:textId="77777777" w:rsidR="00EA0652" w:rsidRDefault="00EA0652" w:rsidP="00EA0652">
      <w:pPr>
        <w:pStyle w:val="Heading3"/>
        <w:rPr>
          <w:rStyle w:val="Strong"/>
          <w:u w:val="none"/>
        </w:rPr>
      </w:pPr>
      <w:bookmarkStart w:id="864" w:name="_Toc204773628"/>
      <w:r w:rsidRPr="00661097">
        <w:rPr>
          <w:rStyle w:val="Strong"/>
          <w:u w:val="none"/>
        </w:rPr>
        <w:t>System Behaviors</w:t>
      </w:r>
      <w:bookmarkEnd w:id="864"/>
    </w:p>
    <w:p w14:paraId="2A41C5A0" w14:textId="77777777" w:rsidR="00EA0652" w:rsidRPr="00661097" w:rsidRDefault="00EA0652" w:rsidP="00EA0652"/>
    <w:p w14:paraId="3847468B" w14:textId="77777777" w:rsidR="00EA0652" w:rsidRPr="00661097" w:rsidRDefault="00EA0652" w:rsidP="00353630">
      <w:pPr>
        <w:pStyle w:val="ListParagraph"/>
        <w:numPr>
          <w:ilvl w:val="0"/>
          <w:numId w:val="26"/>
        </w:numPr>
        <w:spacing w:line="360" w:lineRule="auto"/>
      </w:pPr>
      <w:r w:rsidRPr="002867CE">
        <w:rPr>
          <w:rStyle w:val="Strong"/>
          <w:sz w:val="24"/>
          <w:szCs w:val="24"/>
        </w:rPr>
        <w:t>Auto-save</w:t>
      </w:r>
      <w:r w:rsidRPr="00661097">
        <w:t xml:space="preserve"> draft during form entry.</w:t>
      </w:r>
    </w:p>
    <w:p w14:paraId="216A1DE9" w14:textId="77777777" w:rsidR="00EA0652" w:rsidRPr="00661097" w:rsidRDefault="00EA0652" w:rsidP="00353630">
      <w:pPr>
        <w:pStyle w:val="ListParagraph"/>
        <w:numPr>
          <w:ilvl w:val="0"/>
          <w:numId w:val="26"/>
        </w:numPr>
        <w:spacing w:line="360" w:lineRule="auto"/>
      </w:pPr>
      <w:r w:rsidRPr="002867CE">
        <w:rPr>
          <w:rStyle w:val="Strong"/>
          <w:sz w:val="24"/>
          <w:szCs w:val="24"/>
        </w:rPr>
        <w:t>Unique ID</w:t>
      </w:r>
      <w:r w:rsidRPr="00661097">
        <w:t xml:space="preserve"> is generated on first save.</w:t>
      </w:r>
    </w:p>
    <w:p w14:paraId="7F0A3E32" w14:textId="77777777" w:rsidR="00EA0652" w:rsidRPr="00661097" w:rsidRDefault="00EA0652" w:rsidP="00353630">
      <w:pPr>
        <w:pStyle w:val="ListParagraph"/>
        <w:numPr>
          <w:ilvl w:val="0"/>
          <w:numId w:val="26"/>
        </w:numPr>
        <w:spacing w:line="360" w:lineRule="auto"/>
      </w:pPr>
      <w:r w:rsidRPr="002867CE">
        <w:rPr>
          <w:rStyle w:val="Strong"/>
          <w:sz w:val="24"/>
          <w:szCs w:val="24"/>
        </w:rPr>
        <w:t>Disabled editing</w:t>
      </w:r>
      <w:r w:rsidRPr="00661097">
        <w:t xml:space="preserve"> post-submission unless returned.</w:t>
      </w:r>
    </w:p>
    <w:p w14:paraId="4700FA1A" w14:textId="77777777" w:rsidR="00EA0652" w:rsidRPr="00661097" w:rsidRDefault="00EA0652" w:rsidP="00353630">
      <w:pPr>
        <w:pStyle w:val="ListParagraph"/>
        <w:numPr>
          <w:ilvl w:val="0"/>
          <w:numId w:val="26"/>
        </w:numPr>
        <w:spacing w:line="360" w:lineRule="auto"/>
      </w:pPr>
      <w:r w:rsidRPr="002867CE">
        <w:rPr>
          <w:rStyle w:val="Strong"/>
          <w:sz w:val="24"/>
          <w:szCs w:val="24"/>
        </w:rPr>
        <w:t>Role-sensitive UI</w:t>
      </w:r>
      <w:r w:rsidRPr="00661097">
        <w:t xml:space="preserve"> shows/hides actions based on user type.</w:t>
      </w:r>
    </w:p>
    <w:p w14:paraId="0B878DB1" w14:textId="2B737B20" w:rsidR="00EA0652" w:rsidRDefault="00EA0652" w:rsidP="00353630">
      <w:pPr>
        <w:pStyle w:val="ListParagraph"/>
        <w:numPr>
          <w:ilvl w:val="0"/>
          <w:numId w:val="26"/>
        </w:numPr>
        <w:spacing w:line="360" w:lineRule="auto"/>
      </w:pPr>
      <w:r w:rsidRPr="002867CE">
        <w:rPr>
          <w:rStyle w:val="Strong"/>
          <w:sz w:val="24"/>
          <w:szCs w:val="24"/>
        </w:rPr>
        <w:t>System logging</w:t>
      </w:r>
      <w:r w:rsidRPr="00661097">
        <w:t xml:space="preserve"> of all changes and transitions.</w:t>
      </w:r>
    </w:p>
    <w:p w14:paraId="792EBFCE" w14:textId="77777777" w:rsidR="002867CE" w:rsidRPr="002867CE" w:rsidRDefault="002867CE" w:rsidP="002867CE">
      <w:pPr>
        <w:pStyle w:val="Heading3"/>
        <w:rPr>
          <w:rStyle w:val="Strong"/>
          <w:u w:val="none"/>
        </w:rPr>
      </w:pPr>
      <w:bookmarkStart w:id="865" w:name="_Toc204773629"/>
      <w:r w:rsidRPr="002867CE">
        <w:rPr>
          <w:rStyle w:val="Strong"/>
          <w:u w:val="none"/>
        </w:rPr>
        <w:t>Security Requirements</w:t>
      </w:r>
      <w:bookmarkEnd w:id="865"/>
    </w:p>
    <w:p w14:paraId="118140EB" w14:textId="77777777" w:rsidR="002867CE" w:rsidRDefault="002867CE" w:rsidP="00353630">
      <w:pPr>
        <w:pStyle w:val="NormalWeb"/>
        <w:numPr>
          <w:ilvl w:val="0"/>
          <w:numId w:val="25"/>
        </w:numPr>
        <w:spacing w:line="240" w:lineRule="auto"/>
      </w:pPr>
      <w:r>
        <w:t>Role-based access (RBAC)</w:t>
      </w:r>
    </w:p>
    <w:p w14:paraId="26A42D3F" w14:textId="77777777" w:rsidR="002867CE" w:rsidRDefault="002867CE" w:rsidP="00353630">
      <w:pPr>
        <w:pStyle w:val="NormalWeb"/>
        <w:numPr>
          <w:ilvl w:val="0"/>
          <w:numId w:val="25"/>
        </w:numPr>
        <w:spacing w:line="240" w:lineRule="auto"/>
      </w:pPr>
      <w:r>
        <w:t>Secure file uploads (malware scanning optional)</w:t>
      </w:r>
    </w:p>
    <w:p w14:paraId="0368945F" w14:textId="77777777" w:rsidR="002867CE" w:rsidRDefault="002867CE" w:rsidP="00353630">
      <w:pPr>
        <w:pStyle w:val="NormalWeb"/>
        <w:numPr>
          <w:ilvl w:val="0"/>
          <w:numId w:val="25"/>
        </w:numPr>
        <w:spacing w:line="240" w:lineRule="auto"/>
      </w:pPr>
      <w:r>
        <w:t>HTTPS-only access</w:t>
      </w:r>
    </w:p>
    <w:p w14:paraId="5E10A2C1" w14:textId="77777777" w:rsidR="002867CE" w:rsidRDefault="002867CE" w:rsidP="00353630">
      <w:pPr>
        <w:pStyle w:val="NormalWeb"/>
        <w:numPr>
          <w:ilvl w:val="0"/>
          <w:numId w:val="25"/>
        </w:numPr>
        <w:spacing w:line="240" w:lineRule="auto"/>
      </w:pPr>
      <w:r>
        <w:t>Audit log storage (tamper-proof)</w:t>
      </w:r>
    </w:p>
    <w:p w14:paraId="08473380" w14:textId="77777777" w:rsidR="002867CE" w:rsidRDefault="002867CE" w:rsidP="002867CE">
      <w:pPr>
        <w:pStyle w:val="ListParagraph"/>
        <w:spacing w:line="360" w:lineRule="auto"/>
      </w:pPr>
    </w:p>
    <w:p w14:paraId="3DD56A47" w14:textId="77777777" w:rsidR="00EA0652" w:rsidRDefault="00EA0652" w:rsidP="00EA0652"/>
    <w:p w14:paraId="5800FDF3" w14:textId="60643C5C" w:rsidR="005F601D" w:rsidRDefault="005F601D">
      <w:pPr>
        <w:spacing w:line="240" w:lineRule="auto"/>
      </w:pPr>
      <w:r>
        <w:br w:type="page"/>
      </w:r>
    </w:p>
    <w:p w14:paraId="006C867E" w14:textId="77777777" w:rsidR="00893183" w:rsidRDefault="00893183" w:rsidP="00A41B56"/>
    <w:p w14:paraId="029C89E2" w14:textId="3444C37F" w:rsidR="00893183" w:rsidRPr="00007D9C" w:rsidRDefault="00137A97" w:rsidP="00C35BF2">
      <w:pPr>
        <w:pStyle w:val="Heading2"/>
        <w:rPr>
          <w:rStyle w:val="Strong"/>
          <w:b/>
          <w:bCs/>
          <w:u w:val="none"/>
        </w:rPr>
      </w:pPr>
      <w:bookmarkStart w:id="866" w:name="_Toc204773630"/>
      <w:r w:rsidRPr="00007D9C">
        <w:rPr>
          <w:rStyle w:val="Strong"/>
          <w:b/>
          <w:bCs/>
          <w:u w:val="none"/>
        </w:rPr>
        <w:t xml:space="preserve">Registration Entity </w:t>
      </w:r>
      <w:r w:rsidR="00EA651E" w:rsidRPr="00007D9C">
        <w:rPr>
          <w:rStyle w:val="Strong"/>
          <w:b/>
          <w:bCs/>
          <w:u w:val="none"/>
        </w:rPr>
        <w:t xml:space="preserve">Development </w:t>
      </w:r>
      <w:proofErr w:type="spellStart"/>
      <w:r w:rsidR="00EA651E" w:rsidRPr="00007D9C">
        <w:rPr>
          <w:rStyle w:val="Strong"/>
          <w:b/>
          <w:bCs/>
          <w:u w:val="none"/>
        </w:rPr>
        <w:t>Requirment</w:t>
      </w:r>
      <w:bookmarkEnd w:id="866"/>
      <w:proofErr w:type="spellEnd"/>
      <w:r w:rsidR="00EA651E" w:rsidRPr="00007D9C">
        <w:rPr>
          <w:rStyle w:val="Strong"/>
          <w:b/>
          <w:bCs/>
          <w:u w:val="none"/>
        </w:rPr>
        <w:t xml:space="preserve"> </w:t>
      </w:r>
    </w:p>
    <w:p w14:paraId="09CF0547" w14:textId="77777777" w:rsidR="00EA651E" w:rsidRDefault="00EA651E" w:rsidP="00A41B56"/>
    <w:p w14:paraId="7FCF7B91" w14:textId="26DD46B6" w:rsidR="00B85301" w:rsidRDefault="00B85301" w:rsidP="00DA1A1F">
      <w:r>
        <w:t xml:space="preserve">Prepare the proper </w:t>
      </w:r>
      <w:proofErr w:type="spellStart"/>
      <w:r>
        <w:t>tools</w:t>
      </w:r>
      <w:proofErr w:type="gramStart"/>
      <w:r>
        <w:t>,ssoftware</w:t>
      </w:r>
      <w:proofErr w:type="spellEnd"/>
      <w:proofErr w:type="gramEnd"/>
      <w:r>
        <w:t xml:space="preserve"> and method To develop a secure, modular, and workflow-enabled registration component that allows the onboarding of Financial Institutions (FIs), ensuring data accuracy, role-based access, document verification, and regulatory compliance.</w:t>
      </w:r>
    </w:p>
    <w:p w14:paraId="11EE8066" w14:textId="77777777" w:rsidR="00B85301" w:rsidRDefault="00B85301" w:rsidP="00DA1A1F"/>
    <w:tbl>
      <w:tblPr>
        <w:tblW w:w="0" w:type="auto"/>
        <w:tblCellSpacing w:w="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52"/>
        <w:gridCol w:w="6861"/>
      </w:tblGrid>
      <w:tr w:rsidR="00B85301" w:rsidRPr="00B85301" w14:paraId="66C727A1" w14:textId="77777777" w:rsidTr="00007D9C">
        <w:trPr>
          <w:tblHeader/>
          <w:tblCellSpacing w:w="15" w:type="dxa"/>
        </w:trPr>
        <w:tc>
          <w:tcPr>
            <w:tcW w:w="2107" w:type="dxa"/>
            <w:vAlign w:val="center"/>
            <w:hideMark/>
          </w:tcPr>
          <w:p w14:paraId="42D68A63" w14:textId="36BA276D" w:rsidR="00B85301" w:rsidRPr="00B85301" w:rsidRDefault="00007D9C" w:rsidP="00B85301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Develop </w:t>
            </w:r>
            <w:r w:rsidR="00B85301" w:rsidRPr="00B85301">
              <w:rPr>
                <w:rFonts w:cstheme="minorHAnsi"/>
                <w:b/>
                <w:bCs/>
              </w:rPr>
              <w:t>Requirement ID</w:t>
            </w:r>
          </w:p>
        </w:tc>
        <w:tc>
          <w:tcPr>
            <w:tcW w:w="6816" w:type="dxa"/>
            <w:vAlign w:val="center"/>
            <w:hideMark/>
          </w:tcPr>
          <w:p w14:paraId="3B87E0C8" w14:textId="77777777" w:rsidR="00B85301" w:rsidRPr="00B85301" w:rsidRDefault="00B85301" w:rsidP="00B85301">
            <w:pPr>
              <w:spacing w:line="240" w:lineRule="auto"/>
              <w:jc w:val="center"/>
              <w:rPr>
                <w:rFonts w:cstheme="minorHAnsi"/>
                <w:b/>
                <w:bCs/>
              </w:rPr>
            </w:pPr>
            <w:r w:rsidRPr="00B85301">
              <w:rPr>
                <w:rFonts w:cstheme="minorHAnsi"/>
                <w:b/>
                <w:bCs/>
              </w:rPr>
              <w:t>Description</w:t>
            </w:r>
          </w:p>
        </w:tc>
      </w:tr>
      <w:tr w:rsidR="00B85301" w:rsidRPr="00B85301" w14:paraId="2BF802AF" w14:textId="77777777" w:rsidTr="00007D9C">
        <w:trPr>
          <w:tblCellSpacing w:w="15" w:type="dxa"/>
        </w:trPr>
        <w:tc>
          <w:tcPr>
            <w:tcW w:w="2107" w:type="dxa"/>
            <w:vAlign w:val="center"/>
            <w:hideMark/>
          </w:tcPr>
          <w:p w14:paraId="01483691" w14:textId="35501F26" w:rsidR="00B85301" w:rsidRPr="00B85301" w:rsidRDefault="00B85301" w:rsidP="00B85301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R</w:t>
            </w:r>
            <w:r w:rsidRPr="00B85301">
              <w:rPr>
                <w:rFonts w:cstheme="minorHAnsi"/>
                <w:b/>
                <w:bCs/>
              </w:rPr>
              <w:t>-001</w:t>
            </w:r>
          </w:p>
        </w:tc>
        <w:tc>
          <w:tcPr>
            <w:tcW w:w="6816" w:type="dxa"/>
            <w:vAlign w:val="center"/>
            <w:hideMark/>
          </w:tcPr>
          <w:p w14:paraId="4A61FB71" w14:textId="77777777" w:rsidR="00B85301" w:rsidRPr="00B85301" w:rsidRDefault="00B85301" w:rsidP="00B85301">
            <w:pPr>
              <w:spacing w:line="240" w:lineRule="auto"/>
              <w:rPr>
                <w:rFonts w:cstheme="minorHAnsi"/>
              </w:rPr>
            </w:pPr>
            <w:r w:rsidRPr="00B85301">
              <w:rPr>
                <w:rFonts w:cstheme="minorHAnsi"/>
              </w:rPr>
              <w:t>Build a multi-step registration form for capturing FI profile, license details, and contact information.</w:t>
            </w:r>
          </w:p>
        </w:tc>
      </w:tr>
      <w:tr w:rsidR="00B85301" w:rsidRPr="00B85301" w14:paraId="2F9D9986" w14:textId="77777777" w:rsidTr="00007D9C">
        <w:trPr>
          <w:tblCellSpacing w:w="15" w:type="dxa"/>
        </w:trPr>
        <w:tc>
          <w:tcPr>
            <w:tcW w:w="2107" w:type="dxa"/>
            <w:vAlign w:val="center"/>
            <w:hideMark/>
          </w:tcPr>
          <w:p w14:paraId="648BB057" w14:textId="141BC80C" w:rsidR="00B85301" w:rsidRPr="00B85301" w:rsidRDefault="00B85301" w:rsidP="00B85301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R</w:t>
            </w:r>
            <w:r w:rsidRPr="00B85301">
              <w:rPr>
                <w:rFonts w:cstheme="minorHAnsi"/>
                <w:b/>
                <w:bCs/>
              </w:rPr>
              <w:t>-002</w:t>
            </w:r>
          </w:p>
        </w:tc>
        <w:tc>
          <w:tcPr>
            <w:tcW w:w="6816" w:type="dxa"/>
            <w:vAlign w:val="center"/>
            <w:hideMark/>
          </w:tcPr>
          <w:p w14:paraId="5DF8DF5B" w14:textId="77777777" w:rsidR="00B85301" w:rsidRPr="00B85301" w:rsidRDefault="00B85301" w:rsidP="00B85301">
            <w:pPr>
              <w:spacing w:line="240" w:lineRule="auto"/>
              <w:rPr>
                <w:rFonts w:cstheme="minorHAnsi"/>
              </w:rPr>
            </w:pPr>
            <w:r w:rsidRPr="00B85301">
              <w:rPr>
                <w:rFonts w:cstheme="minorHAnsi"/>
              </w:rPr>
              <w:t>Implement dynamic contact fields to add multiple contact persons with validation (email, phone).</w:t>
            </w:r>
          </w:p>
        </w:tc>
      </w:tr>
      <w:tr w:rsidR="00B85301" w:rsidRPr="00B85301" w14:paraId="6AB19070" w14:textId="77777777" w:rsidTr="00007D9C">
        <w:trPr>
          <w:tblCellSpacing w:w="15" w:type="dxa"/>
        </w:trPr>
        <w:tc>
          <w:tcPr>
            <w:tcW w:w="2107" w:type="dxa"/>
            <w:vAlign w:val="center"/>
            <w:hideMark/>
          </w:tcPr>
          <w:p w14:paraId="4C177FFF" w14:textId="2A29850D" w:rsidR="00B85301" w:rsidRPr="00B85301" w:rsidRDefault="00B85301" w:rsidP="00B85301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R</w:t>
            </w:r>
            <w:r w:rsidRPr="00B85301">
              <w:rPr>
                <w:rFonts w:cstheme="minorHAnsi"/>
                <w:b/>
                <w:bCs/>
              </w:rPr>
              <w:t>-003</w:t>
            </w:r>
          </w:p>
        </w:tc>
        <w:tc>
          <w:tcPr>
            <w:tcW w:w="6816" w:type="dxa"/>
            <w:vAlign w:val="center"/>
            <w:hideMark/>
          </w:tcPr>
          <w:p w14:paraId="3C963D11" w14:textId="77777777" w:rsidR="00B85301" w:rsidRPr="00B85301" w:rsidRDefault="00B85301" w:rsidP="00B85301">
            <w:pPr>
              <w:spacing w:line="240" w:lineRule="auto"/>
              <w:rPr>
                <w:rFonts w:cstheme="minorHAnsi"/>
              </w:rPr>
            </w:pPr>
            <w:r w:rsidRPr="00B85301">
              <w:rPr>
                <w:rFonts w:cstheme="minorHAnsi"/>
              </w:rPr>
              <w:t>Integrate file upload module for scanned licenses, certificates, and legal documents.</w:t>
            </w:r>
          </w:p>
        </w:tc>
      </w:tr>
      <w:tr w:rsidR="00B85301" w:rsidRPr="00B85301" w14:paraId="72561A87" w14:textId="77777777" w:rsidTr="00007D9C">
        <w:trPr>
          <w:tblCellSpacing w:w="15" w:type="dxa"/>
        </w:trPr>
        <w:tc>
          <w:tcPr>
            <w:tcW w:w="2107" w:type="dxa"/>
            <w:vAlign w:val="center"/>
            <w:hideMark/>
          </w:tcPr>
          <w:p w14:paraId="38FEFBAB" w14:textId="0EB929C1" w:rsidR="00B85301" w:rsidRPr="00B85301" w:rsidRDefault="00007D9C" w:rsidP="00B85301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R</w:t>
            </w:r>
            <w:r w:rsidR="00B85301" w:rsidRPr="00B85301">
              <w:rPr>
                <w:rFonts w:cstheme="minorHAnsi"/>
                <w:b/>
                <w:bCs/>
              </w:rPr>
              <w:t>-004</w:t>
            </w:r>
          </w:p>
        </w:tc>
        <w:tc>
          <w:tcPr>
            <w:tcW w:w="6816" w:type="dxa"/>
            <w:vAlign w:val="center"/>
            <w:hideMark/>
          </w:tcPr>
          <w:p w14:paraId="2909A6F0" w14:textId="77777777" w:rsidR="00B85301" w:rsidRPr="00B85301" w:rsidRDefault="00B85301" w:rsidP="00B85301">
            <w:pPr>
              <w:spacing w:line="240" w:lineRule="auto"/>
              <w:rPr>
                <w:rFonts w:cstheme="minorHAnsi"/>
              </w:rPr>
            </w:pPr>
            <w:r w:rsidRPr="00B85301">
              <w:rPr>
                <w:rFonts w:cstheme="minorHAnsi"/>
              </w:rPr>
              <w:t>Generate a unique FI Registration ID on initial form submission.</w:t>
            </w:r>
          </w:p>
        </w:tc>
      </w:tr>
      <w:tr w:rsidR="00B85301" w:rsidRPr="00B85301" w14:paraId="7B014262" w14:textId="77777777" w:rsidTr="00007D9C">
        <w:trPr>
          <w:tblCellSpacing w:w="15" w:type="dxa"/>
        </w:trPr>
        <w:tc>
          <w:tcPr>
            <w:tcW w:w="2107" w:type="dxa"/>
            <w:vAlign w:val="center"/>
            <w:hideMark/>
          </w:tcPr>
          <w:p w14:paraId="6C44A8F9" w14:textId="7C413971" w:rsidR="00B85301" w:rsidRPr="00B85301" w:rsidRDefault="00007D9C" w:rsidP="00B85301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R</w:t>
            </w:r>
            <w:r w:rsidR="00B85301" w:rsidRPr="00B85301">
              <w:rPr>
                <w:rFonts w:cstheme="minorHAnsi"/>
                <w:b/>
                <w:bCs/>
              </w:rPr>
              <w:t>-005</w:t>
            </w:r>
          </w:p>
        </w:tc>
        <w:tc>
          <w:tcPr>
            <w:tcW w:w="6816" w:type="dxa"/>
            <w:vAlign w:val="center"/>
            <w:hideMark/>
          </w:tcPr>
          <w:p w14:paraId="21134315" w14:textId="77777777" w:rsidR="00B85301" w:rsidRPr="00B85301" w:rsidRDefault="00B85301" w:rsidP="00B85301">
            <w:pPr>
              <w:spacing w:line="240" w:lineRule="auto"/>
              <w:rPr>
                <w:rFonts w:cstheme="minorHAnsi"/>
              </w:rPr>
            </w:pPr>
            <w:r w:rsidRPr="00B85301">
              <w:rPr>
                <w:rFonts w:cstheme="minorHAnsi"/>
              </w:rPr>
              <w:t>Add client-side and server-side validation (e.g., duplicate license number check).</w:t>
            </w:r>
          </w:p>
        </w:tc>
      </w:tr>
      <w:tr w:rsidR="00B85301" w:rsidRPr="00B85301" w14:paraId="39CB756B" w14:textId="77777777" w:rsidTr="00007D9C">
        <w:trPr>
          <w:tblCellSpacing w:w="15" w:type="dxa"/>
        </w:trPr>
        <w:tc>
          <w:tcPr>
            <w:tcW w:w="2107" w:type="dxa"/>
            <w:vAlign w:val="center"/>
            <w:hideMark/>
          </w:tcPr>
          <w:p w14:paraId="7A5CADEC" w14:textId="30563889" w:rsidR="00B85301" w:rsidRPr="00B85301" w:rsidRDefault="00007D9C" w:rsidP="00B85301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R</w:t>
            </w:r>
            <w:r w:rsidR="00B85301" w:rsidRPr="00B85301">
              <w:rPr>
                <w:rFonts w:cstheme="minorHAnsi"/>
                <w:b/>
                <w:bCs/>
              </w:rPr>
              <w:t>-006</w:t>
            </w:r>
          </w:p>
        </w:tc>
        <w:tc>
          <w:tcPr>
            <w:tcW w:w="6816" w:type="dxa"/>
            <w:vAlign w:val="center"/>
            <w:hideMark/>
          </w:tcPr>
          <w:p w14:paraId="50892E8B" w14:textId="77777777" w:rsidR="00B85301" w:rsidRPr="00B85301" w:rsidRDefault="00B85301" w:rsidP="00B85301">
            <w:pPr>
              <w:spacing w:line="240" w:lineRule="auto"/>
              <w:rPr>
                <w:rFonts w:cstheme="minorHAnsi"/>
              </w:rPr>
            </w:pPr>
            <w:r w:rsidRPr="00B85301">
              <w:rPr>
                <w:rFonts w:cstheme="minorHAnsi"/>
              </w:rPr>
              <w:t>Develop role-based access control (RBAC) to restrict actions based on user roles (Maker, Checker, Regulator, Admin).</w:t>
            </w:r>
          </w:p>
        </w:tc>
      </w:tr>
      <w:tr w:rsidR="00B85301" w:rsidRPr="00B85301" w14:paraId="0862CF84" w14:textId="77777777" w:rsidTr="00007D9C">
        <w:trPr>
          <w:tblCellSpacing w:w="15" w:type="dxa"/>
        </w:trPr>
        <w:tc>
          <w:tcPr>
            <w:tcW w:w="2107" w:type="dxa"/>
            <w:vAlign w:val="center"/>
            <w:hideMark/>
          </w:tcPr>
          <w:p w14:paraId="4D646B6D" w14:textId="48378FC6" w:rsidR="00B85301" w:rsidRPr="00B85301" w:rsidRDefault="00007D9C" w:rsidP="00B85301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R</w:t>
            </w:r>
            <w:r w:rsidR="00B85301" w:rsidRPr="00B85301">
              <w:rPr>
                <w:rFonts w:cstheme="minorHAnsi"/>
                <w:b/>
                <w:bCs/>
              </w:rPr>
              <w:t>-007</w:t>
            </w:r>
          </w:p>
        </w:tc>
        <w:tc>
          <w:tcPr>
            <w:tcW w:w="6816" w:type="dxa"/>
            <w:vAlign w:val="center"/>
            <w:hideMark/>
          </w:tcPr>
          <w:p w14:paraId="207A2179" w14:textId="77777777" w:rsidR="00B85301" w:rsidRPr="00B85301" w:rsidRDefault="00B85301" w:rsidP="00B85301">
            <w:pPr>
              <w:spacing w:line="240" w:lineRule="auto"/>
              <w:rPr>
                <w:rFonts w:cstheme="minorHAnsi"/>
              </w:rPr>
            </w:pPr>
            <w:r w:rsidRPr="00B85301">
              <w:rPr>
                <w:rFonts w:cstheme="minorHAnsi"/>
              </w:rPr>
              <w:t>Create a workflow system to manage statuses: Draft → Submitted → Under Review → Approved/Rejected → Archived.</w:t>
            </w:r>
          </w:p>
        </w:tc>
      </w:tr>
      <w:tr w:rsidR="00B85301" w:rsidRPr="00B85301" w14:paraId="595ED7DC" w14:textId="77777777" w:rsidTr="00007D9C">
        <w:trPr>
          <w:tblCellSpacing w:w="15" w:type="dxa"/>
        </w:trPr>
        <w:tc>
          <w:tcPr>
            <w:tcW w:w="2107" w:type="dxa"/>
            <w:vAlign w:val="center"/>
            <w:hideMark/>
          </w:tcPr>
          <w:p w14:paraId="51BFA30A" w14:textId="36F3AB20" w:rsidR="00B85301" w:rsidRPr="00B85301" w:rsidRDefault="00007D9C" w:rsidP="00B85301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R</w:t>
            </w:r>
            <w:r w:rsidR="00B85301" w:rsidRPr="00B85301">
              <w:rPr>
                <w:rFonts w:cstheme="minorHAnsi"/>
                <w:b/>
                <w:bCs/>
              </w:rPr>
              <w:t>-008</w:t>
            </w:r>
          </w:p>
        </w:tc>
        <w:tc>
          <w:tcPr>
            <w:tcW w:w="6816" w:type="dxa"/>
            <w:vAlign w:val="center"/>
            <w:hideMark/>
          </w:tcPr>
          <w:p w14:paraId="3FDE974A" w14:textId="77777777" w:rsidR="00B85301" w:rsidRPr="00B85301" w:rsidRDefault="00B85301" w:rsidP="00B85301">
            <w:pPr>
              <w:spacing w:line="240" w:lineRule="auto"/>
              <w:rPr>
                <w:rFonts w:cstheme="minorHAnsi"/>
              </w:rPr>
            </w:pPr>
            <w:r w:rsidRPr="00B85301">
              <w:rPr>
                <w:rFonts w:cstheme="minorHAnsi"/>
              </w:rPr>
              <w:t>Enable status transition logic with data locking on submission and role-restricted editing.</w:t>
            </w:r>
          </w:p>
        </w:tc>
      </w:tr>
      <w:tr w:rsidR="00B85301" w:rsidRPr="00B85301" w14:paraId="4FF57F10" w14:textId="77777777" w:rsidTr="00007D9C">
        <w:trPr>
          <w:tblCellSpacing w:w="15" w:type="dxa"/>
        </w:trPr>
        <w:tc>
          <w:tcPr>
            <w:tcW w:w="2107" w:type="dxa"/>
            <w:vAlign w:val="center"/>
            <w:hideMark/>
          </w:tcPr>
          <w:p w14:paraId="268BF4EE" w14:textId="6BF4F48A" w:rsidR="00B85301" w:rsidRPr="00B85301" w:rsidRDefault="00007D9C" w:rsidP="00B85301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R</w:t>
            </w:r>
            <w:r w:rsidR="00B85301" w:rsidRPr="00B85301">
              <w:rPr>
                <w:rFonts w:cstheme="minorHAnsi"/>
                <w:b/>
                <w:bCs/>
              </w:rPr>
              <w:t>-009</w:t>
            </w:r>
          </w:p>
        </w:tc>
        <w:tc>
          <w:tcPr>
            <w:tcW w:w="6816" w:type="dxa"/>
            <w:vAlign w:val="center"/>
            <w:hideMark/>
          </w:tcPr>
          <w:p w14:paraId="6240186A" w14:textId="77777777" w:rsidR="00B85301" w:rsidRPr="00B85301" w:rsidRDefault="00B85301" w:rsidP="00B85301">
            <w:pPr>
              <w:spacing w:line="240" w:lineRule="auto"/>
              <w:rPr>
                <w:rFonts w:cstheme="minorHAnsi"/>
              </w:rPr>
            </w:pPr>
            <w:r w:rsidRPr="00B85301">
              <w:rPr>
                <w:rFonts w:cstheme="minorHAnsi"/>
              </w:rPr>
              <w:t>Maintain audit logs for every state change, user interaction, and data update.</w:t>
            </w:r>
          </w:p>
        </w:tc>
      </w:tr>
      <w:tr w:rsidR="00B85301" w:rsidRPr="00B85301" w14:paraId="11D9D656" w14:textId="77777777" w:rsidTr="00007D9C">
        <w:trPr>
          <w:tblCellSpacing w:w="15" w:type="dxa"/>
        </w:trPr>
        <w:tc>
          <w:tcPr>
            <w:tcW w:w="2107" w:type="dxa"/>
            <w:vAlign w:val="center"/>
            <w:hideMark/>
          </w:tcPr>
          <w:p w14:paraId="18185983" w14:textId="0933D453" w:rsidR="00B85301" w:rsidRPr="00B85301" w:rsidRDefault="00007D9C" w:rsidP="00B85301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R</w:t>
            </w:r>
            <w:r w:rsidR="00B85301" w:rsidRPr="00B85301">
              <w:rPr>
                <w:rFonts w:cstheme="minorHAnsi"/>
                <w:b/>
                <w:bCs/>
              </w:rPr>
              <w:t>-010</w:t>
            </w:r>
          </w:p>
        </w:tc>
        <w:tc>
          <w:tcPr>
            <w:tcW w:w="6816" w:type="dxa"/>
            <w:vAlign w:val="center"/>
            <w:hideMark/>
          </w:tcPr>
          <w:p w14:paraId="792EC21D" w14:textId="77777777" w:rsidR="00B85301" w:rsidRPr="00B85301" w:rsidRDefault="00B85301" w:rsidP="00B85301">
            <w:pPr>
              <w:spacing w:line="240" w:lineRule="auto"/>
              <w:rPr>
                <w:rFonts w:cstheme="minorHAnsi"/>
              </w:rPr>
            </w:pPr>
            <w:r w:rsidRPr="00B85301">
              <w:rPr>
                <w:rFonts w:cstheme="minorHAnsi"/>
              </w:rPr>
              <w:t>Integrate a notification engine (email/in-app) to alert users at key workflow stages.</w:t>
            </w:r>
          </w:p>
        </w:tc>
      </w:tr>
      <w:tr w:rsidR="00B85301" w:rsidRPr="00B85301" w14:paraId="766E7510" w14:textId="77777777" w:rsidTr="00007D9C">
        <w:trPr>
          <w:tblCellSpacing w:w="15" w:type="dxa"/>
        </w:trPr>
        <w:tc>
          <w:tcPr>
            <w:tcW w:w="2107" w:type="dxa"/>
            <w:vAlign w:val="center"/>
            <w:hideMark/>
          </w:tcPr>
          <w:p w14:paraId="6D006832" w14:textId="7CBE123E" w:rsidR="00B85301" w:rsidRPr="00B85301" w:rsidRDefault="00007D9C" w:rsidP="00B85301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R</w:t>
            </w:r>
            <w:r w:rsidR="00B85301" w:rsidRPr="00B85301">
              <w:rPr>
                <w:rFonts w:cstheme="minorHAnsi"/>
                <w:b/>
                <w:bCs/>
              </w:rPr>
              <w:t>-011</w:t>
            </w:r>
          </w:p>
        </w:tc>
        <w:tc>
          <w:tcPr>
            <w:tcW w:w="6816" w:type="dxa"/>
            <w:vAlign w:val="center"/>
            <w:hideMark/>
          </w:tcPr>
          <w:p w14:paraId="43AA46E4" w14:textId="77777777" w:rsidR="00B85301" w:rsidRPr="00B85301" w:rsidRDefault="00B85301" w:rsidP="00B85301">
            <w:pPr>
              <w:spacing w:line="240" w:lineRule="auto"/>
              <w:rPr>
                <w:rFonts w:cstheme="minorHAnsi"/>
              </w:rPr>
            </w:pPr>
            <w:r w:rsidRPr="00B85301">
              <w:rPr>
                <w:rFonts w:cstheme="minorHAnsi"/>
              </w:rPr>
              <w:t>Provide filtering and search functionality in the UI for regulators to locate registration records.</w:t>
            </w:r>
          </w:p>
        </w:tc>
      </w:tr>
      <w:tr w:rsidR="00B85301" w:rsidRPr="00B85301" w14:paraId="606BD72B" w14:textId="77777777" w:rsidTr="00007D9C">
        <w:trPr>
          <w:tblCellSpacing w:w="15" w:type="dxa"/>
        </w:trPr>
        <w:tc>
          <w:tcPr>
            <w:tcW w:w="2107" w:type="dxa"/>
            <w:vAlign w:val="center"/>
            <w:hideMark/>
          </w:tcPr>
          <w:p w14:paraId="068DD7A9" w14:textId="01612402" w:rsidR="00B85301" w:rsidRPr="00B85301" w:rsidRDefault="00007D9C" w:rsidP="00B85301">
            <w:pPr>
              <w:spacing w:line="240" w:lineRule="auto"/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>DR</w:t>
            </w:r>
            <w:r w:rsidR="00B85301" w:rsidRPr="00B85301">
              <w:rPr>
                <w:rFonts w:cstheme="minorHAnsi"/>
                <w:b/>
                <w:bCs/>
              </w:rPr>
              <w:t>-012</w:t>
            </w:r>
          </w:p>
        </w:tc>
        <w:tc>
          <w:tcPr>
            <w:tcW w:w="6816" w:type="dxa"/>
            <w:vAlign w:val="center"/>
            <w:hideMark/>
          </w:tcPr>
          <w:p w14:paraId="0A9710CA" w14:textId="77777777" w:rsidR="00B85301" w:rsidRPr="00B85301" w:rsidRDefault="00B85301" w:rsidP="00B85301">
            <w:pPr>
              <w:spacing w:line="240" w:lineRule="auto"/>
              <w:rPr>
                <w:rFonts w:cstheme="minorHAnsi"/>
              </w:rPr>
            </w:pPr>
            <w:r w:rsidRPr="00B85301">
              <w:rPr>
                <w:rFonts w:cstheme="minorHAnsi"/>
              </w:rPr>
              <w:t xml:space="preserve">Implement RESTful APIs (or </w:t>
            </w:r>
            <w:proofErr w:type="spellStart"/>
            <w:r w:rsidRPr="00B85301">
              <w:rPr>
                <w:rFonts w:cstheme="minorHAnsi"/>
              </w:rPr>
              <w:t>GraphQL</w:t>
            </w:r>
            <w:proofErr w:type="spellEnd"/>
            <w:r w:rsidRPr="00B85301">
              <w:rPr>
                <w:rFonts w:cstheme="minorHAnsi"/>
              </w:rPr>
              <w:t>) for future integration with external systems.</w:t>
            </w:r>
          </w:p>
        </w:tc>
      </w:tr>
    </w:tbl>
    <w:p w14:paraId="48A3D03E" w14:textId="1A2F9F59" w:rsidR="00B85301" w:rsidRDefault="00B85301" w:rsidP="00DA1A1F"/>
    <w:p w14:paraId="52273B6C" w14:textId="77777777" w:rsidR="00007D9C" w:rsidRPr="005D15EA" w:rsidRDefault="00007D9C" w:rsidP="005D15EA">
      <w:pPr>
        <w:pStyle w:val="Heading3"/>
        <w:rPr>
          <w:rStyle w:val="Strong"/>
          <w:u w:val="none"/>
        </w:rPr>
      </w:pPr>
      <w:bookmarkStart w:id="867" w:name="_Toc204773631"/>
      <w:r w:rsidRPr="005D15EA">
        <w:rPr>
          <w:rStyle w:val="Strong"/>
          <w:u w:val="none"/>
        </w:rPr>
        <w:t>Backend Development Requirements:</w:t>
      </w:r>
      <w:bookmarkEnd w:id="867"/>
    </w:p>
    <w:p w14:paraId="461F7FDE" w14:textId="77777777" w:rsidR="00007D9C" w:rsidRPr="005D15EA" w:rsidRDefault="00007D9C" w:rsidP="00353630">
      <w:pPr>
        <w:pStyle w:val="NormalWeb"/>
        <w:numPr>
          <w:ilvl w:val="0"/>
          <w:numId w:val="27"/>
        </w:numPr>
        <w:spacing w:line="240" w:lineRule="auto"/>
        <w:rPr>
          <w:rFonts w:cstheme="minorHAnsi"/>
        </w:rPr>
      </w:pPr>
      <w:r w:rsidRPr="005D15EA">
        <w:rPr>
          <w:rStyle w:val="Strong"/>
        </w:rPr>
        <w:t>Database Model</w:t>
      </w:r>
      <w:r w:rsidRPr="005D15EA">
        <w:rPr>
          <w:rFonts w:cstheme="minorHAnsi"/>
        </w:rPr>
        <w:t>:</w:t>
      </w:r>
    </w:p>
    <w:p w14:paraId="41793520" w14:textId="77777777" w:rsidR="00007D9C" w:rsidRPr="005D15EA" w:rsidRDefault="00007D9C" w:rsidP="00353630">
      <w:pPr>
        <w:pStyle w:val="NormalWeb"/>
        <w:numPr>
          <w:ilvl w:val="1"/>
          <w:numId w:val="27"/>
        </w:numPr>
        <w:spacing w:line="240" w:lineRule="auto"/>
        <w:rPr>
          <w:rFonts w:cstheme="minorHAnsi"/>
        </w:rPr>
      </w:pPr>
      <w:r w:rsidRPr="005D15EA">
        <w:rPr>
          <w:rFonts w:cstheme="minorHAnsi"/>
        </w:rPr>
        <w:t xml:space="preserve">Tables: </w:t>
      </w:r>
      <w:r w:rsidRPr="005D15EA">
        <w:rPr>
          <w:rStyle w:val="HTMLCode"/>
          <w:rFonts w:asciiTheme="minorHAnsi" w:hAnsiTheme="minorHAnsi" w:cstheme="minorHAnsi"/>
          <w:sz w:val="22"/>
          <w:szCs w:val="22"/>
        </w:rPr>
        <w:t>registrations</w:t>
      </w:r>
      <w:r w:rsidRPr="005D15EA">
        <w:rPr>
          <w:rFonts w:cstheme="minorHAnsi"/>
        </w:rPr>
        <w:t xml:space="preserve">, </w:t>
      </w:r>
      <w:r w:rsidRPr="005D15EA">
        <w:rPr>
          <w:rStyle w:val="HTMLCode"/>
          <w:rFonts w:asciiTheme="minorHAnsi" w:hAnsiTheme="minorHAnsi" w:cstheme="minorHAnsi"/>
          <w:sz w:val="22"/>
          <w:szCs w:val="22"/>
        </w:rPr>
        <w:t>contacts</w:t>
      </w:r>
      <w:r w:rsidRPr="005D15EA">
        <w:rPr>
          <w:rFonts w:cstheme="minorHAnsi"/>
        </w:rPr>
        <w:t xml:space="preserve">, </w:t>
      </w:r>
      <w:r w:rsidRPr="005D15EA">
        <w:rPr>
          <w:rStyle w:val="HTMLCode"/>
          <w:rFonts w:asciiTheme="minorHAnsi" w:hAnsiTheme="minorHAnsi" w:cstheme="minorHAnsi"/>
          <w:sz w:val="22"/>
          <w:szCs w:val="22"/>
        </w:rPr>
        <w:t>documents</w:t>
      </w:r>
      <w:r w:rsidRPr="005D15EA">
        <w:rPr>
          <w:rFonts w:cstheme="minorHAnsi"/>
        </w:rPr>
        <w:t xml:space="preserve">, </w:t>
      </w:r>
      <w:proofErr w:type="spellStart"/>
      <w:r w:rsidRPr="005D15EA">
        <w:rPr>
          <w:rStyle w:val="HTMLCode"/>
          <w:rFonts w:asciiTheme="minorHAnsi" w:hAnsiTheme="minorHAnsi" w:cstheme="minorHAnsi"/>
          <w:sz w:val="22"/>
          <w:szCs w:val="22"/>
        </w:rPr>
        <w:t>registration_status_log</w:t>
      </w:r>
      <w:proofErr w:type="spellEnd"/>
    </w:p>
    <w:p w14:paraId="61F7DF6B" w14:textId="77777777" w:rsidR="00007D9C" w:rsidRPr="005D15EA" w:rsidRDefault="00007D9C" w:rsidP="00353630">
      <w:pPr>
        <w:pStyle w:val="NormalWeb"/>
        <w:numPr>
          <w:ilvl w:val="1"/>
          <w:numId w:val="27"/>
        </w:numPr>
        <w:spacing w:line="240" w:lineRule="auto"/>
        <w:rPr>
          <w:rFonts w:cstheme="minorHAnsi"/>
        </w:rPr>
      </w:pPr>
      <w:r w:rsidRPr="005D15EA">
        <w:rPr>
          <w:rFonts w:cstheme="minorHAnsi"/>
        </w:rPr>
        <w:t>Fields must be normalized and support indexing for fast lookup</w:t>
      </w:r>
    </w:p>
    <w:p w14:paraId="7D43010E" w14:textId="77777777" w:rsidR="00007D9C" w:rsidRPr="005D15EA" w:rsidRDefault="00007D9C" w:rsidP="00353630">
      <w:pPr>
        <w:pStyle w:val="NormalWeb"/>
        <w:numPr>
          <w:ilvl w:val="0"/>
          <w:numId w:val="27"/>
        </w:numPr>
        <w:spacing w:line="240" w:lineRule="auto"/>
        <w:rPr>
          <w:rFonts w:cstheme="minorHAnsi"/>
        </w:rPr>
      </w:pPr>
      <w:r w:rsidRPr="005D15EA">
        <w:rPr>
          <w:rStyle w:val="Strong"/>
        </w:rPr>
        <w:t>Security</w:t>
      </w:r>
      <w:r w:rsidRPr="005D15EA">
        <w:rPr>
          <w:rFonts w:cstheme="minorHAnsi"/>
        </w:rPr>
        <w:t>:</w:t>
      </w:r>
    </w:p>
    <w:p w14:paraId="0E8C7997" w14:textId="77777777" w:rsidR="00007D9C" w:rsidRPr="005D15EA" w:rsidRDefault="00007D9C" w:rsidP="00353630">
      <w:pPr>
        <w:pStyle w:val="NormalWeb"/>
        <w:numPr>
          <w:ilvl w:val="1"/>
          <w:numId w:val="27"/>
        </w:numPr>
        <w:spacing w:line="240" w:lineRule="auto"/>
        <w:rPr>
          <w:rFonts w:cstheme="minorHAnsi"/>
        </w:rPr>
      </w:pPr>
      <w:r w:rsidRPr="005D15EA">
        <w:rPr>
          <w:rFonts w:cstheme="minorHAnsi"/>
        </w:rPr>
        <w:t>Enforce input sanitization and encryption of sensitive data</w:t>
      </w:r>
    </w:p>
    <w:p w14:paraId="3E2140F1" w14:textId="77777777" w:rsidR="00007D9C" w:rsidRPr="005D15EA" w:rsidRDefault="00007D9C" w:rsidP="00353630">
      <w:pPr>
        <w:pStyle w:val="NormalWeb"/>
        <w:numPr>
          <w:ilvl w:val="1"/>
          <w:numId w:val="27"/>
        </w:numPr>
        <w:spacing w:line="240" w:lineRule="auto"/>
        <w:rPr>
          <w:rFonts w:cstheme="minorHAnsi"/>
        </w:rPr>
      </w:pPr>
      <w:r w:rsidRPr="005D15EA">
        <w:rPr>
          <w:rFonts w:cstheme="minorHAnsi"/>
        </w:rPr>
        <w:t>JWT or OAuth2-based authentication</w:t>
      </w:r>
    </w:p>
    <w:p w14:paraId="1CC5220A" w14:textId="77777777" w:rsidR="00007D9C" w:rsidRPr="005D15EA" w:rsidRDefault="00007D9C" w:rsidP="00353630">
      <w:pPr>
        <w:pStyle w:val="NormalWeb"/>
        <w:numPr>
          <w:ilvl w:val="0"/>
          <w:numId w:val="27"/>
        </w:numPr>
        <w:spacing w:line="240" w:lineRule="auto"/>
        <w:rPr>
          <w:rFonts w:cstheme="minorHAnsi"/>
        </w:rPr>
      </w:pPr>
      <w:r w:rsidRPr="005D15EA">
        <w:rPr>
          <w:rStyle w:val="Strong"/>
        </w:rPr>
        <w:t>Audit Logging</w:t>
      </w:r>
      <w:r w:rsidRPr="005D15EA">
        <w:rPr>
          <w:rFonts w:cstheme="minorHAnsi"/>
        </w:rPr>
        <w:t>:</w:t>
      </w:r>
    </w:p>
    <w:p w14:paraId="51B78DDB" w14:textId="77777777" w:rsidR="00007D9C" w:rsidRPr="005D15EA" w:rsidRDefault="00007D9C" w:rsidP="00353630">
      <w:pPr>
        <w:pStyle w:val="NormalWeb"/>
        <w:numPr>
          <w:ilvl w:val="1"/>
          <w:numId w:val="27"/>
        </w:numPr>
        <w:spacing w:line="240" w:lineRule="auto"/>
        <w:rPr>
          <w:rFonts w:cstheme="minorHAnsi"/>
        </w:rPr>
      </w:pPr>
      <w:r w:rsidRPr="005D15EA">
        <w:rPr>
          <w:rFonts w:cstheme="minorHAnsi"/>
        </w:rPr>
        <w:t>Use centralized audit service for tracking changes and user actions</w:t>
      </w:r>
    </w:p>
    <w:p w14:paraId="09C9FB8E" w14:textId="77777777" w:rsidR="00007D9C" w:rsidRPr="005D15EA" w:rsidRDefault="00007D9C" w:rsidP="00353630">
      <w:pPr>
        <w:pStyle w:val="NormalWeb"/>
        <w:numPr>
          <w:ilvl w:val="0"/>
          <w:numId w:val="27"/>
        </w:numPr>
        <w:spacing w:line="240" w:lineRule="auto"/>
        <w:rPr>
          <w:rFonts w:cstheme="minorHAnsi"/>
        </w:rPr>
      </w:pPr>
      <w:r w:rsidRPr="005D15EA">
        <w:rPr>
          <w:rStyle w:val="Strong"/>
        </w:rPr>
        <w:t>APIs</w:t>
      </w:r>
      <w:r w:rsidRPr="005D15EA">
        <w:rPr>
          <w:rFonts w:cstheme="minorHAnsi"/>
        </w:rPr>
        <w:t>:</w:t>
      </w:r>
    </w:p>
    <w:p w14:paraId="24C426C4" w14:textId="77777777" w:rsidR="00007D9C" w:rsidRPr="005D15EA" w:rsidRDefault="00007D9C" w:rsidP="00353630">
      <w:pPr>
        <w:pStyle w:val="NormalWeb"/>
        <w:numPr>
          <w:ilvl w:val="1"/>
          <w:numId w:val="27"/>
        </w:numPr>
        <w:spacing w:line="240" w:lineRule="auto"/>
        <w:rPr>
          <w:rFonts w:cstheme="minorHAnsi"/>
        </w:rPr>
      </w:pPr>
      <w:r w:rsidRPr="005D15EA">
        <w:rPr>
          <w:rFonts w:cstheme="minorHAnsi"/>
        </w:rPr>
        <w:t>Create endpoints for CRUD operations, status transitions, and file retrieval</w:t>
      </w:r>
    </w:p>
    <w:p w14:paraId="6456BFF2" w14:textId="77777777" w:rsidR="00C2634B" w:rsidRPr="00C2634B" w:rsidRDefault="00C2634B" w:rsidP="00C2634B">
      <w:pPr>
        <w:pStyle w:val="Heading3"/>
        <w:rPr>
          <w:rStyle w:val="Strong"/>
          <w:u w:val="none"/>
        </w:rPr>
      </w:pPr>
      <w:bookmarkStart w:id="868" w:name="_Toc204773632"/>
      <w:r w:rsidRPr="00C2634B">
        <w:rPr>
          <w:rStyle w:val="Strong"/>
          <w:u w:val="none"/>
        </w:rPr>
        <w:lastRenderedPageBreak/>
        <w:t>Frontend/UI Requirements:</w:t>
      </w:r>
      <w:bookmarkEnd w:id="868"/>
    </w:p>
    <w:p w14:paraId="6F0E8326" w14:textId="77777777" w:rsidR="00C2634B" w:rsidRDefault="00C2634B" w:rsidP="00353630">
      <w:pPr>
        <w:pStyle w:val="NormalWeb"/>
        <w:numPr>
          <w:ilvl w:val="0"/>
          <w:numId w:val="28"/>
        </w:numPr>
      </w:pPr>
      <w:r>
        <w:t>Responsive form wizard for data entry</w:t>
      </w:r>
    </w:p>
    <w:p w14:paraId="1ACA39A6" w14:textId="77777777" w:rsidR="00C2634B" w:rsidRDefault="00C2634B" w:rsidP="00353630">
      <w:pPr>
        <w:pStyle w:val="NormalWeb"/>
        <w:numPr>
          <w:ilvl w:val="0"/>
          <w:numId w:val="28"/>
        </w:numPr>
      </w:pPr>
      <w:r>
        <w:t>Drag-and-drop document upload UI</w:t>
      </w:r>
    </w:p>
    <w:p w14:paraId="5B125E0F" w14:textId="77777777" w:rsidR="00C2634B" w:rsidRDefault="00C2634B" w:rsidP="00353630">
      <w:pPr>
        <w:pStyle w:val="NormalWeb"/>
        <w:numPr>
          <w:ilvl w:val="0"/>
          <w:numId w:val="28"/>
        </w:numPr>
      </w:pPr>
      <w:r>
        <w:t>Real-time field validation and duplicate detection</w:t>
      </w:r>
    </w:p>
    <w:p w14:paraId="6AAF4D99" w14:textId="77777777" w:rsidR="00C2634B" w:rsidRDefault="00C2634B" w:rsidP="00353630">
      <w:pPr>
        <w:pStyle w:val="NormalWeb"/>
        <w:numPr>
          <w:ilvl w:val="0"/>
          <w:numId w:val="28"/>
        </w:numPr>
      </w:pPr>
      <w:r>
        <w:t>Role-based visibility (e.g., Hide approval actions from Maker)</w:t>
      </w:r>
    </w:p>
    <w:p w14:paraId="6240D2DA" w14:textId="77777777" w:rsidR="00C2634B" w:rsidRDefault="00C2634B" w:rsidP="00353630">
      <w:pPr>
        <w:pStyle w:val="NormalWeb"/>
        <w:numPr>
          <w:ilvl w:val="0"/>
          <w:numId w:val="28"/>
        </w:numPr>
      </w:pPr>
      <w:r>
        <w:t>Status indicator and workflow timeline view</w:t>
      </w:r>
    </w:p>
    <w:p w14:paraId="6BE5E117" w14:textId="77777777" w:rsidR="00C2634B" w:rsidRDefault="00C2634B" w:rsidP="00353630">
      <w:pPr>
        <w:pStyle w:val="NormalWeb"/>
        <w:numPr>
          <w:ilvl w:val="0"/>
          <w:numId w:val="28"/>
        </w:numPr>
      </w:pPr>
      <w:r>
        <w:t>Pagination and advanced filters in list view</w:t>
      </w:r>
    </w:p>
    <w:p w14:paraId="3000CC6F" w14:textId="77777777" w:rsidR="00007D9C" w:rsidRDefault="00007D9C" w:rsidP="00DA1A1F"/>
    <w:p w14:paraId="6681D6D0" w14:textId="77777777" w:rsidR="00B85301" w:rsidRDefault="00B85301" w:rsidP="00DA1A1F">
      <w:pPr>
        <w:rPr>
          <w:rStyle w:val="Strong"/>
          <w:b w:val="0"/>
          <w:bCs w:val="0"/>
          <w:sz w:val="24"/>
          <w:szCs w:val="24"/>
          <w:u w:val="none"/>
        </w:rPr>
      </w:pPr>
    </w:p>
    <w:p w14:paraId="7E97C259" w14:textId="4C51F922" w:rsidR="00893183" w:rsidRPr="00DA1A1F" w:rsidRDefault="005B556B" w:rsidP="00C2634B">
      <w:pPr>
        <w:pStyle w:val="Heading3"/>
        <w:rPr>
          <w:rFonts w:ascii="Times New Roman" w:hAnsi="Times New Roman"/>
        </w:rPr>
      </w:pPr>
      <w:bookmarkStart w:id="869" w:name="_Toc204773633"/>
      <w:r w:rsidRPr="00DA1A1F">
        <w:rPr>
          <w:rStyle w:val="Strong"/>
          <w:b/>
          <w:bCs/>
          <w:u w:val="none"/>
        </w:rPr>
        <w:t>Develop U</w:t>
      </w:r>
      <w:r w:rsidR="00893183" w:rsidRPr="00DA1A1F">
        <w:rPr>
          <w:rStyle w:val="Strong"/>
          <w:b/>
          <w:bCs/>
          <w:u w:val="none"/>
        </w:rPr>
        <w:t>I/UX Wireframe Overview for FI Onboarding &amp; Access Control App</w:t>
      </w:r>
      <w:bookmarkEnd w:id="869"/>
    </w:p>
    <w:p w14:paraId="1F07C3CD" w14:textId="7C25517E" w:rsidR="00893183" w:rsidRDefault="00893183" w:rsidP="00A41B56"/>
    <w:p w14:paraId="07EF3F81" w14:textId="1720B380" w:rsidR="00893183" w:rsidRPr="00BC457A" w:rsidRDefault="00893183" w:rsidP="00A41B56">
      <w:pPr>
        <w:pStyle w:val="Caption"/>
      </w:pPr>
      <w:r w:rsidRPr="00BC457A">
        <w:t xml:space="preserve">1. </w:t>
      </w:r>
      <w:r w:rsidRPr="00BC457A">
        <w:rPr>
          <w:rStyle w:val="Strong"/>
          <w:b/>
          <w:bCs/>
        </w:rPr>
        <w:t xml:space="preserve"> </w:t>
      </w:r>
      <w:r w:rsidRPr="00BC457A">
        <w:t>Dashboard (Post Login)</w:t>
      </w:r>
    </w:p>
    <w:p w14:paraId="760E6E14" w14:textId="77777777" w:rsidR="00C72128" w:rsidRDefault="00893183" w:rsidP="00A41B56">
      <w:pPr>
        <w:pStyle w:val="NormalWeb"/>
      </w:pPr>
      <w:r>
        <w:rPr>
          <w:rStyle w:val="Strong"/>
        </w:rPr>
        <w:t>Users:</w:t>
      </w:r>
      <w:r>
        <w:t xml:space="preserve"> All roles</w:t>
      </w:r>
      <w:r>
        <w:br/>
      </w:r>
      <w:r>
        <w:rPr>
          <w:rStyle w:val="Strong"/>
        </w:rPr>
        <w:t>Purpose:</w:t>
      </w:r>
      <w:r>
        <w:t xml:space="preserve"> Quick overview and navigation</w:t>
      </w:r>
    </w:p>
    <w:p w14:paraId="16C37DB3" w14:textId="51A9B194" w:rsidR="00893183" w:rsidRDefault="00893183" w:rsidP="00A41B56">
      <w:pPr>
        <w:pStyle w:val="NormalWeb"/>
      </w:pPr>
      <w:r>
        <w:rPr>
          <w:rStyle w:val="Strong"/>
        </w:rPr>
        <w:t>Layout:</w:t>
      </w:r>
    </w:p>
    <w:p w14:paraId="64B9F905" w14:textId="77777777" w:rsidR="00893183" w:rsidRDefault="00893183" w:rsidP="00353630">
      <w:pPr>
        <w:pStyle w:val="NormalWeb"/>
        <w:numPr>
          <w:ilvl w:val="0"/>
          <w:numId w:val="13"/>
        </w:numPr>
      </w:pPr>
      <w:r>
        <w:rPr>
          <w:rStyle w:val="Strong"/>
        </w:rPr>
        <w:t>Top Bar:</w:t>
      </w:r>
      <w:r>
        <w:t xml:space="preserve"> Logo | Institution Name | Notifications | User Profile</w:t>
      </w:r>
    </w:p>
    <w:p w14:paraId="4D93177A" w14:textId="77777777" w:rsidR="00893183" w:rsidRDefault="00893183" w:rsidP="00353630">
      <w:pPr>
        <w:pStyle w:val="NormalWeb"/>
        <w:numPr>
          <w:ilvl w:val="0"/>
          <w:numId w:val="13"/>
        </w:numPr>
      </w:pPr>
      <w:r>
        <w:rPr>
          <w:rStyle w:val="Strong"/>
        </w:rPr>
        <w:t>Side Menu:</w:t>
      </w:r>
    </w:p>
    <w:p w14:paraId="1EF88D7F" w14:textId="77777777" w:rsidR="00893183" w:rsidRDefault="00893183" w:rsidP="00353630">
      <w:pPr>
        <w:pStyle w:val="NormalWeb"/>
        <w:numPr>
          <w:ilvl w:val="1"/>
          <w:numId w:val="13"/>
        </w:numPr>
      </w:pPr>
      <w:r>
        <w:t>Dashboard</w:t>
      </w:r>
    </w:p>
    <w:p w14:paraId="40590360" w14:textId="77777777" w:rsidR="00893183" w:rsidRDefault="00893183" w:rsidP="00353630">
      <w:pPr>
        <w:pStyle w:val="NormalWeb"/>
        <w:numPr>
          <w:ilvl w:val="1"/>
          <w:numId w:val="13"/>
        </w:numPr>
      </w:pPr>
      <w:r>
        <w:t>Financial Institutions</w:t>
      </w:r>
    </w:p>
    <w:p w14:paraId="31E3433B" w14:textId="77777777" w:rsidR="00893183" w:rsidRDefault="00893183" w:rsidP="00353630">
      <w:pPr>
        <w:pStyle w:val="NormalWeb"/>
        <w:numPr>
          <w:ilvl w:val="1"/>
          <w:numId w:val="13"/>
        </w:numPr>
      </w:pPr>
      <w:r>
        <w:t>User Management</w:t>
      </w:r>
    </w:p>
    <w:p w14:paraId="7697019A" w14:textId="77777777" w:rsidR="00893183" w:rsidRDefault="00893183" w:rsidP="00353630">
      <w:pPr>
        <w:pStyle w:val="NormalWeb"/>
        <w:numPr>
          <w:ilvl w:val="1"/>
          <w:numId w:val="13"/>
        </w:numPr>
      </w:pPr>
      <w:r>
        <w:t>Role &amp; Access Control</w:t>
      </w:r>
    </w:p>
    <w:p w14:paraId="1A25629D" w14:textId="77777777" w:rsidR="00893183" w:rsidRDefault="00893183" w:rsidP="00353630">
      <w:pPr>
        <w:pStyle w:val="NormalWeb"/>
        <w:numPr>
          <w:ilvl w:val="1"/>
          <w:numId w:val="13"/>
        </w:numPr>
      </w:pPr>
      <w:r>
        <w:t>Activity Log</w:t>
      </w:r>
    </w:p>
    <w:p w14:paraId="2744E9A4" w14:textId="77777777" w:rsidR="00893183" w:rsidRDefault="00893183" w:rsidP="00353630">
      <w:pPr>
        <w:pStyle w:val="NormalWeb"/>
        <w:numPr>
          <w:ilvl w:val="1"/>
          <w:numId w:val="13"/>
        </w:numPr>
      </w:pPr>
      <w:r>
        <w:t>Settings</w:t>
      </w:r>
    </w:p>
    <w:p w14:paraId="19C412CB" w14:textId="77777777" w:rsidR="00893183" w:rsidRDefault="00893183" w:rsidP="00353630">
      <w:pPr>
        <w:pStyle w:val="NormalWeb"/>
        <w:numPr>
          <w:ilvl w:val="0"/>
          <w:numId w:val="13"/>
        </w:numPr>
      </w:pPr>
      <w:r>
        <w:rPr>
          <w:rStyle w:val="Strong"/>
        </w:rPr>
        <w:t>Main Area:</w:t>
      </w:r>
    </w:p>
    <w:p w14:paraId="1211C3E6" w14:textId="77777777" w:rsidR="00893183" w:rsidRDefault="00893183" w:rsidP="00353630">
      <w:pPr>
        <w:pStyle w:val="NormalWeb"/>
        <w:numPr>
          <w:ilvl w:val="1"/>
          <w:numId w:val="13"/>
        </w:numPr>
      </w:pPr>
      <w:r>
        <w:t>Widgets:</w:t>
      </w:r>
    </w:p>
    <w:p w14:paraId="4E951357" w14:textId="77777777" w:rsidR="00893183" w:rsidRDefault="00893183" w:rsidP="00353630">
      <w:pPr>
        <w:pStyle w:val="NormalWeb"/>
        <w:numPr>
          <w:ilvl w:val="2"/>
          <w:numId w:val="13"/>
        </w:numPr>
      </w:pPr>
      <w:r>
        <w:t>Total Registered FIs</w:t>
      </w:r>
    </w:p>
    <w:p w14:paraId="4813C0B4" w14:textId="77777777" w:rsidR="00893183" w:rsidRDefault="00893183" w:rsidP="00353630">
      <w:pPr>
        <w:pStyle w:val="NormalWeb"/>
        <w:numPr>
          <w:ilvl w:val="2"/>
          <w:numId w:val="13"/>
        </w:numPr>
      </w:pPr>
      <w:r>
        <w:t>Pending Approvals</w:t>
      </w:r>
    </w:p>
    <w:p w14:paraId="38D499E6" w14:textId="77777777" w:rsidR="00893183" w:rsidRDefault="00893183" w:rsidP="00353630">
      <w:pPr>
        <w:pStyle w:val="NormalWeb"/>
        <w:numPr>
          <w:ilvl w:val="2"/>
          <w:numId w:val="13"/>
        </w:numPr>
      </w:pPr>
      <w:r>
        <w:t>Active/Inactive Users</w:t>
      </w:r>
    </w:p>
    <w:p w14:paraId="4F20E498" w14:textId="77777777" w:rsidR="00893183" w:rsidRDefault="00893183" w:rsidP="00353630">
      <w:pPr>
        <w:pStyle w:val="NormalWeb"/>
        <w:numPr>
          <w:ilvl w:val="2"/>
          <w:numId w:val="13"/>
        </w:numPr>
      </w:pPr>
      <w:r>
        <w:t>Role Breakdown</w:t>
      </w:r>
    </w:p>
    <w:p w14:paraId="3BEE8578" w14:textId="77777777" w:rsidR="00893183" w:rsidRDefault="00893183" w:rsidP="00353630">
      <w:pPr>
        <w:pStyle w:val="NormalWeb"/>
        <w:numPr>
          <w:ilvl w:val="1"/>
          <w:numId w:val="13"/>
        </w:numPr>
      </w:pPr>
      <w:r>
        <w:t>Quick links: [Onboard New FI], [Manage Users], [View Logs]</w:t>
      </w:r>
    </w:p>
    <w:p w14:paraId="488315CC" w14:textId="0FB64270" w:rsidR="00893183" w:rsidRDefault="00893183" w:rsidP="00A41B56"/>
    <w:p w14:paraId="5E1F8EBD" w14:textId="3DC75AFA" w:rsidR="00190F19" w:rsidRDefault="00190F19" w:rsidP="00A41B56">
      <w:r>
        <w:br w:type="page"/>
      </w:r>
    </w:p>
    <w:p w14:paraId="67E81EB4" w14:textId="65D3BFB2" w:rsidR="00893183" w:rsidRPr="00190F19" w:rsidRDefault="00893183" w:rsidP="00A41B56">
      <w:pPr>
        <w:pStyle w:val="Caption"/>
      </w:pPr>
      <w:r w:rsidRPr="00190F19">
        <w:lastRenderedPageBreak/>
        <w:t xml:space="preserve">2. </w:t>
      </w:r>
      <w:r w:rsidRPr="00702EDB">
        <w:t>Onboarding Financial Institutions Page</w:t>
      </w:r>
    </w:p>
    <w:p w14:paraId="4EEED94C" w14:textId="77777777" w:rsidR="00893183" w:rsidRDefault="00893183" w:rsidP="00A41B56">
      <w:pPr>
        <w:pStyle w:val="NormalWeb"/>
      </w:pPr>
      <w:r w:rsidRPr="00C8389D">
        <w:rPr>
          <w:rStyle w:val="Strong"/>
          <w:color w:val="FF0000"/>
        </w:rPr>
        <w:t>Users</w:t>
      </w:r>
      <w:r>
        <w:rPr>
          <w:rStyle w:val="Strong"/>
        </w:rPr>
        <w:t>:</w:t>
      </w:r>
      <w:r>
        <w:t xml:space="preserve"> Admin, Maker</w:t>
      </w:r>
    </w:p>
    <w:p w14:paraId="3C1326C1" w14:textId="77777777" w:rsidR="00893183" w:rsidRPr="00C8389D" w:rsidRDefault="00893183" w:rsidP="00A41B56">
      <w:pPr>
        <w:pStyle w:val="NormalWeb"/>
      </w:pPr>
      <w:r w:rsidRPr="00C8389D">
        <w:rPr>
          <w:rStyle w:val="Strong"/>
          <w:color w:val="FF0000"/>
        </w:rPr>
        <w:t>Layout:</w:t>
      </w:r>
    </w:p>
    <w:p w14:paraId="45C29467" w14:textId="77777777" w:rsidR="00893183" w:rsidRDefault="00893183" w:rsidP="00353630">
      <w:pPr>
        <w:pStyle w:val="NormalWeb"/>
        <w:numPr>
          <w:ilvl w:val="0"/>
          <w:numId w:val="14"/>
        </w:numPr>
      </w:pPr>
      <w:r>
        <w:rPr>
          <w:rStyle w:val="Strong"/>
        </w:rPr>
        <w:t>Header:</w:t>
      </w:r>
      <w:r>
        <w:t xml:space="preserve"> “Register New Financial Institution”</w:t>
      </w:r>
    </w:p>
    <w:p w14:paraId="54C40889" w14:textId="77777777" w:rsidR="00893183" w:rsidRDefault="00893183" w:rsidP="00353630">
      <w:pPr>
        <w:pStyle w:val="NormalWeb"/>
        <w:numPr>
          <w:ilvl w:val="0"/>
          <w:numId w:val="14"/>
        </w:numPr>
      </w:pPr>
      <w:r>
        <w:rPr>
          <w:rStyle w:val="Strong"/>
        </w:rPr>
        <w:t>Form Fields:</w:t>
      </w:r>
    </w:p>
    <w:p w14:paraId="7F8856CB" w14:textId="77777777" w:rsidR="00893183" w:rsidRDefault="00893183" w:rsidP="00353630">
      <w:pPr>
        <w:pStyle w:val="NormalWeb"/>
        <w:numPr>
          <w:ilvl w:val="1"/>
          <w:numId w:val="14"/>
        </w:numPr>
      </w:pPr>
      <w:r>
        <w:t>Institution Name</w:t>
      </w:r>
    </w:p>
    <w:p w14:paraId="2C76A095" w14:textId="77777777" w:rsidR="00893183" w:rsidRDefault="00893183" w:rsidP="00353630">
      <w:pPr>
        <w:pStyle w:val="NormalWeb"/>
        <w:numPr>
          <w:ilvl w:val="1"/>
          <w:numId w:val="14"/>
        </w:numPr>
      </w:pPr>
      <w:r>
        <w:t>License Type (dropdown)</w:t>
      </w:r>
    </w:p>
    <w:p w14:paraId="5DFB5143" w14:textId="77777777" w:rsidR="00893183" w:rsidRDefault="00893183" w:rsidP="00353630">
      <w:pPr>
        <w:pStyle w:val="NormalWeb"/>
        <w:numPr>
          <w:ilvl w:val="1"/>
          <w:numId w:val="14"/>
        </w:numPr>
      </w:pPr>
      <w:r>
        <w:t>License Number</w:t>
      </w:r>
    </w:p>
    <w:p w14:paraId="0D696F14" w14:textId="77777777" w:rsidR="00893183" w:rsidRDefault="00893183" w:rsidP="00353630">
      <w:pPr>
        <w:pStyle w:val="NormalWeb"/>
        <w:numPr>
          <w:ilvl w:val="1"/>
          <w:numId w:val="14"/>
        </w:numPr>
      </w:pPr>
      <w:r>
        <w:t>Country &amp; Region</w:t>
      </w:r>
    </w:p>
    <w:p w14:paraId="20D70FC9" w14:textId="77777777" w:rsidR="00893183" w:rsidRDefault="00893183" w:rsidP="00353630">
      <w:pPr>
        <w:pStyle w:val="NormalWeb"/>
        <w:numPr>
          <w:ilvl w:val="1"/>
          <w:numId w:val="14"/>
        </w:numPr>
      </w:pPr>
      <w:r>
        <w:t>Regulatory Body (dropdown)</w:t>
      </w:r>
    </w:p>
    <w:p w14:paraId="75854A5D" w14:textId="77777777" w:rsidR="00893183" w:rsidRDefault="00893183" w:rsidP="00353630">
      <w:pPr>
        <w:pStyle w:val="NormalWeb"/>
        <w:numPr>
          <w:ilvl w:val="1"/>
          <w:numId w:val="14"/>
        </w:numPr>
      </w:pPr>
      <w:r>
        <w:t>Upload License (PDF/DOC)</w:t>
      </w:r>
    </w:p>
    <w:p w14:paraId="1582C268" w14:textId="77777777" w:rsidR="00893183" w:rsidRDefault="00893183" w:rsidP="00353630">
      <w:pPr>
        <w:pStyle w:val="NormalWeb"/>
        <w:numPr>
          <w:ilvl w:val="0"/>
          <w:numId w:val="14"/>
        </w:numPr>
      </w:pPr>
      <w:r>
        <w:rPr>
          <w:rStyle w:val="Strong"/>
        </w:rPr>
        <w:t>Buttons:</w:t>
      </w:r>
      <w:r>
        <w:t xml:space="preserve"> [Save as Draft] [Submit for Approval]</w:t>
      </w:r>
    </w:p>
    <w:p w14:paraId="5468C38E" w14:textId="77777777" w:rsidR="00893183" w:rsidRDefault="00893183" w:rsidP="00353630">
      <w:pPr>
        <w:pStyle w:val="NormalWeb"/>
        <w:numPr>
          <w:ilvl w:val="0"/>
          <w:numId w:val="14"/>
        </w:numPr>
      </w:pPr>
      <w:r>
        <w:rPr>
          <w:rStyle w:val="Strong"/>
        </w:rPr>
        <w:t>Status Bar:</w:t>
      </w:r>
      <w:r>
        <w:t xml:space="preserve"> Draft | Under Review | Approved | Rejected</w:t>
      </w:r>
    </w:p>
    <w:p w14:paraId="5CB3FDF0" w14:textId="0528AA62" w:rsidR="00190F19" w:rsidRPr="00190F19" w:rsidRDefault="00190F19" w:rsidP="00A41B56">
      <w:pPr>
        <w:pStyle w:val="Caption"/>
        <w:rPr>
          <w:sz w:val="26"/>
        </w:rPr>
      </w:pPr>
      <w:r>
        <w:t xml:space="preserve">3. </w:t>
      </w:r>
      <w:r w:rsidRPr="00702EDB">
        <w:t>Role-Based Access Control Page</w:t>
      </w:r>
    </w:p>
    <w:p w14:paraId="0021CF63" w14:textId="77777777" w:rsidR="00190F19" w:rsidRDefault="00190F19" w:rsidP="00A41B56">
      <w:pPr>
        <w:pStyle w:val="NormalWeb"/>
      </w:pPr>
      <w:r w:rsidRPr="00C8389D">
        <w:rPr>
          <w:rStyle w:val="Strong"/>
          <w:color w:val="FF0000"/>
        </w:rPr>
        <w:t>Users</w:t>
      </w:r>
      <w:r>
        <w:rPr>
          <w:rStyle w:val="Strong"/>
        </w:rPr>
        <w:t>:</w:t>
      </w:r>
      <w:r>
        <w:t xml:space="preserve"> Admin</w:t>
      </w:r>
    </w:p>
    <w:p w14:paraId="2C1DAB5C" w14:textId="77777777" w:rsidR="00190F19" w:rsidRPr="00464988" w:rsidRDefault="00190F19" w:rsidP="00A41B56">
      <w:pPr>
        <w:pStyle w:val="NormalWeb"/>
      </w:pPr>
      <w:r w:rsidRPr="00464988">
        <w:rPr>
          <w:rStyle w:val="Strong"/>
          <w:color w:val="FF0000"/>
        </w:rPr>
        <w:t>Layout:</w:t>
      </w:r>
    </w:p>
    <w:p w14:paraId="0943AA37" w14:textId="77777777" w:rsidR="00190F19" w:rsidRDefault="00190F19" w:rsidP="00353630">
      <w:pPr>
        <w:pStyle w:val="NormalWeb"/>
        <w:numPr>
          <w:ilvl w:val="0"/>
          <w:numId w:val="16"/>
        </w:numPr>
      </w:pPr>
      <w:r>
        <w:rPr>
          <w:rStyle w:val="Strong"/>
        </w:rPr>
        <w:t>Table View:</w:t>
      </w:r>
    </w:p>
    <w:p w14:paraId="03E5ADEA" w14:textId="77777777" w:rsidR="00190F19" w:rsidRDefault="00190F19" w:rsidP="00353630">
      <w:pPr>
        <w:pStyle w:val="NormalWeb"/>
        <w:numPr>
          <w:ilvl w:val="1"/>
          <w:numId w:val="16"/>
        </w:numPr>
      </w:pPr>
      <w:r>
        <w:t>User Name | Email | Institution | Assigned Role(s) | Status | Actions</w:t>
      </w:r>
    </w:p>
    <w:p w14:paraId="1D4DAAC0" w14:textId="77777777" w:rsidR="00190F19" w:rsidRDefault="00190F19" w:rsidP="00353630">
      <w:pPr>
        <w:pStyle w:val="NormalWeb"/>
        <w:numPr>
          <w:ilvl w:val="0"/>
          <w:numId w:val="16"/>
        </w:numPr>
      </w:pPr>
      <w:r>
        <w:rPr>
          <w:rStyle w:val="Strong"/>
        </w:rPr>
        <w:t>Actions Dropdown:</w:t>
      </w:r>
    </w:p>
    <w:p w14:paraId="479C38D4" w14:textId="77777777" w:rsidR="00190F19" w:rsidRDefault="00190F19" w:rsidP="00353630">
      <w:pPr>
        <w:pStyle w:val="NormalWeb"/>
        <w:numPr>
          <w:ilvl w:val="1"/>
          <w:numId w:val="16"/>
        </w:numPr>
      </w:pPr>
      <w:r>
        <w:t>Edit Roles</w:t>
      </w:r>
    </w:p>
    <w:p w14:paraId="4F3CF5E1" w14:textId="77777777" w:rsidR="00190F19" w:rsidRDefault="00190F19" w:rsidP="00353630">
      <w:pPr>
        <w:pStyle w:val="NormalWeb"/>
        <w:numPr>
          <w:ilvl w:val="1"/>
          <w:numId w:val="16"/>
        </w:numPr>
      </w:pPr>
      <w:r>
        <w:t>Revoke Access</w:t>
      </w:r>
    </w:p>
    <w:p w14:paraId="70B1A2E9" w14:textId="77777777" w:rsidR="00190F19" w:rsidRDefault="00190F19" w:rsidP="00353630">
      <w:pPr>
        <w:pStyle w:val="NormalWeb"/>
        <w:numPr>
          <w:ilvl w:val="1"/>
          <w:numId w:val="16"/>
        </w:numPr>
      </w:pPr>
      <w:r>
        <w:t>View Access History</w:t>
      </w:r>
    </w:p>
    <w:p w14:paraId="69C3AD3E" w14:textId="77777777" w:rsidR="00190F19" w:rsidRDefault="00190F19" w:rsidP="00353630">
      <w:pPr>
        <w:pStyle w:val="NormalWeb"/>
        <w:numPr>
          <w:ilvl w:val="0"/>
          <w:numId w:val="16"/>
        </w:numPr>
      </w:pPr>
      <w:r>
        <w:rPr>
          <w:rStyle w:val="Strong"/>
        </w:rPr>
        <w:t>Tabs:</w:t>
      </w:r>
      <w:r>
        <w:t xml:space="preserve"> [View All Roles] | [Assign Role] | [Role Matrix]</w:t>
      </w:r>
    </w:p>
    <w:p w14:paraId="370420BD" w14:textId="20280D30" w:rsidR="00C8389D" w:rsidRPr="00702EDB" w:rsidRDefault="00C8389D" w:rsidP="00A41B56">
      <w:pPr>
        <w:pStyle w:val="Caption"/>
      </w:pPr>
      <w:r>
        <w:t xml:space="preserve">4. </w:t>
      </w:r>
      <w:r w:rsidRPr="00702EDB">
        <w:t>User Management Page</w:t>
      </w:r>
    </w:p>
    <w:p w14:paraId="3468BC8A" w14:textId="77777777" w:rsidR="00C8389D" w:rsidRDefault="00C8389D" w:rsidP="00A41B56">
      <w:pPr>
        <w:pStyle w:val="NormalWeb"/>
      </w:pPr>
      <w:r w:rsidRPr="00464988">
        <w:rPr>
          <w:rStyle w:val="Strong"/>
          <w:color w:val="FF0000"/>
        </w:rPr>
        <w:t>Users</w:t>
      </w:r>
      <w:r>
        <w:rPr>
          <w:rStyle w:val="Strong"/>
        </w:rPr>
        <w:t>:</w:t>
      </w:r>
      <w:r>
        <w:t xml:space="preserve"> Admin, Regulator</w:t>
      </w:r>
    </w:p>
    <w:p w14:paraId="3115D7B8" w14:textId="77777777" w:rsidR="00C8389D" w:rsidRPr="00464988" w:rsidRDefault="00C8389D" w:rsidP="00A41B56">
      <w:pPr>
        <w:pStyle w:val="NormalWeb"/>
      </w:pPr>
      <w:r w:rsidRPr="00464988">
        <w:rPr>
          <w:rStyle w:val="Strong"/>
          <w:color w:val="FF0000"/>
        </w:rPr>
        <w:t>Layout:</w:t>
      </w:r>
    </w:p>
    <w:p w14:paraId="2E0182AA" w14:textId="77777777" w:rsidR="00C8389D" w:rsidRDefault="00C8389D" w:rsidP="00353630">
      <w:pPr>
        <w:pStyle w:val="NormalWeb"/>
        <w:numPr>
          <w:ilvl w:val="0"/>
          <w:numId w:val="17"/>
        </w:numPr>
      </w:pPr>
      <w:r>
        <w:rPr>
          <w:rStyle w:val="Strong"/>
        </w:rPr>
        <w:t>Search Bar + Filter:</w:t>
      </w:r>
      <w:r>
        <w:t xml:space="preserve"> By Institution, Role, Status</w:t>
      </w:r>
    </w:p>
    <w:p w14:paraId="0AFE7EEA" w14:textId="77777777" w:rsidR="00C8389D" w:rsidRDefault="00C8389D" w:rsidP="00353630">
      <w:pPr>
        <w:pStyle w:val="NormalWeb"/>
        <w:numPr>
          <w:ilvl w:val="0"/>
          <w:numId w:val="17"/>
        </w:numPr>
      </w:pPr>
      <w:r>
        <w:rPr>
          <w:rStyle w:val="Strong"/>
        </w:rPr>
        <w:t>User Table:</w:t>
      </w:r>
    </w:p>
    <w:p w14:paraId="6057919A" w14:textId="77777777" w:rsidR="00C8389D" w:rsidRDefault="00C8389D" w:rsidP="00353630">
      <w:pPr>
        <w:pStyle w:val="NormalWeb"/>
        <w:numPr>
          <w:ilvl w:val="1"/>
          <w:numId w:val="17"/>
        </w:numPr>
      </w:pPr>
      <w:r>
        <w:t>Name | Email | Institution | Role | Status (Active/Inactive) | Actions</w:t>
      </w:r>
    </w:p>
    <w:p w14:paraId="1A799C6F" w14:textId="77777777" w:rsidR="00C8389D" w:rsidRDefault="00C8389D" w:rsidP="00353630">
      <w:pPr>
        <w:pStyle w:val="NormalWeb"/>
        <w:numPr>
          <w:ilvl w:val="0"/>
          <w:numId w:val="17"/>
        </w:numPr>
      </w:pPr>
      <w:r>
        <w:rPr>
          <w:rStyle w:val="Strong"/>
        </w:rPr>
        <w:t>Actions:</w:t>
      </w:r>
    </w:p>
    <w:p w14:paraId="46731FD9" w14:textId="77777777" w:rsidR="00C8389D" w:rsidRDefault="00C8389D" w:rsidP="00353630">
      <w:pPr>
        <w:pStyle w:val="NormalWeb"/>
        <w:numPr>
          <w:ilvl w:val="1"/>
          <w:numId w:val="17"/>
        </w:numPr>
      </w:pPr>
      <w:r>
        <w:t>Activate / Deactivate</w:t>
      </w:r>
    </w:p>
    <w:p w14:paraId="49999349" w14:textId="77777777" w:rsidR="00C8389D" w:rsidRDefault="00C8389D" w:rsidP="00353630">
      <w:pPr>
        <w:pStyle w:val="NormalWeb"/>
        <w:numPr>
          <w:ilvl w:val="1"/>
          <w:numId w:val="17"/>
        </w:numPr>
      </w:pPr>
      <w:r>
        <w:t>Reset Password</w:t>
      </w:r>
    </w:p>
    <w:p w14:paraId="23B42DFD" w14:textId="77777777" w:rsidR="00C8389D" w:rsidRDefault="00C8389D" w:rsidP="00353630">
      <w:pPr>
        <w:pStyle w:val="NormalWeb"/>
        <w:numPr>
          <w:ilvl w:val="1"/>
          <w:numId w:val="17"/>
        </w:numPr>
      </w:pPr>
      <w:r>
        <w:t>Edit Details</w:t>
      </w:r>
    </w:p>
    <w:p w14:paraId="52550DEA" w14:textId="77777777" w:rsidR="00C8389D" w:rsidRDefault="00C8389D" w:rsidP="00353630">
      <w:pPr>
        <w:pStyle w:val="NormalWeb"/>
        <w:numPr>
          <w:ilvl w:val="0"/>
          <w:numId w:val="17"/>
        </w:numPr>
      </w:pPr>
      <w:r>
        <w:rPr>
          <w:rStyle w:val="Strong"/>
        </w:rPr>
        <w:t>Buttons:</w:t>
      </w:r>
      <w:r>
        <w:t xml:space="preserve"> [Add New User], [Export Users]</w:t>
      </w:r>
    </w:p>
    <w:p w14:paraId="157AA144" w14:textId="2BBC8CDD" w:rsidR="00464988" w:rsidRPr="00702EDB" w:rsidRDefault="00464988" w:rsidP="00A41B56">
      <w:pPr>
        <w:pStyle w:val="Caption"/>
      </w:pPr>
      <w:r>
        <w:lastRenderedPageBreak/>
        <w:t xml:space="preserve">5. </w:t>
      </w:r>
      <w:r w:rsidRPr="00702EDB">
        <w:t xml:space="preserve"> FI Profile Detail View</w:t>
      </w:r>
    </w:p>
    <w:p w14:paraId="1C8967B3" w14:textId="77777777" w:rsidR="00464988" w:rsidRDefault="00464988" w:rsidP="00A41B56">
      <w:pPr>
        <w:pStyle w:val="NormalWeb"/>
      </w:pPr>
      <w:r w:rsidRPr="00464988">
        <w:rPr>
          <w:rStyle w:val="Strong"/>
          <w:color w:val="FF0000"/>
        </w:rPr>
        <w:t>Users</w:t>
      </w:r>
      <w:r>
        <w:rPr>
          <w:rStyle w:val="Strong"/>
        </w:rPr>
        <w:t>:</w:t>
      </w:r>
      <w:r>
        <w:t xml:space="preserve"> All roles (permission-based)</w:t>
      </w:r>
    </w:p>
    <w:p w14:paraId="5E5C0821" w14:textId="77777777" w:rsidR="00464988" w:rsidRPr="00464988" w:rsidRDefault="00464988" w:rsidP="00A41B56">
      <w:pPr>
        <w:pStyle w:val="NormalWeb"/>
      </w:pPr>
      <w:r w:rsidRPr="00464988">
        <w:rPr>
          <w:rStyle w:val="Strong"/>
          <w:color w:val="FF0000"/>
        </w:rPr>
        <w:t>Layout:</w:t>
      </w:r>
    </w:p>
    <w:p w14:paraId="0BB0CC7B" w14:textId="77777777" w:rsidR="00464988" w:rsidRDefault="00464988" w:rsidP="00353630">
      <w:pPr>
        <w:pStyle w:val="NormalWeb"/>
        <w:numPr>
          <w:ilvl w:val="0"/>
          <w:numId w:val="18"/>
        </w:numPr>
      </w:pPr>
      <w:r>
        <w:rPr>
          <w:rStyle w:val="Strong"/>
        </w:rPr>
        <w:t>Header:</w:t>
      </w:r>
      <w:r>
        <w:t xml:space="preserve"> [FI Name] – [Status Badge]</w:t>
      </w:r>
    </w:p>
    <w:p w14:paraId="18A15324" w14:textId="77777777" w:rsidR="00464988" w:rsidRDefault="00464988" w:rsidP="00353630">
      <w:pPr>
        <w:pStyle w:val="NormalWeb"/>
        <w:numPr>
          <w:ilvl w:val="0"/>
          <w:numId w:val="18"/>
        </w:numPr>
      </w:pPr>
      <w:r>
        <w:rPr>
          <w:rStyle w:val="Strong"/>
        </w:rPr>
        <w:t>Tabs:</w:t>
      </w:r>
    </w:p>
    <w:p w14:paraId="7FFF585A" w14:textId="77777777" w:rsidR="00464988" w:rsidRDefault="00464988" w:rsidP="00353630">
      <w:pPr>
        <w:pStyle w:val="NormalWeb"/>
        <w:numPr>
          <w:ilvl w:val="1"/>
          <w:numId w:val="18"/>
        </w:numPr>
      </w:pPr>
      <w:r>
        <w:t>Overview (basic info)</w:t>
      </w:r>
    </w:p>
    <w:p w14:paraId="01ED7174" w14:textId="77777777" w:rsidR="00464988" w:rsidRDefault="00464988" w:rsidP="00353630">
      <w:pPr>
        <w:pStyle w:val="NormalWeb"/>
        <w:numPr>
          <w:ilvl w:val="1"/>
          <w:numId w:val="18"/>
        </w:numPr>
      </w:pPr>
      <w:r>
        <w:t>License Details (documents, expiration)</w:t>
      </w:r>
    </w:p>
    <w:p w14:paraId="0D263341" w14:textId="77777777" w:rsidR="00464988" w:rsidRDefault="00464988" w:rsidP="00353630">
      <w:pPr>
        <w:pStyle w:val="NormalWeb"/>
        <w:numPr>
          <w:ilvl w:val="1"/>
          <w:numId w:val="18"/>
        </w:numPr>
      </w:pPr>
      <w:r>
        <w:t>Assigned Users</w:t>
      </w:r>
    </w:p>
    <w:p w14:paraId="0D88FC5E" w14:textId="77777777" w:rsidR="00464988" w:rsidRDefault="00464988" w:rsidP="00353630">
      <w:pPr>
        <w:pStyle w:val="NormalWeb"/>
        <w:numPr>
          <w:ilvl w:val="1"/>
          <w:numId w:val="18"/>
        </w:numPr>
      </w:pPr>
      <w:r>
        <w:t>Activity History</w:t>
      </w:r>
    </w:p>
    <w:p w14:paraId="5B464BA6" w14:textId="77777777" w:rsidR="00464988" w:rsidRDefault="00464988" w:rsidP="00353630">
      <w:pPr>
        <w:pStyle w:val="NormalWeb"/>
        <w:numPr>
          <w:ilvl w:val="0"/>
          <w:numId w:val="18"/>
        </w:numPr>
      </w:pPr>
      <w:r>
        <w:rPr>
          <w:rStyle w:val="Strong"/>
        </w:rPr>
        <w:t>Actions:</w:t>
      </w:r>
      <w:r>
        <w:t xml:space="preserve"> [Edit Profile], [Deactivate], [Assign User]</w:t>
      </w:r>
    </w:p>
    <w:p w14:paraId="32D10206" w14:textId="70EAA4DB" w:rsidR="00464988" w:rsidRDefault="00464988" w:rsidP="00A41B56"/>
    <w:p w14:paraId="174772C1" w14:textId="0D2E5090" w:rsidR="00464988" w:rsidRDefault="00464988" w:rsidP="00A41B56">
      <w:pPr>
        <w:pStyle w:val="Caption"/>
      </w:pPr>
      <w:r>
        <w:t xml:space="preserve">6. </w:t>
      </w:r>
      <w:r w:rsidRPr="00702EDB">
        <w:t>Activity Log Page</w:t>
      </w:r>
    </w:p>
    <w:p w14:paraId="2B0A1009" w14:textId="77777777" w:rsidR="00464988" w:rsidRDefault="00464988" w:rsidP="00A41B56">
      <w:pPr>
        <w:pStyle w:val="NormalWeb"/>
      </w:pPr>
      <w:r w:rsidRPr="00464988">
        <w:rPr>
          <w:rStyle w:val="Strong"/>
          <w:color w:val="FF0000"/>
        </w:rPr>
        <w:t>Users</w:t>
      </w:r>
      <w:r>
        <w:rPr>
          <w:rStyle w:val="Strong"/>
        </w:rPr>
        <w:t>:</w:t>
      </w:r>
      <w:r>
        <w:t xml:space="preserve"> Admin, Regulator</w:t>
      </w:r>
    </w:p>
    <w:p w14:paraId="3C15EC68" w14:textId="77777777" w:rsidR="00464988" w:rsidRPr="00464988" w:rsidRDefault="00464988" w:rsidP="00A41B56">
      <w:pPr>
        <w:pStyle w:val="NormalWeb"/>
      </w:pPr>
      <w:r w:rsidRPr="00464988">
        <w:rPr>
          <w:rStyle w:val="Strong"/>
          <w:color w:val="FF0000"/>
        </w:rPr>
        <w:t>Layout:</w:t>
      </w:r>
    </w:p>
    <w:p w14:paraId="301B2208" w14:textId="77777777" w:rsidR="00464988" w:rsidRDefault="00464988" w:rsidP="00353630">
      <w:pPr>
        <w:pStyle w:val="NormalWeb"/>
        <w:numPr>
          <w:ilvl w:val="0"/>
          <w:numId w:val="19"/>
        </w:numPr>
      </w:pPr>
      <w:r>
        <w:rPr>
          <w:rStyle w:val="Strong"/>
        </w:rPr>
        <w:t>Filters:</w:t>
      </w:r>
      <w:r>
        <w:t xml:space="preserve"> Date Range, User, Action Type, Institution</w:t>
      </w:r>
    </w:p>
    <w:p w14:paraId="1BF554FD" w14:textId="77777777" w:rsidR="00464988" w:rsidRDefault="00464988" w:rsidP="00353630">
      <w:pPr>
        <w:pStyle w:val="NormalWeb"/>
        <w:numPr>
          <w:ilvl w:val="0"/>
          <w:numId w:val="19"/>
        </w:numPr>
      </w:pPr>
      <w:r>
        <w:rPr>
          <w:rStyle w:val="Strong"/>
        </w:rPr>
        <w:t>Table View:</w:t>
      </w:r>
    </w:p>
    <w:p w14:paraId="2DCA3DB6" w14:textId="77777777" w:rsidR="00464988" w:rsidRDefault="00464988" w:rsidP="00353630">
      <w:pPr>
        <w:pStyle w:val="NormalWeb"/>
        <w:numPr>
          <w:ilvl w:val="1"/>
          <w:numId w:val="19"/>
        </w:numPr>
      </w:pPr>
      <w:r>
        <w:t>Date | User | Action | Target (FI/User) | Status | IP Address</w:t>
      </w:r>
    </w:p>
    <w:p w14:paraId="76D96039" w14:textId="40D52D50" w:rsidR="002B7569" w:rsidRDefault="002B7569" w:rsidP="00A41B56"/>
    <w:p w14:paraId="7C524968" w14:textId="26FA7D6B" w:rsidR="005170DF" w:rsidRDefault="005170DF" w:rsidP="00A41B56">
      <w:pPr>
        <w:pStyle w:val="Caption"/>
      </w:pPr>
      <w:r>
        <w:t xml:space="preserve">7. </w:t>
      </w:r>
      <w:r w:rsidR="00DD4122">
        <w:rPr>
          <w:rFonts w:ascii="Calibri" w:hAnsi="Calibri" w:cs="Calibri"/>
        </w:rPr>
        <w:t xml:space="preserve"> </w:t>
      </w:r>
      <w:r>
        <w:t>Entity Fields &amp; Input Controls</w:t>
      </w:r>
    </w:p>
    <w:p w14:paraId="4D383CB7" w14:textId="77777777" w:rsidR="005170DF" w:rsidRDefault="005170DF" w:rsidP="00A41B56"/>
    <w:tbl>
      <w:tblPr>
        <w:tblStyle w:val="GridTable1Light-Accent2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083"/>
        <w:gridCol w:w="1508"/>
        <w:gridCol w:w="1854"/>
        <w:gridCol w:w="1150"/>
        <w:gridCol w:w="2418"/>
      </w:tblGrid>
      <w:tr w:rsidR="00E3212B" w:rsidRPr="005170DF" w14:paraId="0895A5A8" w14:textId="77777777" w:rsidTr="00E321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C6A0290" w14:textId="77777777" w:rsidR="005170DF" w:rsidRPr="005170DF" w:rsidRDefault="005170DF" w:rsidP="00A41B56">
            <w:r w:rsidRPr="00E3212B">
              <w:t>Field</w:t>
            </w:r>
          </w:p>
        </w:tc>
        <w:tc>
          <w:tcPr>
            <w:tcW w:w="0" w:type="auto"/>
            <w:hideMark/>
          </w:tcPr>
          <w:p w14:paraId="29F10DC7" w14:textId="77777777" w:rsidR="005170DF" w:rsidRPr="005170DF" w:rsidRDefault="005170DF" w:rsidP="00A41B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212B">
              <w:t>Type</w:t>
            </w:r>
          </w:p>
        </w:tc>
        <w:tc>
          <w:tcPr>
            <w:tcW w:w="0" w:type="auto"/>
            <w:hideMark/>
          </w:tcPr>
          <w:p w14:paraId="1FAA5F5D" w14:textId="77777777" w:rsidR="005170DF" w:rsidRPr="005170DF" w:rsidRDefault="005170DF" w:rsidP="00A41B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212B">
              <w:t>Control</w:t>
            </w:r>
          </w:p>
        </w:tc>
        <w:tc>
          <w:tcPr>
            <w:tcW w:w="0" w:type="auto"/>
            <w:hideMark/>
          </w:tcPr>
          <w:p w14:paraId="661944FB" w14:textId="77777777" w:rsidR="005170DF" w:rsidRPr="005170DF" w:rsidRDefault="005170DF" w:rsidP="00A41B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212B">
              <w:t>Required?</w:t>
            </w:r>
          </w:p>
        </w:tc>
        <w:tc>
          <w:tcPr>
            <w:tcW w:w="0" w:type="auto"/>
            <w:hideMark/>
          </w:tcPr>
          <w:p w14:paraId="727834FC" w14:textId="77777777" w:rsidR="005170DF" w:rsidRPr="005170DF" w:rsidRDefault="005170DF" w:rsidP="00A41B5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3212B">
              <w:t>Validation</w:t>
            </w:r>
          </w:p>
        </w:tc>
      </w:tr>
      <w:tr w:rsidR="00E3212B" w:rsidRPr="005170DF" w14:paraId="1A36490F" w14:textId="77777777" w:rsidTr="00E321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000C61E" w14:textId="77777777" w:rsidR="005170DF" w:rsidRPr="005170DF" w:rsidRDefault="005170DF" w:rsidP="00A41B56">
            <w:r w:rsidRPr="005170DF">
              <w:t>Institution Name</w:t>
            </w:r>
          </w:p>
        </w:tc>
        <w:tc>
          <w:tcPr>
            <w:tcW w:w="0" w:type="auto"/>
            <w:hideMark/>
          </w:tcPr>
          <w:p w14:paraId="68BD4D8E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Text</w:t>
            </w:r>
          </w:p>
        </w:tc>
        <w:tc>
          <w:tcPr>
            <w:tcW w:w="0" w:type="auto"/>
            <w:hideMark/>
          </w:tcPr>
          <w:p w14:paraId="415526B7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Textbox</w:t>
            </w:r>
          </w:p>
        </w:tc>
        <w:tc>
          <w:tcPr>
            <w:tcW w:w="0" w:type="auto"/>
            <w:hideMark/>
          </w:tcPr>
          <w:p w14:paraId="7ABB040F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170DF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0" w:type="auto"/>
            <w:hideMark/>
          </w:tcPr>
          <w:p w14:paraId="73979B86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Unique name check</w:t>
            </w:r>
          </w:p>
        </w:tc>
      </w:tr>
      <w:tr w:rsidR="00E3212B" w:rsidRPr="005170DF" w14:paraId="1215F4EE" w14:textId="77777777" w:rsidTr="00E321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F9D9526" w14:textId="77777777" w:rsidR="005170DF" w:rsidRPr="005170DF" w:rsidRDefault="005170DF" w:rsidP="00A41B56">
            <w:r w:rsidRPr="005170DF">
              <w:t>License Number</w:t>
            </w:r>
          </w:p>
        </w:tc>
        <w:tc>
          <w:tcPr>
            <w:tcW w:w="0" w:type="auto"/>
            <w:hideMark/>
          </w:tcPr>
          <w:p w14:paraId="4B6F9E55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Text</w:t>
            </w:r>
          </w:p>
        </w:tc>
        <w:tc>
          <w:tcPr>
            <w:tcW w:w="0" w:type="auto"/>
            <w:hideMark/>
          </w:tcPr>
          <w:p w14:paraId="141A0051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Textbox</w:t>
            </w:r>
          </w:p>
        </w:tc>
        <w:tc>
          <w:tcPr>
            <w:tcW w:w="0" w:type="auto"/>
            <w:hideMark/>
          </w:tcPr>
          <w:p w14:paraId="448AEA4F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170DF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0" w:type="auto"/>
            <w:hideMark/>
          </w:tcPr>
          <w:p w14:paraId="204BAC19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Alphanumeric, unique</w:t>
            </w:r>
          </w:p>
        </w:tc>
      </w:tr>
      <w:tr w:rsidR="00E3212B" w:rsidRPr="005170DF" w14:paraId="0A92F1D3" w14:textId="77777777" w:rsidTr="00E321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F620AA0" w14:textId="77777777" w:rsidR="005170DF" w:rsidRPr="005170DF" w:rsidRDefault="005170DF" w:rsidP="00A41B56">
            <w:r w:rsidRPr="005170DF">
              <w:t>License Type</w:t>
            </w:r>
          </w:p>
        </w:tc>
        <w:tc>
          <w:tcPr>
            <w:tcW w:w="0" w:type="auto"/>
            <w:hideMark/>
          </w:tcPr>
          <w:p w14:paraId="1F3E96DC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Dropdown</w:t>
            </w:r>
          </w:p>
        </w:tc>
        <w:tc>
          <w:tcPr>
            <w:tcW w:w="0" w:type="auto"/>
            <w:hideMark/>
          </w:tcPr>
          <w:p w14:paraId="3F2E3DC7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Select</w:t>
            </w:r>
          </w:p>
        </w:tc>
        <w:tc>
          <w:tcPr>
            <w:tcW w:w="0" w:type="auto"/>
            <w:hideMark/>
          </w:tcPr>
          <w:p w14:paraId="6C04DC8C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170DF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0" w:type="auto"/>
            <w:hideMark/>
          </w:tcPr>
          <w:p w14:paraId="118DDE39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From pre-defined types</w:t>
            </w:r>
          </w:p>
        </w:tc>
      </w:tr>
      <w:tr w:rsidR="00E3212B" w:rsidRPr="005170DF" w14:paraId="0EBFFCD2" w14:textId="77777777" w:rsidTr="00E321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253D935" w14:textId="77777777" w:rsidR="005170DF" w:rsidRPr="005170DF" w:rsidRDefault="005170DF" w:rsidP="00A41B56">
            <w:r w:rsidRPr="005170DF">
              <w:t>License Issue Date</w:t>
            </w:r>
          </w:p>
        </w:tc>
        <w:tc>
          <w:tcPr>
            <w:tcW w:w="0" w:type="auto"/>
            <w:hideMark/>
          </w:tcPr>
          <w:p w14:paraId="25C0B0E1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Date</w:t>
            </w:r>
          </w:p>
        </w:tc>
        <w:tc>
          <w:tcPr>
            <w:tcW w:w="0" w:type="auto"/>
            <w:hideMark/>
          </w:tcPr>
          <w:p w14:paraId="6C4E6D6B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Date Picker</w:t>
            </w:r>
          </w:p>
        </w:tc>
        <w:tc>
          <w:tcPr>
            <w:tcW w:w="0" w:type="auto"/>
            <w:hideMark/>
          </w:tcPr>
          <w:p w14:paraId="17C89F3B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170DF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0" w:type="auto"/>
            <w:hideMark/>
          </w:tcPr>
          <w:p w14:paraId="06914991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Past date only</w:t>
            </w:r>
          </w:p>
        </w:tc>
      </w:tr>
      <w:tr w:rsidR="00E3212B" w:rsidRPr="005170DF" w14:paraId="0577AB21" w14:textId="77777777" w:rsidTr="00E321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652C027" w14:textId="77777777" w:rsidR="005170DF" w:rsidRPr="005170DF" w:rsidRDefault="005170DF" w:rsidP="00A41B56">
            <w:r w:rsidRPr="005170DF">
              <w:t>License Expiry Date</w:t>
            </w:r>
          </w:p>
        </w:tc>
        <w:tc>
          <w:tcPr>
            <w:tcW w:w="0" w:type="auto"/>
            <w:hideMark/>
          </w:tcPr>
          <w:p w14:paraId="5FA29D64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Date</w:t>
            </w:r>
          </w:p>
        </w:tc>
        <w:tc>
          <w:tcPr>
            <w:tcW w:w="0" w:type="auto"/>
            <w:hideMark/>
          </w:tcPr>
          <w:p w14:paraId="7C7CDDAA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Date Picker</w:t>
            </w:r>
          </w:p>
        </w:tc>
        <w:tc>
          <w:tcPr>
            <w:tcW w:w="0" w:type="auto"/>
            <w:hideMark/>
          </w:tcPr>
          <w:p w14:paraId="5D50C8E1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170DF">
              <w:rPr>
                <w:rFonts w:ascii="Segoe UI Symbol" w:hAnsi="Segoe UI Symbol" w:cs="Segoe UI Symbol"/>
              </w:rPr>
              <w:t>❌</w:t>
            </w:r>
          </w:p>
        </w:tc>
        <w:tc>
          <w:tcPr>
            <w:tcW w:w="0" w:type="auto"/>
            <w:hideMark/>
          </w:tcPr>
          <w:p w14:paraId="7F373EF8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Future date</w:t>
            </w:r>
          </w:p>
        </w:tc>
      </w:tr>
      <w:tr w:rsidR="00E3212B" w:rsidRPr="005170DF" w14:paraId="7F71BAD2" w14:textId="77777777" w:rsidTr="00E321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AECCE5A" w14:textId="77777777" w:rsidR="005170DF" w:rsidRPr="005170DF" w:rsidRDefault="005170DF" w:rsidP="00A41B56">
            <w:r w:rsidRPr="005170DF">
              <w:t>Country</w:t>
            </w:r>
          </w:p>
        </w:tc>
        <w:tc>
          <w:tcPr>
            <w:tcW w:w="0" w:type="auto"/>
            <w:hideMark/>
          </w:tcPr>
          <w:p w14:paraId="49B549D5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Dropdown</w:t>
            </w:r>
          </w:p>
        </w:tc>
        <w:tc>
          <w:tcPr>
            <w:tcW w:w="0" w:type="auto"/>
            <w:hideMark/>
          </w:tcPr>
          <w:p w14:paraId="4ADE42E0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Select</w:t>
            </w:r>
          </w:p>
        </w:tc>
        <w:tc>
          <w:tcPr>
            <w:tcW w:w="0" w:type="auto"/>
            <w:hideMark/>
          </w:tcPr>
          <w:p w14:paraId="4BB864B0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170DF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0" w:type="auto"/>
            <w:hideMark/>
          </w:tcPr>
          <w:p w14:paraId="7BFBA18E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From master list</w:t>
            </w:r>
          </w:p>
        </w:tc>
      </w:tr>
      <w:tr w:rsidR="00E3212B" w:rsidRPr="005170DF" w14:paraId="686AE89C" w14:textId="77777777" w:rsidTr="00E321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918FC68" w14:textId="77777777" w:rsidR="005170DF" w:rsidRPr="005170DF" w:rsidRDefault="005170DF" w:rsidP="00A41B56">
            <w:r w:rsidRPr="005170DF">
              <w:t>Financial Sector</w:t>
            </w:r>
          </w:p>
        </w:tc>
        <w:tc>
          <w:tcPr>
            <w:tcW w:w="0" w:type="auto"/>
            <w:hideMark/>
          </w:tcPr>
          <w:p w14:paraId="5E97EDD5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Dropdown</w:t>
            </w:r>
          </w:p>
        </w:tc>
        <w:tc>
          <w:tcPr>
            <w:tcW w:w="0" w:type="auto"/>
            <w:hideMark/>
          </w:tcPr>
          <w:p w14:paraId="058BEC3C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Select</w:t>
            </w:r>
          </w:p>
        </w:tc>
        <w:tc>
          <w:tcPr>
            <w:tcW w:w="0" w:type="auto"/>
            <w:hideMark/>
          </w:tcPr>
          <w:p w14:paraId="63F263D4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170DF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0" w:type="auto"/>
            <w:hideMark/>
          </w:tcPr>
          <w:p w14:paraId="64ECB865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E.g., Banking, FinTech</w:t>
            </w:r>
          </w:p>
        </w:tc>
      </w:tr>
      <w:tr w:rsidR="00E3212B" w:rsidRPr="005170DF" w14:paraId="4F5172EC" w14:textId="77777777" w:rsidTr="00E321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86A946B" w14:textId="77777777" w:rsidR="005170DF" w:rsidRPr="005170DF" w:rsidRDefault="005170DF" w:rsidP="00A41B56">
            <w:r w:rsidRPr="005170DF">
              <w:t>Institution Address</w:t>
            </w:r>
          </w:p>
        </w:tc>
        <w:tc>
          <w:tcPr>
            <w:tcW w:w="0" w:type="auto"/>
            <w:hideMark/>
          </w:tcPr>
          <w:p w14:paraId="5BCCAE5A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Text</w:t>
            </w:r>
          </w:p>
        </w:tc>
        <w:tc>
          <w:tcPr>
            <w:tcW w:w="0" w:type="auto"/>
            <w:hideMark/>
          </w:tcPr>
          <w:p w14:paraId="56499899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Text Area</w:t>
            </w:r>
          </w:p>
        </w:tc>
        <w:tc>
          <w:tcPr>
            <w:tcW w:w="0" w:type="auto"/>
            <w:hideMark/>
          </w:tcPr>
          <w:p w14:paraId="6070009E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170DF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0" w:type="auto"/>
            <w:hideMark/>
          </w:tcPr>
          <w:p w14:paraId="43D4A1D6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Max 500 chars</w:t>
            </w:r>
          </w:p>
        </w:tc>
      </w:tr>
      <w:tr w:rsidR="00E3212B" w:rsidRPr="005170DF" w14:paraId="38C8E08C" w14:textId="77777777" w:rsidTr="00E321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2B29BF5" w14:textId="77777777" w:rsidR="005170DF" w:rsidRPr="005170DF" w:rsidRDefault="005170DF" w:rsidP="00A41B56">
            <w:r w:rsidRPr="005170DF">
              <w:t>Contact List</w:t>
            </w:r>
          </w:p>
        </w:tc>
        <w:tc>
          <w:tcPr>
            <w:tcW w:w="0" w:type="auto"/>
            <w:hideMark/>
          </w:tcPr>
          <w:p w14:paraId="1915BFC7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Dynamic Fields</w:t>
            </w:r>
          </w:p>
        </w:tc>
        <w:tc>
          <w:tcPr>
            <w:tcW w:w="0" w:type="auto"/>
            <w:hideMark/>
          </w:tcPr>
          <w:p w14:paraId="726AEA7E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Add/Remove Rows</w:t>
            </w:r>
          </w:p>
        </w:tc>
        <w:tc>
          <w:tcPr>
            <w:tcW w:w="0" w:type="auto"/>
            <w:hideMark/>
          </w:tcPr>
          <w:p w14:paraId="0AB2D345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170DF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0" w:type="auto"/>
            <w:hideMark/>
          </w:tcPr>
          <w:p w14:paraId="095FBC56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At least one contact</w:t>
            </w:r>
          </w:p>
        </w:tc>
      </w:tr>
      <w:tr w:rsidR="00E3212B" w:rsidRPr="005170DF" w14:paraId="562B5D20" w14:textId="77777777" w:rsidTr="00E3212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D5B2245" w14:textId="77777777" w:rsidR="005170DF" w:rsidRPr="005170DF" w:rsidRDefault="005170DF" w:rsidP="00A41B56">
            <w:r w:rsidRPr="005170DF">
              <w:t>Uploaded Documents</w:t>
            </w:r>
          </w:p>
        </w:tc>
        <w:tc>
          <w:tcPr>
            <w:tcW w:w="0" w:type="auto"/>
            <w:hideMark/>
          </w:tcPr>
          <w:p w14:paraId="7C3E6883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File Upload</w:t>
            </w:r>
          </w:p>
        </w:tc>
        <w:tc>
          <w:tcPr>
            <w:tcW w:w="0" w:type="auto"/>
            <w:hideMark/>
          </w:tcPr>
          <w:p w14:paraId="013C5351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Drag &amp; Drop</w:t>
            </w:r>
          </w:p>
        </w:tc>
        <w:tc>
          <w:tcPr>
            <w:tcW w:w="0" w:type="auto"/>
            <w:hideMark/>
          </w:tcPr>
          <w:p w14:paraId="0255094B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</w:rPr>
            </w:pPr>
            <w:r w:rsidRPr="005170DF">
              <w:rPr>
                <w:rFonts w:ascii="Segoe UI Symbol" w:hAnsi="Segoe UI Symbol" w:cs="Segoe UI Symbol"/>
              </w:rPr>
              <w:t>✅</w:t>
            </w:r>
          </w:p>
        </w:tc>
        <w:tc>
          <w:tcPr>
            <w:tcW w:w="0" w:type="auto"/>
            <w:hideMark/>
          </w:tcPr>
          <w:p w14:paraId="135244F0" w14:textId="77777777" w:rsidR="005170DF" w:rsidRPr="005170DF" w:rsidRDefault="005170DF" w:rsidP="00A41B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5170DF">
              <w:t>PDF, JPG, PNG, DOCX only</w:t>
            </w:r>
          </w:p>
        </w:tc>
      </w:tr>
    </w:tbl>
    <w:p w14:paraId="03F5F851" w14:textId="16C32EA2" w:rsidR="00464988" w:rsidRDefault="00464988" w:rsidP="00A41B56"/>
    <w:p w14:paraId="58E0B8CB" w14:textId="36B998D3" w:rsidR="00464988" w:rsidRDefault="00464988" w:rsidP="00A41B56"/>
    <w:p w14:paraId="6A1D9CE5" w14:textId="54763C9A" w:rsidR="00BE5E18" w:rsidRDefault="00BE5E18" w:rsidP="00EF19E8">
      <w:pPr>
        <w:pStyle w:val="Heading3"/>
      </w:pPr>
      <w:r>
        <w:lastRenderedPageBreak/>
        <w:br w:type="page"/>
      </w:r>
    </w:p>
    <w:p w14:paraId="7789C33A" w14:textId="123103B4" w:rsidR="00D715C1" w:rsidRPr="007573BB" w:rsidRDefault="00B52316" w:rsidP="00A41B56">
      <w:pPr>
        <w:pStyle w:val="Heading1"/>
      </w:pPr>
      <w:bookmarkStart w:id="870" w:name="_Toc63579921"/>
      <w:bookmarkStart w:id="871" w:name="_Toc204773634"/>
      <w:r w:rsidRPr="007573BB">
        <w:lastRenderedPageBreak/>
        <w:t>Architecture</w:t>
      </w:r>
      <w:bookmarkEnd w:id="870"/>
      <w:bookmarkEnd w:id="871"/>
    </w:p>
    <w:p w14:paraId="60EA47AB" w14:textId="41FA6612" w:rsidR="00B10707" w:rsidRDefault="00B10707" w:rsidP="00A41B56">
      <w:r>
        <w:br w:type="page"/>
      </w:r>
    </w:p>
    <w:p w14:paraId="7363AE52" w14:textId="7E8C39E5" w:rsidR="008C7DAC" w:rsidRDefault="008C7DAC" w:rsidP="00A41B56">
      <w:bookmarkStart w:id="872" w:name="_Toc312698711"/>
      <w:bookmarkStart w:id="873" w:name="_Toc261857747"/>
    </w:p>
    <w:p w14:paraId="5322EEE0" w14:textId="7B2D7C58" w:rsidR="001771FC" w:rsidRPr="00413220" w:rsidRDefault="008D680C" w:rsidP="00A41B56">
      <w:pPr>
        <w:pStyle w:val="Heading1"/>
      </w:pPr>
      <w:bookmarkStart w:id="874" w:name="_Toc63579936"/>
      <w:bookmarkStart w:id="875" w:name="_Toc204773635"/>
      <w:bookmarkEnd w:id="872"/>
      <w:bookmarkEnd w:id="873"/>
      <w:proofErr w:type="spellStart"/>
      <w:r>
        <w:t>Appendinx</w:t>
      </w:r>
      <w:proofErr w:type="spellEnd"/>
      <w:r>
        <w:t xml:space="preserve"> A: </w:t>
      </w:r>
      <w:r w:rsidR="001771FC" w:rsidRPr="007573BB">
        <w:t>Database Table</w:t>
      </w:r>
      <w:r w:rsidR="00413220" w:rsidRPr="007573BB">
        <w:t>s Design</w:t>
      </w:r>
      <w:bookmarkEnd w:id="874"/>
      <w:bookmarkEnd w:id="875"/>
    </w:p>
    <w:p w14:paraId="38569DDA" w14:textId="269D7861" w:rsidR="001771FC" w:rsidRDefault="001771FC" w:rsidP="00A41B56">
      <w:pPr>
        <w:pStyle w:val="TOC1"/>
      </w:pP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2A6AC0B8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F2862B" w14:textId="77777777" w:rsidR="001771FC" w:rsidRPr="0061129D" w:rsidRDefault="001771FC" w:rsidP="00A41B56">
            <w:r w:rsidRPr="0061129D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0C120587" w14:textId="77777777" w:rsidR="001771FC" w:rsidRPr="00BE5AC7" w:rsidRDefault="001771FC" w:rsidP="00A41B56">
            <w:bookmarkStart w:id="876" w:name="vinus_pai_dbo.AllowanceAttachment"/>
            <w:bookmarkEnd w:id="876"/>
            <w:proofErr w:type="spellStart"/>
            <w:r w:rsidRPr="00BE5AC7">
              <w:t>AllowanceAttachment</w:t>
            </w:r>
            <w:proofErr w:type="spellEnd"/>
          </w:p>
        </w:tc>
      </w:tr>
      <w:tr w:rsidR="001771FC" w:rsidRPr="00BE5AC7" w14:paraId="5B46E471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7020EB" w14:textId="77777777" w:rsidR="001771FC" w:rsidRPr="0061129D" w:rsidRDefault="001771FC" w:rsidP="00A41B56">
            <w:r w:rsidRPr="0061129D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4ABBB8D" w14:textId="77777777" w:rsidR="001771FC" w:rsidRPr="00BE5AC7" w:rsidRDefault="001771FC" w:rsidP="00A41B56">
            <w:r w:rsidRPr="00BE5AC7">
              <w:t>Contains references to the attachment associated with an allowance</w:t>
            </w:r>
          </w:p>
        </w:tc>
      </w:tr>
    </w:tbl>
    <w:p w14:paraId="49B6A32F" w14:textId="77777777" w:rsidR="001771FC" w:rsidRPr="00BE5AC7" w:rsidRDefault="001771FC" w:rsidP="00A41B56"/>
    <w:p w14:paraId="7E9F1DA2" w14:textId="77777777" w:rsidR="001771FC" w:rsidRPr="00BE5AC7" w:rsidRDefault="001771FC" w:rsidP="00A41B56"/>
    <w:p w14:paraId="3940CEB5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1129D" w14:paraId="61FCFBDF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6BD2A" w14:textId="77777777" w:rsidR="001771FC" w:rsidRPr="0061129D" w:rsidRDefault="001771FC" w:rsidP="00A41B56">
            <w:r w:rsidRPr="0061129D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3ABB4" w14:textId="77777777" w:rsidR="001771FC" w:rsidRPr="0061129D" w:rsidRDefault="001771FC" w:rsidP="00A41B56">
            <w:r w:rsidRPr="0061129D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F021D" w14:textId="77777777" w:rsidR="001771FC" w:rsidRPr="0061129D" w:rsidRDefault="001771FC" w:rsidP="00A41B56">
            <w:r w:rsidRPr="0061129D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0F7B0" w14:textId="77777777" w:rsidR="001771FC" w:rsidRPr="0061129D" w:rsidRDefault="001771FC" w:rsidP="00A41B56">
            <w:r w:rsidRPr="0061129D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AFD2B" w14:textId="77777777" w:rsidR="001771FC" w:rsidRPr="0061129D" w:rsidRDefault="001771FC" w:rsidP="00A41B56">
            <w:r w:rsidRPr="0061129D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F397B" w14:textId="77777777" w:rsidR="001771FC" w:rsidRPr="0061129D" w:rsidRDefault="001771FC" w:rsidP="00A41B56">
            <w:r w:rsidRPr="0061129D">
              <w:t>Data Type</w:t>
            </w:r>
          </w:p>
        </w:tc>
      </w:tr>
      <w:tr w:rsidR="001771FC" w:rsidRPr="00BE5AC7" w14:paraId="3B94772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579232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906F7D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11FAC1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CDB0F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0B521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5A26EF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402106E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AC6604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D28689" w14:textId="77777777" w:rsidR="001771FC" w:rsidRPr="00BE5AC7" w:rsidRDefault="001771FC" w:rsidP="00A41B56">
            <w:proofErr w:type="spellStart"/>
            <w:r w:rsidRPr="00BE5AC7">
              <w:t>Allowanc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8022D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C6641B" w14:textId="77777777" w:rsidR="001771FC" w:rsidRPr="00BE5AC7" w:rsidRDefault="001771FC" w:rsidP="00A41B56">
            <w:r w:rsidRPr="00BE5AC7">
              <w:t>F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FB484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0FEDC2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1712CB7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122362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E4362D" w14:textId="77777777" w:rsidR="001771FC" w:rsidRPr="00BE5AC7" w:rsidRDefault="001771FC" w:rsidP="00A41B56">
            <w:proofErr w:type="spellStart"/>
            <w:r w:rsidRPr="00BE5AC7">
              <w:t>Attachment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FF327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3EE794" w14:textId="77777777" w:rsidR="001771FC" w:rsidRPr="00BE5AC7" w:rsidRDefault="001771FC" w:rsidP="00A41B56">
            <w:r w:rsidRPr="00BE5AC7">
              <w:t>F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46DA0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272067" w14:textId="77777777" w:rsidR="001771FC" w:rsidRPr="00BE5AC7" w:rsidRDefault="001771FC" w:rsidP="00A41B56">
            <w:r w:rsidRPr="00BE5AC7">
              <w:t>VARCHAR (40)</w:t>
            </w:r>
          </w:p>
        </w:tc>
      </w:tr>
      <w:tr w:rsidR="001771FC" w:rsidRPr="00BE5AC7" w14:paraId="1519D66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134E1F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A8CB36" w14:textId="77777777" w:rsidR="001771FC" w:rsidRPr="00BE5AC7" w:rsidRDefault="001771FC" w:rsidP="00A41B56">
            <w:proofErr w:type="spellStart"/>
            <w:r w:rsidRPr="00BE5AC7">
              <w:t>Crea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88A93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CF76B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0A5A5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38B238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38261BC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43E366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7784B1" w14:textId="77777777" w:rsidR="001771FC" w:rsidRPr="00BE5AC7" w:rsidRDefault="001771FC" w:rsidP="00A41B56">
            <w:proofErr w:type="spellStart"/>
            <w:r w:rsidRPr="00BE5AC7">
              <w:t>Dele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2A3C7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5E639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207BB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36173B" w14:textId="77777777" w:rsidR="001771FC" w:rsidRPr="00BE5AC7" w:rsidRDefault="001771FC" w:rsidP="00A41B56">
            <w:r w:rsidRPr="00BE5AC7">
              <w:t>Datetime (23,3)</w:t>
            </w:r>
          </w:p>
        </w:tc>
      </w:tr>
    </w:tbl>
    <w:p w14:paraId="2904B055" w14:textId="77777777" w:rsidR="001771FC" w:rsidRPr="00BE5AC7" w:rsidRDefault="001771FC" w:rsidP="00A41B56"/>
    <w:p w14:paraId="33ED7D34" w14:textId="77777777" w:rsidR="001771FC" w:rsidRPr="00BE5AC7" w:rsidRDefault="001771FC" w:rsidP="00A41B56"/>
    <w:p w14:paraId="38E902F1" w14:textId="77777777" w:rsidR="001771FC" w:rsidRPr="00BE5AC7" w:rsidRDefault="001771FC" w:rsidP="00A41B56">
      <w:r w:rsidRPr="00BE5AC7">
        <w:rPr>
          <w:rStyle w:val="Charactertcap2"/>
          <w:rFonts w:ascii="Arial Narrow" w:hAnsi="Arial Narrow"/>
          <w:sz w:val="22"/>
          <w:szCs w:val="22"/>
        </w:rPr>
        <w:t>Foreign Keys (referring to)</w:t>
      </w:r>
    </w:p>
    <w:tbl>
      <w:tblPr>
        <w:tblStyle w:val="Tablew254"/>
        <w:tblW w:w="8842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404"/>
        <w:gridCol w:w="1171"/>
        <w:gridCol w:w="1002"/>
        <w:gridCol w:w="1344"/>
        <w:gridCol w:w="2921"/>
      </w:tblGrid>
      <w:tr w:rsidR="001771FC" w:rsidRPr="0061129D" w14:paraId="00383945" w14:textId="77777777" w:rsidTr="00313262">
        <w:trPr>
          <w:trHeight w:val="266"/>
          <w:tblHeader/>
        </w:trPr>
        <w:tc>
          <w:tcPr>
            <w:tcW w:w="2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2A33A" w14:textId="77777777" w:rsidR="001771FC" w:rsidRPr="0061129D" w:rsidRDefault="001771FC" w:rsidP="00A41B56">
            <w:r w:rsidRPr="0061129D">
              <w:t>Name</w:t>
            </w:r>
          </w:p>
        </w:tc>
        <w:tc>
          <w:tcPr>
            <w:tcW w:w="11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CD371" w14:textId="77777777" w:rsidR="001771FC" w:rsidRPr="0061129D" w:rsidRDefault="001771FC" w:rsidP="00A41B56">
            <w:proofErr w:type="spellStart"/>
            <w:r w:rsidRPr="0061129D">
              <w:t>Refering</w:t>
            </w:r>
            <w:proofErr w:type="spellEnd"/>
            <w:r w:rsidRPr="0061129D">
              <w:t xml:space="preserve"> To</w:t>
            </w:r>
          </w:p>
        </w:tc>
        <w:tc>
          <w:tcPr>
            <w:tcW w:w="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87B0E" w14:textId="77777777" w:rsidR="001771FC" w:rsidRPr="0061129D" w:rsidRDefault="001771FC" w:rsidP="00A41B56">
            <w:r w:rsidRPr="0061129D">
              <w:t>Mandatory</w:t>
            </w:r>
          </w:p>
        </w:tc>
        <w:tc>
          <w:tcPr>
            <w:tcW w:w="11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59C3B" w14:textId="77777777" w:rsidR="001771FC" w:rsidRPr="0061129D" w:rsidRDefault="001771FC" w:rsidP="00A41B56">
            <w:r w:rsidRPr="0061129D">
              <w:t>Columns</w:t>
            </w:r>
          </w:p>
        </w:tc>
        <w:tc>
          <w:tcPr>
            <w:tcW w:w="32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75C99" w14:textId="77777777" w:rsidR="001771FC" w:rsidRPr="0061129D" w:rsidRDefault="001771FC" w:rsidP="00A41B56">
            <w:r w:rsidRPr="0061129D">
              <w:t>Referred Columns</w:t>
            </w:r>
          </w:p>
        </w:tc>
      </w:tr>
      <w:tr w:rsidR="001771FC" w:rsidRPr="00BE5AC7" w14:paraId="5921C405" w14:textId="77777777" w:rsidTr="00313262">
        <w:trPr>
          <w:trHeight w:val="512"/>
        </w:trPr>
        <w:tc>
          <w:tcPr>
            <w:tcW w:w="2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1E5F32" w14:textId="77777777" w:rsidR="00313262" w:rsidRPr="00BE5AC7" w:rsidRDefault="001771FC" w:rsidP="00A41B56">
            <w:proofErr w:type="spellStart"/>
            <w:r w:rsidRPr="00BE5AC7">
              <w:t>FK_AllowanceAttachment</w:t>
            </w:r>
            <w:proofErr w:type="spellEnd"/>
          </w:p>
          <w:p w14:paraId="07F9BDD3" w14:textId="7D8C8D87" w:rsidR="001771FC" w:rsidRPr="00BE5AC7" w:rsidRDefault="001771FC" w:rsidP="00A41B56">
            <w:r w:rsidRPr="00BE5AC7">
              <w:t>_allowances</w:t>
            </w:r>
          </w:p>
        </w:tc>
        <w:tc>
          <w:tcPr>
            <w:tcW w:w="11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F3EC26" w14:textId="77777777" w:rsidR="001771FC" w:rsidRPr="00BE5AC7" w:rsidRDefault="001771FC" w:rsidP="00A41B56">
            <w:r w:rsidRPr="00BE5AC7">
              <w:t>Allowances</w:t>
            </w:r>
          </w:p>
        </w:tc>
        <w:tc>
          <w:tcPr>
            <w:tcW w:w="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B71AE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11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8FE7D9" w14:textId="77777777" w:rsidR="001771FC" w:rsidRPr="00BE5AC7" w:rsidRDefault="001771FC" w:rsidP="00A41B56">
            <w:proofErr w:type="spellStart"/>
            <w:r w:rsidRPr="00BE5AC7">
              <w:t>AllowanceID</w:t>
            </w:r>
            <w:proofErr w:type="spellEnd"/>
          </w:p>
        </w:tc>
        <w:tc>
          <w:tcPr>
            <w:tcW w:w="32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BE3C72" w14:textId="77777777" w:rsidR="001771FC" w:rsidRPr="00BE5AC7" w:rsidRDefault="001771FC" w:rsidP="00A41B56">
            <w:r w:rsidRPr="00BE5AC7">
              <w:t>ID</w:t>
            </w:r>
          </w:p>
        </w:tc>
      </w:tr>
      <w:tr w:rsidR="001771FC" w:rsidRPr="00BE5AC7" w14:paraId="241C9412" w14:textId="77777777" w:rsidTr="00313262">
        <w:trPr>
          <w:trHeight w:val="512"/>
        </w:trPr>
        <w:tc>
          <w:tcPr>
            <w:tcW w:w="234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4CD9CF" w14:textId="77777777" w:rsidR="00313262" w:rsidRPr="00BE5AC7" w:rsidRDefault="001771FC" w:rsidP="00A41B56">
            <w:proofErr w:type="spellStart"/>
            <w:r w:rsidRPr="00BE5AC7">
              <w:t>FK_AllowanceAttachment</w:t>
            </w:r>
            <w:proofErr w:type="spellEnd"/>
          </w:p>
          <w:p w14:paraId="7F69CF27" w14:textId="6C36AB0C" w:rsidR="001771FC" w:rsidRPr="00BE5AC7" w:rsidRDefault="001771FC" w:rsidP="00A41B56">
            <w:r w:rsidRPr="00BE5AC7">
              <w:t>_Attachment</w:t>
            </w:r>
          </w:p>
        </w:tc>
        <w:tc>
          <w:tcPr>
            <w:tcW w:w="117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3CF51F" w14:textId="77777777" w:rsidR="001771FC" w:rsidRPr="00BE5AC7" w:rsidRDefault="001771FC" w:rsidP="00A41B56">
            <w:r w:rsidRPr="00BE5AC7">
              <w:t>Attachment</w:t>
            </w:r>
          </w:p>
        </w:tc>
        <w:tc>
          <w:tcPr>
            <w:tcW w:w="89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9453B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119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5D83AE" w14:textId="77777777" w:rsidR="001771FC" w:rsidRPr="00BE5AC7" w:rsidRDefault="001771FC" w:rsidP="00A41B56">
            <w:proofErr w:type="spellStart"/>
            <w:r w:rsidRPr="00BE5AC7">
              <w:t>AttachmentID</w:t>
            </w:r>
            <w:proofErr w:type="spellEnd"/>
          </w:p>
        </w:tc>
        <w:tc>
          <w:tcPr>
            <w:tcW w:w="32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917403" w14:textId="77777777" w:rsidR="001771FC" w:rsidRPr="00BE5AC7" w:rsidRDefault="001771FC" w:rsidP="00A41B56">
            <w:r w:rsidRPr="00BE5AC7">
              <w:t>ID</w:t>
            </w:r>
          </w:p>
        </w:tc>
      </w:tr>
    </w:tbl>
    <w:p w14:paraId="77694F7A" w14:textId="77777777" w:rsidR="001771FC" w:rsidRPr="00BE5AC7" w:rsidRDefault="001771FC" w:rsidP="00A41B56">
      <w:r w:rsidRPr="00BE5AC7">
        <w:br w:type="page"/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166C92CE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1AEC77" w14:textId="77777777" w:rsidR="001771FC" w:rsidRPr="0061129D" w:rsidRDefault="001771FC" w:rsidP="00A41B56">
            <w:r w:rsidRPr="0061129D">
              <w:lastRenderedPageBreak/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EE4F80" w14:textId="77777777" w:rsidR="001771FC" w:rsidRPr="00BE5AC7" w:rsidRDefault="001771FC" w:rsidP="00A41B56">
            <w:r w:rsidRPr="00BE5AC7">
              <w:t>Attachment</w:t>
            </w:r>
          </w:p>
        </w:tc>
      </w:tr>
      <w:tr w:rsidR="001771FC" w:rsidRPr="00BE5AC7" w14:paraId="3D185E9A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48B03E" w14:textId="77777777" w:rsidR="001771FC" w:rsidRPr="0061129D" w:rsidRDefault="001771FC" w:rsidP="00A41B56">
            <w:r w:rsidRPr="0061129D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9E1856" w14:textId="77777777" w:rsidR="001771FC" w:rsidRPr="00BE5AC7" w:rsidRDefault="001771FC" w:rsidP="00A41B56">
            <w:r w:rsidRPr="00BE5AC7">
              <w:t>A master table that contains information about an upload attachment</w:t>
            </w:r>
          </w:p>
        </w:tc>
      </w:tr>
    </w:tbl>
    <w:p w14:paraId="6AF21F19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659FE429" w14:textId="77777777" w:rsidR="001771FC" w:rsidRPr="00BE5AC7" w:rsidRDefault="001771FC" w:rsidP="00A41B56"/>
    <w:p w14:paraId="4200F041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1129D" w14:paraId="05299E9C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DD504" w14:textId="77777777" w:rsidR="001771FC" w:rsidRPr="0061129D" w:rsidRDefault="001771FC" w:rsidP="00A41B56">
            <w:r w:rsidRPr="0061129D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1C767" w14:textId="77777777" w:rsidR="001771FC" w:rsidRPr="0061129D" w:rsidRDefault="001771FC" w:rsidP="00A41B56">
            <w:r w:rsidRPr="0061129D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BA929" w14:textId="77777777" w:rsidR="001771FC" w:rsidRPr="0061129D" w:rsidRDefault="001771FC" w:rsidP="00A41B56">
            <w:r w:rsidRPr="0061129D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57591" w14:textId="77777777" w:rsidR="001771FC" w:rsidRPr="0061129D" w:rsidRDefault="001771FC" w:rsidP="00A41B56">
            <w:r w:rsidRPr="0061129D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C1630" w14:textId="77777777" w:rsidR="001771FC" w:rsidRPr="0061129D" w:rsidRDefault="001771FC" w:rsidP="00A41B56">
            <w:r w:rsidRPr="0061129D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C1977" w14:textId="77777777" w:rsidR="001771FC" w:rsidRPr="0061129D" w:rsidRDefault="001771FC" w:rsidP="00A41B56">
            <w:r w:rsidRPr="0061129D">
              <w:t>Data Type</w:t>
            </w:r>
          </w:p>
        </w:tc>
      </w:tr>
      <w:tr w:rsidR="001771FC" w:rsidRPr="00BE5AC7" w14:paraId="4650CA5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B678E1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480EAA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6796E5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14861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69E5D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A36B1C" w14:textId="77777777" w:rsidR="001771FC" w:rsidRPr="00BE5AC7" w:rsidRDefault="001771FC" w:rsidP="00A41B56">
            <w:r w:rsidRPr="00BE5AC7">
              <w:t>VARCHAR (40)</w:t>
            </w:r>
          </w:p>
        </w:tc>
      </w:tr>
      <w:tr w:rsidR="001771FC" w:rsidRPr="00BE5AC7" w14:paraId="3CEC9EE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6F5C26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2EF0E6" w14:textId="77777777" w:rsidR="001771FC" w:rsidRPr="00BE5AC7" w:rsidRDefault="001771FC" w:rsidP="00A41B56">
            <w:r w:rsidRPr="00BE5AC7">
              <w:t>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DC924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E3944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BBC794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E42859" w14:textId="77777777" w:rsidR="001771FC" w:rsidRPr="00BE5AC7" w:rsidRDefault="001771FC" w:rsidP="00A41B56">
            <w:r w:rsidRPr="00BE5AC7">
              <w:t>NVARCHAR (200)</w:t>
            </w:r>
          </w:p>
        </w:tc>
      </w:tr>
      <w:tr w:rsidR="001771FC" w:rsidRPr="00BE5AC7" w14:paraId="151B0DB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998D3D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CC3E45" w14:textId="77777777" w:rsidR="001771FC" w:rsidRPr="00BE5AC7" w:rsidRDefault="001771FC" w:rsidP="00A41B56">
            <w:proofErr w:type="spellStart"/>
            <w:r w:rsidRPr="00BE5AC7">
              <w:t>FileBytes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7DA02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74DB4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0CB26C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25903C" w14:textId="77777777" w:rsidR="001771FC" w:rsidRPr="00BE5AC7" w:rsidRDefault="001771FC" w:rsidP="00A41B56">
            <w:r w:rsidRPr="00BE5AC7">
              <w:t>VARBINARY (-1)</w:t>
            </w:r>
          </w:p>
        </w:tc>
      </w:tr>
      <w:tr w:rsidR="001771FC" w:rsidRPr="00BE5AC7" w14:paraId="6FB6036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E9D6A2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DBE4B0" w14:textId="77777777" w:rsidR="001771FC" w:rsidRPr="00BE5AC7" w:rsidRDefault="001771FC" w:rsidP="00A41B56">
            <w:r w:rsidRPr="00BE5AC7">
              <w:t>Extension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E0F3A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EF2A1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2EED4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51A1B8" w14:textId="77777777" w:rsidR="001771FC" w:rsidRPr="00BE5AC7" w:rsidRDefault="001771FC" w:rsidP="00A41B56">
            <w:r w:rsidRPr="00BE5AC7">
              <w:t>NVARCHAR (30)</w:t>
            </w:r>
          </w:p>
        </w:tc>
      </w:tr>
      <w:tr w:rsidR="001771FC" w:rsidRPr="00BE5AC7" w14:paraId="5609CD9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ACA40A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1DDA97" w14:textId="77777777" w:rsidR="001771FC" w:rsidRPr="00BE5AC7" w:rsidRDefault="001771FC" w:rsidP="00A41B56">
            <w:proofErr w:type="spellStart"/>
            <w:r w:rsidRPr="00BE5AC7">
              <w:t>MIMETyp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57AD3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9D196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E573D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9ADC7F" w14:textId="77777777" w:rsidR="001771FC" w:rsidRPr="00BE5AC7" w:rsidRDefault="001771FC" w:rsidP="00A41B56">
            <w:r w:rsidRPr="00BE5AC7">
              <w:t>NVARCHAR (30)</w:t>
            </w:r>
          </w:p>
        </w:tc>
      </w:tr>
      <w:tr w:rsidR="001771FC" w:rsidRPr="00BE5AC7" w14:paraId="7EFFD84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216223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BEC6B7" w14:textId="77777777" w:rsidR="001771FC" w:rsidRPr="00BE5AC7" w:rsidRDefault="001771FC" w:rsidP="00A41B56">
            <w:proofErr w:type="spellStart"/>
            <w:r w:rsidRPr="00BE5AC7">
              <w:t>Crea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DA007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50D8F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9FEEEB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9D84E3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61850F7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19C1AA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275985" w14:textId="77777777" w:rsidR="001771FC" w:rsidRPr="00BE5AC7" w:rsidRDefault="001771FC" w:rsidP="00A41B56">
            <w:proofErr w:type="spellStart"/>
            <w:r w:rsidRPr="00BE5AC7">
              <w:t>Dele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A2171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5C83A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347823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F1ACF5" w14:textId="77777777" w:rsidR="001771FC" w:rsidRPr="00BE5AC7" w:rsidRDefault="001771FC" w:rsidP="00A41B56">
            <w:r w:rsidRPr="00BE5AC7">
              <w:t>Datetime (23,3)</w:t>
            </w:r>
          </w:p>
        </w:tc>
      </w:tr>
    </w:tbl>
    <w:p w14:paraId="48AF279D" w14:textId="77777777" w:rsidR="001771FC" w:rsidRPr="00BE5AC7" w:rsidRDefault="001771FC" w:rsidP="001771FC">
      <w:pPr>
        <w:pStyle w:val="p1"/>
        <w:rPr>
          <w:rFonts w:ascii="Arial Narrow" w:hAnsi="Arial Narrow"/>
          <w:sz w:val="22"/>
          <w:szCs w:val="22"/>
        </w:rPr>
      </w:pPr>
    </w:p>
    <w:p w14:paraId="028F94A5" w14:textId="77777777" w:rsidR="001771FC" w:rsidRPr="00BE5AC7" w:rsidRDefault="001771FC" w:rsidP="00A41B56"/>
    <w:p w14:paraId="594632EA" w14:textId="77777777" w:rsidR="001771FC" w:rsidRPr="00BE5AC7" w:rsidRDefault="001771FC" w:rsidP="00A41B56">
      <w:r w:rsidRPr="00BE5AC7">
        <w:rPr>
          <w:rStyle w:val="Charactertcap1"/>
          <w:rFonts w:ascii="Arial Narrow" w:hAnsi="Arial Narrow"/>
          <w:sz w:val="22"/>
          <w:szCs w:val="22"/>
        </w:rPr>
        <w:t>Foreign Keys (referred from)</w:t>
      </w:r>
    </w:p>
    <w:tbl>
      <w:tblPr>
        <w:tblStyle w:val="Tablew253"/>
        <w:tblW w:w="8994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3576"/>
        <w:gridCol w:w="2079"/>
        <w:gridCol w:w="1060"/>
        <w:gridCol w:w="1344"/>
        <w:gridCol w:w="935"/>
      </w:tblGrid>
      <w:tr w:rsidR="001771FC" w:rsidRPr="00CE7D35" w14:paraId="6CF2D4E1" w14:textId="77777777" w:rsidTr="00CE7D35">
        <w:trPr>
          <w:trHeight w:val="314"/>
          <w:tblHeader/>
        </w:trPr>
        <w:tc>
          <w:tcPr>
            <w:tcW w:w="3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C24F5" w14:textId="77777777" w:rsidR="001771FC" w:rsidRPr="00CE7D35" w:rsidRDefault="001771FC" w:rsidP="00A41B56">
            <w:r w:rsidRPr="00CE7D35">
              <w:t>Name</w:t>
            </w:r>
          </w:p>
        </w:tc>
        <w:tc>
          <w:tcPr>
            <w:tcW w:w="18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2B5B3" w14:textId="77777777" w:rsidR="001771FC" w:rsidRPr="00CE7D35" w:rsidRDefault="001771FC" w:rsidP="00A41B56">
            <w:r w:rsidRPr="00CE7D35">
              <w:t>Referred From</w:t>
            </w:r>
          </w:p>
        </w:tc>
        <w:tc>
          <w:tcPr>
            <w:tcW w:w="10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6FC1870A" w14:textId="77777777" w:rsidR="001771FC" w:rsidRPr="00CE7D35" w:rsidRDefault="001771FC" w:rsidP="00A41B56">
            <w:r w:rsidRPr="00CE7D35">
              <w:t>Mandatory</w:t>
            </w:r>
          </w:p>
        </w:tc>
        <w:tc>
          <w:tcPr>
            <w:tcW w:w="12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683DD" w14:textId="77777777" w:rsidR="001771FC" w:rsidRPr="00CE7D35" w:rsidRDefault="001771FC" w:rsidP="00A41B56">
            <w:r w:rsidRPr="00CE7D35">
              <w:t>Columns</w:t>
            </w:r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DB197" w14:textId="77777777" w:rsidR="001771FC" w:rsidRPr="00CE7D35" w:rsidRDefault="001771FC" w:rsidP="00A41B56">
            <w:r w:rsidRPr="00CE7D35">
              <w:t>Referred Columns</w:t>
            </w:r>
          </w:p>
        </w:tc>
      </w:tr>
      <w:tr w:rsidR="001771FC" w:rsidRPr="00BE5AC7" w14:paraId="168E5E17" w14:textId="77777777" w:rsidTr="00CE7D35">
        <w:trPr>
          <w:trHeight w:val="345"/>
        </w:trPr>
        <w:tc>
          <w:tcPr>
            <w:tcW w:w="316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DDB2A6" w14:textId="77777777" w:rsidR="001771FC" w:rsidRPr="00BE5AC7" w:rsidRDefault="001771FC" w:rsidP="00A41B56">
            <w:proofErr w:type="spellStart"/>
            <w:r w:rsidRPr="00BE5AC7">
              <w:t>FK_AllowanceAttachment_Attachment</w:t>
            </w:r>
            <w:proofErr w:type="spellEnd"/>
          </w:p>
        </w:tc>
        <w:tc>
          <w:tcPr>
            <w:tcW w:w="18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1B6E55" w14:textId="77777777" w:rsidR="001771FC" w:rsidRPr="00BE5AC7" w:rsidRDefault="001771FC" w:rsidP="00A41B56">
            <w:proofErr w:type="spellStart"/>
            <w:r w:rsidRPr="00BE5AC7">
              <w:t>AllowanceAttachment</w:t>
            </w:r>
            <w:proofErr w:type="spellEnd"/>
          </w:p>
        </w:tc>
        <w:tc>
          <w:tcPr>
            <w:tcW w:w="10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5649F86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12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48C00E" w14:textId="77777777" w:rsidR="001771FC" w:rsidRPr="00BE5AC7" w:rsidRDefault="001771FC" w:rsidP="00A41B56">
            <w:proofErr w:type="spellStart"/>
            <w:r w:rsidRPr="00BE5AC7">
              <w:t>AttachmentID</w:t>
            </w:r>
            <w:proofErr w:type="spellEnd"/>
          </w:p>
        </w:tc>
        <w:tc>
          <w:tcPr>
            <w:tcW w:w="171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FCB3E6" w14:textId="77777777" w:rsidR="001771FC" w:rsidRPr="00BE5AC7" w:rsidRDefault="001771FC" w:rsidP="00A41B56">
            <w:r w:rsidRPr="00BE5AC7">
              <w:t>ID</w:t>
            </w:r>
          </w:p>
        </w:tc>
      </w:tr>
    </w:tbl>
    <w:p w14:paraId="6EBC6288" w14:textId="77777777" w:rsidR="001771FC" w:rsidRPr="00BE5AC7" w:rsidRDefault="001771FC" w:rsidP="00A41B56"/>
    <w:p w14:paraId="4C1CF4DD" w14:textId="77777777" w:rsidR="001771FC" w:rsidRPr="00BE5AC7" w:rsidRDefault="001771FC" w:rsidP="00A41B56"/>
    <w:p w14:paraId="0DEAAD10" w14:textId="77777777" w:rsidR="001771FC" w:rsidRPr="00BE5AC7" w:rsidRDefault="001771FC" w:rsidP="00A41B56"/>
    <w:p w14:paraId="7EFDEC11" w14:textId="77777777" w:rsidR="001771FC" w:rsidRPr="00BE5AC7" w:rsidRDefault="001771FC" w:rsidP="00A41B56"/>
    <w:p w14:paraId="6E563D49" w14:textId="77777777" w:rsidR="001771FC" w:rsidRPr="00BE5AC7" w:rsidRDefault="001771FC" w:rsidP="00A41B56"/>
    <w:p w14:paraId="7D7A161F" w14:textId="77777777" w:rsidR="001771FC" w:rsidRPr="00BE5AC7" w:rsidRDefault="001771FC" w:rsidP="00A41B56"/>
    <w:p w14:paraId="4FAFA629" w14:textId="77777777" w:rsidR="001771FC" w:rsidRPr="00BE5AC7" w:rsidRDefault="001771FC" w:rsidP="00A41B56"/>
    <w:p w14:paraId="20865953" w14:textId="77777777" w:rsidR="001771FC" w:rsidRPr="00BE5AC7" w:rsidRDefault="001771FC" w:rsidP="00A41B56"/>
    <w:p w14:paraId="5D1D843E" w14:textId="77777777" w:rsidR="00B425AD" w:rsidRPr="00B425AD" w:rsidRDefault="00B425AD" w:rsidP="00A41B56"/>
    <w:p w14:paraId="74631BFF" w14:textId="77777777" w:rsidR="00CE7D35" w:rsidRDefault="00CE7D35" w:rsidP="00A41B56"/>
    <w:p w14:paraId="424FE18C" w14:textId="77777777" w:rsidR="00CE7D35" w:rsidRDefault="00CE7D35" w:rsidP="00A41B56"/>
    <w:p w14:paraId="64E3B004" w14:textId="77777777" w:rsidR="00CE7D35" w:rsidRDefault="00CE7D35" w:rsidP="00A41B56"/>
    <w:p w14:paraId="1128FEBC" w14:textId="77777777" w:rsidR="00CE7D35" w:rsidRDefault="00CE7D35" w:rsidP="00A41B56"/>
    <w:p w14:paraId="4B59B181" w14:textId="77777777" w:rsidR="00CE7D35" w:rsidRDefault="00CE7D35" w:rsidP="00A41B56"/>
    <w:p w14:paraId="2BBD05F6" w14:textId="77777777" w:rsidR="00CE7D35" w:rsidRDefault="00CE7D35" w:rsidP="00A41B56"/>
    <w:p w14:paraId="7BAA7375" w14:textId="77777777" w:rsidR="00CE7D35" w:rsidRDefault="00CE7D35" w:rsidP="00A41B56"/>
    <w:p w14:paraId="3A9D9F54" w14:textId="77777777" w:rsidR="00CE7D35" w:rsidRDefault="00CE7D35" w:rsidP="00A41B56"/>
    <w:p w14:paraId="3E622423" w14:textId="77777777" w:rsidR="00CE7D35" w:rsidRDefault="00CE7D35" w:rsidP="00A41B56"/>
    <w:p w14:paraId="6BBBF732" w14:textId="77777777" w:rsidR="00CE7D35" w:rsidRDefault="00CE7D35" w:rsidP="00A41B56"/>
    <w:p w14:paraId="1EE3577C" w14:textId="77777777" w:rsidR="00CE7D35" w:rsidRDefault="00CE7D35" w:rsidP="00A41B56"/>
    <w:p w14:paraId="1D0D64A7" w14:textId="77777777" w:rsidR="00CE7D35" w:rsidRDefault="00CE7D35" w:rsidP="00A41B56"/>
    <w:p w14:paraId="626F33F2" w14:textId="77777777" w:rsidR="00CE7D35" w:rsidRDefault="00CE7D35" w:rsidP="00A41B56"/>
    <w:p w14:paraId="35D7EB31" w14:textId="77777777" w:rsidR="00CE7D35" w:rsidRDefault="00CE7D35" w:rsidP="00A41B56"/>
    <w:p w14:paraId="71F635B5" w14:textId="77777777" w:rsidR="00CE7D35" w:rsidRDefault="00CE7D35" w:rsidP="00A41B56"/>
    <w:p w14:paraId="37878C0F" w14:textId="77777777" w:rsidR="00CE7D35" w:rsidRDefault="00CE7D35" w:rsidP="00A41B56"/>
    <w:p w14:paraId="4D498719" w14:textId="77777777" w:rsidR="00CE7D35" w:rsidRDefault="00CE7D35" w:rsidP="00A41B56"/>
    <w:p w14:paraId="16DFC9E7" w14:textId="77777777" w:rsidR="00CE7D35" w:rsidRDefault="00CE7D35" w:rsidP="00A41B56"/>
    <w:p w14:paraId="24C859BD" w14:textId="77777777" w:rsidR="00CE7D35" w:rsidRDefault="00CE7D35" w:rsidP="00A41B56"/>
    <w:p w14:paraId="4283F804" w14:textId="77777777" w:rsidR="00CE7D35" w:rsidRDefault="00CE7D35" w:rsidP="00A41B56"/>
    <w:p w14:paraId="1CFC36D8" w14:textId="77777777" w:rsidR="00CE7D35" w:rsidRPr="00BE5AC7" w:rsidRDefault="00CE7D35" w:rsidP="00A41B56"/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25E5EE2D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67161D" w14:textId="77777777" w:rsidR="001771FC" w:rsidRPr="008F68B3" w:rsidRDefault="001771FC" w:rsidP="00A41B56">
            <w:r w:rsidRPr="008F68B3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C83D57" w14:textId="77777777" w:rsidR="001771FC" w:rsidRPr="00BE5AC7" w:rsidRDefault="001771FC" w:rsidP="00A41B56">
            <w:proofErr w:type="spellStart"/>
            <w:r w:rsidRPr="00BE5AC7">
              <w:t>AuditTrail</w:t>
            </w:r>
            <w:proofErr w:type="spellEnd"/>
          </w:p>
        </w:tc>
      </w:tr>
      <w:tr w:rsidR="001771FC" w:rsidRPr="00BE5AC7" w14:paraId="32EBF7E9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EEF756" w14:textId="77777777" w:rsidR="001771FC" w:rsidRPr="008F68B3" w:rsidRDefault="001771FC" w:rsidP="00A41B56">
            <w:r w:rsidRPr="008F68B3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93608D" w14:textId="77777777" w:rsidR="001771FC" w:rsidRPr="00BE5AC7" w:rsidRDefault="001771FC" w:rsidP="00A41B56">
            <w:r w:rsidRPr="00BE5AC7">
              <w:t>A tracking table for all add/update/delete action which were done through the attendance system.</w:t>
            </w:r>
          </w:p>
        </w:tc>
      </w:tr>
    </w:tbl>
    <w:p w14:paraId="21928029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0C4B688F" w14:textId="77777777" w:rsidR="001771FC" w:rsidRPr="00BE5AC7" w:rsidRDefault="001771FC" w:rsidP="00A41B56"/>
    <w:p w14:paraId="43F6EA40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8F68B3" w14:paraId="04666481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56AD8" w14:textId="77777777" w:rsidR="001771FC" w:rsidRPr="008F68B3" w:rsidRDefault="001771FC" w:rsidP="00A41B56">
            <w:r w:rsidRPr="008F68B3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0D942" w14:textId="77777777" w:rsidR="001771FC" w:rsidRPr="008F68B3" w:rsidRDefault="001771FC" w:rsidP="00A41B56">
            <w:r w:rsidRPr="008F68B3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B64F6" w14:textId="77777777" w:rsidR="001771FC" w:rsidRPr="008F68B3" w:rsidRDefault="001771FC" w:rsidP="00A41B56">
            <w:r w:rsidRPr="008F68B3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CFCBE" w14:textId="77777777" w:rsidR="001771FC" w:rsidRPr="008F68B3" w:rsidRDefault="001771FC" w:rsidP="00A41B56">
            <w:r w:rsidRPr="008F68B3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8FAE4" w14:textId="77777777" w:rsidR="001771FC" w:rsidRPr="008F68B3" w:rsidRDefault="001771FC" w:rsidP="00A41B56">
            <w:r w:rsidRPr="008F68B3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DA597" w14:textId="77777777" w:rsidR="001771FC" w:rsidRPr="008F68B3" w:rsidRDefault="001771FC" w:rsidP="00A41B56">
            <w:r w:rsidRPr="008F68B3">
              <w:t>Data Type</w:t>
            </w:r>
          </w:p>
        </w:tc>
      </w:tr>
      <w:tr w:rsidR="001771FC" w:rsidRPr="00BE5AC7" w14:paraId="06B7D82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2A69C0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27D020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68529C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36159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E749C6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061DF3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0C7A0EE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EB56B5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6A4D19" w14:textId="77777777" w:rsidR="001771FC" w:rsidRPr="00BE5AC7" w:rsidRDefault="001771FC" w:rsidP="00A41B56">
            <w:proofErr w:type="spellStart"/>
            <w:r w:rsidRPr="00BE5AC7">
              <w:t>AuditTrailTabl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1C8EC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9E21D6" w14:textId="77777777" w:rsidR="001771FC" w:rsidRPr="00BE5AC7" w:rsidRDefault="001771FC" w:rsidP="00A41B56">
            <w:r w:rsidRPr="00BE5AC7">
              <w:t>F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84FBC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BB4CB1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80FD72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99626B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6181CE" w14:textId="77777777" w:rsidR="001771FC" w:rsidRPr="00BE5AC7" w:rsidRDefault="001771FC" w:rsidP="00A41B56">
            <w:proofErr w:type="spellStart"/>
            <w:r w:rsidRPr="00BE5AC7">
              <w:t>AuditTrailTableField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BD9AF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EFF65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CA28F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918E60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F2A620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BD2087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95811C" w14:textId="77777777" w:rsidR="001771FC" w:rsidRPr="00BE5AC7" w:rsidRDefault="001771FC" w:rsidP="00A41B56">
            <w:proofErr w:type="spellStart"/>
            <w:r w:rsidRPr="00BE5AC7">
              <w:t>OldValu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86CD2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78B0E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265046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E27188" w14:textId="77777777" w:rsidR="001771FC" w:rsidRPr="00BE5AC7" w:rsidRDefault="001771FC" w:rsidP="00A41B56">
            <w:r w:rsidRPr="00BE5AC7">
              <w:t>NVARCHAR (-1)</w:t>
            </w:r>
          </w:p>
        </w:tc>
      </w:tr>
      <w:tr w:rsidR="001771FC" w:rsidRPr="00BE5AC7" w14:paraId="4EE4C07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FF3E11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FD13BB" w14:textId="77777777" w:rsidR="001771FC" w:rsidRPr="00BE5AC7" w:rsidRDefault="001771FC" w:rsidP="00A41B56">
            <w:proofErr w:type="spellStart"/>
            <w:r w:rsidRPr="00BE5AC7">
              <w:t>NewValu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EAA2A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6EE9F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116D09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90CBBB" w14:textId="77777777" w:rsidR="001771FC" w:rsidRPr="00BE5AC7" w:rsidRDefault="001771FC" w:rsidP="00A41B56">
            <w:r w:rsidRPr="00BE5AC7">
              <w:t>NVARCHAR (-1)</w:t>
            </w:r>
          </w:p>
        </w:tc>
      </w:tr>
      <w:tr w:rsidR="001771FC" w:rsidRPr="00BE5AC7" w14:paraId="6555E51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B9697B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106701" w14:textId="77777777" w:rsidR="001771FC" w:rsidRPr="00BE5AC7" w:rsidRDefault="001771FC" w:rsidP="00A41B56">
            <w:proofErr w:type="spellStart"/>
            <w:r w:rsidRPr="00BE5AC7">
              <w:t>ChangedBy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4C6A9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A27C98" w14:textId="77777777" w:rsidR="001771FC" w:rsidRPr="00BE5AC7" w:rsidRDefault="001771FC" w:rsidP="00A41B56">
            <w:r w:rsidRPr="00BE5AC7">
              <w:t>F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92CD94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E57212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F60492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41B6C9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0E0F4B" w14:textId="77777777" w:rsidR="001771FC" w:rsidRPr="00BE5AC7" w:rsidRDefault="001771FC" w:rsidP="00A41B56">
            <w:proofErr w:type="spellStart"/>
            <w:r w:rsidRPr="00BE5AC7">
              <w:t>ChangeTi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6D74A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2124A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87E96C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12840A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10B1B1D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E23422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F6B838" w14:textId="77777777" w:rsidR="001771FC" w:rsidRPr="00BE5AC7" w:rsidRDefault="001771FC" w:rsidP="00A41B56">
            <w:proofErr w:type="spellStart"/>
            <w:r w:rsidRPr="00BE5AC7">
              <w:t>AuditTrailAction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061B3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4E7215" w14:textId="77777777" w:rsidR="001771FC" w:rsidRPr="00BE5AC7" w:rsidRDefault="001771FC" w:rsidP="00A41B56">
            <w:r w:rsidRPr="00BE5AC7">
              <w:t>F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7B617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56601A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15594A5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01651F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911714" w14:textId="77777777" w:rsidR="001771FC" w:rsidRPr="00BE5AC7" w:rsidRDefault="001771FC" w:rsidP="00A41B56">
            <w:proofErr w:type="spellStart"/>
            <w:r w:rsidRPr="00BE5AC7">
              <w:t>PrimaryKeyValu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2F125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DE5BC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74D863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9E0CAE" w14:textId="77777777" w:rsidR="001771FC" w:rsidRPr="00BE5AC7" w:rsidRDefault="001771FC" w:rsidP="00A41B56">
            <w:r w:rsidRPr="00BE5AC7">
              <w:t>NVARCHAR (50)</w:t>
            </w:r>
          </w:p>
        </w:tc>
      </w:tr>
      <w:tr w:rsidR="001771FC" w:rsidRPr="00BE5AC7" w14:paraId="3F58AA5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852733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3D893A" w14:textId="77777777" w:rsidR="001771FC" w:rsidRPr="00BE5AC7" w:rsidRDefault="001771FC" w:rsidP="00A41B56">
            <w:proofErr w:type="spellStart"/>
            <w:r w:rsidRPr="00BE5AC7">
              <w:t>ClientIPAddress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C6244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6B7A9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4A937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077D24" w14:textId="77777777" w:rsidR="001771FC" w:rsidRPr="00BE5AC7" w:rsidRDefault="001771FC" w:rsidP="00A41B56">
            <w:r w:rsidRPr="00BE5AC7">
              <w:t>NVARCHAR (50)</w:t>
            </w:r>
          </w:p>
        </w:tc>
      </w:tr>
      <w:tr w:rsidR="001771FC" w:rsidRPr="00BE5AC7" w14:paraId="627D164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8AAFE8" w14:textId="77777777" w:rsidR="001771FC" w:rsidRPr="00BE5AC7" w:rsidRDefault="001771FC" w:rsidP="00A41B56">
            <w:r w:rsidRPr="00BE5AC7">
              <w:t>1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8B1FE3" w14:textId="77777777" w:rsidR="001771FC" w:rsidRPr="00BE5AC7" w:rsidRDefault="001771FC" w:rsidP="00A41B56">
            <w:proofErr w:type="spellStart"/>
            <w:r w:rsidRPr="00BE5AC7">
              <w:t>ChangedEmploye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5321A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3FDE5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425A91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996323" w14:textId="77777777" w:rsidR="001771FC" w:rsidRPr="00BE5AC7" w:rsidRDefault="001771FC" w:rsidP="00A41B56">
            <w:r w:rsidRPr="00BE5AC7">
              <w:t>Integer (10)</w:t>
            </w:r>
          </w:p>
        </w:tc>
      </w:tr>
    </w:tbl>
    <w:p w14:paraId="73CD409E" w14:textId="77777777" w:rsidR="001771FC" w:rsidRPr="00BE5AC7" w:rsidRDefault="001771FC" w:rsidP="00A41B56"/>
    <w:p w14:paraId="2434D387" w14:textId="77777777" w:rsidR="001771FC" w:rsidRPr="00BE5AC7" w:rsidRDefault="001771FC" w:rsidP="00A41B56"/>
    <w:p w14:paraId="19A3ABB3" w14:textId="77777777" w:rsidR="001771FC" w:rsidRPr="00BE5AC7" w:rsidRDefault="001771FC" w:rsidP="00A41B56">
      <w:r w:rsidRPr="00BE5AC7">
        <w:rPr>
          <w:rStyle w:val="Charactertcap2"/>
          <w:rFonts w:ascii="Arial Narrow" w:hAnsi="Arial Narrow"/>
          <w:sz w:val="22"/>
          <w:szCs w:val="22"/>
        </w:rPr>
        <w:t>Foreign Keys (referring to)</w:t>
      </w:r>
    </w:p>
    <w:tbl>
      <w:tblPr>
        <w:tblStyle w:val="Tablew254"/>
        <w:tblW w:w="9043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759"/>
        <w:gridCol w:w="1812"/>
        <w:gridCol w:w="1467"/>
        <w:gridCol w:w="1730"/>
        <w:gridCol w:w="1275"/>
      </w:tblGrid>
      <w:tr w:rsidR="001771FC" w:rsidRPr="008F68B3" w14:paraId="1062BFE7" w14:textId="77777777" w:rsidTr="008F68B3">
        <w:trPr>
          <w:trHeight w:val="193"/>
          <w:tblHeader/>
        </w:trPr>
        <w:tc>
          <w:tcPr>
            <w:tcW w:w="2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EBAB5" w14:textId="77777777" w:rsidR="001771FC" w:rsidRPr="008F68B3" w:rsidRDefault="001771FC" w:rsidP="00A41B56">
            <w:r w:rsidRPr="008F68B3">
              <w:t>Name</w:t>
            </w:r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D92EF" w14:textId="77777777" w:rsidR="001771FC" w:rsidRPr="008F68B3" w:rsidRDefault="001771FC" w:rsidP="00A41B56">
            <w:proofErr w:type="spellStart"/>
            <w:r w:rsidRPr="008F68B3">
              <w:t>Refering</w:t>
            </w:r>
            <w:proofErr w:type="spellEnd"/>
            <w:r w:rsidRPr="008F68B3">
              <w:t xml:space="preserve"> To</w:t>
            </w:r>
          </w:p>
        </w:tc>
        <w:tc>
          <w:tcPr>
            <w:tcW w:w="16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6C0ACB37" w14:textId="77777777" w:rsidR="001771FC" w:rsidRPr="008F68B3" w:rsidRDefault="001771FC" w:rsidP="00A41B56">
            <w:r w:rsidRPr="008F68B3">
              <w:t>Mandatory</w:t>
            </w:r>
          </w:p>
        </w:tc>
        <w:tc>
          <w:tcPr>
            <w:tcW w:w="16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2E880" w14:textId="77777777" w:rsidR="001771FC" w:rsidRPr="008F68B3" w:rsidRDefault="001771FC" w:rsidP="00A41B56">
            <w:r w:rsidRPr="008F68B3">
              <w:t>Columns</w:t>
            </w:r>
          </w:p>
        </w:tc>
        <w:tc>
          <w:tcPr>
            <w:tcW w:w="144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E6984" w14:textId="77777777" w:rsidR="001771FC" w:rsidRPr="008F68B3" w:rsidRDefault="001771FC" w:rsidP="00A41B56">
            <w:r w:rsidRPr="008F68B3">
              <w:t>Referred Columns</w:t>
            </w:r>
          </w:p>
        </w:tc>
      </w:tr>
      <w:tr w:rsidR="001771FC" w:rsidRPr="00BE5AC7" w14:paraId="56FF5F5C" w14:textId="77777777" w:rsidTr="008F68B3">
        <w:trPr>
          <w:trHeight w:val="202"/>
        </w:trPr>
        <w:tc>
          <w:tcPr>
            <w:tcW w:w="2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68B751" w14:textId="77777777" w:rsidR="001771FC" w:rsidRPr="00BE5AC7" w:rsidRDefault="001771FC" w:rsidP="00A41B56">
            <w:proofErr w:type="spellStart"/>
            <w:r w:rsidRPr="00BE5AC7">
              <w:t>FK_AuditTrail_AuditTrail</w:t>
            </w:r>
            <w:proofErr w:type="spellEnd"/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4D7352" w14:textId="77777777" w:rsidR="001771FC" w:rsidRPr="00BE5AC7" w:rsidRDefault="001771FC" w:rsidP="00A41B56">
            <w:proofErr w:type="spellStart"/>
            <w:r w:rsidRPr="00BE5AC7">
              <w:t>AuditTrailAction</w:t>
            </w:r>
            <w:proofErr w:type="spellEnd"/>
          </w:p>
        </w:tc>
        <w:tc>
          <w:tcPr>
            <w:tcW w:w="16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14DE2EA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16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06E17C" w14:textId="77777777" w:rsidR="001771FC" w:rsidRPr="00BE5AC7" w:rsidRDefault="001771FC" w:rsidP="00A41B56">
            <w:proofErr w:type="spellStart"/>
            <w:r w:rsidRPr="00BE5AC7">
              <w:t>AuditTrailActionID</w:t>
            </w:r>
            <w:proofErr w:type="spellEnd"/>
          </w:p>
        </w:tc>
        <w:tc>
          <w:tcPr>
            <w:tcW w:w="144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05078C" w14:textId="77777777" w:rsidR="001771FC" w:rsidRPr="00BE5AC7" w:rsidRDefault="001771FC" w:rsidP="00A41B56">
            <w:r w:rsidRPr="00BE5AC7">
              <w:t>ID</w:t>
            </w:r>
          </w:p>
        </w:tc>
      </w:tr>
      <w:tr w:rsidR="001771FC" w:rsidRPr="00BE5AC7" w14:paraId="7ED9917B" w14:textId="77777777" w:rsidTr="008F68B3">
        <w:trPr>
          <w:trHeight w:val="202"/>
        </w:trPr>
        <w:tc>
          <w:tcPr>
            <w:tcW w:w="2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FA3852" w14:textId="77777777" w:rsidR="001771FC" w:rsidRPr="00BE5AC7" w:rsidRDefault="001771FC" w:rsidP="00A41B56">
            <w:proofErr w:type="spellStart"/>
            <w:r w:rsidRPr="00BE5AC7">
              <w:t>FK_AuditTrail_User</w:t>
            </w:r>
            <w:proofErr w:type="spellEnd"/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4F6AD9" w14:textId="77777777" w:rsidR="001771FC" w:rsidRPr="00BE5AC7" w:rsidRDefault="001771FC" w:rsidP="00A41B56">
            <w:r w:rsidRPr="00BE5AC7">
              <w:t>User</w:t>
            </w:r>
          </w:p>
        </w:tc>
        <w:tc>
          <w:tcPr>
            <w:tcW w:w="16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8C2BE2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16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04D3C7" w14:textId="77777777" w:rsidR="001771FC" w:rsidRPr="00BE5AC7" w:rsidRDefault="001771FC" w:rsidP="00A41B56">
            <w:proofErr w:type="spellStart"/>
            <w:r w:rsidRPr="00BE5AC7">
              <w:t>ChangedBy</w:t>
            </w:r>
            <w:proofErr w:type="spellEnd"/>
          </w:p>
        </w:tc>
        <w:tc>
          <w:tcPr>
            <w:tcW w:w="144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3D4054" w14:textId="77777777" w:rsidR="001771FC" w:rsidRPr="00BE5AC7" w:rsidRDefault="001771FC" w:rsidP="00A41B56">
            <w:r w:rsidRPr="00BE5AC7">
              <w:t>ID</w:t>
            </w:r>
          </w:p>
        </w:tc>
      </w:tr>
      <w:tr w:rsidR="001771FC" w:rsidRPr="00BE5AC7" w14:paraId="0CCEF071" w14:textId="77777777" w:rsidTr="008F68B3">
        <w:trPr>
          <w:trHeight w:val="212"/>
        </w:trPr>
        <w:tc>
          <w:tcPr>
            <w:tcW w:w="245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AF1A02" w14:textId="77777777" w:rsidR="001771FC" w:rsidRPr="00BE5AC7" w:rsidRDefault="001771FC" w:rsidP="00A41B56">
            <w:proofErr w:type="spellStart"/>
            <w:r w:rsidRPr="00BE5AC7">
              <w:t>FK_AuditTrail_AuditTrailTable</w:t>
            </w:r>
            <w:proofErr w:type="spellEnd"/>
          </w:p>
        </w:tc>
        <w:tc>
          <w:tcPr>
            <w:tcW w:w="19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85C886" w14:textId="77777777" w:rsidR="001771FC" w:rsidRPr="00BE5AC7" w:rsidRDefault="001771FC" w:rsidP="00A41B56">
            <w:proofErr w:type="spellStart"/>
            <w:r w:rsidRPr="00BE5AC7">
              <w:t>AuditTrailTable</w:t>
            </w:r>
            <w:proofErr w:type="spellEnd"/>
          </w:p>
        </w:tc>
        <w:tc>
          <w:tcPr>
            <w:tcW w:w="16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326A71A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161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96FD9E" w14:textId="77777777" w:rsidR="001771FC" w:rsidRPr="00BE5AC7" w:rsidRDefault="001771FC" w:rsidP="00A41B56">
            <w:proofErr w:type="spellStart"/>
            <w:r w:rsidRPr="00BE5AC7">
              <w:t>AuditTrailTableID</w:t>
            </w:r>
            <w:proofErr w:type="spellEnd"/>
          </w:p>
        </w:tc>
        <w:tc>
          <w:tcPr>
            <w:tcW w:w="144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8C6A19" w14:textId="77777777" w:rsidR="001771FC" w:rsidRPr="00BE5AC7" w:rsidRDefault="001771FC" w:rsidP="00A41B56">
            <w:r w:rsidRPr="00BE5AC7">
              <w:t>ID</w:t>
            </w:r>
          </w:p>
        </w:tc>
      </w:tr>
    </w:tbl>
    <w:p w14:paraId="79EACABB" w14:textId="77777777" w:rsidR="001771FC" w:rsidRPr="00BE5AC7" w:rsidRDefault="001771FC" w:rsidP="00A41B56">
      <w:r w:rsidRPr="00BE5AC7">
        <w:t xml:space="preserve"> </w:t>
      </w:r>
    </w:p>
    <w:p w14:paraId="3F70642A" w14:textId="77777777" w:rsidR="004635D9" w:rsidRPr="004635D9" w:rsidRDefault="004635D9" w:rsidP="00A41B56"/>
    <w:p w14:paraId="7628426F" w14:textId="77777777" w:rsidR="008F68B3" w:rsidRDefault="008F68B3" w:rsidP="00A41B56"/>
    <w:p w14:paraId="1438EA5B" w14:textId="77777777" w:rsidR="008F68B3" w:rsidRDefault="008F68B3" w:rsidP="00A41B56"/>
    <w:p w14:paraId="596C6B7C" w14:textId="77777777" w:rsidR="008F68B3" w:rsidRDefault="008F68B3" w:rsidP="00A41B56"/>
    <w:p w14:paraId="354C37CD" w14:textId="77777777" w:rsidR="008F68B3" w:rsidRDefault="008F68B3" w:rsidP="00A41B56"/>
    <w:p w14:paraId="31803847" w14:textId="77777777" w:rsidR="008F68B3" w:rsidRPr="00BE5AC7" w:rsidRDefault="008F68B3" w:rsidP="00A41B56"/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0B53D552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BF7F64" w14:textId="77777777" w:rsidR="001771FC" w:rsidRPr="008F68B3" w:rsidRDefault="001771FC" w:rsidP="00A41B56">
            <w:r w:rsidRPr="008F68B3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86FAE4" w14:textId="77777777" w:rsidR="001771FC" w:rsidRPr="00BE5AC7" w:rsidRDefault="001771FC" w:rsidP="00A41B56">
            <w:proofErr w:type="spellStart"/>
            <w:r w:rsidRPr="00BE5AC7">
              <w:t>AuditTrailAction</w:t>
            </w:r>
            <w:proofErr w:type="spellEnd"/>
          </w:p>
        </w:tc>
      </w:tr>
      <w:tr w:rsidR="001771FC" w:rsidRPr="00BE5AC7" w14:paraId="4619614A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2B721F" w14:textId="77777777" w:rsidR="001771FC" w:rsidRPr="008F68B3" w:rsidRDefault="001771FC" w:rsidP="00A41B56">
            <w:r w:rsidRPr="008F68B3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C5E61A" w14:textId="77777777" w:rsidR="001771FC" w:rsidRPr="00BE5AC7" w:rsidRDefault="001771FC" w:rsidP="00A41B56">
            <w:r w:rsidRPr="00BE5AC7">
              <w:t>A lookup table that contains the name of the actions tracked through audit trail process</w:t>
            </w:r>
          </w:p>
        </w:tc>
      </w:tr>
    </w:tbl>
    <w:p w14:paraId="56B638A9" w14:textId="77777777" w:rsidR="001771FC" w:rsidRPr="00BE5AC7" w:rsidRDefault="001771FC" w:rsidP="00A41B56"/>
    <w:p w14:paraId="27A89100" w14:textId="77777777" w:rsidR="001771FC" w:rsidRPr="00BE5AC7" w:rsidRDefault="001771FC" w:rsidP="00A41B56"/>
    <w:p w14:paraId="08CF6C2B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8F68B3" w14:paraId="16461D7F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565D2" w14:textId="77777777" w:rsidR="001771FC" w:rsidRPr="008F68B3" w:rsidRDefault="001771FC" w:rsidP="00A41B56">
            <w:r w:rsidRPr="008F68B3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FE59B" w14:textId="77777777" w:rsidR="001771FC" w:rsidRPr="008F68B3" w:rsidRDefault="001771FC" w:rsidP="00A41B56">
            <w:r w:rsidRPr="008F68B3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84D9D" w14:textId="77777777" w:rsidR="001771FC" w:rsidRPr="008F68B3" w:rsidRDefault="001771FC" w:rsidP="00A41B56">
            <w:r w:rsidRPr="008F68B3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665DE" w14:textId="77777777" w:rsidR="001771FC" w:rsidRPr="008F68B3" w:rsidRDefault="001771FC" w:rsidP="00A41B56">
            <w:r w:rsidRPr="008F68B3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EA35A" w14:textId="77777777" w:rsidR="001771FC" w:rsidRPr="008F68B3" w:rsidRDefault="001771FC" w:rsidP="00A41B56">
            <w:r w:rsidRPr="008F68B3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DAC41" w14:textId="77777777" w:rsidR="001771FC" w:rsidRPr="008F68B3" w:rsidRDefault="001771FC" w:rsidP="00A41B56">
            <w:r w:rsidRPr="008F68B3">
              <w:t>Data Type</w:t>
            </w:r>
          </w:p>
        </w:tc>
      </w:tr>
      <w:tr w:rsidR="001771FC" w:rsidRPr="00BE5AC7" w14:paraId="65E52C9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E6497C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9DE44E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4C380A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0E97D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E42CD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99C346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31E813F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ED4593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92D744" w14:textId="77777777" w:rsidR="001771FC" w:rsidRPr="00BE5AC7" w:rsidRDefault="001771FC" w:rsidP="00A41B56">
            <w:proofErr w:type="spellStart"/>
            <w:r w:rsidRPr="00BE5AC7">
              <w:t>ActionNameArabic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5934C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499CE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159DE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570858" w14:textId="77777777" w:rsidR="001771FC" w:rsidRPr="00BE5AC7" w:rsidRDefault="001771FC" w:rsidP="00A41B56">
            <w:r w:rsidRPr="00BE5AC7">
              <w:t>NVARCHAR (50)</w:t>
            </w:r>
          </w:p>
        </w:tc>
      </w:tr>
      <w:tr w:rsidR="001771FC" w:rsidRPr="00BE5AC7" w14:paraId="4316A97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5328FA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57B96B" w14:textId="77777777" w:rsidR="001771FC" w:rsidRPr="00BE5AC7" w:rsidRDefault="001771FC" w:rsidP="00A41B56">
            <w:proofErr w:type="spellStart"/>
            <w:r w:rsidRPr="00BE5AC7">
              <w:t>ActionNameEnglish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70F2F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26F22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24DA59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D95ECD" w14:textId="77777777" w:rsidR="001771FC" w:rsidRPr="00BE5AC7" w:rsidRDefault="001771FC" w:rsidP="00A41B56">
            <w:r w:rsidRPr="00BE5AC7">
              <w:t>NVARCHAR (50)</w:t>
            </w:r>
          </w:p>
        </w:tc>
      </w:tr>
    </w:tbl>
    <w:p w14:paraId="57708057" w14:textId="77777777" w:rsidR="001771FC" w:rsidRPr="00BE5AC7" w:rsidRDefault="001771FC" w:rsidP="001771FC">
      <w:pPr>
        <w:pStyle w:val="p1"/>
        <w:rPr>
          <w:rFonts w:ascii="Arial Narrow" w:hAnsi="Arial Narrow"/>
          <w:sz w:val="22"/>
          <w:szCs w:val="22"/>
        </w:rPr>
      </w:pPr>
    </w:p>
    <w:p w14:paraId="11F86D57" w14:textId="77777777" w:rsidR="001771FC" w:rsidRPr="00BE5AC7" w:rsidRDefault="001771FC" w:rsidP="00A41B56"/>
    <w:p w14:paraId="02874D05" w14:textId="77777777" w:rsidR="001771FC" w:rsidRPr="00BE5AC7" w:rsidRDefault="001771FC" w:rsidP="00A41B56">
      <w:r w:rsidRPr="00BE5AC7">
        <w:rPr>
          <w:rStyle w:val="Charactertcap1"/>
          <w:rFonts w:ascii="Arial Narrow" w:hAnsi="Arial Narrow"/>
          <w:sz w:val="22"/>
          <w:szCs w:val="22"/>
        </w:rPr>
        <w:t>Foreign Keys (referred from)</w:t>
      </w:r>
    </w:p>
    <w:tbl>
      <w:tblPr>
        <w:tblStyle w:val="Tablew253"/>
        <w:tblW w:w="9892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628"/>
        <w:gridCol w:w="2060"/>
        <w:gridCol w:w="1779"/>
        <w:gridCol w:w="1779"/>
        <w:gridCol w:w="1646"/>
      </w:tblGrid>
      <w:tr w:rsidR="001771FC" w:rsidRPr="008F68B3" w14:paraId="1D9CBBBB" w14:textId="77777777" w:rsidTr="008F68B3">
        <w:trPr>
          <w:trHeight w:val="253"/>
          <w:tblHeader/>
        </w:trPr>
        <w:tc>
          <w:tcPr>
            <w:tcW w:w="26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264F4" w14:textId="77777777" w:rsidR="001771FC" w:rsidRPr="008F68B3" w:rsidRDefault="001771FC" w:rsidP="00A41B56">
            <w:r w:rsidRPr="008F68B3">
              <w:t>Name</w:t>
            </w:r>
          </w:p>
        </w:tc>
        <w:tc>
          <w:tcPr>
            <w:tcW w:w="2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79798" w14:textId="77777777" w:rsidR="001771FC" w:rsidRPr="008F68B3" w:rsidRDefault="001771FC" w:rsidP="00A41B56">
            <w:r w:rsidRPr="008F68B3">
              <w:t>Referred From</w:t>
            </w:r>
          </w:p>
        </w:tc>
        <w:tc>
          <w:tcPr>
            <w:tcW w:w="17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7E4F807A" w14:textId="77777777" w:rsidR="001771FC" w:rsidRPr="008F68B3" w:rsidRDefault="001771FC" w:rsidP="00A41B56">
            <w:r w:rsidRPr="008F68B3">
              <w:t>Mandatory</w:t>
            </w:r>
          </w:p>
        </w:tc>
        <w:tc>
          <w:tcPr>
            <w:tcW w:w="17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0B57E" w14:textId="77777777" w:rsidR="001771FC" w:rsidRPr="008F68B3" w:rsidRDefault="001771FC" w:rsidP="00A41B56">
            <w:r w:rsidRPr="008F68B3">
              <w:t>Columns</w:t>
            </w:r>
          </w:p>
        </w:tc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F6F46" w14:textId="77777777" w:rsidR="001771FC" w:rsidRPr="008F68B3" w:rsidRDefault="001771FC" w:rsidP="00A41B56">
            <w:r w:rsidRPr="008F68B3">
              <w:t>Referred Columns</w:t>
            </w:r>
          </w:p>
        </w:tc>
      </w:tr>
      <w:tr w:rsidR="001771FC" w:rsidRPr="00BE5AC7" w14:paraId="545B8424" w14:textId="77777777" w:rsidTr="008F68B3">
        <w:trPr>
          <w:trHeight w:val="279"/>
        </w:trPr>
        <w:tc>
          <w:tcPr>
            <w:tcW w:w="26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DAAC9C" w14:textId="77777777" w:rsidR="001771FC" w:rsidRPr="00BE5AC7" w:rsidRDefault="001771FC" w:rsidP="00A41B56">
            <w:proofErr w:type="spellStart"/>
            <w:r w:rsidRPr="00BE5AC7">
              <w:t>FK_AuditTrail_AuditTrail</w:t>
            </w:r>
            <w:proofErr w:type="spellEnd"/>
          </w:p>
        </w:tc>
        <w:tc>
          <w:tcPr>
            <w:tcW w:w="206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1C8E94" w14:textId="77777777" w:rsidR="001771FC" w:rsidRPr="00BE5AC7" w:rsidRDefault="001771FC" w:rsidP="00A41B56">
            <w:proofErr w:type="spellStart"/>
            <w:r w:rsidRPr="00BE5AC7">
              <w:t>AuditTrail</w:t>
            </w:r>
            <w:proofErr w:type="spellEnd"/>
          </w:p>
        </w:tc>
        <w:tc>
          <w:tcPr>
            <w:tcW w:w="17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296763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177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411902" w14:textId="77777777" w:rsidR="001771FC" w:rsidRPr="00BE5AC7" w:rsidRDefault="001771FC" w:rsidP="00A41B56">
            <w:proofErr w:type="spellStart"/>
            <w:r w:rsidRPr="00BE5AC7">
              <w:t>AuditTrailActionID</w:t>
            </w:r>
            <w:proofErr w:type="spellEnd"/>
          </w:p>
        </w:tc>
        <w:tc>
          <w:tcPr>
            <w:tcW w:w="164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693678" w14:textId="77777777" w:rsidR="001771FC" w:rsidRPr="00BE5AC7" w:rsidRDefault="001771FC" w:rsidP="00A41B56">
            <w:r w:rsidRPr="00BE5AC7">
              <w:t>ID</w:t>
            </w:r>
          </w:p>
        </w:tc>
      </w:tr>
    </w:tbl>
    <w:p w14:paraId="55E93E4E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24837116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081F62" w14:textId="77777777" w:rsidR="001771FC" w:rsidRPr="00C13AE2" w:rsidRDefault="001771FC" w:rsidP="00A41B56">
            <w:r w:rsidRPr="00C13AE2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8E5C5" w14:textId="77777777" w:rsidR="001771FC" w:rsidRPr="00BE5AC7" w:rsidRDefault="001771FC" w:rsidP="00A41B56">
            <w:proofErr w:type="spellStart"/>
            <w:r w:rsidRPr="00BE5AC7">
              <w:t>AuditTrailField</w:t>
            </w:r>
            <w:proofErr w:type="spellEnd"/>
          </w:p>
        </w:tc>
      </w:tr>
      <w:tr w:rsidR="001771FC" w:rsidRPr="00BE5AC7" w14:paraId="5C1FD12C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962D83" w14:textId="77777777" w:rsidR="001771FC" w:rsidRPr="00C13AE2" w:rsidRDefault="001771FC" w:rsidP="00A41B56">
            <w:r w:rsidRPr="00C13AE2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5CE73C" w14:textId="77777777" w:rsidR="001771FC" w:rsidRPr="00BE5AC7" w:rsidRDefault="001771FC" w:rsidP="00A41B56">
            <w:r w:rsidRPr="00BE5AC7">
              <w:t>A lookup table that contains the name of the database fields  to be tracked through audit trail process</w:t>
            </w:r>
          </w:p>
        </w:tc>
      </w:tr>
    </w:tbl>
    <w:p w14:paraId="4BA85FCC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156FF4A5" w14:textId="77777777" w:rsidR="001771FC" w:rsidRPr="00BE5AC7" w:rsidRDefault="001771FC" w:rsidP="00A41B56"/>
    <w:p w14:paraId="03092820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C13AE2" w14:paraId="08FE922B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5005C" w14:textId="77777777" w:rsidR="001771FC" w:rsidRPr="00C13AE2" w:rsidRDefault="001771FC" w:rsidP="00A41B56">
            <w:r w:rsidRPr="00C13AE2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B8DC3" w14:textId="77777777" w:rsidR="001771FC" w:rsidRPr="00C13AE2" w:rsidRDefault="001771FC" w:rsidP="00A41B56">
            <w:r w:rsidRPr="00C13AE2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A2F22" w14:textId="77777777" w:rsidR="001771FC" w:rsidRPr="00C13AE2" w:rsidRDefault="001771FC" w:rsidP="00A41B56">
            <w:r w:rsidRPr="00C13AE2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EF529" w14:textId="77777777" w:rsidR="001771FC" w:rsidRPr="00C13AE2" w:rsidRDefault="001771FC" w:rsidP="00A41B56">
            <w:r w:rsidRPr="00C13AE2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FD626" w14:textId="77777777" w:rsidR="001771FC" w:rsidRPr="00C13AE2" w:rsidRDefault="001771FC" w:rsidP="00A41B56">
            <w:r w:rsidRPr="00C13AE2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748BF" w14:textId="77777777" w:rsidR="001771FC" w:rsidRPr="00C13AE2" w:rsidRDefault="001771FC" w:rsidP="00A41B56">
            <w:r w:rsidRPr="00C13AE2">
              <w:t>Data Type</w:t>
            </w:r>
          </w:p>
        </w:tc>
      </w:tr>
      <w:tr w:rsidR="001771FC" w:rsidRPr="00BE5AC7" w14:paraId="7ED53B4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3A39BD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C5D164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FEB8F9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0B2BE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9F47A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8CC7AE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D42182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4FB6D5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25F174" w14:textId="77777777" w:rsidR="001771FC" w:rsidRPr="00BE5AC7" w:rsidRDefault="001771FC" w:rsidP="00A41B56">
            <w:proofErr w:type="spellStart"/>
            <w:r w:rsidRPr="00BE5AC7">
              <w:t>AuditTrailTabl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ACD47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5EE312" w14:textId="77777777" w:rsidR="001771FC" w:rsidRPr="00BE5AC7" w:rsidRDefault="001771FC" w:rsidP="00A41B56">
            <w:r w:rsidRPr="00BE5AC7">
              <w:t>F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39F23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0E2F86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271EB0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A53602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15BA26" w14:textId="77777777" w:rsidR="001771FC" w:rsidRPr="00BE5AC7" w:rsidRDefault="001771FC" w:rsidP="00A41B56">
            <w:proofErr w:type="spellStart"/>
            <w:r w:rsidRPr="00BE5AC7">
              <w:t>DBFieldNa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93325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FE70E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3ECE65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80EF87" w14:textId="77777777" w:rsidR="001771FC" w:rsidRPr="00BE5AC7" w:rsidRDefault="001771FC" w:rsidP="00A41B56">
            <w:r w:rsidRPr="00BE5AC7">
              <w:t>NVARCHAR (100)</w:t>
            </w:r>
          </w:p>
        </w:tc>
      </w:tr>
      <w:tr w:rsidR="001771FC" w:rsidRPr="00BE5AC7" w14:paraId="67694FB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525558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A0D6BB" w14:textId="77777777" w:rsidR="001771FC" w:rsidRPr="00BE5AC7" w:rsidRDefault="001771FC" w:rsidP="00A41B56">
            <w:proofErr w:type="spellStart"/>
            <w:r w:rsidRPr="00BE5AC7">
              <w:t>EnglishNa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5A7B8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41E1B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7C934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2BD3CD" w14:textId="77777777" w:rsidR="001771FC" w:rsidRPr="00BE5AC7" w:rsidRDefault="001771FC" w:rsidP="00A41B56">
            <w:r w:rsidRPr="00BE5AC7">
              <w:t>NVARCHAR (100)</w:t>
            </w:r>
          </w:p>
        </w:tc>
      </w:tr>
      <w:tr w:rsidR="001771FC" w:rsidRPr="00BE5AC7" w14:paraId="67BCE92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23FD37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B609BC" w14:textId="77777777" w:rsidR="001771FC" w:rsidRPr="00BE5AC7" w:rsidRDefault="001771FC" w:rsidP="00A41B56">
            <w:proofErr w:type="spellStart"/>
            <w:r w:rsidRPr="00BE5AC7">
              <w:t>ArabicNa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A05A9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BF74B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EE97D5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439522" w14:textId="77777777" w:rsidR="001771FC" w:rsidRPr="00BE5AC7" w:rsidRDefault="001771FC" w:rsidP="00A41B56">
            <w:r w:rsidRPr="00BE5AC7">
              <w:t>NVARCHAR (100)</w:t>
            </w:r>
          </w:p>
        </w:tc>
      </w:tr>
    </w:tbl>
    <w:p w14:paraId="55497906" w14:textId="77777777" w:rsidR="001771FC" w:rsidRPr="00BE5AC7" w:rsidRDefault="001771FC" w:rsidP="001771FC">
      <w:pPr>
        <w:pStyle w:val="p2"/>
        <w:rPr>
          <w:rFonts w:ascii="Arial Narrow" w:hAnsi="Arial Narrow"/>
          <w:sz w:val="22"/>
          <w:szCs w:val="22"/>
        </w:rPr>
      </w:pPr>
    </w:p>
    <w:p w14:paraId="7EB4BEAE" w14:textId="77777777" w:rsidR="001771FC" w:rsidRPr="00BE5AC7" w:rsidRDefault="001771FC" w:rsidP="00A41B56"/>
    <w:p w14:paraId="770421CD" w14:textId="77777777" w:rsidR="001771FC" w:rsidRPr="00BE5AC7" w:rsidRDefault="001771FC" w:rsidP="00A41B56">
      <w:r w:rsidRPr="00BE5AC7">
        <w:rPr>
          <w:rStyle w:val="Charactertcap2"/>
          <w:rFonts w:ascii="Arial Narrow" w:hAnsi="Arial Narrow"/>
          <w:sz w:val="22"/>
          <w:szCs w:val="22"/>
        </w:rPr>
        <w:t>Foreign Keys (referring to)</w:t>
      </w:r>
    </w:p>
    <w:tbl>
      <w:tblPr>
        <w:tblStyle w:val="Tablew254"/>
        <w:tblW w:w="10033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3186"/>
        <w:gridCol w:w="1942"/>
        <w:gridCol w:w="1666"/>
        <w:gridCol w:w="1724"/>
        <w:gridCol w:w="1515"/>
      </w:tblGrid>
      <w:tr w:rsidR="001771FC" w:rsidRPr="00C13AE2" w14:paraId="77591F5F" w14:textId="77777777" w:rsidTr="00C13AE2">
        <w:trPr>
          <w:trHeight w:val="219"/>
          <w:tblHeader/>
        </w:trPr>
        <w:tc>
          <w:tcPr>
            <w:tcW w:w="30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1BAC4" w14:textId="77777777" w:rsidR="001771FC" w:rsidRPr="00C13AE2" w:rsidRDefault="001771FC" w:rsidP="00A41B56">
            <w:r w:rsidRPr="00C13AE2">
              <w:t>Name</w:t>
            </w:r>
          </w:p>
        </w:tc>
        <w:tc>
          <w:tcPr>
            <w:tcW w:w="19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6F6CE" w14:textId="77777777" w:rsidR="001771FC" w:rsidRPr="00C13AE2" w:rsidRDefault="001771FC" w:rsidP="00A41B56">
            <w:proofErr w:type="spellStart"/>
            <w:r w:rsidRPr="00C13AE2">
              <w:t>Refering</w:t>
            </w:r>
            <w:proofErr w:type="spellEnd"/>
            <w:r w:rsidRPr="00C13AE2">
              <w:t xml:space="preserve"> To</w:t>
            </w:r>
          </w:p>
        </w:tc>
        <w:tc>
          <w:tcPr>
            <w:tcW w:w="17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2726EB38" w14:textId="77777777" w:rsidR="001771FC" w:rsidRPr="00C13AE2" w:rsidRDefault="001771FC" w:rsidP="00A41B56">
            <w:r w:rsidRPr="00C13AE2">
              <w:t>Mandatory</w:t>
            </w:r>
          </w:p>
        </w:tc>
        <w:tc>
          <w:tcPr>
            <w:tcW w:w="17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A8788" w14:textId="77777777" w:rsidR="001771FC" w:rsidRPr="00C13AE2" w:rsidRDefault="001771FC" w:rsidP="00A41B56">
            <w:r w:rsidRPr="00C13AE2">
              <w:t>Columns</w:t>
            </w:r>
          </w:p>
        </w:tc>
        <w:tc>
          <w:tcPr>
            <w:tcW w:w="15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E2B1F" w14:textId="77777777" w:rsidR="001771FC" w:rsidRPr="00C13AE2" w:rsidRDefault="001771FC" w:rsidP="00A41B56">
            <w:r w:rsidRPr="00C13AE2">
              <w:t>Referred Columns</w:t>
            </w:r>
          </w:p>
        </w:tc>
      </w:tr>
      <w:tr w:rsidR="001771FC" w:rsidRPr="00BE5AC7" w14:paraId="4A7FB2C7" w14:textId="77777777" w:rsidTr="00C13AE2">
        <w:trPr>
          <w:trHeight w:val="241"/>
        </w:trPr>
        <w:tc>
          <w:tcPr>
            <w:tcW w:w="30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157AEB" w14:textId="77777777" w:rsidR="001771FC" w:rsidRPr="00BE5AC7" w:rsidRDefault="001771FC" w:rsidP="00A41B56">
            <w:proofErr w:type="spellStart"/>
            <w:r w:rsidRPr="00BE5AC7">
              <w:t>FK_AuditTrailField_AuditTrailTable</w:t>
            </w:r>
            <w:proofErr w:type="spellEnd"/>
          </w:p>
        </w:tc>
        <w:tc>
          <w:tcPr>
            <w:tcW w:w="198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196982" w14:textId="77777777" w:rsidR="001771FC" w:rsidRPr="00BE5AC7" w:rsidRDefault="001771FC" w:rsidP="00A41B56">
            <w:proofErr w:type="spellStart"/>
            <w:r w:rsidRPr="00BE5AC7">
              <w:t>AuditTrailTable</w:t>
            </w:r>
            <w:proofErr w:type="spellEnd"/>
          </w:p>
        </w:tc>
        <w:tc>
          <w:tcPr>
            <w:tcW w:w="17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9F1556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17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670F17" w14:textId="77777777" w:rsidR="001771FC" w:rsidRPr="00BE5AC7" w:rsidRDefault="001771FC" w:rsidP="00A41B56">
            <w:proofErr w:type="spellStart"/>
            <w:r w:rsidRPr="00BE5AC7">
              <w:t>AuditTrailTableID</w:t>
            </w:r>
            <w:proofErr w:type="spellEnd"/>
          </w:p>
        </w:tc>
        <w:tc>
          <w:tcPr>
            <w:tcW w:w="158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BAACB0" w14:textId="77777777" w:rsidR="001771FC" w:rsidRPr="00BE5AC7" w:rsidRDefault="001771FC" w:rsidP="00A41B56">
            <w:r w:rsidRPr="00BE5AC7">
              <w:t>ID</w:t>
            </w:r>
          </w:p>
        </w:tc>
      </w:tr>
    </w:tbl>
    <w:p w14:paraId="1FFA6A24" w14:textId="77777777" w:rsidR="001771FC" w:rsidRPr="00BE5AC7" w:rsidRDefault="001771FC" w:rsidP="00A41B56">
      <w:r w:rsidRPr="00BE5AC7">
        <w:br w:type="page"/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0FF92068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C6A57E" w14:textId="77777777" w:rsidR="001771FC" w:rsidRPr="009C1947" w:rsidRDefault="001771FC" w:rsidP="00A41B56">
            <w:r w:rsidRPr="009C1947">
              <w:lastRenderedPageBreak/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C7B861" w14:textId="77777777" w:rsidR="001771FC" w:rsidRPr="00BE5AC7" w:rsidRDefault="001771FC" w:rsidP="00A41B56">
            <w:proofErr w:type="spellStart"/>
            <w:r w:rsidRPr="00BE5AC7">
              <w:t>AuditTrailTable</w:t>
            </w:r>
            <w:proofErr w:type="spellEnd"/>
          </w:p>
        </w:tc>
      </w:tr>
      <w:tr w:rsidR="001771FC" w:rsidRPr="00BE5AC7" w14:paraId="678F7ACE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5CEDFA" w14:textId="77777777" w:rsidR="001771FC" w:rsidRPr="009C1947" w:rsidRDefault="001771FC" w:rsidP="00A41B56">
            <w:r w:rsidRPr="009C1947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22727F" w14:textId="77777777" w:rsidR="001771FC" w:rsidRPr="00BE5AC7" w:rsidRDefault="001771FC" w:rsidP="00A41B56">
            <w:r w:rsidRPr="00BE5AC7">
              <w:t>A lookup table that contains the name of the database table to be tracked through audit trail process</w:t>
            </w:r>
          </w:p>
        </w:tc>
      </w:tr>
    </w:tbl>
    <w:p w14:paraId="066716AB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3BDD4BD4" w14:textId="77777777" w:rsidR="001771FC" w:rsidRPr="00BE5AC7" w:rsidRDefault="001771FC" w:rsidP="00A41B56"/>
    <w:p w14:paraId="33B2D637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9C1947" w14:paraId="68F4E695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0B96B" w14:textId="77777777" w:rsidR="001771FC" w:rsidRPr="009C1947" w:rsidRDefault="001771FC" w:rsidP="00A41B56">
            <w:r w:rsidRPr="009C1947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63BF9" w14:textId="77777777" w:rsidR="001771FC" w:rsidRPr="009C1947" w:rsidRDefault="001771FC" w:rsidP="00A41B56">
            <w:r w:rsidRPr="009C1947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7B445" w14:textId="77777777" w:rsidR="001771FC" w:rsidRPr="009C1947" w:rsidRDefault="001771FC" w:rsidP="00A41B56">
            <w:r w:rsidRPr="009C1947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B9BB9" w14:textId="77777777" w:rsidR="001771FC" w:rsidRPr="009C1947" w:rsidRDefault="001771FC" w:rsidP="00A41B56">
            <w:r w:rsidRPr="009C1947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1EE30" w14:textId="77777777" w:rsidR="001771FC" w:rsidRPr="009C1947" w:rsidRDefault="001771FC" w:rsidP="00A41B56">
            <w:r w:rsidRPr="009C1947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B6314" w14:textId="77777777" w:rsidR="001771FC" w:rsidRPr="009C1947" w:rsidRDefault="001771FC" w:rsidP="00A41B56">
            <w:r w:rsidRPr="009C1947">
              <w:t>Data Type</w:t>
            </w:r>
          </w:p>
        </w:tc>
      </w:tr>
      <w:tr w:rsidR="001771FC" w:rsidRPr="00BE5AC7" w14:paraId="413182F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3EC6B0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58F847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3960F5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49747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04E565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E1456F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6C429A0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7A6785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E223B9" w14:textId="77777777" w:rsidR="001771FC" w:rsidRPr="00BE5AC7" w:rsidRDefault="001771FC" w:rsidP="00A41B56">
            <w:proofErr w:type="spellStart"/>
            <w:r w:rsidRPr="00BE5AC7">
              <w:t>DBNa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8131D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6209C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1EF19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27DC7E" w14:textId="77777777" w:rsidR="001771FC" w:rsidRPr="00BE5AC7" w:rsidRDefault="001771FC" w:rsidP="00A41B56">
            <w:r w:rsidRPr="00BE5AC7">
              <w:t>NVARCHAR (100)</w:t>
            </w:r>
          </w:p>
        </w:tc>
      </w:tr>
      <w:tr w:rsidR="001771FC" w:rsidRPr="00BE5AC7" w14:paraId="76F2601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1CBB1D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433202" w14:textId="77777777" w:rsidR="001771FC" w:rsidRPr="00BE5AC7" w:rsidRDefault="001771FC" w:rsidP="00A41B56">
            <w:proofErr w:type="spellStart"/>
            <w:r w:rsidRPr="00BE5AC7">
              <w:t>NameEnglish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E254D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DD74F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DD6F7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0AF1FE" w14:textId="77777777" w:rsidR="001771FC" w:rsidRPr="00BE5AC7" w:rsidRDefault="001771FC" w:rsidP="00A41B56">
            <w:r w:rsidRPr="00BE5AC7">
              <w:t>NVARCHAR (100)</w:t>
            </w:r>
          </w:p>
        </w:tc>
      </w:tr>
      <w:tr w:rsidR="001771FC" w:rsidRPr="00BE5AC7" w14:paraId="6D4E297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5DECE9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567F48" w14:textId="77777777" w:rsidR="001771FC" w:rsidRPr="00BE5AC7" w:rsidRDefault="001771FC" w:rsidP="00A41B56">
            <w:proofErr w:type="spellStart"/>
            <w:r w:rsidRPr="00BE5AC7">
              <w:t>NameArabic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5DE8C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B85C2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B35A86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A475F6" w14:textId="77777777" w:rsidR="001771FC" w:rsidRPr="00BE5AC7" w:rsidRDefault="001771FC" w:rsidP="00A41B56">
            <w:r w:rsidRPr="00BE5AC7">
              <w:t>NVARCHAR (100)</w:t>
            </w:r>
          </w:p>
        </w:tc>
      </w:tr>
    </w:tbl>
    <w:p w14:paraId="6A98D467" w14:textId="77777777" w:rsidR="001771FC" w:rsidRPr="00BE5AC7" w:rsidRDefault="001771FC" w:rsidP="001771FC">
      <w:pPr>
        <w:pStyle w:val="p1"/>
        <w:rPr>
          <w:rFonts w:ascii="Arial Narrow" w:hAnsi="Arial Narrow"/>
          <w:sz w:val="22"/>
          <w:szCs w:val="22"/>
        </w:rPr>
      </w:pPr>
    </w:p>
    <w:p w14:paraId="0419531B" w14:textId="77777777" w:rsidR="001771FC" w:rsidRPr="00BE5AC7" w:rsidRDefault="001771FC" w:rsidP="00A41B56"/>
    <w:p w14:paraId="5A95E48F" w14:textId="77777777" w:rsidR="001771FC" w:rsidRPr="00BE5AC7" w:rsidRDefault="001771FC" w:rsidP="00A41B56">
      <w:r w:rsidRPr="00BE5AC7">
        <w:rPr>
          <w:rStyle w:val="Charactertcap1"/>
          <w:rFonts w:ascii="Arial Narrow" w:hAnsi="Arial Narrow"/>
          <w:sz w:val="22"/>
          <w:szCs w:val="22"/>
        </w:rPr>
        <w:t>Foreign Keys (referred from)</w:t>
      </w:r>
    </w:p>
    <w:tbl>
      <w:tblPr>
        <w:tblStyle w:val="Tablew253"/>
        <w:tblW w:w="9624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3186"/>
        <w:gridCol w:w="1762"/>
        <w:gridCol w:w="1510"/>
        <w:gridCol w:w="1642"/>
        <w:gridCol w:w="1524"/>
      </w:tblGrid>
      <w:tr w:rsidR="001771FC" w:rsidRPr="009C1947" w14:paraId="7EE7FBB6" w14:textId="77777777" w:rsidTr="009C1947">
        <w:trPr>
          <w:trHeight w:val="259"/>
          <w:tblHeader/>
        </w:trPr>
        <w:tc>
          <w:tcPr>
            <w:tcW w:w="28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E332A" w14:textId="77777777" w:rsidR="001771FC" w:rsidRPr="009C1947" w:rsidRDefault="001771FC" w:rsidP="00A41B56">
            <w:r w:rsidRPr="009C1947">
              <w:t>Name</w:t>
            </w:r>
          </w:p>
        </w:tc>
        <w:tc>
          <w:tcPr>
            <w:tcW w:w="18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DBDB4" w14:textId="77777777" w:rsidR="001771FC" w:rsidRPr="009C1947" w:rsidRDefault="001771FC" w:rsidP="00A41B56">
            <w:r w:rsidRPr="009C1947">
              <w:t>Referred From</w:t>
            </w:r>
          </w:p>
        </w:tc>
        <w:tc>
          <w:tcPr>
            <w:tcW w:w="1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</w:tcPr>
          <w:p w14:paraId="25538E5D" w14:textId="77777777" w:rsidR="001771FC" w:rsidRPr="009C1947" w:rsidRDefault="001771FC" w:rsidP="00A41B56">
            <w:r w:rsidRPr="009C1947">
              <w:t>Mandatory</w:t>
            </w:r>
          </w:p>
        </w:tc>
        <w:tc>
          <w:tcPr>
            <w:tcW w:w="16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955E3" w14:textId="77777777" w:rsidR="001771FC" w:rsidRPr="009C1947" w:rsidRDefault="001771FC" w:rsidP="00A41B56">
            <w:r w:rsidRPr="009C1947">
              <w:t>Columns</w:t>
            </w:r>
          </w:p>
        </w:tc>
        <w:tc>
          <w:tcPr>
            <w:tcW w:w="16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09F9C" w14:textId="77777777" w:rsidR="001771FC" w:rsidRPr="009C1947" w:rsidRDefault="001771FC" w:rsidP="00A41B56">
            <w:r w:rsidRPr="009C1947">
              <w:t>Referred Columns</w:t>
            </w:r>
          </w:p>
        </w:tc>
      </w:tr>
      <w:tr w:rsidR="001771FC" w:rsidRPr="00BE5AC7" w14:paraId="2AD3E512" w14:textId="77777777" w:rsidTr="009C1947">
        <w:trPr>
          <w:trHeight w:val="272"/>
        </w:trPr>
        <w:tc>
          <w:tcPr>
            <w:tcW w:w="28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B05F5E" w14:textId="77777777" w:rsidR="001771FC" w:rsidRPr="00BE5AC7" w:rsidRDefault="001771FC" w:rsidP="00A41B56">
            <w:proofErr w:type="spellStart"/>
            <w:r w:rsidRPr="00BE5AC7">
              <w:t>FK_AuditTrail_AuditTrailTable</w:t>
            </w:r>
            <w:proofErr w:type="spellEnd"/>
          </w:p>
        </w:tc>
        <w:tc>
          <w:tcPr>
            <w:tcW w:w="18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476281" w14:textId="77777777" w:rsidR="001771FC" w:rsidRPr="00BE5AC7" w:rsidRDefault="001771FC" w:rsidP="00A41B56">
            <w:proofErr w:type="spellStart"/>
            <w:r w:rsidRPr="00BE5AC7">
              <w:t>AuditTrail</w:t>
            </w:r>
            <w:proofErr w:type="spellEnd"/>
          </w:p>
        </w:tc>
        <w:tc>
          <w:tcPr>
            <w:tcW w:w="1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69AC20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16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129E93" w14:textId="77777777" w:rsidR="001771FC" w:rsidRPr="00BE5AC7" w:rsidRDefault="001771FC" w:rsidP="00A41B56">
            <w:proofErr w:type="spellStart"/>
            <w:r w:rsidRPr="00BE5AC7">
              <w:t>AuditTrailTableID</w:t>
            </w:r>
            <w:proofErr w:type="spellEnd"/>
          </w:p>
        </w:tc>
        <w:tc>
          <w:tcPr>
            <w:tcW w:w="16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5A35F0" w14:textId="77777777" w:rsidR="001771FC" w:rsidRPr="00BE5AC7" w:rsidRDefault="001771FC" w:rsidP="00A41B56">
            <w:r w:rsidRPr="00BE5AC7">
              <w:t>ID</w:t>
            </w:r>
          </w:p>
        </w:tc>
      </w:tr>
      <w:tr w:rsidR="001771FC" w:rsidRPr="00BE5AC7" w14:paraId="222F1E42" w14:textId="77777777" w:rsidTr="009C1947">
        <w:trPr>
          <w:trHeight w:val="285"/>
        </w:trPr>
        <w:tc>
          <w:tcPr>
            <w:tcW w:w="288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07B5D0" w14:textId="77777777" w:rsidR="001771FC" w:rsidRPr="00BE5AC7" w:rsidRDefault="001771FC" w:rsidP="00A41B56">
            <w:proofErr w:type="spellStart"/>
            <w:r w:rsidRPr="00BE5AC7">
              <w:t>FK_AuditTrailField_AuditTrailTable</w:t>
            </w:r>
            <w:proofErr w:type="spellEnd"/>
          </w:p>
        </w:tc>
        <w:tc>
          <w:tcPr>
            <w:tcW w:w="18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D6B0F9" w14:textId="77777777" w:rsidR="001771FC" w:rsidRPr="00BE5AC7" w:rsidRDefault="001771FC" w:rsidP="00A41B56">
            <w:proofErr w:type="spellStart"/>
            <w:r w:rsidRPr="00BE5AC7">
              <w:t>AuditTrailField</w:t>
            </w:r>
            <w:proofErr w:type="spellEnd"/>
          </w:p>
        </w:tc>
        <w:tc>
          <w:tcPr>
            <w:tcW w:w="160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F501414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162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1F1204" w14:textId="77777777" w:rsidR="001771FC" w:rsidRPr="00BE5AC7" w:rsidRDefault="001771FC" w:rsidP="00A41B56">
            <w:proofErr w:type="spellStart"/>
            <w:r w:rsidRPr="00BE5AC7">
              <w:t>AuditTrailTableID</w:t>
            </w:r>
            <w:proofErr w:type="spellEnd"/>
          </w:p>
        </w:tc>
        <w:tc>
          <w:tcPr>
            <w:tcW w:w="167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02F9A0" w14:textId="77777777" w:rsidR="001771FC" w:rsidRPr="00BE5AC7" w:rsidRDefault="001771FC" w:rsidP="00A41B56">
            <w:r w:rsidRPr="00BE5AC7">
              <w:t>ID</w:t>
            </w:r>
          </w:p>
        </w:tc>
      </w:tr>
    </w:tbl>
    <w:p w14:paraId="04A8871F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0F8AB907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546C21" w14:textId="77777777" w:rsidR="001771FC" w:rsidRPr="00AD66F3" w:rsidRDefault="001771FC" w:rsidP="00A41B56">
            <w:r w:rsidRPr="00AD66F3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C50CD9" w14:textId="77777777" w:rsidR="001771FC" w:rsidRPr="00BE5AC7" w:rsidRDefault="001771FC" w:rsidP="00A41B56">
            <w:proofErr w:type="spellStart"/>
            <w:r w:rsidRPr="00BE5AC7">
              <w:t>EmployeeJobTitle</w:t>
            </w:r>
            <w:proofErr w:type="spellEnd"/>
          </w:p>
        </w:tc>
      </w:tr>
      <w:tr w:rsidR="001771FC" w:rsidRPr="00BE5AC7" w14:paraId="28EE5C80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E8ED00" w14:textId="77777777" w:rsidR="001771FC" w:rsidRPr="00AD66F3" w:rsidRDefault="001771FC" w:rsidP="00A41B56">
            <w:r w:rsidRPr="00AD66F3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D90054" w14:textId="77777777" w:rsidR="001771FC" w:rsidRPr="00BE5AC7" w:rsidRDefault="001771FC" w:rsidP="00A41B56">
            <w:r w:rsidRPr="00BE5AC7">
              <w:t>Contains information about an employee and their job title as it appears in portal</w:t>
            </w:r>
          </w:p>
        </w:tc>
      </w:tr>
    </w:tbl>
    <w:p w14:paraId="5B5F6700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75FF564B" w14:textId="77777777" w:rsidR="001771FC" w:rsidRPr="00BE5AC7" w:rsidRDefault="001771FC" w:rsidP="00A41B56"/>
    <w:p w14:paraId="5F9E7FA5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AD66F3" w14:paraId="250B5EB1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3B548" w14:textId="77777777" w:rsidR="001771FC" w:rsidRPr="00AD66F3" w:rsidRDefault="001771FC" w:rsidP="00A41B56">
            <w:r w:rsidRPr="00AD66F3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E6AEA" w14:textId="77777777" w:rsidR="001771FC" w:rsidRPr="00AD66F3" w:rsidRDefault="001771FC" w:rsidP="00A41B56">
            <w:r w:rsidRPr="00AD66F3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87217" w14:textId="77777777" w:rsidR="001771FC" w:rsidRPr="00AD66F3" w:rsidRDefault="001771FC" w:rsidP="00A41B56">
            <w:r w:rsidRPr="00AD66F3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DC973" w14:textId="77777777" w:rsidR="001771FC" w:rsidRPr="00AD66F3" w:rsidRDefault="001771FC" w:rsidP="00A41B56">
            <w:r w:rsidRPr="00AD66F3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62C99" w14:textId="77777777" w:rsidR="001771FC" w:rsidRPr="00AD66F3" w:rsidRDefault="001771FC" w:rsidP="00A41B56">
            <w:r w:rsidRPr="00AD66F3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9D208" w14:textId="77777777" w:rsidR="001771FC" w:rsidRPr="00AD66F3" w:rsidRDefault="001771FC" w:rsidP="00A41B56">
            <w:r w:rsidRPr="00AD66F3">
              <w:t>Data Type</w:t>
            </w:r>
          </w:p>
        </w:tc>
      </w:tr>
      <w:tr w:rsidR="001771FC" w:rsidRPr="00BE5AC7" w14:paraId="6EA0D5F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3C615A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6F843F" w14:textId="77777777" w:rsidR="001771FC" w:rsidRPr="00BE5AC7" w:rsidRDefault="001771FC" w:rsidP="00A41B56">
            <w:proofErr w:type="spellStart"/>
            <w:r w:rsidRPr="00BE5AC7">
              <w:t>EmployeeNumber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315AD3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7626B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B93BE9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3C4145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641522F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3E80FD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E72C60" w14:textId="77777777" w:rsidR="001771FC" w:rsidRPr="00BE5AC7" w:rsidRDefault="001771FC" w:rsidP="00A41B56">
            <w:proofErr w:type="spellStart"/>
            <w:r w:rsidRPr="00BE5AC7">
              <w:t>FullNa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9E16C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DC70B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DDCF16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5E6351" w14:textId="77777777" w:rsidR="001771FC" w:rsidRPr="00BE5AC7" w:rsidRDefault="001771FC" w:rsidP="00A41B56">
            <w:r w:rsidRPr="00BE5AC7">
              <w:t>NVARCHAR (-1)</w:t>
            </w:r>
          </w:p>
        </w:tc>
      </w:tr>
      <w:tr w:rsidR="001771FC" w:rsidRPr="00BE5AC7" w14:paraId="2E5B665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EA75F5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BBFBE3" w14:textId="77777777" w:rsidR="001771FC" w:rsidRPr="00BE5AC7" w:rsidRDefault="001771FC" w:rsidP="00A41B56">
            <w:proofErr w:type="spellStart"/>
            <w:r w:rsidRPr="00BE5AC7">
              <w:t>Department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BB230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3BD58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7A8968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F64901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652DA5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71A2D9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811BC0" w14:textId="77777777" w:rsidR="001771FC" w:rsidRPr="00BE5AC7" w:rsidRDefault="001771FC" w:rsidP="00A41B56">
            <w:proofErr w:type="spellStart"/>
            <w:r w:rsidRPr="00BE5AC7">
              <w:t>Update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12621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495E2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ACC8B1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9C0AB1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20E4C83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8F956C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642B33" w14:textId="77777777" w:rsidR="001771FC" w:rsidRPr="00BE5AC7" w:rsidRDefault="001771FC" w:rsidP="00A41B56">
            <w:r w:rsidRPr="00BE5AC7">
              <w:t>Status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DA0AA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D6D12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229904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54EBBF" w14:textId="77777777" w:rsidR="001771FC" w:rsidRPr="00BE5AC7" w:rsidRDefault="001771FC" w:rsidP="00A41B56">
            <w:r w:rsidRPr="00BE5AC7">
              <w:t>NVARCHAR (50)</w:t>
            </w:r>
          </w:p>
        </w:tc>
      </w:tr>
      <w:tr w:rsidR="001771FC" w:rsidRPr="00BE5AC7" w14:paraId="419BAC8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E0D66C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8E9FCF" w14:textId="77777777" w:rsidR="001771FC" w:rsidRPr="00BE5AC7" w:rsidRDefault="001771FC" w:rsidP="00A41B56">
            <w:proofErr w:type="spellStart"/>
            <w:r w:rsidRPr="00BE5AC7">
              <w:t>Termination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95B95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F4231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F2CCCD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A784B9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4211731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35E872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232280" w14:textId="77777777" w:rsidR="001771FC" w:rsidRPr="00BE5AC7" w:rsidRDefault="001771FC" w:rsidP="00A41B56">
            <w:proofErr w:type="spellStart"/>
            <w:r w:rsidRPr="00BE5AC7">
              <w:t>JobNa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EF4E1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94583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084FB5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E6888D" w14:textId="77777777" w:rsidR="001771FC" w:rsidRPr="00BE5AC7" w:rsidRDefault="001771FC" w:rsidP="00A41B56">
            <w:r w:rsidRPr="00BE5AC7">
              <w:t>NVARCHAR (-1)</w:t>
            </w:r>
          </w:p>
        </w:tc>
      </w:tr>
      <w:tr w:rsidR="001771FC" w:rsidRPr="00BE5AC7" w14:paraId="00A26BA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7952CF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6AA909" w14:textId="77777777" w:rsidR="001771FC" w:rsidRPr="00BE5AC7" w:rsidRDefault="001771FC" w:rsidP="00A41B56">
            <w:proofErr w:type="spellStart"/>
            <w:r w:rsidRPr="00BE5AC7">
              <w:t>Job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E3B64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D5A7E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96188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3829A5" w14:textId="77777777" w:rsidR="001771FC" w:rsidRPr="00BE5AC7" w:rsidRDefault="001771FC" w:rsidP="00A41B56">
            <w:r w:rsidRPr="00BE5AC7">
              <w:t>Integer (10)</w:t>
            </w:r>
          </w:p>
        </w:tc>
      </w:tr>
    </w:tbl>
    <w:p w14:paraId="720958F5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3A58D490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A6A70A" w14:textId="77777777" w:rsidR="001771FC" w:rsidRPr="00AD66F3" w:rsidRDefault="001771FC" w:rsidP="00A41B56">
            <w:r w:rsidRPr="00AD66F3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630F8F" w14:textId="77777777" w:rsidR="001771FC" w:rsidRPr="00BE5AC7" w:rsidRDefault="001771FC" w:rsidP="00A41B56">
            <w:proofErr w:type="spellStart"/>
            <w:r w:rsidRPr="00BE5AC7">
              <w:t>ErrorLog</w:t>
            </w:r>
            <w:proofErr w:type="spellEnd"/>
          </w:p>
        </w:tc>
      </w:tr>
      <w:tr w:rsidR="001771FC" w:rsidRPr="00BE5AC7" w14:paraId="1526E157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DF7CA3" w14:textId="77777777" w:rsidR="001771FC" w:rsidRPr="00AD66F3" w:rsidRDefault="001771FC" w:rsidP="00A41B56">
            <w:r w:rsidRPr="00AD66F3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BD81BC" w14:textId="77777777" w:rsidR="001771FC" w:rsidRPr="00BE5AC7" w:rsidRDefault="001771FC" w:rsidP="00A41B56">
            <w:r w:rsidRPr="00BE5AC7">
              <w:t xml:space="preserve">Contains the details of </w:t>
            </w:r>
            <w:proofErr w:type="spellStart"/>
            <w:r w:rsidRPr="00BE5AC7">
              <w:t>erros</w:t>
            </w:r>
            <w:proofErr w:type="spellEnd"/>
            <w:r w:rsidRPr="00BE5AC7">
              <w:t xml:space="preserve"> happening in the application server</w:t>
            </w:r>
          </w:p>
        </w:tc>
      </w:tr>
    </w:tbl>
    <w:p w14:paraId="0F9F8A7E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7690CCFA" w14:textId="77777777" w:rsidR="001771FC" w:rsidRPr="00BE5AC7" w:rsidRDefault="001771FC" w:rsidP="00A41B56"/>
    <w:p w14:paraId="2C147E6B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AD66F3" w14:paraId="2B74A553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2A26B" w14:textId="77777777" w:rsidR="001771FC" w:rsidRPr="00AD66F3" w:rsidRDefault="001771FC" w:rsidP="00A41B56">
            <w:r w:rsidRPr="00AD66F3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DAAA6" w14:textId="77777777" w:rsidR="001771FC" w:rsidRPr="00AD66F3" w:rsidRDefault="001771FC" w:rsidP="00A41B56">
            <w:r w:rsidRPr="00AD66F3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8A2F5" w14:textId="77777777" w:rsidR="001771FC" w:rsidRPr="00AD66F3" w:rsidRDefault="001771FC" w:rsidP="00A41B56">
            <w:r w:rsidRPr="00AD66F3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06633" w14:textId="77777777" w:rsidR="001771FC" w:rsidRPr="00AD66F3" w:rsidRDefault="001771FC" w:rsidP="00A41B56">
            <w:r w:rsidRPr="00AD66F3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D7A28" w14:textId="77777777" w:rsidR="001771FC" w:rsidRPr="00AD66F3" w:rsidRDefault="001771FC" w:rsidP="00A41B56">
            <w:r w:rsidRPr="00AD66F3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44340" w14:textId="77777777" w:rsidR="001771FC" w:rsidRPr="00AD66F3" w:rsidRDefault="001771FC" w:rsidP="00A41B56">
            <w:r w:rsidRPr="00AD66F3">
              <w:t>Data Type</w:t>
            </w:r>
          </w:p>
        </w:tc>
      </w:tr>
      <w:tr w:rsidR="001771FC" w:rsidRPr="00BE5AC7" w14:paraId="10A0AE0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F72809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C7B4AB" w14:textId="77777777" w:rsidR="001771FC" w:rsidRPr="00BE5AC7" w:rsidRDefault="001771FC" w:rsidP="00A41B56">
            <w:proofErr w:type="spellStart"/>
            <w:r w:rsidRPr="00BE5AC7">
              <w:t>ErrorLog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6ABDF7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068F4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B2D1C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26DAB1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26E5B6B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4090B6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FC9E56" w14:textId="77777777" w:rsidR="001771FC" w:rsidRPr="00BE5AC7" w:rsidRDefault="001771FC" w:rsidP="00A41B56">
            <w:r w:rsidRPr="00BE5AC7">
              <w:t>Messag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532BC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C31F6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9774A0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61F44A" w14:textId="77777777" w:rsidR="001771FC" w:rsidRPr="00BE5AC7" w:rsidRDefault="001771FC" w:rsidP="00A41B56">
            <w:r w:rsidRPr="00BE5AC7">
              <w:t>NVARCHAR (-1)</w:t>
            </w:r>
          </w:p>
        </w:tc>
      </w:tr>
      <w:tr w:rsidR="001771FC" w:rsidRPr="00BE5AC7" w14:paraId="26C3492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A0543D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CC915D" w14:textId="77777777" w:rsidR="001771FC" w:rsidRPr="00BE5AC7" w:rsidRDefault="001771FC" w:rsidP="00A41B56">
            <w:proofErr w:type="spellStart"/>
            <w:r w:rsidRPr="00BE5AC7">
              <w:t>StackTrac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F1512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C36A7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D8163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DA3F82" w14:textId="77777777" w:rsidR="001771FC" w:rsidRPr="00BE5AC7" w:rsidRDefault="001771FC" w:rsidP="00A41B56">
            <w:r w:rsidRPr="00BE5AC7">
              <w:t>NVARCHAR (-1)</w:t>
            </w:r>
          </w:p>
        </w:tc>
      </w:tr>
      <w:tr w:rsidR="001771FC" w:rsidRPr="00BE5AC7" w14:paraId="61B7084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DA185D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E56E4B" w14:textId="77777777" w:rsidR="001771FC" w:rsidRPr="00BE5AC7" w:rsidRDefault="001771FC" w:rsidP="00A41B56">
            <w:proofErr w:type="spellStart"/>
            <w:r w:rsidRPr="00BE5AC7">
              <w:t>Employe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C50A2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23BBB5" w14:textId="77777777" w:rsidR="001771FC" w:rsidRPr="00BE5AC7" w:rsidRDefault="001771FC" w:rsidP="00A41B56">
            <w:r w:rsidRPr="00BE5AC7">
              <w:t>F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E4EF6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C1751F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3A7D62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C50905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F7E95F" w14:textId="77777777" w:rsidR="001771FC" w:rsidRPr="00BE5AC7" w:rsidRDefault="001771FC" w:rsidP="00A41B56">
            <w:proofErr w:type="spellStart"/>
            <w:r w:rsidRPr="00BE5AC7">
              <w:t>Crea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C0B23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818D2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10A1E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1EFBA0" w14:textId="77777777" w:rsidR="001771FC" w:rsidRPr="00BE5AC7" w:rsidRDefault="001771FC" w:rsidP="00A41B56">
            <w:r w:rsidRPr="00BE5AC7">
              <w:t>Datetime (23,3)</w:t>
            </w:r>
          </w:p>
        </w:tc>
      </w:tr>
    </w:tbl>
    <w:p w14:paraId="58CF9CBD" w14:textId="77777777" w:rsidR="001771FC" w:rsidRPr="00BE5AC7" w:rsidRDefault="001771FC" w:rsidP="001771FC">
      <w:pPr>
        <w:pStyle w:val="p2"/>
        <w:rPr>
          <w:rFonts w:ascii="Arial Narrow" w:hAnsi="Arial Narrow"/>
          <w:sz w:val="22"/>
          <w:szCs w:val="22"/>
        </w:rPr>
      </w:pPr>
    </w:p>
    <w:p w14:paraId="2FBCE131" w14:textId="77777777" w:rsidR="001771FC" w:rsidRPr="00BE5AC7" w:rsidRDefault="001771FC" w:rsidP="00A41B56"/>
    <w:p w14:paraId="7C17E92B" w14:textId="77777777" w:rsidR="001771FC" w:rsidRPr="00BE5AC7" w:rsidRDefault="001771FC" w:rsidP="00A41B56">
      <w:r w:rsidRPr="00BE5AC7">
        <w:rPr>
          <w:rStyle w:val="Charactertcap2"/>
          <w:rFonts w:ascii="Arial Narrow" w:hAnsi="Arial Narrow"/>
          <w:sz w:val="22"/>
          <w:szCs w:val="22"/>
        </w:rPr>
        <w:t>Foreign Keys (referring to)</w:t>
      </w:r>
    </w:p>
    <w:tbl>
      <w:tblPr>
        <w:tblStyle w:val="Tablew254"/>
        <w:tblW w:w="10025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938"/>
        <w:gridCol w:w="2329"/>
        <w:gridCol w:w="1003"/>
        <w:gridCol w:w="1905"/>
        <w:gridCol w:w="1850"/>
      </w:tblGrid>
      <w:tr w:rsidR="001771FC" w:rsidRPr="00AD66F3" w14:paraId="54F8A25B" w14:textId="77777777" w:rsidTr="00AD66F3">
        <w:trPr>
          <w:trHeight w:val="307"/>
          <w:tblHeader/>
        </w:trPr>
        <w:tc>
          <w:tcPr>
            <w:tcW w:w="29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904B1" w14:textId="77777777" w:rsidR="001771FC" w:rsidRPr="00AD66F3" w:rsidRDefault="001771FC" w:rsidP="00A41B56">
            <w:r w:rsidRPr="00AD66F3">
              <w:t>Name</w:t>
            </w:r>
          </w:p>
        </w:tc>
        <w:tc>
          <w:tcPr>
            <w:tcW w:w="23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5CDB2" w14:textId="77777777" w:rsidR="001771FC" w:rsidRPr="00AD66F3" w:rsidRDefault="001771FC" w:rsidP="00A41B56">
            <w:proofErr w:type="spellStart"/>
            <w:r w:rsidRPr="00AD66F3">
              <w:t>Refering</w:t>
            </w:r>
            <w:proofErr w:type="spellEnd"/>
            <w:r w:rsidRPr="00AD66F3">
              <w:t xml:space="preserve"> To</w:t>
            </w:r>
          </w:p>
        </w:tc>
        <w:tc>
          <w:tcPr>
            <w:tcW w:w="10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105DF" w14:textId="77777777" w:rsidR="001771FC" w:rsidRPr="00AD66F3" w:rsidRDefault="001771FC" w:rsidP="00A41B56">
            <w:r w:rsidRPr="00AD66F3">
              <w:t>Mandatory</w:t>
            </w:r>
          </w:p>
        </w:tc>
        <w:tc>
          <w:tcPr>
            <w:tcW w:w="190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B1E8B" w14:textId="77777777" w:rsidR="001771FC" w:rsidRPr="00AD66F3" w:rsidRDefault="001771FC" w:rsidP="00A41B56">
            <w:r w:rsidRPr="00AD66F3">
              <w:t>Columns</w:t>
            </w:r>
          </w:p>
        </w:tc>
        <w:tc>
          <w:tcPr>
            <w:tcW w:w="1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F8EDE" w14:textId="77777777" w:rsidR="001771FC" w:rsidRPr="00AD66F3" w:rsidRDefault="001771FC" w:rsidP="00A41B56">
            <w:r w:rsidRPr="00AD66F3">
              <w:t>Referred Columns</w:t>
            </w:r>
          </w:p>
        </w:tc>
      </w:tr>
      <w:tr w:rsidR="001771FC" w:rsidRPr="00BE5AC7" w14:paraId="12159314" w14:textId="77777777" w:rsidTr="00AD66F3">
        <w:trPr>
          <w:trHeight w:val="321"/>
        </w:trPr>
        <w:tc>
          <w:tcPr>
            <w:tcW w:w="293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795061" w14:textId="77777777" w:rsidR="001771FC" w:rsidRPr="00BE5AC7" w:rsidRDefault="001771FC" w:rsidP="00A41B56">
            <w:proofErr w:type="spellStart"/>
            <w:r w:rsidRPr="00BE5AC7">
              <w:t>FK_ErrorLog_Employees</w:t>
            </w:r>
            <w:proofErr w:type="spellEnd"/>
          </w:p>
        </w:tc>
        <w:tc>
          <w:tcPr>
            <w:tcW w:w="23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0D727B" w14:textId="77777777" w:rsidR="001771FC" w:rsidRPr="00BE5AC7" w:rsidRDefault="001771FC" w:rsidP="00A41B56">
            <w:r w:rsidRPr="00BE5AC7">
              <w:t>Employees</w:t>
            </w:r>
          </w:p>
        </w:tc>
        <w:tc>
          <w:tcPr>
            <w:tcW w:w="100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ED98F9" w14:textId="77777777" w:rsidR="001771FC" w:rsidRPr="00BE5AC7" w:rsidRDefault="001771FC" w:rsidP="00A41B56"/>
        </w:tc>
        <w:tc>
          <w:tcPr>
            <w:tcW w:w="190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125C73" w14:textId="77777777" w:rsidR="001771FC" w:rsidRPr="00BE5AC7" w:rsidRDefault="001771FC" w:rsidP="00A41B56">
            <w:proofErr w:type="spellStart"/>
            <w:r w:rsidRPr="00BE5AC7">
              <w:t>EmployeeID</w:t>
            </w:r>
            <w:proofErr w:type="spellEnd"/>
          </w:p>
        </w:tc>
        <w:tc>
          <w:tcPr>
            <w:tcW w:w="18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71995F" w14:textId="77777777" w:rsidR="001771FC" w:rsidRPr="00BE5AC7" w:rsidRDefault="001771FC" w:rsidP="00A41B56">
            <w:r w:rsidRPr="00BE5AC7">
              <w:t>ID</w:t>
            </w:r>
          </w:p>
        </w:tc>
      </w:tr>
    </w:tbl>
    <w:p w14:paraId="60B81744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40A5D59F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6183F7" w14:textId="77777777" w:rsidR="001771FC" w:rsidRPr="006E47D2" w:rsidRDefault="001771FC" w:rsidP="00A41B56">
            <w:r w:rsidRPr="006E47D2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1062A9" w14:textId="77777777" w:rsidR="001771FC" w:rsidRPr="00BE5AC7" w:rsidRDefault="001771FC" w:rsidP="00A41B56">
            <w:r w:rsidRPr="00BE5AC7">
              <w:t>Privilege</w:t>
            </w:r>
          </w:p>
        </w:tc>
      </w:tr>
      <w:tr w:rsidR="001771FC" w:rsidRPr="00BE5AC7" w14:paraId="1CC126B5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0101A4" w14:textId="77777777" w:rsidR="001771FC" w:rsidRPr="006E47D2" w:rsidRDefault="001771FC" w:rsidP="00A41B56">
            <w:r w:rsidRPr="006E47D2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A8B1FF" w14:textId="77777777" w:rsidR="001771FC" w:rsidRPr="00BE5AC7" w:rsidRDefault="001771FC" w:rsidP="00A41B56">
            <w:r w:rsidRPr="00BE5AC7">
              <w:t>Contains the privileges that will be assigned to a role, in order to control  what the user can access in the system</w:t>
            </w:r>
          </w:p>
        </w:tc>
      </w:tr>
    </w:tbl>
    <w:p w14:paraId="38F6A188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689FBC97" w14:textId="77777777" w:rsidR="001771FC" w:rsidRPr="00BE5AC7" w:rsidRDefault="001771FC" w:rsidP="00A41B56"/>
    <w:p w14:paraId="5312D30F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E47D2" w14:paraId="31E5DC78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7B700" w14:textId="77777777" w:rsidR="001771FC" w:rsidRPr="006E47D2" w:rsidRDefault="001771FC" w:rsidP="00A41B56">
            <w:r w:rsidRPr="006E47D2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43898" w14:textId="77777777" w:rsidR="001771FC" w:rsidRPr="006E47D2" w:rsidRDefault="001771FC" w:rsidP="00A41B56">
            <w:r w:rsidRPr="006E47D2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BDE88" w14:textId="77777777" w:rsidR="001771FC" w:rsidRPr="006E47D2" w:rsidRDefault="001771FC" w:rsidP="00A41B56">
            <w:r w:rsidRPr="006E47D2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4F3E8" w14:textId="77777777" w:rsidR="001771FC" w:rsidRPr="006E47D2" w:rsidRDefault="001771FC" w:rsidP="00A41B56">
            <w:r w:rsidRPr="006E47D2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DBF5A" w14:textId="77777777" w:rsidR="001771FC" w:rsidRPr="006E47D2" w:rsidRDefault="001771FC" w:rsidP="00A41B56">
            <w:r w:rsidRPr="006E47D2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2E91C" w14:textId="77777777" w:rsidR="001771FC" w:rsidRPr="006E47D2" w:rsidRDefault="001771FC" w:rsidP="00A41B56">
            <w:r w:rsidRPr="006E47D2">
              <w:t>Data Type</w:t>
            </w:r>
          </w:p>
        </w:tc>
      </w:tr>
      <w:tr w:rsidR="001771FC" w:rsidRPr="00BE5AC7" w14:paraId="5A80273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47C6D4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A387B0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992828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A6495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5975E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0C5E08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1DCB30F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6CEEFB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18B4AD" w14:textId="77777777" w:rsidR="001771FC" w:rsidRPr="00BE5AC7" w:rsidRDefault="001771FC" w:rsidP="00A41B56">
            <w:r w:rsidRPr="00BE5AC7">
              <w:t>Controller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D8321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07124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54C07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67DE63" w14:textId="77777777" w:rsidR="001771FC" w:rsidRPr="00BE5AC7" w:rsidRDefault="001771FC" w:rsidP="00A41B56">
            <w:r w:rsidRPr="00BE5AC7">
              <w:t>NVARCHAR (100)</w:t>
            </w:r>
          </w:p>
        </w:tc>
      </w:tr>
      <w:tr w:rsidR="001771FC" w:rsidRPr="00BE5AC7" w14:paraId="2DFE32E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215124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327F68" w14:textId="77777777" w:rsidR="001771FC" w:rsidRPr="00BE5AC7" w:rsidRDefault="001771FC" w:rsidP="00A41B56">
            <w:r w:rsidRPr="00BE5AC7">
              <w:t>Action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4EB4D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7D545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1916BF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8A7D84" w14:textId="77777777" w:rsidR="001771FC" w:rsidRPr="00BE5AC7" w:rsidRDefault="001771FC" w:rsidP="00A41B56">
            <w:r w:rsidRPr="00BE5AC7">
              <w:t>NVARCHAR (100)</w:t>
            </w:r>
          </w:p>
        </w:tc>
      </w:tr>
      <w:tr w:rsidR="001771FC" w:rsidRPr="00BE5AC7" w14:paraId="44D3E76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F2BA62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E4F081" w14:textId="77777777" w:rsidR="001771FC" w:rsidRPr="00BE5AC7" w:rsidRDefault="001771FC" w:rsidP="00A41B56">
            <w:proofErr w:type="spellStart"/>
            <w:r w:rsidRPr="00BE5AC7">
              <w:t>DisplayNameArabic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EB79D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AD825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6D687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4E8869" w14:textId="77777777" w:rsidR="001771FC" w:rsidRPr="00BE5AC7" w:rsidRDefault="001771FC" w:rsidP="00A41B56">
            <w:r w:rsidRPr="00BE5AC7">
              <w:t>NVARCHAR (100)</w:t>
            </w:r>
          </w:p>
        </w:tc>
      </w:tr>
      <w:tr w:rsidR="001771FC" w:rsidRPr="00BE5AC7" w14:paraId="0346753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624526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0382A5" w14:textId="77777777" w:rsidR="001771FC" w:rsidRPr="00BE5AC7" w:rsidRDefault="001771FC" w:rsidP="00A41B56">
            <w:proofErr w:type="spellStart"/>
            <w:r w:rsidRPr="00BE5AC7">
              <w:t>DisplayNameEnglish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B7C47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F9D35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2E7C7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69A75D" w14:textId="77777777" w:rsidR="001771FC" w:rsidRPr="00BE5AC7" w:rsidRDefault="001771FC" w:rsidP="00A41B56">
            <w:r w:rsidRPr="00BE5AC7">
              <w:t>NVARCHAR (100)</w:t>
            </w:r>
          </w:p>
        </w:tc>
      </w:tr>
      <w:tr w:rsidR="001771FC" w:rsidRPr="00BE5AC7" w14:paraId="5685C8A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0BEEC3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D38DA1" w14:textId="77777777" w:rsidR="001771FC" w:rsidRPr="00BE5AC7" w:rsidRDefault="001771FC" w:rsidP="00A41B56">
            <w:proofErr w:type="spellStart"/>
            <w:r w:rsidRPr="00BE5AC7">
              <w:t>DescriptionArabic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ED1B5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3F189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9E97D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3313A8" w14:textId="77777777" w:rsidR="001771FC" w:rsidRPr="00BE5AC7" w:rsidRDefault="001771FC" w:rsidP="00A41B56">
            <w:r w:rsidRPr="00BE5AC7">
              <w:t>NVARCHAR (500)</w:t>
            </w:r>
          </w:p>
        </w:tc>
      </w:tr>
      <w:tr w:rsidR="001771FC" w:rsidRPr="00BE5AC7" w14:paraId="3465CAE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6EB5F5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47604D" w14:textId="77777777" w:rsidR="001771FC" w:rsidRPr="00BE5AC7" w:rsidRDefault="001771FC" w:rsidP="00A41B56">
            <w:proofErr w:type="spellStart"/>
            <w:r w:rsidRPr="00BE5AC7">
              <w:t>DescriptionEnglish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46642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7E1C5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130BF5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BE6642" w14:textId="77777777" w:rsidR="001771FC" w:rsidRPr="00BE5AC7" w:rsidRDefault="001771FC" w:rsidP="00A41B56">
            <w:r w:rsidRPr="00BE5AC7">
              <w:t>NVARCHAR (500)</w:t>
            </w:r>
          </w:p>
        </w:tc>
      </w:tr>
      <w:tr w:rsidR="001771FC" w:rsidRPr="00BE5AC7" w14:paraId="6CF3497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266426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DCEA49" w14:textId="77777777" w:rsidR="001771FC" w:rsidRPr="00BE5AC7" w:rsidRDefault="001771FC" w:rsidP="00A41B56">
            <w:proofErr w:type="spellStart"/>
            <w:r w:rsidRPr="00BE5AC7">
              <w:t>Dele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14BC4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86B2E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89FE9D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F9BDCE" w14:textId="77777777" w:rsidR="001771FC" w:rsidRPr="00BE5AC7" w:rsidRDefault="001771FC" w:rsidP="00A41B56">
            <w:r w:rsidRPr="00BE5AC7">
              <w:t>Datetime (23,3)</w:t>
            </w:r>
          </w:p>
        </w:tc>
      </w:tr>
    </w:tbl>
    <w:p w14:paraId="4C56854B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54CA55A4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445C19" w14:textId="77777777" w:rsidR="001771FC" w:rsidRPr="006E47D2" w:rsidRDefault="001771FC" w:rsidP="00A41B56">
            <w:r w:rsidRPr="006E47D2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8DFA5C" w14:textId="77777777" w:rsidR="001771FC" w:rsidRPr="00BE5AC7" w:rsidRDefault="001771FC" w:rsidP="00A41B56">
            <w:proofErr w:type="spellStart"/>
            <w:r w:rsidRPr="00BE5AC7">
              <w:t>Registeration</w:t>
            </w:r>
            <w:proofErr w:type="spellEnd"/>
          </w:p>
        </w:tc>
      </w:tr>
      <w:tr w:rsidR="001771FC" w:rsidRPr="00BE5AC7" w14:paraId="042AA86C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445396" w14:textId="77777777" w:rsidR="001771FC" w:rsidRPr="006E47D2" w:rsidRDefault="001771FC" w:rsidP="00A41B56">
            <w:r w:rsidRPr="006E47D2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47879E" w14:textId="77777777" w:rsidR="001771FC" w:rsidRPr="00BE5AC7" w:rsidRDefault="001771FC" w:rsidP="00A41B56">
            <w:r w:rsidRPr="00BE5AC7">
              <w:t xml:space="preserve">Contains information regarding the enrollment of an employee in the mobile registration process in order to enable or disable them from using the </w:t>
            </w:r>
            <w:proofErr w:type="spellStart"/>
            <w:r w:rsidRPr="00BE5AC7">
              <w:t>GeoAttendance</w:t>
            </w:r>
            <w:proofErr w:type="spellEnd"/>
            <w:r w:rsidRPr="00BE5AC7">
              <w:t xml:space="preserve"> mobile application</w:t>
            </w:r>
          </w:p>
        </w:tc>
      </w:tr>
    </w:tbl>
    <w:p w14:paraId="738BD98C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5725D767" w14:textId="77777777" w:rsidR="001771FC" w:rsidRPr="00BE5AC7" w:rsidRDefault="001771FC" w:rsidP="00A41B56"/>
    <w:p w14:paraId="61C57AE2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E47D2" w14:paraId="4DA19766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82297" w14:textId="77777777" w:rsidR="001771FC" w:rsidRPr="006E47D2" w:rsidRDefault="001771FC" w:rsidP="00A41B56">
            <w:r w:rsidRPr="006E47D2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3E9AE" w14:textId="77777777" w:rsidR="001771FC" w:rsidRPr="006E47D2" w:rsidRDefault="001771FC" w:rsidP="00A41B56">
            <w:r w:rsidRPr="006E47D2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85E34" w14:textId="77777777" w:rsidR="001771FC" w:rsidRPr="006E47D2" w:rsidRDefault="001771FC" w:rsidP="00A41B56">
            <w:r w:rsidRPr="006E47D2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2A7E5" w14:textId="77777777" w:rsidR="001771FC" w:rsidRPr="006E47D2" w:rsidRDefault="001771FC" w:rsidP="00A41B56">
            <w:r w:rsidRPr="006E47D2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FACBF" w14:textId="77777777" w:rsidR="001771FC" w:rsidRPr="006E47D2" w:rsidRDefault="001771FC" w:rsidP="00A41B56">
            <w:r w:rsidRPr="006E47D2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2E9D7" w14:textId="77777777" w:rsidR="001771FC" w:rsidRPr="006E47D2" w:rsidRDefault="001771FC" w:rsidP="00A41B56">
            <w:r w:rsidRPr="006E47D2">
              <w:t>Data Type</w:t>
            </w:r>
          </w:p>
        </w:tc>
      </w:tr>
      <w:tr w:rsidR="001771FC" w:rsidRPr="00BE5AC7" w14:paraId="2EFF795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3A0A08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9FC261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F0C52C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C9233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57F275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FD3C50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52FE3F3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DDF15E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816DED" w14:textId="77777777" w:rsidR="001771FC" w:rsidRPr="00BE5AC7" w:rsidRDefault="001771FC" w:rsidP="00A41B56">
            <w:proofErr w:type="spellStart"/>
            <w:r w:rsidRPr="00BE5AC7">
              <w:t>Employe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63019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40549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F93BA9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7274F9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5A7481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CCC546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B8FE87" w14:textId="77777777" w:rsidR="001771FC" w:rsidRPr="00BE5AC7" w:rsidRDefault="001771FC" w:rsidP="00A41B56">
            <w:r w:rsidRPr="00BE5AC7">
              <w:t>Cod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092A5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A9B59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A7B92C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778EA0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AAF9B0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85B4DB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782FBA" w14:textId="77777777" w:rsidR="001771FC" w:rsidRPr="00BE5AC7" w:rsidRDefault="001771FC" w:rsidP="00A41B56">
            <w:proofErr w:type="spellStart"/>
            <w:r w:rsidRPr="00BE5AC7">
              <w:t>IsActiv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CBB80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5FCCF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480E0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500A80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39EC334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DC37AA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50247C" w14:textId="77777777" w:rsidR="001771FC" w:rsidRPr="00BE5AC7" w:rsidRDefault="001771FC" w:rsidP="00A41B56">
            <w:proofErr w:type="spellStart"/>
            <w:r w:rsidRPr="00BE5AC7">
              <w:t>devic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949DF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7BC17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B93AA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0B3B3C" w14:textId="77777777" w:rsidR="001771FC" w:rsidRPr="00BE5AC7" w:rsidRDefault="001771FC" w:rsidP="00A41B56">
            <w:r w:rsidRPr="00BE5AC7">
              <w:t>NVARCHAR (100)</w:t>
            </w:r>
          </w:p>
        </w:tc>
      </w:tr>
      <w:tr w:rsidR="001771FC" w:rsidRPr="00BE5AC7" w14:paraId="6410881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790E41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24A211" w14:textId="77777777" w:rsidR="001771FC" w:rsidRPr="00BE5AC7" w:rsidRDefault="001771FC" w:rsidP="00A41B56">
            <w:proofErr w:type="spellStart"/>
            <w:r w:rsidRPr="00BE5AC7">
              <w:t>IsOtpSen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6A207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6C819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B3AE69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36E588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69F7C6F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42CE72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F6ECAA" w14:textId="77777777" w:rsidR="001771FC" w:rsidRPr="00BE5AC7" w:rsidRDefault="001771FC" w:rsidP="00A41B56">
            <w:proofErr w:type="spellStart"/>
            <w:r w:rsidRPr="00BE5AC7">
              <w:t>NotificationToke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E21C4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62FC6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79A886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4303DC" w14:textId="77777777" w:rsidR="001771FC" w:rsidRPr="00BE5AC7" w:rsidRDefault="001771FC" w:rsidP="00A41B56">
            <w:r w:rsidRPr="00BE5AC7">
              <w:t>NVARCHAR (-1)</w:t>
            </w:r>
          </w:p>
        </w:tc>
      </w:tr>
      <w:tr w:rsidR="001771FC" w:rsidRPr="00BE5AC7" w14:paraId="6BFFADF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98ECD6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C2B84A" w14:textId="77777777" w:rsidR="001771FC" w:rsidRPr="00BE5AC7" w:rsidRDefault="001771FC" w:rsidP="00A41B56">
            <w:proofErr w:type="spellStart"/>
            <w:r w:rsidRPr="00BE5AC7">
              <w:t>Dele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24D3F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E45F7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2FC6B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E7ADB3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3020701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C14248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18997F" w14:textId="77777777" w:rsidR="001771FC" w:rsidRPr="00BE5AC7" w:rsidRDefault="001771FC" w:rsidP="00A41B56">
            <w:proofErr w:type="spellStart"/>
            <w:r w:rsidRPr="00BE5AC7">
              <w:t>OSNa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C5991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8E0BC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677D28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393E85" w14:textId="77777777" w:rsidR="001771FC" w:rsidRPr="00BE5AC7" w:rsidRDefault="001771FC" w:rsidP="00A41B56">
            <w:r w:rsidRPr="00BE5AC7">
              <w:t>NVARCHAR (100)</w:t>
            </w:r>
          </w:p>
        </w:tc>
      </w:tr>
      <w:tr w:rsidR="001771FC" w:rsidRPr="00BE5AC7" w14:paraId="1371ECD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794B9E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56D2C0" w14:textId="77777777" w:rsidR="001771FC" w:rsidRPr="00BE5AC7" w:rsidRDefault="001771FC" w:rsidP="00A41B56">
            <w:proofErr w:type="spellStart"/>
            <w:r w:rsidRPr="00BE5AC7">
              <w:t>OSVersio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DFEE3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C34F8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CE14A8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FB301E" w14:textId="77777777" w:rsidR="001771FC" w:rsidRPr="00BE5AC7" w:rsidRDefault="001771FC" w:rsidP="00A41B56">
            <w:r w:rsidRPr="00BE5AC7">
              <w:t>NVARCHAR (100)</w:t>
            </w:r>
          </w:p>
        </w:tc>
      </w:tr>
      <w:tr w:rsidR="001771FC" w:rsidRPr="00BE5AC7" w14:paraId="063B8CD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984E00" w14:textId="77777777" w:rsidR="001771FC" w:rsidRPr="00BE5AC7" w:rsidRDefault="001771FC" w:rsidP="00A41B56">
            <w:r w:rsidRPr="00BE5AC7">
              <w:t>1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F51192" w14:textId="77777777" w:rsidR="001771FC" w:rsidRPr="00BE5AC7" w:rsidRDefault="001771FC" w:rsidP="00A41B56">
            <w:proofErr w:type="spellStart"/>
            <w:r w:rsidRPr="00BE5AC7">
              <w:t>AppVersio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AFD10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F2BBD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1D90E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4BFD27" w14:textId="77777777" w:rsidR="001771FC" w:rsidRPr="00BE5AC7" w:rsidRDefault="001771FC" w:rsidP="00A41B56">
            <w:r w:rsidRPr="00BE5AC7">
              <w:t>NVARCHAR (100)</w:t>
            </w:r>
          </w:p>
        </w:tc>
      </w:tr>
      <w:tr w:rsidR="001771FC" w:rsidRPr="00BE5AC7" w14:paraId="56CE3E6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9725D8" w14:textId="77777777" w:rsidR="001771FC" w:rsidRPr="00BE5AC7" w:rsidRDefault="001771FC" w:rsidP="00A41B56">
            <w:r w:rsidRPr="00BE5AC7">
              <w:t>1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938E1D" w14:textId="77777777" w:rsidR="001771FC" w:rsidRPr="00BE5AC7" w:rsidRDefault="001771FC" w:rsidP="00A41B56">
            <w:proofErr w:type="spellStart"/>
            <w:r w:rsidRPr="00BE5AC7">
              <w:t>LastSeenDateTi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BF9C5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DCA89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3C9F9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C4466A" w14:textId="77777777" w:rsidR="001771FC" w:rsidRPr="00BE5AC7" w:rsidRDefault="001771FC" w:rsidP="00A41B56">
            <w:r w:rsidRPr="00BE5AC7">
              <w:t>Datetime (23,3)</w:t>
            </w:r>
          </w:p>
        </w:tc>
      </w:tr>
    </w:tbl>
    <w:p w14:paraId="413DC76B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34FC7787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183C51" w14:textId="77777777" w:rsidR="001771FC" w:rsidRPr="006E47D2" w:rsidRDefault="001771FC" w:rsidP="00A41B56">
            <w:r w:rsidRPr="006E47D2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CEF793" w14:textId="77777777" w:rsidR="001771FC" w:rsidRPr="00BE5AC7" w:rsidRDefault="001771FC" w:rsidP="00A41B56">
            <w:r w:rsidRPr="00BE5AC7">
              <w:t>Role</w:t>
            </w:r>
          </w:p>
        </w:tc>
      </w:tr>
      <w:tr w:rsidR="001771FC" w:rsidRPr="00BE5AC7" w14:paraId="18353575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824790" w14:textId="77777777" w:rsidR="001771FC" w:rsidRPr="006E47D2" w:rsidRDefault="001771FC" w:rsidP="00A41B56">
            <w:r w:rsidRPr="006E47D2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005121" w14:textId="77777777" w:rsidR="001771FC" w:rsidRPr="00BE5AC7" w:rsidRDefault="001771FC" w:rsidP="00A41B56">
            <w:r w:rsidRPr="00BE5AC7">
              <w:t>Contains the roles that are created in the system, which will be assigned to an employee in order to control what they can access in the system</w:t>
            </w:r>
          </w:p>
        </w:tc>
      </w:tr>
    </w:tbl>
    <w:p w14:paraId="4C509482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4A5E123F" w14:textId="77777777" w:rsidR="001771FC" w:rsidRPr="00BE5AC7" w:rsidRDefault="001771FC" w:rsidP="00A41B56"/>
    <w:p w14:paraId="15EEDE9F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E47D2" w14:paraId="3547F041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F242D" w14:textId="77777777" w:rsidR="001771FC" w:rsidRPr="006E47D2" w:rsidRDefault="001771FC" w:rsidP="00A41B56">
            <w:r w:rsidRPr="006E47D2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B7E7C" w14:textId="77777777" w:rsidR="001771FC" w:rsidRPr="006E47D2" w:rsidRDefault="001771FC" w:rsidP="00A41B56">
            <w:r w:rsidRPr="006E47D2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00E00" w14:textId="77777777" w:rsidR="001771FC" w:rsidRPr="006E47D2" w:rsidRDefault="001771FC" w:rsidP="00A41B56">
            <w:r w:rsidRPr="006E47D2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5DD41" w14:textId="77777777" w:rsidR="001771FC" w:rsidRPr="006E47D2" w:rsidRDefault="001771FC" w:rsidP="00A41B56">
            <w:r w:rsidRPr="006E47D2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5FCDA" w14:textId="77777777" w:rsidR="001771FC" w:rsidRPr="006E47D2" w:rsidRDefault="001771FC" w:rsidP="00A41B56">
            <w:r w:rsidRPr="006E47D2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202F3" w14:textId="77777777" w:rsidR="001771FC" w:rsidRPr="006E47D2" w:rsidRDefault="001771FC" w:rsidP="00A41B56">
            <w:r w:rsidRPr="006E47D2">
              <w:t>Data Type</w:t>
            </w:r>
          </w:p>
        </w:tc>
      </w:tr>
      <w:tr w:rsidR="001771FC" w:rsidRPr="00BE5AC7" w14:paraId="0EF230F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D8CE7F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76B2A8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B0ACAD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DD33E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1DE51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EA5CAD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284BCB5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4D3E95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66C594" w14:textId="77777777" w:rsidR="001771FC" w:rsidRPr="00BE5AC7" w:rsidRDefault="001771FC" w:rsidP="00A41B56">
            <w:r w:rsidRPr="00BE5AC7">
              <w:t>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B6848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06E6A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CAF2E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D45848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2AD1009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C505A5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7695DB" w14:textId="77777777" w:rsidR="001771FC" w:rsidRPr="00BE5AC7" w:rsidRDefault="001771FC" w:rsidP="00A41B56">
            <w:r w:rsidRPr="00BE5AC7">
              <w:t>Description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5FE9C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98040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DF7C1A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A8B913" w14:textId="77777777" w:rsidR="001771FC" w:rsidRPr="00BE5AC7" w:rsidRDefault="001771FC" w:rsidP="00A41B56">
            <w:r w:rsidRPr="00BE5AC7">
              <w:t xml:space="preserve">NTEXT (16) </w:t>
            </w:r>
          </w:p>
        </w:tc>
      </w:tr>
      <w:tr w:rsidR="001771FC" w:rsidRPr="00BE5AC7" w14:paraId="7727BBC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118AD6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07FAA0" w14:textId="77777777" w:rsidR="001771FC" w:rsidRPr="00BE5AC7" w:rsidRDefault="001771FC" w:rsidP="00A41B56">
            <w:proofErr w:type="spellStart"/>
            <w:r w:rsidRPr="00BE5AC7">
              <w:t>IsVisibl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269F8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C2918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55A43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898E5F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5BFE3CF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5BEFBA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088704" w14:textId="77777777" w:rsidR="001771FC" w:rsidRPr="00BE5AC7" w:rsidRDefault="001771FC" w:rsidP="00A41B56">
            <w:proofErr w:type="spellStart"/>
            <w:r w:rsidRPr="00BE5AC7">
              <w:t>IsDelete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30732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BD883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1E730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309CDA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6E74B11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750361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0F768D" w14:textId="77777777" w:rsidR="001771FC" w:rsidRPr="00BE5AC7" w:rsidRDefault="001771FC" w:rsidP="00A41B56">
            <w:proofErr w:type="spellStart"/>
            <w:r w:rsidRPr="00BE5AC7">
              <w:t>Crea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44090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1AB9C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566455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53E493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2911EA0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BBC450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66E0A4" w14:textId="77777777" w:rsidR="001771FC" w:rsidRPr="00BE5AC7" w:rsidRDefault="001771FC" w:rsidP="00A41B56">
            <w:proofErr w:type="spellStart"/>
            <w:r w:rsidRPr="00BE5AC7">
              <w:t>Upda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C4DA8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005D0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FEF77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697DF4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6A97CD5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4C206E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84E88A" w14:textId="77777777" w:rsidR="001771FC" w:rsidRPr="00BE5AC7" w:rsidRDefault="001771FC" w:rsidP="00A41B56">
            <w:proofErr w:type="spellStart"/>
            <w:r w:rsidRPr="00BE5AC7">
              <w:t>Dele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D9C20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F5AD2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01BCB8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B18DC0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738C385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ADBDED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5C0AD6" w14:textId="77777777" w:rsidR="001771FC" w:rsidRPr="00BE5AC7" w:rsidRDefault="001771FC" w:rsidP="00A41B56">
            <w:proofErr w:type="spellStart"/>
            <w:r w:rsidRPr="00BE5AC7">
              <w:t>IsActiv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18702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92B1A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B528D5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EC47D3" w14:textId="77777777" w:rsidR="001771FC" w:rsidRPr="00BE5AC7" w:rsidRDefault="001771FC" w:rsidP="00A41B56">
            <w:r w:rsidRPr="00BE5AC7">
              <w:t>BIT (1)</w:t>
            </w:r>
          </w:p>
        </w:tc>
      </w:tr>
    </w:tbl>
    <w:p w14:paraId="6559BDB6" w14:textId="77777777" w:rsidR="001771FC" w:rsidRPr="00BE5AC7" w:rsidRDefault="001771FC" w:rsidP="00A41B56"/>
    <w:p w14:paraId="3ECFEF2C" w14:textId="77777777" w:rsidR="001771FC" w:rsidRPr="00BE5AC7" w:rsidRDefault="001771FC" w:rsidP="00A41B56"/>
    <w:p w14:paraId="4A172EB8" w14:textId="77777777" w:rsidR="001771FC" w:rsidRPr="00BE5AC7" w:rsidRDefault="001771FC" w:rsidP="00A41B56"/>
    <w:p w14:paraId="76682A79" w14:textId="77777777" w:rsidR="001771FC" w:rsidRPr="00BE5AC7" w:rsidRDefault="001771FC" w:rsidP="00A41B56"/>
    <w:p w14:paraId="153257CD" w14:textId="77777777" w:rsidR="001771FC" w:rsidRPr="00BE5AC7" w:rsidRDefault="001771FC" w:rsidP="00A41B56"/>
    <w:p w14:paraId="475F000E" w14:textId="77777777" w:rsidR="001771FC" w:rsidRPr="00BE5AC7" w:rsidRDefault="001771FC" w:rsidP="00A41B56"/>
    <w:p w14:paraId="2291F5D9" w14:textId="77777777" w:rsidR="001771FC" w:rsidRPr="00BE5AC7" w:rsidRDefault="001771FC" w:rsidP="001771FC">
      <w:pPr>
        <w:pStyle w:val="p10"/>
        <w:rPr>
          <w:rFonts w:ascii="Arial Narrow" w:hAnsi="Arial Narrow"/>
          <w:sz w:val="22"/>
          <w:szCs w:val="22"/>
        </w:rPr>
      </w:pPr>
      <w:r w:rsidRPr="00BE5AC7">
        <w:rPr>
          <w:rFonts w:ascii="Arial Narrow" w:hAnsi="Arial Narrow"/>
          <w:sz w:val="22"/>
          <w:szCs w:val="22"/>
        </w:rPr>
        <w:t xml:space="preserve"> </w:t>
      </w:r>
    </w:p>
    <w:p w14:paraId="54915ABA" w14:textId="77777777" w:rsidR="001771FC" w:rsidRPr="00BE5AC7" w:rsidRDefault="001771FC" w:rsidP="00A41B56"/>
    <w:p w14:paraId="675263B1" w14:textId="77777777" w:rsidR="00DF391C" w:rsidRPr="00DF391C" w:rsidRDefault="00DF391C" w:rsidP="00A41B56"/>
    <w:p w14:paraId="0E5DD1FC" w14:textId="77777777" w:rsidR="006E47D2" w:rsidRDefault="006E47D2" w:rsidP="00A41B56"/>
    <w:p w14:paraId="7547DD3C" w14:textId="77777777" w:rsidR="006E47D2" w:rsidRDefault="006E47D2" w:rsidP="00A41B56"/>
    <w:p w14:paraId="3B7646C8" w14:textId="77777777" w:rsidR="006E47D2" w:rsidRDefault="006E47D2" w:rsidP="00A41B56"/>
    <w:p w14:paraId="0E3A52C6" w14:textId="77777777" w:rsidR="006E47D2" w:rsidRDefault="006E47D2" w:rsidP="00A41B56"/>
    <w:p w14:paraId="2A543EF3" w14:textId="77777777" w:rsidR="006E47D2" w:rsidRDefault="006E47D2" w:rsidP="00A41B56"/>
    <w:p w14:paraId="783F5D81" w14:textId="77777777" w:rsidR="006E47D2" w:rsidRDefault="006E47D2" w:rsidP="00A41B56"/>
    <w:p w14:paraId="54DB5AAF" w14:textId="77777777" w:rsidR="006E47D2" w:rsidRDefault="006E47D2" w:rsidP="00A41B56"/>
    <w:p w14:paraId="7D3C6022" w14:textId="77777777" w:rsidR="006E47D2" w:rsidRDefault="006E47D2" w:rsidP="00A41B56"/>
    <w:p w14:paraId="2666FE87" w14:textId="77777777" w:rsidR="006E47D2" w:rsidRDefault="006E47D2" w:rsidP="00A41B56"/>
    <w:p w14:paraId="0C897B96" w14:textId="77777777" w:rsidR="006E47D2" w:rsidRDefault="006E47D2" w:rsidP="00A41B56"/>
    <w:p w14:paraId="4C708761" w14:textId="77777777" w:rsidR="006E47D2" w:rsidRDefault="006E47D2" w:rsidP="00A41B56"/>
    <w:p w14:paraId="53CE3D0D" w14:textId="77777777" w:rsidR="006E47D2" w:rsidRDefault="006E47D2" w:rsidP="00A41B56"/>
    <w:p w14:paraId="36CF6F52" w14:textId="77777777" w:rsidR="006E47D2" w:rsidRDefault="006E47D2" w:rsidP="00A41B56"/>
    <w:p w14:paraId="296FDC85" w14:textId="77777777" w:rsidR="006E47D2" w:rsidRDefault="006E47D2" w:rsidP="00A41B56"/>
    <w:p w14:paraId="14F6DF33" w14:textId="77777777" w:rsidR="006E47D2" w:rsidRDefault="006E47D2" w:rsidP="00A41B56"/>
    <w:p w14:paraId="10A85F26" w14:textId="77777777" w:rsidR="006E47D2" w:rsidRDefault="006E47D2" w:rsidP="00A41B56"/>
    <w:p w14:paraId="719AE6FC" w14:textId="77777777" w:rsidR="006E47D2" w:rsidRDefault="006E47D2" w:rsidP="00A41B56"/>
    <w:p w14:paraId="2E29E23A" w14:textId="77777777" w:rsidR="006E47D2" w:rsidRDefault="006E47D2" w:rsidP="00A41B56"/>
    <w:p w14:paraId="686A27CC" w14:textId="77777777" w:rsidR="006E47D2" w:rsidRDefault="006E47D2" w:rsidP="00A41B56"/>
    <w:p w14:paraId="5F67152A" w14:textId="77777777" w:rsidR="006E47D2" w:rsidRDefault="006E47D2" w:rsidP="00A41B56"/>
    <w:p w14:paraId="76079DD8" w14:textId="77777777" w:rsidR="006E47D2" w:rsidRDefault="006E47D2" w:rsidP="00A41B56"/>
    <w:p w14:paraId="25D4D382" w14:textId="77777777" w:rsidR="006E47D2" w:rsidRPr="00BE5AC7" w:rsidRDefault="006E47D2" w:rsidP="00A41B56"/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5E8A17C4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C75A23" w14:textId="77777777" w:rsidR="001771FC" w:rsidRPr="006E47D2" w:rsidRDefault="001771FC" w:rsidP="00A41B56">
            <w:r w:rsidRPr="006E47D2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D9CC94" w14:textId="77777777" w:rsidR="001771FC" w:rsidRPr="00BE5AC7" w:rsidRDefault="001771FC" w:rsidP="00A41B56">
            <w:proofErr w:type="spellStart"/>
            <w:r w:rsidRPr="00BE5AC7">
              <w:t>RolePrivilege</w:t>
            </w:r>
            <w:proofErr w:type="spellEnd"/>
          </w:p>
        </w:tc>
      </w:tr>
      <w:tr w:rsidR="001771FC" w:rsidRPr="00BE5AC7" w14:paraId="2E5885AB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BE9769" w14:textId="77777777" w:rsidR="001771FC" w:rsidRPr="006E47D2" w:rsidRDefault="001771FC" w:rsidP="00A41B56">
            <w:r w:rsidRPr="006E47D2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C395DA" w14:textId="77777777" w:rsidR="001771FC" w:rsidRPr="00BE5AC7" w:rsidRDefault="001771FC" w:rsidP="00A41B56">
            <w:r w:rsidRPr="00BE5AC7">
              <w:t>Contains the information for each role and its associated privileges</w:t>
            </w:r>
          </w:p>
        </w:tc>
      </w:tr>
    </w:tbl>
    <w:p w14:paraId="150CB0D0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22E7DE2D" w14:textId="77777777" w:rsidR="001771FC" w:rsidRPr="00BE5AC7" w:rsidRDefault="001771FC" w:rsidP="00A41B56"/>
    <w:p w14:paraId="34432A2F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E47D2" w14:paraId="624BBCDF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60BA5" w14:textId="77777777" w:rsidR="001771FC" w:rsidRPr="006E47D2" w:rsidRDefault="001771FC" w:rsidP="00A41B56">
            <w:r w:rsidRPr="006E47D2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5FC1" w14:textId="77777777" w:rsidR="001771FC" w:rsidRPr="006E47D2" w:rsidRDefault="001771FC" w:rsidP="00A41B56">
            <w:r w:rsidRPr="006E47D2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B4C65" w14:textId="77777777" w:rsidR="001771FC" w:rsidRPr="006E47D2" w:rsidRDefault="001771FC" w:rsidP="00A41B56">
            <w:r w:rsidRPr="006E47D2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EC45D" w14:textId="77777777" w:rsidR="001771FC" w:rsidRPr="006E47D2" w:rsidRDefault="001771FC" w:rsidP="00A41B56">
            <w:r w:rsidRPr="006E47D2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FFF6D" w14:textId="77777777" w:rsidR="001771FC" w:rsidRPr="006E47D2" w:rsidRDefault="001771FC" w:rsidP="00A41B56">
            <w:r w:rsidRPr="006E47D2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6B1B2" w14:textId="77777777" w:rsidR="001771FC" w:rsidRPr="006E47D2" w:rsidRDefault="001771FC" w:rsidP="00A41B56">
            <w:r w:rsidRPr="006E47D2">
              <w:t>Data Type</w:t>
            </w:r>
          </w:p>
        </w:tc>
      </w:tr>
      <w:tr w:rsidR="001771FC" w:rsidRPr="00BE5AC7" w14:paraId="1BB5C11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99B498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B1EF2E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3187E2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36D09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EC91C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A0B111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65E2600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BDD9D0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59D275" w14:textId="77777777" w:rsidR="001771FC" w:rsidRPr="00BE5AC7" w:rsidRDefault="001771FC" w:rsidP="00A41B56">
            <w:proofErr w:type="spellStart"/>
            <w:r w:rsidRPr="00BE5AC7">
              <w:t>Group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EBC0C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503A5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DAC23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58C09F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6CD41B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8B3607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A46E94" w14:textId="77777777" w:rsidR="001771FC" w:rsidRPr="00BE5AC7" w:rsidRDefault="001771FC" w:rsidP="00A41B56">
            <w:proofErr w:type="spellStart"/>
            <w:r w:rsidRPr="00BE5AC7">
              <w:t>Privileg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32FAE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D079A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D736A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58C012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6A27754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5FC947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B9658F" w14:textId="77777777" w:rsidR="001771FC" w:rsidRPr="00BE5AC7" w:rsidRDefault="001771FC" w:rsidP="00A41B56">
            <w:proofErr w:type="spellStart"/>
            <w:r w:rsidRPr="00BE5AC7">
              <w:t>Crea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7A04B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133A7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B7CA17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D0B7C9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781767F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CB2E24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B5CC88" w14:textId="77777777" w:rsidR="001771FC" w:rsidRPr="00BE5AC7" w:rsidRDefault="001771FC" w:rsidP="00A41B56">
            <w:proofErr w:type="spellStart"/>
            <w:r w:rsidRPr="00BE5AC7">
              <w:t>Upda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7452C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97655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16BEE7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A65BAA" w14:textId="77777777" w:rsidR="001771FC" w:rsidRPr="00BE5AC7" w:rsidRDefault="001771FC" w:rsidP="00A41B56">
            <w:r w:rsidRPr="00BE5AC7">
              <w:t>Datetime (23,3)</w:t>
            </w:r>
          </w:p>
        </w:tc>
      </w:tr>
    </w:tbl>
    <w:p w14:paraId="34FD4FF2" w14:textId="77777777" w:rsidR="001771FC" w:rsidRPr="00BE5AC7" w:rsidRDefault="001771FC" w:rsidP="00A41B56">
      <w:r w:rsidRPr="00BE5AC7">
        <w:br w:type="page"/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4580C31B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F0B447" w14:textId="77777777" w:rsidR="001771FC" w:rsidRPr="006E47D2" w:rsidRDefault="001771FC" w:rsidP="00A41B56">
            <w:r w:rsidRPr="006E47D2">
              <w:lastRenderedPageBreak/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40FEEE" w14:textId="77777777" w:rsidR="001771FC" w:rsidRPr="00BE5AC7" w:rsidRDefault="001771FC" w:rsidP="00A41B56">
            <w:proofErr w:type="spellStart"/>
            <w:r w:rsidRPr="00BE5AC7">
              <w:t>SignatureLocation</w:t>
            </w:r>
            <w:proofErr w:type="spellEnd"/>
          </w:p>
        </w:tc>
      </w:tr>
      <w:tr w:rsidR="001771FC" w:rsidRPr="00BE5AC7" w14:paraId="6C9643B6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C9CA0F" w14:textId="77777777" w:rsidR="001771FC" w:rsidRPr="006E47D2" w:rsidRDefault="001771FC" w:rsidP="00A41B56">
            <w:r w:rsidRPr="006E47D2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5986D5" w14:textId="77777777" w:rsidR="001771FC" w:rsidRPr="00BE5AC7" w:rsidRDefault="001771FC" w:rsidP="00A41B56">
            <w:r w:rsidRPr="00BE5AC7">
              <w:t xml:space="preserve">Contains information regarding signatures which are done through the </w:t>
            </w:r>
            <w:proofErr w:type="spellStart"/>
            <w:r w:rsidRPr="00BE5AC7">
              <w:t>GeoAttendance</w:t>
            </w:r>
            <w:proofErr w:type="spellEnd"/>
            <w:r w:rsidRPr="00BE5AC7">
              <w:t xml:space="preserve"> mobile application</w:t>
            </w:r>
          </w:p>
        </w:tc>
      </w:tr>
    </w:tbl>
    <w:p w14:paraId="5BB08F02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1F6B1D2A" w14:textId="77777777" w:rsidR="001771FC" w:rsidRPr="00BE5AC7" w:rsidRDefault="001771FC" w:rsidP="00A41B56"/>
    <w:p w14:paraId="6B4A9B23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E47D2" w14:paraId="5A3289D1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E877A" w14:textId="77777777" w:rsidR="001771FC" w:rsidRPr="006E47D2" w:rsidRDefault="001771FC" w:rsidP="00A41B56">
            <w:r w:rsidRPr="006E47D2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00D3E" w14:textId="77777777" w:rsidR="001771FC" w:rsidRPr="006E47D2" w:rsidRDefault="001771FC" w:rsidP="00A41B56">
            <w:r w:rsidRPr="006E47D2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8C6A9" w14:textId="77777777" w:rsidR="001771FC" w:rsidRPr="006E47D2" w:rsidRDefault="001771FC" w:rsidP="00A41B56">
            <w:r w:rsidRPr="006E47D2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A11A4" w14:textId="77777777" w:rsidR="001771FC" w:rsidRPr="006E47D2" w:rsidRDefault="001771FC" w:rsidP="00A41B56">
            <w:r w:rsidRPr="006E47D2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3AF06" w14:textId="77777777" w:rsidR="001771FC" w:rsidRPr="006E47D2" w:rsidRDefault="001771FC" w:rsidP="00A41B56">
            <w:r w:rsidRPr="006E47D2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E48FB" w14:textId="77777777" w:rsidR="001771FC" w:rsidRPr="006E47D2" w:rsidRDefault="001771FC" w:rsidP="00A41B56">
            <w:r w:rsidRPr="006E47D2">
              <w:t>Data Type</w:t>
            </w:r>
          </w:p>
        </w:tc>
      </w:tr>
      <w:tr w:rsidR="001771FC" w:rsidRPr="00BE5AC7" w14:paraId="5DD5E9A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DDFF73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9DC786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FC5D55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95772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099F0A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27041E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52E2A84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71CE7C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0B5FF0" w14:textId="77777777" w:rsidR="001771FC" w:rsidRPr="00BE5AC7" w:rsidRDefault="001771FC" w:rsidP="00A41B56">
            <w:proofErr w:type="spellStart"/>
            <w:r w:rsidRPr="00BE5AC7">
              <w:t>Signatur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6C3B7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318CA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ED053C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EE954D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7577C31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5D9410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060A79" w14:textId="77777777" w:rsidR="001771FC" w:rsidRPr="00BE5AC7" w:rsidRDefault="001771FC" w:rsidP="00A41B56">
            <w:r w:rsidRPr="00BE5AC7">
              <w:t>Latitud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CC839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E05A0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EB4850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42099D" w14:textId="77777777" w:rsidR="001771FC" w:rsidRPr="00BE5AC7" w:rsidRDefault="001771FC" w:rsidP="00A41B56">
            <w:r w:rsidRPr="00BE5AC7">
              <w:t>FLOAT (53)</w:t>
            </w:r>
          </w:p>
        </w:tc>
      </w:tr>
      <w:tr w:rsidR="001771FC" w:rsidRPr="00BE5AC7" w14:paraId="564D5BE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8461B0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A45B0F" w14:textId="77777777" w:rsidR="001771FC" w:rsidRPr="00BE5AC7" w:rsidRDefault="001771FC" w:rsidP="00A41B56">
            <w:r w:rsidRPr="00BE5AC7">
              <w:t>Longitud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45F1D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5AAE9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E81A76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4C11A2" w14:textId="77777777" w:rsidR="001771FC" w:rsidRPr="00BE5AC7" w:rsidRDefault="001771FC" w:rsidP="00A41B56">
            <w:r w:rsidRPr="00BE5AC7">
              <w:t>FLOAT (53)</w:t>
            </w:r>
          </w:p>
        </w:tc>
      </w:tr>
      <w:tr w:rsidR="001771FC" w:rsidRPr="00BE5AC7" w14:paraId="3A50AAF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CC7866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33D112" w14:textId="77777777" w:rsidR="001771FC" w:rsidRPr="00BE5AC7" w:rsidRDefault="001771FC" w:rsidP="00A41B56">
            <w:proofErr w:type="spellStart"/>
            <w:r w:rsidRPr="00BE5AC7">
              <w:t>EmployeeNumber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E88EA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B5AB4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77CFD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6DC5F9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7302BD6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BB8079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3C8B62" w14:textId="77777777" w:rsidR="001771FC" w:rsidRPr="00BE5AC7" w:rsidRDefault="001771FC" w:rsidP="00A41B56">
            <w:proofErr w:type="spellStart"/>
            <w:r w:rsidRPr="00BE5AC7">
              <w:t>WorkingLocation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BBF7E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21654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3830C3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B37100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C732E7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28FF4B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D6C938" w14:textId="77777777" w:rsidR="001771FC" w:rsidRPr="00BE5AC7" w:rsidRDefault="001771FC" w:rsidP="00A41B56">
            <w:proofErr w:type="spellStart"/>
            <w:r w:rsidRPr="00BE5AC7">
              <w:t>SignatureDateTi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F2558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C8741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1956F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2B0533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1A0228E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CAB398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58ADAD" w14:textId="77777777" w:rsidR="001771FC" w:rsidRPr="00BE5AC7" w:rsidRDefault="001771FC" w:rsidP="00A41B56">
            <w:r w:rsidRPr="00BE5AC7">
              <w:t>Mod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0BAF6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55997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ECBB19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D2A49E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63292C7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E6ED4B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2A40DF" w14:textId="77777777" w:rsidR="001771FC" w:rsidRPr="00BE5AC7" w:rsidRDefault="001771FC" w:rsidP="00A41B56">
            <w:proofErr w:type="spellStart"/>
            <w:r w:rsidRPr="00BE5AC7">
              <w:t>IsInsideWorkingLocatio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0770B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7B33A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79897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9ADD51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61F18F6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9C9CDD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3AA1E0" w14:textId="77777777" w:rsidR="001771FC" w:rsidRPr="00BE5AC7" w:rsidRDefault="001771FC" w:rsidP="00A41B56">
            <w:r w:rsidRPr="00BE5AC7">
              <w:t>Description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60F52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AAA14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FA0A25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63EFC1" w14:textId="77777777" w:rsidR="001771FC" w:rsidRPr="00BE5AC7" w:rsidRDefault="001771FC" w:rsidP="00A41B56">
            <w:r w:rsidRPr="00BE5AC7">
              <w:t>NVARCHAR (-1)</w:t>
            </w:r>
          </w:p>
        </w:tc>
      </w:tr>
      <w:tr w:rsidR="001771FC" w:rsidRPr="00BE5AC7" w14:paraId="42311C2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188ABE" w14:textId="77777777" w:rsidR="001771FC" w:rsidRPr="00BE5AC7" w:rsidRDefault="001771FC" w:rsidP="00A41B56">
            <w:r w:rsidRPr="00BE5AC7">
              <w:t>1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8F4056" w14:textId="77777777" w:rsidR="001771FC" w:rsidRPr="00BE5AC7" w:rsidRDefault="001771FC" w:rsidP="00A41B56">
            <w:r w:rsidRPr="00BE5AC7">
              <w:t>X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A40E9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D1820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768DC6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29E488" w14:textId="77777777" w:rsidR="001771FC" w:rsidRPr="00BE5AC7" w:rsidRDefault="001771FC" w:rsidP="00A41B56">
            <w:r w:rsidRPr="00BE5AC7">
              <w:t>FLOAT (53)</w:t>
            </w:r>
          </w:p>
        </w:tc>
      </w:tr>
      <w:tr w:rsidR="001771FC" w:rsidRPr="00BE5AC7" w14:paraId="1753E4B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111F50" w14:textId="77777777" w:rsidR="001771FC" w:rsidRPr="00BE5AC7" w:rsidRDefault="001771FC" w:rsidP="00A41B56">
            <w:r w:rsidRPr="00BE5AC7">
              <w:t>1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EB2D89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3EA2C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F7AD7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C6B421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F9202B" w14:textId="77777777" w:rsidR="001771FC" w:rsidRPr="00BE5AC7" w:rsidRDefault="001771FC" w:rsidP="00A41B56">
            <w:r w:rsidRPr="00BE5AC7">
              <w:t>FLOAT (53)</w:t>
            </w:r>
          </w:p>
        </w:tc>
      </w:tr>
      <w:tr w:rsidR="001771FC" w:rsidRPr="00BE5AC7" w14:paraId="66F91D0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7A2B2F" w14:textId="77777777" w:rsidR="001771FC" w:rsidRPr="00BE5AC7" w:rsidRDefault="001771FC" w:rsidP="00A41B56">
            <w:r w:rsidRPr="00BE5AC7">
              <w:t>1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D7505D" w14:textId="77777777" w:rsidR="001771FC" w:rsidRPr="00BE5AC7" w:rsidRDefault="001771FC" w:rsidP="00A41B56">
            <w:r w:rsidRPr="00BE5AC7">
              <w:t>Typ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32D2A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C84CD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3813AB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5758DE" w14:textId="77777777" w:rsidR="001771FC" w:rsidRPr="00BE5AC7" w:rsidRDefault="001771FC" w:rsidP="00A41B56">
            <w:r w:rsidRPr="00BE5AC7">
              <w:t>NVARCHAR (50)</w:t>
            </w:r>
          </w:p>
        </w:tc>
      </w:tr>
      <w:tr w:rsidR="001771FC" w:rsidRPr="00BE5AC7" w14:paraId="4CB3109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DA9FD4" w14:textId="77777777" w:rsidR="001771FC" w:rsidRPr="00BE5AC7" w:rsidRDefault="001771FC" w:rsidP="00A41B56">
            <w:r w:rsidRPr="00BE5AC7">
              <w:t>1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327A82" w14:textId="77777777" w:rsidR="001771FC" w:rsidRPr="00BE5AC7" w:rsidRDefault="001771FC" w:rsidP="00A41B56">
            <w:r w:rsidRPr="00BE5AC7">
              <w:t>Accuracy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9295A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8526D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304FBD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6FD7B5" w14:textId="77777777" w:rsidR="001771FC" w:rsidRPr="00BE5AC7" w:rsidRDefault="001771FC" w:rsidP="00A41B56">
            <w:r w:rsidRPr="00BE5AC7">
              <w:t>FLOAT (53)</w:t>
            </w:r>
          </w:p>
        </w:tc>
      </w:tr>
      <w:tr w:rsidR="001771FC" w:rsidRPr="00BE5AC7" w14:paraId="01BCF8F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9183C0" w14:textId="77777777" w:rsidR="001771FC" w:rsidRPr="00BE5AC7" w:rsidRDefault="001771FC" w:rsidP="00A41B56">
            <w:r w:rsidRPr="00BE5AC7">
              <w:t>1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780403" w14:textId="77777777" w:rsidR="001771FC" w:rsidRPr="00BE5AC7" w:rsidRDefault="001771FC" w:rsidP="00A41B56">
            <w:r w:rsidRPr="00BE5AC7">
              <w:t>Altitud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3EC7D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84B03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69CBA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B7C2E8" w14:textId="77777777" w:rsidR="001771FC" w:rsidRPr="00BE5AC7" w:rsidRDefault="001771FC" w:rsidP="00A41B56">
            <w:r w:rsidRPr="00BE5AC7">
              <w:t>FLOAT (53)</w:t>
            </w:r>
          </w:p>
        </w:tc>
      </w:tr>
      <w:tr w:rsidR="001771FC" w:rsidRPr="00BE5AC7" w14:paraId="52C968C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A764BC" w14:textId="77777777" w:rsidR="001771FC" w:rsidRPr="00BE5AC7" w:rsidRDefault="001771FC" w:rsidP="00A41B56">
            <w:r w:rsidRPr="00BE5AC7">
              <w:t>1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D064B2" w14:textId="77777777" w:rsidR="001771FC" w:rsidRPr="00BE5AC7" w:rsidRDefault="001771FC" w:rsidP="00A41B56">
            <w:proofErr w:type="spellStart"/>
            <w:r w:rsidRPr="00BE5AC7">
              <w:t>AltitudeAccuracy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B3E22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F78B5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A98A01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203CCD" w14:textId="77777777" w:rsidR="001771FC" w:rsidRPr="00BE5AC7" w:rsidRDefault="001771FC" w:rsidP="00A41B56">
            <w:r w:rsidRPr="00BE5AC7">
              <w:t>FLOAT (53)</w:t>
            </w:r>
          </w:p>
        </w:tc>
      </w:tr>
      <w:tr w:rsidR="001771FC" w:rsidRPr="00BE5AC7" w14:paraId="4D222B3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C662A2" w14:textId="77777777" w:rsidR="001771FC" w:rsidRPr="00BE5AC7" w:rsidRDefault="001771FC" w:rsidP="00A41B56">
            <w:r w:rsidRPr="00BE5AC7">
              <w:t>1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C29261" w14:textId="77777777" w:rsidR="001771FC" w:rsidRPr="00BE5AC7" w:rsidRDefault="001771FC" w:rsidP="00A41B56">
            <w:proofErr w:type="spellStart"/>
            <w:r w:rsidRPr="00BE5AC7">
              <w:t>IsAccepte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766F8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A245A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579BF8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0753AE" w14:textId="77777777" w:rsidR="001771FC" w:rsidRPr="00BE5AC7" w:rsidRDefault="001771FC" w:rsidP="00A41B56">
            <w:r w:rsidRPr="00BE5AC7">
              <w:t>BIT (1)</w:t>
            </w:r>
          </w:p>
        </w:tc>
      </w:tr>
    </w:tbl>
    <w:p w14:paraId="32E0406F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0F7BDD56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14B44B" w14:textId="77777777" w:rsidR="001771FC" w:rsidRPr="006E47D2" w:rsidRDefault="001771FC" w:rsidP="00A41B56">
            <w:r w:rsidRPr="006E47D2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559683" w14:textId="77777777" w:rsidR="001771FC" w:rsidRPr="00BE5AC7" w:rsidRDefault="001771FC" w:rsidP="00A41B56">
            <w:proofErr w:type="spellStart"/>
            <w:r w:rsidRPr="00BE5AC7">
              <w:t>SignaturePhoto</w:t>
            </w:r>
            <w:proofErr w:type="spellEnd"/>
          </w:p>
        </w:tc>
      </w:tr>
      <w:tr w:rsidR="001771FC" w:rsidRPr="00BE5AC7" w14:paraId="67578EB6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E6D322" w14:textId="77777777" w:rsidR="001771FC" w:rsidRPr="006E47D2" w:rsidRDefault="001771FC" w:rsidP="00A41B56">
            <w:r w:rsidRPr="006E47D2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3E7D3E" w14:textId="77777777" w:rsidR="001771FC" w:rsidRPr="00BE5AC7" w:rsidRDefault="001771FC" w:rsidP="00A41B56">
            <w:r w:rsidRPr="00BE5AC7">
              <w:t xml:space="preserve">Contains the photo taken by an employee when signing in or signing out through the </w:t>
            </w:r>
            <w:proofErr w:type="spellStart"/>
            <w:r w:rsidRPr="00BE5AC7">
              <w:t>Geoattendance</w:t>
            </w:r>
            <w:proofErr w:type="spellEnd"/>
            <w:r w:rsidRPr="00BE5AC7">
              <w:t xml:space="preserve"> mobile application</w:t>
            </w:r>
          </w:p>
        </w:tc>
      </w:tr>
    </w:tbl>
    <w:p w14:paraId="250AB822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2746A5ED" w14:textId="77777777" w:rsidR="001771FC" w:rsidRPr="00BE5AC7" w:rsidRDefault="001771FC" w:rsidP="00A41B56"/>
    <w:p w14:paraId="5C584A11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E47D2" w14:paraId="068FCF18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E4744" w14:textId="77777777" w:rsidR="001771FC" w:rsidRPr="006E47D2" w:rsidRDefault="001771FC" w:rsidP="00A41B56">
            <w:r w:rsidRPr="006E47D2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D46C" w14:textId="77777777" w:rsidR="001771FC" w:rsidRPr="006E47D2" w:rsidRDefault="001771FC" w:rsidP="00A41B56">
            <w:r w:rsidRPr="006E47D2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1E91C" w14:textId="77777777" w:rsidR="001771FC" w:rsidRPr="006E47D2" w:rsidRDefault="001771FC" w:rsidP="00A41B56">
            <w:r w:rsidRPr="006E47D2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8A1A7" w14:textId="77777777" w:rsidR="001771FC" w:rsidRPr="006E47D2" w:rsidRDefault="001771FC" w:rsidP="00A41B56">
            <w:r w:rsidRPr="006E47D2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E4C45" w14:textId="77777777" w:rsidR="001771FC" w:rsidRPr="006E47D2" w:rsidRDefault="001771FC" w:rsidP="00A41B56">
            <w:r w:rsidRPr="006E47D2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0F3A4" w14:textId="77777777" w:rsidR="001771FC" w:rsidRPr="006E47D2" w:rsidRDefault="001771FC" w:rsidP="00A41B56">
            <w:r w:rsidRPr="006E47D2">
              <w:t>Data Type</w:t>
            </w:r>
          </w:p>
        </w:tc>
      </w:tr>
      <w:tr w:rsidR="001771FC" w:rsidRPr="00BE5AC7" w14:paraId="71C8381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089094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9F54D6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864BC3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15769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74721F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4B1098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3D44364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1D806A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D41ED3" w14:textId="77777777" w:rsidR="001771FC" w:rsidRPr="00BE5AC7" w:rsidRDefault="001771FC" w:rsidP="00A41B56">
            <w:proofErr w:type="spellStart"/>
            <w:r w:rsidRPr="00BE5AC7">
              <w:t>Signatur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AF66F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0DAAD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5F8174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F5EAF9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899C92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E28014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587402" w14:textId="77777777" w:rsidR="001771FC" w:rsidRPr="00BE5AC7" w:rsidRDefault="001771FC" w:rsidP="00A41B56">
            <w:proofErr w:type="spellStart"/>
            <w:r w:rsidRPr="00BE5AC7">
              <w:t>Employe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67243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E4B09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565DB5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55909E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BF7AAD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C6A925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53D153" w14:textId="77777777" w:rsidR="001771FC" w:rsidRPr="00BE5AC7" w:rsidRDefault="001771FC" w:rsidP="00A41B56">
            <w:proofErr w:type="spellStart"/>
            <w:r w:rsidRPr="00BE5AC7">
              <w:t>FileBytes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9231A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88692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35E21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2E802A" w14:textId="77777777" w:rsidR="001771FC" w:rsidRPr="00BE5AC7" w:rsidRDefault="001771FC" w:rsidP="00A41B56">
            <w:r w:rsidRPr="00BE5AC7">
              <w:t>VARBINARY (-1)</w:t>
            </w:r>
          </w:p>
        </w:tc>
      </w:tr>
      <w:tr w:rsidR="001771FC" w:rsidRPr="00BE5AC7" w14:paraId="626A728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62D7CC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FD7C15" w14:textId="77777777" w:rsidR="001771FC" w:rsidRPr="00BE5AC7" w:rsidRDefault="001771FC" w:rsidP="00A41B56">
            <w:proofErr w:type="spellStart"/>
            <w:r w:rsidRPr="00BE5AC7">
              <w:t>SignaturePhotoDateTi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8E1CB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EFEE8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9E48F2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614395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5EA572B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B8CF95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004A7D" w14:textId="77777777" w:rsidR="001771FC" w:rsidRPr="00BE5AC7" w:rsidRDefault="001771FC" w:rsidP="00A41B56">
            <w:proofErr w:type="spellStart"/>
            <w:r w:rsidRPr="00BE5AC7">
              <w:t>FileNa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36829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3BB06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EAE39C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2ADE78" w14:textId="77777777" w:rsidR="001771FC" w:rsidRPr="00BE5AC7" w:rsidRDefault="001771FC" w:rsidP="00A41B56">
            <w:r w:rsidRPr="00BE5AC7">
              <w:t>NVARCHAR (50)</w:t>
            </w:r>
          </w:p>
        </w:tc>
      </w:tr>
      <w:tr w:rsidR="001771FC" w:rsidRPr="00BE5AC7" w14:paraId="2A00336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2FB200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CC6EB6" w14:textId="77777777" w:rsidR="001771FC" w:rsidRPr="00BE5AC7" w:rsidRDefault="001771FC" w:rsidP="00A41B56">
            <w:r w:rsidRPr="00BE5AC7">
              <w:t>Extension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C0053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96268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506D9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8A342B" w14:textId="77777777" w:rsidR="001771FC" w:rsidRPr="00BE5AC7" w:rsidRDefault="001771FC" w:rsidP="00A41B56">
            <w:r w:rsidRPr="00BE5AC7">
              <w:t>NVARCHAR (30)</w:t>
            </w:r>
          </w:p>
        </w:tc>
      </w:tr>
    </w:tbl>
    <w:p w14:paraId="64C1ECAF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16A01EAB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A1DAB9" w14:textId="77777777" w:rsidR="001771FC" w:rsidRPr="006E47D2" w:rsidRDefault="001771FC" w:rsidP="00A41B56">
            <w:r w:rsidRPr="006E47D2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50F3A7" w14:textId="77777777" w:rsidR="001771FC" w:rsidRPr="00BE5AC7" w:rsidRDefault="001771FC" w:rsidP="00A41B56">
            <w:proofErr w:type="spellStart"/>
            <w:r w:rsidRPr="00BE5AC7">
              <w:t>SignatureReason</w:t>
            </w:r>
            <w:proofErr w:type="spellEnd"/>
          </w:p>
        </w:tc>
      </w:tr>
      <w:tr w:rsidR="001771FC" w:rsidRPr="00BE5AC7" w14:paraId="09249937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C54729" w14:textId="77777777" w:rsidR="001771FC" w:rsidRPr="006E47D2" w:rsidRDefault="001771FC" w:rsidP="00A41B56">
            <w:r w:rsidRPr="006E47D2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47BCDA" w14:textId="77777777" w:rsidR="001771FC" w:rsidRPr="00BE5AC7" w:rsidRDefault="001771FC" w:rsidP="00A41B56">
            <w:r w:rsidRPr="00BE5AC7">
              <w:t>A lookup table for the signature reasons that are displayed in the map dashboard</w:t>
            </w:r>
          </w:p>
        </w:tc>
      </w:tr>
    </w:tbl>
    <w:p w14:paraId="5C16984A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69DD2965" w14:textId="77777777" w:rsidR="001771FC" w:rsidRPr="00BE5AC7" w:rsidRDefault="001771FC" w:rsidP="00A41B56"/>
    <w:p w14:paraId="6489F1B7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E47D2" w14:paraId="07184CB3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AD425" w14:textId="77777777" w:rsidR="001771FC" w:rsidRPr="006E47D2" w:rsidRDefault="001771FC" w:rsidP="00A41B56">
            <w:r w:rsidRPr="006E47D2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9610B" w14:textId="77777777" w:rsidR="001771FC" w:rsidRPr="006E47D2" w:rsidRDefault="001771FC" w:rsidP="00A41B56">
            <w:r w:rsidRPr="006E47D2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C8F0F" w14:textId="77777777" w:rsidR="001771FC" w:rsidRPr="006E47D2" w:rsidRDefault="001771FC" w:rsidP="00A41B56">
            <w:r w:rsidRPr="006E47D2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8DE6E" w14:textId="77777777" w:rsidR="001771FC" w:rsidRPr="006E47D2" w:rsidRDefault="001771FC" w:rsidP="00A41B56">
            <w:r w:rsidRPr="006E47D2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A13B4" w14:textId="77777777" w:rsidR="001771FC" w:rsidRPr="006E47D2" w:rsidRDefault="001771FC" w:rsidP="00A41B56">
            <w:r w:rsidRPr="006E47D2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2B00A" w14:textId="77777777" w:rsidR="001771FC" w:rsidRPr="006E47D2" w:rsidRDefault="001771FC" w:rsidP="00A41B56">
            <w:r w:rsidRPr="006E47D2">
              <w:t>Data Type</w:t>
            </w:r>
          </w:p>
        </w:tc>
      </w:tr>
      <w:tr w:rsidR="001771FC" w:rsidRPr="00BE5AC7" w14:paraId="26BC970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431311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3F5B2E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99ABAF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5C265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38130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3DCBB4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CF39C5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FAAAD5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786533" w14:textId="77777777" w:rsidR="001771FC" w:rsidRPr="00BE5AC7" w:rsidRDefault="001771FC" w:rsidP="00A41B56">
            <w:proofErr w:type="spellStart"/>
            <w:r w:rsidRPr="00BE5AC7">
              <w:t>ArabicNa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CF3BB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33457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FD63A4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E449E4" w14:textId="77777777" w:rsidR="001771FC" w:rsidRPr="00BE5AC7" w:rsidRDefault="001771FC" w:rsidP="00A41B56">
            <w:r w:rsidRPr="00BE5AC7">
              <w:t>NVARCHAR (100)</w:t>
            </w:r>
          </w:p>
        </w:tc>
      </w:tr>
      <w:tr w:rsidR="001771FC" w:rsidRPr="00BE5AC7" w14:paraId="59671E0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C0F696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C0E1EA" w14:textId="77777777" w:rsidR="001771FC" w:rsidRPr="00BE5AC7" w:rsidRDefault="001771FC" w:rsidP="00A41B56">
            <w:proofErr w:type="spellStart"/>
            <w:r w:rsidRPr="00BE5AC7">
              <w:t>EnglishNa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A7869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E2BAE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29E3CC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14F0CF" w14:textId="77777777" w:rsidR="001771FC" w:rsidRPr="00BE5AC7" w:rsidRDefault="001771FC" w:rsidP="00A41B56">
            <w:r w:rsidRPr="00BE5AC7">
              <w:t>NVARCHAR (100)</w:t>
            </w:r>
          </w:p>
        </w:tc>
      </w:tr>
      <w:tr w:rsidR="001771FC" w:rsidRPr="00BE5AC7" w14:paraId="404797D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F7AA70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5277DC" w14:textId="77777777" w:rsidR="001771FC" w:rsidRPr="00BE5AC7" w:rsidRDefault="001771FC" w:rsidP="00A41B56">
            <w:proofErr w:type="spellStart"/>
            <w:r w:rsidRPr="00BE5AC7">
              <w:t>Dele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CCFF5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6CDDA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807E8D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83BF1E" w14:textId="77777777" w:rsidR="001771FC" w:rsidRPr="00BE5AC7" w:rsidRDefault="001771FC" w:rsidP="00A41B56">
            <w:r w:rsidRPr="00BE5AC7">
              <w:t>Datetime (23,3)</w:t>
            </w:r>
          </w:p>
        </w:tc>
      </w:tr>
    </w:tbl>
    <w:p w14:paraId="15993148" w14:textId="77777777" w:rsidR="001771FC" w:rsidRPr="00BE5AC7" w:rsidRDefault="001771FC" w:rsidP="00A41B56">
      <w:r w:rsidRPr="00BE5AC7">
        <w:br w:type="page"/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1E9AA541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045BA4" w14:textId="77777777" w:rsidR="001771FC" w:rsidRPr="006E47D2" w:rsidRDefault="001771FC" w:rsidP="00A41B56">
            <w:r w:rsidRPr="006E47D2">
              <w:lastRenderedPageBreak/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3C7D2B" w14:textId="77777777" w:rsidR="001771FC" w:rsidRPr="00BE5AC7" w:rsidRDefault="001771FC" w:rsidP="00A41B56">
            <w:r w:rsidRPr="00BE5AC7">
              <w:t>User</w:t>
            </w:r>
          </w:p>
        </w:tc>
      </w:tr>
      <w:tr w:rsidR="001771FC" w:rsidRPr="00BE5AC7" w14:paraId="73ED58BE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C25ECB" w14:textId="77777777" w:rsidR="001771FC" w:rsidRPr="006E47D2" w:rsidRDefault="001771FC" w:rsidP="00A41B56">
            <w:r w:rsidRPr="006E47D2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BB63B8" w14:textId="77777777" w:rsidR="001771FC" w:rsidRPr="00BE5AC7" w:rsidRDefault="001771FC" w:rsidP="00A41B56">
            <w:r w:rsidRPr="00BE5AC7">
              <w:t>Contains information regarding the users allowed to use the attendance system</w:t>
            </w:r>
          </w:p>
        </w:tc>
      </w:tr>
    </w:tbl>
    <w:p w14:paraId="73725520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0438A03E" w14:textId="77777777" w:rsidR="001771FC" w:rsidRPr="00BE5AC7" w:rsidRDefault="001771FC" w:rsidP="00A41B56"/>
    <w:p w14:paraId="0B68287E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E47D2" w14:paraId="65959E87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62591" w14:textId="77777777" w:rsidR="001771FC" w:rsidRPr="006E47D2" w:rsidRDefault="001771FC" w:rsidP="00A41B56">
            <w:r w:rsidRPr="006E47D2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C0391" w14:textId="77777777" w:rsidR="001771FC" w:rsidRPr="006E47D2" w:rsidRDefault="001771FC" w:rsidP="00A41B56">
            <w:r w:rsidRPr="006E47D2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1ADFC" w14:textId="77777777" w:rsidR="001771FC" w:rsidRPr="006E47D2" w:rsidRDefault="001771FC" w:rsidP="00A41B56">
            <w:r w:rsidRPr="006E47D2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C945C" w14:textId="77777777" w:rsidR="001771FC" w:rsidRPr="006E47D2" w:rsidRDefault="001771FC" w:rsidP="00A41B56">
            <w:r w:rsidRPr="006E47D2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451FB" w14:textId="77777777" w:rsidR="001771FC" w:rsidRPr="006E47D2" w:rsidRDefault="001771FC" w:rsidP="00A41B56">
            <w:r w:rsidRPr="006E47D2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9EBBD" w14:textId="77777777" w:rsidR="001771FC" w:rsidRPr="006E47D2" w:rsidRDefault="001771FC" w:rsidP="00A41B56">
            <w:r w:rsidRPr="006E47D2">
              <w:t>Data Type</w:t>
            </w:r>
          </w:p>
        </w:tc>
      </w:tr>
      <w:tr w:rsidR="001771FC" w:rsidRPr="00BE5AC7" w14:paraId="156D118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EF9E53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99A499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4C889A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21621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BC3C7B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6922EA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28B415E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460318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F17926" w14:textId="77777777" w:rsidR="001771FC" w:rsidRPr="00BE5AC7" w:rsidRDefault="001771FC" w:rsidP="00A41B56">
            <w:proofErr w:type="spellStart"/>
            <w:r w:rsidRPr="00BE5AC7">
              <w:t>UserNa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C180F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7C8B1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F106F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A5E7A2" w14:textId="77777777" w:rsidR="001771FC" w:rsidRPr="00BE5AC7" w:rsidRDefault="001771FC" w:rsidP="00A41B56">
            <w:r w:rsidRPr="00BE5AC7">
              <w:t>NVARCHAR (100)</w:t>
            </w:r>
          </w:p>
        </w:tc>
      </w:tr>
      <w:tr w:rsidR="001771FC" w:rsidRPr="00BE5AC7" w14:paraId="406B095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B84563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4AA8F9" w14:textId="77777777" w:rsidR="001771FC" w:rsidRPr="00BE5AC7" w:rsidRDefault="001771FC" w:rsidP="00A41B56">
            <w:r w:rsidRPr="00BE5AC7">
              <w:t>Passwor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4159A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187B6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424F39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E5F168" w14:textId="77777777" w:rsidR="001771FC" w:rsidRPr="00BE5AC7" w:rsidRDefault="001771FC" w:rsidP="00A41B56">
            <w:r w:rsidRPr="00BE5AC7">
              <w:t>NVARCHAR (50)</w:t>
            </w:r>
          </w:p>
        </w:tc>
      </w:tr>
      <w:tr w:rsidR="001771FC" w:rsidRPr="00BE5AC7" w14:paraId="1D39402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52DB85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BC79FF" w14:textId="77777777" w:rsidR="001771FC" w:rsidRPr="00BE5AC7" w:rsidRDefault="001771FC" w:rsidP="00A41B56">
            <w:proofErr w:type="spellStart"/>
            <w:r w:rsidRPr="00BE5AC7">
              <w:t>Employe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A10F1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CBDA6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87DDD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5580C1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6682335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601D45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4FC3DF" w14:textId="77777777" w:rsidR="001771FC" w:rsidRPr="00BE5AC7" w:rsidRDefault="001771FC" w:rsidP="00A41B56">
            <w:proofErr w:type="spellStart"/>
            <w:r w:rsidRPr="00BE5AC7">
              <w:t>LastSeen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1A19C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5ACF7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D6C81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C7512E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47EC82F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F88472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FDDC35" w14:textId="77777777" w:rsidR="001771FC" w:rsidRPr="00BE5AC7" w:rsidRDefault="001771FC" w:rsidP="00A41B56">
            <w:proofErr w:type="spellStart"/>
            <w:r w:rsidRPr="00BE5AC7">
              <w:t>Rol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F5D27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97163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3B00D0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9AE913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ABBC2A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697B13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A361F8" w14:textId="77777777" w:rsidR="001771FC" w:rsidRPr="00BE5AC7" w:rsidRDefault="001771FC" w:rsidP="00A41B56">
            <w:proofErr w:type="spellStart"/>
            <w:r w:rsidRPr="00BE5AC7">
              <w:t>Crea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F2275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DACEB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3984EC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AD12ED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22F1713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263445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AFDAC3" w14:textId="77777777" w:rsidR="001771FC" w:rsidRPr="00BE5AC7" w:rsidRDefault="001771FC" w:rsidP="00A41B56">
            <w:proofErr w:type="spellStart"/>
            <w:r w:rsidRPr="00BE5AC7">
              <w:t>Upda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683E4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2B524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FFAE08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C42CA5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0E24183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90F218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A45585" w14:textId="77777777" w:rsidR="001771FC" w:rsidRPr="00BE5AC7" w:rsidRDefault="001771FC" w:rsidP="00A41B56">
            <w:proofErr w:type="spellStart"/>
            <w:r w:rsidRPr="00BE5AC7">
              <w:t>Dele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7177C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0CEA6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8A4F55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1253C2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5556AA0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C0B3B2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BA675E" w14:textId="77777777" w:rsidR="001771FC" w:rsidRPr="00BE5AC7" w:rsidRDefault="001771FC" w:rsidP="00A41B56">
            <w:proofErr w:type="spellStart"/>
            <w:r w:rsidRPr="00BE5AC7">
              <w:t>IsDelete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1C415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0459D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F64FEA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648532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667BF5F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C69B39" w14:textId="77777777" w:rsidR="001771FC" w:rsidRPr="00BE5AC7" w:rsidRDefault="001771FC" w:rsidP="00A41B56">
            <w:r w:rsidRPr="00BE5AC7">
              <w:t>1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3DC620" w14:textId="77777777" w:rsidR="001771FC" w:rsidRPr="00BE5AC7" w:rsidRDefault="001771FC" w:rsidP="00A41B56">
            <w:proofErr w:type="spellStart"/>
            <w:r w:rsidRPr="00BE5AC7">
              <w:t>IsActiv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E6B38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8256A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42196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D4959A" w14:textId="77777777" w:rsidR="001771FC" w:rsidRPr="00BE5AC7" w:rsidRDefault="001771FC" w:rsidP="00A41B56">
            <w:r w:rsidRPr="00BE5AC7">
              <w:t>BIT (1)</w:t>
            </w:r>
          </w:p>
        </w:tc>
      </w:tr>
    </w:tbl>
    <w:p w14:paraId="3C989180" w14:textId="77777777" w:rsidR="001771FC" w:rsidRPr="00BE5AC7" w:rsidRDefault="001771FC" w:rsidP="001771FC">
      <w:pPr>
        <w:pStyle w:val="p1"/>
        <w:rPr>
          <w:rFonts w:ascii="Arial Narrow" w:hAnsi="Arial Narrow"/>
          <w:sz w:val="22"/>
          <w:szCs w:val="22"/>
        </w:rPr>
      </w:pPr>
    </w:p>
    <w:p w14:paraId="4412A3E1" w14:textId="77777777" w:rsidR="001771FC" w:rsidRPr="00BE5AC7" w:rsidRDefault="001771FC" w:rsidP="00A41B56"/>
    <w:p w14:paraId="1A25DA6A" w14:textId="77777777" w:rsidR="001771FC" w:rsidRPr="00BE5AC7" w:rsidRDefault="001771FC" w:rsidP="00A41B56">
      <w:r w:rsidRPr="00BE5AC7">
        <w:rPr>
          <w:rStyle w:val="Charactertcap1"/>
          <w:rFonts w:ascii="Arial Narrow" w:hAnsi="Arial Narrow"/>
          <w:sz w:val="22"/>
          <w:szCs w:val="22"/>
        </w:rPr>
        <w:t>Foreign Keys (referred from)</w:t>
      </w:r>
    </w:p>
    <w:tbl>
      <w:tblPr>
        <w:tblStyle w:val="Tablew253"/>
        <w:tblW w:w="9533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740"/>
        <w:gridCol w:w="2214"/>
        <w:gridCol w:w="1002"/>
        <w:gridCol w:w="1809"/>
        <w:gridCol w:w="1768"/>
      </w:tblGrid>
      <w:tr w:rsidR="001771FC" w:rsidRPr="006E47D2" w14:paraId="7EAA8375" w14:textId="77777777" w:rsidTr="006E47D2">
        <w:trPr>
          <w:trHeight w:val="298"/>
          <w:tblHeader/>
        </w:trPr>
        <w:tc>
          <w:tcPr>
            <w:tcW w:w="27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8C8A9" w14:textId="77777777" w:rsidR="001771FC" w:rsidRPr="006E47D2" w:rsidRDefault="001771FC" w:rsidP="00A41B56">
            <w:r w:rsidRPr="006E47D2">
              <w:t>Name</w:t>
            </w:r>
          </w:p>
        </w:tc>
        <w:tc>
          <w:tcPr>
            <w:tcW w:w="22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6BF0E" w14:textId="77777777" w:rsidR="001771FC" w:rsidRPr="006E47D2" w:rsidRDefault="001771FC" w:rsidP="00A41B56">
            <w:r w:rsidRPr="006E47D2">
              <w:t>Referred From</w:t>
            </w:r>
          </w:p>
        </w:tc>
        <w:tc>
          <w:tcPr>
            <w:tcW w:w="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C56C0" w14:textId="77777777" w:rsidR="001771FC" w:rsidRPr="006E47D2" w:rsidRDefault="001771FC" w:rsidP="00A41B56">
            <w:r w:rsidRPr="006E47D2">
              <w:t>Mandatory</w:t>
            </w:r>
          </w:p>
        </w:tc>
        <w:tc>
          <w:tcPr>
            <w:tcW w:w="18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8D55A" w14:textId="77777777" w:rsidR="001771FC" w:rsidRPr="006E47D2" w:rsidRDefault="001771FC" w:rsidP="00A41B56">
            <w:r w:rsidRPr="006E47D2">
              <w:t>Columns</w:t>
            </w:r>
          </w:p>
        </w:tc>
        <w:tc>
          <w:tcPr>
            <w:tcW w:w="17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D89C2" w14:textId="77777777" w:rsidR="001771FC" w:rsidRPr="006E47D2" w:rsidRDefault="001771FC" w:rsidP="00A41B56">
            <w:r w:rsidRPr="006E47D2">
              <w:t>Referred Columns</w:t>
            </w:r>
          </w:p>
        </w:tc>
      </w:tr>
      <w:tr w:rsidR="001771FC" w:rsidRPr="00BE5AC7" w14:paraId="3897C992" w14:textId="77777777" w:rsidTr="006E47D2">
        <w:trPr>
          <w:trHeight w:val="298"/>
        </w:trPr>
        <w:tc>
          <w:tcPr>
            <w:tcW w:w="27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82113E" w14:textId="77777777" w:rsidR="001771FC" w:rsidRPr="00BE5AC7" w:rsidRDefault="001771FC" w:rsidP="00A41B56">
            <w:proofErr w:type="spellStart"/>
            <w:r w:rsidRPr="00BE5AC7">
              <w:t>FK_AuditTrail_User</w:t>
            </w:r>
            <w:proofErr w:type="spellEnd"/>
          </w:p>
        </w:tc>
        <w:tc>
          <w:tcPr>
            <w:tcW w:w="222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DC6D8A" w14:textId="77777777" w:rsidR="001771FC" w:rsidRPr="00BE5AC7" w:rsidRDefault="001771FC" w:rsidP="00A41B56">
            <w:proofErr w:type="spellStart"/>
            <w:r w:rsidRPr="00BE5AC7">
              <w:t>AuditTrail</w:t>
            </w:r>
            <w:proofErr w:type="spellEnd"/>
          </w:p>
        </w:tc>
        <w:tc>
          <w:tcPr>
            <w:tcW w:w="95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62FDE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181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B37EA8" w14:textId="77777777" w:rsidR="001771FC" w:rsidRPr="00BE5AC7" w:rsidRDefault="001771FC" w:rsidP="00A41B56">
            <w:proofErr w:type="spellStart"/>
            <w:r w:rsidRPr="00BE5AC7">
              <w:t>ChangedBy</w:t>
            </w:r>
            <w:proofErr w:type="spellEnd"/>
          </w:p>
        </w:tc>
        <w:tc>
          <w:tcPr>
            <w:tcW w:w="178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0EB08B" w14:textId="77777777" w:rsidR="001771FC" w:rsidRPr="00BE5AC7" w:rsidRDefault="001771FC" w:rsidP="00A41B56">
            <w:r w:rsidRPr="00BE5AC7">
              <w:t>ID</w:t>
            </w:r>
          </w:p>
        </w:tc>
      </w:tr>
    </w:tbl>
    <w:p w14:paraId="321CB04B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4B1698D2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A40750" w14:textId="77777777" w:rsidR="001771FC" w:rsidRPr="006E47D2" w:rsidRDefault="001771FC" w:rsidP="00A41B56">
            <w:r w:rsidRPr="006E47D2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B94846" w14:textId="77777777" w:rsidR="001771FC" w:rsidRPr="00BE5AC7" w:rsidRDefault="001771FC" w:rsidP="00A41B56">
            <w:proofErr w:type="spellStart"/>
            <w:r w:rsidRPr="00BE5AC7">
              <w:t>WorkingTeamSignature</w:t>
            </w:r>
            <w:proofErr w:type="spellEnd"/>
          </w:p>
        </w:tc>
      </w:tr>
      <w:tr w:rsidR="001771FC" w:rsidRPr="00BE5AC7" w14:paraId="67917517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F17FA3" w14:textId="77777777" w:rsidR="001771FC" w:rsidRPr="006E47D2" w:rsidRDefault="001771FC" w:rsidP="00A41B56">
            <w:r w:rsidRPr="006E47D2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BA77C5" w14:textId="77777777" w:rsidR="001771FC" w:rsidRPr="00BE5AC7" w:rsidRDefault="001771FC" w:rsidP="00A41B56">
            <w:r w:rsidRPr="00BE5AC7">
              <w:t xml:space="preserve">Contains information regarding working teams signatures which are done through the </w:t>
            </w:r>
            <w:proofErr w:type="spellStart"/>
            <w:r w:rsidRPr="00BE5AC7">
              <w:t>GeoAttendance</w:t>
            </w:r>
            <w:proofErr w:type="spellEnd"/>
            <w:r w:rsidRPr="00BE5AC7">
              <w:t xml:space="preserve"> mobile application</w:t>
            </w:r>
          </w:p>
        </w:tc>
      </w:tr>
    </w:tbl>
    <w:p w14:paraId="5245D9DB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5CC392FA" w14:textId="77777777" w:rsidR="001771FC" w:rsidRPr="00BE5AC7" w:rsidRDefault="001771FC" w:rsidP="00A41B56"/>
    <w:p w14:paraId="55EA7AA7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E47D2" w14:paraId="50C9326F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03FD9" w14:textId="77777777" w:rsidR="001771FC" w:rsidRPr="006E47D2" w:rsidRDefault="001771FC" w:rsidP="00A41B56">
            <w:r w:rsidRPr="006E47D2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E1FE1" w14:textId="77777777" w:rsidR="001771FC" w:rsidRPr="006E47D2" w:rsidRDefault="001771FC" w:rsidP="00A41B56">
            <w:r w:rsidRPr="006E47D2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9CF7C" w14:textId="77777777" w:rsidR="001771FC" w:rsidRPr="006E47D2" w:rsidRDefault="001771FC" w:rsidP="00A41B56">
            <w:r w:rsidRPr="006E47D2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98C3C" w14:textId="77777777" w:rsidR="001771FC" w:rsidRPr="006E47D2" w:rsidRDefault="001771FC" w:rsidP="00A41B56">
            <w:r w:rsidRPr="006E47D2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59883" w14:textId="77777777" w:rsidR="001771FC" w:rsidRPr="006E47D2" w:rsidRDefault="001771FC" w:rsidP="00A41B56">
            <w:r w:rsidRPr="006E47D2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8B4B5" w14:textId="77777777" w:rsidR="001771FC" w:rsidRPr="006E47D2" w:rsidRDefault="001771FC" w:rsidP="00A41B56">
            <w:r w:rsidRPr="006E47D2">
              <w:t>Data Type</w:t>
            </w:r>
          </w:p>
        </w:tc>
      </w:tr>
      <w:tr w:rsidR="001771FC" w:rsidRPr="00BE5AC7" w14:paraId="5F176EE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A0AC62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020033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CE5AC7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7D4B3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BCB09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D05345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70F0DB2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06A967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9D9635" w14:textId="77777777" w:rsidR="001771FC" w:rsidRPr="00BE5AC7" w:rsidRDefault="001771FC" w:rsidP="00A41B56">
            <w:proofErr w:type="spellStart"/>
            <w:r w:rsidRPr="00BE5AC7">
              <w:t>EmployeeNumber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98352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3C51C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1AA1C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BE1323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1CFAD6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13BB1C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FE0282" w14:textId="77777777" w:rsidR="001771FC" w:rsidRPr="00BE5AC7" w:rsidRDefault="001771FC" w:rsidP="00A41B56">
            <w:proofErr w:type="spellStart"/>
            <w:r w:rsidRPr="00BE5AC7">
              <w:t>SignatureDateTi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B2E6D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4E364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85CEF0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60920C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7577A6B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3D0AFD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DB3DF8" w14:textId="77777777" w:rsidR="001771FC" w:rsidRPr="00BE5AC7" w:rsidRDefault="001771FC" w:rsidP="00A41B56">
            <w:proofErr w:type="spellStart"/>
            <w:r w:rsidRPr="00BE5AC7">
              <w:t>Devic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E5041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DB04F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5AD91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4815C2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72C844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43A269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BA4739" w14:textId="77777777" w:rsidR="001771FC" w:rsidRPr="00BE5AC7" w:rsidRDefault="001771FC" w:rsidP="00A41B56">
            <w:r w:rsidRPr="00BE5AC7">
              <w:t>Mod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4B2E9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46813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D7DD37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4E76B3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5AF79C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DB43B3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C114CE" w14:textId="77777777" w:rsidR="001771FC" w:rsidRPr="00BE5AC7" w:rsidRDefault="001771FC" w:rsidP="00A41B56">
            <w:proofErr w:type="spellStart"/>
            <w:r w:rsidRPr="00BE5AC7">
              <w:t>Create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47D02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09D75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96F6A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813A88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4968414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DEAED1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E54943" w14:textId="77777777" w:rsidR="001771FC" w:rsidRPr="00BE5AC7" w:rsidRDefault="001771FC" w:rsidP="00A41B56">
            <w:proofErr w:type="spellStart"/>
            <w:r w:rsidRPr="00BE5AC7">
              <w:t>Upda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38782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66C19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1DB1F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424BF1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4226717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9C3940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4D0F89" w14:textId="77777777" w:rsidR="001771FC" w:rsidRPr="00BE5AC7" w:rsidRDefault="001771FC" w:rsidP="00A41B56">
            <w:proofErr w:type="spellStart"/>
            <w:r w:rsidRPr="00BE5AC7">
              <w:t>Deleted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59D8F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E4EED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ABA504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E66E69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3A9F4E6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DB8200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171471" w14:textId="77777777" w:rsidR="001771FC" w:rsidRPr="00BE5AC7" w:rsidRDefault="001771FC" w:rsidP="00A41B56">
            <w:proofErr w:type="spellStart"/>
            <w:r w:rsidRPr="00BE5AC7">
              <w:t>ParentSignatur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77EFB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352AC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B8186B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8DBD2D" w14:textId="77777777" w:rsidR="001771FC" w:rsidRPr="00BE5AC7" w:rsidRDefault="001771FC" w:rsidP="00A41B56">
            <w:r w:rsidRPr="00BE5AC7">
              <w:t>Integer (10)</w:t>
            </w:r>
          </w:p>
        </w:tc>
      </w:tr>
    </w:tbl>
    <w:p w14:paraId="0C8E895A" w14:textId="77777777" w:rsidR="001771FC" w:rsidRPr="00BE5AC7" w:rsidRDefault="001771FC" w:rsidP="00A41B56">
      <w:r w:rsidRPr="00BE5AC7">
        <w:br w:type="page"/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5C26E7D4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37F851" w14:textId="77777777" w:rsidR="001771FC" w:rsidRPr="006E47D2" w:rsidRDefault="001771FC" w:rsidP="00A41B56">
            <w:r w:rsidRPr="006E47D2">
              <w:lastRenderedPageBreak/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3E253A" w14:textId="77777777" w:rsidR="001771FC" w:rsidRPr="00BE5AC7" w:rsidRDefault="001771FC" w:rsidP="00A41B56">
            <w:proofErr w:type="spellStart"/>
            <w:r w:rsidRPr="00BE5AC7">
              <w:t>WorkingTimeInfo</w:t>
            </w:r>
            <w:proofErr w:type="spellEnd"/>
          </w:p>
        </w:tc>
      </w:tr>
      <w:tr w:rsidR="001771FC" w:rsidRPr="00BE5AC7" w14:paraId="30E538D0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988DF9" w14:textId="77777777" w:rsidR="001771FC" w:rsidRPr="006E47D2" w:rsidRDefault="001771FC" w:rsidP="00A41B56">
            <w:r w:rsidRPr="006E47D2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8B811F" w14:textId="77777777" w:rsidR="001771FC" w:rsidRPr="00BE5AC7" w:rsidRDefault="001771FC" w:rsidP="00A41B56">
            <w:r w:rsidRPr="00BE5AC7">
              <w:t xml:space="preserve">Contains information regarding the created work times in the system, the results in this table are </w:t>
            </w:r>
            <w:proofErr w:type="spellStart"/>
            <w:r w:rsidRPr="00BE5AC7">
              <w:t>dervied</w:t>
            </w:r>
            <w:proofErr w:type="spellEnd"/>
            <w:r w:rsidRPr="00BE5AC7">
              <w:t xml:space="preserve"> from worktimes table</w:t>
            </w:r>
          </w:p>
        </w:tc>
      </w:tr>
    </w:tbl>
    <w:p w14:paraId="64C14007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64C23CC9" w14:textId="77777777" w:rsidR="001771FC" w:rsidRPr="00BE5AC7" w:rsidRDefault="001771FC" w:rsidP="00A41B56"/>
    <w:p w14:paraId="0AA2C89C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E47D2" w14:paraId="35606780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6B721" w14:textId="77777777" w:rsidR="001771FC" w:rsidRPr="006E47D2" w:rsidRDefault="001771FC" w:rsidP="00A41B56">
            <w:r w:rsidRPr="006E47D2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C3825" w14:textId="77777777" w:rsidR="001771FC" w:rsidRPr="006E47D2" w:rsidRDefault="001771FC" w:rsidP="00A41B56">
            <w:r w:rsidRPr="006E47D2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29E08" w14:textId="77777777" w:rsidR="001771FC" w:rsidRPr="006E47D2" w:rsidRDefault="001771FC" w:rsidP="00A41B56">
            <w:r w:rsidRPr="006E47D2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59AC2" w14:textId="77777777" w:rsidR="001771FC" w:rsidRPr="006E47D2" w:rsidRDefault="001771FC" w:rsidP="00A41B56">
            <w:r w:rsidRPr="006E47D2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ED614" w14:textId="77777777" w:rsidR="001771FC" w:rsidRPr="006E47D2" w:rsidRDefault="001771FC" w:rsidP="00A41B56">
            <w:r w:rsidRPr="006E47D2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76954" w14:textId="77777777" w:rsidR="001771FC" w:rsidRPr="006E47D2" w:rsidRDefault="001771FC" w:rsidP="00A41B56">
            <w:r w:rsidRPr="006E47D2">
              <w:t>Data Type</w:t>
            </w:r>
          </w:p>
        </w:tc>
      </w:tr>
      <w:tr w:rsidR="001771FC" w:rsidRPr="00BE5AC7" w14:paraId="57FA1DE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6F64E1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7DDB3D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508249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A2FD2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D71B82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472F9B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C04E7E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5B1E63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A97729" w14:textId="77777777" w:rsidR="001771FC" w:rsidRPr="00BE5AC7" w:rsidRDefault="001771FC" w:rsidP="00A41B56">
            <w:r w:rsidRPr="00BE5AC7">
              <w:t>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4D266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C7145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63F5B0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D56808" w14:textId="77777777" w:rsidR="001771FC" w:rsidRPr="00BE5AC7" w:rsidRDefault="001771FC" w:rsidP="00A41B56">
            <w:r w:rsidRPr="00BE5AC7">
              <w:t>NVARCHAR (500)</w:t>
            </w:r>
          </w:p>
        </w:tc>
      </w:tr>
      <w:tr w:rsidR="001771FC" w:rsidRPr="00BE5AC7" w14:paraId="653E3E8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425407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9E5DB8" w14:textId="77777777" w:rsidR="001771FC" w:rsidRPr="00BE5AC7" w:rsidRDefault="001771FC" w:rsidP="00A41B56">
            <w:proofErr w:type="spellStart"/>
            <w:r w:rsidRPr="00BE5AC7">
              <w:t>DutyStartTi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7E392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62864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C6ED40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886959" w14:textId="77777777" w:rsidR="001771FC" w:rsidRPr="00BE5AC7" w:rsidRDefault="001771FC" w:rsidP="00A41B56">
            <w:r w:rsidRPr="00BE5AC7">
              <w:t>FLOAT (53)</w:t>
            </w:r>
          </w:p>
        </w:tc>
      </w:tr>
      <w:tr w:rsidR="001771FC" w:rsidRPr="00BE5AC7" w14:paraId="79D7BF3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F231B7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69FD71" w14:textId="77777777" w:rsidR="001771FC" w:rsidRPr="00BE5AC7" w:rsidRDefault="001771FC" w:rsidP="00A41B56">
            <w:proofErr w:type="spellStart"/>
            <w:r w:rsidRPr="00BE5AC7">
              <w:t>DutyEndTi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2CA83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3E7A2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E230FF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7E6AE5" w14:textId="77777777" w:rsidR="001771FC" w:rsidRPr="00BE5AC7" w:rsidRDefault="001771FC" w:rsidP="00A41B56">
            <w:r w:rsidRPr="00BE5AC7">
              <w:t>FLOAT (53)</w:t>
            </w:r>
          </w:p>
        </w:tc>
      </w:tr>
      <w:tr w:rsidR="001771FC" w:rsidRPr="00BE5AC7" w14:paraId="3B53FE1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D05E26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B8D3AA" w14:textId="77777777" w:rsidR="001771FC" w:rsidRPr="00BE5AC7" w:rsidRDefault="001771FC" w:rsidP="00A41B56">
            <w:proofErr w:type="spellStart"/>
            <w:r w:rsidRPr="00BE5AC7">
              <w:t>DutyEarlyStartTi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9CDDE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F9A2C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E6D7E0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F4AB14" w14:textId="77777777" w:rsidR="001771FC" w:rsidRPr="00BE5AC7" w:rsidRDefault="001771FC" w:rsidP="00A41B56">
            <w:r w:rsidRPr="00BE5AC7">
              <w:t>FLOAT (53)</w:t>
            </w:r>
          </w:p>
        </w:tc>
      </w:tr>
      <w:tr w:rsidR="001771FC" w:rsidRPr="00BE5AC7" w14:paraId="304FA30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47EB36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174033" w14:textId="77777777" w:rsidR="001771FC" w:rsidRPr="00BE5AC7" w:rsidRDefault="001771FC" w:rsidP="00A41B56">
            <w:proofErr w:type="spellStart"/>
            <w:r w:rsidRPr="00BE5AC7">
              <w:t>DutyLateEndTi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06A63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24577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3C50E4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F7FA71" w14:textId="77777777" w:rsidR="001771FC" w:rsidRPr="00BE5AC7" w:rsidRDefault="001771FC" w:rsidP="00A41B56">
            <w:r w:rsidRPr="00BE5AC7">
              <w:t>FLOAT (53)</w:t>
            </w:r>
          </w:p>
        </w:tc>
      </w:tr>
      <w:tr w:rsidR="001771FC" w:rsidRPr="00BE5AC7" w14:paraId="18A389E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2F4066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C693FA" w14:textId="77777777" w:rsidR="001771FC" w:rsidRPr="00BE5AC7" w:rsidRDefault="001771FC" w:rsidP="00A41B56">
            <w:proofErr w:type="spellStart"/>
            <w:r w:rsidRPr="00BE5AC7">
              <w:t>LateInMinutes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27884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A4F1C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DD31AB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C7520D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578CF3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EE19D7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622C6A" w14:textId="77777777" w:rsidR="001771FC" w:rsidRPr="00BE5AC7" w:rsidRDefault="001771FC" w:rsidP="00A41B56">
            <w:proofErr w:type="spellStart"/>
            <w:r w:rsidRPr="00BE5AC7">
              <w:t>EarlyOutMinutes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4EBA2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47FCE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BDED20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3EE235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1AC22D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B24128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7A5CA5" w14:textId="77777777" w:rsidR="001771FC" w:rsidRPr="00BE5AC7" w:rsidRDefault="001771FC" w:rsidP="00A41B56">
            <w:proofErr w:type="spellStart"/>
            <w:r w:rsidRPr="00BE5AC7">
              <w:t>WorkingDays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40F9D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BE578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315B8C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91BA7D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11B7FB5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C0FB8D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7F3693" w14:textId="77777777" w:rsidR="001771FC" w:rsidRPr="00BE5AC7" w:rsidRDefault="001771FC" w:rsidP="00A41B56">
            <w:proofErr w:type="spellStart"/>
            <w:r w:rsidRPr="00BE5AC7">
              <w:t>IsRecurring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5D9AE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0BEF7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EEDC48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85A281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1C6AD44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330A15" w14:textId="77777777" w:rsidR="001771FC" w:rsidRPr="00BE5AC7" w:rsidRDefault="001771FC" w:rsidP="00A41B56">
            <w:r w:rsidRPr="00BE5AC7">
              <w:t>1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16A5A9" w14:textId="77777777" w:rsidR="001771FC" w:rsidRPr="00BE5AC7" w:rsidRDefault="001771FC" w:rsidP="00A41B56">
            <w:proofErr w:type="spellStart"/>
            <w:r w:rsidRPr="00BE5AC7">
              <w:t>RecurringDays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DE430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BE161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636E0B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815A1D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31045D3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5E045A" w14:textId="77777777" w:rsidR="001771FC" w:rsidRPr="00BE5AC7" w:rsidRDefault="001771FC" w:rsidP="00A41B56">
            <w:r w:rsidRPr="00BE5AC7">
              <w:t>1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D9CDC2" w14:textId="77777777" w:rsidR="001771FC" w:rsidRPr="00BE5AC7" w:rsidRDefault="001771FC" w:rsidP="00A41B56">
            <w:proofErr w:type="spellStart"/>
            <w:r w:rsidRPr="00BE5AC7">
              <w:t>RecurringStart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B755E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6680B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65B0F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43F46B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55F52CE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784D70" w14:textId="77777777" w:rsidR="001771FC" w:rsidRPr="00BE5AC7" w:rsidRDefault="001771FC" w:rsidP="00A41B56">
            <w:r w:rsidRPr="00BE5AC7">
              <w:t>1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3F8859" w14:textId="77777777" w:rsidR="001771FC" w:rsidRPr="00BE5AC7" w:rsidRDefault="001771FC" w:rsidP="00A41B56">
            <w:proofErr w:type="spellStart"/>
            <w:r w:rsidRPr="00BE5AC7">
              <w:t>RecurringOffsetDays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5E7CD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E770D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E18955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5E3A73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7C9F24E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C9C0E4" w14:textId="77777777" w:rsidR="001771FC" w:rsidRPr="00BE5AC7" w:rsidRDefault="001771FC" w:rsidP="00A41B56">
            <w:r w:rsidRPr="00BE5AC7">
              <w:t>1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F9AC2B" w14:textId="77777777" w:rsidR="001771FC" w:rsidRPr="00BE5AC7" w:rsidRDefault="001771FC" w:rsidP="00A41B56">
            <w:proofErr w:type="spellStart"/>
            <w:r w:rsidRPr="00BE5AC7">
              <w:t>IsDutyEndNextDay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4EB01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C5F3E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2A38A3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CB91A4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1B3F9B2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57BA71" w14:textId="77777777" w:rsidR="001771FC" w:rsidRPr="00BE5AC7" w:rsidRDefault="001771FC" w:rsidP="00A41B56">
            <w:r w:rsidRPr="00BE5AC7">
              <w:t>1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9832BB" w14:textId="77777777" w:rsidR="001771FC" w:rsidRPr="00BE5AC7" w:rsidRDefault="001771FC" w:rsidP="00A41B56">
            <w:proofErr w:type="spellStart"/>
            <w:r w:rsidRPr="00BE5AC7">
              <w:t>IsNoVacatio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DEF3D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3C96E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751C8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D4BC11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766BFE2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305C91" w14:textId="77777777" w:rsidR="001771FC" w:rsidRPr="00BE5AC7" w:rsidRDefault="001771FC" w:rsidP="00A41B56">
            <w:r w:rsidRPr="00BE5AC7">
              <w:t>1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5C1D5D" w14:textId="77777777" w:rsidR="001771FC" w:rsidRPr="00BE5AC7" w:rsidRDefault="001771FC" w:rsidP="00A41B56">
            <w:proofErr w:type="spellStart"/>
            <w:r w:rsidRPr="00BE5AC7">
              <w:t>ParentWorkTime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DF47D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D3A86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F0FC3F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09BB87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1246C9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03509B" w14:textId="77777777" w:rsidR="001771FC" w:rsidRPr="00BE5AC7" w:rsidRDefault="001771FC" w:rsidP="00A41B56">
            <w:r w:rsidRPr="00BE5AC7">
              <w:t>1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3803C8" w14:textId="77777777" w:rsidR="001771FC" w:rsidRPr="00BE5AC7" w:rsidRDefault="001771FC" w:rsidP="00A41B56">
            <w:proofErr w:type="spellStart"/>
            <w:r w:rsidRPr="00BE5AC7">
              <w:t>ParentFrom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F5CF5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204BF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0E48BF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09AC51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3F4D442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672D3A" w14:textId="77777777" w:rsidR="001771FC" w:rsidRPr="00BE5AC7" w:rsidRDefault="001771FC" w:rsidP="00A41B56">
            <w:r w:rsidRPr="00BE5AC7">
              <w:t>1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3F0FBD" w14:textId="77777777" w:rsidR="001771FC" w:rsidRPr="00BE5AC7" w:rsidRDefault="001771FC" w:rsidP="00A41B56">
            <w:proofErr w:type="spellStart"/>
            <w:r w:rsidRPr="00BE5AC7">
              <w:t>ParentTo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4BC7A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377DE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E6DDA4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D1AFAD" w14:textId="77777777" w:rsidR="001771FC" w:rsidRPr="00BE5AC7" w:rsidRDefault="001771FC" w:rsidP="00A41B56">
            <w:r w:rsidRPr="00BE5AC7">
              <w:t>Date (10)</w:t>
            </w:r>
          </w:p>
        </w:tc>
      </w:tr>
    </w:tbl>
    <w:p w14:paraId="123D8BBB" w14:textId="77777777" w:rsidR="001771FC" w:rsidRPr="00BE5AC7" w:rsidRDefault="001771FC" w:rsidP="00A41B56"/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0D3EE47D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263171" w14:textId="77777777" w:rsidR="001771FC" w:rsidRPr="006E47D2" w:rsidRDefault="001771FC" w:rsidP="00A41B56">
            <w:r w:rsidRPr="006E47D2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4391D7" w14:textId="77777777" w:rsidR="001771FC" w:rsidRPr="00BE5AC7" w:rsidRDefault="001771FC" w:rsidP="00A41B56">
            <w:proofErr w:type="spellStart"/>
            <w:r w:rsidRPr="00BE5AC7">
              <w:t>Allowance_reasons</w:t>
            </w:r>
            <w:proofErr w:type="spellEnd"/>
          </w:p>
        </w:tc>
      </w:tr>
      <w:tr w:rsidR="001771FC" w:rsidRPr="00BE5AC7" w14:paraId="4B62FBEA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D03ACB" w14:textId="77777777" w:rsidR="001771FC" w:rsidRPr="006E47D2" w:rsidRDefault="001771FC" w:rsidP="00A41B56">
            <w:r w:rsidRPr="006E47D2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6C5E1B" w14:textId="77777777" w:rsidR="001771FC" w:rsidRPr="00BE5AC7" w:rsidRDefault="001771FC" w:rsidP="00A41B56">
            <w:r w:rsidRPr="00BE5AC7">
              <w:t>A lookup table the contains the allowances reasons used when creating an allowance</w:t>
            </w:r>
          </w:p>
        </w:tc>
      </w:tr>
    </w:tbl>
    <w:p w14:paraId="2F670C23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1F49632C" w14:textId="77777777" w:rsidR="00DF391C" w:rsidRPr="00DF391C" w:rsidRDefault="00DF391C" w:rsidP="00A41B56"/>
    <w:p w14:paraId="6F71404E" w14:textId="77777777" w:rsidR="006E47D2" w:rsidRDefault="006E47D2" w:rsidP="00A41B56"/>
    <w:p w14:paraId="79F46969" w14:textId="77777777" w:rsidR="006E47D2" w:rsidRDefault="006E47D2" w:rsidP="00A41B56"/>
    <w:p w14:paraId="40B5D253" w14:textId="77777777" w:rsidR="006E47D2" w:rsidRDefault="006E47D2" w:rsidP="00A41B56"/>
    <w:p w14:paraId="6D51E573" w14:textId="77777777" w:rsidR="006E47D2" w:rsidRDefault="006E47D2" w:rsidP="00A41B56"/>
    <w:p w14:paraId="18CF050A" w14:textId="77777777" w:rsidR="006E47D2" w:rsidRDefault="006E47D2" w:rsidP="00A41B56"/>
    <w:p w14:paraId="17ED6D80" w14:textId="77777777" w:rsidR="006E47D2" w:rsidRDefault="006E47D2" w:rsidP="00A41B56"/>
    <w:p w14:paraId="1955405F" w14:textId="77777777" w:rsidR="006E47D2" w:rsidRDefault="006E47D2" w:rsidP="00A41B56"/>
    <w:p w14:paraId="6775187B" w14:textId="77777777" w:rsidR="006E47D2" w:rsidRDefault="006E47D2" w:rsidP="00A41B56"/>
    <w:p w14:paraId="32EC62CA" w14:textId="77777777" w:rsidR="006E47D2" w:rsidRDefault="006E47D2" w:rsidP="00A41B56"/>
    <w:p w14:paraId="7B1F15FA" w14:textId="77777777" w:rsidR="006E47D2" w:rsidRPr="00BE5AC7" w:rsidRDefault="006E47D2" w:rsidP="00A41B56"/>
    <w:p w14:paraId="5D6E5B43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E47D2" w14:paraId="38C58081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FEFBB" w14:textId="77777777" w:rsidR="001771FC" w:rsidRPr="006E47D2" w:rsidRDefault="001771FC" w:rsidP="00A41B56">
            <w:r w:rsidRPr="006E47D2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CC356" w14:textId="77777777" w:rsidR="001771FC" w:rsidRPr="006E47D2" w:rsidRDefault="001771FC" w:rsidP="00A41B56">
            <w:r w:rsidRPr="006E47D2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E6B05" w14:textId="77777777" w:rsidR="001771FC" w:rsidRPr="006E47D2" w:rsidRDefault="001771FC" w:rsidP="00A41B56">
            <w:r w:rsidRPr="006E47D2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C822B" w14:textId="77777777" w:rsidR="001771FC" w:rsidRPr="006E47D2" w:rsidRDefault="001771FC" w:rsidP="00A41B56">
            <w:r w:rsidRPr="006E47D2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AA648" w14:textId="77777777" w:rsidR="001771FC" w:rsidRPr="006E47D2" w:rsidRDefault="001771FC" w:rsidP="00A41B56">
            <w:r w:rsidRPr="006E47D2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9D8F9" w14:textId="77777777" w:rsidR="001771FC" w:rsidRPr="006E47D2" w:rsidRDefault="001771FC" w:rsidP="00A41B56">
            <w:r w:rsidRPr="006E47D2">
              <w:t>Data Type</w:t>
            </w:r>
          </w:p>
        </w:tc>
      </w:tr>
      <w:tr w:rsidR="001771FC" w:rsidRPr="00BE5AC7" w14:paraId="149E4D5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DFA99C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7A89DC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077BA3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1EF75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032690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EB1C02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619E69A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091F67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067960" w14:textId="77777777" w:rsidR="001771FC" w:rsidRPr="00BE5AC7" w:rsidRDefault="001771FC" w:rsidP="00A41B56">
            <w:r w:rsidRPr="00BE5AC7">
              <w:t>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6B323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732A4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2895CA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075D99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35DB210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4933C5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53D433" w14:textId="77777777" w:rsidR="001771FC" w:rsidRPr="00BE5AC7" w:rsidRDefault="001771FC" w:rsidP="00A41B56">
            <w:proofErr w:type="spellStart"/>
            <w:r w:rsidRPr="00BE5AC7">
              <w:t>Conflict_With_Permissio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0074E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90B91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19DA5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DAD2F1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79A697D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8EA2DF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0B07A0" w14:textId="1FE2D96A" w:rsidR="001771FC" w:rsidRPr="00BE5AC7" w:rsidRDefault="006B5FAA" w:rsidP="00A41B56">
            <w:proofErr w:type="spellStart"/>
            <w:r>
              <w:t>Contact</w:t>
            </w:r>
            <w:r w:rsidR="001771FC" w:rsidRPr="00BE5AC7">
              <w:t>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304AF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B87DE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C40700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4D684A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5A3253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1B7BA8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639534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5FB61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D8A3A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0A688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59B5DF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60C5F51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D8B7AD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0B673B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83EDD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474B4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1FF9A0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B83B41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2DF7CAC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577FD1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CF4B52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894CD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5511C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987C1B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DDC5BD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3BE0188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2A7249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6F0D05" w14:textId="77777777" w:rsidR="001771FC" w:rsidRPr="00BE5AC7" w:rsidRDefault="001771FC" w:rsidP="00A41B56">
            <w:proofErr w:type="spellStart"/>
            <w:r w:rsidRPr="00BE5AC7">
              <w:t>Is_leav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5362F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096C9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9786D1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1BCEF9" w14:textId="77777777" w:rsidR="001771FC" w:rsidRPr="00BE5AC7" w:rsidRDefault="001771FC" w:rsidP="00A41B56">
            <w:r w:rsidRPr="00BE5AC7">
              <w:t>BIT (1)</w:t>
            </w:r>
          </w:p>
        </w:tc>
      </w:tr>
    </w:tbl>
    <w:p w14:paraId="1F18ABA9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p w14:paraId="107E3EF9" w14:textId="77777777" w:rsidR="001771FC" w:rsidRPr="00BE5AC7" w:rsidRDefault="001771FC" w:rsidP="00A41B56"/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31E424E2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42A25C" w14:textId="77777777" w:rsidR="001771FC" w:rsidRPr="006E47D2" w:rsidRDefault="001771FC" w:rsidP="00A41B56">
            <w:r w:rsidRPr="006E47D2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5B7D56" w14:textId="77777777" w:rsidR="001771FC" w:rsidRPr="00BE5AC7" w:rsidRDefault="001771FC" w:rsidP="00A41B56">
            <w:proofErr w:type="spellStart"/>
            <w:r w:rsidRPr="00BE5AC7">
              <w:t>Allowance_types</w:t>
            </w:r>
            <w:proofErr w:type="spellEnd"/>
          </w:p>
        </w:tc>
      </w:tr>
      <w:tr w:rsidR="001771FC" w:rsidRPr="00BE5AC7" w14:paraId="37EC5EC4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67C75F" w14:textId="77777777" w:rsidR="001771FC" w:rsidRPr="006E47D2" w:rsidRDefault="001771FC" w:rsidP="00A41B56">
            <w:r w:rsidRPr="006E47D2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58561C" w14:textId="77777777" w:rsidR="001771FC" w:rsidRPr="00BE5AC7" w:rsidRDefault="001771FC" w:rsidP="00A41B56">
            <w:r w:rsidRPr="00BE5AC7">
              <w:t>A lookup table that contains the allowances types used when creating an allowance</w:t>
            </w:r>
          </w:p>
        </w:tc>
      </w:tr>
    </w:tbl>
    <w:p w14:paraId="01FC62F1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4A6C73F1" w14:textId="77777777" w:rsidR="001771FC" w:rsidRPr="00BE5AC7" w:rsidRDefault="001771FC" w:rsidP="00A41B56"/>
    <w:p w14:paraId="3DA8CDD4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E47D2" w14:paraId="32083D30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D105D" w14:textId="77777777" w:rsidR="001771FC" w:rsidRPr="006E47D2" w:rsidRDefault="001771FC" w:rsidP="00A41B56">
            <w:r w:rsidRPr="006E47D2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98B2A" w14:textId="77777777" w:rsidR="001771FC" w:rsidRPr="006E47D2" w:rsidRDefault="001771FC" w:rsidP="00A41B56">
            <w:r w:rsidRPr="006E47D2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C99C1" w14:textId="77777777" w:rsidR="001771FC" w:rsidRPr="006E47D2" w:rsidRDefault="001771FC" w:rsidP="00A41B56">
            <w:r w:rsidRPr="006E47D2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3769B" w14:textId="77777777" w:rsidR="001771FC" w:rsidRPr="006E47D2" w:rsidRDefault="001771FC" w:rsidP="00A41B56">
            <w:r w:rsidRPr="006E47D2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9C497" w14:textId="77777777" w:rsidR="001771FC" w:rsidRPr="006E47D2" w:rsidRDefault="001771FC" w:rsidP="00A41B56">
            <w:r w:rsidRPr="006E47D2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7BC1B" w14:textId="77777777" w:rsidR="001771FC" w:rsidRPr="006E47D2" w:rsidRDefault="001771FC" w:rsidP="00A41B56">
            <w:r w:rsidRPr="006E47D2">
              <w:t>Data Type</w:t>
            </w:r>
          </w:p>
        </w:tc>
      </w:tr>
      <w:tr w:rsidR="001771FC" w:rsidRPr="00BE5AC7" w14:paraId="04F86F3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202B11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20C95F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DA2311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803B8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77DF7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C5A284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0502E8D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CF0225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9220A2" w14:textId="77777777" w:rsidR="001771FC" w:rsidRPr="00BE5AC7" w:rsidRDefault="001771FC" w:rsidP="00A41B56">
            <w:r w:rsidRPr="00BE5AC7">
              <w:t>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FA9C7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52B67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2DBBBC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87D4FE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7AF5351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AC6942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4EF64D" w14:textId="77777777" w:rsidR="001771FC" w:rsidRPr="00BE5AC7" w:rsidRDefault="001771FC" w:rsidP="00A41B56">
            <w:proofErr w:type="spellStart"/>
            <w:r w:rsidRPr="00BE5AC7">
              <w:t>Punch_I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4B9BF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AB7B8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AF74D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23154E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28C14AC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019DF3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1545EC" w14:textId="77777777" w:rsidR="001771FC" w:rsidRPr="00BE5AC7" w:rsidRDefault="001771FC" w:rsidP="00A41B56">
            <w:proofErr w:type="spellStart"/>
            <w:r w:rsidRPr="00BE5AC7">
              <w:t>Punch_Ou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2855F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7789E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F319B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2E92C5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5149A56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5DE15A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9AEA40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1967B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AC1EA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22058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3BD43A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0DD6C1B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5AC286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E5564F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2D076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824AD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7F0CED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1FB7B0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2EF8346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D35198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EDF733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316E9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6B980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B32459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8636FB" w14:textId="77777777" w:rsidR="001771FC" w:rsidRPr="00BE5AC7" w:rsidRDefault="001771FC" w:rsidP="00A41B56">
            <w:r w:rsidRPr="00BE5AC7">
              <w:t>NCHAR (10)</w:t>
            </w:r>
          </w:p>
        </w:tc>
      </w:tr>
    </w:tbl>
    <w:p w14:paraId="02FFC2AB" w14:textId="77777777" w:rsidR="001771FC" w:rsidRPr="00BE5AC7" w:rsidRDefault="001771FC" w:rsidP="00A41B56"/>
    <w:p w14:paraId="28DBCCC6" w14:textId="77777777" w:rsidR="001771FC" w:rsidRPr="00BE5AC7" w:rsidRDefault="001771FC" w:rsidP="00A41B56"/>
    <w:p w14:paraId="134B99AF" w14:textId="77777777" w:rsidR="001771FC" w:rsidRPr="00BE5AC7" w:rsidRDefault="001771FC" w:rsidP="00A41B56"/>
    <w:p w14:paraId="56537935" w14:textId="77777777" w:rsidR="001771FC" w:rsidRPr="00BE5AC7" w:rsidRDefault="001771FC" w:rsidP="00A41B56"/>
    <w:p w14:paraId="5B5DCDA7" w14:textId="77777777" w:rsidR="001771FC" w:rsidRPr="00BE5AC7" w:rsidRDefault="001771FC" w:rsidP="00A41B56"/>
    <w:p w14:paraId="38A772FC" w14:textId="77777777" w:rsidR="001771FC" w:rsidRPr="00BE5AC7" w:rsidRDefault="001771FC" w:rsidP="00A41B56"/>
    <w:p w14:paraId="0AF2F5EE" w14:textId="77777777" w:rsidR="001771FC" w:rsidRPr="00BE5AC7" w:rsidRDefault="001771FC" w:rsidP="00A41B56"/>
    <w:p w14:paraId="25D170C6" w14:textId="77777777" w:rsidR="001771FC" w:rsidRPr="00BE5AC7" w:rsidRDefault="001771FC" w:rsidP="00A41B56"/>
    <w:p w14:paraId="6EE01014" w14:textId="77777777" w:rsidR="001771FC" w:rsidRPr="00BE5AC7" w:rsidRDefault="001771FC" w:rsidP="00A41B56"/>
    <w:p w14:paraId="24D5B94B" w14:textId="77777777" w:rsidR="001771FC" w:rsidRPr="00BE5AC7" w:rsidRDefault="001771FC" w:rsidP="00A41B56"/>
    <w:p w14:paraId="3632269F" w14:textId="77777777" w:rsidR="001771FC" w:rsidRPr="00BE5AC7" w:rsidRDefault="001771FC" w:rsidP="00A41B56"/>
    <w:p w14:paraId="3D007A54" w14:textId="77777777" w:rsidR="001771FC" w:rsidRPr="00BE5AC7" w:rsidRDefault="001771FC" w:rsidP="00A41B56"/>
    <w:p w14:paraId="5661B6D1" w14:textId="77777777" w:rsidR="00DF391C" w:rsidRPr="00DF391C" w:rsidRDefault="00DF391C" w:rsidP="00A41B56"/>
    <w:p w14:paraId="3F71B87B" w14:textId="77777777" w:rsidR="006E47D2" w:rsidRDefault="006E47D2" w:rsidP="00A41B56"/>
    <w:p w14:paraId="272D07E8" w14:textId="77777777" w:rsidR="006E47D2" w:rsidRDefault="006E47D2" w:rsidP="00A41B56"/>
    <w:p w14:paraId="422FCBC9" w14:textId="77777777" w:rsidR="006E47D2" w:rsidRDefault="006E47D2" w:rsidP="00A41B56"/>
    <w:p w14:paraId="0E78562F" w14:textId="77777777" w:rsidR="006E47D2" w:rsidRDefault="006E47D2" w:rsidP="00A41B56"/>
    <w:p w14:paraId="40EB1752" w14:textId="77777777" w:rsidR="006E47D2" w:rsidRDefault="006E47D2" w:rsidP="00A41B56"/>
    <w:p w14:paraId="60B53066" w14:textId="77777777" w:rsidR="006E47D2" w:rsidRDefault="006E47D2" w:rsidP="00A41B56"/>
    <w:p w14:paraId="274548EA" w14:textId="77777777" w:rsidR="006E47D2" w:rsidRDefault="006E47D2" w:rsidP="00A41B56"/>
    <w:p w14:paraId="46D71A71" w14:textId="77777777" w:rsidR="006E47D2" w:rsidRDefault="006E47D2" w:rsidP="00A41B56"/>
    <w:p w14:paraId="346CC700" w14:textId="77777777" w:rsidR="006E47D2" w:rsidRDefault="006E47D2" w:rsidP="00A41B56"/>
    <w:p w14:paraId="46FCADD0" w14:textId="77777777" w:rsidR="006E47D2" w:rsidRDefault="006E47D2" w:rsidP="00A41B56"/>
    <w:p w14:paraId="5FBB12A8" w14:textId="77777777" w:rsidR="006E47D2" w:rsidRDefault="006E47D2" w:rsidP="00A41B56"/>
    <w:p w14:paraId="51248BA6" w14:textId="77777777" w:rsidR="006E47D2" w:rsidRDefault="006E47D2" w:rsidP="00A41B56"/>
    <w:p w14:paraId="7770C993" w14:textId="77777777" w:rsidR="006E47D2" w:rsidRDefault="006E47D2" w:rsidP="00A41B56"/>
    <w:p w14:paraId="2C4505B6" w14:textId="77777777" w:rsidR="006E47D2" w:rsidRDefault="006E47D2" w:rsidP="00A41B56"/>
    <w:p w14:paraId="5B724484" w14:textId="77777777" w:rsidR="006E47D2" w:rsidRDefault="006E47D2" w:rsidP="00A41B56"/>
    <w:p w14:paraId="352D0385" w14:textId="77777777" w:rsidR="006E47D2" w:rsidRDefault="006E47D2" w:rsidP="00A41B56"/>
    <w:p w14:paraId="0A2EAABE" w14:textId="77777777" w:rsidR="006E47D2" w:rsidRDefault="006E47D2" w:rsidP="00A41B56"/>
    <w:p w14:paraId="60DBD27A" w14:textId="77777777" w:rsidR="006E47D2" w:rsidRDefault="006E47D2" w:rsidP="00A41B56"/>
    <w:p w14:paraId="1B045C11" w14:textId="77777777" w:rsidR="006E47D2" w:rsidRDefault="006E47D2" w:rsidP="00A41B56"/>
    <w:p w14:paraId="4716E3AF" w14:textId="77777777" w:rsidR="006E47D2" w:rsidRDefault="006E47D2" w:rsidP="00A41B56"/>
    <w:p w14:paraId="56BBACAE" w14:textId="77777777" w:rsidR="006E47D2" w:rsidRDefault="006E47D2" w:rsidP="00A41B56"/>
    <w:p w14:paraId="3E9F3C64" w14:textId="77777777" w:rsidR="006E47D2" w:rsidRPr="00BE5AC7" w:rsidRDefault="006E47D2" w:rsidP="00A41B56"/>
    <w:tbl>
      <w:tblPr>
        <w:tblStyle w:val="Tablew16"/>
        <w:tblW w:w="9040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1977"/>
        <w:gridCol w:w="7063"/>
      </w:tblGrid>
      <w:tr w:rsidR="001771FC" w:rsidRPr="00BE5AC7" w14:paraId="5F05E03A" w14:textId="77777777" w:rsidTr="006E47D2">
        <w:trPr>
          <w:trHeight w:val="314"/>
        </w:trPr>
        <w:tc>
          <w:tcPr>
            <w:tcW w:w="197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AF42A5" w14:textId="77777777" w:rsidR="001771FC" w:rsidRPr="006E47D2" w:rsidRDefault="001771FC" w:rsidP="00A41B56">
            <w:r w:rsidRPr="006E47D2">
              <w:t>Table Name</w:t>
            </w:r>
          </w:p>
        </w:tc>
        <w:tc>
          <w:tcPr>
            <w:tcW w:w="70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9CA229" w14:textId="77777777" w:rsidR="001771FC" w:rsidRPr="00BE5AC7" w:rsidRDefault="001771FC" w:rsidP="00A41B56">
            <w:r w:rsidRPr="00BE5AC7">
              <w:t>Allowances</w:t>
            </w:r>
          </w:p>
        </w:tc>
      </w:tr>
      <w:tr w:rsidR="001771FC" w:rsidRPr="00BE5AC7" w14:paraId="7F60AB9F" w14:textId="77777777" w:rsidTr="006E47D2">
        <w:trPr>
          <w:trHeight w:val="613"/>
        </w:trPr>
        <w:tc>
          <w:tcPr>
            <w:tcW w:w="197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77E908" w14:textId="77777777" w:rsidR="001771FC" w:rsidRPr="006E47D2" w:rsidRDefault="001771FC" w:rsidP="00A41B56">
            <w:r w:rsidRPr="006E47D2">
              <w:t>Description</w:t>
            </w:r>
          </w:p>
        </w:tc>
        <w:tc>
          <w:tcPr>
            <w:tcW w:w="70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33E18D" w14:textId="77777777" w:rsidR="001771FC" w:rsidRPr="00BE5AC7" w:rsidRDefault="001771FC" w:rsidP="00A41B56">
            <w:r w:rsidRPr="00BE5AC7">
              <w:t>Contains allowances that are assigned to an employee, the allowances are either manually created or imported from the portal.</w:t>
            </w:r>
          </w:p>
        </w:tc>
      </w:tr>
    </w:tbl>
    <w:p w14:paraId="3AA4E4F4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62F03796" w14:textId="77777777" w:rsidR="001771FC" w:rsidRPr="00BE5AC7" w:rsidRDefault="001771FC" w:rsidP="00A41B56"/>
    <w:p w14:paraId="34915241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E47D2" w14:paraId="383A4261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D5C82" w14:textId="77777777" w:rsidR="001771FC" w:rsidRPr="006E47D2" w:rsidRDefault="001771FC" w:rsidP="00A41B56">
            <w:r w:rsidRPr="006E47D2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2B95A" w14:textId="77777777" w:rsidR="001771FC" w:rsidRPr="006E47D2" w:rsidRDefault="001771FC" w:rsidP="00A41B56">
            <w:r w:rsidRPr="006E47D2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D682B" w14:textId="77777777" w:rsidR="001771FC" w:rsidRPr="006E47D2" w:rsidRDefault="001771FC" w:rsidP="00A41B56">
            <w:r w:rsidRPr="006E47D2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2157D" w14:textId="77777777" w:rsidR="001771FC" w:rsidRPr="006E47D2" w:rsidRDefault="001771FC" w:rsidP="00A41B56">
            <w:r w:rsidRPr="006E47D2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F040C" w14:textId="77777777" w:rsidR="001771FC" w:rsidRPr="006E47D2" w:rsidRDefault="001771FC" w:rsidP="00A41B56">
            <w:r w:rsidRPr="006E47D2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B1D93" w14:textId="77777777" w:rsidR="001771FC" w:rsidRPr="006E47D2" w:rsidRDefault="001771FC" w:rsidP="00A41B56">
            <w:r w:rsidRPr="006E47D2">
              <w:t>Data Type</w:t>
            </w:r>
          </w:p>
        </w:tc>
      </w:tr>
      <w:tr w:rsidR="001771FC" w:rsidRPr="00BE5AC7" w14:paraId="0DF66B2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116300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0FAFB8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D512F1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446D0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16CE2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F07647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7045E2F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792CE7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BC782D" w14:textId="77777777" w:rsidR="001771FC" w:rsidRPr="00BE5AC7" w:rsidRDefault="001771FC" w:rsidP="00A41B56">
            <w:proofErr w:type="spellStart"/>
            <w:r w:rsidRPr="00BE5AC7">
              <w:t>Employe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5B438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3A11B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C78A5A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1380EC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6E44EF7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20A958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0D74CE" w14:textId="77777777" w:rsidR="001771FC" w:rsidRPr="00BE5AC7" w:rsidRDefault="001771FC" w:rsidP="00A41B56">
            <w:proofErr w:type="spellStart"/>
            <w:r w:rsidRPr="00BE5AC7">
              <w:t>Allowance_Typ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46C28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A177A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782DD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847337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8F1379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A31340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265D7C" w14:textId="77777777" w:rsidR="001771FC" w:rsidRPr="00BE5AC7" w:rsidRDefault="001771FC" w:rsidP="00A41B56">
            <w:proofErr w:type="spellStart"/>
            <w:r w:rsidRPr="00BE5AC7">
              <w:t>From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DD32B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EF7A1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2A7AA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B00D0B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7E85B57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ED5D9C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2D22C1" w14:textId="77777777" w:rsidR="001771FC" w:rsidRPr="00BE5AC7" w:rsidRDefault="001771FC" w:rsidP="00A41B56">
            <w:proofErr w:type="spellStart"/>
            <w:r w:rsidRPr="00BE5AC7">
              <w:t>To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9B345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33823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172996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A31C69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2CF24FD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8FA7D0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25D412" w14:textId="77777777" w:rsidR="001771FC" w:rsidRPr="00BE5AC7" w:rsidRDefault="001771FC" w:rsidP="00A41B56">
            <w:r w:rsidRPr="00BE5AC7">
              <w:t>Notes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45738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6DFCB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844621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83376F" w14:textId="77777777" w:rsidR="001771FC" w:rsidRPr="00BE5AC7" w:rsidRDefault="001771FC" w:rsidP="00A41B56">
            <w:r w:rsidRPr="00BE5AC7">
              <w:t xml:space="preserve">NTEXT (16) </w:t>
            </w:r>
          </w:p>
        </w:tc>
      </w:tr>
      <w:tr w:rsidR="001771FC" w:rsidRPr="00BE5AC7" w14:paraId="3C74493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ED3BD3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1CF641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1FE4F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9FD14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2BE90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96BA43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483E870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29E1FA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CF1E97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D580D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BC86D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8E55B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7B9637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3BCB1E9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D02471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12BC4C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CE80C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2E617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5D6400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D22B13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1749B82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607006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B67DBB" w14:textId="77777777" w:rsidR="001771FC" w:rsidRPr="00BE5AC7" w:rsidRDefault="001771FC" w:rsidP="00A41B56">
            <w:proofErr w:type="spellStart"/>
            <w:r w:rsidRPr="00BE5AC7">
              <w:t>Late_i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0249F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DCA38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7A7C9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0A5ACA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94BE15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2954B5" w14:textId="77777777" w:rsidR="001771FC" w:rsidRPr="00BE5AC7" w:rsidRDefault="001771FC" w:rsidP="00A41B56">
            <w:r w:rsidRPr="00BE5AC7">
              <w:t>1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A35642" w14:textId="77777777" w:rsidR="001771FC" w:rsidRPr="00BE5AC7" w:rsidRDefault="001771FC" w:rsidP="00A41B56">
            <w:proofErr w:type="spellStart"/>
            <w:r w:rsidRPr="00BE5AC7">
              <w:t>Late_ou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30E5C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EC4F9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B7116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236E51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7F9AB8D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114849" w14:textId="77777777" w:rsidR="001771FC" w:rsidRPr="00BE5AC7" w:rsidRDefault="001771FC" w:rsidP="00A41B56">
            <w:r w:rsidRPr="00BE5AC7">
              <w:t>1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0EE566" w14:textId="77777777" w:rsidR="001771FC" w:rsidRPr="00BE5AC7" w:rsidRDefault="001771FC" w:rsidP="00A41B56">
            <w:r w:rsidRPr="00BE5AC7">
              <w:t>PAI_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833B7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8D340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11A45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D9A4F8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21388D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B164DF" w14:textId="77777777" w:rsidR="001771FC" w:rsidRPr="00BE5AC7" w:rsidRDefault="001771FC" w:rsidP="00A41B56">
            <w:r w:rsidRPr="00BE5AC7">
              <w:t>1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77A058" w14:textId="77777777" w:rsidR="001771FC" w:rsidRPr="00BE5AC7" w:rsidRDefault="001771FC" w:rsidP="00A41B56">
            <w:proofErr w:type="spellStart"/>
            <w:r w:rsidRPr="00BE5AC7">
              <w:t>Allowance_Reason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4F280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BEBEF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B1460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D83FC7" w14:textId="77777777" w:rsidR="001771FC" w:rsidRPr="00BE5AC7" w:rsidRDefault="001771FC" w:rsidP="00A41B56">
            <w:r w:rsidRPr="00BE5AC7">
              <w:t>Integer (10)</w:t>
            </w:r>
          </w:p>
        </w:tc>
      </w:tr>
    </w:tbl>
    <w:p w14:paraId="027567E4" w14:textId="77777777" w:rsidR="001771FC" w:rsidRPr="00BE5AC7" w:rsidRDefault="001771FC" w:rsidP="001771FC">
      <w:pPr>
        <w:pStyle w:val="p1"/>
        <w:rPr>
          <w:rFonts w:ascii="Arial Narrow" w:hAnsi="Arial Narrow"/>
          <w:sz w:val="22"/>
          <w:szCs w:val="22"/>
        </w:rPr>
      </w:pPr>
    </w:p>
    <w:p w14:paraId="6D1F49C0" w14:textId="77777777" w:rsidR="001771FC" w:rsidRPr="00BE5AC7" w:rsidRDefault="001771FC" w:rsidP="00A41B56"/>
    <w:p w14:paraId="645D463B" w14:textId="77777777" w:rsidR="001771FC" w:rsidRPr="00BE5AC7" w:rsidRDefault="001771FC" w:rsidP="00A41B56">
      <w:r w:rsidRPr="00BE5AC7">
        <w:rPr>
          <w:rStyle w:val="Charactertcap1"/>
          <w:rFonts w:ascii="Arial Narrow" w:hAnsi="Arial Narrow"/>
          <w:sz w:val="22"/>
          <w:szCs w:val="22"/>
        </w:rPr>
        <w:t>Foreign Keys (referred from)</w:t>
      </w:r>
    </w:p>
    <w:tbl>
      <w:tblPr>
        <w:tblStyle w:val="Tablew253"/>
        <w:tblW w:w="9809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3502"/>
        <w:gridCol w:w="2216"/>
        <w:gridCol w:w="1002"/>
        <w:gridCol w:w="1570"/>
        <w:gridCol w:w="1519"/>
      </w:tblGrid>
      <w:tr w:rsidR="001771FC" w:rsidRPr="006E47D2" w14:paraId="7786CF86" w14:textId="77777777" w:rsidTr="006E47D2">
        <w:trPr>
          <w:trHeight w:val="253"/>
          <w:tblHeader/>
        </w:trPr>
        <w:tc>
          <w:tcPr>
            <w:tcW w:w="3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C4389" w14:textId="77777777" w:rsidR="001771FC" w:rsidRPr="006E47D2" w:rsidRDefault="001771FC" w:rsidP="00A41B56">
            <w:r w:rsidRPr="006E47D2">
              <w:t>Name</w:t>
            </w:r>
          </w:p>
        </w:tc>
        <w:tc>
          <w:tcPr>
            <w:tcW w:w="22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7D383" w14:textId="77777777" w:rsidR="001771FC" w:rsidRPr="006E47D2" w:rsidRDefault="001771FC" w:rsidP="00A41B56">
            <w:r w:rsidRPr="006E47D2">
              <w:t>Referred From</w:t>
            </w:r>
          </w:p>
        </w:tc>
        <w:tc>
          <w:tcPr>
            <w:tcW w:w="9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9FBEA" w14:textId="77777777" w:rsidR="001771FC" w:rsidRPr="006E47D2" w:rsidRDefault="001771FC" w:rsidP="00A41B56">
            <w:r w:rsidRPr="006E47D2">
              <w:t>Mandatory</w:t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22A1C" w14:textId="77777777" w:rsidR="001771FC" w:rsidRPr="006E47D2" w:rsidRDefault="001771FC" w:rsidP="00A41B56">
            <w:r w:rsidRPr="006E47D2">
              <w:t>Columns</w:t>
            </w:r>
          </w:p>
        </w:tc>
        <w:tc>
          <w:tcPr>
            <w:tcW w:w="16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62F70" w14:textId="77777777" w:rsidR="001771FC" w:rsidRPr="006E47D2" w:rsidRDefault="001771FC" w:rsidP="00A41B56">
            <w:r w:rsidRPr="006E47D2">
              <w:t>Referred Columns</w:t>
            </w:r>
          </w:p>
        </w:tc>
      </w:tr>
      <w:tr w:rsidR="001771FC" w:rsidRPr="00BE5AC7" w14:paraId="0A5CBF8C" w14:textId="77777777" w:rsidTr="006E47D2">
        <w:trPr>
          <w:trHeight w:val="253"/>
        </w:trPr>
        <w:tc>
          <w:tcPr>
            <w:tcW w:w="341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D440D8" w14:textId="77777777" w:rsidR="001771FC" w:rsidRPr="00BE5AC7" w:rsidRDefault="001771FC" w:rsidP="00A41B56">
            <w:proofErr w:type="spellStart"/>
            <w:r w:rsidRPr="00BE5AC7">
              <w:t>FK_AllowanceAttachment_allowances</w:t>
            </w:r>
            <w:proofErr w:type="spellEnd"/>
          </w:p>
        </w:tc>
        <w:tc>
          <w:tcPr>
            <w:tcW w:w="22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C84702" w14:textId="77777777" w:rsidR="001771FC" w:rsidRPr="00BE5AC7" w:rsidRDefault="001771FC" w:rsidP="00A41B56">
            <w:proofErr w:type="spellStart"/>
            <w:r w:rsidRPr="00BE5AC7">
              <w:t>AllowanceAttachment</w:t>
            </w:r>
            <w:proofErr w:type="spellEnd"/>
          </w:p>
        </w:tc>
        <w:tc>
          <w:tcPr>
            <w:tcW w:w="95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58D57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16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0229D8" w14:textId="77777777" w:rsidR="001771FC" w:rsidRPr="00BE5AC7" w:rsidRDefault="001771FC" w:rsidP="00A41B56">
            <w:proofErr w:type="spellStart"/>
            <w:r w:rsidRPr="00BE5AC7">
              <w:t>AllowanceID</w:t>
            </w:r>
            <w:proofErr w:type="spellEnd"/>
          </w:p>
        </w:tc>
        <w:tc>
          <w:tcPr>
            <w:tcW w:w="16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0C27B9" w14:textId="77777777" w:rsidR="001771FC" w:rsidRPr="00BE5AC7" w:rsidRDefault="001771FC" w:rsidP="00A41B56">
            <w:r w:rsidRPr="00BE5AC7">
              <w:t>ID</w:t>
            </w:r>
          </w:p>
        </w:tc>
      </w:tr>
    </w:tbl>
    <w:p w14:paraId="232D2172" w14:textId="77777777" w:rsidR="001771FC" w:rsidRPr="00BE5AC7" w:rsidRDefault="001771FC" w:rsidP="00A41B56"/>
    <w:p w14:paraId="1568E61D" w14:textId="77777777" w:rsidR="00DF391C" w:rsidRPr="00DF391C" w:rsidRDefault="00DF391C" w:rsidP="00A41B56"/>
    <w:p w14:paraId="188DD599" w14:textId="77777777" w:rsidR="006E47D2" w:rsidRDefault="006E47D2" w:rsidP="00A41B56"/>
    <w:p w14:paraId="2A21E403" w14:textId="77777777" w:rsidR="006E47D2" w:rsidRDefault="006E47D2" w:rsidP="00A41B56"/>
    <w:p w14:paraId="18F3390C" w14:textId="77777777" w:rsidR="006E47D2" w:rsidRDefault="006E47D2" w:rsidP="00A41B56"/>
    <w:p w14:paraId="48B6209E" w14:textId="77777777" w:rsidR="006E47D2" w:rsidRDefault="006E47D2" w:rsidP="00A41B56"/>
    <w:p w14:paraId="4EA5709C" w14:textId="77777777" w:rsidR="006E47D2" w:rsidRDefault="006E47D2" w:rsidP="00A41B56"/>
    <w:p w14:paraId="4C046F0E" w14:textId="77777777" w:rsidR="006E47D2" w:rsidRDefault="006E47D2" w:rsidP="00A41B56"/>
    <w:p w14:paraId="6D0131E4" w14:textId="77777777" w:rsidR="006E47D2" w:rsidRDefault="006E47D2" w:rsidP="00A41B56"/>
    <w:p w14:paraId="7D3CCFDD" w14:textId="77777777" w:rsidR="006E47D2" w:rsidRDefault="006E47D2" w:rsidP="00A41B56"/>
    <w:p w14:paraId="7C39AD80" w14:textId="77777777" w:rsidR="006E47D2" w:rsidRDefault="006E47D2" w:rsidP="00A41B56"/>
    <w:p w14:paraId="69FCA0C2" w14:textId="77777777" w:rsidR="006E47D2" w:rsidRDefault="006E47D2" w:rsidP="00A41B56"/>
    <w:p w14:paraId="4FD1C330" w14:textId="77777777" w:rsidR="006E47D2" w:rsidRDefault="006E47D2" w:rsidP="00A41B56"/>
    <w:p w14:paraId="6FD2F929" w14:textId="77777777" w:rsidR="006E47D2" w:rsidRDefault="006E47D2" w:rsidP="00A41B56"/>
    <w:p w14:paraId="1E3F9FEE" w14:textId="77777777" w:rsidR="006E47D2" w:rsidRDefault="006E47D2" w:rsidP="00A41B56"/>
    <w:p w14:paraId="07F7CE8A" w14:textId="77777777" w:rsidR="006E47D2" w:rsidRDefault="006E47D2" w:rsidP="00A41B56"/>
    <w:p w14:paraId="4EADABBC" w14:textId="77777777" w:rsidR="006E47D2" w:rsidRDefault="006E47D2" w:rsidP="00A41B56"/>
    <w:p w14:paraId="23CD9200" w14:textId="77777777" w:rsidR="006E47D2" w:rsidRDefault="006E47D2" w:rsidP="00A41B56"/>
    <w:p w14:paraId="21B07549" w14:textId="77777777" w:rsidR="006E47D2" w:rsidRDefault="006E47D2" w:rsidP="00A41B56"/>
    <w:p w14:paraId="7D5D7479" w14:textId="77777777" w:rsidR="006E47D2" w:rsidRDefault="006E47D2" w:rsidP="00A41B56"/>
    <w:p w14:paraId="0CE2AB1C" w14:textId="77777777" w:rsidR="006E47D2" w:rsidRPr="00BE5AC7" w:rsidRDefault="006E47D2" w:rsidP="00A41B56"/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70EDF051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5095E3" w14:textId="77777777" w:rsidR="001771FC" w:rsidRPr="006E47D2" w:rsidRDefault="001771FC" w:rsidP="00A41B56">
            <w:r w:rsidRPr="006E47D2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931DE0" w14:textId="77777777" w:rsidR="001771FC" w:rsidRPr="00BE5AC7" w:rsidRDefault="001771FC" w:rsidP="00A41B56">
            <w:proofErr w:type="spellStart"/>
            <w:r w:rsidRPr="00BE5AC7">
              <w:t>Attend_log</w:t>
            </w:r>
            <w:proofErr w:type="spellEnd"/>
          </w:p>
        </w:tc>
      </w:tr>
      <w:tr w:rsidR="001771FC" w:rsidRPr="00BE5AC7" w14:paraId="23786DF3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293A60" w14:textId="77777777" w:rsidR="001771FC" w:rsidRPr="006E47D2" w:rsidRDefault="001771FC" w:rsidP="00A41B56">
            <w:r w:rsidRPr="006E47D2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B164E5" w14:textId="77777777" w:rsidR="001771FC" w:rsidRPr="00BE5AC7" w:rsidRDefault="001771FC" w:rsidP="00A41B56">
            <w:r w:rsidRPr="00BE5AC7">
              <w:t>Contains the daily result of employee attendance calculation and their attendance status during the day</w:t>
            </w:r>
          </w:p>
        </w:tc>
      </w:tr>
    </w:tbl>
    <w:p w14:paraId="5E1EC510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5D7AE315" w14:textId="77777777" w:rsidR="001771FC" w:rsidRPr="00BE5AC7" w:rsidRDefault="001771FC" w:rsidP="00A41B56"/>
    <w:p w14:paraId="4E668886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6E47D2" w14:paraId="04A8B7B9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06C19" w14:textId="77777777" w:rsidR="001771FC" w:rsidRPr="006E47D2" w:rsidRDefault="001771FC" w:rsidP="00A41B56">
            <w:r w:rsidRPr="006E47D2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FD8BF" w14:textId="77777777" w:rsidR="001771FC" w:rsidRPr="006E47D2" w:rsidRDefault="001771FC" w:rsidP="00A41B56">
            <w:r w:rsidRPr="006E47D2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ACCCF" w14:textId="77777777" w:rsidR="001771FC" w:rsidRPr="006E47D2" w:rsidRDefault="001771FC" w:rsidP="00A41B56">
            <w:r w:rsidRPr="006E47D2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00E98" w14:textId="77777777" w:rsidR="001771FC" w:rsidRPr="006E47D2" w:rsidRDefault="001771FC" w:rsidP="00A41B56">
            <w:r w:rsidRPr="006E47D2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CBE8D" w14:textId="77777777" w:rsidR="001771FC" w:rsidRPr="006E47D2" w:rsidRDefault="001771FC" w:rsidP="00A41B56">
            <w:r w:rsidRPr="006E47D2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6FF31" w14:textId="77777777" w:rsidR="001771FC" w:rsidRPr="006E47D2" w:rsidRDefault="001771FC" w:rsidP="00A41B56">
            <w:r w:rsidRPr="006E47D2">
              <w:t>Data Type</w:t>
            </w:r>
          </w:p>
        </w:tc>
      </w:tr>
      <w:tr w:rsidR="001771FC" w:rsidRPr="00BE5AC7" w14:paraId="3DC57E8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9CDB2B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90EBD8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B49489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B3282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185EF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FF50A4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1B429E0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94619A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71393F" w14:textId="77777777" w:rsidR="001771FC" w:rsidRPr="00BE5AC7" w:rsidRDefault="001771FC" w:rsidP="00A41B56">
            <w:proofErr w:type="spellStart"/>
            <w:r w:rsidRPr="00BE5AC7">
              <w:t>Fingerprint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ADF9B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525E9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0390A9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D17A03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35B68DD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B563AF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BE150D" w14:textId="77777777" w:rsidR="001771FC" w:rsidRPr="00BE5AC7" w:rsidRDefault="001771FC" w:rsidP="00A41B56">
            <w:r w:rsidRPr="00BE5AC7">
              <w:t>Dat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3A83D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DFB89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B8BC7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22EBA2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2F62F06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6CC288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6FA92E" w14:textId="77777777" w:rsidR="001771FC" w:rsidRPr="00BE5AC7" w:rsidRDefault="001771FC" w:rsidP="00A41B56">
            <w:proofErr w:type="spellStart"/>
            <w:r w:rsidRPr="00BE5AC7">
              <w:t>Punch_I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BA386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11C5F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E38D2F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AC2DB8" w14:textId="77777777" w:rsidR="001771FC" w:rsidRPr="00BE5AC7" w:rsidRDefault="001771FC" w:rsidP="00A41B56">
            <w:r w:rsidRPr="00BE5AC7">
              <w:t>NVARCHAR (8)</w:t>
            </w:r>
          </w:p>
        </w:tc>
      </w:tr>
      <w:tr w:rsidR="001771FC" w:rsidRPr="00BE5AC7" w14:paraId="270B5A5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AD129C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AF9BD3" w14:textId="77777777" w:rsidR="001771FC" w:rsidRPr="00BE5AC7" w:rsidRDefault="001771FC" w:rsidP="00A41B56">
            <w:proofErr w:type="spellStart"/>
            <w:r w:rsidRPr="00BE5AC7">
              <w:t>Punch_Ou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F9CD7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4D0B1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AFC45A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0C9DB7" w14:textId="77777777" w:rsidR="001771FC" w:rsidRPr="00BE5AC7" w:rsidRDefault="001771FC" w:rsidP="00A41B56">
            <w:r w:rsidRPr="00BE5AC7">
              <w:t>NVARCHAR (8)</w:t>
            </w:r>
          </w:p>
        </w:tc>
      </w:tr>
      <w:tr w:rsidR="001771FC" w:rsidRPr="00BE5AC7" w14:paraId="73A4990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955B72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E22C2E" w14:textId="77777777" w:rsidR="001771FC" w:rsidRPr="00BE5AC7" w:rsidRDefault="001771FC" w:rsidP="00A41B56">
            <w:proofErr w:type="spellStart"/>
            <w:r w:rsidRPr="00BE5AC7">
              <w:t>Late_I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C5E60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15B9F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8BE70A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2B27D9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6977E92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8FA2A6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5F6C94" w14:textId="77777777" w:rsidR="001771FC" w:rsidRPr="00BE5AC7" w:rsidRDefault="001771FC" w:rsidP="00A41B56">
            <w:proofErr w:type="spellStart"/>
            <w:r w:rsidRPr="00BE5AC7">
              <w:t>Late_Ou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D5656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9FC8C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E75D00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E7C4DC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5ABCAC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37CCEA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BD07BF" w14:textId="77777777" w:rsidR="001771FC" w:rsidRPr="00BE5AC7" w:rsidRDefault="001771FC" w:rsidP="00A41B56">
            <w:r w:rsidRPr="00BE5AC7">
              <w:t>Overti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DF02F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8118F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A6A846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924D49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66ACC78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8F054A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CACF48" w14:textId="77777777" w:rsidR="001771FC" w:rsidRPr="00BE5AC7" w:rsidRDefault="001771FC" w:rsidP="00A41B56">
            <w:proofErr w:type="spellStart"/>
            <w:r w:rsidRPr="00BE5AC7">
              <w:t>Overtime_I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7EF07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DC1A6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EE20C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6C956A" w14:textId="77777777" w:rsidR="001771FC" w:rsidRPr="00BE5AC7" w:rsidRDefault="001771FC" w:rsidP="00A41B56">
            <w:r w:rsidRPr="00BE5AC7">
              <w:t>NVARCHAR (8)</w:t>
            </w:r>
          </w:p>
        </w:tc>
      </w:tr>
      <w:tr w:rsidR="001771FC" w:rsidRPr="00BE5AC7" w14:paraId="391B3C1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6FF6A4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55AE93" w14:textId="77777777" w:rsidR="001771FC" w:rsidRPr="00BE5AC7" w:rsidRDefault="001771FC" w:rsidP="00A41B56">
            <w:proofErr w:type="spellStart"/>
            <w:r w:rsidRPr="00BE5AC7">
              <w:t>Overtime_Ou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16EB5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4F02F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322EA1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3388FE" w14:textId="77777777" w:rsidR="001771FC" w:rsidRPr="00BE5AC7" w:rsidRDefault="001771FC" w:rsidP="00A41B56">
            <w:r w:rsidRPr="00BE5AC7">
              <w:t>NVARCHAR (8)</w:t>
            </w:r>
          </w:p>
        </w:tc>
      </w:tr>
      <w:tr w:rsidR="001771FC" w:rsidRPr="00BE5AC7" w14:paraId="7704456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DCDA3A" w14:textId="77777777" w:rsidR="001771FC" w:rsidRPr="00BE5AC7" w:rsidRDefault="001771FC" w:rsidP="00A41B56">
            <w:r w:rsidRPr="00BE5AC7">
              <w:t>1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ACD2CB" w14:textId="77777777" w:rsidR="001771FC" w:rsidRPr="00BE5AC7" w:rsidRDefault="001771FC" w:rsidP="00A41B56">
            <w:r w:rsidRPr="00BE5AC7">
              <w:t>Status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1F628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14ACE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396F5C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71EFAA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03E2570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E6F819" w14:textId="77777777" w:rsidR="001771FC" w:rsidRPr="00BE5AC7" w:rsidRDefault="001771FC" w:rsidP="00A41B56">
            <w:r w:rsidRPr="00BE5AC7">
              <w:t>1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C8D124" w14:textId="77777777" w:rsidR="001771FC" w:rsidRPr="00BE5AC7" w:rsidRDefault="001771FC" w:rsidP="00A41B56">
            <w:proofErr w:type="spellStart"/>
            <w:r w:rsidRPr="00BE5AC7">
              <w:t>Status_Na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0C27D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626F0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4A314A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51C43E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57C497D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30FBCA" w14:textId="77777777" w:rsidR="001771FC" w:rsidRPr="00BE5AC7" w:rsidRDefault="001771FC" w:rsidP="00A41B56">
            <w:r w:rsidRPr="00BE5AC7">
              <w:t>1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3824DC" w14:textId="77777777" w:rsidR="001771FC" w:rsidRPr="00BE5AC7" w:rsidRDefault="001771FC" w:rsidP="00A41B56">
            <w:proofErr w:type="spellStart"/>
            <w:r w:rsidRPr="00BE5AC7">
              <w:t>Leav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EAF9C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7CB92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D71A8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218A55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E32934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01554B" w14:textId="77777777" w:rsidR="001771FC" w:rsidRPr="00BE5AC7" w:rsidRDefault="001771FC" w:rsidP="00A41B56">
            <w:r w:rsidRPr="00BE5AC7">
              <w:t>1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31D757" w14:textId="77777777" w:rsidR="001771FC" w:rsidRPr="00BE5AC7" w:rsidRDefault="001771FC" w:rsidP="00A41B56">
            <w:proofErr w:type="spellStart"/>
            <w:r w:rsidRPr="00BE5AC7">
              <w:t>Perm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1F0E2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6FD1E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D55B6C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210E69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EF6247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481EE5" w14:textId="77777777" w:rsidR="001771FC" w:rsidRPr="00BE5AC7" w:rsidRDefault="001771FC" w:rsidP="00A41B56">
            <w:r w:rsidRPr="00BE5AC7">
              <w:lastRenderedPageBreak/>
              <w:t>1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D621D0" w14:textId="77777777" w:rsidR="001771FC" w:rsidRPr="00BE5AC7" w:rsidRDefault="001771FC" w:rsidP="00A41B56">
            <w:proofErr w:type="spellStart"/>
            <w:r w:rsidRPr="00BE5AC7">
              <w:t>Duty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DC149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0F7BA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07FE2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AEE0E3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E40313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E154A0" w14:textId="77777777" w:rsidR="001771FC" w:rsidRPr="00BE5AC7" w:rsidRDefault="001771FC" w:rsidP="00A41B56">
            <w:r w:rsidRPr="00BE5AC7">
              <w:t>1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7859D7" w14:textId="77777777" w:rsidR="001771FC" w:rsidRPr="00BE5AC7" w:rsidRDefault="001771FC" w:rsidP="00A41B56">
            <w:proofErr w:type="spellStart"/>
            <w:r w:rsidRPr="00BE5AC7">
              <w:t>Allowanc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1B4D2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6C501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48C07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0D88A7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7E8B2AF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AC7D1F" w14:textId="77777777" w:rsidR="001771FC" w:rsidRPr="00BE5AC7" w:rsidRDefault="001771FC" w:rsidP="00A41B56">
            <w:r w:rsidRPr="00BE5AC7">
              <w:t>1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48D0F2" w14:textId="77777777" w:rsidR="001771FC" w:rsidRPr="00BE5AC7" w:rsidRDefault="001771FC" w:rsidP="00A41B56">
            <w:r w:rsidRPr="00BE5AC7">
              <w:t>Allowance_Id2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84C71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D62B1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3F4574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584CE8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50B70A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FCE30F" w14:textId="77777777" w:rsidR="001771FC" w:rsidRPr="00BE5AC7" w:rsidRDefault="001771FC" w:rsidP="00A41B56">
            <w:r w:rsidRPr="00BE5AC7">
              <w:t>1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9F844C" w14:textId="77777777" w:rsidR="001771FC" w:rsidRPr="00BE5AC7" w:rsidRDefault="001771FC" w:rsidP="00A41B56">
            <w:proofErr w:type="spellStart"/>
            <w:r w:rsidRPr="00BE5AC7">
              <w:t>Shift_Star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A34D3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D74A9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567C59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ED1A01" w14:textId="77777777" w:rsidR="001771FC" w:rsidRPr="00BE5AC7" w:rsidRDefault="001771FC" w:rsidP="00A41B56">
            <w:r w:rsidRPr="00BE5AC7">
              <w:t>NVARCHAR (8)</w:t>
            </w:r>
          </w:p>
        </w:tc>
      </w:tr>
      <w:tr w:rsidR="001771FC" w:rsidRPr="00BE5AC7" w14:paraId="3250781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ECC049" w14:textId="77777777" w:rsidR="001771FC" w:rsidRPr="00BE5AC7" w:rsidRDefault="001771FC" w:rsidP="00A41B56">
            <w:r w:rsidRPr="00BE5AC7">
              <w:t>1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99644B" w14:textId="77777777" w:rsidR="001771FC" w:rsidRPr="00BE5AC7" w:rsidRDefault="001771FC" w:rsidP="00A41B56">
            <w:proofErr w:type="spellStart"/>
            <w:r w:rsidRPr="00BE5AC7">
              <w:t>Shift_En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A97EC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71FAC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AF6822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3ABC23" w14:textId="77777777" w:rsidR="001771FC" w:rsidRPr="00BE5AC7" w:rsidRDefault="001771FC" w:rsidP="00A41B56">
            <w:r w:rsidRPr="00BE5AC7">
              <w:t>NVARCHAR (8)</w:t>
            </w:r>
          </w:p>
        </w:tc>
      </w:tr>
      <w:tr w:rsidR="001771FC" w:rsidRPr="00BE5AC7" w14:paraId="58D7DC3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1CAB81" w14:textId="77777777" w:rsidR="001771FC" w:rsidRPr="00BE5AC7" w:rsidRDefault="001771FC" w:rsidP="00A41B56">
            <w:r w:rsidRPr="00BE5AC7">
              <w:t>2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EC4BD4" w14:textId="77777777" w:rsidR="001771FC" w:rsidRPr="00BE5AC7" w:rsidRDefault="001771FC" w:rsidP="00A41B56">
            <w:proofErr w:type="spellStart"/>
            <w:r w:rsidRPr="00BE5AC7">
              <w:t>Worktim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25E74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271C0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6A6AEB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948C51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11A127C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26F254" w14:textId="77777777" w:rsidR="001771FC" w:rsidRPr="00BE5AC7" w:rsidRDefault="001771FC" w:rsidP="00A41B56">
            <w:r w:rsidRPr="00BE5AC7">
              <w:t>2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2B7900" w14:textId="77777777" w:rsidR="001771FC" w:rsidRPr="00BE5AC7" w:rsidRDefault="001771FC" w:rsidP="00A41B56">
            <w:proofErr w:type="spellStart"/>
            <w:r w:rsidRPr="00BE5AC7">
              <w:t>Is_Weeken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CDD1D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F7DA9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8A3A76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F185A8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061B627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7F6AB5" w14:textId="77777777" w:rsidR="001771FC" w:rsidRPr="00BE5AC7" w:rsidRDefault="001771FC" w:rsidP="00A41B56">
            <w:r w:rsidRPr="00BE5AC7">
              <w:t>2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2DA029" w14:textId="77777777" w:rsidR="001771FC" w:rsidRPr="00BE5AC7" w:rsidRDefault="001771FC" w:rsidP="00A41B56">
            <w:proofErr w:type="spellStart"/>
            <w:r w:rsidRPr="00BE5AC7">
              <w:t>Is_Holiday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6608D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6E89B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A6B26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173A11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0897B7E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9C285E" w14:textId="77777777" w:rsidR="001771FC" w:rsidRPr="00BE5AC7" w:rsidRDefault="001771FC" w:rsidP="00A41B56">
            <w:r w:rsidRPr="00BE5AC7">
              <w:t>2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C59B80" w14:textId="77777777" w:rsidR="001771FC" w:rsidRPr="00BE5AC7" w:rsidRDefault="001771FC" w:rsidP="00A41B56">
            <w:r w:rsidRPr="00BE5AC7">
              <w:t>Saturday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EB794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989BB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99BBA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C0D427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07149CA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76192A" w14:textId="77777777" w:rsidR="001771FC" w:rsidRPr="00BE5AC7" w:rsidRDefault="001771FC" w:rsidP="00A41B56">
            <w:r w:rsidRPr="00BE5AC7">
              <w:t>2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B045B6" w14:textId="77777777" w:rsidR="001771FC" w:rsidRPr="00BE5AC7" w:rsidRDefault="001771FC" w:rsidP="00A41B56">
            <w:r w:rsidRPr="00BE5AC7">
              <w:t>Friday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6F2EB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5FBC8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D17585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96324D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079A5E4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CA5CB4" w14:textId="77777777" w:rsidR="001771FC" w:rsidRPr="00BE5AC7" w:rsidRDefault="001771FC" w:rsidP="00A41B56">
            <w:r w:rsidRPr="00BE5AC7">
              <w:t>2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533B69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1AF2B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DDA8C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A09569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90C31E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4A243FD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1F4705" w14:textId="77777777" w:rsidR="001771FC" w:rsidRPr="00BE5AC7" w:rsidRDefault="001771FC" w:rsidP="00A41B56">
            <w:r w:rsidRPr="00BE5AC7">
              <w:t>2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F46F5E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61603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B4C33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B21FC0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78CB84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2556338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B2C641" w14:textId="77777777" w:rsidR="001771FC" w:rsidRPr="00BE5AC7" w:rsidRDefault="001771FC" w:rsidP="00A41B56">
            <w:r w:rsidRPr="00BE5AC7">
              <w:t>2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6CA05A" w14:textId="77777777" w:rsidR="001771FC" w:rsidRPr="00BE5AC7" w:rsidRDefault="001771FC" w:rsidP="00A41B56">
            <w:proofErr w:type="spellStart"/>
            <w:r w:rsidRPr="00BE5AC7">
              <w:t>Shift_Na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50768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E0377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BBC370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459447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35AEB7B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044DD5" w14:textId="77777777" w:rsidR="001771FC" w:rsidRPr="00BE5AC7" w:rsidRDefault="001771FC" w:rsidP="00A41B56">
            <w:r w:rsidRPr="00BE5AC7">
              <w:t>2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2AEB9F" w14:textId="77777777" w:rsidR="001771FC" w:rsidRPr="00BE5AC7" w:rsidRDefault="001771FC" w:rsidP="00A41B56">
            <w:proofErr w:type="spellStart"/>
            <w:r w:rsidRPr="00BE5AC7">
              <w:t>Punch_Out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9E2DB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4CC88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B5D755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12AE20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254CB2D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CB1398" w14:textId="77777777" w:rsidR="001771FC" w:rsidRPr="00BE5AC7" w:rsidRDefault="001771FC" w:rsidP="00A41B56">
            <w:r w:rsidRPr="00BE5AC7">
              <w:t>2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BB6A76" w14:textId="77777777" w:rsidR="001771FC" w:rsidRPr="00BE5AC7" w:rsidRDefault="001771FC" w:rsidP="00A41B56">
            <w:proofErr w:type="spellStart"/>
            <w:r w:rsidRPr="00BE5AC7">
              <w:t>Shift_End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F00C3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1110D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BFDBCC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601D30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2CD6E93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7604C7" w14:textId="77777777" w:rsidR="001771FC" w:rsidRPr="00BE5AC7" w:rsidRDefault="001771FC" w:rsidP="00A41B56">
            <w:r w:rsidRPr="00BE5AC7">
              <w:t>3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A206E1" w14:textId="77777777" w:rsidR="001771FC" w:rsidRPr="00BE5AC7" w:rsidRDefault="001771FC" w:rsidP="00A41B56">
            <w:proofErr w:type="spellStart"/>
            <w:r w:rsidRPr="00BE5AC7">
              <w:t>Is_Nawb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EED59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857C7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05B7C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691F00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3ECB7C0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BDAEE2" w14:textId="77777777" w:rsidR="001771FC" w:rsidRPr="00BE5AC7" w:rsidRDefault="001771FC" w:rsidP="00A41B56">
            <w:r w:rsidRPr="00BE5AC7">
              <w:t>3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EAEE04" w14:textId="77777777" w:rsidR="001771FC" w:rsidRPr="00BE5AC7" w:rsidRDefault="001771FC" w:rsidP="00A41B56">
            <w:r w:rsidRPr="00BE5AC7">
              <w:t>Badl_Legan_In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B9E81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09B5F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97798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1D5ED2" w14:textId="77777777" w:rsidR="001771FC" w:rsidRPr="00BE5AC7" w:rsidRDefault="001771FC" w:rsidP="00A41B56">
            <w:r w:rsidRPr="00BE5AC7">
              <w:t>NVARCHAR (8)</w:t>
            </w:r>
          </w:p>
        </w:tc>
      </w:tr>
      <w:tr w:rsidR="001771FC" w:rsidRPr="00BE5AC7" w14:paraId="6362571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61D4F0" w14:textId="77777777" w:rsidR="001771FC" w:rsidRPr="00BE5AC7" w:rsidRDefault="001771FC" w:rsidP="00A41B56">
            <w:r w:rsidRPr="00BE5AC7">
              <w:t>3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32BE1A" w14:textId="77777777" w:rsidR="001771FC" w:rsidRPr="00BE5AC7" w:rsidRDefault="001771FC" w:rsidP="00A41B56">
            <w:proofErr w:type="spellStart"/>
            <w:r w:rsidRPr="00BE5AC7">
              <w:t>Badl_Legan_Ou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B3A6C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1267D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25FEB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A89B80" w14:textId="77777777" w:rsidR="001771FC" w:rsidRPr="00BE5AC7" w:rsidRDefault="001771FC" w:rsidP="00A41B56">
            <w:r w:rsidRPr="00BE5AC7">
              <w:t>NVARCHAR (8)</w:t>
            </w:r>
          </w:p>
        </w:tc>
      </w:tr>
      <w:tr w:rsidR="001771FC" w:rsidRPr="00BE5AC7" w14:paraId="134909A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B4D6AA" w14:textId="77777777" w:rsidR="001771FC" w:rsidRPr="00BE5AC7" w:rsidRDefault="001771FC" w:rsidP="00A41B56">
            <w:r w:rsidRPr="00BE5AC7">
              <w:t>3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9C1D84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24F7B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3F179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79EBD4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58FF5B" w14:textId="77777777" w:rsidR="001771FC" w:rsidRPr="00BE5AC7" w:rsidRDefault="001771FC" w:rsidP="00A41B56">
            <w:r w:rsidRPr="00BE5AC7">
              <w:t>Date (10)</w:t>
            </w:r>
          </w:p>
        </w:tc>
      </w:tr>
    </w:tbl>
    <w:p w14:paraId="51B48CEF" w14:textId="023A90E0" w:rsidR="001771FC" w:rsidRPr="00BE5AC7" w:rsidRDefault="001771FC" w:rsidP="00A41B56"/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012BC5BA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8F7EE0" w14:textId="77777777" w:rsidR="001771FC" w:rsidRPr="001454A5" w:rsidRDefault="001771FC" w:rsidP="00A41B56">
            <w:r w:rsidRPr="001454A5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0306E2" w14:textId="77777777" w:rsidR="001771FC" w:rsidRPr="00BE5AC7" w:rsidRDefault="001771FC" w:rsidP="00A41B56">
            <w:proofErr w:type="spellStart"/>
            <w:r w:rsidRPr="00BE5AC7">
              <w:t>Attend_log_Queue</w:t>
            </w:r>
            <w:proofErr w:type="spellEnd"/>
          </w:p>
        </w:tc>
      </w:tr>
      <w:tr w:rsidR="001771FC" w:rsidRPr="00BE5AC7" w14:paraId="6F21559E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4D17D6" w14:textId="77777777" w:rsidR="001771FC" w:rsidRPr="001454A5" w:rsidRDefault="001771FC" w:rsidP="00A41B56">
            <w:r w:rsidRPr="001454A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98271D" w14:textId="77777777" w:rsidR="001771FC" w:rsidRPr="00BE5AC7" w:rsidRDefault="001771FC" w:rsidP="00A41B56">
            <w:r w:rsidRPr="00BE5AC7">
              <w:t>Contains a queue of attendance actions done on an employee in order for the attendance calculation to run through them.</w:t>
            </w:r>
          </w:p>
        </w:tc>
      </w:tr>
    </w:tbl>
    <w:p w14:paraId="6CDE7AEE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2E1EEDAE" w14:textId="77777777" w:rsidR="001771FC" w:rsidRPr="00BE5AC7" w:rsidRDefault="001771FC" w:rsidP="00A41B56"/>
    <w:p w14:paraId="7390F15E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1454A5" w14:paraId="43603066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89617" w14:textId="77777777" w:rsidR="001771FC" w:rsidRPr="001454A5" w:rsidRDefault="001771FC" w:rsidP="00A41B56">
            <w:r w:rsidRPr="001454A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2BC69" w14:textId="77777777" w:rsidR="001771FC" w:rsidRPr="001454A5" w:rsidRDefault="001771FC" w:rsidP="00A41B56">
            <w:r w:rsidRPr="001454A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2C9A1" w14:textId="77777777" w:rsidR="001771FC" w:rsidRPr="001454A5" w:rsidRDefault="001771FC" w:rsidP="00A41B56">
            <w:r w:rsidRPr="001454A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E1C41" w14:textId="77777777" w:rsidR="001771FC" w:rsidRPr="001454A5" w:rsidRDefault="001771FC" w:rsidP="00A41B56">
            <w:r w:rsidRPr="001454A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E9958" w14:textId="77777777" w:rsidR="001771FC" w:rsidRPr="001454A5" w:rsidRDefault="001771FC" w:rsidP="00A41B56">
            <w:r w:rsidRPr="001454A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D937F" w14:textId="77777777" w:rsidR="001771FC" w:rsidRPr="001454A5" w:rsidRDefault="001771FC" w:rsidP="00A41B56">
            <w:r w:rsidRPr="001454A5">
              <w:t>Data Type</w:t>
            </w:r>
          </w:p>
        </w:tc>
      </w:tr>
      <w:tr w:rsidR="001771FC" w:rsidRPr="00BE5AC7" w14:paraId="724B80E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2D9AE9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9CBF06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5935FB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7887C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FD632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D11625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39821E2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9BFFE5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B4CB08" w14:textId="77777777" w:rsidR="001771FC" w:rsidRPr="00BE5AC7" w:rsidRDefault="001771FC" w:rsidP="00A41B56">
            <w:r w:rsidRPr="00BE5AC7">
              <w:t>Sourc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DDDFC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DDAD8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56F9A6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B41479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2ED112A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CBA0D9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E68723" w14:textId="77777777" w:rsidR="001771FC" w:rsidRPr="00BE5AC7" w:rsidRDefault="001771FC" w:rsidP="00A41B56">
            <w:proofErr w:type="spellStart"/>
            <w:r w:rsidRPr="00BE5AC7">
              <w:t>Emp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DB2F8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BBBB9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177BDF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F7FDD0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1DD33C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C5F893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DDD9B3" w14:textId="77777777" w:rsidR="001771FC" w:rsidRPr="00BE5AC7" w:rsidRDefault="001771FC" w:rsidP="00A41B56">
            <w:proofErr w:type="spellStart"/>
            <w:r w:rsidRPr="00BE5AC7">
              <w:t>From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F567A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95E09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D5A472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128DF7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7E4C95D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18BE59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4B40BC" w14:textId="77777777" w:rsidR="001771FC" w:rsidRPr="00BE5AC7" w:rsidRDefault="001771FC" w:rsidP="00A41B56">
            <w:proofErr w:type="spellStart"/>
            <w:r w:rsidRPr="00BE5AC7">
              <w:t>From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FF556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7CE41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46B6EB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E4458B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6CF9923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1C9F8F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221DF8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E497F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A60BA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193532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1A9601" w14:textId="77777777" w:rsidR="001771FC" w:rsidRPr="00BE5AC7" w:rsidRDefault="001771FC" w:rsidP="00A41B56">
            <w:r w:rsidRPr="00BE5AC7">
              <w:t>Date (10)</w:t>
            </w:r>
          </w:p>
        </w:tc>
      </w:tr>
    </w:tbl>
    <w:p w14:paraId="3D6AE008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12524C91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217895" w14:textId="77777777" w:rsidR="001771FC" w:rsidRPr="001454A5" w:rsidRDefault="001771FC" w:rsidP="00A41B56">
            <w:r w:rsidRPr="001454A5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1BD8A0" w14:textId="77777777" w:rsidR="001771FC" w:rsidRPr="00BE5AC7" w:rsidRDefault="001771FC" w:rsidP="00A41B56">
            <w:r w:rsidRPr="00BE5AC7">
              <w:t>Contracts</w:t>
            </w:r>
          </w:p>
        </w:tc>
      </w:tr>
      <w:tr w:rsidR="001771FC" w:rsidRPr="00BE5AC7" w14:paraId="4819311F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50135D" w14:textId="77777777" w:rsidR="001771FC" w:rsidRPr="001454A5" w:rsidRDefault="001771FC" w:rsidP="00A41B56">
            <w:r w:rsidRPr="001454A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03DBEE" w14:textId="77777777" w:rsidR="001771FC" w:rsidRPr="00BE5AC7" w:rsidRDefault="001771FC" w:rsidP="00A41B56">
            <w:r w:rsidRPr="00BE5AC7">
              <w:t xml:space="preserve">A lookup table that </w:t>
            </w:r>
            <w:proofErr w:type="spellStart"/>
            <w:r w:rsidRPr="00BE5AC7">
              <w:t>conatins</w:t>
            </w:r>
            <w:proofErr w:type="spellEnd"/>
            <w:r w:rsidRPr="00BE5AC7">
              <w:t xml:space="preserve"> the contracts defined in the system to be used when creating an employee</w:t>
            </w:r>
          </w:p>
        </w:tc>
      </w:tr>
    </w:tbl>
    <w:p w14:paraId="097E4F40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4DB30DAF" w14:textId="77777777" w:rsidR="001771FC" w:rsidRPr="00BE5AC7" w:rsidRDefault="001771FC" w:rsidP="00A41B56"/>
    <w:p w14:paraId="6920DEB2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1454A5" w14:paraId="52A67956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C30A0" w14:textId="77777777" w:rsidR="001771FC" w:rsidRPr="001454A5" w:rsidRDefault="001771FC" w:rsidP="00A41B56">
            <w:r w:rsidRPr="001454A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23B6C" w14:textId="77777777" w:rsidR="001771FC" w:rsidRPr="001454A5" w:rsidRDefault="001771FC" w:rsidP="00A41B56">
            <w:r w:rsidRPr="001454A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E7B26" w14:textId="77777777" w:rsidR="001771FC" w:rsidRPr="001454A5" w:rsidRDefault="001771FC" w:rsidP="00A41B56">
            <w:r w:rsidRPr="001454A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71D46" w14:textId="77777777" w:rsidR="001771FC" w:rsidRPr="001454A5" w:rsidRDefault="001771FC" w:rsidP="00A41B56">
            <w:r w:rsidRPr="001454A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AD050" w14:textId="77777777" w:rsidR="001771FC" w:rsidRPr="001454A5" w:rsidRDefault="001771FC" w:rsidP="00A41B56">
            <w:r w:rsidRPr="001454A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6444A" w14:textId="77777777" w:rsidR="001771FC" w:rsidRPr="001454A5" w:rsidRDefault="001771FC" w:rsidP="00A41B56">
            <w:r w:rsidRPr="001454A5">
              <w:t>Data Type</w:t>
            </w:r>
          </w:p>
        </w:tc>
      </w:tr>
      <w:tr w:rsidR="001771FC" w:rsidRPr="00BE5AC7" w14:paraId="477F8D0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89C9C2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0DF86F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0095D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801E1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0EFD7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1DD4F5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107BF96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530198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70DDD7" w14:textId="77777777" w:rsidR="001771FC" w:rsidRPr="00BE5AC7" w:rsidRDefault="001771FC" w:rsidP="00A41B56">
            <w:r w:rsidRPr="00BE5AC7">
              <w:t>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FB4EB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0853A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7EAB00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72FDB7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084640C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1A8B93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6983FC" w14:textId="77777777" w:rsidR="001771FC" w:rsidRPr="00BE5AC7" w:rsidRDefault="001771FC" w:rsidP="00A41B56">
            <w:proofErr w:type="spellStart"/>
            <w:r w:rsidRPr="00BE5AC7">
              <w:t>Pai_Cod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F91E8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14316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B7FD8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861E53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B38CE0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2FD7FB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7D68CF" w14:textId="77777777" w:rsidR="001771FC" w:rsidRPr="00BE5AC7" w:rsidRDefault="001771FC" w:rsidP="00A41B56">
            <w:r w:rsidRPr="00BE5AC7">
              <w:t>PAI_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2AC8F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6D21B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B3763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CA3AA7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0A03A8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4455E2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9F7E31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B8F56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AAE42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FEA7EC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7CCBB8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44588BF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F1D0B7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E0D281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F8400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BE44D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638C5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0B2A0A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3902724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FE3D67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865483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64F2F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CAC61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1EA665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E22718" w14:textId="77777777" w:rsidR="001771FC" w:rsidRPr="00BE5AC7" w:rsidRDefault="001771FC" w:rsidP="00A41B56">
            <w:r w:rsidRPr="00BE5AC7">
              <w:t>Datetime (23,3)</w:t>
            </w:r>
          </w:p>
        </w:tc>
      </w:tr>
    </w:tbl>
    <w:p w14:paraId="2DE5D360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61863299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EAD759" w14:textId="77777777" w:rsidR="001771FC" w:rsidRPr="001454A5" w:rsidRDefault="001771FC" w:rsidP="00A41B56">
            <w:r w:rsidRPr="001454A5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546A7E" w14:textId="77777777" w:rsidR="001771FC" w:rsidRPr="00BE5AC7" w:rsidRDefault="001771FC" w:rsidP="00A41B56">
            <w:r w:rsidRPr="00BE5AC7">
              <w:t>Departments</w:t>
            </w:r>
          </w:p>
        </w:tc>
      </w:tr>
      <w:tr w:rsidR="001771FC" w:rsidRPr="00BE5AC7" w14:paraId="5D840A02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4FF4B7" w14:textId="77777777" w:rsidR="001771FC" w:rsidRPr="001454A5" w:rsidRDefault="001771FC" w:rsidP="00A41B56">
            <w:r w:rsidRPr="001454A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6C0837" w14:textId="77777777" w:rsidR="001771FC" w:rsidRPr="00BE5AC7" w:rsidRDefault="001771FC" w:rsidP="00A41B56">
            <w:r w:rsidRPr="00BE5AC7">
              <w:t>Contains the names of the departments defined in the system, the data is imported from the portal</w:t>
            </w:r>
          </w:p>
        </w:tc>
      </w:tr>
    </w:tbl>
    <w:p w14:paraId="2D80DB60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436CB3E3" w14:textId="77777777" w:rsidR="001771FC" w:rsidRPr="00BE5AC7" w:rsidRDefault="001771FC" w:rsidP="00A41B56"/>
    <w:p w14:paraId="3C3DE647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1454A5" w14:paraId="5992D6F4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81154" w14:textId="77777777" w:rsidR="001771FC" w:rsidRPr="001454A5" w:rsidRDefault="001771FC" w:rsidP="00A41B56">
            <w:r w:rsidRPr="001454A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D8DB3" w14:textId="77777777" w:rsidR="001771FC" w:rsidRPr="001454A5" w:rsidRDefault="001771FC" w:rsidP="00A41B56">
            <w:r w:rsidRPr="001454A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1B8C3" w14:textId="77777777" w:rsidR="001771FC" w:rsidRPr="001454A5" w:rsidRDefault="001771FC" w:rsidP="00A41B56">
            <w:r w:rsidRPr="001454A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9D52D" w14:textId="77777777" w:rsidR="001771FC" w:rsidRPr="001454A5" w:rsidRDefault="001771FC" w:rsidP="00A41B56">
            <w:r w:rsidRPr="001454A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3EBFF" w14:textId="77777777" w:rsidR="001771FC" w:rsidRPr="001454A5" w:rsidRDefault="001771FC" w:rsidP="00A41B56">
            <w:r w:rsidRPr="001454A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18EDE" w14:textId="77777777" w:rsidR="001771FC" w:rsidRPr="001454A5" w:rsidRDefault="001771FC" w:rsidP="00A41B56">
            <w:r w:rsidRPr="001454A5">
              <w:t>Data Type</w:t>
            </w:r>
          </w:p>
        </w:tc>
      </w:tr>
      <w:tr w:rsidR="001771FC" w:rsidRPr="00BE5AC7" w14:paraId="22F71EC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4D3597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0DD1B9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338764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DDD15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B57B94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52CFB5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36592B4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65ACAF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9EAC56" w14:textId="77777777" w:rsidR="001771FC" w:rsidRPr="00BE5AC7" w:rsidRDefault="001771FC" w:rsidP="00A41B56">
            <w:r w:rsidRPr="00BE5AC7">
              <w:t>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46355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78F2C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0630D5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8C16F2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4D49268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DD9204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3773C6" w14:textId="77777777" w:rsidR="001771FC" w:rsidRPr="00BE5AC7" w:rsidRDefault="001771FC" w:rsidP="00A41B56">
            <w:proofErr w:type="spellStart"/>
            <w:r w:rsidRPr="00BE5AC7">
              <w:t>Manager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61685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ECC3B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1D5C30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6657F6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7822587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57B854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47133B" w14:textId="77777777" w:rsidR="001771FC" w:rsidRPr="00BE5AC7" w:rsidRDefault="001771FC" w:rsidP="00A41B56">
            <w:proofErr w:type="spellStart"/>
            <w:r w:rsidRPr="00BE5AC7">
              <w:t>Parent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B9986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1946D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BF9D9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0E8572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31B0DD0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A845A9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855769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772A0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93B14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0396F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C3CD89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2CE39D8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1B6034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4699DC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89672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4677D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71446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5B2692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249F560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204DCB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552C39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8E91D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7E178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58C2B9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330DA5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003B475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B2F66D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A45E74" w14:textId="77777777" w:rsidR="001771FC" w:rsidRPr="00BE5AC7" w:rsidRDefault="001771FC" w:rsidP="00A41B56">
            <w:r w:rsidRPr="00BE5AC7">
              <w:t>PAI_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C8847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8DF05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4B0FA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A45AC7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3C201D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2D4E57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23491B" w14:textId="77777777" w:rsidR="001771FC" w:rsidRPr="00BE5AC7" w:rsidRDefault="001771FC" w:rsidP="00A41B56">
            <w:proofErr w:type="spellStart"/>
            <w:r w:rsidRPr="00BE5AC7">
              <w:t>Full_Path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B86F7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982BB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D15036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FF0DD3" w14:textId="77777777" w:rsidR="001771FC" w:rsidRPr="00BE5AC7" w:rsidRDefault="001771FC" w:rsidP="00A41B56">
            <w:r w:rsidRPr="00BE5AC7">
              <w:t>CLOB (-1)</w:t>
            </w:r>
          </w:p>
        </w:tc>
      </w:tr>
      <w:tr w:rsidR="001771FC" w:rsidRPr="00BE5AC7" w14:paraId="283283A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CD52B2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EA5C58" w14:textId="77777777" w:rsidR="001771FC" w:rsidRPr="00BE5AC7" w:rsidRDefault="001771FC" w:rsidP="00A41B56">
            <w:r w:rsidRPr="00BE5AC7">
              <w:t>Manager_Id2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E5621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F159E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12162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E8DB51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D53FCD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F14D40" w14:textId="77777777" w:rsidR="001771FC" w:rsidRPr="00BE5AC7" w:rsidRDefault="001771FC" w:rsidP="00A41B56">
            <w:r w:rsidRPr="00BE5AC7">
              <w:t>1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2D50D7" w14:textId="77777777" w:rsidR="001771FC" w:rsidRPr="00BE5AC7" w:rsidRDefault="001771FC" w:rsidP="00A41B56">
            <w:r w:rsidRPr="00BE5AC7">
              <w:t>Manager_Id3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83119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476EC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71B1B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BBA91F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97F925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172083" w14:textId="77777777" w:rsidR="001771FC" w:rsidRPr="00BE5AC7" w:rsidRDefault="001771FC" w:rsidP="00A41B56">
            <w:r w:rsidRPr="00BE5AC7">
              <w:t>1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473715" w14:textId="77777777" w:rsidR="001771FC" w:rsidRPr="00BE5AC7" w:rsidRDefault="001771FC" w:rsidP="00A41B56">
            <w:r w:rsidRPr="00BE5AC7">
              <w:t>Manager_Id4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18CCE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79EDE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A84F92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0164A9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E3D4DC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1D0EFC" w14:textId="77777777" w:rsidR="001771FC" w:rsidRPr="00BE5AC7" w:rsidRDefault="001771FC" w:rsidP="00A41B56">
            <w:r w:rsidRPr="00BE5AC7">
              <w:t>1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D4A00D" w14:textId="77777777" w:rsidR="001771FC" w:rsidRPr="00BE5AC7" w:rsidRDefault="001771FC" w:rsidP="00A41B56">
            <w:r w:rsidRPr="00BE5AC7">
              <w:t>Manager_Id5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0D100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2BC4D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2A4039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EE8A53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3CA0333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DE5511" w14:textId="77777777" w:rsidR="001771FC" w:rsidRPr="00BE5AC7" w:rsidRDefault="001771FC" w:rsidP="00A41B56">
            <w:r w:rsidRPr="00BE5AC7">
              <w:t>1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722B5F" w14:textId="77777777" w:rsidR="001771FC" w:rsidRPr="00BE5AC7" w:rsidRDefault="001771FC" w:rsidP="00A41B56">
            <w:r w:rsidRPr="00BE5AC7">
              <w:t>Manager_Id6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F685D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79A15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3023DB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DC75CD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1431F45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DA3EB7" w14:textId="77777777" w:rsidR="001771FC" w:rsidRPr="00BE5AC7" w:rsidRDefault="001771FC" w:rsidP="00A41B56">
            <w:r w:rsidRPr="00BE5AC7">
              <w:t>1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A4DBFB" w14:textId="77777777" w:rsidR="001771FC" w:rsidRPr="00BE5AC7" w:rsidRDefault="001771FC" w:rsidP="00A41B56">
            <w:r w:rsidRPr="00BE5AC7">
              <w:t>Manager_Id7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97FC6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BBF66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E8C394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A3EFC4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14E91BA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787C89" w14:textId="77777777" w:rsidR="001771FC" w:rsidRPr="00BE5AC7" w:rsidRDefault="001771FC" w:rsidP="00A41B56">
            <w:r w:rsidRPr="00BE5AC7">
              <w:t>1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4E6B10" w14:textId="77777777" w:rsidR="001771FC" w:rsidRPr="00BE5AC7" w:rsidRDefault="001771FC" w:rsidP="00A41B56">
            <w:r w:rsidRPr="00BE5AC7">
              <w:t>Manager_Id8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6E0FB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5EB81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C898C0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98F482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344B8DA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D7D719" w14:textId="77777777" w:rsidR="001771FC" w:rsidRPr="00BE5AC7" w:rsidRDefault="001771FC" w:rsidP="00A41B56">
            <w:r w:rsidRPr="00BE5AC7">
              <w:t>1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63C1B5" w14:textId="77777777" w:rsidR="001771FC" w:rsidRPr="00BE5AC7" w:rsidRDefault="001771FC" w:rsidP="00A41B56">
            <w:r w:rsidRPr="00BE5AC7">
              <w:t>Manager_Id9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0B1E9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A2293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13844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C5C60B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390B4E4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872573" w14:textId="77777777" w:rsidR="001771FC" w:rsidRPr="00BE5AC7" w:rsidRDefault="001771FC" w:rsidP="00A41B56">
            <w:r w:rsidRPr="00BE5AC7">
              <w:t>1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B4936E" w14:textId="77777777" w:rsidR="001771FC" w:rsidRPr="00BE5AC7" w:rsidRDefault="001771FC" w:rsidP="00A41B56">
            <w:r w:rsidRPr="00BE5AC7">
              <w:t>Manager_Id10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88B6F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DFA03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12DF5C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0FA3C9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0152BA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C6E82B" w14:textId="77777777" w:rsidR="001771FC" w:rsidRPr="00BE5AC7" w:rsidRDefault="001771FC" w:rsidP="00A41B56">
            <w:r w:rsidRPr="00BE5AC7">
              <w:t>1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C55C17" w14:textId="77777777" w:rsidR="001771FC" w:rsidRPr="00BE5AC7" w:rsidRDefault="001771FC" w:rsidP="00A41B56">
            <w:r w:rsidRPr="00BE5AC7">
              <w:t>Manager_Id11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6AA71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99DC5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A63F5C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D972C8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39F2CE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37E2E8" w14:textId="77777777" w:rsidR="001771FC" w:rsidRPr="00BE5AC7" w:rsidRDefault="001771FC" w:rsidP="00A41B56">
            <w:r w:rsidRPr="00BE5AC7">
              <w:t>2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08BE30" w14:textId="77777777" w:rsidR="001771FC" w:rsidRPr="00BE5AC7" w:rsidRDefault="001771FC" w:rsidP="00A41B56">
            <w:r w:rsidRPr="00BE5AC7">
              <w:t>Manager_Id12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75247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04815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E36CC7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D0FDA4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8877BA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8AA031" w14:textId="77777777" w:rsidR="001771FC" w:rsidRPr="00BE5AC7" w:rsidRDefault="001771FC" w:rsidP="00A41B56">
            <w:r w:rsidRPr="00BE5AC7">
              <w:t>2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303E75" w14:textId="77777777" w:rsidR="001771FC" w:rsidRPr="00BE5AC7" w:rsidRDefault="001771FC" w:rsidP="00A41B56">
            <w:r w:rsidRPr="00BE5AC7">
              <w:t>Manager_Id13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D8F35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FCD6A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C2BFF8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4B72FF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7A74858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A069EC" w14:textId="77777777" w:rsidR="001771FC" w:rsidRPr="00BE5AC7" w:rsidRDefault="001771FC" w:rsidP="00A41B56">
            <w:r w:rsidRPr="00BE5AC7">
              <w:t>2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0C66EA" w14:textId="77777777" w:rsidR="001771FC" w:rsidRPr="00BE5AC7" w:rsidRDefault="001771FC" w:rsidP="00A41B56">
            <w:r w:rsidRPr="00BE5AC7">
              <w:t>Manager_Id14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D4F34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86B81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508859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8B70D5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503543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345AD2" w14:textId="77777777" w:rsidR="001771FC" w:rsidRPr="00BE5AC7" w:rsidRDefault="001771FC" w:rsidP="00A41B56">
            <w:r w:rsidRPr="00BE5AC7">
              <w:t>2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8D1A01" w14:textId="77777777" w:rsidR="001771FC" w:rsidRPr="00BE5AC7" w:rsidRDefault="001771FC" w:rsidP="00A41B56">
            <w:r w:rsidRPr="00BE5AC7">
              <w:t>Manager_Id15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2B91E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88EFD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669374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339C64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45EEDF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C36C91" w14:textId="77777777" w:rsidR="001771FC" w:rsidRPr="00BE5AC7" w:rsidRDefault="001771FC" w:rsidP="00A41B56">
            <w:r w:rsidRPr="00BE5AC7">
              <w:t>2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28F0A9" w14:textId="77777777" w:rsidR="001771FC" w:rsidRPr="00BE5AC7" w:rsidRDefault="001771FC" w:rsidP="00A41B56">
            <w:r w:rsidRPr="00BE5AC7">
              <w:t>Manager_Id16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A5522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4D2B9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8ED52B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948FD6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F75E3D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DB1149" w14:textId="77777777" w:rsidR="001771FC" w:rsidRPr="00BE5AC7" w:rsidRDefault="001771FC" w:rsidP="00A41B56">
            <w:r w:rsidRPr="00BE5AC7">
              <w:t>2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331C73" w14:textId="77777777" w:rsidR="001771FC" w:rsidRPr="00BE5AC7" w:rsidRDefault="001771FC" w:rsidP="00A41B56">
            <w:r w:rsidRPr="00BE5AC7">
              <w:t>Manager_Id17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D7361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426FF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CF04C4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F6B476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0EEBE5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B37CB0" w14:textId="77777777" w:rsidR="001771FC" w:rsidRPr="00BE5AC7" w:rsidRDefault="001771FC" w:rsidP="00A41B56">
            <w:r w:rsidRPr="00BE5AC7">
              <w:t>2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C338E4" w14:textId="77777777" w:rsidR="001771FC" w:rsidRPr="00BE5AC7" w:rsidRDefault="001771FC" w:rsidP="00A41B56">
            <w:r w:rsidRPr="00BE5AC7">
              <w:t>Manager_Id18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6A4B3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D41BE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402D9C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22A3B2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D2CF62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086E1C" w14:textId="77777777" w:rsidR="001771FC" w:rsidRPr="00BE5AC7" w:rsidRDefault="001771FC" w:rsidP="00A41B56">
            <w:r w:rsidRPr="00BE5AC7">
              <w:t>2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7520F5" w14:textId="77777777" w:rsidR="001771FC" w:rsidRPr="00BE5AC7" w:rsidRDefault="001771FC" w:rsidP="00A41B56">
            <w:r w:rsidRPr="00BE5AC7">
              <w:t>Manager_Id19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7E295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052D1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9F0167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059B8C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BEDA6D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EBAA54" w14:textId="77777777" w:rsidR="001771FC" w:rsidRPr="00BE5AC7" w:rsidRDefault="001771FC" w:rsidP="00A41B56">
            <w:r w:rsidRPr="00BE5AC7">
              <w:lastRenderedPageBreak/>
              <w:t>2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F23DE4" w14:textId="77777777" w:rsidR="001771FC" w:rsidRPr="00BE5AC7" w:rsidRDefault="001771FC" w:rsidP="00A41B56">
            <w:r w:rsidRPr="00BE5AC7">
              <w:t>Manager_Id20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3D4AD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6BF87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288E9B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F396D1" w14:textId="77777777" w:rsidR="001771FC" w:rsidRPr="00BE5AC7" w:rsidRDefault="001771FC" w:rsidP="00A41B56">
            <w:r w:rsidRPr="00BE5AC7">
              <w:t>Integer (10)</w:t>
            </w:r>
          </w:p>
        </w:tc>
      </w:tr>
    </w:tbl>
    <w:p w14:paraId="47267AEB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44A8F453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466A08" w14:textId="77777777" w:rsidR="001771FC" w:rsidRPr="001454A5" w:rsidRDefault="001771FC" w:rsidP="00A41B56">
            <w:r w:rsidRPr="001454A5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5E7485" w14:textId="77777777" w:rsidR="001771FC" w:rsidRPr="00BE5AC7" w:rsidRDefault="001771FC" w:rsidP="00A41B56">
            <w:r w:rsidRPr="00BE5AC7">
              <w:t>Duties</w:t>
            </w:r>
          </w:p>
        </w:tc>
      </w:tr>
      <w:tr w:rsidR="001771FC" w:rsidRPr="00BE5AC7" w14:paraId="126F3E7C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B1DE1C" w14:textId="77777777" w:rsidR="001771FC" w:rsidRPr="001454A5" w:rsidRDefault="001771FC" w:rsidP="00A41B56">
            <w:r w:rsidRPr="001454A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A2965C" w14:textId="77777777" w:rsidR="001771FC" w:rsidRPr="00BE5AC7" w:rsidRDefault="001771FC" w:rsidP="00A41B56">
            <w:r w:rsidRPr="00BE5AC7">
              <w:t>Contains the official duties that are assigned to an employee, the official duties are imported from the portal</w:t>
            </w:r>
          </w:p>
        </w:tc>
      </w:tr>
    </w:tbl>
    <w:p w14:paraId="50BCE693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79E672D6" w14:textId="77777777" w:rsidR="001771FC" w:rsidRPr="00BE5AC7" w:rsidRDefault="001771FC" w:rsidP="00A41B56"/>
    <w:p w14:paraId="18D068FE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1454A5" w14:paraId="3F41F139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88575" w14:textId="77777777" w:rsidR="001771FC" w:rsidRPr="001454A5" w:rsidRDefault="001771FC" w:rsidP="00A41B56">
            <w:r w:rsidRPr="001454A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4A148" w14:textId="77777777" w:rsidR="001771FC" w:rsidRPr="001454A5" w:rsidRDefault="001771FC" w:rsidP="00A41B56">
            <w:r w:rsidRPr="001454A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C47CF" w14:textId="77777777" w:rsidR="001771FC" w:rsidRPr="001454A5" w:rsidRDefault="001771FC" w:rsidP="00A41B56">
            <w:r w:rsidRPr="001454A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BA564" w14:textId="77777777" w:rsidR="001771FC" w:rsidRPr="001454A5" w:rsidRDefault="001771FC" w:rsidP="00A41B56">
            <w:r w:rsidRPr="001454A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4DB53" w14:textId="77777777" w:rsidR="001771FC" w:rsidRPr="001454A5" w:rsidRDefault="001771FC" w:rsidP="00A41B56">
            <w:r w:rsidRPr="001454A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ECB82" w14:textId="77777777" w:rsidR="001771FC" w:rsidRPr="001454A5" w:rsidRDefault="001771FC" w:rsidP="00A41B56">
            <w:r w:rsidRPr="001454A5">
              <w:t>Data Type</w:t>
            </w:r>
          </w:p>
        </w:tc>
      </w:tr>
      <w:tr w:rsidR="001771FC" w:rsidRPr="00BE5AC7" w14:paraId="5896D86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CFFDFC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4F8410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8A39A6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D254F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137D3F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B8C628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35C78EA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F9BD04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D5201D" w14:textId="77777777" w:rsidR="001771FC" w:rsidRPr="00BE5AC7" w:rsidRDefault="001771FC" w:rsidP="00A41B56">
            <w:proofErr w:type="spellStart"/>
            <w:r w:rsidRPr="00BE5AC7">
              <w:t>Employe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3DD45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073B2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765B6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9D7CBE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936DDA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B90386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C8F782" w14:textId="77777777" w:rsidR="001771FC" w:rsidRPr="00BE5AC7" w:rsidRDefault="001771FC" w:rsidP="00A41B56">
            <w:proofErr w:type="spellStart"/>
            <w:r w:rsidRPr="00BE5AC7">
              <w:t>Duty_Typ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CC092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88B9B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4AA94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4D0147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65B1F9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E1455A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2E5BB2" w14:textId="77777777" w:rsidR="001771FC" w:rsidRPr="00BE5AC7" w:rsidRDefault="001771FC" w:rsidP="00A41B56">
            <w:proofErr w:type="spellStart"/>
            <w:r w:rsidRPr="00BE5AC7">
              <w:t>From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8098E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75A1B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C9C93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3A083F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06757D6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D8DC39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8538CB" w14:textId="77777777" w:rsidR="001771FC" w:rsidRPr="00BE5AC7" w:rsidRDefault="001771FC" w:rsidP="00A41B56">
            <w:proofErr w:type="spellStart"/>
            <w:r w:rsidRPr="00BE5AC7">
              <w:t>To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E0A58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3B077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99DE0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E8B505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5C08A1A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5974C5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E18FEB" w14:textId="77777777" w:rsidR="001771FC" w:rsidRPr="00BE5AC7" w:rsidRDefault="001771FC" w:rsidP="00A41B56">
            <w:r w:rsidRPr="00BE5AC7">
              <w:t>Notes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5B08D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6F954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BE5E7F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3BED39" w14:textId="77777777" w:rsidR="001771FC" w:rsidRPr="00BE5AC7" w:rsidRDefault="001771FC" w:rsidP="00A41B56">
            <w:r w:rsidRPr="00BE5AC7">
              <w:t xml:space="preserve">NTEXT (16) </w:t>
            </w:r>
          </w:p>
        </w:tc>
      </w:tr>
      <w:tr w:rsidR="001771FC" w:rsidRPr="00BE5AC7" w14:paraId="6285D6C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2EB745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39BAF7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C67AF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67F20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BDD00B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E2D803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14418AA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8CD15A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4853B9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C0948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0E10D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A8411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D5483F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653E772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7011FD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6EE609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7BB9E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982D4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0D225B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EBCDAF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4717DB3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6D34E9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939528" w14:textId="77777777" w:rsidR="001771FC" w:rsidRPr="00BE5AC7" w:rsidRDefault="001771FC" w:rsidP="00A41B56">
            <w:r w:rsidRPr="00BE5AC7">
              <w:t>PAI_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CDD01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B4AA7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FB9D2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C97EF2" w14:textId="77777777" w:rsidR="001771FC" w:rsidRPr="00BE5AC7" w:rsidRDefault="001771FC" w:rsidP="00A41B56">
            <w:r w:rsidRPr="00BE5AC7">
              <w:t>BIGINT (19)</w:t>
            </w:r>
          </w:p>
        </w:tc>
      </w:tr>
    </w:tbl>
    <w:p w14:paraId="79418386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447ADE12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5FB4DF" w14:textId="77777777" w:rsidR="001771FC" w:rsidRPr="001454A5" w:rsidRDefault="001771FC" w:rsidP="00A41B56">
            <w:r w:rsidRPr="001454A5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AABF55" w14:textId="77777777" w:rsidR="001771FC" w:rsidRPr="00BE5AC7" w:rsidRDefault="001771FC" w:rsidP="00A41B56">
            <w:proofErr w:type="spellStart"/>
            <w:r w:rsidRPr="00BE5AC7">
              <w:t>Duty_types</w:t>
            </w:r>
            <w:proofErr w:type="spellEnd"/>
          </w:p>
        </w:tc>
      </w:tr>
      <w:tr w:rsidR="001771FC" w:rsidRPr="00BE5AC7" w14:paraId="7154415F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A6293D" w14:textId="77777777" w:rsidR="001771FC" w:rsidRPr="001454A5" w:rsidRDefault="001771FC" w:rsidP="00A41B56">
            <w:r w:rsidRPr="001454A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88D4B0" w14:textId="77777777" w:rsidR="001771FC" w:rsidRPr="00BE5AC7" w:rsidRDefault="001771FC" w:rsidP="00A41B56">
            <w:r w:rsidRPr="00BE5AC7">
              <w:t xml:space="preserve">A lookup table that contains the </w:t>
            </w:r>
            <w:proofErr w:type="spellStart"/>
            <w:r w:rsidRPr="00BE5AC7">
              <w:t>offical</w:t>
            </w:r>
            <w:proofErr w:type="spellEnd"/>
            <w:r w:rsidRPr="00BE5AC7">
              <w:t xml:space="preserve"> duty types used when creating an official duty</w:t>
            </w:r>
          </w:p>
        </w:tc>
      </w:tr>
    </w:tbl>
    <w:p w14:paraId="485CC6C2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2A41D406" w14:textId="77777777" w:rsidR="001771FC" w:rsidRPr="00BE5AC7" w:rsidRDefault="001771FC" w:rsidP="00A41B56"/>
    <w:p w14:paraId="3A6FB1F6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1454A5" w14:paraId="24E3D622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B04A7" w14:textId="77777777" w:rsidR="001771FC" w:rsidRPr="001454A5" w:rsidRDefault="001771FC" w:rsidP="00A41B56">
            <w:r w:rsidRPr="001454A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E7626" w14:textId="77777777" w:rsidR="001771FC" w:rsidRPr="001454A5" w:rsidRDefault="001771FC" w:rsidP="00A41B56">
            <w:r w:rsidRPr="001454A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776D4" w14:textId="77777777" w:rsidR="001771FC" w:rsidRPr="001454A5" w:rsidRDefault="001771FC" w:rsidP="00A41B56">
            <w:r w:rsidRPr="001454A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699DB" w14:textId="77777777" w:rsidR="001771FC" w:rsidRPr="001454A5" w:rsidRDefault="001771FC" w:rsidP="00A41B56">
            <w:r w:rsidRPr="001454A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91D54" w14:textId="77777777" w:rsidR="001771FC" w:rsidRPr="001454A5" w:rsidRDefault="001771FC" w:rsidP="00A41B56">
            <w:r w:rsidRPr="001454A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71741" w14:textId="77777777" w:rsidR="001771FC" w:rsidRPr="001454A5" w:rsidRDefault="001771FC" w:rsidP="00A41B56">
            <w:r w:rsidRPr="001454A5">
              <w:t>Data Type</w:t>
            </w:r>
          </w:p>
        </w:tc>
      </w:tr>
      <w:tr w:rsidR="001771FC" w:rsidRPr="00BE5AC7" w14:paraId="37E8286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9A8EB2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613347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F92B39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FBEA1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4F8F8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410EF9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2A6A69E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627E89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9D3CE3" w14:textId="77777777" w:rsidR="001771FC" w:rsidRPr="00BE5AC7" w:rsidRDefault="001771FC" w:rsidP="00A41B56">
            <w:r w:rsidRPr="00BE5AC7">
              <w:t>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35B89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F84B4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6DDB3B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8055DA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4D1CDD0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6EB237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B7D141" w14:textId="77777777" w:rsidR="001771FC" w:rsidRPr="00BE5AC7" w:rsidRDefault="001771FC" w:rsidP="00A41B56">
            <w:r w:rsidRPr="00BE5AC7">
              <w:t>Description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E38C5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8AFA3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AE9E8D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053706" w14:textId="77777777" w:rsidR="001771FC" w:rsidRPr="00BE5AC7" w:rsidRDefault="001771FC" w:rsidP="00A41B56">
            <w:r w:rsidRPr="00BE5AC7">
              <w:t xml:space="preserve">NTEXT (16) </w:t>
            </w:r>
          </w:p>
        </w:tc>
      </w:tr>
      <w:tr w:rsidR="001771FC" w:rsidRPr="00BE5AC7" w14:paraId="4FF04ED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5885D9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13BF08" w14:textId="77777777" w:rsidR="001771FC" w:rsidRPr="00BE5AC7" w:rsidRDefault="001771FC" w:rsidP="00A41B56">
            <w:proofErr w:type="spellStart"/>
            <w:r w:rsidRPr="00BE5AC7">
              <w:t>Must_Punch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9470A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B2428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AE43A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672481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3B269FB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0D701C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92D27E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A1E9F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99796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D43C7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2164D9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58C203F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CA02E0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DD2B96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DDD5A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5A88C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3D8EE9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A053F8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53CBF3D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1F27BF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449E62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7CE0D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CA0CF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5F50E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B0196B" w14:textId="77777777" w:rsidR="001771FC" w:rsidRPr="00BE5AC7" w:rsidRDefault="001771FC" w:rsidP="00A41B56">
            <w:r w:rsidRPr="00BE5AC7">
              <w:t>Datetime (23,3)</w:t>
            </w:r>
          </w:p>
        </w:tc>
      </w:tr>
    </w:tbl>
    <w:p w14:paraId="52555983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23980519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57E676" w14:textId="77777777" w:rsidR="001771FC" w:rsidRPr="001454A5" w:rsidRDefault="001771FC" w:rsidP="00A41B56">
            <w:r w:rsidRPr="001454A5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30F79C" w14:textId="77777777" w:rsidR="001771FC" w:rsidRPr="00BE5AC7" w:rsidRDefault="001771FC" w:rsidP="00A41B56">
            <w:proofErr w:type="spellStart"/>
            <w:r w:rsidRPr="00BE5AC7">
              <w:t>Employee_worktimes</w:t>
            </w:r>
            <w:proofErr w:type="spellEnd"/>
          </w:p>
        </w:tc>
      </w:tr>
      <w:tr w:rsidR="001771FC" w:rsidRPr="00BE5AC7" w14:paraId="6CED8955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08595D" w14:textId="77777777" w:rsidR="001771FC" w:rsidRPr="001454A5" w:rsidRDefault="001771FC" w:rsidP="00A41B56">
            <w:r w:rsidRPr="001454A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5910FD" w14:textId="77777777" w:rsidR="001771FC" w:rsidRPr="00BE5AC7" w:rsidRDefault="001771FC" w:rsidP="00A41B56">
            <w:r w:rsidRPr="00BE5AC7">
              <w:t>Contains the worktimes assigned to an employee and the period of assignment</w:t>
            </w:r>
          </w:p>
        </w:tc>
      </w:tr>
    </w:tbl>
    <w:p w14:paraId="6FBA7065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5E76CFE5" w14:textId="77777777" w:rsidR="001771FC" w:rsidRPr="00BE5AC7" w:rsidRDefault="001771FC" w:rsidP="00A41B56"/>
    <w:p w14:paraId="0F12721D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1454A5" w14:paraId="21DF6375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087EB" w14:textId="77777777" w:rsidR="001771FC" w:rsidRPr="001454A5" w:rsidRDefault="001771FC" w:rsidP="00A41B56">
            <w:r w:rsidRPr="001454A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B23D9" w14:textId="77777777" w:rsidR="001771FC" w:rsidRPr="001454A5" w:rsidRDefault="001771FC" w:rsidP="00A41B56">
            <w:r w:rsidRPr="001454A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B4819" w14:textId="77777777" w:rsidR="001771FC" w:rsidRPr="001454A5" w:rsidRDefault="001771FC" w:rsidP="00A41B56">
            <w:r w:rsidRPr="001454A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9C21F" w14:textId="77777777" w:rsidR="001771FC" w:rsidRPr="001454A5" w:rsidRDefault="001771FC" w:rsidP="00A41B56">
            <w:r w:rsidRPr="001454A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8ED57" w14:textId="77777777" w:rsidR="001771FC" w:rsidRPr="001454A5" w:rsidRDefault="001771FC" w:rsidP="00A41B56">
            <w:r w:rsidRPr="001454A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5E06C" w14:textId="77777777" w:rsidR="001771FC" w:rsidRPr="001454A5" w:rsidRDefault="001771FC" w:rsidP="00A41B56">
            <w:r w:rsidRPr="001454A5">
              <w:t>Data Type</w:t>
            </w:r>
          </w:p>
        </w:tc>
      </w:tr>
      <w:tr w:rsidR="001771FC" w:rsidRPr="00BE5AC7" w14:paraId="2998FFB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F73947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5D0DFE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EEA1C4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C0A38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4E959C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CE6F85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351B3D1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978E89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44034C" w14:textId="77777777" w:rsidR="001771FC" w:rsidRPr="00BE5AC7" w:rsidRDefault="001771FC" w:rsidP="00A41B56">
            <w:proofErr w:type="spellStart"/>
            <w:r w:rsidRPr="00BE5AC7">
              <w:t>Employe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3F593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4F892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4E3B2B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40C6E6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739849C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02BB5F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DB1191" w14:textId="77777777" w:rsidR="001771FC" w:rsidRPr="00BE5AC7" w:rsidRDefault="001771FC" w:rsidP="00A41B56">
            <w:proofErr w:type="spellStart"/>
            <w:r w:rsidRPr="00BE5AC7">
              <w:t>Worktim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3DAA7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C05E7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F48B30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8CA4BB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8AE079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548D06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B2FEB7" w14:textId="77777777" w:rsidR="001771FC" w:rsidRPr="00BE5AC7" w:rsidRDefault="001771FC" w:rsidP="00A41B56">
            <w:proofErr w:type="spellStart"/>
            <w:r w:rsidRPr="00BE5AC7">
              <w:t>From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E27CA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D5327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FED01B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828ED4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4A0E1AD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665558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E4E5DD" w14:textId="77777777" w:rsidR="001771FC" w:rsidRPr="00BE5AC7" w:rsidRDefault="001771FC" w:rsidP="00A41B56">
            <w:proofErr w:type="spellStart"/>
            <w:r w:rsidRPr="00BE5AC7">
              <w:t>To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53216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356F9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07DC43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99C456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7661FD7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279C45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A2BC75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24D9F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CA2C7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180434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662338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337E890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46EF8B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606B75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0737A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EFCF5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F1771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71D82A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0D2B29F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5B3C6A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297FCD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18DEB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26283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E1B64C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1B662A" w14:textId="77777777" w:rsidR="001771FC" w:rsidRPr="00BE5AC7" w:rsidRDefault="001771FC" w:rsidP="00A41B56">
            <w:r w:rsidRPr="00BE5AC7">
              <w:t>Datetime (23,3)</w:t>
            </w:r>
          </w:p>
        </w:tc>
      </w:tr>
    </w:tbl>
    <w:p w14:paraId="4BF56788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61217217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91A9D8" w14:textId="77777777" w:rsidR="001771FC" w:rsidRPr="00412A75" w:rsidRDefault="001771FC" w:rsidP="00A41B56">
            <w:r w:rsidRPr="00412A75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2D8A5B" w14:textId="77777777" w:rsidR="001771FC" w:rsidRPr="00BE5AC7" w:rsidRDefault="001771FC" w:rsidP="00A41B56">
            <w:r w:rsidRPr="00BE5AC7">
              <w:t>Employees</w:t>
            </w:r>
          </w:p>
        </w:tc>
      </w:tr>
      <w:tr w:rsidR="001771FC" w:rsidRPr="00BE5AC7" w14:paraId="0B47ACD7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22BC90" w14:textId="77777777" w:rsidR="001771FC" w:rsidRPr="00412A75" w:rsidRDefault="001771FC" w:rsidP="00A41B56">
            <w:r w:rsidRPr="00412A7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A8C2D7" w14:textId="77777777" w:rsidR="001771FC" w:rsidRPr="00BE5AC7" w:rsidRDefault="001771FC" w:rsidP="00A41B56">
            <w:r w:rsidRPr="00BE5AC7">
              <w:t>Contains the details of an employee</w:t>
            </w:r>
          </w:p>
        </w:tc>
      </w:tr>
    </w:tbl>
    <w:p w14:paraId="57BE7BD0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41A0ADE2" w14:textId="77777777" w:rsidR="001771FC" w:rsidRPr="00BE5AC7" w:rsidRDefault="001771FC" w:rsidP="00A41B56"/>
    <w:p w14:paraId="4C3B9057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412A75" w14:paraId="359008CB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D4042" w14:textId="77777777" w:rsidR="001771FC" w:rsidRPr="00412A75" w:rsidRDefault="001771FC" w:rsidP="00A41B56">
            <w:r w:rsidRPr="00412A7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6F7F9" w14:textId="77777777" w:rsidR="001771FC" w:rsidRPr="00412A75" w:rsidRDefault="001771FC" w:rsidP="00A41B56">
            <w:r w:rsidRPr="00412A7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3D6B0" w14:textId="77777777" w:rsidR="001771FC" w:rsidRPr="00412A75" w:rsidRDefault="001771FC" w:rsidP="00A41B56">
            <w:r w:rsidRPr="00412A7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FDF80" w14:textId="77777777" w:rsidR="001771FC" w:rsidRPr="00412A75" w:rsidRDefault="001771FC" w:rsidP="00A41B56">
            <w:r w:rsidRPr="00412A7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E08DE" w14:textId="77777777" w:rsidR="001771FC" w:rsidRPr="00412A75" w:rsidRDefault="001771FC" w:rsidP="00A41B56">
            <w:r w:rsidRPr="00412A7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6FE8D" w14:textId="77777777" w:rsidR="001771FC" w:rsidRPr="00412A75" w:rsidRDefault="001771FC" w:rsidP="00A41B56">
            <w:r w:rsidRPr="00412A75">
              <w:t>Data Type</w:t>
            </w:r>
          </w:p>
        </w:tc>
      </w:tr>
      <w:tr w:rsidR="001771FC" w:rsidRPr="00BE5AC7" w14:paraId="351ED93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AE159B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7FCE8C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23B8C9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74CE6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1E7DD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CF4F38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1370273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7F9321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3C40C3" w14:textId="77777777" w:rsidR="001771FC" w:rsidRPr="00BE5AC7" w:rsidRDefault="001771FC" w:rsidP="00A41B56">
            <w:proofErr w:type="spellStart"/>
            <w:r w:rsidRPr="00BE5AC7">
              <w:t>First_Name_Ar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8D68B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F6C8D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848959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95E49C" w14:textId="77777777" w:rsidR="001771FC" w:rsidRPr="00BE5AC7" w:rsidRDefault="001771FC" w:rsidP="00A41B56">
            <w:r w:rsidRPr="00BE5AC7">
              <w:t>NVARCHAR (-1)</w:t>
            </w:r>
          </w:p>
        </w:tc>
      </w:tr>
      <w:tr w:rsidR="001771FC" w:rsidRPr="00BE5AC7" w14:paraId="0550B3C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9E1E95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0828A6" w14:textId="77777777" w:rsidR="001771FC" w:rsidRPr="00BE5AC7" w:rsidRDefault="001771FC" w:rsidP="00A41B56">
            <w:proofErr w:type="spellStart"/>
            <w:r w:rsidRPr="00BE5AC7">
              <w:t>Second_Name_Ar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0C3F1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DC7C6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9DD769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5D9603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0FD15F7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0DA619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A9C787" w14:textId="77777777" w:rsidR="001771FC" w:rsidRPr="00BE5AC7" w:rsidRDefault="001771FC" w:rsidP="00A41B56">
            <w:proofErr w:type="spellStart"/>
            <w:r w:rsidRPr="00BE5AC7">
              <w:t>Third_Name_Ar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58539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8BC7F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83D96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380980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5638148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4874FA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BC9AB8" w14:textId="77777777" w:rsidR="001771FC" w:rsidRPr="00BE5AC7" w:rsidRDefault="001771FC" w:rsidP="00A41B56">
            <w:proofErr w:type="spellStart"/>
            <w:r w:rsidRPr="00BE5AC7">
              <w:t>Fourth_Name_Ar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88877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C0EAF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02FBAB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7DA538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6E157E8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779DC9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ED0AB3" w14:textId="77777777" w:rsidR="001771FC" w:rsidRPr="00BE5AC7" w:rsidRDefault="001771FC" w:rsidP="00A41B56">
            <w:proofErr w:type="spellStart"/>
            <w:r w:rsidRPr="00BE5AC7">
              <w:t>First_Name_E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C0575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E33DB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C31CE6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387CB9" w14:textId="77777777" w:rsidR="001771FC" w:rsidRPr="00BE5AC7" w:rsidRDefault="001771FC" w:rsidP="00A41B56">
            <w:r w:rsidRPr="00BE5AC7">
              <w:t>NVARCHAR (-1)</w:t>
            </w:r>
          </w:p>
        </w:tc>
      </w:tr>
      <w:tr w:rsidR="001771FC" w:rsidRPr="00BE5AC7" w14:paraId="2D810E8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A3D929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CEC4C0" w14:textId="77777777" w:rsidR="001771FC" w:rsidRPr="00BE5AC7" w:rsidRDefault="001771FC" w:rsidP="00A41B56">
            <w:proofErr w:type="spellStart"/>
            <w:r w:rsidRPr="00BE5AC7">
              <w:t>Second_Name_E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5EBED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CBDD5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F795CC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3A6D55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6322A29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1710CE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EC9EC7" w14:textId="77777777" w:rsidR="001771FC" w:rsidRPr="00BE5AC7" w:rsidRDefault="001771FC" w:rsidP="00A41B56">
            <w:proofErr w:type="spellStart"/>
            <w:r w:rsidRPr="00BE5AC7">
              <w:t>Third_Name_E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94205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AA9B7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1A7ACC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E5ACCB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75CFEED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C35EB5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1521EA" w14:textId="77777777" w:rsidR="001771FC" w:rsidRPr="00BE5AC7" w:rsidRDefault="001771FC" w:rsidP="00A41B56">
            <w:proofErr w:type="spellStart"/>
            <w:r w:rsidRPr="00BE5AC7">
              <w:t>Fourth_Name_E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1C2F7E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AC65D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CB4FDB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C3563C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473206B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09E2E1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519D7E" w14:textId="77777777" w:rsidR="001771FC" w:rsidRPr="00BE5AC7" w:rsidRDefault="001771FC" w:rsidP="00A41B56">
            <w:r w:rsidRPr="00BE5AC7">
              <w:t>Gender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13B6C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56C4A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C24F5F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6BD0B1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31924E5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379FD2" w14:textId="77777777" w:rsidR="001771FC" w:rsidRPr="00BE5AC7" w:rsidRDefault="001771FC" w:rsidP="00A41B56">
            <w:r w:rsidRPr="00BE5AC7">
              <w:t>1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FB2E3B" w14:textId="77777777" w:rsidR="001771FC" w:rsidRPr="00BE5AC7" w:rsidRDefault="001771FC" w:rsidP="00A41B56">
            <w:proofErr w:type="spellStart"/>
            <w:r w:rsidRPr="00BE5AC7">
              <w:t>Civil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29595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55122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A6612B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EAAA40" w14:textId="77777777" w:rsidR="001771FC" w:rsidRPr="00BE5AC7" w:rsidRDefault="001771FC" w:rsidP="00A41B56">
            <w:r w:rsidRPr="00BE5AC7">
              <w:t>VARCHAR (50)</w:t>
            </w:r>
          </w:p>
        </w:tc>
      </w:tr>
      <w:tr w:rsidR="001771FC" w:rsidRPr="00BE5AC7" w14:paraId="7D82170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D51BF4" w14:textId="77777777" w:rsidR="001771FC" w:rsidRPr="00BE5AC7" w:rsidRDefault="001771FC" w:rsidP="00A41B56">
            <w:r w:rsidRPr="00BE5AC7">
              <w:t>1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9E3523" w14:textId="77777777" w:rsidR="001771FC" w:rsidRPr="00BE5AC7" w:rsidRDefault="001771FC" w:rsidP="00A41B56">
            <w:proofErr w:type="spellStart"/>
            <w:r w:rsidRPr="00BE5AC7">
              <w:t>Civil_Expire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693CD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507FC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43473F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10EDDE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5FA5431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BAE016" w14:textId="77777777" w:rsidR="001771FC" w:rsidRPr="00BE5AC7" w:rsidRDefault="001771FC" w:rsidP="00A41B56">
            <w:r w:rsidRPr="00BE5AC7">
              <w:t>1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334C6F" w14:textId="77777777" w:rsidR="001771FC" w:rsidRPr="00BE5AC7" w:rsidRDefault="001771FC" w:rsidP="00A41B56">
            <w:proofErr w:type="spellStart"/>
            <w:r w:rsidRPr="00BE5AC7">
              <w:t>Country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08311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5120D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66BDBD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89D460" w14:textId="77777777" w:rsidR="001771FC" w:rsidRPr="00BE5AC7" w:rsidRDefault="001771FC" w:rsidP="00A41B56">
            <w:r w:rsidRPr="00BE5AC7">
              <w:t>NVARCHAR (250)</w:t>
            </w:r>
          </w:p>
        </w:tc>
      </w:tr>
      <w:tr w:rsidR="001771FC" w:rsidRPr="00BE5AC7" w14:paraId="3DEC92F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0C7A03" w14:textId="77777777" w:rsidR="001771FC" w:rsidRPr="00BE5AC7" w:rsidRDefault="001771FC" w:rsidP="00A41B56">
            <w:r w:rsidRPr="00BE5AC7">
              <w:t>1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B1B410" w14:textId="77777777" w:rsidR="001771FC" w:rsidRPr="00BE5AC7" w:rsidRDefault="001771FC" w:rsidP="00A41B56">
            <w:r w:rsidRPr="00BE5AC7">
              <w:t>Birthdat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557DA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C2B0E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099F6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360F10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0515A3A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CE990C" w14:textId="77777777" w:rsidR="001771FC" w:rsidRPr="00BE5AC7" w:rsidRDefault="001771FC" w:rsidP="00A41B56">
            <w:r w:rsidRPr="00BE5AC7">
              <w:t>1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D2253F" w14:textId="77777777" w:rsidR="001771FC" w:rsidRPr="00BE5AC7" w:rsidRDefault="001771FC" w:rsidP="00A41B56">
            <w:r w:rsidRPr="00BE5AC7">
              <w:t>Region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EBAB1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0F7CF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397030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91A939" w14:textId="77777777" w:rsidR="001771FC" w:rsidRPr="00BE5AC7" w:rsidRDefault="001771FC" w:rsidP="00A41B56">
            <w:r w:rsidRPr="00BE5AC7">
              <w:t>NVARCHAR (250)</w:t>
            </w:r>
          </w:p>
        </w:tc>
      </w:tr>
      <w:tr w:rsidR="001771FC" w:rsidRPr="00BE5AC7" w14:paraId="52F01EC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3352F9" w14:textId="77777777" w:rsidR="001771FC" w:rsidRPr="00BE5AC7" w:rsidRDefault="001771FC" w:rsidP="00A41B56">
            <w:r w:rsidRPr="00BE5AC7">
              <w:t>1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02DB20" w14:textId="77777777" w:rsidR="001771FC" w:rsidRPr="00BE5AC7" w:rsidRDefault="001771FC" w:rsidP="00A41B56">
            <w:r w:rsidRPr="00BE5AC7">
              <w:t>City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9D04B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CB7D4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921CF6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6DA8C3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4A30E1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DA7B3B" w14:textId="77777777" w:rsidR="001771FC" w:rsidRPr="00BE5AC7" w:rsidRDefault="001771FC" w:rsidP="00A41B56">
            <w:r w:rsidRPr="00BE5AC7">
              <w:t>1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B681B1" w14:textId="77777777" w:rsidR="001771FC" w:rsidRPr="00BE5AC7" w:rsidRDefault="001771FC" w:rsidP="00A41B56">
            <w:proofErr w:type="spellStart"/>
            <w:r w:rsidRPr="00BE5AC7">
              <w:t>Building_Number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9A356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004D1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998767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EC486C" w14:textId="77777777" w:rsidR="001771FC" w:rsidRPr="00BE5AC7" w:rsidRDefault="001771FC" w:rsidP="00A41B56">
            <w:r w:rsidRPr="00BE5AC7">
              <w:t>VARCHAR (50)</w:t>
            </w:r>
          </w:p>
        </w:tc>
      </w:tr>
      <w:tr w:rsidR="001771FC" w:rsidRPr="00BE5AC7" w14:paraId="5E5F9DE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6013F9" w14:textId="77777777" w:rsidR="001771FC" w:rsidRPr="00BE5AC7" w:rsidRDefault="001771FC" w:rsidP="00A41B56">
            <w:r w:rsidRPr="00BE5AC7">
              <w:t>1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EAF0DA" w14:textId="77777777" w:rsidR="001771FC" w:rsidRPr="00BE5AC7" w:rsidRDefault="001771FC" w:rsidP="00A41B56">
            <w:r w:rsidRPr="00BE5AC7">
              <w:t>Street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26BA4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C522E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D84A4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A6BAF7" w14:textId="77777777" w:rsidR="001771FC" w:rsidRPr="00BE5AC7" w:rsidRDefault="001771FC" w:rsidP="00A41B56">
            <w:r w:rsidRPr="00BE5AC7">
              <w:t xml:space="preserve">TEXT (16) </w:t>
            </w:r>
          </w:p>
        </w:tc>
      </w:tr>
      <w:tr w:rsidR="001771FC" w:rsidRPr="00BE5AC7" w14:paraId="41AB744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3875DE" w14:textId="77777777" w:rsidR="001771FC" w:rsidRPr="00BE5AC7" w:rsidRDefault="001771FC" w:rsidP="00A41B56">
            <w:r w:rsidRPr="00BE5AC7">
              <w:t>1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0E70CF" w14:textId="77777777" w:rsidR="001771FC" w:rsidRPr="00BE5AC7" w:rsidRDefault="001771FC" w:rsidP="00A41B56">
            <w:proofErr w:type="spellStart"/>
            <w:r w:rsidRPr="00BE5AC7">
              <w:t>Residency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0A80A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F65D2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5FD2DF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296F9C" w14:textId="77777777" w:rsidR="001771FC" w:rsidRPr="00BE5AC7" w:rsidRDefault="001771FC" w:rsidP="00A41B56">
            <w:r w:rsidRPr="00BE5AC7">
              <w:t>VARCHAR (50)</w:t>
            </w:r>
          </w:p>
        </w:tc>
      </w:tr>
      <w:tr w:rsidR="001771FC" w:rsidRPr="00BE5AC7" w14:paraId="281B693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9939C6" w14:textId="77777777" w:rsidR="001771FC" w:rsidRPr="00BE5AC7" w:rsidRDefault="001771FC" w:rsidP="00A41B56">
            <w:r w:rsidRPr="00BE5AC7">
              <w:t>2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4A3EE4" w14:textId="77777777" w:rsidR="001771FC" w:rsidRPr="00BE5AC7" w:rsidRDefault="001771FC" w:rsidP="00A41B56">
            <w:r w:rsidRPr="00BE5AC7">
              <w:t>Email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5B822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9BE28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4E849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41D1D2" w14:textId="77777777" w:rsidR="001771FC" w:rsidRPr="00BE5AC7" w:rsidRDefault="001771FC" w:rsidP="00A41B56">
            <w:r w:rsidRPr="00BE5AC7">
              <w:t>CLOB (-1)</w:t>
            </w:r>
          </w:p>
        </w:tc>
      </w:tr>
      <w:tr w:rsidR="001771FC" w:rsidRPr="00BE5AC7" w14:paraId="29A8C8E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A11E0E" w14:textId="77777777" w:rsidR="001771FC" w:rsidRPr="00BE5AC7" w:rsidRDefault="001771FC" w:rsidP="00A41B56">
            <w:r w:rsidRPr="00BE5AC7">
              <w:t>2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0AD135" w14:textId="77777777" w:rsidR="001771FC" w:rsidRPr="00BE5AC7" w:rsidRDefault="001771FC" w:rsidP="00A41B56">
            <w:r w:rsidRPr="00BE5AC7">
              <w:t>Phon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08BB1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FE3D3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7F5B58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E01C41" w14:textId="77777777" w:rsidR="001771FC" w:rsidRPr="00BE5AC7" w:rsidRDefault="001771FC" w:rsidP="00A41B56">
            <w:r w:rsidRPr="00BE5AC7">
              <w:t>VARCHAR (50)</w:t>
            </w:r>
          </w:p>
        </w:tc>
      </w:tr>
      <w:tr w:rsidR="001771FC" w:rsidRPr="00BE5AC7" w14:paraId="0E94312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30E15F" w14:textId="77777777" w:rsidR="001771FC" w:rsidRPr="00BE5AC7" w:rsidRDefault="001771FC" w:rsidP="00A41B56">
            <w:r w:rsidRPr="00BE5AC7">
              <w:t>2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42D8F9" w14:textId="77777777" w:rsidR="001771FC" w:rsidRPr="00BE5AC7" w:rsidRDefault="001771FC" w:rsidP="00A41B56">
            <w:proofErr w:type="spellStart"/>
            <w:r w:rsidRPr="00BE5AC7">
              <w:t>Education_Level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8A8BA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1CF65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232B91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4B29EC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D6824A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2F81A8" w14:textId="77777777" w:rsidR="001771FC" w:rsidRPr="00BE5AC7" w:rsidRDefault="001771FC" w:rsidP="00A41B56">
            <w:r w:rsidRPr="00BE5AC7">
              <w:t>2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8E02F7" w14:textId="77777777" w:rsidR="001771FC" w:rsidRPr="00BE5AC7" w:rsidRDefault="001771FC" w:rsidP="00A41B56">
            <w:proofErr w:type="spellStart"/>
            <w:r w:rsidRPr="00BE5AC7">
              <w:t>Department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149E0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FEC29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7BEB1B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F732E4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82E42B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F51F920" w14:textId="77777777" w:rsidR="001771FC" w:rsidRPr="00BE5AC7" w:rsidRDefault="001771FC" w:rsidP="00A41B56">
            <w:r w:rsidRPr="00BE5AC7">
              <w:t>2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CF02C9" w14:textId="77777777" w:rsidR="001771FC" w:rsidRPr="00BE5AC7" w:rsidRDefault="001771FC" w:rsidP="00A41B56">
            <w:proofErr w:type="spellStart"/>
            <w:r w:rsidRPr="00BE5AC7">
              <w:t>Marital_Status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AAC1C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D879D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C7B7DA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E4F23F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6373374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C31D10" w14:textId="77777777" w:rsidR="001771FC" w:rsidRPr="00BE5AC7" w:rsidRDefault="001771FC" w:rsidP="00A41B56">
            <w:r w:rsidRPr="00BE5AC7">
              <w:t>2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3E9E79" w14:textId="77777777" w:rsidR="001771FC" w:rsidRPr="00BE5AC7" w:rsidRDefault="001771FC" w:rsidP="00A41B56">
            <w:proofErr w:type="spellStart"/>
            <w:r w:rsidRPr="00BE5AC7">
              <w:t>Fingerprint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52292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01828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FA3CB4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F7AB4B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214F5B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1CB998" w14:textId="77777777" w:rsidR="001771FC" w:rsidRPr="00BE5AC7" w:rsidRDefault="001771FC" w:rsidP="00A41B56">
            <w:r w:rsidRPr="00BE5AC7">
              <w:t>2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08E066" w14:textId="77777777" w:rsidR="001771FC" w:rsidRPr="00BE5AC7" w:rsidRDefault="001771FC" w:rsidP="00A41B56">
            <w:proofErr w:type="spellStart"/>
            <w:r w:rsidRPr="00BE5AC7">
              <w:t>Bank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957D4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F3C68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155DDF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BF3304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4AC861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2388CF" w14:textId="77777777" w:rsidR="001771FC" w:rsidRPr="00BE5AC7" w:rsidRDefault="001771FC" w:rsidP="00A41B56">
            <w:r w:rsidRPr="00BE5AC7">
              <w:t>2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44356E" w14:textId="77777777" w:rsidR="001771FC" w:rsidRPr="00BE5AC7" w:rsidRDefault="001771FC" w:rsidP="00A41B56">
            <w:proofErr w:type="spellStart"/>
            <w:r w:rsidRPr="00BE5AC7">
              <w:t>Bank_Accoun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C29AB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B5816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32CF26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41A039" w14:textId="77777777" w:rsidR="001771FC" w:rsidRPr="00BE5AC7" w:rsidRDefault="001771FC" w:rsidP="00A41B56">
            <w:r w:rsidRPr="00BE5AC7">
              <w:t>VARCHAR (50)</w:t>
            </w:r>
          </w:p>
        </w:tc>
      </w:tr>
      <w:tr w:rsidR="001771FC" w:rsidRPr="00BE5AC7" w14:paraId="70891F0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A21DD0" w14:textId="77777777" w:rsidR="001771FC" w:rsidRPr="00BE5AC7" w:rsidRDefault="001771FC" w:rsidP="00A41B56">
            <w:r w:rsidRPr="00BE5AC7">
              <w:t>2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5EAA80" w14:textId="77777777" w:rsidR="001771FC" w:rsidRPr="00BE5AC7" w:rsidRDefault="001771FC" w:rsidP="00A41B56">
            <w:proofErr w:type="spellStart"/>
            <w:r w:rsidRPr="00BE5AC7">
              <w:t>Children_Coun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BFC6B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38437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81CB6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661D91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797C76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77A00A" w14:textId="77777777" w:rsidR="001771FC" w:rsidRPr="00BE5AC7" w:rsidRDefault="001771FC" w:rsidP="00A41B56">
            <w:r w:rsidRPr="00BE5AC7">
              <w:lastRenderedPageBreak/>
              <w:t>2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43737B" w14:textId="77777777" w:rsidR="001771FC" w:rsidRPr="00BE5AC7" w:rsidRDefault="001771FC" w:rsidP="00A41B56">
            <w:proofErr w:type="spellStart"/>
            <w:r w:rsidRPr="00BE5AC7">
              <w:t>Passport_Num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B1F2F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C32AA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4712D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A9BBD6" w14:textId="77777777" w:rsidR="001771FC" w:rsidRPr="00BE5AC7" w:rsidRDefault="001771FC" w:rsidP="00A41B56">
            <w:r w:rsidRPr="00BE5AC7">
              <w:t>VARCHAR (50)</w:t>
            </w:r>
          </w:p>
        </w:tc>
      </w:tr>
      <w:tr w:rsidR="001771FC" w:rsidRPr="00BE5AC7" w14:paraId="5D4207B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C9874C" w14:textId="77777777" w:rsidR="001771FC" w:rsidRPr="00BE5AC7" w:rsidRDefault="001771FC" w:rsidP="00A41B56">
            <w:r w:rsidRPr="00BE5AC7">
              <w:t>3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583006" w14:textId="77777777" w:rsidR="001771FC" w:rsidRPr="00BE5AC7" w:rsidRDefault="001771FC" w:rsidP="00A41B56">
            <w:proofErr w:type="spellStart"/>
            <w:r w:rsidRPr="00BE5AC7">
              <w:t>Passport_Expire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371F9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C47DC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1B5BC0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9B7770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3B34316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2EC3FB" w14:textId="77777777" w:rsidR="001771FC" w:rsidRPr="00BE5AC7" w:rsidRDefault="001771FC" w:rsidP="00A41B56">
            <w:r w:rsidRPr="00BE5AC7">
              <w:t>3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215F7C" w14:textId="77777777" w:rsidR="001771FC" w:rsidRPr="00BE5AC7" w:rsidRDefault="001771FC" w:rsidP="00A41B56">
            <w:proofErr w:type="spellStart"/>
            <w:r w:rsidRPr="00BE5AC7">
              <w:t>Passport_Typ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58CFB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259E1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2F711D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133064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176B183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58751D" w14:textId="77777777" w:rsidR="001771FC" w:rsidRPr="00BE5AC7" w:rsidRDefault="001771FC" w:rsidP="00A41B56">
            <w:r w:rsidRPr="00BE5AC7">
              <w:t>3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91CFEC" w14:textId="77777777" w:rsidR="001771FC" w:rsidRPr="00BE5AC7" w:rsidRDefault="001771FC" w:rsidP="00A41B56">
            <w:proofErr w:type="spellStart"/>
            <w:r w:rsidRPr="00BE5AC7">
              <w:t>Passport_Issue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E26A4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13DB9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DC19B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D3E7A8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392BDFF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8D878C" w14:textId="77777777" w:rsidR="001771FC" w:rsidRPr="00BE5AC7" w:rsidRDefault="001771FC" w:rsidP="00A41B56">
            <w:r w:rsidRPr="00BE5AC7">
              <w:t>3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95BFDC" w14:textId="77777777" w:rsidR="001771FC" w:rsidRPr="00BE5AC7" w:rsidRDefault="001771FC" w:rsidP="00A41B56">
            <w:proofErr w:type="spellStart"/>
            <w:r w:rsidRPr="00BE5AC7">
              <w:t>First_Enter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EDFEA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4FA2E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28683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33F431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1DE9874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3C7467" w14:textId="77777777" w:rsidR="001771FC" w:rsidRPr="00BE5AC7" w:rsidRDefault="001771FC" w:rsidP="00A41B56">
            <w:r w:rsidRPr="00BE5AC7">
              <w:t>3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4A738E" w14:textId="77777777" w:rsidR="001771FC" w:rsidRPr="00BE5AC7" w:rsidRDefault="001771FC" w:rsidP="00A41B56">
            <w:proofErr w:type="spellStart"/>
            <w:r w:rsidRPr="00BE5AC7">
              <w:t>Job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3FC3C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46CE8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6D3EEC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13BA93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F001DF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F660AB" w14:textId="77777777" w:rsidR="001771FC" w:rsidRPr="00BE5AC7" w:rsidRDefault="001771FC" w:rsidP="00A41B56">
            <w:r w:rsidRPr="00BE5AC7">
              <w:t>3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E73F5C" w14:textId="77777777" w:rsidR="001771FC" w:rsidRPr="00BE5AC7" w:rsidRDefault="001771FC" w:rsidP="00A41B56">
            <w:proofErr w:type="spellStart"/>
            <w:r w:rsidRPr="00BE5AC7">
              <w:t>Job_ID_Contrac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7691F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C9F5D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E8F56D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1C128A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02AA1E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8A3A83" w14:textId="77777777" w:rsidR="001771FC" w:rsidRPr="00BE5AC7" w:rsidRDefault="001771FC" w:rsidP="00A41B56">
            <w:r w:rsidRPr="00BE5AC7">
              <w:t>3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F38CC0" w14:textId="77777777" w:rsidR="001771FC" w:rsidRPr="00BE5AC7" w:rsidRDefault="001771FC" w:rsidP="00A41B56">
            <w:proofErr w:type="spellStart"/>
            <w:r w:rsidRPr="00BE5AC7">
              <w:t>End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6BA7C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11154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6AFCCC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70DF13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7A7DF1D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914DF7" w14:textId="77777777" w:rsidR="001771FC" w:rsidRPr="00BE5AC7" w:rsidRDefault="001771FC" w:rsidP="00A41B56">
            <w:r w:rsidRPr="00BE5AC7">
              <w:t>3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68E808" w14:textId="77777777" w:rsidR="001771FC" w:rsidRPr="00BE5AC7" w:rsidRDefault="001771FC" w:rsidP="00A41B56">
            <w:r w:rsidRPr="00BE5AC7">
              <w:t>Salary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9A40F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BB173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75E6D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26259E" w14:textId="77777777" w:rsidR="001771FC" w:rsidRPr="00BE5AC7" w:rsidRDefault="001771FC" w:rsidP="00A41B56">
            <w:r w:rsidRPr="00BE5AC7">
              <w:t>MONEY (19,4)</w:t>
            </w:r>
          </w:p>
        </w:tc>
      </w:tr>
      <w:tr w:rsidR="001771FC" w:rsidRPr="00BE5AC7" w14:paraId="0904AE2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B4B8D3" w14:textId="77777777" w:rsidR="001771FC" w:rsidRPr="00BE5AC7" w:rsidRDefault="001771FC" w:rsidP="00A41B56">
            <w:r w:rsidRPr="00BE5AC7">
              <w:t>3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235523" w14:textId="77777777" w:rsidR="001771FC" w:rsidRPr="00BE5AC7" w:rsidRDefault="001771FC" w:rsidP="00A41B56">
            <w:proofErr w:type="spellStart"/>
            <w:r w:rsidRPr="00BE5AC7">
              <w:t>Salary_Contrac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85FB6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0B6B0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15AAA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3FF772" w14:textId="77777777" w:rsidR="001771FC" w:rsidRPr="00BE5AC7" w:rsidRDefault="001771FC" w:rsidP="00A41B56">
            <w:r w:rsidRPr="00BE5AC7">
              <w:t>MONEY (19,4)</w:t>
            </w:r>
          </w:p>
        </w:tc>
      </w:tr>
      <w:tr w:rsidR="001771FC" w:rsidRPr="00BE5AC7" w14:paraId="508B53B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99CA90" w14:textId="77777777" w:rsidR="001771FC" w:rsidRPr="00BE5AC7" w:rsidRDefault="001771FC" w:rsidP="00A41B56">
            <w:r w:rsidRPr="00BE5AC7">
              <w:t>3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FCB93A" w14:textId="77777777" w:rsidR="001771FC" w:rsidRPr="00BE5AC7" w:rsidRDefault="001771FC" w:rsidP="00A41B56">
            <w:proofErr w:type="spellStart"/>
            <w:r w:rsidRPr="00BE5AC7">
              <w:t>Overtime_Policy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5AA16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EF33F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A8E65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9880A1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1F55CED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185CCB" w14:textId="77777777" w:rsidR="001771FC" w:rsidRPr="00BE5AC7" w:rsidRDefault="001771FC" w:rsidP="00A41B56">
            <w:r w:rsidRPr="00BE5AC7">
              <w:t>4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AC9723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2EE6D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59B63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B14BF5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BBB684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39F7539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ED666D" w14:textId="77777777" w:rsidR="001771FC" w:rsidRPr="00BE5AC7" w:rsidRDefault="001771FC" w:rsidP="00A41B56">
            <w:r w:rsidRPr="00BE5AC7">
              <w:t>4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7F2648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EC8B5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A9A99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DC2023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C9921D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56E9E79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4F1887" w14:textId="77777777" w:rsidR="001771FC" w:rsidRPr="00BE5AC7" w:rsidRDefault="001771FC" w:rsidP="00A41B56">
            <w:r w:rsidRPr="00BE5AC7">
              <w:t>4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6CEE39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FBF23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8855A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4B363F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6CE068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3C486DD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66AF0C" w14:textId="77777777" w:rsidR="001771FC" w:rsidRPr="00BE5AC7" w:rsidRDefault="001771FC" w:rsidP="00A41B56">
            <w:r w:rsidRPr="00BE5AC7">
              <w:t>4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5650BB" w14:textId="77777777" w:rsidR="001771FC" w:rsidRPr="00BE5AC7" w:rsidRDefault="001771FC" w:rsidP="00A41B56">
            <w:r w:rsidRPr="00BE5AC7">
              <w:t>PAI_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63C29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2CFE9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2F9145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E4B034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58282A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AABEBA" w14:textId="77777777" w:rsidR="001771FC" w:rsidRPr="00BE5AC7" w:rsidRDefault="001771FC" w:rsidP="00A41B56">
            <w:r w:rsidRPr="00BE5AC7">
              <w:t>4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63B571" w14:textId="77777777" w:rsidR="001771FC" w:rsidRPr="00BE5AC7" w:rsidRDefault="001771FC" w:rsidP="00A41B56">
            <w:proofErr w:type="spellStart"/>
            <w:r w:rsidRPr="00BE5AC7">
              <w:t>Is_Bawaba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34A20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3857D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8F55AF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D6EE58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42F9F5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DB34F6" w14:textId="77777777" w:rsidR="001771FC" w:rsidRPr="00BE5AC7" w:rsidRDefault="001771FC" w:rsidP="00A41B56">
            <w:r w:rsidRPr="00BE5AC7">
              <w:t>4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8B7140" w14:textId="77777777" w:rsidR="001771FC" w:rsidRPr="00BE5AC7" w:rsidRDefault="001771FC" w:rsidP="00A41B56">
            <w:proofErr w:type="spellStart"/>
            <w:r w:rsidRPr="00BE5AC7">
              <w:t>Is_Supervisor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845A5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8AE7B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E83A2A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0C1934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DC1110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013A20" w14:textId="77777777" w:rsidR="001771FC" w:rsidRPr="00BE5AC7" w:rsidRDefault="001771FC" w:rsidP="00A41B56">
            <w:r w:rsidRPr="00BE5AC7">
              <w:t>4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1FD630" w14:textId="77777777" w:rsidR="001771FC" w:rsidRPr="00BE5AC7" w:rsidRDefault="001771FC" w:rsidP="00A41B56">
            <w:proofErr w:type="spellStart"/>
            <w:r w:rsidRPr="00BE5AC7">
              <w:t>Contract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68ACF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BFEB5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B4A5F4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4F356A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9CA0DF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B80EFF" w14:textId="77777777" w:rsidR="001771FC" w:rsidRPr="00BE5AC7" w:rsidRDefault="001771FC" w:rsidP="00A41B56">
            <w:r w:rsidRPr="00BE5AC7">
              <w:t>4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23F5FF" w14:textId="77777777" w:rsidR="001771FC" w:rsidRPr="00BE5AC7" w:rsidRDefault="001771FC" w:rsidP="00A41B56">
            <w:proofErr w:type="spellStart"/>
            <w:r w:rsidRPr="00BE5AC7">
              <w:t>Location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A11BA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AF4C6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13111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838675" w14:textId="77777777" w:rsidR="001771FC" w:rsidRPr="00BE5AC7" w:rsidRDefault="001771FC" w:rsidP="00A41B56">
            <w:r w:rsidRPr="00BE5AC7">
              <w:t>Integer (10)</w:t>
            </w:r>
          </w:p>
        </w:tc>
      </w:tr>
    </w:tbl>
    <w:p w14:paraId="6785D5C7" w14:textId="77777777" w:rsidR="001771FC" w:rsidRPr="00BE5AC7" w:rsidRDefault="001771FC" w:rsidP="001771FC">
      <w:pPr>
        <w:pStyle w:val="p1"/>
        <w:rPr>
          <w:rFonts w:ascii="Arial Narrow" w:hAnsi="Arial Narrow"/>
          <w:sz w:val="22"/>
          <w:szCs w:val="22"/>
        </w:rPr>
      </w:pPr>
    </w:p>
    <w:p w14:paraId="14671D78" w14:textId="77777777" w:rsidR="001771FC" w:rsidRPr="00BE5AC7" w:rsidRDefault="001771FC" w:rsidP="00A41B56"/>
    <w:p w14:paraId="52E246D4" w14:textId="77777777" w:rsidR="001771FC" w:rsidRPr="00BE5AC7" w:rsidRDefault="001771FC" w:rsidP="00A41B56">
      <w:r w:rsidRPr="00BE5AC7">
        <w:rPr>
          <w:rStyle w:val="Charactertcap1"/>
          <w:rFonts w:ascii="Arial Narrow" w:hAnsi="Arial Narrow"/>
          <w:sz w:val="22"/>
          <w:szCs w:val="22"/>
        </w:rPr>
        <w:t>Foreign Keys (referred from)</w:t>
      </w:r>
    </w:p>
    <w:tbl>
      <w:tblPr>
        <w:tblStyle w:val="Tablew253"/>
        <w:tblW w:w="8921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2"/>
        <w:gridCol w:w="2410"/>
        <w:gridCol w:w="1002"/>
        <w:gridCol w:w="1660"/>
        <w:gridCol w:w="1587"/>
      </w:tblGrid>
      <w:tr w:rsidR="00A6441A" w:rsidRPr="00412A75" w14:paraId="30116A53" w14:textId="77777777" w:rsidTr="00412A75">
        <w:trPr>
          <w:trHeight w:val="228"/>
          <w:tblHeader/>
        </w:trPr>
        <w:tc>
          <w:tcPr>
            <w:tcW w:w="21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422BC" w14:textId="77777777" w:rsidR="001771FC" w:rsidRPr="00412A75" w:rsidRDefault="001771FC" w:rsidP="00A41B56">
            <w:r w:rsidRPr="00412A75">
              <w:t>Name</w:t>
            </w:r>
          </w:p>
        </w:tc>
        <w:tc>
          <w:tcPr>
            <w:tcW w:w="25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55977" w14:textId="77777777" w:rsidR="001771FC" w:rsidRPr="00412A75" w:rsidRDefault="001771FC" w:rsidP="00A41B56">
            <w:r w:rsidRPr="00412A75">
              <w:t>Referred From</w:t>
            </w:r>
          </w:p>
        </w:tc>
        <w:tc>
          <w:tcPr>
            <w:tcW w:w="8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61BE5" w14:textId="77777777" w:rsidR="001771FC" w:rsidRPr="00412A75" w:rsidRDefault="001771FC" w:rsidP="00A41B56">
            <w:r w:rsidRPr="00412A75">
              <w:t>Mandatory</w:t>
            </w:r>
          </w:p>
        </w:tc>
        <w:tc>
          <w:tcPr>
            <w:tcW w:w="17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90F2A" w14:textId="77777777" w:rsidR="001771FC" w:rsidRPr="00412A75" w:rsidRDefault="001771FC" w:rsidP="00A41B56">
            <w:r w:rsidRPr="00412A75">
              <w:t>Columns</w:t>
            </w:r>
          </w:p>
        </w:tc>
        <w:tc>
          <w:tcPr>
            <w:tcW w:w="16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7721C" w14:textId="77777777" w:rsidR="001771FC" w:rsidRPr="00412A75" w:rsidRDefault="001771FC" w:rsidP="00A41B56">
            <w:r w:rsidRPr="00412A75">
              <w:t>Referred Columns</w:t>
            </w:r>
          </w:p>
        </w:tc>
      </w:tr>
      <w:tr w:rsidR="001771FC" w:rsidRPr="00BE5AC7" w14:paraId="4053E672" w14:textId="77777777" w:rsidTr="00412A75">
        <w:trPr>
          <w:trHeight w:val="209"/>
        </w:trPr>
        <w:tc>
          <w:tcPr>
            <w:tcW w:w="213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28B6F0" w14:textId="77777777" w:rsidR="001771FC" w:rsidRPr="00BE5AC7" w:rsidRDefault="001771FC" w:rsidP="00A41B56">
            <w:proofErr w:type="spellStart"/>
            <w:r w:rsidRPr="00BE5AC7">
              <w:t>FK_ErrorLog_employees</w:t>
            </w:r>
            <w:proofErr w:type="spellEnd"/>
          </w:p>
        </w:tc>
        <w:tc>
          <w:tcPr>
            <w:tcW w:w="253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FEE549" w14:textId="77777777" w:rsidR="001771FC" w:rsidRPr="00BE5AC7" w:rsidRDefault="001771FC" w:rsidP="00A41B56">
            <w:proofErr w:type="spellStart"/>
            <w:r w:rsidRPr="00BE5AC7">
              <w:t>ErrorLog</w:t>
            </w:r>
            <w:proofErr w:type="spellEnd"/>
          </w:p>
        </w:tc>
        <w:tc>
          <w:tcPr>
            <w:tcW w:w="8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AF0207" w14:textId="77777777" w:rsidR="001771FC" w:rsidRPr="00BE5AC7" w:rsidRDefault="001771FC" w:rsidP="00A41B56"/>
        </w:tc>
        <w:tc>
          <w:tcPr>
            <w:tcW w:w="170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ED9E95" w14:textId="77777777" w:rsidR="001771FC" w:rsidRPr="00BE5AC7" w:rsidRDefault="001771FC" w:rsidP="00A41B56">
            <w:proofErr w:type="spellStart"/>
            <w:r w:rsidRPr="00BE5AC7">
              <w:t>EmployeeID</w:t>
            </w:r>
            <w:proofErr w:type="spellEnd"/>
          </w:p>
        </w:tc>
        <w:tc>
          <w:tcPr>
            <w:tcW w:w="165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E9A461" w14:textId="77777777" w:rsidR="001771FC" w:rsidRPr="00BE5AC7" w:rsidRDefault="001771FC" w:rsidP="00A41B56">
            <w:r w:rsidRPr="00BE5AC7">
              <w:t>ID</w:t>
            </w:r>
          </w:p>
        </w:tc>
      </w:tr>
    </w:tbl>
    <w:p w14:paraId="6DBC68A5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7A522E0D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077BD9" w14:textId="77777777" w:rsidR="001771FC" w:rsidRPr="00412A75" w:rsidRDefault="001771FC" w:rsidP="00A41B56">
            <w:r w:rsidRPr="00412A75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27220D" w14:textId="77777777" w:rsidR="001771FC" w:rsidRPr="00BE5AC7" w:rsidRDefault="001771FC" w:rsidP="00A41B56">
            <w:r w:rsidRPr="00BE5AC7">
              <w:t>Jobs</w:t>
            </w:r>
          </w:p>
        </w:tc>
      </w:tr>
      <w:tr w:rsidR="001771FC" w:rsidRPr="00BE5AC7" w14:paraId="3A6D906E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BDA70D" w14:textId="77777777" w:rsidR="001771FC" w:rsidRPr="00412A75" w:rsidRDefault="001771FC" w:rsidP="00A41B56">
            <w:r w:rsidRPr="00412A7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BE8127" w14:textId="77777777" w:rsidR="001771FC" w:rsidRPr="00BE5AC7" w:rsidRDefault="001771FC" w:rsidP="00A41B56">
            <w:r w:rsidRPr="00BE5AC7">
              <w:t>Contains job titles that are used when creating an employee</w:t>
            </w:r>
          </w:p>
        </w:tc>
      </w:tr>
    </w:tbl>
    <w:p w14:paraId="184AAEF2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04262B5F" w14:textId="77777777" w:rsidR="001771FC" w:rsidRPr="00BE5AC7" w:rsidRDefault="001771FC" w:rsidP="00A41B56"/>
    <w:p w14:paraId="475A8A7E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412A75" w14:paraId="0A85053D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FD957" w14:textId="77777777" w:rsidR="001771FC" w:rsidRPr="00412A75" w:rsidRDefault="001771FC" w:rsidP="00A41B56">
            <w:r w:rsidRPr="00412A7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1C913" w14:textId="77777777" w:rsidR="001771FC" w:rsidRPr="00412A75" w:rsidRDefault="001771FC" w:rsidP="00A41B56">
            <w:r w:rsidRPr="00412A7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BE273" w14:textId="77777777" w:rsidR="001771FC" w:rsidRPr="00412A75" w:rsidRDefault="001771FC" w:rsidP="00A41B56">
            <w:r w:rsidRPr="00412A7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B3C0E" w14:textId="77777777" w:rsidR="001771FC" w:rsidRPr="00412A75" w:rsidRDefault="001771FC" w:rsidP="00A41B56">
            <w:r w:rsidRPr="00412A7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BBCAD" w14:textId="77777777" w:rsidR="001771FC" w:rsidRPr="00412A75" w:rsidRDefault="001771FC" w:rsidP="00A41B56">
            <w:r w:rsidRPr="00412A7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21FA6" w14:textId="77777777" w:rsidR="001771FC" w:rsidRPr="00412A75" w:rsidRDefault="001771FC" w:rsidP="00A41B56">
            <w:r w:rsidRPr="00412A75">
              <w:t>Data Type</w:t>
            </w:r>
          </w:p>
        </w:tc>
      </w:tr>
      <w:tr w:rsidR="001771FC" w:rsidRPr="00BE5AC7" w14:paraId="6B14502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26B826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734C1D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3BEB39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BBB8C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ABB62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77E18B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39E8954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5322DD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6D2B29" w14:textId="77777777" w:rsidR="001771FC" w:rsidRPr="00BE5AC7" w:rsidRDefault="001771FC" w:rsidP="00A41B56">
            <w:r w:rsidRPr="00BE5AC7">
              <w:t>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1DAA8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2490D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D5ECC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E9C2F3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7D53E4C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B3BD0E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688A04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83A3A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2B171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218EC5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6EE500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095ECAF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7C6D7A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80AA60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15028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0F1D8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EDBDFB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9E2783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3A06290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9E5C9A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5329C2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75B89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374CC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89328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653746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7BAAB45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61F9DF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BB962F" w14:textId="77777777" w:rsidR="001771FC" w:rsidRPr="00BE5AC7" w:rsidRDefault="001771FC" w:rsidP="00A41B56">
            <w:r w:rsidRPr="00BE5AC7">
              <w:t>PAI_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7D6F6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28871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D30C58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8D4C08" w14:textId="77777777" w:rsidR="001771FC" w:rsidRPr="00BE5AC7" w:rsidRDefault="001771FC" w:rsidP="00A41B56">
            <w:r w:rsidRPr="00BE5AC7">
              <w:t>Integer (10)</w:t>
            </w:r>
          </w:p>
        </w:tc>
      </w:tr>
    </w:tbl>
    <w:p w14:paraId="5ED60503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1195BBB8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8B2AF7" w14:textId="77777777" w:rsidR="001771FC" w:rsidRPr="00412A75" w:rsidRDefault="001771FC" w:rsidP="00A41B56">
            <w:r w:rsidRPr="00412A75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FC2EA2" w14:textId="77777777" w:rsidR="001771FC" w:rsidRPr="00BE5AC7" w:rsidRDefault="001771FC" w:rsidP="00A41B56">
            <w:proofErr w:type="spellStart"/>
            <w:r w:rsidRPr="00BE5AC7">
              <w:t>Leave_types</w:t>
            </w:r>
            <w:proofErr w:type="spellEnd"/>
          </w:p>
        </w:tc>
      </w:tr>
      <w:tr w:rsidR="001771FC" w:rsidRPr="00BE5AC7" w14:paraId="5A66EC0F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4F4488" w14:textId="77777777" w:rsidR="001771FC" w:rsidRPr="00412A75" w:rsidRDefault="001771FC" w:rsidP="00A41B56">
            <w:r w:rsidRPr="00412A7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04E235" w14:textId="77777777" w:rsidR="001771FC" w:rsidRPr="00BE5AC7" w:rsidRDefault="001771FC" w:rsidP="00A41B56">
            <w:r w:rsidRPr="00BE5AC7">
              <w:t>A lookup table that contains the leave types used when creating a leave</w:t>
            </w:r>
          </w:p>
        </w:tc>
      </w:tr>
    </w:tbl>
    <w:p w14:paraId="397AEF5D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3C3D9C8D" w14:textId="77777777" w:rsidR="001771FC" w:rsidRPr="00BE5AC7" w:rsidRDefault="001771FC" w:rsidP="00A41B56"/>
    <w:p w14:paraId="22AB97EE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412A75" w14:paraId="767AC924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03C9C" w14:textId="77777777" w:rsidR="001771FC" w:rsidRPr="00412A75" w:rsidRDefault="001771FC" w:rsidP="00A41B56">
            <w:r w:rsidRPr="00412A7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1FA86" w14:textId="77777777" w:rsidR="001771FC" w:rsidRPr="00412A75" w:rsidRDefault="001771FC" w:rsidP="00A41B56">
            <w:r w:rsidRPr="00412A7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4B5F3" w14:textId="77777777" w:rsidR="001771FC" w:rsidRPr="00412A75" w:rsidRDefault="001771FC" w:rsidP="00A41B56">
            <w:r w:rsidRPr="00412A7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5323A" w14:textId="77777777" w:rsidR="001771FC" w:rsidRPr="00412A75" w:rsidRDefault="001771FC" w:rsidP="00A41B56">
            <w:r w:rsidRPr="00412A7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493CC" w14:textId="77777777" w:rsidR="001771FC" w:rsidRPr="00412A75" w:rsidRDefault="001771FC" w:rsidP="00A41B56">
            <w:r w:rsidRPr="00412A7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6997A" w14:textId="77777777" w:rsidR="001771FC" w:rsidRPr="00412A75" w:rsidRDefault="001771FC" w:rsidP="00A41B56">
            <w:r w:rsidRPr="00412A75">
              <w:t>Data Type</w:t>
            </w:r>
          </w:p>
        </w:tc>
      </w:tr>
      <w:tr w:rsidR="001771FC" w:rsidRPr="00BE5AC7" w14:paraId="42AF933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835E24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BF72DA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A604FD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1A380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E511E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ECBA31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3C2C798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B04FCB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F20745" w14:textId="77777777" w:rsidR="001771FC" w:rsidRPr="00BE5AC7" w:rsidRDefault="001771FC" w:rsidP="00A41B56">
            <w:r w:rsidRPr="00BE5AC7">
              <w:t>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0DCAD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2A8B3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2BAE46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C97F7C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0C36AA0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3F4D2C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8040A4" w14:textId="77777777" w:rsidR="001771FC" w:rsidRPr="00BE5AC7" w:rsidRDefault="001771FC" w:rsidP="00A41B56">
            <w:proofErr w:type="spellStart"/>
            <w:r w:rsidRPr="00BE5AC7">
              <w:t>Credit_Per_Year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3C9B2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18531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38C79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4CC537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62C60D4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254FE5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76C202" w14:textId="77777777" w:rsidR="001771FC" w:rsidRPr="00BE5AC7" w:rsidRDefault="001771FC" w:rsidP="00A41B56">
            <w:proofErr w:type="spellStart"/>
            <w:r w:rsidRPr="00BE5AC7">
              <w:t>Is_Pa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FD9AF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2E160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10A5FF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BD0719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5561956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F8CD76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EF1230" w14:textId="77777777" w:rsidR="001771FC" w:rsidRPr="00BE5AC7" w:rsidRDefault="001771FC" w:rsidP="00A41B56">
            <w:proofErr w:type="spellStart"/>
            <w:r w:rsidRPr="00BE5AC7">
              <w:t>Credit_Transferabl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99B1F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4D851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F7587C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0A6F6E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48AE562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AD13A4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D74D26" w14:textId="77777777" w:rsidR="001771FC" w:rsidRPr="00BE5AC7" w:rsidRDefault="001771FC" w:rsidP="00A41B56">
            <w:proofErr w:type="spellStart"/>
            <w:r w:rsidRPr="00BE5AC7">
              <w:t>Max_Connected_Days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B78B1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5FB47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9C1606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05AC42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AB7BF7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2B67B6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3699A5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B1115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F29AC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29C220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09380B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2005B42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39C873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CB936E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E3D0E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D1339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B3DD67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4173D6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0C4CFE0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DD2D16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177490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DFB4C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26B81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7131FB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974C0B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2263E7C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B9A5E4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1DC569" w14:textId="77777777" w:rsidR="001771FC" w:rsidRPr="00BE5AC7" w:rsidRDefault="001771FC" w:rsidP="00A41B56">
            <w:r w:rsidRPr="00BE5AC7">
              <w:t>PAI_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2B461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2C591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628972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3F95D6" w14:textId="77777777" w:rsidR="001771FC" w:rsidRPr="00BE5AC7" w:rsidRDefault="001771FC" w:rsidP="00A41B56">
            <w:r w:rsidRPr="00BE5AC7">
              <w:t>Integer (10)</w:t>
            </w:r>
          </w:p>
        </w:tc>
      </w:tr>
    </w:tbl>
    <w:p w14:paraId="6DC0214C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488A9FFD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CA64EE" w14:textId="77777777" w:rsidR="001771FC" w:rsidRPr="00412A75" w:rsidRDefault="001771FC" w:rsidP="00A41B56">
            <w:r w:rsidRPr="00412A75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8EF646" w14:textId="77777777" w:rsidR="001771FC" w:rsidRPr="00BE5AC7" w:rsidRDefault="001771FC" w:rsidP="00A41B56">
            <w:r w:rsidRPr="00BE5AC7">
              <w:t>Leaves</w:t>
            </w:r>
          </w:p>
        </w:tc>
      </w:tr>
      <w:tr w:rsidR="001771FC" w:rsidRPr="00BE5AC7" w14:paraId="19B6B45D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288E78" w14:textId="77777777" w:rsidR="001771FC" w:rsidRPr="00412A75" w:rsidRDefault="001771FC" w:rsidP="00A41B56">
            <w:r w:rsidRPr="00412A7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EE5819" w14:textId="77777777" w:rsidR="001771FC" w:rsidRPr="00BE5AC7" w:rsidRDefault="001771FC" w:rsidP="00A41B56">
            <w:r w:rsidRPr="00BE5AC7">
              <w:t>Contains the leaves assigned to an employee during a period, the leaves are either created manually or imported from the portal</w:t>
            </w:r>
          </w:p>
        </w:tc>
      </w:tr>
    </w:tbl>
    <w:p w14:paraId="1132223D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4B583874" w14:textId="77777777" w:rsidR="001771FC" w:rsidRPr="00BE5AC7" w:rsidRDefault="001771FC" w:rsidP="00A41B56"/>
    <w:p w14:paraId="127AA01F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412A75" w14:paraId="68ACD3F1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D80E9" w14:textId="77777777" w:rsidR="001771FC" w:rsidRPr="00412A75" w:rsidRDefault="001771FC" w:rsidP="00A41B56">
            <w:r w:rsidRPr="00412A7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70E3C" w14:textId="77777777" w:rsidR="001771FC" w:rsidRPr="00412A75" w:rsidRDefault="001771FC" w:rsidP="00A41B56">
            <w:r w:rsidRPr="00412A7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9F85A" w14:textId="77777777" w:rsidR="001771FC" w:rsidRPr="00412A75" w:rsidRDefault="001771FC" w:rsidP="00A41B56">
            <w:r w:rsidRPr="00412A7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9658B" w14:textId="77777777" w:rsidR="001771FC" w:rsidRPr="00412A75" w:rsidRDefault="001771FC" w:rsidP="00A41B56">
            <w:r w:rsidRPr="00412A7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95EF6" w14:textId="77777777" w:rsidR="001771FC" w:rsidRPr="00412A75" w:rsidRDefault="001771FC" w:rsidP="00A41B56">
            <w:r w:rsidRPr="00412A7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CD890" w14:textId="77777777" w:rsidR="001771FC" w:rsidRPr="00412A75" w:rsidRDefault="001771FC" w:rsidP="00A41B56">
            <w:r w:rsidRPr="00412A75">
              <w:t>Data Type</w:t>
            </w:r>
          </w:p>
        </w:tc>
      </w:tr>
      <w:tr w:rsidR="001771FC" w:rsidRPr="00BE5AC7" w14:paraId="6110437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4BB744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C28910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111117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C976F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E508B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8C366A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5BFC082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FA2173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E20919" w14:textId="77777777" w:rsidR="001771FC" w:rsidRPr="00BE5AC7" w:rsidRDefault="001771FC" w:rsidP="00A41B56">
            <w:proofErr w:type="spellStart"/>
            <w:r w:rsidRPr="00BE5AC7">
              <w:t>Employe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83F97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0748D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813EE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583BD4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6C5D669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D1E60F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73AD23" w14:textId="77777777" w:rsidR="001771FC" w:rsidRPr="00BE5AC7" w:rsidRDefault="001771FC" w:rsidP="00A41B56">
            <w:proofErr w:type="spellStart"/>
            <w:r w:rsidRPr="00BE5AC7">
              <w:t>From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C5C98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D1AB5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A629C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9C9719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257A477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354D6D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E82CA2" w14:textId="77777777" w:rsidR="001771FC" w:rsidRPr="00BE5AC7" w:rsidRDefault="001771FC" w:rsidP="00A41B56">
            <w:proofErr w:type="spellStart"/>
            <w:r w:rsidRPr="00BE5AC7">
              <w:t>To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051B1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EE26B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4F1125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517ECC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2D73204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1403D5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E3E24A" w14:textId="77777777" w:rsidR="001771FC" w:rsidRPr="00BE5AC7" w:rsidRDefault="001771FC" w:rsidP="00A41B56">
            <w:r w:rsidRPr="00BE5AC7">
              <w:t>Notes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6CF78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614DF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F9A91F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D9C54E" w14:textId="77777777" w:rsidR="001771FC" w:rsidRPr="00BE5AC7" w:rsidRDefault="001771FC" w:rsidP="00A41B56">
            <w:r w:rsidRPr="00BE5AC7">
              <w:t xml:space="preserve">NTEXT (16) </w:t>
            </w:r>
          </w:p>
        </w:tc>
      </w:tr>
      <w:tr w:rsidR="001771FC" w:rsidRPr="00BE5AC7" w14:paraId="556E50D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A9D63A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8C3CC5" w14:textId="77777777" w:rsidR="001771FC" w:rsidRPr="00BE5AC7" w:rsidRDefault="001771FC" w:rsidP="00A41B56">
            <w:proofErr w:type="spellStart"/>
            <w:r w:rsidRPr="00BE5AC7">
              <w:t>Leave_Typ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04394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15CE8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A0EF4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094A25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6181E5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215647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F79E6A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84F9F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7627B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DE46C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4D71EC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225CABA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518F07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E8F70D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5AA31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2E618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601AD0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F15BD5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44EA6E9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331FFB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5EBDFF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ABA30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98F5C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1A2877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8F2E27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7E479C2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A1DB04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5C16D3" w14:textId="77777777" w:rsidR="001771FC" w:rsidRPr="00BE5AC7" w:rsidRDefault="001771FC" w:rsidP="00A41B56">
            <w:r w:rsidRPr="00BE5AC7">
              <w:t>PAI_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E4658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18EEA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89208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B12E3C" w14:textId="77777777" w:rsidR="001771FC" w:rsidRPr="00BE5AC7" w:rsidRDefault="001771FC" w:rsidP="00A41B56">
            <w:r w:rsidRPr="00BE5AC7">
              <w:t>Integer (10)</w:t>
            </w:r>
          </w:p>
        </w:tc>
      </w:tr>
    </w:tbl>
    <w:p w14:paraId="1C3F1ECD" w14:textId="77777777" w:rsidR="001771FC" w:rsidRPr="00BE5AC7" w:rsidRDefault="001771FC" w:rsidP="00A41B56"/>
    <w:p w14:paraId="3C8D57A5" w14:textId="77777777" w:rsidR="001771FC" w:rsidRPr="00BE5AC7" w:rsidRDefault="001771FC" w:rsidP="00A41B56"/>
    <w:p w14:paraId="15681F20" w14:textId="77777777" w:rsidR="001771FC" w:rsidRPr="00BE5AC7" w:rsidRDefault="001771FC" w:rsidP="00A41B56"/>
    <w:p w14:paraId="567EBB5B" w14:textId="77777777" w:rsidR="001771FC" w:rsidRPr="00BE5AC7" w:rsidRDefault="001771FC" w:rsidP="00A41B56"/>
    <w:p w14:paraId="56E67CC1" w14:textId="77777777" w:rsidR="001771FC" w:rsidRPr="00BE5AC7" w:rsidRDefault="001771FC" w:rsidP="00A41B56"/>
    <w:p w14:paraId="634CEB20" w14:textId="77777777" w:rsidR="001771FC" w:rsidRPr="00BE5AC7" w:rsidRDefault="001771FC" w:rsidP="00A41B56"/>
    <w:p w14:paraId="18E523DD" w14:textId="77777777" w:rsidR="001771FC" w:rsidRPr="00BE5AC7" w:rsidRDefault="001771FC" w:rsidP="00A41B56"/>
    <w:p w14:paraId="299D84B7" w14:textId="77777777" w:rsidR="004837DA" w:rsidRPr="00BE5AC7" w:rsidRDefault="004837DA" w:rsidP="00A41B56"/>
    <w:p w14:paraId="2935AA93" w14:textId="77777777" w:rsidR="00081922" w:rsidRPr="00BE5AC7" w:rsidRDefault="00081922" w:rsidP="00A41B56"/>
    <w:p w14:paraId="70F2340B" w14:textId="77777777" w:rsidR="00081922" w:rsidRPr="00BE5AC7" w:rsidRDefault="00081922" w:rsidP="00A41B56"/>
    <w:p w14:paraId="626C4862" w14:textId="77777777" w:rsidR="00081922" w:rsidRPr="00BE5AC7" w:rsidRDefault="00081922" w:rsidP="00A41B56"/>
    <w:p w14:paraId="7B61A50E" w14:textId="77777777" w:rsidR="00081922" w:rsidRPr="00BE5AC7" w:rsidRDefault="00081922" w:rsidP="00A41B56"/>
    <w:p w14:paraId="3D94D857" w14:textId="77777777" w:rsidR="00081922" w:rsidRPr="00BE5AC7" w:rsidRDefault="00081922" w:rsidP="00A41B56"/>
    <w:p w14:paraId="2E035351" w14:textId="77777777" w:rsidR="00081922" w:rsidRPr="00BE5AC7" w:rsidRDefault="00081922" w:rsidP="00A41B56"/>
    <w:p w14:paraId="26634701" w14:textId="77777777" w:rsidR="00081922" w:rsidRPr="00BE5AC7" w:rsidRDefault="00081922" w:rsidP="00A41B56"/>
    <w:p w14:paraId="419944B0" w14:textId="77777777" w:rsidR="00081922" w:rsidRPr="00BE5AC7" w:rsidRDefault="00081922" w:rsidP="00A41B56"/>
    <w:p w14:paraId="30453323" w14:textId="77777777" w:rsidR="00081922" w:rsidRPr="00BE5AC7" w:rsidRDefault="00081922" w:rsidP="00A41B56"/>
    <w:p w14:paraId="293E27E6" w14:textId="77777777" w:rsidR="00081922" w:rsidRPr="00BE5AC7" w:rsidRDefault="00081922" w:rsidP="00A41B56"/>
    <w:p w14:paraId="5CF01720" w14:textId="77777777" w:rsidR="00081922" w:rsidRPr="00BE5AC7" w:rsidRDefault="00081922" w:rsidP="00A41B56"/>
    <w:p w14:paraId="70E76DE2" w14:textId="77777777" w:rsidR="00081922" w:rsidRPr="00BE5AC7" w:rsidRDefault="00081922" w:rsidP="00A41B56"/>
    <w:p w14:paraId="430A61FA" w14:textId="77777777" w:rsidR="00081922" w:rsidRPr="00BE5AC7" w:rsidRDefault="00081922" w:rsidP="00A41B56"/>
    <w:p w14:paraId="221B8688" w14:textId="77777777" w:rsidR="00081922" w:rsidRPr="00BE5AC7" w:rsidRDefault="00081922" w:rsidP="00A41B56"/>
    <w:p w14:paraId="75391B30" w14:textId="77777777" w:rsidR="00081922" w:rsidRPr="00BE5AC7" w:rsidRDefault="00081922" w:rsidP="00A41B56"/>
    <w:p w14:paraId="1AF9397F" w14:textId="77777777" w:rsidR="00B36F63" w:rsidRPr="00B36F63" w:rsidRDefault="00B36F63" w:rsidP="00A41B56"/>
    <w:p w14:paraId="672D5C30" w14:textId="77777777" w:rsidR="00412A75" w:rsidRDefault="00412A75" w:rsidP="00A41B56"/>
    <w:p w14:paraId="0F04DAEF" w14:textId="77777777" w:rsidR="00412A75" w:rsidRDefault="00412A75" w:rsidP="00A41B56"/>
    <w:p w14:paraId="36FA23A9" w14:textId="77777777" w:rsidR="00412A75" w:rsidRDefault="00412A75" w:rsidP="00A41B56"/>
    <w:p w14:paraId="144C3594" w14:textId="77777777" w:rsidR="00412A75" w:rsidRDefault="00412A75" w:rsidP="00A41B56"/>
    <w:p w14:paraId="6246B462" w14:textId="77777777" w:rsidR="00412A75" w:rsidRDefault="00412A75" w:rsidP="00A41B56"/>
    <w:p w14:paraId="35A4B9A7" w14:textId="77777777" w:rsidR="00412A75" w:rsidRPr="00BE5AC7" w:rsidRDefault="00412A75" w:rsidP="00A41B56"/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57E9FCF8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1F8EE2" w14:textId="77777777" w:rsidR="001771FC" w:rsidRPr="00412A75" w:rsidRDefault="001771FC" w:rsidP="00A41B56">
            <w:r w:rsidRPr="00412A75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B95475" w14:textId="77777777" w:rsidR="001771FC" w:rsidRPr="00BE5AC7" w:rsidRDefault="001771FC" w:rsidP="00A41B56">
            <w:proofErr w:type="spellStart"/>
            <w:r w:rsidRPr="00BE5AC7">
              <w:t>Permission_types</w:t>
            </w:r>
            <w:proofErr w:type="spellEnd"/>
          </w:p>
        </w:tc>
      </w:tr>
      <w:tr w:rsidR="001771FC" w:rsidRPr="00BE5AC7" w14:paraId="2842188E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9AA896" w14:textId="77777777" w:rsidR="001771FC" w:rsidRPr="00412A75" w:rsidRDefault="001771FC" w:rsidP="00A41B56">
            <w:r w:rsidRPr="00412A7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424AF3" w14:textId="77777777" w:rsidR="001771FC" w:rsidRPr="00BE5AC7" w:rsidRDefault="001771FC" w:rsidP="00A41B56">
            <w:r w:rsidRPr="00BE5AC7">
              <w:t>A lookup table that contains the permission types used when creating a permission</w:t>
            </w:r>
          </w:p>
        </w:tc>
      </w:tr>
    </w:tbl>
    <w:p w14:paraId="0AB4D5FB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5681C238" w14:textId="77777777" w:rsidR="001771FC" w:rsidRPr="00BE5AC7" w:rsidRDefault="001771FC" w:rsidP="00A41B56"/>
    <w:p w14:paraId="4B04B57C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412A75" w14:paraId="06757909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33968" w14:textId="77777777" w:rsidR="001771FC" w:rsidRPr="00412A75" w:rsidRDefault="001771FC" w:rsidP="00A41B56">
            <w:r w:rsidRPr="00412A7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DF8B7" w14:textId="77777777" w:rsidR="001771FC" w:rsidRPr="00412A75" w:rsidRDefault="001771FC" w:rsidP="00A41B56">
            <w:r w:rsidRPr="00412A7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B4539" w14:textId="77777777" w:rsidR="001771FC" w:rsidRPr="00412A75" w:rsidRDefault="001771FC" w:rsidP="00A41B56">
            <w:r w:rsidRPr="00412A7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B4CC9" w14:textId="77777777" w:rsidR="001771FC" w:rsidRPr="00412A75" w:rsidRDefault="001771FC" w:rsidP="00A41B56">
            <w:r w:rsidRPr="00412A7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D93E3" w14:textId="77777777" w:rsidR="001771FC" w:rsidRPr="00412A75" w:rsidRDefault="001771FC" w:rsidP="00A41B56">
            <w:r w:rsidRPr="00412A7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F2F47" w14:textId="77777777" w:rsidR="001771FC" w:rsidRPr="00412A75" w:rsidRDefault="001771FC" w:rsidP="00A41B56">
            <w:r w:rsidRPr="00412A75">
              <w:t>Data Type</w:t>
            </w:r>
          </w:p>
        </w:tc>
      </w:tr>
      <w:tr w:rsidR="001771FC" w:rsidRPr="00BE5AC7" w14:paraId="0FED41E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3B0F142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246A83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16EEE5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D78FB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B17F75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73576A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78599EC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06A7FE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678A06" w14:textId="77777777" w:rsidR="001771FC" w:rsidRPr="00BE5AC7" w:rsidRDefault="001771FC" w:rsidP="00A41B56">
            <w:r w:rsidRPr="00BE5AC7">
              <w:t>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26DE5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2CD1D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7A6F2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0733C3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15ACEF5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2CF117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29CD34" w14:textId="77777777" w:rsidR="001771FC" w:rsidRPr="00BE5AC7" w:rsidRDefault="001771FC" w:rsidP="00A41B56">
            <w:proofErr w:type="spellStart"/>
            <w:r w:rsidRPr="00BE5AC7">
              <w:t>Times_Per_Month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B2398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55D0A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316922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9B237A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62D6562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66A55D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E2A292" w14:textId="77777777" w:rsidR="001771FC" w:rsidRPr="00BE5AC7" w:rsidRDefault="001771FC" w:rsidP="00A41B56">
            <w:r w:rsidRPr="00BE5AC7">
              <w:t>Duration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83A74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B66D9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974FA4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D6FDE0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23999EE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B4504A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790837" w14:textId="77777777" w:rsidR="001771FC" w:rsidRPr="00BE5AC7" w:rsidRDefault="001771FC" w:rsidP="00A41B56">
            <w:r w:rsidRPr="00BE5AC7">
              <w:t>Add_2_Lat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3CFDF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E7103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651B7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DC75A3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06AC11C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7279C2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B5DFE4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5B148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30668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DAF655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28DCD1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5283526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329639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B9D283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CDC23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A0443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64FCF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488E2E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7219C34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FC1AA6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9709C0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5DF47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78AB3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4C1333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895F4C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71441EE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660888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624604" w14:textId="77777777" w:rsidR="001771FC" w:rsidRPr="00BE5AC7" w:rsidRDefault="001771FC" w:rsidP="00A41B56">
            <w:r w:rsidRPr="00BE5AC7">
              <w:t>PAI_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24BD8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88A99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DF81E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87C959" w14:textId="77777777" w:rsidR="001771FC" w:rsidRPr="00BE5AC7" w:rsidRDefault="001771FC" w:rsidP="00A41B56">
            <w:r w:rsidRPr="00BE5AC7">
              <w:t>Integer (10)</w:t>
            </w:r>
          </w:p>
        </w:tc>
      </w:tr>
    </w:tbl>
    <w:p w14:paraId="5D62F111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2394F8EC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C6EEF8" w14:textId="77777777" w:rsidR="001771FC" w:rsidRPr="00412A75" w:rsidRDefault="001771FC" w:rsidP="00A41B56">
            <w:r w:rsidRPr="00412A75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CA791B" w14:textId="77777777" w:rsidR="001771FC" w:rsidRPr="00BE5AC7" w:rsidRDefault="001771FC" w:rsidP="00A41B56">
            <w:r w:rsidRPr="00BE5AC7">
              <w:t>Permissions</w:t>
            </w:r>
          </w:p>
        </w:tc>
      </w:tr>
      <w:tr w:rsidR="001771FC" w:rsidRPr="00BE5AC7" w14:paraId="0627C2C4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1E2FBB" w14:textId="77777777" w:rsidR="001771FC" w:rsidRPr="00412A75" w:rsidRDefault="001771FC" w:rsidP="00A41B56">
            <w:r w:rsidRPr="00412A7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19E30A" w14:textId="77777777" w:rsidR="001771FC" w:rsidRPr="00BE5AC7" w:rsidRDefault="001771FC" w:rsidP="00A41B56">
            <w:r w:rsidRPr="00BE5AC7">
              <w:t>Contains the permissions assigned to an employee, these permissions are imported from the portal.</w:t>
            </w:r>
          </w:p>
        </w:tc>
      </w:tr>
    </w:tbl>
    <w:p w14:paraId="3E677B4C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22F1DEE3" w14:textId="77777777" w:rsidR="001771FC" w:rsidRPr="00BE5AC7" w:rsidRDefault="001771FC" w:rsidP="00A41B56"/>
    <w:p w14:paraId="340080DC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412A75" w14:paraId="7596A7BE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C3BF6" w14:textId="77777777" w:rsidR="001771FC" w:rsidRPr="00412A75" w:rsidRDefault="001771FC" w:rsidP="00A41B56">
            <w:r w:rsidRPr="00412A7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4FD24" w14:textId="77777777" w:rsidR="001771FC" w:rsidRPr="00412A75" w:rsidRDefault="001771FC" w:rsidP="00A41B56">
            <w:r w:rsidRPr="00412A7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057CB" w14:textId="77777777" w:rsidR="001771FC" w:rsidRPr="00412A75" w:rsidRDefault="001771FC" w:rsidP="00A41B56">
            <w:r w:rsidRPr="00412A7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5018E" w14:textId="77777777" w:rsidR="001771FC" w:rsidRPr="00412A75" w:rsidRDefault="001771FC" w:rsidP="00A41B56">
            <w:r w:rsidRPr="00412A7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97343" w14:textId="77777777" w:rsidR="001771FC" w:rsidRPr="00412A75" w:rsidRDefault="001771FC" w:rsidP="00A41B56">
            <w:r w:rsidRPr="00412A7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7A08A" w14:textId="77777777" w:rsidR="001771FC" w:rsidRPr="00412A75" w:rsidRDefault="001771FC" w:rsidP="00A41B56">
            <w:r w:rsidRPr="00412A75">
              <w:t>Data Type</w:t>
            </w:r>
          </w:p>
        </w:tc>
      </w:tr>
      <w:tr w:rsidR="001771FC" w:rsidRPr="00BE5AC7" w14:paraId="41D9080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AE2D85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1506C8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B1FAB9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EC83C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87DA0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C35677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1935C41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166EA7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9FE2A4" w14:textId="77777777" w:rsidR="001771FC" w:rsidRPr="00BE5AC7" w:rsidRDefault="001771FC" w:rsidP="00A41B56">
            <w:proofErr w:type="spellStart"/>
            <w:r w:rsidRPr="00BE5AC7">
              <w:t>Employe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C6B5F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3EF53B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52BD10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2BE67A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1B92B57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B0843E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CE08DB" w14:textId="77777777" w:rsidR="001771FC" w:rsidRPr="00BE5AC7" w:rsidRDefault="001771FC" w:rsidP="00A41B56">
            <w:proofErr w:type="spellStart"/>
            <w:r w:rsidRPr="00BE5AC7">
              <w:t>Permission_Typ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36743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15B78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2E837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E75783E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6D3E98F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48995A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300CF5" w14:textId="77777777" w:rsidR="001771FC" w:rsidRPr="00BE5AC7" w:rsidRDefault="001771FC" w:rsidP="00A41B56">
            <w:r w:rsidRPr="00BE5AC7">
              <w:t>Dat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6DBEC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3C1BA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FE97C9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11CEFD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47C7533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806DB8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FDE1B7" w14:textId="77777777" w:rsidR="001771FC" w:rsidRPr="00BE5AC7" w:rsidRDefault="001771FC" w:rsidP="00A41B56">
            <w:proofErr w:type="spellStart"/>
            <w:r w:rsidRPr="00BE5AC7">
              <w:t>Time_From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C91A5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03AAE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C06E8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5C3E1B" w14:textId="77777777" w:rsidR="001771FC" w:rsidRPr="00BE5AC7" w:rsidRDefault="001771FC" w:rsidP="00A41B56">
            <w:r w:rsidRPr="00BE5AC7">
              <w:t>VARCHAR (8)</w:t>
            </w:r>
          </w:p>
        </w:tc>
      </w:tr>
      <w:tr w:rsidR="001771FC" w:rsidRPr="00BE5AC7" w14:paraId="1A8E071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D07B23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10C7DB" w14:textId="77777777" w:rsidR="001771FC" w:rsidRPr="00BE5AC7" w:rsidRDefault="001771FC" w:rsidP="00A41B56">
            <w:proofErr w:type="spellStart"/>
            <w:r w:rsidRPr="00BE5AC7">
              <w:t>Time_To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CFE3B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60B8ED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A3522F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94B91B" w14:textId="77777777" w:rsidR="001771FC" w:rsidRPr="00BE5AC7" w:rsidRDefault="001771FC" w:rsidP="00A41B56">
            <w:r w:rsidRPr="00BE5AC7">
              <w:t>VARCHAR (8)</w:t>
            </w:r>
          </w:p>
        </w:tc>
      </w:tr>
      <w:tr w:rsidR="001771FC" w:rsidRPr="00BE5AC7" w14:paraId="43D929F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B2E5BB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2411BF" w14:textId="77777777" w:rsidR="001771FC" w:rsidRPr="00BE5AC7" w:rsidRDefault="001771FC" w:rsidP="00A41B56">
            <w:r w:rsidRPr="00BE5AC7">
              <w:t>Notes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C9ABE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D546E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0E521B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709A37" w14:textId="77777777" w:rsidR="001771FC" w:rsidRPr="00BE5AC7" w:rsidRDefault="001771FC" w:rsidP="00A41B56">
            <w:r w:rsidRPr="00BE5AC7">
              <w:t xml:space="preserve">TEXT (16) </w:t>
            </w:r>
          </w:p>
        </w:tc>
      </w:tr>
      <w:tr w:rsidR="001771FC" w:rsidRPr="00BE5AC7" w14:paraId="464C406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2BB77A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2ABFDB" w14:textId="77777777" w:rsidR="001771FC" w:rsidRPr="00BE5AC7" w:rsidRDefault="001771FC" w:rsidP="00A41B56">
            <w:proofErr w:type="spellStart"/>
            <w:r w:rsidRPr="00BE5AC7">
              <w:t>Permission_Tim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0EE3D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477A2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273710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78406B" w14:textId="77777777" w:rsidR="001771FC" w:rsidRPr="00BE5AC7" w:rsidRDefault="001771FC" w:rsidP="00A41B56">
            <w:r w:rsidRPr="00BE5AC7">
              <w:t>TINYINT (3)</w:t>
            </w:r>
          </w:p>
        </w:tc>
      </w:tr>
      <w:tr w:rsidR="001771FC" w:rsidRPr="00BE5AC7" w14:paraId="40C5854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4EBE93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F1F87A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D6298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03E54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7FA857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69D963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4C21691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495E3BB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4E63F6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5DA4E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8C88F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6F2B0C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D33192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68F4227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C92990" w14:textId="77777777" w:rsidR="001771FC" w:rsidRPr="00BE5AC7" w:rsidRDefault="001771FC" w:rsidP="00A41B56">
            <w:r w:rsidRPr="00BE5AC7">
              <w:t>1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4C5879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EAE7A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C5FFB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F091C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149DBD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7C1E097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DB2204" w14:textId="77777777" w:rsidR="001771FC" w:rsidRPr="00BE5AC7" w:rsidRDefault="001771FC" w:rsidP="00A41B56">
            <w:r w:rsidRPr="00BE5AC7">
              <w:t>1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B4FE26" w14:textId="77777777" w:rsidR="001771FC" w:rsidRPr="00BE5AC7" w:rsidRDefault="001771FC" w:rsidP="00A41B56">
            <w:r w:rsidRPr="00BE5AC7">
              <w:t>PAI_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86B3A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A7AC5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8B844F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5FAA89" w14:textId="77777777" w:rsidR="001771FC" w:rsidRPr="00BE5AC7" w:rsidRDefault="001771FC" w:rsidP="00A41B56">
            <w:r w:rsidRPr="00BE5AC7">
              <w:t>BIGINT (19)</w:t>
            </w:r>
          </w:p>
        </w:tc>
      </w:tr>
    </w:tbl>
    <w:p w14:paraId="275DB67B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5BC3F32B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2E5297" w14:textId="77777777" w:rsidR="001771FC" w:rsidRPr="00412A75" w:rsidRDefault="001771FC" w:rsidP="00A41B56">
            <w:r w:rsidRPr="00412A75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2356C0" w14:textId="77777777" w:rsidR="001771FC" w:rsidRPr="00BE5AC7" w:rsidRDefault="001771FC" w:rsidP="00A41B56">
            <w:r w:rsidRPr="00BE5AC7">
              <w:t>Signatures</w:t>
            </w:r>
          </w:p>
        </w:tc>
      </w:tr>
      <w:tr w:rsidR="001771FC" w:rsidRPr="00BE5AC7" w14:paraId="01B42BD7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54965C" w14:textId="77777777" w:rsidR="001771FC" w:rsidRPr="00412A75" w:rsidRDefault="001771FC" w:rsidP="00A41B56">
            <w:r w:rsidRPr="00412A7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1903D0" w14:textId="77777777" w:rsidR="001771FC" w:rsidRPr="00BE5AC7" w:rsidRDefault="001771FC" w:rsidP="00A41B56">
            <w:r w:rsidRPr="00BE5AC7">
              <w:t xml:space="preserve">Contains all employees sign in and sign out operations done across the fingerprint devices, </w:t>
            </w:r>
            <w:proofErr w:type="spellStart"/>
            <w:r w:rsidRPr="00BE5AC7">
              <w:t>GeoAttendance</w:t>
            </w:r>
            <w:proofErr w:type="spellEnd"/>
            <w:r w:rsidRPr="00BE5AC7">
              <w:t xml:space="preserve"> mobile or added manually through the attendance administration system</w:t>
            </w:r>
          </w:p>
        </w:tc>
      </w:tr>
    </w:tbl>
    <w:p w14:paraId="78029272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15B91A3A" w14:textId="77777777" w:rsidR="001771FC" w:rsidRPr="00BE5AC7" w:rsidRDefault="001771FC" w:rsidP="00A41B56"/>
    <w:p w14:paraId="792FE262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412A75" w14:paraId="17312D0A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CB619" w14:textId="77777777" w:rsidR="001771FC" w:rsidRPr="00412A75" w:rsidRDefault="001771FC" w:rsidP="00A41B56">
            <w:r w:rsidRPr="00412A7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2B786" w14:textId="77777777" w:rsidR="001771FC" w:rsidRPr="00412A75" w:rsidRDefault="001771FC" w:rsidP="00A41B56">
            <w:r w:rsidRPr="00412A7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74C60" w14:textId="77777777" w:rsidR="001771FC" w:rsidRPr="00412A75" w:rsidRDefault="001771FC" w:rsidP="00A41B56">
            <w:r w:rsidRPr="00412A7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9B74C" w14:textId="77777777" w:rsidR="001771FC" w:rsidRPr="00412A75" w:rsidRDefault="001771FC" w:rsidP="00A41B56">
            <w:r w:rsidRPr="00412A7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9AFD6" w14:textId="77777777" w:rsidR="001771FC" w:rsidRPr="00412A75" w:rsidRDefault="001771FC" w:rsidP="00A41B56">
            <w:r w:rsidRPr="00412A7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B6B53" w14:textId="77777777" w:rsidR="001771FC" w:rsidRPr="00412A75" w:rsidRDefault="001771FC" w:rsidP="00A41B56">
            <w:r w:rsidRPr="00412A75">
              <w:t>Data Type</w:t>
            </w:r>
          </w:p>
        </w:tc>
      </w:tr>
      <w:tr w:rsidR="001771FC" w:rsidRPr="00BE5AC7" w14:paraId="6EED661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99A2F6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0D9867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9C6383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A265F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2F8D1B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44F165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654D2FD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725540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3D4A72" w14:textId="77777777" w:rsidR="001771FC" w:rsidRPr="00BE5AC7" w:rsidRDefault="001771FC" w:rsidP="00A41B56">
            <w:proofErr w:type="spellStart"/>
            <w:r w:rsidRPr="00BE5AC7">
              <w:t>Fingerprint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5DDB3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AFCB1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0ED95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B5C4D6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3DCC541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312CBC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8E1C23" w14:textId="77777777" w:rsidR="001771FC" w:rsidRPr="00BE5AC7" w:rsidRDefault="001771FC" w:rsidP="00A41B56">
            <w:r w:rsidRPr="00BE5AC7">
              <w:t>Dat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DA3D8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F76996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E854A4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040F51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495463F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C2E300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8B5F5F" w14:textId="77777777" w:rsidR="001771FC" w:rsidRPr="00BE5AC7" w:rsidRDefault="001771FC" w:rsidP="00A41B56">
            <w:r w:rsidRPr="00BE5AC7">
              <w:t>Ti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D6C0B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AAFF7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178F2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DB04D0" w14:textId="77777777" w:rsidR="001771FC" w:rsidRPr="00BE5AC7" w:rsidRDefault="001771FC" w:rsidP="00A41B56">
            <w:r w:rsidRPr="00BE5AC7">
              <w:t>CHAR (8)</w:t>
            </w:r>
          </w:p>
        </w:tc>
      </w:tr>
      <w:tr w:rsidR="001771FC" w:rsidRPr="00BE5AC7" w14:paraId="349825B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8C1B14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F79D04" w14:textId="77777777" w:rsidR="001771FC" w:rsidRPr="00BE5AC7" w:rsidRDefault="001771FC" w:rsidP="00A41B56">
            <w:proofErr w:type="spellStart"/>
            <w:r w:rsidRPr="00BE5AC7">
              <w:t>Devic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4F789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D3414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7B3E3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0DC701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7D05A71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EC9C3A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322B5F" w14:textId="77777777" w:rsidR="001771FC" w:rsidRPr="00BE5AC7" w:rsidRDefault="001771FC" w:rsidP="00A41B56">
            <w:proofErr w:type="spellStart"/>
            <w:r w:rsidRPr="00BE5AC7">
              <w:t>Matching_Typ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B6AE3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46FBA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3116ED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495319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6562CD4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E91D36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128F6F" w14:textId="77777777" w:rsidR="001771FC" w:rsidRPr="00BE5AC7" w:rsidRDefault="001771FC" w:rsidP="00A41B56">
            <w:r w:rsidRPr="00BE5AC7">
              <w:t>Result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1587F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0DE54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21806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47BE78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40B0C40C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69BB71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489CB0" w14:textId="77777777" w:rsidR="001771FC" w:rsidRPr="00BE5AC7" w:rsidRDefault="001771FC" w:rsidP="00A41B56">
            <w:r w:rsidRPr="00BE5AC7">
              <w:t>Mod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B0067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F41C94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3F93973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1DC8E4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C669C9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5DC584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6F4BE5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BF5C1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3CDEA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A35C57F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E6480B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589609A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9261D0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5BF464B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F8B45D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2C3D3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3509E6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C988E9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3882FE5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FCBEDC" w14:textId="77777777" w:rsidR="001771FC" w:rsidRPr="00BE5AC7" w:rsidRDefault="001771FC" w:rsidP="00A41B56">
            <w:r w:rsidRPr="00BE5AC7">
              <w:t>1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32AF14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734BB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2D515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96AC4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5D1889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014E8B3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63F66C" w14:textId="77777777" w:rsidR="001771FC" w:rsidRPr="00BE5AC7" w:rsidRDefault="001771FC" w:rsidP="00A41B56">
            <w:r w:rsidRPr="00BE5AC7">
              <w:t>1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F14428" w14:textId="77777777" w:rsidR="001771FC" w:rsidRPr="00BE5AC7" w:rsidRDefault="001771FC" w:rsidP="00A41B56">
            <w:r w:rsidRPr="00BE5AC7">
              <w:t>PAI_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D091D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77C0B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2A187C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FA1042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35E7CB9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D3EC120" w14:textId="77777777" w:rsidR="001771FC" w:rsidRPr="00BE5AC7" w:rsidRDefault="001771FC" w:rsidP="00A41B56">
            <w:r w:rsidRPr="00BE5AC7">
              <w:t>1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83B8CD" w14:textId="77777777" w:rsidR="001771FC" w:rsidRPr="00BE5AC7" w:rsidRDefault="001771FC" w:rsidP="00A41B56">
            <w:r w:rsidRPr="00BE5AC7">
              <w:t>Sourc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555D0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DF87A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62DF1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163B24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7471346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87A2EE8" w14:textId="77777777" w:rsidR="001771FC" w:rsidRPr="00BE5AC7" w:rsidRDefault="001771FC" w:rsidP="00A41B56">
            <w:r w:rsidRPr="00BE5AC7">
              <w:t>1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6645F6" w14:textId="77777777" w:rsidR="001771FC" w:rsidRPr="00BE5AC7" w:rsidRDefault="001771FC" w:rsidP="00A41B56">
            <w:proofErr w:type="spellStart"/>
            <w:r w:rsidRPr="00BE5AC7">
              <w:t>Source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896B36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6C4EE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1AE1E2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587443" w14:textId="77777777" w:rsidR="001771FC" w:rsidRPr="00BE5AC7" w:rsidRDefault="001771FC" w:rsidP="00A41B56">
            <w:r w:rsidRPr="00BE5AC7">
              <w:t>Integer (10)</w:t>
            </w:r>
          </w:p>
        </w:tc>
      </w:tr>
    </w:tbl>
    <w:p w14:paraId="35F39228" w14:textId="77777777" w:rsidR="001771FC" w:rsidRPr="00BE5AC7" w:rsidRDefault="001771FC" w:rsidP="00A41B56">
      <w:r w:rsidRPr="00BE5AC7">
        <w:br w:type="page"/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4FE9940D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3ADA6D" w14:textId="77777777" w:rsidR="001771FC" w:rsidRPr="00412A75" w:rsidRDefault="001771FC" w:rsidP="00A41B56">
            <w:r w:rsidRPr="00412A75">
              <w:lastRenderedPageBreak/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DA75E4" w14:textId="77777777" w:rsidR="001771FC" w:rsidRPr="00BE5AC7" w:rsidRDefault="001771FC" w:rsidP="00A41B56">
            <w:proofErr w:type="spellStart"/>
            <w:r w:rsidRPr="00BE5AC7">
              <w:t>Terminal_locations</w:t>
            </w:r>
            <w:proofErr w:type="spellEnd"/>
          </w:p>
        </w:tc>
      </w:tr>
      <w:tr w:rsidR="001771FC" w:rsidRPr="00BE5AC7" w14:paraId="7F5796DE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E1A9F6" w14:textId="77777777" w:rsidR="001771FC" w:rsidRPr="00412A75" w:rsidRDefault="001771FC" w:rsidP="00A41B56">
            <w:r w:rsidRPr="00412A7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422A25" w14:textId="77777777" w:rsidR="001771FC" w:rsidRPr="00BE5AC7" w:rsidRDefault="001771FC" w:rsidP="00A41B56">
            <w:r w:rsidRPr="00BE5AC7">
              <w:t>Contains the name of working locations in which a fingerprint device is installed</w:t>
            </w:r>
          </w:p>
        </w:tc>
      </w:tr>
    </w:tbl>
    <w:p w14:paraId="5E43C326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68A2766C" w14:textId="77777777" w:rsidR="001771FC" w:rsidRPr="00BE5AC7" w:rsidRDefault="001771FC" w:rsidP="00A41B56"/>
    <w:p w14:paraId="3BA60379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412A75" w14:paraId="259000D3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0048F" w14:textId="77777777" w:rsidR="001771FC" w:rsidRPr="00412A75" w:rsidRDefault="001771FC" w:rsidP="00A41B56">
            <w:r w:rsidRPr="00412A7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BC65B" w14:textId="77777777" w:rsidR="001771FC" w:rsidRPr="00412A75" w:rsidRDefault="001771FC" w:rsidP="00A41B56">
            <w:r w:rsidRPr="00412A7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553D2" w14:textId="77777777" w:rsidR="001771FC" w:rsidRPr="00412A75" w:rsidRDefault="001771FC" w:rsidP="00A41B56">
            <w:r w:rsidRPr="00412A7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D7310" w14:textId="77777777" w:rsidR="001771FC" w:rsidRPr="00412A75" w:rsidRDefault="001771FC" w:rsidP="00A41B56">
            <w:r w:rsidRPr="00412A7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3E322" w14:textId="77777777" w:rsidR="001771FC" w:rsidRPr="00412A75" w:rsidRDefault="001771FC" w:rsidP="00A41B56">
            <w:r w:rsidRPr="00412A7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D83A4" w14:textId="77777777" w:rsidR="001771FC" w:rsidRPr="00412A75" w:rsidRDefault="001771FC" w:rsidP="00A41B56">
            <w:r w:rsidRPr="00412A75">
              <w:t>Data Type</w:t>
            </w:r>
          </w:p>
        </w:tc>
      </w:tr>
      <w:tr w:rsidR="001771FC" w:rsidRPr="00BE5AC7" w14:paraId="25AD22F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7C54C1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CC2922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52DFF6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66955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7C148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2D5F48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68024EB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229D4A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F917FF" w14:textId="77777777" w:rsidR="001771FC" w:rsidRPr="00BE5AC7" w:rsidRDefault="001771FC" w:rsidP="00A41B56">
            <w:r w:rsidRPr="00BE5AC7">
              <w:t>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1A4BB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D72FD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52A005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D1CF17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0DC9E12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92A683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0AB5E0" w14:textId="77777777" w:rsidR="001771FC" w:rsidRPr="00BE5AC7" w:rsidRDefault="001771FC" w:rsidP="00A41B56">
            <w:r w:rsidRPr="00BE5AC7">
              <w:t>PAI_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F0146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4AF4C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89D55D4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F27045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5164AB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CE9591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4CA8B3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F0D0B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84CA3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4E5482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50CBF5E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32BB154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3CCCE0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8C5157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1957A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F4401A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010E4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8CCDAD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5F4B645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2C1DCF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D805FF3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EDA74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36F28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033DE6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6A6902" w14:textId="77777777" w:rsidR="001771FC" w:rsidRPr="00BE5AC7" w:rsidRDefault="001771FC" w:rsidP="00A41B56">
            <w:r w:rsidRPr="00BE5AC7">
              <w:t>Datetime (23,3)</w:t>
            </w:r>
          </w:p>
        </w:tc>
      </w:tr>
    </w:tbl>
    <w:p w14:paraId="6A5640B0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23636E9F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FC9847" w14:textId="77777777" w:rsidR="001771FC" w:rsidRPr="00412A75" w:rsidRDefault="001771FC" w:rsidP="00A41B56">
            <w:r w:rsidRPr="00412A75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6A8454" w14:textId="77777777" w:rsidR="001771FC" w:rsidRPr="00BE5AC7" w:rsidRDefault="001771FC" w:rsidP="00A41B56">
            <w:r w:rsidRPr="00BE5AC7">
              <w:t>Terminals</w:t>
            </w:r>
          </w:p>
        </w:tc>
      </w:tr>
      <w:tr w:rsidR="001771FC" w:rsidRPr="00BE5AC7" w14:paraId="6C5D3527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979703" w14:textId="77777777" w:rsidR="001771FC" w:rsidRPr="00412A75" w:rsidRDefault="001771FC" w:rsidP="00A41B56">
            <w:r w:rsidRPr="00412A7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893258" w14:textId="77777777" w:rsidR="001771FC" w:rsidRPr="00BE5AC7" w:rsidRDefault="001771FC" w:rsidP="00A41B56">
            <w:r w:rsidRPr="00BE5AC7">
              <w:t>Contains information regarding the fingerprint devices which are used for signing in and signing out</w:t>
            </w:r>
          </w:p>
        </w:tc>
      </w:tr>
    </w:tbl>
    <w:p w14:paraId="4ECD1B8B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2DA67F6F" w14:textId="77777777" w:rsidR="001771FC" w:rsidRPr="00BE5AC7" w:rsidRDefault="001771FC" w:rsidP="00A41B56"/>
    <w:p w14:paraId="67739A4A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412A75" w14:paraId="49936644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30856" w14:textId="77777777" w:rsidR="001771FC" w:rsidRPr="00412A75" w:rsidRDefault="001771FC" w:rsidP="00A41B56">
            <w:r w:rsidRPr="00412A7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3A3F4" w14:textId="77777777" w:rsidR="001771FC" w:rsidRPr="00412A75" w:rsidRDefault="001771FC" w:rsidP="00A41B56">
            <w:r w:rsidRPr="00412A7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5CA3F" w14:textId="77777777" w:rsidR="001771FC" w:rsidRPr="00412A75" w:rsidRDefault="001771FC" w:rsidP="00A41B56">
            <w:r w:rsidRPr="00412A7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C7713" w14:textId="77777777" w:rsidR="001771FC" w:rsidRPr="00412A75" w:rsidRDefault="001771FC" w:rsidP="00A41B56">
            <w:r w:rsidRPr="00412A7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109D8" w14:textId="77777777" w:rsidR="001771FC" w:rsidRPr="00412A75" w:rsidRDefault="001771FC" w:rsidP="00A41B56">
            <w:r w:rsidRPr="00412A7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35EAA" w14:textId="77777777" w:rsidR="001771FC" w:rsidRPr="00412A75" w:rsidRDefault="001771FC" w:rsidP="00A41B56">
            <w:r w:rsidRPr="00412A75">
              <w:t>Data Type</w:t>
            </w:r>
          </w:p>
        </w:tc>
      </w:tr>
      <w:tr w:rsidR="001771FC" w:rsidRPr="00BE5AC7" w14:paraId="2725873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C72CA0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07BB83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B14BB5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B244A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00BC12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E3BCC9E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67FFC32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C11D33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8A0DA9" w14:textId="77777777" w:rsidR="001771FC" w:rsidRPr="00BE5AC7" w:rsidRDefault="001771FC" w:rsidP="00A41B56">
            <w:r w:rsidRPr="00BE5AC7">
              <w:t>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3AE7F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E17A7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252177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81CF70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6150DC5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EF2D66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AD87A8" w14:textId="77777777" w:rsidR="001771FC" w:rsidRPr="00BE5AC7" w:rsidRDefault="001771FC" w:rsidP="00A41B56">
            <w:r w:rsidRPr="00BE5AC7">
              <w:t>I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3A1D8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8CD58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E7BEE9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93AC96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0114BAA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2109DB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840F1E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44D5C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CA121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245A7D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B0435B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15CA81A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493BD0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88554E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83D8643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54906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33C37C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DF5B9D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6997716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DBF766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AECBD6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CEAB0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84270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D9F835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13D9CD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4981879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E74846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CC91ED" w14:textId="77777777" w:rsidR="001771FC" w:rsidRPr="00BE5AC7" w:rsidRDefault="001771FC" w:rsidP="00A41B56">
            <w:proofErr w:type="spellStart"/>
            <w:r w:rsidRPr="00BE5AC7">
              <w:t>Terminal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070B8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5269D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B2A27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0E73E9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366CC29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3B6C73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7BC1AEB" w14:textId="77777777" w:rsidR="001771FC" w:rsidRPr="00BE5AC7" w:rsidRDefault="001771FC" w:rsidP="00A41B56">
            <w:r w:rsidRPr="00BE5AC7">
              <w:t>Typ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618A7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70A53B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23B8FAB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2035F52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12F3606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716FED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DF8780" w14:textId="77777777" w:rsidR="001771FC" w:rsidRPr="00BE5AC7" w:rsidRDefault="001771FC" w:rsidP="00A41B56">
            <w:proofErr w:type="spellStart"/>
            <w:r w:rsidRPr="00BE5AC7">
              <w:t>Badl_Legan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5E206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0CEBD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C0D01B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FC6157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2A738E9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3861D7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D0E50E4" w14:textId="77777777" w:rsidR="001771FC" w:rsidRPr="00BE5AC7" w:rsidRDefault="001771FC" w:rsidP="00A41B56">
            <w:proofErr w:type="spellStart"/>
            <w:r w:rsidRPr="00BE5AC7">
              <w:t>Location_ID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42283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0DF40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57FB99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5BFFDC" w14:textId="77777777" w:rsidR="001771FC" w:rsidRPr="00BE5AC7" w:rsidRDefault="001771FC" w:rsidP="00A41B56">
            <w:r w:rsidRPr="00BE5AC7">
              <w:t>Integer (10)</w:t>
            </w:r>
          </w:p>
        </w:tc>
      </w:tr>
    </w:tbl>
    <w:p w14:paraId="2E32E1E5" w14:textId="77777777" w:rsidR="001771FC" w:rsidRPr="00BE5AC7" w:rsidRDefault="001771FC" w:rsidP="00A41B56">
      <w:r w:rsidRPr="00BE5AC7">
        <w:br w:type="page"/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6D335546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10E541" w14:textId="77777777" w:rsidR="001771FC" w:rsidRPr="00412A75" w:rsidRDefault="001771FC" w:rsidP="00A41B56">
            <w:r w:rsidRPr="00412A75">
              <w:lastRenderedPageBreak/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37F15D" w14:textId="77777777" w:rsidR="001771FC" w:rsidRPr="00BE5AC7" w:rsidRDefault="001771FC" w:rsidP="00A41B56">
            <w:r w:rsidRPr="00BE5AC7">
              <w:t>Vacations</w:t>
            </w:r>
          </w:p>
        </w:tc>
      </w:tr>
      <w:tr w:rsidR="001771FC" w:rsidRPr="00BE5AC7" w14:paraId="3E5D4913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5B4C1F" w14:textId="77777777" w:rsidR="001771FC" w:rsidRPr="00412A75" w:rsidRDefault="001771FC" w:rsidP="00A41B56">
            <w:r w:rsidRPr="00412A7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843E77" w14:textId="77777777" w:rsidR="001771FC" w:rsidRPr="00BE5AC7" w:rsidRDefault="001771FC" w:rsidP="00A41B56">
            <w:r w:rsidRPr="00BE5AC7">
              <w:t>Contains information regarding the public holidays as defined by government of Kuwait</w:t>
            </w:r>
          </w:p>
        </w:tc>
      </w:tr>
    </w:tbl>
    <w:p w14:paraId="1BC942D5" w14:textId="77777777" w:rsidR="001771FC" w:rsidRPr="00BE5AC7" w:rsidRDefault="001771FC" w:rsidP="001771FC">
      <w:pPr>
        <w:pStyle w:val="p6"/>
        <w:rPr>
          <w:rFonts w:ascii="Arial Narrow" w:hAnsi="Arial Narrow"/>
          <w:sz w:val="22"/>
          <w:szCs w:val="22"/>
        </w:rPr>
      </w:pPr>
    </w:p>
    <w:p w14:paraId="1315B28F" w14:textId="77777777" w:rsidR="001771FC" w:rsidRPr="00BE5AC7" w:rsidRDefault="001771FC" w:rsidP="00A41B56"/>
    <w:p w14:paraId="426FCEDF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412A75" w14:paraId="753392E2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02052" w14:textId="77777777" w:rsidR="001771FC" w:rsidRPr="00412A75" w:rsidRDefault="001771FC" w:rsidP="00A41B56">
            <w:r w:rsidRPr="00412A7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4C56D" w14:textId="77777777" w:rsidR="001771FC" w:rsidRPr="00412A75" w:rsidRDefault="001771FC" w:rsidP="00A41B56">
            <w:r w:rsidRPr="00412A7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6C60E" w14:textId="77777777" w:rsidR="001771FC" w:rsidRPr="00412A75" w:rsidRDefault="001771FC" w:rsidP="00A41B56">
            <w:r w:rsidRPr="00412A7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8F0A8" w14:textId="77777777" w:rsidR="001771FC" w:rsidRPr="00412A75" w:rsidRDefault="001771FC" w:rsidP="00A41B56">
            <w:r w:rsidRPr="00412A7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55A9C" w14:textId="77777777" w:rsidR="001771FC" w:rsidRPr="00412A75" w:rsidRDefault="001771FC" w:rsidP="00A41B56">
            <w:r w:rsidRPr="00412A7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1FCFF" w14:textId="77777777" w:rsidR="001771FC" w:rsidRPr="00412A75" w:rsidRDefault="001771FC" w:rsidP="00A41B56">
            <w:r w:rsidRPr="00412A75">
              <w:t>Data Type</w:t>
            </w:r>
          </w:p>
        </w:tc>
      </w:tr>
      <w:tr w:rsidR="001771FC" w:rsidRPr="00BE5AC7" w14:paraId="294AC38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696D68B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B188CE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DA3FC4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CD48F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765625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D3BEC7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4E559E6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43B7619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2E5A12" w14:textId="77777777" w:rsidR="001771FC" w:rsidRPr="00BE5AC7" w:rsidRDefault="001771FC" w:rsidP="00A41B56">
            <w:r w:rsidRPr="00BE5AC7">
              <w:t>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425F32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4AE84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BD5025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BB87461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763B54E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A9D3B8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2C0393" w14:textId="77777777" w:rsidR="001771FC" w:rsidRPr="00BE5AC7" w:rsidRDefault="001771FC" w:rsidP="00A41B56">
            <w:r w:rsidRPr="00BE5AC7">
              <w:t>Day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91EE0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6645C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98FFA94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8CA8F9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D1B96F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35639B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3B1FFA" w14:textId="77777777" w:rsidR="001771FC" w:rsidRPr="00BE5AC7" w:rsidRDefault="001771FC" w:rsidP="00A41B56">
            <w:r w:rsidRPr="00BE5AC7">
              <w:t>Month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469E8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3C595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93B3BB5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6E9373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994FDA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7C5DA0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20844F" w14:textId="77777777" w:rsidR="001771FC" w:rsidRPr="00BE5AC7" w:rsidRDefault="001771FC" w:rsidP="00A41B56">
            <w:r w:rsidRPr="00BE5AC7">
              <w:t>Year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80CBF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61D0FD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F61196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0D76D8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3C68273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D3F0EB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CE4DE0" w14:textId="77777777" w:rsidR="001771FC" w:rsidRPr="00BE5AC7" w:rsidRDefault="001771FC" w:rsidP="00A41B56">
            <w:proofErr w:type="spellStart"/>
            <w:r w:rsidRPr="00BE5AC7">
              <w:t>Is_Annual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98E507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3B085C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09A3E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E27325" w14:textId="77777777" w:rsidR="001771FC" w:rsidRPr="00BE5AC7" w:rsidRDefault="001771FC" w:rsidP="00A41B56">
            <w:r w:rsidRPr="00BE5AC7">
              <w:t>BIT (1)</w:t>
            </w:r>
          </w:p>
        </w:tc>
      </w:tr>
      <w:tr w:rsidR="001771FC" w:rsidRPr="00BE5AC7" w14:paraId="248046C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B420A0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5458D7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E10B3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784F6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38A8651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4FCD36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4DF3E67F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2899BC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9E9FC7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864975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0FD79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CE07EE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131405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43D8530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0DE7872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BF6CE2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C0C7C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9BE226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3A6092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979FC0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2EE61C88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F5276D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F6672D" w14:textId="77777777" w:rsidR="001771FC" w:rsidRPr="00BE5AC7" w:rsidRDefault="001771FC" w:rsidP="00A41B56">
            <w:proofErr w:type="spellStart"/>
            <w:r w:rsidRPr="00BE5AC7">
              <w:t>Select_By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E0F65F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58903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BA1C243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A63904" w14:textId="77777777" w:rsidR="001771FC" w:rsidRPr="00BE5AC7" w:rsidRDefault="001771FC" w:rsidP="00A41B56">
            <w:r w:rsidRPr="00BE5AC7">
              <w:t>NVARCHAR (50)</w:t>
            </w:r>
          </w:p>
        </w:tc>
      </w:tr>
      <w:tr w:rsidR="001771FC" w:rsidRPr="00BE5AC7" w14:paraId="5C6FE3D5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CE14B39" w14:textId="77777777" w:rsidR="001771FC" w:rsidRPr="00BE5AC7" w:rsidRDefault="001771FC" w:rsidP="00A41B56">
            <w:r w:rsidRPr="00BE5AC7">
              <w:t>1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0F9DEC" w14:textId="77777777" w:rsidR="001771FC" w:rsidRPr="00BE5AC7" w:rsidRDefault="001771FC" w:rsidP="00A41B56">
            <w:proofErr w:type="spellStart"/>
            <w:r w:rsidRPr="00BE5AC7">
              <w:t>Select_Emps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42A6D3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AAD4C13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4C2DFF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8D7935" w14:textId="77777777" w:rsidR="001771FC" w:rsidRPr="00BE5AC7" w:rsidRDefault="001771FC" w:rsidP="00A41B56">
            <w:r w:rsidRPr="00BE5AC7">
              <w:t>NVARCHAR (-1)</w:t>
            </w:r>
          </w:p>
        </w:tc>
      </w:tr>
      <w:tr w:rsidR="001771FC" w:rsidRPr="00BE5AC7" w14:paraId="2B978BB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844CB4" w14:textId="77777777" w:rsidR="001771FC" w:rsidRPr="00BE5AC7" w:rsidRDefault="001771FC" w:rsidP="00A41B56">
            <w:r w:rsidRPr="00BE5AC7">
              <w:t>1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D7F6591" w14:textId="77777777" w:rsidR="001771FC" w:rsidRPr="00BE5AC7" w:rsidRDefault="001771FC" w:rsidP="00A41B56">
            <w:proofErr w:type="spellStart"/>
            <w:r w:rsidRPr="00BE5AC7">
              <w:t>Select_Dep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682CC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68B154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BD1599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F25444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1D28F01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FD70114" w14:textId="77777777" w:rsidR="001771FC" w:rsidRPr="00BE5AC7" w:rsidRDefault="001771FC" w:rsidP="00A41B56">
            <w:r w:rsidRPr="00BE5AC7">
              <w:t>1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6515F2B" w14:textId="77777777" w:rsidR="001771FC" w:rsidRPr="00BE5AC7" w:rsidRDefault="001771FC" w:rsidP="00A41B56">
            <w:proofErr w:type="spellStart"/>
            <w:r w:rsidRPr="00BE5AC7">
              <w:t>Select_Job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BCB4B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46C830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EB7B22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DFAE28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B80C744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8FD86E" w14:textId="77777777" w:rsidR="001771FC" w:rsidRPr="00BE5AC7" w:rsidRDefault="001771FC" w:rsidP="00A41B56">
            <w:r w:rsidRPr="00BE5AC7">
              <w:t>1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6EDCA3" w14:textId="77777777" w:rsidR="001771FC" w:rsidRPr="00BE5AC7" w:rsidRDefault="001771FC" w:rsidP="00A41B56">
            <w:proofErr w:type="spellStart"/>
            <w:r w:rsidRPr="00BE5AC7">
              <w:t>Select_Dawam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313298B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2D622E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1C70C1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1E611F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09EFD5B1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694FD8" w14:textId="77777777" w:rsidR="001771FC" w:rsidRPr="00BE5AC7" w:rsidRDefault="001771FC" w:rsidP="00A41B56">
            <w:r w:rsidRPr="00BE5AC7">
              <w:t>1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2910FF" w14:textId="77777777" w:rsidR="001771FC" w:rsidRPr="00BE5AC7" w:rsidRDefault="001771FC" w:rsidP="00A41B56">
            <w:proofErr w:type="spellStart"/>
            <w:r w:rsidRPr="00BE5AC7">
              <w:t>Like_Satrday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7DE67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BFF6FA5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6AF5EB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F68FE47" w14:textId="77777777" w:rsidR="001771FC" w:rsidRPr="00BE5AC7" w:rsidRDefault="001771FC" w:rsidP="00A41B56">
            <w:r w:rsidRPr="00BE5AC7">
              <w:t>BIT (1)</w:t>
            </w:r>
          </w:p>
        </w:tc>
      </w:tr>
    </w:tbl>
    <w:p w14:paraId="50E5B05B" w14:textId="77777777" w:rsidR="001771FC" w:rsidRPr="00BE5AC7" w:rsidRDefault="001771FC" w:rsidP="00A41B56">
      <w:r w:rsidRPr="00BE5AC7">
        <w:br w:type="page"/>
      </w:r>
      <w:r w:rsidRPr="00BE5AC7">
        <w:lastRenderedPageBreak/>
        <w:t xml:space="preserve"> </w:t>
      </w:r>
    </w:p>
    <w:tbl>
      <w:tblPr>
        <w:tblStyle w:val="Tablew16"/>
        <w:tblW w:w="9071" w:type="dxa"/>
        <w:tblInd w:w="45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2264"/>
        <w:gridCol w:w="6807"/>
      </w:tblGrid>
      <w:tr w:rsidR="001771FC" w:rsidRPr="00BE5AC7" w14:paraId="6773F3E2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6AB70B9" w14:textId="77777777" w:rsidR="001771FC" w:rsidRPr="00412A75" w:rsidRDefault="001771FC" w:rsidP="00A41B56">
            <w:r w:rsidRPr="00412A75">
              <w:t>Table Name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A101EA1" w14:textId="77777777" w:rsidR="001771FC" w:rsidRPr="00BE5AC7" w:rsidRDefault="001771FC" w:rsidP="00A41B56">
            <w:r w:rsidRPr="00BE5AC7">
              <w:t>Worktimes</w:t>
            </w:r>
          </w:p>
        </w:tc>
      </w:tr>
      <w:tr w:rsidR="001771FC" w:rsidRPr="00BE5AC7" w14:paraId="14BC022A" w14:textId="77777777" w:rsidTr="001771FC">
        <w:tc>
          <w:tcPr>
            <w:tcW w:w="226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660066E" w14:textId="77777777" w:rsidR="001771FC" w:rsidRPr="00412A75" w:rsidRDefault="001771FC" w:rsidP="00A41B56">
            <w:r w:rsidRPr="00412A75">
              <w:t>Description</w:t>
            </w:r>
          </w:p>
        </w:tc>
        <w:tc>
          <w:tcPr>
            <w:tcW w:w="680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E3A84B" w14:textId="77777777" w:rsidR="001771FC" w:rsidRPr="00BE5AC7" w:rsidRDefault="001771FC" w:rsidP="00A41B56">
            <w:r w:rsidRPr="00BE5AC7">
              <w:t>Contains information regarding the created work times in the system</w:t>
            </w:r>
          </w:p>
        </w:tc>
      </w:tr>
    </w:tbl>
    <w:p w14:paraId="0BABD296" w14:textId="77777777" w:rsidR="001771FC" w:rsidRPr="00BE5AC7" w:rsidRDefault="001771FC" w:rsidP="00A41B56"/>
    <w:p w14:paraId="59BA895A" w14:textId="77777777" w:rsidR="001771FC" w:rsidRPr="00BE5AC7" w:rsidRDefault="001771FC" w:rsidP="00A41B56">
      <w:r w:rsidRPr="00BE5AC7">
        <w:rPr>
          <w:rStyle w:val="Charactertcap9"/>
          <w:rFonts w:ascii="Arial Narrow" w:hAnsi="Arial Narrow"/>
          <w:sz w:val="22"/>
          <w:szCs w:val="22"/>
        </w:rPr>
        <w:t>Columns</w:t>
      </w:r>
    </w:p>
    <w:tbl>
      <w:tblPr>
        <w:tblStyle w:val="Tablew258"/>
        <w:tblW w:w="7358" w:type="dxa"/>
        <w:tblInd w:w="3" w:type="dxa"/>
        <w:tblCellMar>
          <w:top w:w="30" w:type="dxa"/>
          <w:left w:w="30" w:type="dxa"/>
          <w:bottom w:w="30" w:type="dxa"/>
          <w:right w:w="30" w:type="dxa"/>
        </w:tblCellMar>
        <w:tblLook w:val="0000" w:firstRow="0" w:lastRow="0" w:firstColumn="0" w:lastColumn="0" w:noHBand="0" w:noVBand="0"/>
      </w:tblPr>
      <w:tblGrid>
        <w:gridCol w:w="562"/>
        <w:gridCol w:w="2843"/>
        <w:gridCol w:w="562"/>
        <w:gridCol w:w="562"/>
        <w:gridCol w:w="563"/>
        <w:gridCol w:w="2266"/>
      </w:tblGrid>
      <w:tr w:rsidR="001771FC" w:rsidRPr="00412A75" w14:paraId="7B7642FB" w14:textId="77777777" w:rsidTr="001771FC">
        <w:trPr>
          <w:tblHeader/>
        </w:trPr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418C3" w14:textId="77777777" w:rsidR="001771FC" w:rsidRPr="00412A75" w:rsidRDefault="001771FC" w:rsidP="00A41B56">
            <w:r w:rsidRPr="00412A75">
              <w:t>No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6CD3A" w14:textId="77777777" w:rsidR="001771FC" w:rsidRPr="00412A75" w:rsidRDefault="001771FC" w:rsidP="00A41B56">
            <w:r w:rsidRPr="00412A75">
              <w:t>Column 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C027C" w14:textId="77777777" w:rsidR="001771FC" w:rsidRPr="00412A75" w:rsidRDefault="001771FC" w:rsidP="00A41B56">
            <w:r w:rsidRPr="00412A75">
              <w:t>PK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835C7" w14:textId="77777777" w:rsidR="001771FC" w:rsidRPr="00412A75" w:rsidRDefault="001771FC" w:rsidP="00A41B56">
            <w:r w:rsidRPr="00412A75">
              <w:t>FK</w:t>
            </w:r>
          </w:p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3C7E4" w14:textId="77777777" w:rsidR="001771FC" w:rsidRPr="00412A75" w:rsidRDefault="001771FC" w:rsidP="00A41B56">
            <w:r w:rsidRPr="00412A75">
              <w:t>M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8634C" w14:textId="77777777" w:rsidR="001771FC" w:rsidRPr="00412A75" w:rsidRDefault="001771FC" w:rsidP="00A41B56">
            <w:r w:rsidRPr="00412A75">
              <w:t>Data Type</w:t>
            </w:r>
          </w:p>
        </w:tc>
      </w:tr>
      <w:tr w:rsidR="001771FC" w:rsidRPr="00BE5AC7" w14:paraId="367E9B7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F49870" w14:textId="77777777" w:rsidR="001771FC" w:rsidRPr="00BE5AC7" w:rsidRDefault="001771FC" w:rsidP="00A41B56">
            <w:r w:rsidRPr="00BE5AC7">
              <w:t>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C88C0E6" w14:textId="77777777" w:rsidR="001771FC" w:rsidRPr="00BE5AC7" w:rsidRDefault="001771FC" w:rsidP="00A41B56">
            <w:r w:rsidRPr="00BE5AC7">
              <w:t>Id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55D2AF3" w14:textId="77777777" w:rsidR="001771FC" w:rsidRPr="00BE5AC7" w:rsidRDefault="001771FC" w:rsidP="00A41B56">
            <w:r w:rsidRPr="00BE5AC7">
              <w:t>P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2456C58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5A2B0F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A32B60A" w14:textId="77777777" w:rsidR="001771FC" w:rsidRPr="00BE5AC7" w:rsidRDefault="001771FC" w:rsidP="00A41B56">
            <w:r w:rsidRPr="00BE5AC7">
              <w:t>Integer (10) - AI - ID</w:t>
            </w:r>
          </w:p>
        </w:tc>
      </w:tr>
      <w:tr w:rsidR="001771FC" w:rsidRPr="00BE5AC7" w14:paraId="34184C2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21DF08E" w14:textId="77777777" w:rsidR="001771FC" w:rsidRPr="00BE5AC7" w:rsidRDefault="001771FC" w:rsidP="00A41B56">
            <w:r w:rsidRPr="00BE5AC7">
              <w:t>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A23B65" w14:textId="77777777" w:rsidR="001771FC" w:rsidRPr="00BE5AC7" w:rsidRDefault="001771FC" w:rsidP="00A41B56">
            <w:r w:rsidRPr="00BE5AC7">
              <w:t>Nam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CD7A4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D9589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28DF1D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4044D5B" w14:textId="77777777" w:rsidR="001771FC" w:rsidRPr="00BE5AC7" w:rsidRDefault="001771FC" w:rsidP="00A41B56">
            <w:r w:rsidRPr="00BE5AC7">
              <w:t>NVARCHAR (255)</w:t>
            </w:r>
          </w:p>
        </w:tc>
      </w:tr>
      <w:tr w:rsidR="001771FC" w:rsidRPr="00BE5AC7" w14:paraId="2438951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2EB243" w14:textId="77777777" w:rsidR="001771FC" w:rsidRPr="00BE5AC7" w:rsidRDefault="001771FC" w:rsidP="00A41B56">
            <w:r w:rsidRPr="00BE5AC7">
              <w:t>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179875C" w14:textId="77777777" w:rsidR="001771FC" w:rsidRPr="00BE5AC7" w:rsidRDefault="001771FC" w:rsidP="00A41B56">
            <w:r w:rsidRPr="00BE5AC7">
              <w:t>Type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E4AB82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38780F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06A700D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E5955AC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1F25B9E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9BCFCAF" w14:textId="77777777" w:rsidR="001771FC" w:rsidRPr="00BE5AC7" w:rsidRDefault="001771FC" w:rsidP="00A41B56">
            <w:r w:rsidRPr="00BE5AC7">
              <w:t>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36912D" w14:textId="77777777" w:rsidR="001771FC" w:rsidRPr="00BE5AC7" w:rsidRDefault="001771FC" w:rsidP="00A41B56">
            <w:proofErr w:type="spellStart"/>
            <w:r w:rsidRPr="00BE5AC7">
              <w:t>Exception_To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6C4FC1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3C61D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783A226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F04220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52A5BD3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55A1C41" w14:textId="77777777" w:rsidR="001771FC" w:rsidRPr="00BE5AC7" w:rsidRDefault="001771FC" w:rsidP="00A41B56">
            <w:r w:rsidRPr="00BE5AC7">
              <w:t>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FA9FB6" w14:textId="77777777" w:rsidR="001771FC" w:rsidRPr="00BE5AC7" w:rsidRDefault="001771FC" w:rsidP="00A41B56">
            <w:proofErr w:type="spellStart"/>
            <w:r w:rsidRPr="00BE5AC7">
              <w:t>From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CDE880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5D592F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331C04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AC6AB49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0B7EDA40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B592C44" w14:textId="77777777" w:rsidR="001771FC" w:rsidRPr="00BE5AC7" w:rsidRDefault="001771FC" w:rsidP="00A41B56">
            <w:r w:rsidRPr="00BE5AC7">
              <w:t>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7041081" w14:textId="77777777" w:rsidR="001771FC" w:rsidRPr="00BE5AC7" w:rsidRDefault="001771FC" w:rsidP="00A41B56">
            <w:proofErr w:type="spellStart"/>
            <w:r w:rsidRPr="00BE5AC7">
              <w:t>To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1FA22F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41C5279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D949F49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9AF7741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3AA77CE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87705D" w14:textId="77777777" w:rsidR="001771FC" w:rsidRPr="00BE5AC7" w:rsidRDefault="001771FC" w:rsidP="00A41B56">
            <w:r w:rsidRPr="00BE5AC7">
              <w:t>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2EE7296" w14:textId="77777777" w:rsidR="001771FC" w:rsidRPr="00BE5AC7" w:rsidRDefault="001771FC" w:rsidP="00A41B56">
            <w:r w:rsidRPr="00BE5AC7">
              <w:t>Sat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0AE8CF4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36249C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CB528AB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E5E5A4" w14:textId="77777777" w:rsidR="001771FC" w:rsidRPr="00BE5AC7" w:rsidRDefault="001771FC" w:rsidP="00A41B56">
            <w:r w:rsidRPr="00BE5AC7">
              <w:t xml:space="preserve">NTEXT (16) </w:t>
            </w:r>
          </w:p>
        </w:tc>
      </w:tr>
      <w:tr w:rsidR="001771FC" w:rsidRPr="00BE5AC7" w14:paraId="2BB7206E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6705A5A" w14:textId="77777777" w:rsidR="001771FC" w:rsidRPr="00BE5AC7" w:rsidRDefault="001771FC" w:rsidP="00A41B56">
            <w:r w:rsidRPr="00BE5AC7">
              <w:t>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4708C2" w14:textId="77777777" w:rsidR="001771FC" w:rsidRPr="00BE5AC7" w:rsidRDefault="001771FC" w:rsidP="00A41B56">
            <w:r w:rsidRPr="00BE5AC7">
              <w:t>Sun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327E10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BF1A31C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0B5EE3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43EBBA" w14:textId="77777777" w:rsidR="001771FC" w:rsidRPr="00BE5AC7" w:rsidRDefault="001771FC" w:rsidP="00A41B56">
            <w:r w:rsidRPr="00BE5AC7">
              <w:t xml:space="preserve">NTEXT (16) </w:t>
            </w:r>
          </w:p>
        </w:tc>
      </w:tr>
      <w:tr w:rsidR="001771FC" w:rsidRPr="00BE5AC7" w14:paraId="558ADBC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63D7FB" w14:textId="77777777" w:rsidR="001771FC" w:rsidRPr="00BE5AC7" w:rsidRDefault="001771FC" w:rsidP="00A41B56">
            <w:r w:rsidRPr="00BE5AC7">
              <w:t>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617E9E" w14:textId="77777777" w:rsidR="001771FC" w:rsidRPr="00BE5AC7" w:rsidRDefault="001771FC" w:rsidP="00A41B56">
            <w:r w:rsidRPr="00BE5AC7">
              <w:t>Mon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743435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7B7FE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EE6A133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0C30B08" w14:textId="77777777" w:rsidR="001771FC" w:rsidRPr="00BE5AC7" w:rsidRDefault="001771FC" w:rsidP="00A41B56">
            <w:r w:rsidRPr="00BE5AC7">
              <w:t xml:space="preserve">NTEXT (16) </w:t>
            </w:r>
          </w:p>
        </w:tc>
      </w:tr>
      <w:tr w:rsidR="001771FC" w:rsidRPr="00BE5AC7" w14:paraId="5EB2132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B1EC2D4" w14:textId="77777777" w:rsidR="001771FC" w:rsidRPr="00BE5AC7" w:rsidRDefault="001771FC" w:rsidP="00A41B56">
            <w:r w:rsidRPr="00BE5AC7">
              <w:t>10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6251A46" w14:textId="77777777" w:rsidR="001771FC" w:rsidRPr="00BE5AC7" w:rsidRDefault="001771FC" w:rsidP="00A41B56">
            <w:r w:rsidRPr="00BE5AC7">
              <w:t>Tues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6DF8C7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DED9BD1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F7FA39A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EB41C64" w14:textId="77777777" w:rsidR="001771FC" w:rsidRPr="00BE5AC7" w:rsidRDefault="001771FC" w:rsidP="00A41B56">
            <w:r w:rsidRPr="00BE5AC7">
              <w:t xml:space="preserve">NTEXT (16) </w:t>
            </w:r>
          </w:p>
        </w:tc>
      </w:tr>
      <w:tr w:rsidR="001771FC" w:rsidRPr="00BE5AC7" w14:paraId="18072487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0968015" w14:textId="77777777" w:rsidR="001771FC" w:rsidRPr="00BE5AC7" w:rsidRDefault="001771FC" w:rsidP="00A41B56">
            <w:r w:rsidRPr="00BE5AC7">
              <w:t>11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BCA48E" w14:textId="77777777" w:rsidR="001771FC" w:rsidRPr="00BE5AC7" w:rsidRDefault="001771FC" w:rsidP="00A41B56">
            <w:r w:rsidRPr="00BE5AC7">
              <w:t>Wednes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01D066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A4B9B6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2756118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C1AB7BA" w14:textId="77777777" w:rsidR="001771FC" w:rsidRPr="00BE5AC7" w:rsidRDefault="001771FC" w:rsidP="00A41B56">
            <w:r w:rsidRPr="00BE5AC7">
              <w:t xml:space="preserve">NTEXT (16) </w:t>
            </w:r>
          </w:p>
        </w:tc>
      </w:tr>
      <w:tr w:rsidR="001771FC" w:rsidRPr="00BE5AC7" w14:paraId="6838AD52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110D3B" w14:textId="77777777" w:rsidR="001771FC" w:rsidRPr="00BE5AC7" w:rsidRDefault="001771FC" w:rsidP="00A41B56">
            <w:r w:rsidRPr="00BE5AC7">
              <w:t>12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A35877E" w14:textId="77777777" w:rsidR="001771FC" w:rsidRPr="00BE5AC7" w:rsidRDefault="001771FC" w:rsidP="00A41B56">
            <w:r w:rsidRPr="00BE5AC7">
              <w:t>Thurs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29BDEA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0B9FD3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A332E0C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87A55C1" w14:textId="77777777" w:rsidR="001771FC" w:rsidRPr="00BE5AC7" w:rsidRDefault="001771FC" w:rsidP="00A41B56">
            <w:r w:rsidRPr="00BE5AC7">
              <w:t xml:space="preserve">NTEXT (16) </w:t>
            </w:r>
          </w:p>
        </w:tc>
      </w:tr>
      <w:tr w:rsidR="001771FC" w:rsidRPr="00BE5AC7" w14:paraId="5F9BE62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15E0551" w14:textId="77777777" w:rsidR="001771FC" w:rsidRPr="00BE5AC7" w:rsidRDefault="001771FC" w:rsidP="00A41B56">
            <w:r w:rsidRPr="00BE5AC7">
              <w:t>13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EFEEF28" w14:textId="77777777" w:rsidR="001771FC" w:rsidRPr="00BE5AC7" w:rsidRDefault="001771FC" w:rsidP="00A41B56">
            <w:r w:rsidRPr="00BE5AC7">
              <w:t>Fri</w:t>
            </w:r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529BF9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A84A5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38CBD0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9EFCD18" w14:textId="77777777" w:rsidR="001771FC" w:rsidRPr="00BE5AC7" w:rsidRDefault="001771FC" w:rsidP="00A41B56">
            <w:r w:rsidRPr="00BE5AC7">
              <w:t xml:space="preserve">NTEXT (16) </w:t>
            </w:r>
          </w:p>
        </w:tc>
      </w:tr>
      <w:tr w:rsidR="001771FC" w:rsidRPr="00BE5AC7" w14:paraId="6823D60A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AD9A7EE" w14:textId="77777777" w:rsidR="001771FC" w:rsidRPr="00BE5AC7" w:rsidRDefault="001771FC" w:rsidP="00A41B56">
            <w:r w:rsidRPr="00BE5AC7">
              <w:t>14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B0C4B07" w14:textId="77777777" w:rsidR="001771FC" w:rsidRPr="00BE5AC7" w:rsidRDefault="001771FC" w:rsidP="00A41B56">
            <w:proofErr w:type="spellStart"/>
            <w:r w:rsidRPr="00BE5AC7">
              <w:t>Cre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A6FEDE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E8C74C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D67A504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C327E4A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75BAABC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1D732E5" w14:textId="77777777" w:rsidR="001771FC" w:rsidRPr="00BE5AC7" w:rsidRDefault="001771FC" w:rsidP="00A41B56">
            <w:r w:rsidRPr="00BE5AC7">
              <w:t>15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7C85F4B" w14:textId="77777777" w:rsidR="001771FC" w:rsidRPr="00BE5AC7" w:rsidRDefault="001771FC" w:rsidP="00A41B56">
            <w:proofErr w:type="spellStart"/>
            <w:r w:rsidRPr="00BE5AC7">
              <w:t>Upda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FCB3DC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8CE340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8F6F067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4719DAC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066C3BA9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55D828F" w14:textId="77777777" w:rsidR="001771FC" w:rsidRPr="00BE5AC7" w:rsidRDefault="001771FC" w:rsidP="00A41B56">
            <w:r w:rsidRPr="00BE5AC7">
              <w:t>16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F666C82" w14:textId="77777777" w:rsidR="001771FC" w:rsidRPr="00BE5AC7" w:rsidRDefault="001771FC" w:rsidP="00A41B56">
            <w:proofErr w:type="spellStart"/>
            <w:r w:rsidRPr="00BE5AC7">
              <w:t>Deleted_At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75D98C8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CBB1D8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1689AF5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0D9DD1" w14:textId="77777777" w:rsidR="001771FC" w:rsidRPr="00BE5AC7" w:rsidRDefault="001771FC" w:rsidP="00A41B56">
            <w:r w:rsidRPr="00BE5AC7">
              <w:t>Datetime (23,3)</w:t>
            </w:r>
          </w:p>
        </w:tc>
      </w:tr>
      <w:tr w:rsidR="001771FC" w:rsidRPr="00BE5AC7" w14:paraId="76206E8D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3988FB" w14:textId="77777777" w:rsidR="001771FC" w:rsidRPr="00BE5AC7" w:rsidRDefault="001771FC" w:rsidP="00A41B56">
            <w:r w:rsidRPr="00BE5AC7">
              <w:t>17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748BCB5" w14:textId="77777777" w:rsidR="001771FC" w:rsidRPr="00BE5AC7" w:rsidRDefault="001771FC" w:rsidP="00A41B56">
            <w:proofErr w:type="spellStart"/>
            <w:r w:rsidRPr="00BE5AC7">
              <w:t>Recurrence_Days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C7C3615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433B02A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DFA0609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2BC66BC0" w14:textId="77777777" w:rsidR="001771FC" w:rsidRPr="00BE5AC7" w:rsidRDefault="001771FC" w:rsidP="00A41B56">
            <w:r w:rsidRPr="00BE5AC7">
              <w:t>Integer (10)</w:t>
            </w:r>
          </w:p>
        </w:tc>
      </w:tr>
      <w:tr w:rsidR="001771FC" w:rsidRPr="00BE5AC7" w14:paraId="4D109B53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53E1434" w14:textId="77777777" w:rsidR="001771FC" w:rsidRPr="00BE5AC7" w:rsidRDefault="001771FC" w:rsidP="00A41B56">
            <w:r w:rsidRPr="00BE5AC7">
              <w:t>18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4999E7D5" w14:textId="77777777" w:rsidR="001771FC" w:rsidRPr="00BE5AC7" w:rsidRDefault="001771FC" w:rsidP="00A41B56">
            <w:proofErr w:type="spellStart"/>
            <w:r w:rsidRPr="00BE5AC7">
              <w:t>Nawba_Start_Date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305FA129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FB66002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8E1CD1" w14:textId="77777777" w:rsidR="001771FC" w:rsidRPr="00BE5AC7" w:rsidRDefault="001771FC" w:rsidP="00A41B56"/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50F473F0" w14:textId="77777777" w:rsidR="001771FC" w:rsidRPr="00BE5AC7" w:rsidRDefault="001771FC" w:rsidP="00A41B56">
            <w:r w:rsidRPr="00BE5AC7">
              <w:t>Date (10)</w:t>
            </w:r>
          </w:p>
        </w:tc>
      </w:tr>
      <w:tr w:rsidR="001771FC" w:rsidRPr="00BE5AC7" w14:paraId="5621C3DB" w14:textId="77777777" w:rsidTr="001771FC"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1239087" w14:textId="77777777" w:rsidR="001771FC" w:rsidRPr="00BE5AC7" w:rsidRDefault="001771FC" w:rsidP="00A41B56">
            <w:r w:rsidRPr="00BE5AC7">
              <w:t>19</w:t>
            </w:r>
          </w:p>
        </w:tc>
        <w:tc>
          <w:tcPr>
            <w:tcW w:w="284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1C6C4890" w14:textId="77777777" w:rsidR="001771FC" w:rsidRPr="00BE5AC7" w:rsidRDefault="001771FC" w:rsidP="00A41B56">
            <w:proofErr w:type="spellStart"/>
            <w:r w:rsidRPr="00BE5AC7">
              <w:t>No_Vacations</w:t>
            </w:r>
            <w:proofErr w:type="spellEnd"/>
          </w:p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12874AA" w14:textId="77777777" w:rsidR="001771FC" w:rsidRPr="00BE5AC7" w:rsidRDefault="001771FC" w:rsidP="00A41B56"/>
        </w:tc>
        <w:tc>
          <w:tcPr>
            <w:tcW w:w="56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081041A7" w14:textId="77777777" w:rsidR="001771FC" w:rsidRPr="00BE5AC7" w:rsidRDefault="001771FC" w:rsidP="00A41B56"/>
        </w:tc>
        <w:tc>
          <w:tcPr>
            <w:tcW w:w="56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72B3575E" w14:textId="77777777" w:rsidR="001771FC" w:rsidRPr="00BE5AC7" w:rsidRDefault="001771FC" w:rsidP="00A41B56">
            <w:r w:rsidRPr="00BE5AC7">
              <w:t>Y</w:t>
            </w:r>
          </w:p>
        </w:tc>
        <w:tc>
          <w:tcPr>
            <w:tcW w:w="22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45" w:type="dxa"/>
              <w:left w:w="45" w:type="dxa"/>
              <w:bottom w:w="45" w:type="dxa"/>
              <w:right w:w="45" w:type="dxa"/>
            </w:tcMar>
          </w:tcPr>
          <w:p w14:paraId="652BA33A" w14:textId="77777777" w:rsidR="001771FC" w:rsidRPr="00BE5AC7" w:rsidRDefault="001771FC" w:rsidP="00A41B56">
            <w:r w:rsidRPr="00BE5AC7">
              <w:t>BIT (1)</w:t>
            </w:r>
          </w:p>
        </w:tc>
      </w:tr>
    </w:tbl>
    <w:p w14:paraId="07FC35F5" w14:textId="77777777" w:rsidR="008B3F74" w:rsidRDefault="008B3F74" w:rsidP="00A41B56">
      <w:r>
        <w:br w:type="page"/>
      </w:r>
    </w:p>
    <w:p w14:paraId="02A15B8D" w14:textId="77777777" w:rsidR="001722E3" w:rsidRDefault="001722E3" w:rsidP="00A41B56"/>
    <w:p w14:paraId="60E0A9E4" w14:textId="136A61B1" w:rsidR="00AB7057" w:rsidRDefault="00AB7057" w:rsidP="00C35BF2">
      <w:pPr>
        <w:pStyle w:val="Heading2"/>
      </w:pPr>
      <w:bookmarkStart w:id="877" w:name="_Toc204773636"/>
      <w:bookmarkStart w:id="878" w:name="_Toc63579941"/>
      <w:r>
        <w:t>Registration</w:t>
      </w:r>
      <w:bookmarkEnd w:id="877"/>
    </w:p>
    <w:p w14:paraId="5B14FA23" w14:textId="3AF4EACE" w:rsidR="00080AEB" w:rsidRDefault="001722E3" w:rsidP="00C35BF2">
      <w:pPr>
        <w:pStyle w:val="Heading2"/>
      </w:pPr>
      <w:bookmarkStart w:id="879" w:name="_Toc204773637"/>
      <w:r>
        <w:t>Role</w:t>
      </w:r>
      <w:bookmarkEnd w:id="878"/>
      <w:bookmarkEnd w:id="879"/>
    </w:p>
    <w:p w14:paraId="72BAAE3E" w14:textId="0341E0C8" w:rsidR="001722E3" w:rsidRDefault="001722E3" w:rsidP="00C35BF2">
      <w:pPr>
        <w:pStyle w:val="Heading2"/>
      </w:pPr>
      <w:bookmarkStart w:id="880" w:name="_Toc63579942"/>
      <w:bookmarkStart w:id="881" w:name="_Toc204773638"/>
      <w:r>
        <w:t>Privilege</w:t>
      </w:r>
      <w:bookmarkEnd w:id="880"/>
      <w:bookmarkEnd w:id="881"/>
    </w:p>
    <w:p w14:paraId="4C4BF6EE" w14:textId="407E27E5" w:rsidR="00E4143D" w:rsidRDefault="001722E3" w:rsidP="00C35BF2">
      <w:pPr>
        <w:pStyle w:val="Heading2"/>
      </w:pPr>
      <w:bookmarkStart w:id="882" w:name="_Toc63579943"/>
      <w:bookmarkStart w:id="883" w:name="_Toc204773639"/>
      <w:r>
        <w:t>Department</w:t>
      </w:r>
      <w:bookmarkEnd w:id="882"/>
      <w:bookmarkEnd w:id="883"/>
    </w:p>
    <w:p w14:paraId="74A4C467" w14:textId="1231B48F" w:rsidR="001722E3" w:rsidRDefault="001722E3" w:rsidP="00C35BF2">
      <w:pPr>
        <w:pStyle w:val="Heading2"/>
      </w:pPr>
      <w:bookmarkStart w:id="884" w:name="_Toc204773640"/>
      <w:bookmarkStart w:id="885" w:name="_Toc63579944"/>
      <w:r>
        <w:t>Department's</w:t>
      </w:r>
      <w:bookmarkEnd w:id="884"/>
      <w:r>
        <w:t xml:space="preserve"> </w:t>
      </w:r>
      <w:bookmarkEnd w:id="885"/>
    </w:p>
    <w:p w14:paraId="0EAB715E" w14:textId="37BD4FA2" w:rsidR="001722E3" w:rsidRDefault="001722E3" w:rsidP="00C35BF2">
      <w:pPr>
        <w:pStyle w:val="Heading2"/>
      </w:pPr>
      <w:bookmarkStart w:id="886" w:name="_Toc63579946"/>
      <w:bookmarkStart w:id="887" w:name="_Toc204773641"/>
      <w:proofErr w:type="spellStart"/>
      <w:r>
        <w:t>WorkingLocation</w:t>
      </w:r>
      <w:bookmarkEnd w:id="886"/>
      <w:bookmarkEnd w:id="887"/>
      <w:proofErr w:type="spellEnd"/>
    </w:p>
    <w:p w14:paraId="27156D95" w14:textId="41855A69" w:rsidR="001722E3" w:rsidRDefault="001722E3" w:rsidP="00C35BF2">
      <w:pPr>
        <w:pStyle w:val="Heading2"/>
      </w:pPr>
      <w:bookmarkStart w:id="888" w:name="_Toc63579947"/>
      <w:bookmarkStart w:id="889" w:name="_Toc204773642"/>
      <w:r>
        <w:t>Dashboard</w:t>
      </w:r>
      <w:bookmarkEnd w:id="888"/>
      <w:bookmarkEnd w:id="889"/>
    </w:p>
    <w:p w14:paraId="54EC5C37" w14:textId="08E07C83" w:rsidR="001722E3" w:rsidRDefault="001722E3" w:rsidP="00C35BF2">
      <w:pPr>
        <w:pStyle w:val="Heading2"/>
      </w:pPr>
      <w:bookmarkStart w:id="890" w:name="_Toc63579948"/>
      <w:bookmarkStart w:id="891" w:name="_Toc204773643"/>
      <w:r>
        <w:t>Permission</w:t>
      </w:r>
      <w:bookmarkEnd w:id="890"/>
      <w:bookmarkEnd w:id="891"/>
    </w:p>
    <w:p w14:paraId="0A9A9F06" w14:textId="7C19A53F" w:rsidR="001722E3" w:rsidRDefault="001722E3" w:rsidP="00C35BF2">
      <w:pPr>
        <w:pStyle w:val="Heading2"/>
      </w:pPr>
      <w:bookmarkStart w:id="892" w:name="_Toc63579949"/>
      <w:bookmarkStart w:id="893" w:name="_Toc204773644"/>
      <w:r>
        <w:t>Official Duty</w:t>
      </w:r>
      <w:bookmarkEnd w:id="892"/>
      <w:bookmarkEnd w:id="893"/>
    </w:p>
    <w:p w14:paraId="3FDCF239" w14:textId="6885FC51" w:rsidR="001722E3" w:rsidRDefault="001722E3" w:rsidP="00C35BF2">
      <w:pPr>
        <w:pStyle w:val="Heading2"/>
      </w:pPr>
      <w:bookmarkStart w:id="894" w:name="_Toc63579952"/>
      <w:bookmarkStart w:id="895" w:name="_Toc204773645"/>
      <w:proofErr w:type="spellStart"/>
      <w:r>
        <w:t>Job</w:t>
      </w:r>
      <w:bookmarkEnd w:id="894"/>
      <w:r w:rsidR="00AB7057">
        <w:t>s</w:t>
      </w:r>
      <w:proofErr w:type="gramStart"/>
      <w:r w:rsidR="00AB7057">
        <w:t>,Assignments</w:t>
      </w:r>
      <w:bookmarkEnd w:id="895"/>
      <w:proofErr w:type="spellEnd"/>
      <w:proofErr w:type="gramEnd"/>
    </w:p>
    <w:p w14:paraId="3AF3159B" w14:textId="092086B8" w:rsidR="001722E3" w:rsidRDefault="001722E3" w:rsidP="00C35BF2">
      <w:pPr>
        <w:pStyle w:val="Heading2"/>
      </w:pPr>
      <w:bookmarkStart w:id="896" w:name="_Toc63579954"/>
      <w:bookmarkStart w:id="897" w:name="_Toc204773646"/>
      <w:r>
        <w:t>Contract</w:t>
      </w:r>
      <w:bookmarkEnd w:id="896"/>
      <w:bookmarkEnd w:id="897"/>
    </w:p>
    <w:p w14:paraId="3E14B25F" w14:textId="46B35176" w:rsidR="001722E3" w:rsidRDefault="001722E3" w:rsidP="00C35BF2">
      <w:pPr>
        <w:pStyle w:val="Heading2"/>
      </w:pPr>
      <w:bookmarkStart w:id="898" w:name="_Toc63579956"/>
      <w:bookmarkStart w:id="899" w:name="_Toc204773647"/>
      <w:r>
        <w:t>Admin Reports</w:t>
      </w:r>
      <w:bookmarkEnd w:id="898"/>
      <w:bookmarkEnd w:id="899"/>
    </w:p>
    <w:p w14:paraId="3B0BBE67" w14:textId="0F9B4B87" w:rsidR="001722E3" w:rsidRDefault="001722E3" w:rsidP="00C35BF2">
      <w:pPr>
        <w:pStyle w:val="Heading2"/>
      </w:pPr>
      <w:bookmarkStart w:id="900" w:name="_Toc63579957"/>
      <w:bookmarkStart w:id="901" w:name="_Toc204773648"/>
      <w:r>
        <w:t>Audit Trail</w:t>
      </w:r>
      <w:bookmarkEnd w:id="900"/>
      <w:bookmarkEnd w:id="901"/>
    </w:p>
    <w:p w14:paraId="4C9451BB" w14:textId="36E30B8A" w:rsidR="001722E3" w:rsidRDefault="001722E3" w:rsidP="00C35BF2">
      <w:pPr>
        <w:pStyle w:val="Heading2"/>
      </w:pPr>
      <w:bookmarkStart w:id="902" w:name="_Toc63579958"/>
      <w:bookmarkStart w:id="903" w:name="_Toc204773649"/>
      <w:r>
        <w:t>Admin Dashboard</w:t>
      </w:r>
      <w:bookmarkEnd w:id="902"/>
      <w:bookmarkEnd w:id="903"/>
    </w:p>
    <w:p w14:paraId="20B40383" w14:textId="13F39AC6" w:rsidR="001722E3" w:rsidRDefault="001722E3" w:rsidP="00A41B56"/>
    <w:sectPr w:rsidR="001722E3" w:rsidSect="005E0171">
      <w:headerReference w:type="even" r:id="rId14"/>
      <w:headerReference w:type="default" r:id="rId15"/>
      <w:footerReference w:type="default" r:id="rId16"/>
      <w:pgSz w:w="11909" w:h="16834" w:code="9"/>
      <w:pgMar w:top="1440" w:right="1440" w:bottom="1440" w:left="1440" w:header="0" w:footer="28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1"/>
      <w:cols w:space="720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27" w:author="Ahmad Jaber" w:date="2025-08-02T13:32:00Z" w:initials="AJ">
    <w:p w14:paraId="7B476AC6" w14:textId="24B118A2" w:rsidR="0069575B" w:rsidRDefault="0069575B">
      <w:pPr>
        <w:pStyle w:val="CommentText"/>
      </w:pPr>
      <w:r>
        <w:rPr>
          <w:rStyle w:val="CommentReference"/>
        </w:rPr>
        <w:annotationRef/>
      </w:r>
      <w:r>
        <w:t>Why we need a forms?</w:t>
      </w:r>
    </w:p>
  </w:comment>
  <w:comment w:id="128" w:author="Ahmad Jaber" w:date="2025-08-02T13:33:00Z" w:initials="AJ">
    <w:p w14:paraId="1C47346E" w14:textId="1C6BE428" w:rsidR="0069575B" w:rsidRDefault="0069575B">
      <w:pPr>
        <w:pStyle w:val="CommentText"/>
      </w:pPr>
      <w:r>
        <w:rPr>
          <w:rStyle w:val="CommentReference"/>
        </w:rPr>
        <w:annotationRef/>
      </w:r>
      <w:r>
        <w:t>Please see the document that I sent to you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B476AC6" w15:done="0"/>
  <w15:commentEx w15:paraId="1C47346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0B7ED212" w16cex:dateUtc="2025-08-02T10:32:00Z"/>
  <w16cex:commentExtensible w16cex:durableId="525AD2D4" w16cex:dateUtc="2025-08-02T10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7B476AC6" w16cid:durableId="0B7ED212"/>
  <w16cid:commentId w16cid:paraId="1C47346E" w16cid:durableId="525AD2D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8EAA2C" w14:textId="77777777" w:rsidR="00CA0AE1" w:rsidRDefault="00CA0AE1" w:rsidP="00A41B56">
      <w:r>
        <w:separator/>
      </w:r>
    </w:p>
  </w:endnote>
  <w:endnote w:type="continuationSeparator" w:id="0">
    <w:p w14:paraId="0CDEB5FA" w14:textId="77777777" w:rsidR="00CA0AE1" w:rsidRDefault="00CA0AE1" w:rsidP="00A41B56">
      <w:r>
        <w:continuationSeparator/>
      </w:r>
    </w:p>
  </w:endnote>
  <w:endnote w:type="continuationNotice" w:id="1">
    <w:p w14:paraId="029CD6AB" w14:textId="77777777" w:rsidR="00CA0AE1" w:rsidRDefault="00CA0AE1" w:rsidP="00A41B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14943968"/>
      <w:docPartObj>
        <w:docPartGallery w:val="Page Numbers (Bottom of Page)"/>
        <w:docPartUnique/>
      </w:docPartObj>
    </w:sdtPr>
    <w:sdtContent>
      <w:sdt>
        <w:sdtPr>
          <w:id w:val="-1705238520"/>
          <w:docPartObj>
            <w:docPartGallery w:val="Page Numbers (Top of Page)"/>
            <w:docPartUnique/>
          </w:docPartObj>
        </w:sdtPr>
        <w:sdtContent>
          <w:p w14:paraId="4B0EC5EE" w14:textId="7E7504DC" w:rsidR="0069575B" w:rsidRDefault="0069575B" w:rsidP="00A41B56">
            <w:pPr>
              <w:pStyle w:val="Foo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63E9573" wp14:editId="1FBB5919">
                      <wp:simplePos x="0" y="0"/>
                      <wp:positionH relativeFrom="column">
                        <wp:posOffset>-304800</wp:posOffset>
                      </wp:positionH>
                      <wp:positionV relativeFrom="paragraph">
                        <wp:posOffset>-96520</wp:posOffset>
                      </wp:positionV>
                      <wp:extent cx="6431280" cy="0"/>
                      <wp:effectExtent l="0" t="0" r="26670" b="1905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6431280" cy="0"/>
                              </a:xfrm>
                              <a:prstGeom prst="line">
                                <a:avLst/>
                              </a:prstGeom>
                              <a:ln w="6350">
                                <a:solidFill>
                                  <a:srgbClr val="00B0F0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      <w:pict>
                    <v:line w14:anchorId="2F408D3E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4pt,-7.6pt" to="482.4pt,-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" strokecolor="#00b0f0" strokeweight=".5pt"/>
                  </w:pict>
                </mc:Fallback>
              </mc:AlternateContent>
            </w:r>
            <w:r>
              <w:t xml:space="preserve">Page </w:t>
            </w:r>
            <w:r>
              <w:fldChar w:fldCharType="begin"/>
            </w:r>
            <w:r>
              <w:instrText xml:space="preserve"> PAGE </w:instrText>
            </w:r>
            <w:r>
              <w:fldChar w:fldCharType="separate"/>
            </w:r>
            <w:r w:rsidR="00C61F94">
              <w:rPr>
                <w:noProof/>
              </w:rPr>
              <w:t>15</w:t>
            </w:r>
            <w:r>
              <w:fldChar w:fldCharType="end"/>
            </w:r>
            <w:r>
              <w:t xml:space="preserve"> of </w:t>
            </w:r>
            <w:fldSimple w:instr=" NUMPAGES  ">
              <w:r w:rsidR="00C61F94">
                <w:rPr>
                  <w:noProof/>
                </w:rPr>
                <w:t>66</w:t>
              </w:r>
            </w:fldSimple>
          </w:p>
        </w:sdtContent>
      </w:sdt>
    </w:sdtContent>
  </w:sdt>
  <w:p w14:paraId="7789C3BD" w14:textId="373017D3" w:rsidR="0069575B" w:rsidRDefault="0069575B" w:rsidP="00A41B5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970094" w14:textId="77777777" w:rsidR="00CA0AE1" w:rsidRDefault="00CA0AE1" w:rsidP="00A41B56">
      <w:r>
        <w:separator/>
      </w:r>
    </w:p>
  </w:footnote>
  <w:footnote w:type="continuationSeparator" w:id="0">
    <w:p w14:paraId="556D74EA" w14:textId="77777777" w:rsidR="00CA0AE1" w:rsidRDefault="00CA0AE1" w:rsidP="00A41B56">
      <w:r>
        <w:continuationSeparator/>
      </w:r>
    </w:p>
  </w:footnote>
  <w:footnote w:type="continuationNotice" w:id="1">
    <w:p w14:paraId="04CE990D" w14:textId="77777777" w:rsidR="00CA0AE1" w:rsidRDefault="00CA0AE1" w:rsidP="00A41B5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789C395" w14:textId="77777777" w:rsidR="0069575B" w:rsidRDefault="0069575B" w:rsidP="00A41B56">
    <w:pPr>
      <w:pStyle w:val="Header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789C396" w14:textId="77777777" w:rsidR="0069575B" w:rsidRDefault="0069575B" w:rsidP="00A41B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68" w:type="dxa"/>
      <w:jc w:val="center"/>
      <w:tblBorders>
        <w:bottom w:val="single" w:sz="12" w:space="0" w:color="BFBFBF" w:themeColor="background1" w:themeShade="BF"/>
      </w:tblBorders>
      <w:tblLayout w:type="fixed"/>
      <w:tblLook w:val="0000" w:firstRow="0" w:lastRow="0" w:firstColumn="0" w:lastColumn="0" w:noHBand="0" w:noVBand="0"/>
    </w:tblPr>
    <w:tblGrid>
      <w:gridCol w:w="2165"/>
      <w:gridCol w:w="5318"/>
      <w:gridCol w:w="1985"/>
    </w:tblGrid>
    <w:tr w:rsidR="0069575B" w:rsidRPr="008569AA" w14:paraId="0E9A2061" w14:textId="77777777" w:rsidTr="00DE638C">
      <w:trPr>
        <w:cantSplit/>
        <w:trHeight w:val="1205"/>
        <w:jc w:val="center"/>
      </w:trPr>
      <w:tc>
        <w:tcPr>
          <w:tcW w:w="2165" w:type="dxa"/>
          <w:shd w:val="clear" w:color="auto" w:fill="FFFFFF" w:themeFill="background1"/>
          <w:vAlign w:val="bottom"/>
        </w:tcPr>
        <w:p w14:paraId="5E458716" w14:textId="4EBF3861" w:rsidR="0069575B" w:rsidRPr="005130C9" w:rsidRDefault="0069575B" w:rsidP="00A41B56">
          <w:pPr>
            <w:pStyle w:val="Header"/>
            <w:rPr>
              <w:rFonts w:ascii="Arial Narrow" w:hAnsi="Arial Narrow"/>
            </w:rPr>
          </w:pPr>
          <w:r>
            <w:rPr>
              <w:noProof/>
            </w:rPr>
            <w:t>Supervision</w:t>
          </w:r>
        </w:p>
      </w:tc>
      <w:tc>
        <w:tcPr>
          <w:tcW w:w="5318" w:type="dxa"/>
          <w:vAlign w:val="bottom"/>
        </w:tcPr>
        <w:p w14:paraId="2C5C4A02" w14:textId="32BB5676" w:rsidR="0069575B" w:rsidRPr="00362B76" w:rsidRDefault="0069575B" w:rsidP="0016631A">
          <w:pPr>
            <w:pStyle w:val="Header"/>
            <w:jc w:val="center"/>
          </w:pPr>
          <w:r>
            <w:t xml:space="preserve">Business </w:t>
          </w:r>
          <w:proofErr w:type="spellStart"/>
          <w:r>
            <w:t>Requirments</w:t>
          </w:r>
          <w:proofErr w:type="spellEnd"/>
        </w:p>
      </w:tc>
      <w:tc>
        <w:tcPr>
          <w:tcW w:w="1985" w:type="dxa"/>
          <w:vAlign w:val="bottom"/>
        </w:tcPr>
        <w:p w14:paraId="6B900198" w14:textId="00A4971D" w:rsidR="0069575B" w:rsidRPr="00F51556" w:rsidRDefault="0069575B" w:rsidP="00A41B56">
          <w:pPr>
            <w:pStyle w:val="Header"/>
          </w:pPr>
          <w:proofErr w:type="spellStart"/>
          <w:r>
            <w:t>SuperTech</w:t>
          </w:r>
          <w:proofErr w:type="spellEnd"/>
          <w:r>
            <w:t xml:space="preserve"> Co.</w:t>
          </w:r>
        </w:p>
      </w:tc>
    </w:tr>
  </w:tbl>
  <w:p w14:paraId="6A70E79C" w14:textId="49D8DBF7" w:rsidR="0069575B" w:rsidRDefault="0069575B" w:rsidP="00A41B56">
    <w:pPr>
      <w:pStyle w:val="Header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B4B65"/>
    <w:multiLevelType w:val="multilevel"/>
    <w:tmpl w:val="54F485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413772"/>
    <w:multiLevelType w:val="hybridMultilevel"/>
    <w:tmpl w:val="8470556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127FCC"/>
    <w:multiLevelType w:val="multilevel"/>
    <w:tmpl w:val="0409001D"/>
    <w:styleLink w:val="Style3"/>
    <w:lvl w:ilvl="0">
      <w:start w:val="1"/>
      <w:numFmt w:val="upp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upperLetter"/>
      <w:lvlText w:val="(%5)"/>
      <w:lvlJc w:val="left"/>
      <w:pPr>
        <w:ind w:left="1800" w:hanging="360"/>
      </w:pPr>
      <w:rPr>
        <w:rFonts w:ascii="Arial Narrow" w:hAnsi="Arial Narrow"/>
        <w:b/>
        <w:sz w:val="22"/>
      </w:r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upperLetter"/>
      <w:lvlText w:val="%9."/>
      <w:lvlJc w:val="left"/>
      <w:pPr>
        <w:ind w:left="3240" w:hanging="360"/>
      </w:pPr>
    </w:lvl>
  </w:abstractNum>
  <w:abstractNum w:abstractNumId="3" w15:restartNumberingAfterBreak="0">
    <w:nsid w:val="09FA622F"/>
    <w:multiLevelType w:val="multilevel"/>
    <w:tmpl w:val="C4F69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031667"/>
    <w:multiLevelType w:val="multilevel"/>
    <w:tmpl w:val="46B84EC4"/>
    <w:lvl w:ilvl="0">
      <w:start w:val="1"/>
      <w:numFmt w:val="bullet"/>
      <w:lvlText w:val="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sz w:val="20"/>
        <w:szCs w:val="2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E81CE3"/>
    <w:multiLevelType w:val="multilevel"/>
    <w:tmpl w:val="E6B40776"/>
    <w:styleLink w:val="Style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12587B47"/>
    <w:multiLevelType w:val="multilevel"/>
    <w:tmpl w:val="4B2E8322"/>
    <w:lvl w:ilvl="0">
      <w:start w:val="2"/>
      <w:numFmt w:val="decimal"/>
      <w:lvlText w:val="%1.0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StyleHeading2ArialLatin12pt"/>
      <w:lvlText w:val="%1.%2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</w:lvl>
  </w:abstractNum>
  <w:abstractNum w:abstractNumId="7" w15:restartNumberingAfterBreak="0">
    <w:nsid w:val="22967B23"/>
    <w:multiLevelType w:val="hybridMultilevel"/>
    <w:tmpl w:val="99B2E4BE"/>
    <w:lvl w:ilvl="0" w:tplc="3B488720">
      <w:start w:val="1"/>
      <w:numFmt w:val="bullet"/>
      <w:lvlText w:val=""/>
      <w:lvlJc w:val="left"/>
      <w:pPr>
        <w:ind w:left="720" w:hanging="360"/>
      </w:pPr>
      <w:rPr>
        <w:rFonts w:ascii="Wingdings" w:hAnsi="Wingdings" w:cs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F576AB"/>
    <w:multiLevelType w:val="multilevel"/>
    <w:tmpl w:val="BC7442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A6A5B8A"/>
    <w:multiLevelType w:val="multilevel"/>
    <w:tmpl w:val="BD5038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2F213530"/>
    <w:multiLevelType w:val="hybridMultilevel"/>
    <w:tmpl w:val="750E03CE"/>
    <w:lvl w:ilvl="0" w:tplc="56B6116C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E06EEE"/>
    <w:multiLevelType w:val="multilevel"/>
    <w:tmpl w:val="CECC0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F364E29"/>
    <w:multiLevelType w:val="multilevel"/>
    <w:tmpl w:val="5D141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15B124F"/>
    <w:multiLevelType w:val="hybridMultilevel"/>
    <w:tmpl w:val="044C542E"/>
    <w:lvl w:ilvl="0" w:tplc="04090001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04090003">
      <w:start w:val="1"/>
      <w:numFmt w:val="bullet"/>
      <w:lvlText w:val=""/>
      <w:lvlJc w:val="left"/>
      <w:pPr>
        <w:tabs>
          <w:tab w:val="num" w:pos="1440"/>
        </w:tabs>
        <w:ind w:left="1224" w:hanging="144"/>
      </w:pPr>
      <w:rPr>
        <w:rFonts w:ascii="Symbol" w:hAnsi="Symbol" w:hint="default"/>
        <w:color w:val="000000"/>
        <w:sz w:val="20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  <w:b/>
        <w:bCs/>
        <w:sz w:val="22"/>
        <w:szCs w:val="22"/>
      </w:rPr>
    </w:lvl>
    <w:lvl w:ilvl="3" w:tplc="0409000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9A7361"/>
    <w:multiLevelType w:val="multilevel"/>
    <w:tmpl w:val="C818E4C0"/>
    <w:styleLink w:val="BulletinNumber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  <w:sz w:val="16"/>
        <w:szCs w:val="16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44B87A66"/>
    <w:multiLevelType w:val="multilevel"/>
    <w:tmpl w:val="E1261346"/>
    <w:lvl w:ilvl="0">
      <w:start w:val="1"/>
      <w:numFmt w:val="bullet"/>
      <w:lvlText w:val="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16E2B94"/>
    <w:multiLevelType w:val="multilevel"/>
    <w:tmpl w:val="A41685F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5125253"/>
    <w:multiLevelType w:val="multilevel"/>
    <w:tmpl w:val="0409001D"/>
    <w:styleLink w:val="Styl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5AAD5E1B"/>
    <w:multiLevelType w:val="hybridMultilevel"/>
    <w:tmpl w:val="40E04A7C"/>
    <w:lvl w:ilvl="0" w:tplc="3CDAE58C">
      <w:start w:val="1"/>
      <w:numFmt w:val="decimal"/>
      <w:pStyle w:val="NumberedList"/>
      <w:lvlText w:val="%1."/>
      <w:lvlJc w:val="left"/>
      <w:pPr>
        <w:tabs>
          <w:tab w:val="num" w:pos="720"/>
        </w:tabs>
        <w:ind w:left="720" w:hanging="360"/>
      </w:pPr>
      <w:rPr>
        <w:sz w:val="20"/>
        <w:szCs w:val="20"/>
      </w:rPr>
    </w:lvl>
    <w:lvl w:ilvl="1" w:tplc="C32CFC22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plc="2E7A427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plc="AC909D56">
      <w:start w:val="1"/>
      <w:numFmt w:val="bullet"/>
      <w:pStyle w:val="BulletedList-Inside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plc="8E10A630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D0248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B6BDF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1F8D65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8196F61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311C7E"/>
    <w:multiLevelType w:val="multilevel"/>
    <w:tmpl w:val="8BB2B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DA677D5"/>
    <w:multiLevelType w:val="multilevel"/>
    <w:tmpl w:val="F9224C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3475B9D"/>
    <w:multiLevelType w:val="multilevel"/>
    <w:tmpl w:val="9C029B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DC903BB"/>
    <w:multiLevelType w:val="singleLevel"/>
    <w:tmpl w:val="07408E1A"/>
    <w:lvl w:ilvl="0">
      <w:start w:val="1"/>
      <w:numFmt w:val="bullet"/>
      <w:pStyle w:val="StepBullet"/>
      <w:lvlText w:val=""/>
      <w:lvlJc w:val="left"/>
      <w:pPr>
        <w:tabs>
          <w:tab w:val="num" w:pos="810"/>
        </w:tabs>
        <w:ind w:left="810" w:hanging="360"/>
      </w:pPr>
      <w:rPr>
        <w:rFonts w:ascii="Symbol" w:hAnsi="Symbol" w:hint="default"/>
      </w:rPr>
    </w:lvl>
  </w:abstractNum>
  <w:abstractNum w:abstractNumId="23" w15:restartNumberingAfterBreak="0">
    <w:nsid w:val="743D1C96"/>
    <w:multiLevelType w:val="multilevel"/>
    <w:tmpl w:val="AEDCDD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8034E59"/>
    <w:multiLevelType w:val="multilevel"/>
    <w:tmpl w:val="FEDE2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B761EC3"/>
    <w:multiLevelType w:val="multilevel"/>
    <w:tmpl w:val="A41685FC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CEA70D0"/>
    <w:multiLevelType w:val="hybridMultilevel"/>
    <w:tmpl w:val="AC2ECD66"/>
    <w:lvl w:ilvl="0" w:tplc="1130A8A8">
      <w:start w:val="7"/>
      <w:numFmt w:val="bullet"/>
      <w:lvlText w:val=""/>
      <w:lvlJc w:val="left"/>
      <w:pPr>
        <w:ind w:left="720" w:hanging="360"/>
      </w:pPr>
      <w:rPr>
        <w:rFonts w:ascii="Wingdings" w:eastAsia="Arial Narrow" w:hAnsi="Wingdings" w:cs="Arial Narro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F2F00FB"/>
    <w:multiLevelType w:val="multilevel"/>
    <w:tmpl w:val="155A7AAA"/>
    <w:lvl w:ilvl="0">
      <w:start w:val="1"/>
      <w:numFmt w:val="lowerLetter"/>
      <w:pStyle w:val="Numberedlist-subtasks"/>
      <w:lvlText w:val="%1)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 w:val="0"/>
        <w:i w:val="0"/>
        <w:sz w:val="20"/>
      </w:rPr>
    </w:lvl>
    <w:lvl w:ilvl="1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1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lowerRoman"/>
      <w:lvlText w:val="%6."/>
      <w:lvlJc w:val="right"/>
      <w:pPr>
        <w:tabs>
          <w:tab w:val="num" w:pos="3600"/>
        </w:tabs>
        <w:ind w:left="3600" w:hanging="1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040" w:hanging="360"/>
      </w:pPr>
    </w:lvl>
    <w:lvl w:ilvl="8">
      <w:start w:val="1"/>
      <w:numFmt w:val="lowerRoman"/>
      <w:lvlText w:val="%9."/>
      <w:lvlJc w:val="right"/>
      <w:pPr>
        <w:tabs>
          <w:tab w:val="num" w:pos="5760"/>
        </w:tabs>
        <w:ind w:left="5760" w:hanging="180"/>
      </w:pPr>
    </w:lvl>
  </w:abstractNum>
  <w:num w:numId="1">
    <w:abstractNumId w:val="13"/>
  </w:num>
  <w:num w:numId="2">
    <w:abstractNumId w:val="27"/>
  </w:num>
  <w:num w:numId="3">
    <w:abstractNumId w:val="5"/>
  </w:num>
  <w:num w:numId="4">
    <w:abstractNumId w:val="2"/>
  </w:num>
  <w:num w:numId="5">
    <w:abstractNumId w:val="17"/>
  </w:num>
  <w:num w:numId="6">
    <w:abstractNumId w:val="18"/>
  </w:num>
  <w:num w:numId="7">
    <w:abstractNumId w:val="6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4"/>
  </w:num>
  <w:num w:numId="9">
    <w:abstractNumId w:val="22"/>
  </w:num>
  <w:num w:numId="10">
    <w:abstractNumId w:val="26"/>
  </w:num>
  <w:num w:numId="11">
    <w:abstractNumId w:val="1"/>
  </w:num>
  <w:num w:numId="12">
    <w:abstractNumId w:val="8"/>
  </w:num>
  <w:num w:numId="13">
    <w:abstractNumId w:val="19"/>
  </w:num>
  <w:num w:numId="14">
    <w:abstractNumId w:val="3"/>
  </w:num>
  <w:num w:numId="15">
    <w:abstractNumId w:val="7"/>
  </w:num>
  <w:num w:numId="16">
    <w:abstractNumId w:val="0"/>
  </w:num>
  <w:num w:numId="17">
    <w:abstractNumId w:val="23"/>
  </w:num>
  <w:num w:numId="18">
    <w:abstractNumId w:val="12"/>
  </w:num>
  <w:num w:numId="19">
    <w:abstractNumId w:val="11"/>
  </w:num>
  <w:num w:numId="20">
    <w:abstractNumId w:val="9"/>
  </w:num>
  <w:num w:numId="21">
    <w:abstractNumId w:val="25"/>
  </w:num>
  <w:num w:numId="22">
    <w:abstractNumId w:val="16"/>
  </w:num>
  <w:num w:numId="23">
    <w:abstractNumId w:val="4"/>
  </w:num>
  <w:num w:numId="24">
    <w:abstractNumId w:val="15"/>
  </w:num>
  <w:num w:numId="25">
    <w:abstractNumId w:val="24"/>
  </w:num>
  <w:num w:numId="26">
    <w:abstractNumId w:val="10"/>
  </w:num>
  <w:num w:numId="27">
    <w:abstractNumId w:val="21"/>
  </w:num>
  <w:num w:numId="28">
    <w:abstractNumId w:val="20"/>
  </w:num>
  <w:numIdMacAtCleanup w:val="28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DELL">
    <w15:presenceInfo w15:providerId="None" w15:userId="DELL"/>
  </w15:person>
  <w15:person w15:author="Ahmad Jaber">
    <w15:presenceInfo w15:providerId="Windows Live" w15:userId="989ecf33ce978bd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trackRevisions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szA3NjMzMjc3NDFU0lEKTi0uzszPAykwrAUATJOskiwAAAA="/>
  </w:docVars>
  <w:rsids>
    <w:rsidRoot w:val="0069739C"/>
    <w:rsid w:val="0000013B"/>
    <w:rsid w:val="00001B51"/>
    <w:rsid w:val="000023C6"/>
    <w:rsid w:val="00003C53"/>
    <w:rsid w:val="00007D9C"/>
    <w:rsid w:val="00011BFB"/>
    <w:rsid w:val="0001327D"/>
    <w:rsid w:val="000141A0"/>
    <w:rsid w:val="00016EAD"/>
    <w:rsid w:val="000236FB"/>
    <w:rsid w:val="00024423"/>
    <w:rsid w:val="00026438"/>
    <w:rsid w:val="0002730F"/>
    <w:rsid w:val="000309E2"/>
    <w:rsid w:val="00031DAC"/>
    <w:rsid w:val="00033500"/>
    <w:rsid w:val="00035710"/>
    <w:rsid w:val="0004050C"/>
    <w:rsid w:val="00042118"/>
    <w:rsid w:val="000434B1"/>
    <w:rsid w:val="00045BA8"/>
    <w:rsid w:val="00047425"/>
    <w:rsid w:val="00051292"/>
    <w:rsid w:val="00051E6F"/>
    <w:rsid w:val="00052579"/>
    <w:rsid w:val="000526A5"/>
    <w:rsid w:val="0005402C"/>
    <w:rsid w:val="00056826"/>
    <w:rsid w:val="00060EC7"/>
    <w:rsid w:val="0006177B"/>
    <w:rsid w:val="000620D6"/>
    <w:rsid w:val="00062EF5"/>
    <w:rsid w:val="00064C08"/>
    <w:rsid w:val="0006678D"/>
    <w:rsid w:val="0007083C"/>
    <w:rsid w:val="000758D6"/>
    <w:rsid w:val="00075B45"/>
    <w:rsid w:val="00075E5C"/>
    <w:rsid w:val="0007605A"/>
    <w:rsid w:val="000766D1"/>
    <w:rsid w:val="000777A3"/>
    <w:rsid w:val="00080AEB"/>
    <w:rsid w:val="00081470"/>
    <w:rsid w:val="00081922"/>
    <w:rsid w:val="00082CD9"/>
    <w:rsid w:val="000837BC"/>
    <w:rsid w:val="000842EC"/>
    <w:rsid w:val="0008508E"/>
    <w:rsid w:val="00085AF3"/>
    <w:rsid w:val="00085CBE"/>
    <w:rsid w:val="00090EF4"/>
    <w:rsid w:val="00095365"/>
    <w:rsid w:val="00096636"/>
    <w:rsid w:val="000A05D2"/>
    <w:rsid w:val="000A12A8"/>
    <w:rsid w:val="000A2E7F"/>
    <w:rsid w:val="000A5118"/>
    <w:rsid w:val="000A704A"/>
    <w:rsid w:val="000A76A4"/>
    <w:rsid w:val="000B1DE5"/>
    <w:rsid w:val="000B2B7D"/>
    <w:rsid w:val="000B40F2"/>
    <w:rsid w:val="000B5DE9"/>
    <w:rsid w:val="000B6EF2"/>
    <w:rsid w:val="000D111B"/>
    <w:rsid w:val="000D1D05"/>
    <w:rsid w:val="000D21B2"/>
    <w:rsid w:val="000D5A60"/>
    <w:rsid w:val="000D5E86"/>
    <w:rsid w:val="000E24DA"/>
    <w:rsid w:val="000E3BEC"/>
    <w:rsid w:val="000E4EBE"/>
    <w:rsid w:val="000E6653"/>
    <w:rsid w:val="000F29E1"/>
    <w:rsid w:val="000F55BA"/>
    <w:rsid w:val="0010071F"/>
    <w:rsid w:val="0010337F"/>
    <w:rsid w:val="00105B96"/>
    <w:rsid w:val="001111FD"/>
    <w:rsid w:val="001137A6"/>
    <w:rsid w:val="001138C7"/>
    <w:rsid w:val="00113F48"/>
    <w:rsid w:val="00114028"/>
    <w:rsid w:val="00114167"/>
    <w:rsid w:val="00114482"/>
    <w:rsid w:val="0011449C"/>
    <w:rsid w:val="00114B2E"/>
    <w:rsid w:val="00124FEE"/>
    <w:rsid w:val="00125E1B"/>
    <w:rsid w:val="00127D8E"/>
    <w:rsid w:val="00130790"/>
    <w:rsid w:val="00131F4B"/>
    <w:rsid w:val="001365C9"/>
    <w:rsid w:val="00137A97"/>
    <w:rsid w:val="00140F3F"/>
    <w:rsid w:val="00141D7E"/>
    <w:rsid w:val="00143AF6"/>
    <w:rsid w:val="001454A5"/>
    <w:rsid w:val="00146B16"/>
    <w:rsid w:val="00147764"/>
    <w:rsid w:val="001524E2"/>
    <w:rsid w:val="00153026"/>
    <w:rsid w:val="0015607F"/>
    <w:rsid w:val="00160565"/>
    <w:rsid w:val="0016289F"/>
    <w:rsid w:val="00164EA6"/>
    <w:rsid w:val="001660B9"/>
    <w:rsid w:val="0016631A"/>
    <w:rsid w:val="001712F5"/>
    <w:rsid w:val="00171F06"/>
    <w:rsid w:val="001722E3"/>
    <w:rsid w:val="00172BDA"/>
    <w:rsid w:val="001733AB"/>
    <w:rsid w:val="00176E50"/>
    <w:rsid w:val="001771FC"/>
    <w:rsid w:val="00181877"/>
    <w:rsid w:val="00182C00"/>
    <w:rsid w:val="0018499F"/>
    <w:rsid w:val="00190ECE"/>
    <w:rsid w:val="00190F19"/>
    <w:rsid w:val="001914D0"/>
    <w:rsid w:val="0019615F"/>
    <w:rsid w:val="001969F3"/>
    <w:rsid w:val="001A0398"/>
    <w:rsid w:val="001A1DBA"/>
    <w:rsid w:val="001A75D4"/>
    <w:rsid w:val="001A7866"/>
    <w:rsid w:val="001B3092"/>
    <w:rsid w:val="001B347A"/>
    <w:rsid w:val="001B37E5"/>
    <w:rsid w:val="001C07EE"/>
    <w:rsid w:val="001C0C21"/>
    <w:rsid w:val="001C12CD"/>
    <w:rsid w:val="001C2AFA"/>
    <w:rsid w:val="001C3FCA"/>
    <w:rsid w:val="001C6D5F"/>
    <w:rsid w:val="001D18AD"/>
    <w:rsid w:val="001E0726"/>
    <w:rsid w:val="001E2E51"/>
    <w:rsid w:val="001E3F54"/>
    <w:rsid w:val="001E5335"/>
    <w:rsid w:val="001E58C7"/>
    <w:rsid w:val="001E6430"/>
    <w:rsid w:val="001F0B0C"/>
    <w:rsid w:val="001F1119"/>
    <w:rsid w:val="001F1AB7"/>
    <w:rsid w:val="001F207C"/>
    <w:rsid w:val="001F2479"/>
    <w:rsid w:val="001F535F"/>
    <w:rsid w:val="001F63D1"/>
    <w:rsid w:val="001F66D3"/>
    <w:rsid w:val="00205ECC"/>
    <w:rsid w:val="0021219F"/>
    <w:rsid w:val="002142FE"/>
    <w:rsid w:val="00214C98"/>
    <w:rsid w:val="002178F3"/>
    <w:rsid w:val="002207DA"/>
    <w:rsid w:val="00224206"/>
    <w:rsid w:val="00224B9E"/>
    <w:rsid w:val="00226677"/>
    <w:rsid w:val="00231149"/>
    <w:rsid w:val="00232A9A"/>
    <w:rsid w:val="00247034"/>
    <w:rsid w:val="00247CE6"/>
    <w:rsid w:val="002557FD"/>
    <w:rsid w:val="00255F60"/>
    <w:rsid w:val="00256AC9"/>
    <w:rsid w:val="00263761"/>
    <w:rsid w:val="00263936"/>
    <w:rsid w:val="002639EE"/>
    <w:rsid w:val="002645A9"/>
    <w:rsid w:val="00264AB1"/>
    <w:rsid w:val="0026752B"/>
    <w:rsid w:val="00272406"/>
    <w:rsid w:val="0027330A"/>
    <w:rsid w:val="00276BBD"/>
    <w:rsid w:val="00276C83"/>
    <w:rsid w:val="0028263F"/>
    <w:rsid w:val="00284CA8"/>
    <w:rsid w:val="00284D33"/>
    <w:rsid w:val="00285CA1"/>
    <w:rsid w:val="0028625C"/>
    <w:rsid w:val="002867CE"/>
    <w:rsid w:val="00286977"/>
    <w:rsid w:val="00287F80"/>
    <w:rsid w:val="00292E73"/>
    <w:rsid w:val="00295C3B"/>
    <w:rsid w:val="002A12CE"/>
    <w:rsid w:val="002A37B7"/>
    <w:rsid w:val="002A3F52"/>
    <w:rsid w:val="002A52B9"/>
    <w:rsid w:val="002A5DB3"/>
    <w:rsid w:val="002A6056"/>
    <w:rsid w:val="002A6D66"/>
    <w:rsid w:val="002B0889"/>
    <w:rsid w:val="002B1088"/>
    <w:rsid w:val="002B4DE1"/>
    <w:rsid w:val="002B56D0"/>
    <w:rsid w:val="002B5C49"/>
    <w:rsid w:val="002B7569"/>
    <w:rsid w:val="002B7595"/>
    <w:rsid w:val="002B774A"/>
    <w:rsid w:val="002B7DE7"/>
    <w:rsid w:val="002C3860"/>
    <w:rsid w:val="002C3BF0"/>
    <w:rsid w:val="002C4A53"/>
    <w:rsid w:val="002C5025"/>
    <w:rsid w:val="002C5860"/>
    <w:rsid w:val="002D006C"/>
    <w:rsid w:val="002D08A1"/>
    <w:rsid w:val="002D1ECD"/>
    <w:rsid w:val="002D5C87"/>
    <w:rsid w:val="002D66AD"/>
    <w:rsid w:val="002D70D6"/>
    <w:rsid w:val="002E356A"/>
    <w:rsid w:val="002E4CBC"/>
    <w:rsid w:val="002E50F3"/>
    <w:rsid w:val="002E5AA4"/>
    <w:rsid w:val="002E5D3F"/>
    <w:rsid w:val="002E6F1C"/>
    <w:rsid w:val="002F00C0"/>
    <w:rsid w:val="002F0723"/>
    <w:rsid w:val="002F2652"/>
    <w:rsid w:val="002F2B1D"/>
    <w:rsid w:val="002F5915"/>
    <w:rsid w:val="00303E08"/>
    <w:rsid w:val="00303FDA"/>
    <w:rsid w:val="00305DEF"/>
    <w:rsid w:val="00307286"/>
    <w:rsid w:val="003110D8"/>
    <w:rsid w:val="00311F50"/>
    <w:rsid w:val="00312CDC"/>
    <w:rsid w:val="00313262"/>
    <w:rsid w:val="00313AEF"/>
    <w:rsid w:val="00314379"/>
    <w:rsid w:val="003208CA"/>
    <w:rsid w:val="00321FD5"/>
    <w:rsid w:val="00323936"/>
    <w:rsid w:val="003258FD"/>
    <w:rsid w:val="00325D90"/>
    <w:rsid w:val="0033260B"/>
    <w:rsid w:val="003347D3"/>
    <w:rsid w:val="00334B3D"/>
    <w:rsid w:val="00334EE3"/>
    <w:rsid w:val="00335719"/>
    <w:rsid w:val="00341A56"/>
    <w:rsid w:val="00345F3A"/>
    <w:rsid w:val="00353630"/>
    <w:rsid w:val="0035424B"/>
    <w:rsid w:val="00357989"/>
    <w:rsid w:val="00357AA5"/>
    <w:rsid w:val="00357C13"/>
    <w:rsid w:val="00357D47"/>
    <w:rsid w:val="00362B76"/>
    <w:rsid w:val="00363D13"/>
    <w:rsid w:val="00366CCC"/>
    <w:rsid w:val="00367C27"/>
    <w:rsid w:val="00371F4D"/>
    <w:rsid w:val="00376793"/>
    <w:rsid w:val="0038063C"/>
    <w:rsid w:val="00380AE7"/>
    <w:rsid w:val="00380EA3"/>
    <w:rsid w:val="00384AF3"/>
    <w:rsid w:val="003859A8"/>
    <w:rsid w:val="0039109A"/>
    <w:rsid w:val="003916D7"/>
    <w:rsid w:val="00397E36"/>
    <w:rsid w:val="003A030A"/>
    <w:rsid w:val="003A25B3"/>
    <w:rsid w:val="003A4301"/>
    <w:rsid w:val="003A5C53"/>
    <w:rsid w:val="003A63AE"/>
    <w:rsid w:val="003B12F4"/>
    <w:rsid w:val="003B1741"/>
    <w:rsid w:val="003B3957"/>
    <w:rsid w:val="003B3E31"/>
    <w:rsid w:val="003B461D"/>
    <w:rsid w:val="003B56C1"/>
    <w:rsid w:val="003C25E4"/>
    <w:rsid w:val="003C4626"/>
    <w:rsid w:val="003C5826"/>
    <w:rsid w:val="003D06DE"/>
    <w:rsid w:val="003D3F49"/>
    <w:rsid w:val="003D417B"/>
    <w:rsid w:val="003D4D8D"/>
    <w:rsid w:val="003D683C"/>
    <w:rsid w:val="003D6A58"/>
    <w:rsid w:val="003E5E0E"/>
    <w:rsid w:val="003E6A88"/>
    <w:rsid w:val="003F0563"/>
    <w:rsid w:val="003F161F"/>
    <w:rsid w:val="00410FBB"/>
    <w:rsid w:val="0041148F"/>
    <w:rsid w:val="004115AB"/>
    <w:rsid w:val="00412342"/>
    <w:rsid w:val="00412A75"/>
    <w:rsid w:val="00413220"/>
    <w:rsid w:val="00413892"/>
    <w:rsid w:val="004177BA"/>
    <w:rsid w:val="00420AFE"/>
    <w:rsid w:val="00420E7C"/>
    <w:rsid w:val="0042451E"/>
    <w:rsid w:val="00424A2F"/>
    <w:rsid w:val="00427D2B"/>
    <w:rsid w:val="0043439A"/>
    <w:rsid w:val="00435833"/>
    <w:rsid w:val="00435B2B"/>
    <w:rsid w:val="00435D4D"/>
    <w:rsid w:val="00436F4E"/>
    <w:rsid w:val="00437FDF"/>
    <w:rsid w:val="00440AC8"/>
    <w:rsid w:val="004428EB"/>
    <w:rsid w:val="0044433E"/>
    <w:rsid w:val="0044478B"/>
    <w:rsid w:val="00444BC2"/>
    <w:rsid w:val="0044783E"/>
    <w:rsid w:val="00453807"/>
    <w:rsid w:val="004566BC"/>
    <w:rsid w:val="00460CED"/>
    <w:rsid w:val="00461D2A"/>
    <w:rsid w:val="004635D9"/>
    <w:rsid w:val="004641D7"/>
    <w:rsid w:val="00464988"/>
    <w:rsid w:val="00465281"/>
    <w:rsid w:val="004655F0"/>
    <w:rsid w:val="00466095"/>
    <w:rsid w:val="00467E59"/>
    <w:rsid w:val="0047296C"/>
    <w:rsid w:val="004747AB"/>
    <w:rsid w:val="004757B6"/>
    <w:rsid w:val="004763A7"/>
    <w:rsid w:val="0048006B"/>
    <w:rsid w:val="00481BBC"/>
    <w:rsid w:val="004828A7"/>
    <w:rsid w:val="00483376"/>
    <w:rsid w:val="004837DA"/>
    <w:rsid w:val="004839D2"/>
    <w:rsid w:val="004908D6"/>
    <w:rsid w:val="00497B8D"/>
    <w:rsid w:val="004A07FF"/>
    <w:rsid w:val="004A0B27"/>
    <w:rsid w:val="004A376F"/>
    <w:rsid w:val="004A47DE"/>
    <w:rsid w:val="004A4B25"/>
    <w:rsid w:val="004A546D"/>
    <w:rsid w:val="004A55F9"/>
    <w:rsid w:val="004A5AA8"/>
    <w:rsid w:val="004A664B"/>
    <w:rsid w:val="004B0589"/>
    <w:rsid w:val="004B0E1C"/>
    <w:rsid w:val="004B13B1"/>
    <w:rsid w:val="004B1A06"/>
    <w:rsid w:val="004B4F0B"/>
    <w:rsid w:val="004B58DB"/>
    <w:rsid w:val="004B68B0"/>
    <w:rsid w:val="004C0DE3"/>
    <w:rsid w:val="004C5913"/>
    <w:rsid w:val="004C6D98"/>
    <w:rsid w:val="004D051B"/>
    <w:rsid w:val="004D3BAD"/>
    <w:rsid w:val="004D4536"/>
    <w:rsid w:val="004D4885"/>
    <w:rsid w:val="004D55DC"/>
    <w:rsid w:val="004D5D38"/>
    <w:rsid w:val="004D62A7"/>
    <w:rsid w:val="004E2CFF"/>
    <w:rsid w:val="004E2D27"/>
    <w:rsid w:val="004E57C2"/>
    <w:rsid w:val="004F467C"/>
    <w:rsid w:val="004F4A30"/>
    <w:rsid w:val="00503C78"/>
    <w:rsid w:val="00506D55"/>
    <w:rsid w:val="00507065"/>
    <w:rsid w:val="005073C5"/>
    <w:rsid w:val="00510E81"/>
    <w:rsid w:val="005130C9"/>
    <w:rsid w:val="00513C3A"/>
    <w:rsid w:val="00514578"/>
    <w:rsid w:val="0051566A"/>
    <w:rsid w:val="005163CE"/>
    <w:rsid w:val="005170DF"/>
    <w:rsid w:val="00521BC3"/>
    <w:rsid w:val="00523286"/>
    <w:rsid w:val="00523603"/>
    <w:rsid w:val="005275D4"/>
    <w:rsid w:val="0053047F"/>
    <w:rsid w:val="00531003"/>
    <w:rsid w:val="0053167E"/>
    <w:rsid w:val="00531C37"/>
    <w:rsid w:val="00533E97"/>
    <w:rsid w:val="00534A55"/>
    <w:rsid w:val="0053546D"/>
    <w:rsid w:val="00536BAB"/>
    <w:rsid w:val="0053712B"/>
    <w:rsid w:val="00543419"/>
    <w:rsid w:val="0054460D"/>
    <w:rsid w:val="00546070"/>
    <w:rsid w:val="00546106"/>
    <w:rsid w:val="005469BD"/>
    <w:rsid w:val="00546FEB"/>
    <w:rsid w:val="005514FE"/>
    <w:rsid w:val="00552837"/>
    <w:rsid w:val="00556202"/>
    <w:rsid w:val="0056076A"/>
    <w:rsid w:val="005625A2"/>
    <w:rsid w:val="00563D05"/>
    <w:rsid w:val="00563D5A"/>
    <w:rsid w:val="0056620C"/>
    <w:rsid w:val="00566846"/>
    <w:rsid w:val="00566F6F"/>
    <w:rsid w:val="00567648"/>
    <w:rsid w:val="00567B8B"/>
    <w:rsid w:val="00572038"/>
    <w:rsid w:val="00572D67"/>
    <w:rsid w:val="00572F7D"/>
    <w:rsid w:val="00574802"/>
    <w:rsid w:val="00577C3A"/>
    <w:rsid w:val="00586E72"/>
    <w:rsid w:val="005907FD"/>
    <w:rsid w:val="005914A6"/>
    <w:rsid w:val="00591E99"/>
    <w:rsid w:val="005923C0"/>
    <w:rsid w:val="00593211"/>
    <w:rsid w:val="0059747B"/>
    <w:rsid w:val="005A017D"/>
    <w:rsid w:val="005A30D2"/>
    <w:rsid w:val="005A3482"/>
    <w:rsid w:val="005A5642"/>
    <w:rsid w:val="005B0701"/>
    <w:rsid w:val="005B071B"/>
    <w:rsid w:val="005B251F"/>
    <w:rsid w:val="005B43EF"/>
    <w:rsid w:val="005B472C"/>
    <w:rsid w:val="005B556B"/>
    <w:rsid w:val="005C0A29"/>
    <w:rsid w:val="005C2E46"/>
    <w:rsid w:val="005C366C"/>
    <w:rsid w:val="005C4911"/>
    <w:rsid w:val="005C5E1F"/>
    <w:rsid w:val="005D15EA"/>
    <w:rsid w:val="005D324D"/>
    <w:rsid w:val="005D3FC1"/>
    <w:rsid w:val="005D7664"/>
    <w:rsid w:val="005E0171"/>
    <w:rsid w:val="005E0683"/>
    <w:rsid w:val="005E06E9"/>
    <w:rsid w:val="005E1A14"/>
    <w:rsid w:val="005E3F36"/>
    <w:rsid w:val="005E4C5C"/>
    <w:rsid w:val="005E4DEA"/>
    <w:rsid w:val="005F24B6"/>
    <w:rsid w:val="005F2B23"/>
    <w:rsid w:val="005F601D"/>
    <w:rsid w:val="006032F1"/>
    <w:rsid w:val="00603622"/>
    <w:rsid w:val="0061129D"/>
    <w:rsid w:val="006130D9"/>
    <w:rsid w:val="0061445D"/>
    <w:rsid w:val="006157C0"/>
    <w:rsid w:val="00617509"/>
    <w:rsid w:val="00621521"/>
    <w:rsid w:val="0062466E"/>
    <w:rsid w:val="006247D7"/>
    <w:rsid w:val="00626318"/>
    <w:rsid w:val="00630DD4"/>
    <w:rsid w:val="00631641"/>
    <w:rsid w:val="0063212F"/>
    <w:rsid w:val="00632C7F"/>
    <w:rsid w:val="006403C4"/>
    <w:rsid w:val="00643C53"/>
    <w:rsid w:val="00645B61"/>
    <w:rsid w:val="0065497B"/>
    <w:rsid w:val="0065714E"/>
    <w:rsid w:val="006573B8"/>
    <w:rsid w:val="00657C62"/>
    <w:rsid w:val="00660B18"/>
    <w:rsid w:val="00661097"/>
    <w:rsid w:val="0066379D"/>
    <w:rsid w:val="00666FE8"/>
    <w:rsid w:val="00670134"/>
    <w:rsid w:val="006729C9"/>
    <w:rsid w:val="006806B8"/>
    <w:rsid w:val="00682489"/>
    <w:rsid w:val="00682896"/>
    <w:rsid w:val="00683AEA"/>
    <w:rsid w:val="00684F73"/>
    <w:rsid w:val="006870A5"/>
    <w:rsid w:val="00687954"/>
    <w:rsid w:val="00690F13"/>
    <w:rsid w:val="00692646"/>
    <w:rsid w:val="00693F65"/>
    <w:rsid w:val="0069575B"/>
    <w:rsid w:val="00695838"/>
    <w:rsid w:val="0069739C"/>
    <w:rsid w:val="006A08A3"/>
    <w:rsid w:val="006A1B74"/>
    <w:rsid w:val="006A1EA1"/>
    <w:rsid w:val="006A1F1E"/>
    <w:rsid w:val="006A21E2"/>
    <w:rsid w:val="006A4BF0"/>
    <w:rsid w:val="006A65FB"/>
    <w:rsid w:val="006A794A"/>
    <w:rsid w:val="006B06EE"/>
    <w:rsid w:val="006B2A4B"/>
    <w:rsid w:val="006B5FAA"/>
    <w:rsid w:val="006B6E70"/>
    <w:rsid w:val="006B70BE"/>
    <w:rsid w:val="006C3C16"/>
    <w:rsid w:val="006C410D"/>
    <w:rsid w:val="006C434D"/>
    <w:rsid w:val="006C45FA"/>
    <w:rsid w:val="006C64C6"/>
    <w:rsid w:val="006C6E54"/>
    <w:rsid w:val="006C7473"/>
    <w:rsid w:val="006D5063"/>
    <w:rsid w:val="006E1807"/>
    <w:rsid w:val="006E47D2"/>
    <w:rsid w:val="006E59AC"/>
    <w:rsid w:val="006E5A9C"/>
    <w:rsid w:val="006E6133"/>
    <w:rsid w:val="006F09E7"/>
    <w:rsid w:val="006F45C5"/>
    <w:rsid w:val="006F45F9"/>
    <w:rsid w:val="006F63F8"/>
    <w:rsid w:val="0070026C"/>
    <w:rsid w:val="007019EE"/>
    <w:rsid w:val="00702EDB"/>
    <w:rsid w:val="00702F36"/>
    <w:rsid w:val="007047B2"/>
    <w:rsid w:val="007060A1"/>
    <w:rsid w:val="00710A97"/>
    <w:rsid w:val="00711103"/>
    <w:rsid w:val="0071232E"/>
    <w:rsid w:val="00720C05"/>
    <w:rsid w:val="00722E8B"/>
    <w:rsid w:val="007315D0"/>
    <w:rsid w:val="00732820"/>
    <w:rsid w:val="00732E6D"/>
    <w:rsid w:val="00741457"/>
    <w:rsid w:val="00741F98"/>
    <w:rsid w:val="00742344"/>
    <w:rsid w:val="00742E87"/>
    <w:rsid w:val="00744BAD"/>
    <w:rsid w:val="00747833"/>
    <w:rsid w:val="00747A20"/>
    <w:rsid w:val="007561E6"/>
    <w:rsid w:val="007573BB"/>
    <w:rsid w:val="00757A31"/>
    <w:rsid w:val="0076100C"/>
    <w:rsid w:val="007610BC"/>
    <w:rsid w:val="00763E45"/>
    <w:rsid w:val="0076467C"/>
    <w:rsid w:val="0076497D"/>
    <w:rsid w:val="00767715"/>
    <w:rsid w:val="00771F6C"/>
    <w:rsid w:val="00774D6C"/>
    <w:rsid w:val="00775D67"/>
    <w:rsid w:val="00776464"/>
    <w:rsid w:val="00776652"/>
    <w:rsid w:val="007768F8"/>
    <w:rsid w:val="00777672"/>
    <w:rsid w:val="007817D8"/>
    <w:rsid w:val="00781E9C"/>
    <w:rsid w:val="00781ED6"/>
    <w:rsid w:val="0078531E"/>
    <w:rsid w:val="00786522"/>
    <w:rsid w:val="00786E3F"/>
    <w:rsid w:val="007908C2"/>
    <w:rsid w:val="007912A9"/>
    <w:rsid w:val="0079664E"/>
    <w:rsid w:val="0079778A"/>
    <w:rsid w:val="007A0AB0"/>
    <w:rsid w:val="007A1A80"/>
    <w:rsid w:val="007A4C3E"/>
    <w:rsid w:val="007A545C"/>
    <w:rsid w:val="007A564F"/>
    <w:rsid w:val="007A602E"/>
    <w:rsid w:val="007A7CA2"/>
    <w:rsid w:val="007B1650"/>
    <w:rsid w:val="007C1703"/>
    <w:rsid w:val="007D16BD"/>
    <w:rsid w:val="007D28EC"/>
    <w:rsid w:val="007D3164"/>
    <w:rsid w:val="007D4836"/>
    <w:rsid w:val="007D5C63"/>
    <w:rsid w:val="007D6C21"/>
    <w:rsid w:val="007E1C4F"/>
    <w:rsid w:val="007E2387"/>
    <w:rsid w:val="007E2704"/>
    <w:rsid w:val="007E3EF7"/>
    <w:rsid w:val="007E48B2"/>
    <w:rsid w:val="007E5939"/>
    <w:rsid w:val="007E6786"/>
    <w:rsid w:val="007E742D"/>
    <w:rsid w:val="007F30E2"/>
    <w:rsid w:val="007F7031"/>
    <w:rsid w:val="00802A4C"/>
    <w:rsid w:val="00804B1F"/>
    <w:rsid w:val="00804F32"/>
    <w:rsid w:val="00806ED7"/>
    <w:rsid w:val="00810662"/>
    <w:rsid w:val="008107DA"/>
    <w:rsid w:val="00811460"/>
    <w:rsid w:val="00813F93"/>
    <w:rsid w:val="00814E81"/>
    <w:rsid w:val="00815B73"/>
    <w:rsid w:val="00815E99"/>
    <w:rsid w:val="00817B59"/>
    <w:rsid w:val="00817BAB"/>
    <w:rsid w:val="00821D56"/>
    <w:rsid w:val="00822D6E"/>
    <w:rsid w:val="0082395F"/>
    <w:rsid w:val="00830664"/>
    <w:rsid w:val="0083340C"/>
    <w:rsid w:val="00835485"/>
    <w:rsid w:val="00836CBA"/>
    <w:rsid w:val="00840772"/>
    <w:rsid w:val="00840936"/>
    <w:rsid w:val="00844266"/>
    <w:rsid w:val="00852815"/>
    <w:rsid w:val="0085668A"/>
    <w:rsid w:val="008569AA"/>
    <w:rsid w:val="00856F97"/>
    <w:rsid w:val="008616F7"/>
    <w:rsid w:val="0086175C"/>
    <w:rsid w:val="00871828"/>
    <w:rsid w:val="0087250A"/>
    <w:rsid w:val="008732D8"/>
    <w:rsid w:val="008761A2"/>
    <w:rsid w:val="00876B05"/>
    <w:rsid w:val="0087758A"/>
    <w:rsid w:val="00880CAB"/>
    <w:rsid w:val="00881444"/>
    <w:rsid w:val="008820CE"/>
    <w:rsid w:val="008831A6"/>
    <w:rsid w:val="00886F6F"/>
    <w:rsid w:val="00887B4E"/>
    <w:rsid w:val="00890F4C"/>
    <w:rsid w:val="00891B36"/>
    <w:rsid w:val="00892FF7"/>
    <w:rsid w:val="00893183"/>
    <w:rsid w:val="00893E43"/>
    <w:rsid w:val="0089588C"/>
    <w:rsid w:val="00897D14"/>
    <w:rsid w:val="008A3C0E"/>
    <w:rsid w:val="008A3E54"/>
    <w:rsid w:val="008A48DE"/>
    <w:rsid w:val="008B16EC"/>
    <w:rsid w:val="008B3F74"/>
    <w:rsid w:val="008C0BFE"/>
    <w:rsid w:val="008C3ED5"/>
    <w:rsid w:val="008C5F27"/>
    <w:rsid w:val="008C640D"/>
    <w:rsid w:val="008C7DAC"/>
    <w:rsid w:val="008D1285"/>
    <w:rsid w:val="008D1C44"/>
    <w:rsid w:val="008D257A"/>
    <w:rsid w:val="008D2665"/>
    <w:rsid w:val="008D2A8B"/>
    <w:rsid w:val="008D3750"/>
    <w:rsid w:val="008D5538"/>
    <w:rsid w:val="008D680C"/>
    <w:rsid w:val="008E00D7"/>
    <w:rsid w:val="008E27ED"/>
    <w:rsid w:val="008E2F18"/>
    <w:rsid w:val="008E3315"/>
    <w:rsid w:val="008E3790"/>
    <w:rsid w:val="008E794F"/>
    <w:rsid w:val="008E79E8"/>
    <w:rsid w:val="008F20E3"/>
    <w:rsid w:val="008F2D37"/>
    <w:rsid w:val="008F508C"/>
    <w:rsid w:val="008F68B3"/>
    <w:rsid w:val="00901523"/>
    <w:rsid w:val="00902F96"/>
    <w:rsid w:val="0090380D"/>
    <w:rsid w:val="009203E3"/>
    <w:rsid w:val="00920F44"/>
    <w:rsid w:val="00921D5D"/>
    <w:rsid w:val="00921E12"/>
    <w:rsid w:val="00921E48"/>
    <w:rsid w:val="00921F5B"/>
    <w:rsid w:val="00923887"/>
    <w:rsid w:val="00927A87"/>
    <w:rsid w:val="00930C06"/>
    <w:rsid w:val="00933763"/>
    <w:rsid w:val="00933A1A"/>
    <w:rsid w:val="00933D0E"/>
    <w:rsid w:val="00934512"/>
    <w:rsid w:val="009353DD"/>
    <w:rsid w:val="00942037"/>
    <w:rsid w:val="0094537A"/>
    <w:rsid w:val="009506E4"/>
    <w:rsid w:val="009514F2"/>
    <w:rsid w:val="00954F24"/>
    <w:rsid w:val="0096014D"/>
    <w:rsid w:val="00964BA2"/>
    <w:rsid w:val="00965CE9"/>
    <w:rsid w:val="00966B89"/>
    <w:rsid w:val="0097129E"/>
    <w:rsid w:val="0097242F"/>
    <w:rsid w:val="00975321"/>
    <w:rsid w:val="00977149"/>
    <w:rsid w:val="00984EE9"/>
    <w:rsid w:val="00985772"/>
    <w:rsid w:val="009867C8"/>
    <w:rsid w:val="009901EC"/>
    <w:rsid w:val="00991CAD"/>
    <w:rsid w:val="009948B6"/>
    <w:rsid w:val="00995141"/>
    <w:rsid w:val="009A0F86"/>
    <w:rsid w:val="009A1DDF"/>
    <w:rsid w:val="009A3A39"/>
    <w:rsid w:val="009A46FD"/>
    <w:rsid w:val="009A542F"/>
    <w:rsid w:val="009A54F2"/>
    <w:rsid w:val="009A5543"/>
    <w:rsid w:val="009A61C1"/>
    <w:rsid w:val="009B194E"/>
    <w:rsid w:val="009B1DE0"/>
    <w:rsid w:val="009B1E6D"/>
    <w:rsid w:val="009B21FC"/>
    <w:rsid w:val="009B63BD"/>
    <w:rsid w:val="009C1947"/>
    <w:rsid w:val="009C25B1"/>
    <w:rsid w:val="009C2D89"/>
    <w:rsid w:val="009C312C"/>
    <w:rsid w:val="009C574F"/>
    <w:rsid w:val="009D1D16"/>
    <w:rsid w:val="009D4D18"/>
    <w:rsid w:val="009D72F6"/>
    <w:rsid w:val="009D73B4"/>
    <w:rsid w:val="009E138D"/>
    <w:rsid w:val="009E2C09"/>
    <w:rsid w:val="009E303B"/>
    <w:rsid w:val="009E63DC"/>
    <w:rsid w:val="009E76E2"/>
    <w:rsid w:val="009E7CC2"/>
    <w:rsid w:val="009F1C67"/>
    <w:rsid w:val="009F2C34"/>
    <w:rsid w:val="009F4805"/>
    <w:rsid w:val="009F571D"/>
    <w:rsid w:val="009F61F2"/>
    <w:rsid w:val="009F6461"/>
    <w:rsid w:val="00A00C19"/>
    <w:rsid w:val="00A01947"/>
    <w:rsid w:val="00A07A91"/>
    <w:rsid w:val="00A10510"/>
    <w:rsid w:val="00A1052F"/>
    <w:rsid w:val="00A10651"/>
    <w:rsid w:val="00A12BEB"/>
    <w:rsid w:val="00A1414D"/>
    <w:rsid w:val="00A178B7"/>
    <w:rsid w:val="00A212ED"/>
    <w:rsid w:val="00A22184"/>
    <w:rsid w:val="00A22DA7"/>
    <w:rsid w:val="00A25F4B"/>
    <w:rsid w:val="00A301AB"/>
    <w:rsid w:val="00A30235"/>
    <w:rsid w:val="00A32917"/>
    <w:rsid w:val="00A32AE6"/>
    <w:rsid w:val="00A34609"/>
    <w:rsid w:val="00A35762"/>
    <w:rsid w:val="00A372D8"/>
    <w:rsid w:val="00A37339"/>
    <w:rsid w:val="00A4159C"/>
    <w:rsid w:val="00A41B56"/>
    <w:rsid w:val="00A41BE2"/>
    <w:rsid w:val="00A437C7"/>
    <w:rsid w:val="00A44DED"/>
    <w:rsid w:val="00A469DC"/>
    <w:rsid w:val="00A47AA8"/>
    <w:rsid w:val="00A511AA"/>
    <w:rsid w:val="00A51EAB"/>
    <w:rsid w:val="00A52A53"/>
    <w:rsid w:val="00A53482"/>
    <w:rsid w:val="00A5433B"/>
    <w:rsid w:val="00A54EFE"/>
    <w:rsid w:val="00A5552A"/>
    <w:rsid w:val="00A56704"/>
    <w:rsid w:val="00A61502"/>
    <w:rsid w:val="00A620B5"/>
    <w:rsid w:val="00A63982"/>
    <w:rsid w:val="00A6441A"/>
    <w:rsid w:val="00A6657D"/>
    <w:rsid w:val="00A6773D"/>
    <w:rsid w:val="00A678B4"/>
    <w:rsid w:val="00A70D74"/>
    <w:rsid w:val="00A74F95"/>
    <w:rsid w:val="00A75541"/>
    <w:rsid w:val="00A77825"/>
    <w:rsid w:val="00A8010D"/>
    <w:rsid w:val="00A83183"/>
    <w:rsid w:val="00A84C9E"/>
    <w:rsid w:val="00A9021C"/>
    <w:rsid w:val="00A90662"/>
    <w:rsid w:val="00A913A9"/>
    <w:rsid w:val="00A91D87"/>
    <w:rsid w:val="00A93789"/>
    <w:rsid w:val="00A97B97"/>
    <w:rsid w:val="00AA1FCE"/>
    <w:rsid w:val="00AA267A"/>
    <w:rsid w:val="00AA5714"/>
    <w:rsid w:val="00AA67E3"/>
    <w:rsid w:val="00AB2024"/>
    <w:rsid w:val="00AB4534"/>
    <w:rsid w:val="00AB7057"/>
    <w:rsid w:val="00AC21B8"/>
    <w:rsid w:val="00AC3E4B"/>
    <w:rsid w:val="00AC4141"/>
    <w:rsid w:val="00AC47F7"/>
    <w:rsid w:val="00AC6A4A"/>
    <w:rsid w:val="00AD0F84"/>
    <w:rsid w:val="00AD3D5F"/>
    <w:rsid w:val="00AD50C5"/>
    <w:rsid w:val="00AD5810"/>
    <w:rsid w:val="00AD5B26"/>
    <w:rsid w:val="00AD66F3"/>
    <w:rsid w:val="00AD6B2E"/>
    <w:rsid w:val="00AD7C24"/>
    <w:rsid w:val="00AD7CAB"/>
    <w:rsid w:val="00AE051C"/>
    <w:rsid w:val="00AE11CB"/>
    <w:rsid w:val="00AE1447"/>
    <w:rsid w:val="00AE3A58"/>
    <w:rsid w:val="00AE41FF"/>
    <w:rsid w:val="00AE542F"/>
    <w:rsid w:val="00AF4356"/>
    <w:rsid w:val="00AF636A"/>
    <w:rsid w:val="00B02D24"/>
    <w:rsid w:val="00B03E50"/>
    <w:rsid w:val="00B06478"/>
    <w:rsid w:val="00B106C6"/>
    <w:rsid w:val="00B10707"/>
    <w:rsid w:val="00B12266"/>
    <w:rsid w:val="00B13068"/>
    <w:rsid w:val="00B15B20"/>
    <w:rsid w:val="00B16457"/>
    <w:rsid w:val="00B17681"/>
    <w:rsid w:val="00B25944"/>
    <w:rsid w:val="00B32534"/>
    <w:rsid w:val="00B32F75"/>
    <w:rsid w:val="00B34E78"/>
    <w:rsid w:val="00B3587D"/>
    <w:rsid w:val="00B36F63"/>
    <w:rsid w:val="00B425AD"/>
    <w:rsid w:val="00B43DAB"/>
    <w:rsid w:val="00B44516"/>
    <w:rsid w:val="00B45730"/>
    <w:rsid w:val="00B45DB4"/>
    <w:rsid w:val="00B4755C"/>
    <w:rsid w:val="00B52316"/>
    <w:rsid w:val="00B5382E"/>
    <w:rsid w:val="00B5538B"/>
    <w:rsid w:val="00B567DC"/>
    <w:rsid w:val="00B628E7"/>
    <w:rsid w:val="00B63628"/>
    <w:rsid w:val="00B65080"/>
    <w:rsid w:val="00B66303"/>
    <w:rsid w:val="00B66800"/>
    <w:rsid w:val="00B70EF1"/>
    <w:rsid w:val="00B7121E"/>
    <w:rsid w:val="00B77D87"/>
    <w:rsid w:val="00B80F4E"/>
    <w:rsid w:val="00B82DB7"/>
    <w:rsid w:val="00B83844"/>
    <w:rsid w:val="00B85301"/>
    <w:rsid w:val="00B90B1D"/>
    <w:rsid w:val="00B90EC0"/>
    <w:rsid w:val="00B91CC0"/>
    <w:rsid w:val="00B935D2"/>
    <w:rsid w:val="00B93D6E"/>
    <w:rsid w:val="00B9487A"/>
    <w:rsid w:val="00B954E2"/>
    <w:rsid w:val="00B95C51"/>
    <w:rsid w:val="00BA086C"/>
    <w:rsid w:val="00BA1F79"/>
    <w:rsid w:val="00BA37D9"/>
    <w:rsid w:val="00BA4A3E"/>
    <w:rsid w:val="00BA5E3E"/>
    <w:rsid w:val="00BA63F4"/>
    <w:rsid w:val="00BA73B1"/>
    <w:rsid w:val="00BA74BE"/>
    <w:rsid w:val="00BA7FA5"/>
    <w:rsid w:val="00BB1124"/>
    <w:rsid w:val="00BB2C92"/>
    <w:rsid w:val="00BB2FBB"/>
    <w:rsid w:val="00BB3220"/>
    <w:rsid w:val="00BB3F16"/>
    <w:rsid w:val="00BB425B"/>
    <w:rsid w:val="00BB60BB"/>
    <w:rsid w:val="00BC02B5"/>
    <w:rsid w:val="00BC089E"/>
    <w:rsid w:val="00BC457A"/>
    <w:rsid w:val="00BC6157"/>
    <w:rsid w:val="00BC71B9"/>
    <w:rsid w:val="00BD0BE8"/>
    <w:rsid w:val="00BD6004"/>
    <w:rsid w:val="00BD76CF"/>
    <w:rsid w:val="00BE5AC7"/>
    <w:rsid w:val="00BE5E18"/>
    <w:rsid w:val="00BE60AF"/>
    <w:rsid w:val="00BE626E"/>
    <w:rsid w:val="00BE7123"/>
    <w:rsid w:val="00BE7A5D"/>
    <w:rsid w:val="00BE7D03"/>
    <w:rsid w:val="00BF01C9"/>
    <w:rsid w:val="00BF2993"/>
    <w:rsid w:val="00BF3BA9"/>
    <w:rsid w:val="00BF51B9"/>
    <w:rsid w:val="00BF64EE"/>
    <w:rsid w:val="00BF7C3A"/>
    <w:rsid w:val="00C014AE"/>
    <w:rsid w:val="00C05D1B"/>
    <w:rsid w:val="00C062AE"/>
    <w:rsid w:val="00C06EE1"/>
    <w:rsid w:val="00C0710D"/>
    <w:rsid w:val="00C106B2"/>
    <w:rsid w:val="00C12FF2"/>
    <w:rsid w:val="00C13AE2"/>
    <w:rsid w:val="00C16CB4"/>
    <w:rsid w:val="00C204E3"/>
    <w:rsid w:val="00C2364C"/>
    <w:rsid w:val="00C236D4"/>
    <w:rsid w:val="00C243C0"/>
    <w:rsid w:val="00C25FEA"/>
    <w:rsid w:val="00C261D6"/>
    <w:rsid w:val="00C2634B"/>
    <w:rsid w:val="00C26B58"/>
    <w:rsid w:val="00C32259"/>
    <w:rsid w:val="00C33A6B"/>
    <w:rsid w:val="00C35B08"/>
    <w:rsid w:val="00C35BF2"/>
    <w:rsid w:val="00C3664E"/>
    <w:rsid w:val="00C36AA9"/>
    <w:rsid w:val="00C36CEE"/>
    <w:rsid w:val="00C37F91"/>
    <w:rsid w:val="00C41090"/>
    <w:rsid w:val="00C4147C"/>
    <w:rsid w:val="00C42379"/>
    <w:rsid w:val="00C44B8B"/>
    <w:rsid w:val="00C46DA6"/>
    <w:rsid w:val="00C532E0"/>
    <w:rsid w:val="00C54374"/>
    <w:rsid w:val="00C5532F"/>
    <w:rsid w:val="00C5538F"/>
    <w:rsid w:val="00C61463"/>
    <w:rsid w:val="00C61F94"/>
    <w:rsid w:val="00C62A87"/>
    <w:rsid w:val="00C63888"/>
    <w:rsid w:val="00C642A0"/>
    <w:rsid w:val="00C66AC7"/>
    <w:rsid w:val="00C66B9F"/>
    <w:rsid w:val="00C7141B"/>
    <w:rsid w:val="00C71983"/>
    <w:rsid w:val="00C72128"/>
    <w:rsid w:val="00C73AA1"/>
    <w:rsid w:val="00C73B34"/>
    <w:rsid w:val="00C817B2"/>
    <w:rsid w:val="00C82601"/>
    <w:rsid w:val="00C8311E"/>
    <w:rsid w:val="00C8389D"/>
    <w:rsid w:val="00C84BBE"/>
    <w:rsid w:val="00C8505C"/>
    <w:rsid w:val="00C857A3"/>
    <w:rsid w:val="00C9121B"/>
    <w:rsid w:val="00C91AB9"/>
    <w:rsid w:val="00C92CDE"/>
    <w:rsid w:val="00C94024"/>
    <w:rsid w:val="00C94AB4"/>
    <w:rsid w:val="00C95B54"/>
    <w:rsid w:val="00C96519"/>
    <w:rsid w:val="00C96AB3"/>
    <w:rsid w:val="00CA0518"/>
    <w:rsid w:val="00CA090A"/>
    <w:rsid w:val="00CA0AA2"/>
    <w:rsid w:val="00CA0AE1"/>
    <w:rsid w:val="00CA1672"/>
    <w:rsid w:val="00CA3C7D"/>
    <w:rsid w:val="00CA4892"/>
    <w:rsid w:val="00CA504D"/>
    <w:rsid w:val="00CA56D3"/>
    <w:rsid w:val="00CB09FB"/>
    <w:rsid w:val="00CB331C"/>
    <w:rsid w:val="00CB4D1D"/>
    <w:rsid w:val="00CB5BF0"/>
    <w:rsid w:val="00CC1194"/>
    <w:rsid w:val="00CC3972"/>
    <w:rsid w:val="00CC40FA"/>
    <w:rsid w:val="00CD088D"/>
    <w:rsid w:val="00CD3D66"/>
    <w:rsid w:val="00CD6CFE"/>
    <w:rsid w:val="00CD757E"/>
    <w:rsid w:val="00CD7A16"/>
    <w:rsid w:val="00CE1A89"/>
    <w:rsid w:val="00CE3E12"/>
    <w:rsid w:val="00CE4DF2"/>
    <w:rsid w:val="00CE5234"/>
    <w:rsid w:val="00CE56C8"/>
    <w:rsid w:val="00CE7D35"/>
    <w:rsid w:val="00CF0405"/>
    <w:rsid w:val="00CF0886"/>
    <w:rsid w:val="00CF34D4"/>
    <w:rsid w:val="00CF54E8"/>
    <w:rsid w:val="00D008D4"/>
    <w:rsid w:val="00D04444"/>
    <w:rsid w:val="00D05A19"/>
    <w:rsid w:val="00D07A79"/>
    <w:rsid w:val="00D11BA9"/>
    <w:rsid w:val="00D14E42"/>
    <w:rsid w:val="00D15588"/>
    <w:rsid w:val="00D20A50"/>
    <w:rsid w:val="00D2106E"/>
    <w:rsid w:val="00D22082"/>
    <w:rsid w:val="00D22D3B"/>
    <w:rsid w:val="00D231FF"/>
    <w:rsid w:val="00D23B1A"/>
    <w:rsid w:val="00D241F5"/>
    <w:rsid w:val="00D2456D"/>
    <w:rsid w:val="00D256AE"/>
    <w:rsid w:val="00D2675B"/>
    <w:rsid w:val="00D31178"/>
    <w:rsid w:val="00D3346E"/>
    <w:rsid w:val="00D4249D"/>
    <w:rsid w:val="00D42E7C"/>
    <w:rsid w:val="00D43054"/>
    <w:rsid w:val="00D43244"/>
    <w:rsid w:val="00D44DCE"/>
    <w:rsid w:val="00D4602F"/>
    <w:rsid w:val="00D46F0C"/>
    <w:rsid w:val="00D4799D"/>
    <w:rsid w:val="00D50162"/>
    <w:rsid w:val="00D51369"/>
    <w:rsid w:val="00D52378"/>
    <w:rsid w:val="00D54127"/>
    <w:rsid w:val="00D551E9"/>
    <w:rsid w:val="00D559DA"/>
    <w:rsid w:val="00D5638B"/>
    <w:rsid w:val="00D571FE"/>
    <w:rsid w:val="00D57A8C"/>
    <w:rsid w:val="00D60DAF"/>
    <w:rsid w:val="00D62184"/>
    <w:rsid w:val="00D6291C"/>
    <w:rsid w:val="00D638DD"/>
    <w:rsid w:val="00D64323"/>
    <w:rsid w:val="00D705D1"/>
    <w:rsid w:val="00D715C1"/>
    <w:rsid w:val="00D71B0D"/>
    <w:rsid w:val="00D72384"/>
    <w:rsid w:val="00D72E09"/>
    <w:rsid w:val="00D73BB0"/>
    <w:rsid w:val="00D7660B"/>
    <w:rsid w:val="00D80453"/>
    <w:rsid w:val="00D808F2"/>
    <w:rsid w:val="00D815EE"/>
    <w:rsid w:val="00D85B65"/>
    <w:rsid w:val="00D87C1B"/>
    <w:rsid w:val="00D902F8"/>
    <w:rsid w:val="00D907E8"/>
    <w:rsid w:val="00D93E32"/>
    <w:rsid w:val="00DA095B"/>
    <w:rsid w:val="00DA1A1F"/>
    <w:rsid w:val="00DA28E3"/>
    <w:rsid w:val="00DA5255"/>
    <w:rsid w:val="00DA5973"/>
    <w:rsid w:val="00DA5F93"/>
    <w:rsid w:val="00DA6C26"/>
    <w:rsid w:val="00DA6E2B"/>
    <w:rsid w:val="00DB0F4D"/>
    <w:rsid w:val="00DB0F93"/>
    <w:rsid w:val="00DB1526"/>
    <w:rsid w:val="00DB1BE1"/>
    <w:rsid w:val="00DB223A"/>
    <w:rsid w:val="00DB5906"/>
    <w:rsid w:val="00DC1075"/>
    <w:rsid w:val="00DC15E2"/>
    <w:rsid w:val="00DC1C37"/>
    <w:rsid w:val="00DC28E1"/>
    <w:rsid w:val="00DC3BDB"/>
    <w:rsid w:val="00DC4399"/>
    <w:rsid w:val="00DC4EDD"/>
    <w:rsid w:val="00DC563D"/>
    <w:rsid w:val="00DC5A65"/>
    <w:rsid w:val="00DC5CF7"/>
    <w:rsid w:val="00DC73C8"/>
    <w:rsid w:val="00DC7E61"/>
    <w:rsid w:val="00DD0FBA"/>
    <w:rsid w:val="00DD3BED"/>
    <w:rsid w:val="00DD4122"/>
    <w:rsid w:val="00DD7CA8"/>
    <w:rsid w:val="00DE0392"/>
    <w:rsid w:val="00DE03B1"/>
    <w:rsid w:val="00DE59E9"/>
    <w:rsid w:val="00DE638C"/>
    <w:rsid w:val="00DF391C"/>
    <w:rsid w:val="00DF744F"/>
    <w:rsid w:val="00E01EF7"/>
    <w:rsid w:val="00E02368"/>
    <w:rsid w:val="00E03734"/>
    <w:rsid w:val="00E0409A"/>
    <w:rsid w:val="00E06921"/>
    <w:rsid w:val="00E06BB2"/>
    <w:rsid w:val="00E1079C"/>
    <w:rsid w:val="00E12B76"/>
    <w:rsid w:val="00E12C2E"/>
    <w:rsid w:val="00E157BE"/>
    <w:rsid w:val="00E15897"/>
    <w:rsid w:val="00E17847"/>
    <w:rsid w:val="00E2082D"/>
    <w:rsid w:val="00E2245C"/>
    <w:rsid w:val="00E3212B"/>
    <w:rsid w:val="00E355FF"/>
    <w:rsid w:val="00E40D94"/>
    <w:rsid w:val="00E4143D"/>
    <w:rsid w:val="00E43471"/>
    <w:rsid w:val="00E44101"/>
    <w:rsid w:val="00E44DBC"/>
    <w:rsid w:val="00E44EA7"/>
    <w:rsid w:val="00E513CE"/>
    <w:rsid w:val="00E61AED"/>
    <w:rsid w:val="00E624BC"/>
    <w:rsid w:val="00E6379F"/>
    <w:rsid w:val="00E64E75"/>
    <w:rsid w:val="00E65A45"/>
    <w:rsid w:val="00E66442"/>
    <w:rsid w:val="00E7068F"/>
    <w:rsid w:val="00E720FA"/>
    <w:rsid w:val="00E74079"/>
    <w:rsid w:val="00E74B47"/>
    <w:rsid w:val="00E76EB4"/>
    <w:rsid w:val="00E85AB7"/>
    <w:rsid w:val="00E85BB8"/>
    <w:rsid w:val="00E85F5C"/>
    <w:rsid w:val="00E861CD"/>
    <w:rsid w:val="00E9055C"/>
    <w:rsid w:val="00E90E9D"/>
    <w:rsid w:val="00E90FB0"/>
    <w:rsid w:val="00E91064"/>
    <w:rsid w:val="00E91623"/>
    <w:rsid w:val="00E93746"/>
    <w:rsid w:val="00E95CF9"/>
    <w:rsid w:val="00EA0192"/>
    <w:rsid w:val="00EA0652"/>
    <w:rsid w:val="00EA53D2"/>
    <w:rsid w:val="00EA651E"/>
    <w:rsid w:val="00EA714B"/>
    <w:rsid w:val="00EB040D"/>
    <w:rsid w:val="00EB076D"/>
    <w:rsid w:val="00EB212B"/>
    <w:rsid w:val="00EB28B9"/>
    <w:rsid w:val="00EB2C70"/>
    <w:rsid w:val="00EB749A"/>
    <w:rsid w:val="00EC1F9D"/>
    <w:rsid w:val="00EC6BAE"/>
    <w:rsid w:val="00EC6F6E"/>
    <w:rsid w:val="00ED1C37"/>
    <w:rsid w:val="00ED2CE2"/>
    <w:rsid w:val="00ED4337"/>
    <w:rsid w:val="00ED6654"/>
    <w:rsid w:val="00ED7098"/>
    <w:rsid w:val="00EE0002"/>
    <w:rsid w:val="00EF0318"/>
    <w:rsid w:val="00EF070B"/>
    <w:rsid w:val="00EF18C5"/>
    <w:rsid w:val="00EF19E8"/>
    <w:rsid w:val="00EF2DEC"/>
    <w:rsid w:val="00EF3295"/>
    <w:rsid w:val="00F00DBC"/>
    <w:rsid w:val="00F03D47"/>
    <w:rsid w:val="00F060D6"/>
    <w:rsid w:val="00F072CF"/>
    <w:rsid w:val="00F10777"/>
    <w:rsid w:val="00F10FA6"/>
    <w:rsid w:val="00F152B0"/>
    <w:rsid w:val="00F157B5"/>
    <w:rsid w:val="00F15F9F"/>
    <w:rsid w:val="00F17A83"/>
    <w:rsid w:val="00F25B1F"/>
    <w:rsid w:val="00F27247"/>
    <w:rsid w:val="00F40465"/>
    <w:rsid w:val="00F40A1F"/>
    <w:rsid w:val="00F40DA3"/>
    <w:rsid w:val="00F417A8"/>
    <w:rsid w:val="00F42E88"/>
    <w:rsid w:val="00F44F7B"/>
    <w:rsid w:val="00F455F5"/>
    <w:rsid w:val="00F4638C"/>
    <w:rsid w:val="00F50842"/>
    <w:rsid w:val="00F512EE"/>
    <w:rsid w:val="00F53C3C"/>
    <w:rsid w:val="00F54476"/>
    <w:rsid w:val="00F57857"/>
    <w:rsid w:val="00F60E69"/>
    <w:rsid w:val="00F62E3E"/>
    <w:rsid w:val="00F65CCF"/>
    <w:rsid w:val="00F67BF7"/>
    <w:rsid w:val="00F70A97"/>
    <w:rsid w:val="00F70BCD"/>
    <w:rsid w:val="00F70F2E"/>
    <w:rsid w:val="00F73A9F"/>
    <w:rsid w:val="00F7595A"/>
    <w:rsid w:val="00F75B72"/>
    <w:rsid w:val="00F76840"/>
    <w:rsid w:val="00F77162"/>
    <w:rsid w:val="00F77EE6"/>
    <w:rsid w:val="00F81202"/>
    <w:rsid w:val="00F81A21"/>
    <w:rsid w:val="00F8548D"/>
    <w:rsid w:val="00F8563B"/>
    <w:rsid w:val="00F87C33"/>
    <w:rsid w:val="00F92ACD"/>
    <w:rsid w:val="00F941EF"/>
    <w:rsid w:val="00F947E8"/>
    <w:rsid w:val="00FA0428"/>
    <w:rsid w:val="00FA1FA2"/>
    <w:rsid w:val="00FA1FA3"/>
    <w:rsid w:val="00FA6707"/>
    <w:rsid w:val="00FA6DCF"/>
    <w:rsid w:val="00FB4357"/>
    <w:rsid w:val="00FC17C8"/>
    <w:rsid w:val="00FC20D8"/>
    <w:rsid w:val="00FC52DB"/>
    <w:rsid w:val="00FC5888"/>
    <w:rsid w:val="00FC6EAC"/>
    <w:rsid w:val="00FD1D2F"/>
    <w:rsid w:val="00FD2587"/>
    <w:rsid w:val="00FD71ED"/>
    <w:rsid w:val="00FD7BDE"/>
    <w:rsid w:val="00FE153D"/>
    <w:rsid w:val="00FE4AA4"/>
    <w:rsid w:val="00FE4C5E"/>
    <w:rsid w:val="00FE54CC"/>
    <w:rsid w:val="00FE63BA"/>
    <w:rsid w:val="00FE7386"/>
    <w:rsid w:val="00FF1C96"/>
    <w:rsid w:val="00FF4278"/>
    <w:rsid w:val="00FF61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789C2AC"/>
  <w15:docId w15:val="{5F90A213-2E17-4478-8C5D-D27BADAACE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9" w:qFormat="1"/>
    <w:lsdException w:name="heading 2" w:uiPriority="99" w:qFormat="1"/>
    <w:lsdException w:name="heading 3" w:uiPriority="99" w:qFormat="1"/>
    <w:lsdException w:name="heading 4" w:uiPriority="99" w:qFormat="1"/>
    <w:lsdException w:name="heading 5" w:uiPriority="99" w:qFormat="1"/>
    <w:lsdException w:name="heading 6" w:uiPriority="99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1B56"/>
    <w:pPr>
      <w:spacing w:line="276" w:lineRule="auto"/>
    </w:pPr>
    <w:rPr>
      <w:rFonts w:asciiTheme="minorHAnsi" w:hAnsiTheme="minorHAns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9"/>
    <w:qFormat/>
    <w:rsid w:val="00295C3B"/>
    <w:pPr>
      <w:keepNext/>
      <w:numPr>
        <w:numId w:val="20"/>
      </w:numPr>
      <w:tabs>
        <w:tab w:val="left" w:pos="4125"/>
      </w:tabs>
      <w:outlineLvl w:val="0"/>
    </w:pPr>
    <w:rPr>
      <w:rFonts w:asciiTheme="majorHAnsi" w:hAnsiTheme="majorHAnsi" w:cstheme="minorHAnsi"/>
      <w:b/>
      <w:bCs/>
      <w:color w:val="0070C0"/>
      <w:sz w:val="28"/>
      <w:szCs w:val="28"/>
    </w:rPr>
  </w:style>
  <w:style w:type="paragraph" w:styleId="Heading2">
    <w:name w:val="heading 2"/>
    <w:aliases w:val="H2,H21,H22,H23,H24,H25,H26,H27,H28,H29,Bijlage,Reset numbering,About Product,h2 main heading,Subhead A,EASI 2,HD2,head2,PIM2,Heading 2 Hidden,h2,2,Header 2,Func Header,Sub-heading,style2,Chapter Title,Heading 1.1,Outline,Titre3,H211"/>
    <w:basedOn w:val="Heading1"/>
    <w:next w:val="Normal"/>
    <w:link w:val="Heading2Char"/>
    <w:autoRedefine/>
    <w:uiPriority w:val="99"/>
    <w:qFormat/>
    <w:rsid w:val="00C35BF2"/>
    <w:pPr>
      <w:numPr>
        <w:ilvl w:val="1"/>
      </w:numPr>
      <w:outlineLvl w:val="1"/>
    </w:pPr>
    <w:rPr>
      <w:rFonts w:asciiTheme="minorHAnsi" w:hAnsiTheme="minorHAnsi"/>
      <w:sz w:val="26"/>
      <w:szCs w:val="26"/>
    </w:rPr>
  </w:style>
  <w:style w:type="paragraph" w:styleId="Heading3">
    <w:name w:val="heading 3"/>
    <w:aliases w:val="H3,H31,H32,H33,H34,H35,H36,H37,H38,Voorwoord,Level 1 - 1,h3,h3 sub heading,Heading 3E,Minor,Function header 3,Section 1.1.1,titre 1.1.1,1.2.3.,sl3,Level 3 Topic Heading,don't use,Level 3 Topic Heading + Left:  0&quot;,First line:  0&quot;,hd3,Section,3"/>
    <w:basedOn w:val="Normal"/>
    <w:next w:val="Normal"/>
    <w:link w:val="Heading3Char"/>
    <w:autoRedefine/>
    <w:uiPriority w:val="99"/>
    <w:qFormat/>
    <w:rsid w:val="00007D9C"/>
    <w:pPr>
      <w:keepNext/>
      <w:numPr>
        <w:ilvl w:val="2"/>
        <w:numId w:val="20"/>
      </w:numPr>
      <w:tabs>
        <w:tab w:val="left" w:pos="4125"/>
      </w:tabs>
      <w:outlineLvl w:val="2"/>
    </w:pPr>
    <w:rPr>
      <w:rFonts w:cstheme="minorHAnsi"/>
      <w:b/>
      <w:bCs/>
      <w:color w:val="C0000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04B1F"/>
    <w:pPr>
      <w:keepNext/>
      <w:numPr>
        <w:ilvl w:val="3"/>
        <w:numId w:val="20"/>
      </w:numPr>
      <w:outlineLvl w:val="3"/>
    </w:pPr>
    <w:rPr>
      <w:color w:val="FF0000"/>
      <w:sz w:val="24"/>
      <w:szCs w:val="24"/>
    </w:rPr>
  </w:style>
  <w:style w:type="paragraph" w:styleId="Heading5">
    <w:name w:val="heading 5"/>
    <w:aliases w:val="FAQ Question,H5,MinorHeading,Level 3 - i,h5,5,l5+toc5,Numbered Sub-list,Sub-sub-sub-paragraaf,DO NOT USE_h5,Bullet point,ASAPHeading 5,l5"/>
    <w:basedOn w:val="Normal"/>
    <w:next w:val="Normal"/>
    <w:link w:val="Heading5Char"/>
    <w:uiPriority w:val="99"/>
    <w:qFormat/>
    <w:rsid w:val="00141D7E"/>
    <w:pPr>
      <w:keepNext/>
      <w:numPr>
        <w:ilvl w:val="4"/>
        <w:numId w:val="20"/>
      </w:numPr>
      <w:tabs>
        <w:tab w:val="left" w:pos="4125"/>
      </w:tabs>
      <w:jc w:val="center"/>
      <w:outlineLvl w:val="4"/>
    </w:pPr>
    <w:rPr>
      <w:b/>
      <w:bCs/>
      <w:color w:val="FF0000"/>
      <w:sz w:val="16"/>
    </w:rPr>
  </w:style>
  <w:style w:type="paragraph" w:styleId="Heading6">
    <w:name w:val="heading 6"/>
    <w:aliases w:val="H6,6,Requirement,Numbered steps,DO NOT USE_h6,Legal Level 1.,Sub-bullet point,ASAPHeading 6,h6,l6,Indent-Liste"/>
    <w:basedOn w:val="Normal"/>
    <w:next w:val="Normal"/>
    <w:link w:val="Heading6Char"/>
    <w:uiPriority w:val="99"/>
    <w:qFormat/>
    <w:rsid w:val="00141D7E"/>
    <w:pPr>
      <w:keepNext/>
      <w:numPr>
        <w:ilvl w:val="5"/>
        <w:numId w:val="20"/>
      </w:numPr>
      <w:tabs>
        <w:tab w:val="left" w:pos="4125"/>
      </w:tabs>
      <w:outlineLvl w:val="5"/>
    </w:pPr>
    <w:rPr>
      <w:b/>
      <w:bCs/>
      <w:color w:val="FF0000"/>
      <w:sz w:val="16"/>
    </w:rPr>
  </w:style>
  <w:style w:type="paragraph" w:styleId="Heading7">
    <w:name w:val="heading 7"/>
    <w:aliases w:val="Legal Level 1.1.,Para no numbering,Tab-Folge"/>
    <w:basedOn w:val="Normal"/>
    <w:next w:val="Normal"/>
    <w:qFormat/>
    <w:rsid w:val="00141D7E"/>
    <w:pPr>
      <w:keepNext/>
      <w:numPr>
        <w:ilvl w:val="6"/>
        <w:numId w:val="20"/>
      </w:numPr>
      <w:tabs>
        <w:tab w:val="left" w:pos="4320"/>
      </w:tabs>
      <w:outlineLvl w:val="6"/>
    </w:pPr>
    <w:rPr>
      <w:b/>
      <w:u w:val="single"/>
    </w:rPr>
  </w:style>
  <w:style w:type="paragraph" w:styleId="Heading8">
    <w:name w:val="heading 8"/>
    <w:aliases w:val="Legal Level 1.1.1.,No num/gap,l8,Inhaltsverz."/>
    <w:basedOn w:val="Normal"/>
    <w:next w:val="Normal"/>
    <w:link w:val="Heading8Char"/>
    <w:qFormat/>
    <w:rsid w:val="00141D7E"/>
    <w:pPr>
      <w:keepNext/>
      <w:numPr>
        <w:ilvl w:val="7"/>
        <w:numId w:val="20"/>
      </w:numPr>
      <w:tabs>
        <w:tab w:val="left" w:pos="4125"/>
      </w:tabs>
      <w:ind w:right="720"/>
      <w:outlineLvl w:val="7"/>
    </w:pPr>
    <w:rPr>
      <w:rFonts w:ascii="Arial Narrow" w:hAnsi="Arial Narrow"/>
      <w:b/>
    </w:rPr>
  </w:style>
  <w:style w:type="paragraph" w:styleId="Heading9">
    <w:name w:val="heading 9"/>
    <w:aliases w:val="Legal Level 1.1.1.1.,Code eg's,Legal Level 1.1.1.1. Char Char,Legal Level 1.1.1.1. Char,Legal Level 1.1.1.1. Char Char Char,l9,3Subchapter"/>
    <w:basedOn w:val="Normal"/>
    <w:next w:val="Normal"/>
    <w:qFormat/>
    <w:rsid w:val="00141D7E"/>
    <w:pPr>
      <w:keepNext/>
      <w:numPr>
        <w:ilvl w:val="8"/>
        <w:numId w:val="20"/>
      </w:numPr>
      <w:tabs>
        <w:tab w:val="left" w:pos="4125"/>
      </w:tabs>
      <w:ind w:right="244"/>
      <w:outlineLvl w:val="8"/>
    </w:pPr>
    <w:rPr>
      <w:rFonts w:ascii="Arial Narrow" w:hAnsi="Arial Narrow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aliases w:val="h,Header (Do Not Use)"/>
    <w:basedOn w:val="Normal"/>
    <w:link w:val="HeaderChar"/>
    <w:uiPriority w:val="99"/>
    <w:rsid w:val="00141D7E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41D7E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link w:val="BodyTextChar"/>
    <w:rsid w:val="00141D7E"/>
    <w:rPr>
      <w:sz w:val="16"/>
    </w:rPr>
  </w:style>
  <w:style w:type="paragraph" w:styleId="BodyText2">
    <w:name w:val="Body Text 2"/>
    <w:basedOn w:val="Normal"/>
    <w:rsid w:val="00141D7E"/>
    <w:rPr>
      <w:b/>
      <w:bCs/>
      <w:color w:val="FF0000"/>
      <w:sz w:val="16"/>
    </w:rPr>
  </w:style>
  <w:style w:type="paragraph" w:styleId="BodyText3">
    <w:name w:val="Body Text 3"/>
    <w:basedOn w:val="Normal"/>
    <w:rsid w:val="00141D7E"/>
    <w:pPr>
      <w:jc w:val="center"/>
    </w:pPr>
    <w:rPr>
      <w:sz w:val="16"/>
    </w:rPr>
  </w:style>
  <w:style w:type="character" w:styleId="PageNumber">
    <w:name w:val="page number"/>
    <w:basedOn w:val="DefaultParagraphFont"/>
    <w:uiPriority w:val="99"/>
    <w:rsid w:val="00141D7E"/>
  </w:style>
  <w:style w:type="paragraph" w:styleId="BodyTextIndent">
    <w:name w:val="Body Text Indent"/>
    <w:basedOn w:val="Normal"/>
    <w:rsid w:val="00141D7E"/>
    <w:pPr>
      <w:widowControl w:val="0"/>
      <w:overflowPunct w:val="0"/>
      <w:autoSpaceDE w:val="0"/>
      <w:autoSpaceDN w:val="0"/>
      <w:adjustRightInd w:val="0"/>
      <w:ind w:left="720" w:hanging="720"/>
      <w:jc w:val="both"/>
      <w:textAlignment w:val="baseline"/>
    </w:pPr>
    <w:rPr>
      <w:szCs w:val="20"/>
    </w:rPr>
  </w:style>
  <w:style w:type="paragraph" w:styleId="BlockText">
    <w:name w:val="Block Text"/>
    <w:basedOn w:val="Normal"/>
    <w:rsid w:val="00141D7E"/>
    <w:pPr>
      <w:ind w:left="360" w:right="720"/>
    </w:pPr>
    <w:rPr>
      <w:lang w:eastAsia="en-GB"/>
    </w:rPr>
  </w:style>
  <w:style w:type="paragraph" w:styleId="NormalWeb">
    <w:name w:val="Normal (Web)"/>
    <w:basedOn w:val="Normal"/>
    <w:uiPriority w:val="99"/>
    <w:rsid w:val="00141D7E"/>
    <w:pPr>
      <w:spacing w:before="100" w:beforeAutospacing="1" w:after="100" w:afterAutospacing="1"/>
    </w:pPr>
  </w:style>
  <w:style w:type="paragraph" w:styleId="BodyTextIndent2">
    <w:name w:val="Body Text Indent 2"/>
    <w:basedOn w:val="Normal"/>
    <w:link w:val="BodyTextIndent2Char"/>
    <w:rsid w:val="0030728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rsid w:val="00307286"/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B93D6E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B93D6E"/>
    <w:rPr>
      <w:sz w:val="16"/>
      <w:szCs w:val="16"/>
    </w:rPr>
  </w:style>
  <w:style w:type="paragraph" w:styleId="Caption">
    <w:name w:val="caption"/>
    <w:basedOn w:val="Normal"/>
    <w:next w:val="Normal"/>
    <w:qFormat/>
    <w:rsid w:val="00BC457A"/>
    <w:pPr>
      <w:spacing w:before="120" w:after="120"/>
    </w:pPr>
    <w:rPr>
      <w:rFonts w:cstheme="minorHAnsi"/>
      <w:b/>
      <w:bCs/>
      <w:color w:val="00B050"/>
      <w:lang w:val="en-GB"/>
    </w:rPr>
  </w:style>
  <w:style w:type="paragraph" w:styleId="ListParagraph">
    <w:name w:val="List Paragraph"/>
    <w:basedOn w:val="Normal"/>
    <w:link w:val="ListParagraphChar"/>
    <w:uiPriority w:val="34"/>
    <w:qFormat/>
    <w:rsid w:val="00566846"/>
    <w:pPr>
      <w:ind w:left="720"/>
      <w:contextualSpacing/>
    </w:pPr>
  </w:style>
  <w:style w:type="table" w:styleId="TableGrid">
    <w:name w:val="Table Grid"/>
    <w:basedOn w:val="TableNormal"/>
    <w:rsid w:val="006A794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Style1">
    <w:name w:val="Style1"/>
    <w:basedOn w:val="Heading3"/>
    <w:qFormat/>
    <w:rsid w:val="00ED6654"/>
    <w:pPr>
      <w:numPr>
        <w:ilvl w:val="0"/>
        <w:numId w:val="0"/>
      </w:numPr>
      <w:tabs>
        <w:tab w:val="clear" w:pos="4125"/>
        <w:tab w:val="num" w:pos="864"/>
      </w:tabs>
      <w:spacing w:before="240" w:after="60"/>
      <w:ind w:left="864" w:hanging="594"/>
      <w:jc w:val="both"/>
    </w:pPr>
    <w:rPr>
      <w:rFonts w:ascii="Arial" w:hAnsi="Arial" w:cs="Arial"/>
      <w:smallCaps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B16EC"/>
    <w:rPr>
      <w:sz w:val="24"/>
      <w:szCs w:val="24"/>
    </w:rPr>
  </w:style>
  <w:style w:type="paragraph" w:styleId="BalloonText">
    <w:name w:val="Balloon Text"/>
    <w:basedOn w:val="Normal"/>
    <w:link w:val="BalloonTextChar"/>
    <w:rsid w:val="008B16E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B16EC"/>
    <w:rPr>
      <w:rFonts w:ascii="Tahoma" w:hAnsi="Tahoma" w:cs="Tahoma"/>
      <w:sz w:val="16"/>
      <w:szCs w:val="16"/>
    </w:rPr>
  </w:style>
  <w:style w:type="paragraph" w:customStyle="1" w:styleId="BulletedList">
    <w:name w:val="Bulleted List"/>
    <w:basedOn w:val="Normal"/>
    <w:rsid w:val="0089588C"/>
    <w:pPr>
      <w:numPr>
        <w:numId w:val="1"/>
      </w:numPr>
      <w:spacing w:before="240" w:after="120"/>
      <w:ind w:right="360"/>
    </w:pPr>
    <w:rPr>
      <w:rFonts w:ascii="Arial" w:hAnsi="Arial"/>
      <w:sz w:val="20"/>
    </w:rPr>
  </w:style>
  <w:style w:type="paragraph" w:customStyle="1" w:styleId="workproduct-statement">
    <w:name w:val="workproduct-statement"/>
    <w:basedOn w:val="Normal"/>
    <w:rsid w:val="0089588C"/>
    <w:pPr>
      <w:keepLines/>
      <w:tabs>
        <w:tab w:val="left" w:pos="2304"/>
      </w:tabs>
      <w:suppressAutoHyphens/>
      <w:spacing w:before="60" w:after="120" w:line="260" w:lineRule="exact"/>
      <w:ind w:left="2736" w:hanging="432"/>
    </w:pPr>
    <w:rPr>
      <w:rFonts w:ascii="Arial" w:hAnsi="Arial"/>
      <w:sz w:val="21"/>
      <w:szCs w:val="20"/>
    </w:rPr>
  </w:style>
  <w:style w:type="paragraph" w:styleId="TOC1">
    <w:name w:val="toc 1"/>
    <w:aliases w:val="heading 1,Heading 11"/>
    <w:basedOn w:val="Normal"/>
    <w:next w:val="Normal"/>
    <w:uiPriority w:val="39"/>
    <w:qFormat/>
    <w:rsid w:val="0053546D"/>
    <w:pPr>
      <w:spacing w:before="120" w:after="120"/>
    </w:pPr>
    <w:rPr>
      <w:b/>
      <w:bCs/>
      <w:caps/>
      <w:sz w:val="20"/>
    </w:rPr>
  </w:style>
  <w:style w:type="paragraph" w:customStyle="1" w:styleId="Cover-other">
    <w:name w:val="Cover-other"/>
    <w:basedOn w:val="Normal"/>
    <w:rsid w:val="001111FD"/>
    <w:pPr>
      <w:spacing w:before="60" w:after="60"/>
      <w:jc w:val="center"/>
    </w:pPr>
    <w:rPr>
      <w:b/>
      <w:szCs w:val="20"/>
    </w:rPr>
  </w:style>
  <w:style w:type="paragraph" w:customStyle="1" w:styleId="Tabletitle">
    <w:name w:val="Table title"/>
    <w:basedOn w:val="Normal"/>
    <w:rsid w:val="001111FD"/>
    <w:pPr>
      <w:keepNext/>
      <w:spacing w:before="120" w:after="60"/>
      <w:jc w:val="center"/>
    </w:pPr>
    <w:rPr>
      <w:caps/>
      <w:szCs w:val="20"/>
    </w:rPr>
  </w:style>
  <w:style w:type="paragraph" w:customStyle="1" w:styleId="Numberedlist-subtasks">
    <w:name w:val="Numbered list - subtasks"/>
    <w:basedOn w:val="Normal"/>
    <w:rsid w:val="001111FD"/>
    <w:pPr>
      <w:numPr>
        <w:numId w:val="2"/>
      </w:numPr>
      <w:spacing w:before="240" w:after="120"/>
      <w:ind w:right="360"/>
    </w:pPr>
    <w:rPr>
      <w:rFonts w:ascii="Arial" w:hAnsi="Arial"/>
      <w:bCs/>
      <w:sz w:val="20"/>
    </w:rPr>
  </w:style>
  <w:style w:type="paragraph" w:customStyle="1" w:styleId="SectionHeader">
    <w:name w:val="Section Header"/>
    <w:basedOn w:val="Normal"/>
    <w:rsid w:val="001137A6"/>
    <w:pPr>
      <w:spacing w:before="240" w:after="60"/>
    </w:pPr>
    <w:rPr>
      <w:rFonts w:ascii="Arial" w:hAnsi="Arial"/>
      <w:b/>
      <w:bCs/>
      <w:u w:val="single"/>
    </w:rPr>
  </w:style>
  <w:style w:type="numbering" w:customStyle="1" w:styleId="Style2">
    <w:name w:val="Style2"/>
    <w:uiPriority w:val="99"/>
    <w:rsid w:val="00D3346E"/>
    <w:pPr>
      <w:numPr>
        <w:numId w:val="3"/>
      </w:numPr>
    </w:pPr>
  </w:style>
  <w:style w:type="numbering" w:customStyle="1" w:styleId="Style3">
    <w:name w:val="Style3"/>
    <w:uiPriority w:val="99"/>
    <w:rsid w:val="006A08A3"/>
    <w:pPr>
      <w:numPr>
        <w:numId w:val="4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A08A3"/>
    <w:rPr>
      <w:sz w:val="24"/>
      <w:szCs w:val="24"/>
    </w:rPr>
  </w:style>
  <w:style w:type="numbering" w:customStyle="1" w:styleId="Style4">
    <w:name w:val="Style4"/>
    <w:uiPriority w:val="99"/>
    <w:rsid w:val="00C36AA9"/>
    <w:pPr>
      <w:numPr>
        <w:numId w:val="5"/>
      </w:numPr>
    </w:pPr>
  </w:style>
  <w:style w:type="paragraph" w:styleId="CommentText">
    <w:name w:val="annotation text"/>
    <w:basedOn w:val="Normal"/>
    <w:link w:val="CommentTextChar"/>
    <w:rsid w:val="002F2B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F2B1D"/>
  </w:style>
  <w:style w:type="paragraph" w:styleId="CommentSubject">
    <w:name w:val="annotation subject"/>
    <w:basedOn w:val="CommentText"/>
    <w:next w:val="CommentText"/>
    <w:link w:val="CommentSubjectChar"/>
    <w:rsid w:val="002F2B1D"/>
    <w:pPr>
      <w:overflowPunct w:val="0"/>
      <w:autoSpaceDE w:val="0"/>
      <w:autoSpaceDN w:val="0"/>
      <w:adjustRightInd w:val="0"/>
    </w:pPr>
    <w:rPr>
      <w:rFonts w:ascii="Arial" w:hAnsi="Arial" w:cs="Arial"/>
      <w:b/>
      <w:bCs/>
      <w:lang w:eastAsia="ar-SA"/>
    </w:rPr>
  </w:style>
  <w:style w:type="character" w:customStyle="1" w:styleId="CommentSubjectChar">
    <w:name w:val="Comment Subject Char"/>
    <w:basedOn w:val="CommentTextChar"/>
    <w:link w:val="CommentSubject"/>
    <w:rsid w:val="002F2B1D"/>
    <w:rPr>
      <w:rFonts w:ascii="Arial" w:hAnsi="Arial" w:cs="Arial"/>
      <w:b/>
      <w:bCs/>
      <w:lang w:eastAsia="ar-SA"/>
    </w:rPr>
  </w:style>
  <w:style w:type="paragraph" w:customStyle="1" w:styleId="NumberedList">
    <w:name w:val="Numbered List"/>
    <w:basedOn w:val="BulletedList"/>
    <w:rsid w:val="002F2B1D"/>
    <w:pPr>
      <w:numPr>
        <w:numId w:val="6"/>
      </w:numPr>
      <w:spacing w:before="0"/>
    </w:pPr>
    <w:rPr>
      <w:bCs/>
    </w:rPr>
  </w:style>
  <w:style w:type="paragraph" w:customStyle="1" w:styleId="BulletedList-Inside">
    <w:name w:val="Bulleted List - Inside"/>
    <w:basedOn w:val="Normal"/>
    <w:rsid w:val="002F2B1D"/>
    <w:pPr>
      <w:numPr>
        <w:ilvl w:val="3"/>
        <w:numId w:val="6"/>
      </w:numPr>
      <w:tabs>
        <w:tab w:val="clear" w:pos="2880"/>
        <w:tab w:val="num" w:pos="1080"/>
      </w:tabs>
      <w:ind w:left="1080" w:right="245"/>
    </w:pPr>
    <w:rPr>
      <w:rFonts w:ascii="Arial" w:hAnsi="Arial"/>
      <w:sz w:val="20"/>
    </w:rPr>
  </w:style>
  <w:style w:type="character" w:styleId="CommentReference">
    <w:name w:val="annotation reference"/>
    <w:basedOn w:val="DefaultParagraphFont"/>
    <w:rsid w:val="00901523"/>
    <w:rPr>
      <w:sz w:val="16"/>
      <w:szCs w:val="16"/>
    </w:rPr>
  </w:style>
  <w:style w:type="character" w:customStyle="1" w:styleId="Heading8Char">
    <w:name w:val="Heading 8 Char"/>
    <w:aliases w:val="Legal Level 1.1.1. Char,No num/gap Char,l8 Char,Inhaltsverz. Char"/>
    <w:basedOn w:val="DefaultParagraphFont"/>
    <w:link w:val="Heading8"/>
    <w:rsid w:val="00901523"/>
    <w:rPr>
      <w:rFonts w:ascii="Arial Narrow" w:hAnsi="Arial Narrow"/>
      <w:b/>
      <w:sz w:val="22"/>
      <w:szCs w:val="22"/>
    </w:rPr>
  </w:style>
  <w:style w:type="table" w:customStyle="1" w:styleId="LightGrid-Accent11">
    <w:name w:val="Light Grid - Accent 11"/>
    <w:basedOn w:val="TableNormal"/>
    <w:uiPriority w:val="62"/>
    <w:rsid w:val="00F17A83"/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  <w:insideH w:val="single" w:sz="8" w:space="0" w:color="DDDDDD" w:themeColor="accent1"/>
        <w:insideV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1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H w:val="nil"/>
          <w:insideV w:val="single" w:sz="8" w:space="0" w:color="DDDDD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  <w:shd w:val="clear" w:color="auto" w:fill="F6F6F6" w:themeFill="accent1" w:themeFillTint="3F"/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  <w:shd w:val="clear" w:color="auto" w:fill="F6F6F6" w:themeFill="accent1" w:themeFillTint="3F"/>
      </w:tcPr>
    </w:tblStylePr>
    <w:tblStylePr w:type="band2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  <w:insideV w:val="single" w:sz="8" w:space="0" w:color="DDDDDD" w:themeColor="accent1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8E3315"/>
    <w:rPr>
      <w:sz w:val="16"/>
      <w:szCs w:val="24"/>
    </w:rPr>
  </w:style>
  <w:style w:type="paragraph" w:customStyle="1" w:styleId="StyleHeading2ArialLatin12pt">
    <w:name w:val="Style Heading 2 + Arial (Latin) 12 pt"/>
    <w:basedOn w:val="Heading2"/>
    <w:autoRedefine/>
    <w:rsid w:val="008E3315"/>
    <w:pPr>
      <w:keepNext w:val="0"/>
      <w:numPr>
        <w:numId w:val="7"/>
      </w:numPr>
      <w:tabs>
        <w:tab w:val="clear" w:pos="1440"/>
        <w:tab w:val="num" w:pos="720"/>
      </w:tabs>
      <w:spacing w:before="100" w:beforeAutospacing="1" w:after="100" w:afterAutospacing="1"/>
      <w:ind w:left="432" w:hanging="432"/>
    </w:pPr>
    <w:rPr>
      <w:rFonts w:ascii="Arial" w:eastAsia="MS Mincho" w:hAnsi="Arial"/>
      <w:szCs w:val="36"/>
      <w:lang w:eastAsia="ja-JP"/>
    </w:rPr>
  </w:style>
  <w:style w:type="numbering" w:customStyle="1" w:styleId="BulletinNumber">
    <w:name w:val="Bullet in Number"/>
    <w:rsid w:val="006B06EE"/>
    <w:pPr>
      <w:numPr>
        <w:numId w:val="8"/>
      </w:numPr>
    </w:pPr>
  </w:style>
  <w:style w:type="paragraph" w:customStyle="1" w:styleId="BlockText-Sanchez">
    <w:name w:val="Block Text - Sanchez"/>
    <w:basedOn w:val="BlockText"/>
    <w:rsid w:val="007E2704"/>
    <w:pPr>
      <w:numPr>
        <w:ilvl w:val="1"/>
      </w:numPr>
      <w:tabs>
        <w:tab w:val="num" w:pos="540"/>
      </w:tabs>
      <w:spacing w:before="120"/>
      <w:ind w:left="540" w:right="245" w:hanging="360"/>
    </w:pPr>
    <w:rPr>
      <w:rFonts w:ascii="Arial" w:hAnsi="Arial"/>
      <w:lang w:eastAsia="en-US"/>
    </w:rPr>
  </w:style>
  <w:style w:type="paragraph" w:styleId="Title">
    <w:name w:val="Title"/>
    <w:basedOn w:val="Normal"/>
    <w:link w:val="TitleChar"/>
    <w:qFormat/>
    <w:rsid w:val="00345F3A"/>
    <w:pPr>
      <w:overflowPunct w:val="0"/>
      <w:autoSpaceDE w:val="0"/>
      <w:autoSpaceDN w:val="0"/>
      <w:adjustRightInd w:val="0"/>
      <w:spacing w:before="240" w:after="60"/>
      <w:jc w:val="center"/>
    </w:pPr>
    <w:rPr>
      <w:rFonts w:ascii="Arial" w:hAnsi="Arial" w:cs="Arial"/>
      <w:b/>
      <w:bCs/>
      <w:kern w:val="28"/>
      <w:sz w:val="32"/>
      <w:szCs w:val="38"/>
      <w:lang w:eastAsia="ar-SA"/>
    </w:rPr>
  </w:style>
  <w:style w:type="character" w:customStyle="1" w:styleId="TitleChar">
    <w:name w:val="Title Char"/>
    <w:basedOn w:val="DefaultParagraphFont"/>
    <w:link w:val="Title"/>
    <w:rsid w:val="00345F3A"/>
    <w:rPr>
      <w:rFonts w:ascii="Arial" w:hAnsi="Arial" w:cs="Arial"/>
      <w:b/>
      <w:bCs/>
      <w:kern w:val="28"/>
      <w:sz w:val="32"/>
      <w:szCs w:val="38"/>
      <w:lang w:eastAsia="ar-SA"/>
    </w:rPr>
  </w:style>
  <w:style w:type="character" w:customStyle="1" w:styleId="HeaderChar">
    <w:name w:val="Header Char"/>
    <w:aliases w:val="h Char,Header (Do Not Use) Char"/>
    <w:basedOn w:val="DefaultParagraphFont"/>
    <w:link w:val="Header"/>
    <w:uiPriority w:val="99"/>
    <w:rsid w:val="00345F3A"/>
    <w:rPr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E43471"/>
    <w:pPr>
      <w:ind w:left="240"/>
    </w:pPr>
    <w:rPr>
      <w:smallCaps/>
      <w:sz w:val="20"/>
    </w:rPr>
  </w:style>
  <w:style w:type="paragraph" w:styleId="TOC3">
    <w:name w:val="toc 3"/>
    <w:basedOn w:val="Normal"/>
    <w:next w:val="Normal"/>
    <w:autoRedefine/>
    <w:uiPriority w:val="39"/>
    <w:rsid w:val="000D21B2"/>
    <w:pPr>
      <w:ind w:left="480"/>
    </w:pPr>
    <w:rPr>
      <w:i/>
      <w:iCs/>
      <w:sz w:val="20"/>
    </w:rPr>
  </w:style>
  <w:style w:type="paragraph" w:customStyle="1" w:styleId="TableText">
    <w:name w:val="TableText"/>
    <w:basedOn w:val="Normal"/>
    <w:rsid w:val="006E1807"/>
    <w:pPr>
      <w:spacing w:before="60" w:after="60"/>
      <w:jc w:val="center"/>
    </w:pPr>
    <w:rPr>
      <w:rFonts w:ascii="Arial" w:hAnsi="Arial"/>
      <w:sz w:val="20"/>
      <w:szCs w:val="20"/>
    </w:rPr>
  </w:style>
  <w:style w:type="character" w:styleId="Hyperlink">
    <w:name w:val="Hyperlink"/>
    <w:basedOn w:val="DefaultParagraphFont"/>
    <w:uiPriority w:val="99"/>
    <w:rsid w:val="006E1807"/>
    <w:rPr>
      <w:color w:val="0000FF"/>
      <w:u w:val="single"/>
    </w:rPr>
  </w:style>
  <w:style w:type="paragraph" w:customStyle="1" w:styleId="StepBullet">
    <w:name w:val="StepBullet"/>
    <w:basedOn w:val="Normal"/>
    <w:rsid w:val="006E1807"/>
    <w:pPr>
      <w:numPr>
        <w:numId w:val="9"/>
      </w:numPr>
      <w:tabs>
        <w:tab w:val="clear" w:pos="810"/>
        <w:tab w:val="num" w:pos="792"/>
      </w:tabs>
      <w:spacing w:before="60"/>
      <w:ind w:left="792"/>
    </w:pPr>
    <w:rPr>
      <w:rFonts w:ascii="Arial" w:hAnsi="Arial"/>
      <w:sz w:val="20"/>
      <w:szCs w:val="20"/>
    </w:rPr>
  </w:style>
  <w:style w:type="paragraph" w:styleId="Index1">
    <w:name w:val="index 1"/>
    <w:basedOn w:val="Normal"/>
    <w:next w:val="Normal"/>
    <w:autoRedefine/>
    <w:rsid w:val="006E1807"/>
    <w:pPr>
      <w:ind w:left="240" w:hanging="240"/>
    </w:pPr>
  </w:style>
  <w:style w:type="paragraph" w:styleId="IndexHeading">
    <w:name w:val="index heading"/>
    <w:basedOn w:val="Normal"/>
    <w:next w:val="Index1"/>
    <w:rsid w:val="006E1807"/>
    <w:rPr>
      <w:rFonts w:ascii="Arial" w:hAnsi="Arial"/>
      <w:sz w:val="20"/>
      <w:szCs w:val="20"/>
    </w:rPr>
  </w:style>
  <w:style w:type="paragraph" w:customStyle="1" w:styleId="TableText0">
    <w:name w:val="Table Text"/>
    <w:basedOn w:val="Normal"/>
    <w:rsid w:val="006E1807"/>
    <w:pPr>
      <w:keepNext/>
      <w:keepLines/>
      <w:spacing w:before="60" w:after="60"/>
      <w:ind w:left="72" w:right="72"/>
    </w:pPr>
    <w:rPr>
      <w:rFonts w:ascii="Arial" w:hAnsi="Arial"/>
      <w:spacing w:val="-5"/>
      <w:sz w:val="16"/>
      <w:szCs w:val="20"/>
    </w:rPr>
  </w:style>
  <w:style w:type="paragraph" w:customStyle="1" w:styleId="TableHeading">
    <w:name w:val="Table Heading"/>
    <w:basedOn w:val="Normal"/>
    <w:rsid w:val="006E1807"/>
    <w:pPr>
      <w:keepNext/>
      <w:keepLines/>
      <w:widowControl w:val="0"/>
      <w:suppressLineNumbers/>
      <w:suppressAutoHyphens/>
      <w:spacing w:before="60" w:after="60"/>
    </w:pPr>
    <w:rPr>
      <w:rFonts w:ascii="Arial" w:hAnsi="Arial"/>
      <w:b/>
      <w:szCs w:val="20"/>
    </w:rPr>
  </w:style>
  <w:style w:type="paragraph" w:customStyle="1" w:styleId="ProjectName">
    <w:name w:val="Project Name"/>
    <w:rsid w:val="006E1807"/>
    <w:pPr>
      <w:spacing w:before="100"/>
    </w:pPr>
    <w:rPr>
      <w:rFonts w:ascii="Century Gothic" w:hAnsi="Century Gothic"/>
      <w:sz w:val="44"/>
    </w:rPr>
  </w:style>
  <w:style w:type="paragraph" w:customStyle="1" w:styleId="Title-Revision">
    <w:name w:val="Title - Revision"/>
    <w:basedOn w:val="Title"/>
    <w:rsid w:val="00771F6C"/>
    <w:pPr>
      <w:overflowPunct/>
      <w:autoSpaceDE/>
      <w:autoSpaceDN/>
      <w:adjustRightInd/>
      <w:spacing w:before="720" w:after="240"/>
    </w:pPr>
    <w:rPr>
      <w:rFonts w:cs="Times New Roman"/>
      <w:smallCaps/>
      <w:color w:val="333399"/>
      <w:sz w:val="36"/>
      <w:szCs w:val="36"/>
      <w:lang w:eastAsia="en-US"/>
    </w:rPr>
  </w:style>
  <w:style w:type="paragraph" w:customStyle="1" w:styleId="Heading1-FormatOnly">
    <w:name w:val="Heading 1 - Format Only"/>
    <w:basedOn w:val="Heading1"/>
    <w:rsid w:val="002B56D0"/>
    <w:pPr>
      <w:keepNext w:val="0"/>
      <w:pageBreakBefore/>
      <w:pBdr>
        <w:top w:val="single" w:sz="8" w:space="1" w:color="D9D9D9"/>
        <w:left w:val="single" w:sz="8" w:space="4" w:color="D9D9D9"/>
        <w:bottom w:val="single" w:sz="8" w:space="3" w:color="D9D9D9"/>
        <w:right w:val="single" w:sz="8" w:space="4" w:color="D9D9D9"/>
      </w:pBdr>
      <w:shd w:val="clear" w:color="auto" w:fill="7D7DD5"/>
      <w:tabs>
        <w:tab w:val="clear" w:pos="4125"/>
      </w:tabs>
      <w:spacing w:after="240"/>
      <w:outlineLvl w:val="9"/>
    </w:pPr>
    <w:rPr>
      <w:rFonts w:ascii="Arial" w:hAnsi="Arial"/>
      <w:smallCaps/>
      <w:noProof/>
      <w:color w:val="FFFFFF"/>
      <w:sz w:val="32"/>
      <w:szCs w:val="32"/>
    </w:rPr>
  </w:style>
  <w:style w:type="paragraph" w:customStyle="1" w:styleId="Comment">
    <w:name w:val="Comment"/>
    <w:basedOn w:val="Normal"/>
    <w:rsid w:val="002B56D0"/>
    <w:pPr>
      <w:spacing w:after="120"/>
      <w:jc w:val="lowKashida"/>
    </w:pPr>
    <w:rPr>
      <w:i/>
      <w:iCs/>
      <w:color w:val="000080"/>
    </w:rPr>
  </w:style>
  <w:style w:type="table" w:customStyle="1" w:styleId="LightList-Accent11">
    <w:name w:val="Light List - Accent 11"/>
    <w:basedOn w:val="TableNormal"/>
    <w:uiPriority w:val="61"/>
    <w:rsid w:val="00BA4A3E"/>
    <w:tblPr>
      <w:tblStyleRowBandSize w:val="1"/>
      <w:tblStyleColBandSize w:val="1"/>
      <w:tblBorders>
        <w:top w:val="single" w:sz="8" w:space="0" w:color="DDDDDD" w:themeColor="accent1"/>
        <w:left w:val="single" w:sz="8" w:space="0" w:color="DDDDDD" w:themeColor="accent1"/>
        <w:bottom w:val="single" w:sz="8" w:space="0" w:color="DDDDDD" w:themeColor="accent1"/>
        <w:right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DDDDD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  <w:tblStylePr w:type="band1Horz">
      <w:tblPr/>
      <w:tcPr>
        <w:tcBorders>
          <w:top w:val="single" w:sz="8" w:space="0" w:color="DDDDDD" w:themeColor="accent1"/>
          <w:left w:val="single" w:sz="8" w:space="0" w:color="DDDDDD" w:themeColor="accent1"/>
          <w:bottom w:val="single" w:sz="8" w:space="0" w:color="DDDDDD" w:themeColor="accent1"/>
          <w:right w:val="single" w:sz="8" w:space="0" w:color="DDDDDD" w:themeColor="accent1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9"/>
    <w:locked/>
    <w:rsid w:val="00295C3B"/>
    <w:rPr>
      <w:rFonts w:asciiTheme="majorHAnsi" w:hAnsiTheme="majorHAnsi" w:cstheme="minorHAnsi"/>
      <w:b/>
      <w:bCs/>
      <w:color w:val="0070C0"/>
      <w:sz w:val="28"/>
      <w:szCs w:val="28"/>
    </w:rPr>
  </w:style>
  <w:style w:type="paragraph" w:customStyle="1" w:styleId="Paragraph">
    <w:name w:val="Paragraph"/>
    <w:next w:val="Normal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</w:style>
  <w:style w:type="paragraph" w:customStyle="1" w:styleId="Address">
    <w:name w:val="Address"/>
    <w:next w:val="Normal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i/>
      <w:iCs/>
      <w:sz w:val="24"/>
      <w:szCs w:val="24"/>
    </w:rPr>
  </w:style>
  <w:style w:type="paragraph" w:customStyle="1" w:styleId="Center">
    <w:name w:val="Center"/>
    <w:next w:val="Normal"/>
    <w:uiPriority w:val="99"/>
    <w:rsid w:val="00EF2DEC"/>
    <w:pPr>
      <w:widowControl w:val="0"/>
      <w:autoSpaceDE w:val="0"/>
      <w:autoSpaceDN w:val="0"/>
      <w:adjustRightInd w:val="0"/>
      <w:jc w:val="center"/>
    </w:pPr>
    <w:rPr>
      <w:rFonts w:ascii="Tahoma" w:eastAsiaTheme="minorEastAsia" w:hAnsi="Tahoma" w:cs="Tahoma"/>
      <w:sz w:val="24"/>
      <w:szCs w:val="24"/>
    </w:rPr>
  </w:style>
  <w:style w:type="paragraph" w:customStyle="1" w:styleId="Blockquote">
    <w:name w:val="Blockquote"/>
    <w:next w:val="Normal"/>
    <w:uiPriority w:val="99"/>
    <w:rsid w:val="00EF2DEC"/>
    <w:pPr>
      <w:widowControl w:val="0"/>
      <w:autoSpaceDE w:val="0"/>
      <w:autoSpaceDN w:val="0"/>
      <w:adjustRightInd w:val="0"/>
      <w:ind w:left="720"/>
    </w:pPr>
    <w:rPr>
      <w:rFonts w:ascii="Tahoma" w:eastAsiaTheme="minorEastAsia" w:hAnsi="Tahoma" w:cs="Tahoma"/>
      <w:sz w:val="24"/>
      <w:szCs w:val="24"/>
    </w:rPr>
  </w:style>
  <w:style w:type="paragraph" w:customStyle="1" w:styleId="Fieldset">
    <w:name w:val="Fieldset"/>
    <w:next w:val="Normal"/>
    <w:uiPriority w:val="99"/>
    <w:rsid w:val="00EF2DEC"/>
    <w:pPr>
      <w:widowControl w:val="0"/>
      <w:pBdr>
        <w:top w:val="single" w:sz="6" w:space="0" w:color="808080"/>
        <w:left w:val="single" w:sz="6" w:space="0" w:color="808080"/>
        <w:bottom w:val="single" w:sz="6" w:space="0" w:color="808080"/>
        <w:right w:val="single" w:sz="6" w:space="0" w:color="808080"/>
      </w:pBdr>
      <w:autoSpaceDE w:val="0"/>
      <w:autoSpaceDN w:val="0"/>
      <w:adjustRightInd w:val="0"/>
      <w:ind w:left="60" w:right="60"/>
    </w:pPr>
    <w:rPr>
      <w:rFonts w:ascii="Tahoma" w:eastAsiaTheme="minorEastAsia" w:hAnsi="Tahoma" w:cs="Tahoma"/>
      <w:sz w:val="24"/>
      <w:szCs w:val="24"/>
    </w:rPr>
  </w:style>
  <w:style w:type="paragraph" w:customStyle="1" w:styleId="Preformatted">
    <w:name w:val="Preformatted"/>
    <w:next w:val="Normal"/>
    <w:uiPriority w:val="99"/>
    <w:rsid w:val="00EF2DEC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sz w:val="24"/>
      <w:szCs w:val="24"/>
    </w:rPr>
  </w:style>
  <w:style w:type="paragraph" w:customStyle="1" w:styleId="Preformattedandwrapping">
    <w:name w:val="Preformatted and wrapping"/>
    <w:next w:val="Normal"/>
    <w:uiPriority w:val="99"/>
    <w:rsid w:val="00EF2DEC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sz w:val="24"/>
      <w:szCs w:val="24"/>
    </w:rPr>
  </w:style>
  <w:style w:type="character" w:customStyle="1" w:styleId="Heading2Char">
    <w:name w:val="Heading 2 Char"/>
    <w:aliases w:val="H2 Char,H21 Char,H22 Char,H23 Char,H24 Char,H25 Char,H26 Char,H27 Char,H28 Char,H29 Char,Bijlage Char,Reset numbering Char,About Product Char,h2 main heading Char,Subhead A Char,EASI 2 Char,HD2 Char,head2 Char,PIM2 Char,h2 Char,2 Char"/>
    <w:basedOn w:val="DefaultParagraphFont"/>
    <w:link w:val="Heading2"/>
    <w:uiPriority w:val="99"/>
    <w:rsid w:val="00C35BF2"/>
    <w:rPr>
      <w:rFonts w:asciiTheme="minorHAnsi" w:hAnsiTheme="minorHAnsi" w:cstheme="minorHAnsi"/>
      <w:b/>
      <w:bCs/>
      <w:color w:val="0070C0"/>
      <w:sz w:val="26"/>
      <w:szCs w:val="26"/>
    </w:rPr>
  </w:style>
  <w:style w:type="character" w:customStyle="1" w:styleId="Heading3Char">
    <w:name w:val="Heading 3 Char"/>
    <w:aliases w:val="H3 Char,H31 Char,H32 Char,H33 Char,H34 Char,H35 Char,H36 Char,H37 Char,H38 Char,Voorwoord Char,Level 1 - 1 Char,h3 Char,h3 sub heading Char,Heading 3E Char,Minor Char,Function header 3 Char,Section 1.1.1 Char,titre 1.1.1 Char,1.2.3. Char"/>
    <w:basedOn w:val="DefaultParagraphFont"/>
    <w:link w:val="Heading3"/>
    <w:uiPriority w:val="99"/>
    <w:rsid w:val="00007D9C"/>
    <w:rPr>
      <w:rFonts w:asciiTheme="minorHAnsi" w:hAnsiTheme="minorHAnsi" w:cstheme="minorHAnsi"/>
      <w:b/>
      <w:bCs/>
      <w:color w:val="C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9"/>
    <w:rsid w:val="00804B1F"/>
    <w:rPr>
      <w:rFonts w:asciiTheme="minorHAnsi" w:hAnsiTheme="minorHAnsi"/>
      <w:color w:val="FF0000"/>
      <w:sz w:val="24"/>
      <w:szCs w:val="24"/>
    </w:rPr>
  </w:style>
  <w:style w:type="character" w:customStyle="1" w:styleId="Heading5Char">
    <w:name w:val="Heading 5 Char"/>
    <w:aliases w:val="FAQ Question Char,H5 Char,MinorHeading Char,Level 3 - i Char,h5 Char,5 Char,l5+toc5 Char,Numbered Sub-list Char,Sub-sub-sub-paragraaf Char,DO NOT USE_h5 Char,Bullet point Char,ASAPHeading 5 Char,l5 Char"/>
    <w:basedOn w:val="DefaultParagraphFont"/>
    <w:link w:val="Heading5"/>
    <w:uiPriority w:val="99"/>
    <w:rsid w:val="00EF2DEC"/>
    <w:rPr>
      <w:rFonts w:asciiTheme="minorHAnsi" w:hAnsiTheme="minorHAnsi"/>
      <w:b/>
      <w:bCs/>
      <w:color w:val="FF0000"/>
      <w:sz w:val="16"/>
      <w:szCs w:val="22"/>
    </w:rPr>
  </w:style>
  <w:style w:type="character" w:customStyle="1" w:styleId="Heading6Char">
    <w:name w:val="Heading 6 Char"/>
    <w:aliases w:val="H6 Char,6 Char,Requirement Char,Numbered steps Char,DO NOT USE_h6 Char,Legal Level 1. Char,Sub-bullet point Char,ASAPHeading 6 Char,h6 Char,l6 Char,Indent-Liste Char"/>
    <w:basedOn w:val="DefaultParagraphFont"/>
    <w:link w:val="Heading6"/>
    <w:uiPriority w:val="99"/>
    <w:rsid w:val="00EF2DEC"/>
    <w:rPr>
      <w:rFonts w:asciiTheme="minorHAnsi" w:hAnsiTheme="minorHAnsi"/>
      <w:b/>
      <w:bCs/>
      <w:color w:val="FF0000"/>
      <w:sz w:val="16"/>
      <w:szCs w:val="22"/>
    </w:rPr>
  </w:style>
  <w:style w:type="paragraph" w:customStyle="1" w:styleId="p">
    <w:name w:val="p"/>
    <w:next w:val="Normal"/>
    <w:uiPriority w:val="99"/>
    <w:rsid w:val="00EF2DEC"/>
    <w:pPr>
      <w:widowControl w:val="0"/>
      <w:autoSpaceDE w:val="0"/>
      <w:autoSpaceDN w:val="0"/>
      <w:adjustRightInd w:val="0"/>
      <w:spacing w:before="150"/>
    </w:pPr>
    <w:rPr>
      <w:rFonts w:ascii="Tahoma" w:eastAsiaTheme="minorEastAsia" w:hAnsi="Tahoma" w:cs="Tahoma"/>
      <w:sz w:val="24"/>
      <w:szCs w:val="24"/>
    </w:rPr>
  </w:style>
  <w:style w:type="paragraph" w:customStyle="1" w:styleId="p11">
    <w:name w:val="p11"/>
    <w:next w:val="Normal"/>
    <w:uiPriority w:val="99"/>
    <w:rsid w:val="00EF2DEC"/>
    <w:pPr>
      <w:widowControl w:val="0"/>
      <w:autoSpaceDE w:val="0"/>
      <w:autoSpaceDN w:val="0"/>
      <w:adjustRightInd w:val="0"/>
      <w:spacing w:before="150"/>
    </w:pPr>
    <w:rPr>
      <w:rFonts w:ascii="Tahoma" w:eastAsiaTheme="minorEastAsia" w:hAnsi="Tahoma" w:cs="Tahoma"/>
      <w:sz w:val="24"/>
      <w:szCs w:val="24"/>
    </w:rPr>
  </w:style>
  <w:style w:type="paragraph" w:customStyle="1" w:styleId="p10">
    <w:name w:val="p10"/>
    <w:next w:val="Normal"/>
    <w:uiPriority w:val="99"/>
    <w:rsid w:val="00EF2DEC"/>
    <w:pPr>
      <w:widowControl w:val="0"/>
      <w:autoSpaceDE w:val="0"/>
      <w:autoSpaceDN w:val="0"/>
      <w:adjustRightInd w:val="0"/>
      <w:spacing w:before="150"/>
    </w:pPr>
    <w:rPr>
      <w:rFonts w:ascii="Tahoma" w:eastAsiaTheme="minorEastAsia" w:hAnsi="Tahoma" w:cs="Tahoma"/>
      <w:sz w:val="24"/>
      <w:szCs w:val="24"/>
    </w:rPr>
  </w:style>
  <w:style w:type="paragraph" w:customStyle="1" w:styleId="p9">
    <w:name w:val="p9"/>
    <w:next w:val="Normal"/>
    <w:uiPriority w:val="99"/>
    <w:rsid w:val="00EF2DEC"/>
    <w:pPr>
      <w:widowControl w:val="0"/>
      <w:autoSpaceDE w:val="0"/>
      <w:autoSpaceDN w:val="0"/>
      <w:adjustRightInd w:val="0"/>
      <w:spacing w:before="150"/>
    </w:pPr>
    <w:rPr>
      <w:rFonts w:ascii="Tahoma" w:eastAsiaTheme="minorEastAsia" w:hAnsi="Tahoma" w:cs="Tahoma"/>
      <w:sz w:val="24"/>
      <w:szCs w:val="24"/>
    </w:rPr>
  </w:style>
  <w:style w:type="paragraph" w:customStyle="1" w:styleId="p8">
    <w:name w:val="p8"/>
    <w:next w:val="Normal"/>
    <w:uiPriority w:val="99"/>
    <w:rsid w:val="00EF2DEC"/>
    <w:pPr>
      <w:widowControl w:val="0"/>
      <w:autoSpaceDE w:val="0"/>
      <w:autoSpaceDN w:val="0"/>
      <w:adjustRightInd w:val="0"/>
      <w:spacing w:before="150"/>
    </w:pPr>
    <w:rPr>
      <w:rFonts w:ascii="Tahoma" w:eastAsiaTheme="minorEastAsia" w:hAnsi="Tahoma" w:cs="Tahoma"/>
      <w:sz w:val="24"/>
      <w:szCs w:val="24"/>
    </w:rPr>
  </w:style>
  <w:style w:type="paragraph" w:customStyle="1" w:styleId="p7">
    <w:name w:val="p7"/>
    <w:next w:val="Normal"/>
    <w:uiPriority w:val="99"/>
    <w:rsid w:val="00EF2DEC"/>
    <w:pPr>
      <w:widowControl w:val="0"/>
      <w:autoSpaceDE w:val="0"/>
      <w:autoSpaceDN w:val="0"/>
      <w:adjustRightInd w:val="0"/>
      <w:spacing w:before="150"/>
    </w:pPr>
    <w:rPr>
      <w:rFonts w:ascii="Tahoma" w:eastAsiaTheme="minorEastAsia" w:hAnsi="Tahoma" w:cs="Tahoma"/>
      <w:sz w:val="24"/>
      <w:szCs w:val="24"/>
    </w:rPr>
  </w:style>
  <w:style w:type="paragraph" w:customStyle="1" w:styleId="p6">
    <w:name w:val="p6"/>
    <w:next w:val="Normal"/>
    <w:uiPriority w:val="99"/>
    <w:rsid w:val="00EF2DEC"/>
    <w:pPr>
      <w:widowControl w:val="0"/>
      <w:autoSpaceDE w:val="0"/>
      <w:autoSpaceDN w:val="0"/>
      <w:adjustRightInd w:val="0"/>
      <w:spacing w:before="150"/>
    </w:pPr>
    <w:rPr>
      <w:rFonts w:ascii="Tahoma" w:eastAsiaTheme="minorEastAsia" w:hAnsi="Tahoma" w:cs="Tahoma"/>
      <w:sz w:val="24"/>
      <w:szCs w:val="24"/>
    </w:rPr>
  </w:style>
  <w:style w:type="paragraph" w:customStyle="1" w:styleId="p5">
    <w:name w:val="p5"/>
    <w:next w:val="Normal"/>
    <w:uiPriority w:val="99"/>
    <w:rsid w:val="00EF2DEC"/>
    <w:pPr>
      <w:widowControl w:val="0"/>
      <w:autoSpaceDE w:val="0"/>
      <w:autoSpaceDN w:val="0"/>
      <w:adjustRightInd w:val="0"/>
      <w:spacing w:before="150"/>
    </w:pPr>
    <w:rPr>
      <w:rFonts w:ascii="Tahoma" w:eastAsiaTheme="minorEastAsia" w:hAnsi="Tahoma" w:cs="Tahoma"/>
      <w:sz w:val="24"/>
      <w:szCs w:val="24"/>
    </w:rPr>
  </w:style>
  <w:style w:type="paragraph" w:customStyle="1" w:styleId="p4">
    <w:name w:val="p4"/>
    <w:next w:val="Normal"/>
    <w:uiPriority w:val="99"/>
    <w:rsid w:val="00EF2DEC"/>
    <w:pPr>
      <w:widowControl w:val="0"/>
      <w:autoSpaceDE w:val="0"/>
      <w:autoSpaceDN w:val="0"/>
      <w:adjustRightInd w:val="0"/>
      <w:spacing w:before="150"/>
    </w:pPr>
    <w:rPr>
      <w:rFonts w:ascii="Tahoma" w:eastAsiaTheme="minorEastAsia" w:hAnsi="Tahoma" w:cs="Tahoma"/>
      <w:sz w:val="24"/>
      <w:szCs w:val="24"/>
    </w:rPr>
  </w:style>
  <w:style w:type="paragraph" w:customStyle="1" w:styleId="p3">
    <w:name w:val="p3"/>
    <w:next w:val="Normal"/>
    <w:uiPriority w:val="99"/>
    <w:rsid w:val="00EF2DEC"/>
    <w:pPr>
      <w:widowControl w:val="0"/>
      <w:autoSpaceDE w:val="0"/>
      <w:autoSpaceDN w:val="0"/>
      <w:adjustRightInd w:val="0"/>
      <w:spacing w:before="150"/>
    </w:pPr>
    <w:rPr>
      <w:rFonts w:ascii="Tahoma" w:eastAsiaTheme="minorEastAsia" w:hAnsi="Tahoma" w:cs="Tahoma"/>
      <w:sz w:val="24"/>
      <w:szCs w:val="24"/>
    </w:rPr>
  </w:style>
  <w:style w:type="paragraph" w:customStyle="1" w:styleId="p2">
    <w:name w:val="p2"/>
    <w:next w:val="Normal"/>
    <w:uiPriority w:val="99"/>
    <w:rsid w:val="00EF2DEC"/>
    <w:pPr>
      <w:widowControl w:val="0"/>
      <w:autoSpaceDE w:val="0"/>
      <w:autoSpaceDN w:val="0"/>
      <w:adjustRightInd w:val="0"/>
      <w:spacing w:before="150"/>
    </w:pPr>
    <w:rPr>
      <w:rFonts w:ascii="Tahoma" w:eastAsiaTheme="minorEastAsia" w:hAnsi="Tahoma" w:cs="Tahoma"/>
      <w:sz w:val="24"/>
      <w:szCs w:val="24"/>
    </w:rPr>
  </w:style>
  <w:style w:type="paragraph" w:customStyle="1" w:styleId="p1">
    <w:name w:val="p1"/>
    <w:next w:val="Normal"/>
    <w:uiPriority w:val="99"/>
    <w:rsid w:val="00EF2DEC"/>
    <w:pPr>
      <w:widowControl w:val="0"/>
      <w:autoSpaceDE w:val="0"/>
      <w:autoSpaceDN w:val="0"/>
      <w:adjustRightInd w:val="0"/>
      <w:spacing w:before="150"/>
    </w:pPr>
    <w:rPr>
      <w:rFonts w:ascii="Tahoma" w:eastAsiaTheme="minorEastAsia" w:hAnsi="Tahoma" w:cs="Tahoma"/>
      <w:sz w:val="24"/>
      <w:szCs w:val="24"/>
    </w:rPr>
  </w:style>
  <w:style w:type="character" w:customStyle="1" w:styleId="Charactercaption">
    <w:name w:val="Character caption"/>
    <w:uiPriority w:val="99"/>
    <w:rsid w:val="00EF2DEC"/>
    <w:rPr>
      <w:sz w:val="26"/>
      <w:szCs w:val="26"/>
    </w:rPr>
  </w:style>
  <w:style w:type="character" w:customStyle="1" w:styleId="Charactertcap">
    <w:name w:val="Character t_cap"/>
    <w:uiPriority w:val="99"/>
    <w:rsid w:val="00EF2DEC"/>
    <w:rPr>
      <w:i/>
      <w:iCs/>
      <w:sz w:val="16"/>
      <w:szCs w:val="16"/>
    </w:rPr>
  </w:style>
  <w:style w:type="character" w:customStyle="1" w:styleId="Charactertcap10">
    <w:name w:val="Character t_cap10"/>
    <w:uiPriority w:val="99"/>
    <w:rsid w:val="00EF2DEC"/>
    <w:rPr>
      <w:i/>
      <w:iCs/>
      <w:sz w:val="16"/>
      <w:szCs w:val="16"/>
    </w:rPr>
  </w:style>
  <w:style w:type="character" w:customStyle="1" w:styleId="Charactertcap9">
    <w:name w:val="Character t_cap9"/>
    <w:uiPriority w:val="99"/>
    <w:rsid w:val="00EF2DEC"/>
    <w:rPr>
      <w:i/>
      <w:iCs/>
      <w:sz w:val="16"/>
      <w:szCs w:val="16"/>
    </w:rPr>
  </w:style>
  <w:style w:type="character" w:customStyle="1" w:styleId="Charactertcap8">
    <w:name w:val="Character t_cap8"/>
    <w:uiPriority w:val="99"/>
    <w:rsid w:val="00EF2DEC"/>
    <w:rPr>
      <w:i/>
      <w:iCs/>
      <w:sz w:val="16"/>
      <w:szCs w:val="16"/>
    </w:rPr>
  </w:style>
  <w:style w:type="character" w:customStyle="1" w:styleId="Charactertcap7">
    <w:name w:val="Character t_cap7"/>
    <w:uiPriority w:val="99"/>
    <w:rsid w:val="00EF2DEC"/>
    <w:rPr>
      <w:i/>
      <w:iCs/>
      <w:sz w:val="16"/>
      <w:szCs w:val="16"/>
    </w:rPr>
  </w:style>
  <w:style w:type="character" w:customStyle="1" w:styleId="Charactertcap6">
    <w:name w:val="Character t_cap6"/>
    <w:uiPriority w:val="99"/>
    <w:rsid w:val="00EF2DEC"/>
    <w:rPr>
      <w:i/>
      <w:iCs/>
      <w:sz w:val="16"/>
      <w:szCs w:val="16"/>
    </w:rPr>
  </w:style>
  <w:style w:type="character" w:customStyle="1" w:styleId="Charactertcap5">
    <w:name w:val="Character t_cap5"/>
    <w:uiPriority w:val="99"/>
    <w:rsid w:val="00EF2DEC"/>
    <w:rPr>
      <w:i/>
      <w:iCs/>
      <w:sz w:val="16"/>
      <w:szCs w:val="16"/>
    </w:rPr>
  </w:style>
  <w:style w:type="character" w:customStyle="1" w:styleId="Charactertcap4">
    <w:name w:val="Character t_cap4"/>
    <w:uiPriority w:val="99"/>
    <w:rsid w:val="00EF2DEC"/>
    <w:rPr>
      <w:i/>
      <w:iCs/>
      <w:sz w:val="16"/>
      <w:szCs w:val="16"/>
    </w:rPr>
  </w:style>
  <w:style w:type="character" w:customStyle="1" w:styleId="Charactertcap3">
    <w:name w:val="Character t_cap3"/>
    <w:uiPriority w:val="99"/>
    <w:rsid w:val="00EF2DEC"/>
    <w:rPr>
      <w:i/>
      <w:iCs/>
      <w:sz w:val="16"/>
      <w:szCs w:val="16"/>
    </w:rPr>
  </w:style>
  <w:style w:type="character" w:customStyle="1" w:styleId="Charactertcap2">
    <w:name w:val="Character t_cap2"/>
    <w:uiPriority w:val="99"/>
    <w:rsid w:val="00EF2DEC"/>
    <w:rPr>
      <w:i/>
      <w:iCs/>
      <w:sz w:val="16"/>
      <w:szCs w:val="16"/>
    </w:rPr>
  </w:style>
  <w:style w:type="character" w:customStyle="1" w:styleId="Charactertcap1">
    <w:name w:val="Character t_cap1"/>
    <w:uiPriority w:val="99"/>
    <w:rsid w:val="00EF2DEC"/>
    <w:rPr>
      <w:i/>
      <w:iCs/>
      <w:sz w:val="16"/>
      <w:szCs w:val="16"/>
    </w:rPr>
  </w:style>
  <w:style w:type="character" w:customStyle="1" w:styleId="Characterfooter">
    <w:name w:val="Character footer"/>
    <w:uiPriority w:val="99"/>
    <w:rsid w:val="00EF2DEC"/>
    <w:rPr>
      <w:sz w:val="16"/>
      <w:szCs w:val="16"/>
    </w:rPr>
  </w:style>
  <w:style w:type="character" w:customStyle="1" w:styleId="Characterfooter1">
    <w:name w:val="Character footer1"/>
    <w:uiPriority w:val="99"/>
    <w:rsid w:val="00EF2DEC"/>
    <w:rPr>
      <w:sz w:val="16"/>
      <w:szCs w:val="16"/>
    </w:rPr>
  </w:style>
  <w:style w:type="table" w:customStyle="1" w:styleId="Tabletable">
    <w:name w:val="Table table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w20">
    <w:name w:val="Table w_20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16">
    <w:name w:val="Table table16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w25">
    <w:name w:val="Table w_25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15">
    <w:name w:val="Table table15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w16">
    <w:name w:val="Table w_16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14">
    <w:name w:val="Table table14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w161">
    <w:name w:val="Table w_161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13">
    <w:name w:val="Table table13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w8">
    <w:name w:val="Table w_8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12">
    <w:name w:val="Table table12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w81">
    <w:name w:val="Table w_81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11">
    <w:name w:val="Table table11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w258">
    <w:name w:val="Table w_258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10">
    <w:name w:val="Table table10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w257">
    <w:name w:val="Table w_257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9">
    <w:name w:val="Table table9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w256">
    <w:name w:val="Table w_256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8">
    <w:name w:val="Table table8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w255">
    <w:name w:val="Table w_255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7">
    <w:name w:val="Table table7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6">
    <w:name w:val="Table table6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5">
    <w:name w:val="Table table5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4">
    <w:name w:val="Table table4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w254">
    <w:name w:val="Table w_254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3">
    <w:name w:val="Table table3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w253">
    <w:name w:val="Table w_253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2">
    <w:name w:val="Table table2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w252">
    <w:name w:val="Table w_252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table1">
    <w:name w:val="Table table1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w251">
    <w:name w:val="Table w_251"/>
    <w:uiPriority w:val="99"/>
    <w:rsid w:val="00EF2DEC"/>
    <w:pPr>
      <w:widowControl w:val="0"/>
      <w:autoSpaceDE w:val="0"/>
      <w:autoSpaceDN w:val="0"/>
      <w:adjustRightInd w:val="0"/>
    </w:pPr>
    <w:rPr>
      <w:rFonts w:ascii="Tahoma" w:eastAsiaTheme="minorEastAsia" w:hAnsi="Tahoma" w:cs="Tahoma"/>
      <w:sz w:val="24"/>
      <w:szCs w:val="24"/>
    </w:rPr>
    <w:tblPr>
      <w:tblBorders>
        <w:top w:val="nil"/>
        <w:left w:val="nil"/>
        <w:bottom w:val="nil"/>
        <w:right w:val="nil"/>
      </w:tblBorders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body-type">
    <w:name w:val="body-type"/>
    <w:basedOn w:val="DefaultParagraphFont"/>
    <w:rsid w:val="008C640D"/>
  </w:style>
  <w:style w:type="paragraph" w:styleId="HTMLPreformatted">
    <w:name w:val="HTML Preformatted"/>
    <w:basedOn w:val="Normal"/>
    <w:link w:val="HTMLPreformattedChar"/>
    <w:uiPriority w:val="99"/>
    <w:unhideWhenUsed/>
    <w:rsid w:val="008C64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C640D"/>
    <w:rPr>
      <w:rFonts w:ascii="Courier New" w:hAnsi="Courier New" w:cs="Courier New"/>
    </w:rPr>
  </w:style>
  <w:style w:type="character" w:styleId="HTMLCode">
    <w:name w:val="HTML Code"/>
    <w:basedOn w:val="DefaultParagraphFont"/>
    <w:uiPriority w:val="99"/>
    <w:semiHidden/>
    <w:unhideWhenUsed/>
    <w:rsid w:val="008C640D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8C640D"/>
  </w:style>
  <w:style w:type="paragraph" w:customStyle="1" w:styleId="WebAPIExample">
    <w:name w:val="Web API Example"/>
    <w:basedOn w:val="Normal"/>
    <w:qFormat/>
    <w:rsid w:val="00FF61A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20" w:after="120"/>
    </w:pPr>
    <w:rPr>
      <w:rFonts w:ascii="Courier New" w:hAnsi="Courier New" w:cs="Courier New"/>
      <w:sz w:val="20"/>
    </w:rPr>
  </w:style>
  <w:style w:type="paragraph" w:customStyle="1" w:styleId="msonormal0">
    <w:name w:val="msonormal"/>
    <w:basedOn w:val="Normal"/>
    <w:rsid w:val="00FA0428"/>
    <w:pPr>
      <w:spacing w:before="100" w:beforeAutospacing="1" w:after="100" w:afterAutospacing="1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B6EF2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335719"/>
    <w:pPr>
      <w:keepLines/>
      <w:numPr>
        <w:numId w:val="0"/>
      </w:numPr>
      <w:tabs>
        <w:tab w:val="clear" w:pos="4125"/>
      </w:tabs>
      <w:spacing w:before="240" w:line="259" w:lineRule="auto"/>
      <w:outlineLvl w:val="9"/>
    </w:pPr>
    <w:rPr>
      <w:rFonts w:eastAsiaTheme="majorEastAsia" w:cstheme="majorBidi"/>
      <w:b w:val="0"/>
      <w:bCs w:val="0"/>
      <w:color w:val="A5A5A5" w:themeColor="accent1" w:themeShade="BF"/>
      <w:sz w:val="32"/>
      <w:szCs w:val="32"/>
    </w:rPr>
  </w:style>
  <w:style w:type="paragraph" w:styleId="TOC4">
    <w:name w:val="toc 4"/>
    <w:basedOn w:val="Normal"/>
    <w:next w:val="Normal"/>
    <w:autoRedefine/>
    <w:unhideWhenUsed/>
    <w:rsid w:val="00335719"/>
    <w:pPr>
      <w:ind w:left="720"/>
    </w:pPr>
    <w:rPr>
      <w:sz w:val="18"/>
      <w:szCs w:val="21"/>
    </w:rPr>
  </w:style>
  <w:style w:type="paragraph" w:styleId="TOC5">
    <w:name w:val="toc 5"/>
    <w:basedOn w:val="Normal"/>
    <w:next w:val="Normal"/>
    <w:autoRedefine/>
    <w:unhideWhenUsed/>
    <w:rsid w:val="00335719"/>
    <w:pPr>
      <w:ind w:left="960"/>
    </w:pPr>
    <w:rPr>
      <w:sz w:val="18"/>
      <w:szCs w:val="21"/>
    </w:rPr>
  </w:style>
  <w:style w:type="paragraph" w:styleId="TOC6">
    <w:name w:val="toc 6"/>
    <w:basedOn w:val="Normal"/>
    <w:next w:val="Normal"/>
    <w:autoRedefine/>
    <w:unhideWhenUsed/>
    <w:rsid w:val="00335719"/>
    <w:pPr>
      <w:ind w:left="1200"/>
    </w:pPr>
    <w:rPr>
      <w:sz w:val="18"/>
      <w:szCs w:val="21"/>
    </w:rPr>
  </w:style>
  <w:style w:type="paragraph" w:styleId="TOC7">
    <w:name w:val="toc 7"/>
    <w:basedOn w:val="Normal"/>
    <w:next w:val="Normal"/>
    <w:autoRedefine/>
    <w:unhideWhenUsed/>
    <w:rsid w:val="00335719"/>
    <w:pPr>
      <w:ind w:left="1440"/>
    </w:pPr>
    <w:rPr>
      <w:sz w:val="18"/>
      <w:szCs w:val="21"/>
    </w:rPr>
  </w:style>
  <w:style w:type="paragraph" w:styleId="TOC8">
    <w:name w:val="toc 8"/>
    <w:basedOn w:val="Normal"/>
    <w:next w:val="Normal"/>
    <w:autoRedefine/>
    <w:unhideWhenUsed/>
    <w:rsid w:val="00335719"/>
    <w:pPr>
      <w:ind w:left="1680"/>
    </w:pPr>
    <w:rPr>
      <w:sz w:val="18"/>
      <w:szCs w:val="21"/>
    </w:rPr>
  </w:style>
  <w:style w:type="paragraph" w:styleId="TOC9">
    <w:name w:val="toc 9"/>
    <w:basedOn w:val="Normal"/>
    <w:next w:val="Normal"/>
    <w:autoRedefine/>
    <w:unhideWhenUsed/>
    <w:rsid w:val="00335719"/>
    <w:pPr>
      <w:ind w:left="1920"/>
    </w:pPr>
    <w:rPr>
      <w:sz w:val="18"/>
      <w:szCs w:val="21"/>
    </w:rPr>
  </w:style>
  <w:style w:type="table" w:styleId="GridTable4-Accent5">
    <w:name w:val="Grid Table 4 Accent 5"/>
    <w:basedOn w:val="TableNormal"/>
    <w:uiPriority w:val="49"/>
    <w:rsid w:val="00B45DB4"/>
    <w:rPr>
      <w:rFonts w:asciiTheme="minorHAnsi" w:eastAsiaTheme="minorHAnsi" w:hAnsiTheme="minorHAnsi" w:cstheme="minorBidi"/>
      <w:sz w:val="22"/>
      <w:szCs w:val="22"/>
    </w:rPr>
    <w:tblPr>
      <w:tblStyleRowBandSize w:val="1"/>
      <w:tblStyleColBandSize w:val="1"/>
      <w:tblBorders>
        <w:top w:val="single" w:sz="4" w:space="0" w:color="9F9F9F" w:themeColor="accent5" w:themeTint="99"/>
        <w:left w:val="single" w:sz="4" w:space="0" w:color="9F9F9F" w:themeColor="accent5" w:themeTint="99"/>
        <w:bottom w:val="single" w:sz="4" w:space="0" w:color="9F9F9F" w:themeColor="accent5" w:themeTint="99"/>
        <w:right w:val="single" w:sz="4" w:space="0" w:color="9F9F9F" w:themeColor="accent5" w:themeTint="99"/>
        <w:insideH w:val="single" w:sz="4" w:space="0" w:color="9F9F9F" w:themeColor="accent5" w:themeTint="99"/>
        <w:insideV w:val="single" w:sz="4" w:space="0" w:color="9F9F9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F5F5F" w:themeColor="accent5"/>
          <w:left w:val="single" w:sz="4" w:space="0" w:color="5F5F5F" w:themeColor="accent5"/>
          <w:bottom w:val="single" w:sz="4" w:space="0" w:color="5F5F5F" w:themeColor="accent5"/>
          <w:right w:val="single" w:sz="4" w:space="0" w:color="5F5F5F" w:themeColor="accent5"/>
          <w:insideH w:val="nil"/>
          <w:insideV w:val="nil"/>
        </w:tcBorders>
        <w:shd w:val="clear" w:color="auto" w:fill="5F5F5F" w:themeFill="accent5"/>
      </w:tcPr>
    </w:tblStylePr>
    <w:tblStylePr w:type="lastRow">
      <w:rPr>
        <w:b/>
        <w:bCs/>
      </w:rPr>
      <w:tblPr/>
      <w:tcPr>
        <w:tcBorders>
          <w:top w:val="double" w:sz="4" w:space="0" w:color="5F5F5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FDF" w:themeFill="accent5" w:themeFillTint="33"/>
      </w:tcPr>
    </w:tblStylePr>
    <w:tblStylePr w:type="band1Horz">
      <w:tblPr/>
      <w:tcPr>
        <w:shd w:val="clear" w:color="auto" w:fill="DFDFDF" w:themeFill="accent5" w:themeFillTint="33"/>
      </w:tcPr>
    </w:tblStylePr>
  </w:style>
  <w:style w:type="paragraph" w:styleId="Subtitle">
    <w:name w:val="Subtitle"/>
    <w:basedOn w:val="Heading3"/>
    <w:next w:val="Normal"/>
    <w:link w:val="SubtitleChar"/>
    <w:qFormat/>
    <w:rsid w:val="00190F19"/>
    <w:pPr>
      <w:numPr>
        <w:ilvl w:val="0"/>
        <w:numId w:val="0"/>
      </w:numPr>
      <w:ind w:left="720" w:hanging="720"/>
    </w:pPr>
  </w:style>
  <w:style w:type="character" w:customStyle="1" w:styleId="SubtitleChar">
    <w:name w:val="Subtitle Char"/>
    <w:basedOn w:val="DefaultParagraphFont"/>
    <w:link w:val="Subtitle"/>
    <w:rsid w:val="00190F19"/>
    <w:rPr>
      <w:rFonts w:asciiTheme="minorHAnsi" w:hAnsiTheme="minorHAnsi"/>
      <w:b/>
      <w:bCs/>
      <w:color w:val="0070C0"/>
      <w:sz w:val="24"/>
      <w:szCs w:val="24"/>
    </w:rPr>
  </w:style>
  <w:style w:type="paragraph" w:customStyle="1" w:styleId="H4">
    <w:name w:val="H4"/>
    <w:basedOn w:val="Heading3"/>
    <w:link w:val="H4Char"/>
    <w:qFormat/>
    <w:rsid w:val="00814E81"/>
    <w:pPr>
      <w:numPr>
        <w:ilvl w:val="0"/>
        <w:numId w:val="0"/>
      </w:numPr>
    </w:pPr>
  </w:style>
  <w:style w:type="paragraph" w:styleId="NoSpacing">
    <w:name w:val="No Spacing"/>
    <w:uiPriority w:val="1"/>
    <w:qFormat/>
    <w:rsid w:val="00921E12"/>
    <w:rPr>
      <w:sz w:val="24"/>
      <w:szCs w:val="24"/>
    </w:rPr>
  </w:style>
  <w:style w:type="character" w:customStyle="1" w:styleId="H4Char">
    <w:name w:val="H4 Char"/>
    <w:basedOn w:val="Heading3Char"/>
    <w:link w:val="H4"/>
    <w:rsid w:val="00814E81"/>
    <w:rPr>
      <w:rFonts w:asciiTheme="minorHAnsi" w:hAnsiTheme="minorHAnsi" w:cstheme="minorHAnsi"/>
      <w:b/>
      <w:bCs/>
      <w:color w:val="0070C0"/>
      <w:sz w:val="26"/>
      <w:szCs w:val="24"/>
    </w:rPr>
  </w:style>
  <w:style w:type="character" w:styleId="Strong">
    <w:name w:val="Strong"/>
    <w:basedOn w:val="DefaultParagraphFont"/>
    <w:uiPriority w:val="22"/>
    <w:qFormat/>
    <w:rsid w:val="00804F32"/>
    <w:rPr>
      <w:rFonts w:asciiTheme="minorHAnsi" w:hAnsiTheme="minorHAnsi" w:cstheme="minorHAnsi"/>
      <w:b/>
      <w:bCs/>
      <w:u w:val="single"/>
    </w:rPr>
  </w:style>
  <w:style w:type="table" w:styleId="GridTable1Light-Accent2">
    <w:name w:val="Grid Table 1 Light Accent 2"/>
    <w:basedOn w:val="TableNormal"/>
    <w:uiPriority w:val="46"/>
    <w:rsid w:val="005170DF"/>
    <w:tblPr>
      <w:tblStyleRowBandSize w:val="1"/>
      <w:tblStyleColBandSize w:val="1"/>
      <w:tblBorders>
        <w:top w:val="single" w:sz="4" w:space="0" w:color="E0E0E0" w:themeColor="accent2" w:themeTint="66"/>
        <w:left w:val="single" w:sz="4" w:space="0" w:color="E0E0E0" w:themeColor="accent2" w:themeTint="66"/>
        <w:bottom w:val="single" w:sz="4" w:space="0" w:color="E0E0E0" w:themeColor="accent2" w:themeTint="66"/>
        <w:right w:val="single" w:sz="4" w:space="0" w:color="E0E0E0" w:themeColor="accent2" w:themeTint="66"/>
        <w:insideH w:val="single" w:sz="4" w:space="0" w:color="E0E0E0" w:themeColor="accent2" w:themeTint="66"/>
        <w:insideV w:val="single" w:sz="4" w:space="0" w:color="E0E0E0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0D0D0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D0D0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Revision">
    <w:name w:val="Revision"/>
    <w:hidden/>
    <w:uiPriority w:val="99"/>
    <w:semiHidden/>
    <w:rsid w:val="000E4EBE"/>
    <w:rPr>
      <w:rFonts w:asciiTheme="minorHAnsi" w:hAnsiTheme="minorHAns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3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860902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4502995">
                  <w:marLeft w:val="0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82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244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7767574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6792753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69191">
              <w:marLeft w:val="0"/>
              <w:marRight w:val="0"/>
              <w:marTop w:val="0"/>
              <w:marBottom w:val="0"/>
              <w:divBdr>
                <w:top w:val="single" w:sz="6" w:space="5" w:color="E6E6E6"/>
                <w:left w:val="single" w:sz="6" w:space="8" w:color="E6E6E6"/>
                <w:bottom w:val="single" w:sz="6" w:space="5" w:color="E6E6E6"/>
                <w:right w:val="single" w:sz="6" w:space="8" w:color="E6E6E6"/>
              </w:divBdr>
            </w:div>
          </w:divsChild>
        </w:div>
        <w:div w:id="10594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83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9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12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600067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4185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38139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894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426935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7186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86584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698674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329739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5644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2932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1704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089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5158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303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4804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9503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47613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36588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17778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8782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80309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193431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31502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803591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01213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026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0235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56892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93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0677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10383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7868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6699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6639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627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2764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097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460804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5581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460059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301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01233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95350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08380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516647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308480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06656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733502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800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352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43730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7689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1517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6545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33021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424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96791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186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70987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580897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60591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382604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9230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2037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381356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204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690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46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83561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8744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115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463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565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3189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8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90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830179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601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69363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5502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512029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6330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89662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58491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0522251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5086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97913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090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18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81709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767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5525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0970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85458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9599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2444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7741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8662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416224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1688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034444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336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189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77413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803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5982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366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370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865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341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0009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545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668964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92336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74812841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7854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05247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2263633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998680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257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875657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940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267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239392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465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29120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39030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2614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89295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76403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5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74850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007270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257657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9912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2773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966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695745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0014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1775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8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1635022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549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8056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2671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4565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515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7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547795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71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3020167">
                  <w:marLeft w:val="0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246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039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5921434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386722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62748">
              <w:marLeft w:val="0"/>
              <w:marRight w:val="0"/>
              <w:marTop w:val="0"/>
              <w:marBottom w:val="0"/>
              <w:divBdr>
                <w:top w:val="single" w:sz="6" w:space="5" w:color="E6E6E6"/>
                <w:left w:val="single" w:sz="6" w:space="8" w:color="E6E6E6"/>
                <w:bottom w:val="single" w:sz="6" w:space="5" w:color="E6E6E6"/>
                <w:right w:val="single" w:sz="6" w:space="8" w:color="E6E6E6"/>
              </w:divBdr>
            </w:div>
          </w:divsChild>
        </w:div>
        <w:div w:id="189851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658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30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2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9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78147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882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078605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0937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815381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8591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53901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514492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0562530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651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990670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212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66935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66238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8872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9315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2700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968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32548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4147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8121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39419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4537312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898149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03938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384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282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029309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7876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4657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753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9458172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1053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5857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6457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30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9999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8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935564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471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3811787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8082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125632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0690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5786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63467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6960768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019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2011562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341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3407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418963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2472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4971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7996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61037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61283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704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206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66397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507195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29013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870057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49100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86451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353510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9405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4787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0853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62168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5059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4280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1321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133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663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828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89047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940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490010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2437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608652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0206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6970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9483104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1691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64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2608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178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873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51819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7129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69240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99964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85671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32353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86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4633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74612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8523849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54277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371526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0266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2110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912198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279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3570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824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79503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88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5356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3283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2591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78702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177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30050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23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731000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6009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35729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9579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8069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47408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054943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768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838494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6264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6000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583973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968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1234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555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1494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09588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8072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6059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7079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3433064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3226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739964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2402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22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624227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9380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0767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863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9436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2851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5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47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49780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474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79989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296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705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235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42546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169987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6323833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6785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8691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35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4499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4415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455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64179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88346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9545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89740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9899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15400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53558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5462951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0650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5756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91720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7250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852578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302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0815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5128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83415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1031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5091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4491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343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00779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067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184697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0543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635394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145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0362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9406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86966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934860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80263410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84721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34278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15798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3743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434053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56469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07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93806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5673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83533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4990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35122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34667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688952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44903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54094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98733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370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595107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4630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6921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873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9390109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077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2933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3808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619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1825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933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608776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8612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780116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664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531729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44909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69996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4412468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3269122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497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712026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072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8763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44624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5607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623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12110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92118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69543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918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7574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320139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966837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78621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880286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4934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5214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513082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026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7388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548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35564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584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4555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2726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7435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6320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917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774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358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245059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3562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2664032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245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64947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800854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0455968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0155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522789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615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7031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62748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8469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383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70200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2478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94826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1660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3619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23425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454148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92103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20788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20614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220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853809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196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352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211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9303048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959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7871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7328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1264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6128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48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11789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0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107257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1663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3960897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7503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19550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201979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1223934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395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555265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64639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7306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094413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803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7283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22373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9348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10855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4834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047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96759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252189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53722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899281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5816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18749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6765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3882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56282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636480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199722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7188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135018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8984169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456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8568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7629321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415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4655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2707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959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34905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746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809517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9427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26698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632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8489997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6864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5082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7554253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555786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5156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294802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6306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8885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929050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8149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8710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40874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0188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95522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51909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36600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6262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232423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808502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627703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82921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758027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9212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8700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57126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44412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46359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77299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259868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782255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127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774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284501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0709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38270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0472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920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737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910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9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76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2263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767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639307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23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860365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33046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93332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752423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4242379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1588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002701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271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9437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25830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4891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1977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555011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5221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94756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520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6749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24977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4573565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377184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242544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813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631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256742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3552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2700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181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4566991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7354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6308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7145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5479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6028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962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0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49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1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1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87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95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94020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85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1334479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3753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941015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58895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1222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503247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81837302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877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40368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8916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931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932925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501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8360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02815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9206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471661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7010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85413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2580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531950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34154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18607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8086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36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8548682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31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1521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559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548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3602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38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039789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083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674923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0675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046409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0474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38547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0725242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58299852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812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811509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762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5113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85514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476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7355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27847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64693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00244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6377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60349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54597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0344299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375113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578028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8969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765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120913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64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141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3922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261486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761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4352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389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855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8684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80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1255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825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4335298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4053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8818777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44895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199846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62894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6754251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442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30370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5010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5787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879172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0996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6414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81617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69197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311063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2930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33153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39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8355935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4760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96190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82869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757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075443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6123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115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92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94956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4845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1348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1630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549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1917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587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16240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003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94855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277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0206227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47698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71201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51659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2454935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967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55976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9148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4434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50622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1657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03851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59055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411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51849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8447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3889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7004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632830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09655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3011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937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5107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833339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37295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541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589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155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5625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35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678005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806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018590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523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677058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1516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67866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060643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02692862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37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442119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893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9461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747870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103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81119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83257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243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652498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9480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1447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4123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896981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317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18434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1972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329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2174149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484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837405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419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6223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3240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03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10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8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6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786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941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851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686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00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130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201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0267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2658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1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561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5017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0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572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038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8921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37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887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3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38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5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384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237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30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9769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303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42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634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828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450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199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95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450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2225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972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14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158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5881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189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2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121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780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984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0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8489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4064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8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4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32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7247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9130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78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77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655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342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3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326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600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3475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9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2043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905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81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048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6536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4787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32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557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093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75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055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55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33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82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0543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182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562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26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137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275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266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1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309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622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81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688305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318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207546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2384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575859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672009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1298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2978324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05000550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069352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20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476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496721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0670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0798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9431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7555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35187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7167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53183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14435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179633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4140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22083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7573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526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9983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9726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7234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6766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765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378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73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1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86724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22153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833939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2287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404221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1982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6879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16039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8245370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4836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04372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4277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2629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50872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345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38967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42799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1260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36781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9697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065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82377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278589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944322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94494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50818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614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863009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20636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0309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701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335600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37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37405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8916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6228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28274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4968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942677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94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775530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203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09182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07353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854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928096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35425712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0379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6012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8151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950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10619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90518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273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8464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7065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550239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4020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8087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01992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9781479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18204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70221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19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9967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21541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8538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5859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118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8327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1041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096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99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14507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155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030874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7891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144366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20713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35560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79174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5567493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349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507817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4678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9743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55186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0672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5038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40794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088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81516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0323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1279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0646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2591655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92398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248106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54126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386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101430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9887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4568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4093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04493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6132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4146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26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659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7578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8125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14610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567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796536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0384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32532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34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54369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146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7832653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339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886984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42355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9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68596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76424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66802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751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542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55867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41311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7801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59937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396171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4847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22150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1218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54189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097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9121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210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46500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153413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08360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30037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51277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706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3181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6347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5780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90415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32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93754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99444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153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161446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5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205917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2769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30581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6833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82466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7868893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4658960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31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0746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3459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87265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404294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53846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12901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444932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5123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409951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4267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5100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5457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632545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2838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221616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54230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1605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138066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61532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0425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63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4024238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56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7069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39340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6802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2208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309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396030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20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689080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627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532593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13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07729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7621052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8046365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0167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113088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636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1414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62148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2930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06697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16593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692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05131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86545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8568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5010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7975611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8508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259053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5541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805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823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1440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88340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19940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663455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58243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17288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625045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3437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954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392647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1220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45502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4285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497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2445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48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864365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087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17402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8894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3598602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3655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993685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9402167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14980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207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03160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9830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5330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255226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0806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70402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8508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5793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49852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8573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519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33623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875093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86935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71743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0987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38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633751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67058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25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22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967402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458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1001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5667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4473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9582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71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70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2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58693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49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25083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250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4353824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5537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9603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4545763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952092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873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415591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8163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1129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85524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7893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9457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41843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517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4568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28671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1760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75945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564305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42424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97804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796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0350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782338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687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3689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1719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679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8958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803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2559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4815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63033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321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5673992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4575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29306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3217648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748405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4121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78981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194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5828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656155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464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8878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00047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2797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97361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899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5222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8827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962227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8337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127506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64718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94242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9288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3653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44486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79558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131274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1137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08342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682826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075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8995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4288874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1249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94563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8393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70840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851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106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337787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5829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78780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79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5558437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0231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2287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0128194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32372760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9884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687360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08782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780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4294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47432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3263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789995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94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5611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4923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07605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84711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968985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802288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46767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03465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57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727622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8578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427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284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301017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3515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6140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6563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4403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499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982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0920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393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692960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56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21542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919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94974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141773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7002244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9978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180313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214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044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234364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67608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19007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037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7389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2775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7326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1273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59254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30418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98594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382432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22724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6653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400247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6263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9662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48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809098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0340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4175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6877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894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29203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3179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19779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279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5659259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7384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96034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7923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3007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554734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6667815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5412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939295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9640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566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75727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39175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14974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47464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3913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27479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54435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3950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29423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119448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86950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411215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29390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7324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761589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54237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6430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6702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901183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2410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6690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251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07428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326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95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919986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82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0825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7969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881682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7199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182907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717768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33869430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9188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547107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810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1854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87949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5105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8359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71581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30625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1769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4913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32757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136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5955270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373617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787538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341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35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259223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33764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50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5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88412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9802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2157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310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439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4950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07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42101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19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2689738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3414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4164509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03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74542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950126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2496147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772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664509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499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447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51865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08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034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23677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4910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4128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355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72506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890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53668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87768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39179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08971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388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977475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5588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232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313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65180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58783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54978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3582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6962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5249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37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7257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921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718089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8982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954141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2474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3547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070135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46279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6334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631405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1790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4835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525081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304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5813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95525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72346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85158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8263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57031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39090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717254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11666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008147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81585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707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739787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0670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014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54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738350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1200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4539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2962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778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6578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17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6114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900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476968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960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456922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19752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37264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634137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275394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756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089161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425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99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040589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51340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6994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9421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4137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31856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820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4979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36276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967277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58866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067229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5283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2882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971111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562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27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747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561058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17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0498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3176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418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0694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108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098690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47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2684988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843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799247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8945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5843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351437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801956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641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229771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9210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387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9664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7684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6956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2040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1225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53355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38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87748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7767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614508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94825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463115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4375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7716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845236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187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2821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001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348441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617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19080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3876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137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264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950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946325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605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52781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789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747763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683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49348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87127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3902164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3428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252520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5184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857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55636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7833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8258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5134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8106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97104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4646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74383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74830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464238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492112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14882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63929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970521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12636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0000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122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1246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008598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83001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357714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215047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1262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5677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273371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3315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8185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7072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6259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6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103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36799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66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465385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9982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437303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915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8504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581749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4349107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638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883372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845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37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767257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71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05295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686374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691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63615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0199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5537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60838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459786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82223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29604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3978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12206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0725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3470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29678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1943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886275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860243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08722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63512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030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10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896634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5391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7143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387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6927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068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30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45831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406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364312">
                  <w:marLeft w:val="0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77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332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504914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04479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626832">
              <w:marLeft w:val="0"/>
              <w:marRight w:val="0"/>
              <w:marTop w:val="0"/>
              <w:marBottom w:val="0"/>
              <w:divBdr>
                <w:top w:val="single" w:sz="6" w:space="5" w:color="E6E6E6"/>
                <w:left w:val="single" w:sz="6" w:space="8" w:color="E6E6E6"/>
                <w:bottom w:val="single" w:sz="6" w:space="5" w:color="E6E6E6"/>
                <w:right w:val="single" w:sz="6" w:space="8" w:color="E6E6E6"/>
              </w:divBdr>
            </w:div>
          </w:divsChild>
        </w:div>
        <w:div w:id="126499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14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89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11935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16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4625844">
                  <w:marLeft w:val="0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093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2952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6410407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0908681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830439">
              <w:marLeft w:val="0"/>
              <w:marRight w:val="0"/>
              <w:marTop w:val="0"/>
              <w:marBottom w:val="0"/>
              <w:divBdr>
                <w:top w:val="single" w:sz="6" w:space="5" w:color="E6E6E6"/>
                <w:left w:val="single" w:sz="6" w:space="8" w:color="E6E6E6"/>
                <w:bottom w:val="single" w:sz="6" w:space="5" w:color="E6E6E6"/>
                <w:right w:val="single" w:sz="6" w:space="8" w:color="E6E6E6"/>
              </w:divBdr>
            </w:div>
          </w:divsChild>
        </w:div>
        <w:div w:id="166004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9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6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8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876540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671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474840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5910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12454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968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599437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348170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1582340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495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82054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316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6480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838563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63259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3230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70904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6718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35157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45442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57044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39575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4961773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19006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24918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204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3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6177774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455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0043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5091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15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68172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990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43309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23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26615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398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162422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03223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45458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2689988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6897905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737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556361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09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6504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252686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8741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6674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2773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21866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14211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897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49841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098399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335138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17333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237684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7362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741469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28660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4994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19385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7719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774765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97814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0625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06223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7238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146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769264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497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4462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9988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499195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316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2808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011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5110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1680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3267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57456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244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344043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655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943484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6053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280845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518914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6547641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06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837234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63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7058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314415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95280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69222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70125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341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21415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0510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7249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77285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651226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29173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615941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130912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61372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01997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8297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44348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88536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349049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73583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330043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254674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64042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657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921721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7619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2707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854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022945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213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327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1041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745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0259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419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6731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09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348044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565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471841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758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50691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321525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9105718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0388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008362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737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6398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822438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8283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1623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41848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8877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44900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73014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05292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832133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193714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911328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405168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1524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39093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433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5560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5289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8515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2472347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6834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65901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900610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36483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063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168305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9538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7823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176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5538234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6991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4714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8499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76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2396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279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36441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73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4311567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0270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9251147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8620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5978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6680607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54109530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6718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212107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6243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3771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983190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1206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7674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4204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35259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328497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1377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850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94566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331519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9029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97591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10866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565045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7024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6966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8621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40931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76108061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81723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93072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53703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46436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2208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447230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9622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83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191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339522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2029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7830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1870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0746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0349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384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10847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593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36211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757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6192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5102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6891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3231103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4279138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4964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163550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224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1747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311851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50428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4747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77225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9110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93742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384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29113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23905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9450207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53200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185702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16352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340278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2642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69251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99740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15185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2025375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1778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115248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67699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43519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8670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17336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4392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454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089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247391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571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40935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060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5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913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9647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352374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14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62199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229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9878879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87176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673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65541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850238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60125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81801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4592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3710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110167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25912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3995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12565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5101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07509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4963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81631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552106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589371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7182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621802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43553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886799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5096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7462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18153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95379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038785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85946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10634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695270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96342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3283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378723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630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1495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215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991278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828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2265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5511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627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6425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665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81385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845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324648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00854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95984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239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84516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4603872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2495728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272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66335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559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5619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498008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5124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98926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98539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12932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59821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4738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6696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1119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16853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89355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0683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57632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467185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8645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5975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92708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446875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9668502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587999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15976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745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653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9867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679663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5273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5466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797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873537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516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7288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1225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151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126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535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7730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778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6647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117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146597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9213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6703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0634990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1629484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94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270969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013834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40956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77999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05393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736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80291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0948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944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9656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15088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76660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97740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13941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00506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4832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4482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2373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5525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460223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68135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676115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60520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93115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012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311723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64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565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0501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70030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900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5184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37452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3552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363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2802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8577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4437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09849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568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443611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12054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38423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6085862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54050342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721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734621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3284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8218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76901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7809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3879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489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78102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53709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29290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48778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85598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34036341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24520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56528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7729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097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344931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7350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5096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86168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8088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026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71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57671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50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78319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741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940274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1517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16891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5985603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0700121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1815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326398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884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6505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63013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098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81774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3037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05180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82814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0837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38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3458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478071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3221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775784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43613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687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864228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481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617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51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548169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6564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4969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0411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9119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0166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862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224010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563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518000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8488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4181619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5416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21795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1789447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358742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977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656232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22135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64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71715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34227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8242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3914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21456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3185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31228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386274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3054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48109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63524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62561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757146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4204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829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61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4820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1810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21969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8323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0571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43452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950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770157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9083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68894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3233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216109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8449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59584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9459807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2329695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4523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52718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0394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9558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98362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6452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03915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2155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22576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03911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534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891196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61884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5279610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00635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191234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29777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7260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4411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50481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9037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243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532501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722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22509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4820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702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9062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998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745710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612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108890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000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323759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302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764712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1584267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5498041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686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57810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09680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7907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65885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7073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56923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33597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7869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5141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43702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4336662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0462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181898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66026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62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138053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32638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4810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821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629127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20276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9005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4000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56237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4222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401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380565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056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37524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482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333872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95296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94748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42050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2844301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1231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140656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142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7840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48351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612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5230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01255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0332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998093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89827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27655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41113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4057175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84797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840146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02792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3164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644935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16514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776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2245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9801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7009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4202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9798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3630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3362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80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869616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502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36481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988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994051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7092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7623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03233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63725552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1672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623807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142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1313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08605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7637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294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60350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6745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10872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85713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2485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67288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696211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633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40451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127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7773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424589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32566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407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716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96923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407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2951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2102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4725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138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5549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906234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1821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28913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3944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1158494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4690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85437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575225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9206369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89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553278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421754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7551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8296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89985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9437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65926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3406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58375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3932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288066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53727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90335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2630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89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740547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2080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159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29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8075818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0085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8088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581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0203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2808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680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637725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86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94658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6765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210812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95340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0736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0888842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3640342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370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2057269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7413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27776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378177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2769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5785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63737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6770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87064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21397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3607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17849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649088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05872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6418953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0056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246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702829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50160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544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006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8570459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8369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145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1381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847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2118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76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8275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308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24368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9440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870972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68186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46833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769950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1229275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7955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080176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968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1686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583539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7118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1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6726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3578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51226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789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21714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87474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43435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8943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063786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88338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005294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1723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41583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027850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62742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176204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30532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934173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61633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892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193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98884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1576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36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179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20144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7073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7850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76000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267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0533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86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05331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0820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49100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576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148612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180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96683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870738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0901860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3102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042091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1389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08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228438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87004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4791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8402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1267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95160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3563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30052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40877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909779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3836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94232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37437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4745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418421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37772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2962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564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4354211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505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95855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77203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4339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4252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40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3123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837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30949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543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542835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646001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1662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1881742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7193631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8790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33799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679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606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533713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8647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3364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05101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975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90694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9489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93416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69560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288444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17728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78089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26678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873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267668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56283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1303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95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22715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982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1853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7386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928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274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1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385326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136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6930457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29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2257479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28386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11257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327484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896377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5931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316762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089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3205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83964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2653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9959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16102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7007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38553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3092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6777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794187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057825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310992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690241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81535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17733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760694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3086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4349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47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24144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0462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9462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646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8506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2605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22987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831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498500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132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02825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54274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738281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546447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50498710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2791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42415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7482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5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25856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969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19459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308423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753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437939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2134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75904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92376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56006995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28688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542795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5554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0559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648918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2883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88154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2435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419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3770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653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207337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134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94522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870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3567731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0841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50060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09588772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6860492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3919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646010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103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5180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00906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863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4815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7037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295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436714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9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9715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81750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805312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74071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82573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7614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8367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178984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188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433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69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935564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712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948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4893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391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1212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45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71222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7953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86637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105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8855281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12988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0033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2730824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7790314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03589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949003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697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802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9107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65149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95403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5168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60789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87635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1518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247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244910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3429985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739254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8139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72870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21331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538083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752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894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181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515152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7294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26362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1257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217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7758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010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14666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236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0865709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731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665772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55021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279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587425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530295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5026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946958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306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8262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067490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6439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18844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879558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63008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60046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4796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5936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49681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106623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05907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61435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2219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1483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036064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51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0946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184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155211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34634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0204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1731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685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72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389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67610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55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930729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46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634382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77413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061897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96119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1288483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329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88131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0559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2919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8791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45752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1549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959051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7868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66766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163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8197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6514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041416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2369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902360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3106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94266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601776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1173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123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74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97019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706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4291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6641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830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2572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23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4547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2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27054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9282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184879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5154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42034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9390110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7810128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4077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8968898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0798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7494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599410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9724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56605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96057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9266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11391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9567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5161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26268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547748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3445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61195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1753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959979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2809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592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3366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751642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782101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72731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9507432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799567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660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02198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497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390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5552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68687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3337262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77549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716908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5390109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66702565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7438450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056110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022477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7061151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306063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66639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231957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108992979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1596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58627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0703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4639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328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2018661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1529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321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322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92881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2336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226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7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5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78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0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941316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91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9706045">
                  <w:marLeft w:val="0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38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847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737860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682293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366264">
              <w:marLeft w:val="0"/>
              <w:marRight w:val="0"/>
              <w:marTop w:val="0"/>
              <w:marBottom w:val="0"/>
              <w:divBdr>
                <w:top w:val="single" w:sz="6" w:space="5" w:color="E6E6E6"/>
                <w:left w:val="single" w:sz="6" w:space="8" w:color="E6E6E6"/>
                <w:bottom w:val="single" w:sz="6" w:space="5" w:color="E6E6E6"/>
                <w:right w:val="single" w:sz="6" w:space="8" w:color="E6E6E6"/>
              </w:divBdr>
            </w:div>
          </w:divsChild>
        </w:div>
        <w:div w:id="194125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41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89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308304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381042">
                  <w:marLeft w:val="0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796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880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8450137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5029781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941997">
              <w:marLeft w:val="0"/>
              <w:marRight w:val="0"/>
              <w:marTop w:val="0"/>
              <w:marBottom w:val="0"/>
              <w:divBdr>
                <w:top w:val="single" w:sz="6" w:space="5" w:color="E6E6E6"/>
                <w:left w:val="single" w:sz="6" w:space="8" w:color="E6E6E6"/>
                <w:bottom w:val="single" w:sz="6" w:space="5" w:color="E6E6E6"/>
                <w:right w:val="single" w:sz="6" w:space="8" w:color="E6E6E6"/>
              </w:divBdr>
            </w:div>
          </w:divsChild>
        </w:div>
        <w:div w:id="36263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39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9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46275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113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03273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068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0817101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07780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11646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3462820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4774771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431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69936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3512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3049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646216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5330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39573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421157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69916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63062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261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9902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002427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581595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81464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53986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92733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84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120558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794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972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65986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146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5531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0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168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8532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314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827407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324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793294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355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23635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35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09903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771720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90817250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13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5046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160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006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545312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54194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86468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06709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34421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593426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47015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4851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2193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6092109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188767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953822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4096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2741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931516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57659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1595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369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044148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1254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2365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51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17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562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38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41107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1604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02610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237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227215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60130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65576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836077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609254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3638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43675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9522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04861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350356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375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218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68520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497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71966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25542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62301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882902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301921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5183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937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68119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69285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455754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3428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837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3600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996801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5783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7303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9112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36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809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649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98777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130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84858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6743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153194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6730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48069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4713663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97198310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5360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75027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2266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0732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10280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848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72027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32086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40080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47177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8758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4970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39388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24275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10453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204025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09136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5957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615027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0599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284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7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069487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00075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8266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879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2594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689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288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636920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2466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651687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1849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565731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5428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7430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095067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4425017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3663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70173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2257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3821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67852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4793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9848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34682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13856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80208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10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96967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86786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130285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3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33347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10590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0992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52655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391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34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199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201147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358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38663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4729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7371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2400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5596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37726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56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96385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2021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9028094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0326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04478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8299148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1572463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770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6379063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9112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9900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823004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2579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6784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302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1005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8033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645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55781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958291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036830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030978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781187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023887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684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649436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7147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1415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601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13734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357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8807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2867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1487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4819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400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33292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06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980165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7010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575199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46703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99553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7337302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6131701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5475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7039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386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8196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58353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67176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4676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4427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07290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50446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6165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070697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9255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9035949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59645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704705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58324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448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193349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702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36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13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218588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9084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1228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288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7078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1161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015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053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0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57318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882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785432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736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150613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77244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495675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8388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80724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59597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4482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39639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898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12003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2390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85272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229311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51122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24197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968619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2489017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5195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165596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8569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6835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828712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96705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3391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91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1291861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5839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2470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49755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35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7557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31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912659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5942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1851007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63709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494857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10885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48049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7486564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6731303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111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162702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322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6758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49994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8766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451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399102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807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303853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931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4632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078449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763141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45916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697207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15255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970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872716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41922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48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8594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31322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32345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8665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2770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2500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523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503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04088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281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525159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4900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158623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64517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4472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9859050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85031850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1165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20620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2799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5978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331403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3566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5103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362558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53283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75709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78748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67619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2788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59735031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90941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480945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131300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305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583341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91434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558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0491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250379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3436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2352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4853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14554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0487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780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81715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20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585839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134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1632954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78870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69201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3304464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5880996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527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6304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544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7951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22421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75506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5161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65097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22458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240423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188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190625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30440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7035583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4348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276047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89617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3378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535207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6129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36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2111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356832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4364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1911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8669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075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965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866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66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864047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909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7754619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947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433888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31239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39705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363060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815896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3773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2132045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682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3397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430151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622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36308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50921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96192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09114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70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4756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703691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736077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31597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4683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128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493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4345029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350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486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345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021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56289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3126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555520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456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27820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0961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908566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142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3204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444502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8171300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9485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6071559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984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5738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016664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7287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69777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4186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43803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70101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4724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48836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04804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222839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716194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78203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27271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56971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838906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7878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819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240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309917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39401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864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902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5395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319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7769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1915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8298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29340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95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1748759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61222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5585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9034103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8074085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783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241674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6909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0279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222582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8429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8634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19693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89097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0164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5987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042520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19417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3963221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499289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837033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67393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919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09132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713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0909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053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0192267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5637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6763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8618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7627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862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942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68870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2116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306448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401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41436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87283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84340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2550860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83789237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0912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862941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907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6483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983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2118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4045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02637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0396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09146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329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08373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00803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869676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52442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172949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5934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812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07724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798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1968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63794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860591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574612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70306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2656503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86481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942040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85565967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01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44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7081789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4658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2987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5963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0662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23740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366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93254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276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15086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29498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4236734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6745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37167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036753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1279841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61389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704520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10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0550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297143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73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2738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1108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70755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88955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3874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5449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38954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483998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0795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000014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5438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33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9147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223863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5350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5144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8320678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63740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871286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  <w:div w:id="7617288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6622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9819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835664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5727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9364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1962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1086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1971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5910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58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380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327263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030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9058182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00018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98626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866522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4571656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153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48793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8473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948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22793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07382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74582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235299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7036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26729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2136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21340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203329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7994795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966738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937906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3043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67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49898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481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8233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6953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305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1617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78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004396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466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84836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2768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081912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2142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36259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8065383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1741948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5953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13202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9888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201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3164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02655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0474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2153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38499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753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7043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68755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31185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435939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160701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1017560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46885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032170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7458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3463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0827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670001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36324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3866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71647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155902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4938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4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20306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6942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6374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4004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06059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5909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05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45265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3430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09839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5287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98704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8978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692701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6317708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937184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5752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111513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816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2818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58538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2857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4834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8441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77001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611679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5670072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00779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3243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361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08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1077308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6102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8470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612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087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51124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817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490745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68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509662">
                  <w:marLeft w:val="0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5584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709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636720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6178086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08828">
              <w:marLeft w:val="0"/>
              <w:marRight w:val="0"/>
              <w:marTop w:val="0"/>
              <w:marBottom w:val="0"/>
              <w:divBdr>
                <w:top w:val="single" w:sz="6" w:space="5" w:color="E6E6E6"/>
                <w:left w:val="single" w:sz="6" w:space="8" w:color="E6E6E6"/>
                <w:bottom w:val="single" w:sz="6" w:space="5" w:color="E6E6E6"/>
                <w:right w:val="single" w:sz="6" w:space="8" w:color="E6E6E6"/>
              </w:divBdr>
            </w:div>
          </w:divsChild>
        </w:div>
        <w:div w:id="2685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8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000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5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898554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8875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048017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4763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8529604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39850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92007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8823890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4029122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964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55633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0295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2555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190249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1241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542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34461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03210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85701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53594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370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99996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1840789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171665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513476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647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30405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99287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616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1058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9582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4753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539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431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443667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261051">
                  <w:marLeft w:val="0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2712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1057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9557849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658421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287574">
              <w:marLeft w:val="0"/>
              <w:marRight w:val="0"/>
              <w:marTop w:val="0"/>
              <w:marBottom w:val="0"/>
              <w:divBdr>
                <w:top w:val="single" w:sz="6" w:space="5" w:color="E6E6E6"/>
                <w:left w:val="single" w:sz="6" w:space="8" w:color="E6E6E6"/>
                <w:bottom w:val="single" w:sz="6" w:space="5" w:color="E6E6E6"/>
                <w:right w:val="single" w:sz="6" w:space="8" w:color="E6E6E6"/>
              </w:divBdr>
            </w:div>
          </w:divsChild>
        </w:div>
        <w:div w:id="11973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93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903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9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37847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458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14097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958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235521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48997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5892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089942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1261280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319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178690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3402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1606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247566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5158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0467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17324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33034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84174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9223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2995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87145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3351068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17381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9694826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0074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4432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563624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7685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4384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42738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3507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1765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70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9223714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637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114539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2794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6834429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952646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09388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1177287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0222750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605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281840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1325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4419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71928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17694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223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86278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421526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15429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84373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12857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934959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281106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63877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237065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6951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740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39577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26754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585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322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1355642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5013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4452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3015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9363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05741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428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7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80890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156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2247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597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86668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5212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894192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8326797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0659818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3118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239562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99870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6260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581651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71719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25791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611503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76767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336297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1827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06552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4439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718734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852307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917274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552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10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950051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207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82328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7911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2831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7452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470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611939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892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496739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9499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6335814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09862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562632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4354098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6282768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766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79713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004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5189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98427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636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3411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4771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90040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12451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106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36310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554527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317765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115571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5015027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6186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0919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7788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8930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34839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14860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8967509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1417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301809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24414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4983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24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720568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426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7901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8321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4978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932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039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86931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134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0283188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803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527821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81422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99183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2776013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9030393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053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2094163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8192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675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344552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8633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9928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54655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3849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42457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3865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39806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602559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81427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874422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999321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68185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931191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4765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0136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78883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913254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296913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8316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635454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3581673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990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9882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89734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3748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15055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5130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3581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7388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839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513317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514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02234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1412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412317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79510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007011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152860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2474945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9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823043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3503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958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31163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05513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1973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166269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5579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08776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8846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447726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88521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56232521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92229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769864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692653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608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942450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5747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06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3311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319077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7447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85763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475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573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8822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396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36655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545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826040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5792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747809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5320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0686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852334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9333767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872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2032102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884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1157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751789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392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9704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673776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9380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535703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15069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9679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049309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6720854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4504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275668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885912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569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308679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3664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0399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4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07379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95985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24781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7355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334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4811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296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1623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8917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918487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46765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4704969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007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22079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262584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0099797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0983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14308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662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71999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51496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9390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43934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89122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67318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96496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1220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8712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52132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171329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88555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38336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52339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7730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844472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0050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921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4028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10035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45941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14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39445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715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3065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141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83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10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003596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935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402729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716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84360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28829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88841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5176660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0139680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1188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3300571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8890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0656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448043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6815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01388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91696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0645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52189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0573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24736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9693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902436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45694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6646971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63135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7511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1562088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54527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22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6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8184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799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7358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6406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656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634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786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49424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744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653543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0193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404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4871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8104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75699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7355848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9398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395814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82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2897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777318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0171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872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7340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86412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6862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9707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54871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5650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685847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596652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854224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5416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558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968990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39893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2371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39541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247624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047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1632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0145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1095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0060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72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80146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885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23199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854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768672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1091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86873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134186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0241924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105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01438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70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4467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836633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64378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629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89456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0188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19907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5965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2695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151571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8523055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49309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992532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742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870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7233587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76518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5215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2755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8330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30230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7993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69631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60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717649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3181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392234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2398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856840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549194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9081050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212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665626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33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2909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41826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2923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5900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664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92271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59758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848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9082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38030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999950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38478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64256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7265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916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96965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21960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1826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7129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1410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26436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96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982610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181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88004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061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46311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71684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1221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5306677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3956372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072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041246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1123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6849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579773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7579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88576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59329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5102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79408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4059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9734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088988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799957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10105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56891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06288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6515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681579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94072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3544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33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18908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751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9085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5360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15993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451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80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26222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7416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41161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0187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5494399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5905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160775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19811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4310852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1260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955357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785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8372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596450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4590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66859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879384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08087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18666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825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5025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86582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510673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89913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01035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89205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6767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119705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3796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342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18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4913431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9196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0258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4166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97746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69843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818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374120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571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620864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83788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820750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02084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42038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9275004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5114636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246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82460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3578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4377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751604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7507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684056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807982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081251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18714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6867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6013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8401000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3676695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704431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36376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191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904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4790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9849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3203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6129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8239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223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131916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661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764897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233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4725661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01086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032360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2329148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4044298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58699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898122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0368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4142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41922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69005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36812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5012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9436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217978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17067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6523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365244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091258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37294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908124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89436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2305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527281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96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548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49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35302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99166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5912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5223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6737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6881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274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49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80340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734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614127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1902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9858449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708189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72047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6811908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3987970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26817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62016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5999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18310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728455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02933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70563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7920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91854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37318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62020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98703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02563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843952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35663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770866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487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105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34394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7566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7188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9260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538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192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300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50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003070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6933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3800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0499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792715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14548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40145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228762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1647663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6036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539705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25879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2324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441099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54338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6371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5940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91898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82352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98732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3735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58513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78021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54598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824426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918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173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070561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20115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0395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706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4348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92632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5057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90409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937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55489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4641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002765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89546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43821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141054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811810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2001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252935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9508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6456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86727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5602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75067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841271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89036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93566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2070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9814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40404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691600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294829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985879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73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4930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10899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85433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7929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4324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63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09317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427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86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497059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1604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567060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294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074951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89168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6204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275932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6057003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79001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177813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580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69307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707745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15758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67738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40343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5194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44923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4743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36839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55531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971180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87271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527777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3184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652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2947802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7930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40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838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041982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9282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5189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7174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8184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7995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4886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15289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8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125499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6235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354457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079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4121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9396232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4486311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7360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992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1509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2374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65586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8175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687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0954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04228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456639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6493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86527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73985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514683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56423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800828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08153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365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219005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77190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831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187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980909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899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1277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9740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4509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7318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3157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2182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658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76511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130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0978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73903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6531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4523787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7390553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6214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79303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5984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7575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80883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4061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16572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93376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55235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95531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30663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97203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7797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013254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14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1050060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88778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7293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6130459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3625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5122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007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995524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6170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739461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9610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2962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09074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667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4226816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244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195191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84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8418073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37545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03739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9939038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9125721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83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381634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890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0984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76308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99133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08351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83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9828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375113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9745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04199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36084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235760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32922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611750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65014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7255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870203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92230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174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625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08523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869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3128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3486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3118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81642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72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588494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844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8227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7130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36109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6572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2468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9399937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4959594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254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658266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145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56220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262124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542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90085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3881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60988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53251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7338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86139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2613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93145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377775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210287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2622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78830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787271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4241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8025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18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61412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0125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7900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6994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75562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270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0632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309050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5395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66219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96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342109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38744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96346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71266633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772369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7880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789425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492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837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028803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530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25004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949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2874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38586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4583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4876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2050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1417731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390407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30901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7455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5896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492018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78049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4334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764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24169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2581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3354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842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99907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4649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0284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60217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7911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6777030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466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988891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62736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4841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20481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8218253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31271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714575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7511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7621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61666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0279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7423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30767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06745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41838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0927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92843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21216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55732175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68933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048765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30580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425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7341947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080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80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471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25984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20586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9146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347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7249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35152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061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98067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621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444357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28466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13478752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4790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576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009398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7336688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507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439957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63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8249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109735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744863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8721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105665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8933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739093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6636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506502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58957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312418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64508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705696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25496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7897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583534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898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799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21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4349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693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69517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80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9691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2492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8390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1092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864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24368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66725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895066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66045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43679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5495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39090174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4924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9268882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209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9789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072131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49956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215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83538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7041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129801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537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8476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360604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655037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617652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837311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33482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204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877944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1592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922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3459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1703456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95969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8627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1196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9191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0350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31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8425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359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0898534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0863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717627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71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62587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7688258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228607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58103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2087653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790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2946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231077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6779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29382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288437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37453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617179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69894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68236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765496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50965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226832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242422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1029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2497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340765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207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1382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107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075427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2790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27933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3475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26138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6106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389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48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594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23405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606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741686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2537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51338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70006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8499666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8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77187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8334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3571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374001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35335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033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949348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14662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6921466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5252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33986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38018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2209967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909231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59920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7522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341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92474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7469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217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78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7030528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2876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88102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01582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1706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1227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069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464309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029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04721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2306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77703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30708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36420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6549042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3066125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76647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268246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18116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6092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94347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4808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48295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01719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34332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0196980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8065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506745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465467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194880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6471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25112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25522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8335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119874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75496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820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243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44834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56278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3298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1138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760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21400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397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2954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226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748951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019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557108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18838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223932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9770710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20255092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1868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024553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035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8529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109035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1710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83451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69456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93244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238323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0789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02059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271783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6994622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04376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110281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06578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71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783363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3101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5830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689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8516747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6182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033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034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201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9183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289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203765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69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929300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22908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536722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60539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94860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712370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0616944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2876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84852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194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30546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457074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25564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42829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87417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96912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057580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5292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6195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249504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565259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37886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145792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19642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64975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078549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17737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9350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718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6124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7816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9452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1806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143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53917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435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40314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674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7570096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7211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134024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9700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28583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613424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1382243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0176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754516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994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5380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13539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630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5580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20604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18401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44733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184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187524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8839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523429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08497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529264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79124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956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072134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9176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368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9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15204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9350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8442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258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09583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41918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798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53296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763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4053774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8745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018984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92711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601502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9735518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6865583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1276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80734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0854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6176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11133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364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93040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3627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72876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28119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2093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423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16649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3361043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05746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5805598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98438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3388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729593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7388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281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2264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2921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0119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01966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34458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5209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6947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6147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92215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6213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652970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193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7853767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06628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6904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229412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060587602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7531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89773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3474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8937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23496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8289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24961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964526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95351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81835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8378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78649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168065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1791388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255637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095996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5076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4101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913130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86590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08599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5945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85753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5228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0307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88750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7877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04850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855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471167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244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750178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44058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835194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0649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02409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477186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86610462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704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2007711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1491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8978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643943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800775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6651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211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051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43043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25458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1294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37037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0222461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32506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136360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38273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6548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265191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2148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0130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70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16582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7590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1365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7314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41774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4857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293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128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656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482595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68370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287479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551289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33248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421239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6557684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109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512885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061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5607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5867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3966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42875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52714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44786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71772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3389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0391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4113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3148814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1014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270012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50158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0737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673135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2948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2622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809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54486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66476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0549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275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6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05437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587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179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6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43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18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84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6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755767">
          <w:marLeft w:val="0"/>
          <w:marRight w:val="0"/>
          <w:marTop w:val="0"/>
          <w:marBottom w:val="0"/>
          <w:divBdr>
            <w:top w:val="single" w:sz="6" w:space="0" w:color="ECECEC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7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925645">
                  <w:marLeft w:val="0"/>
                  <w:marRight w:val="0"/>
                  <w:marTop w:val="225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356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827717">
                          <w:marLeft w:val="0"/>
                          <w:marRight w:val="7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16340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490684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661683">
                              <w:marLeft w:val="15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4542520">
                  <w:marLeft w:val="0"/>
                  <w:marRight w:val="0"/>
                  <w:marTop w:val="0"/>
                  <w:marBottom w:val="22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0738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5" w:color="E6E6E6"/>
                        <w:left w:val="single" w:sz="6" w:space="8" w:color="E6E6E6"/>
                        <w:bottom w:val="single" w:sz="6" w:space="5" w:color="E6E6E6"/>
                        <w:right w:val="single" w:sz="6" w:space="8" w:color="E6E6E6"/>
                      </w:divBdr>
                    </w:div>
                  </w:divsChild>
                </w:div>
                <w:div w:id="1074009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74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6904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279387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927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634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75322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731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57358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436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183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395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7821546">
                                      <w:marLeft w:val="0"/>
                                      <w:marRight w:val="0"/>
                                      <w:marTop w:val="225"/>
                                      <w:marBottom w:val="225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530948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8441768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46527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8968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549494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381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77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5636202">
                  <w:marLeft w:val="0"/>
                  <w:marRight w:val="0"/>
                  <w:marTop w:val="120"/>
                  <w:marBottom w:val="12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41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4074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804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3621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35529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2113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81005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85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126009">
                  <w:marLeft w:val="0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9058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708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481019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4770802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037843">
              <w:marLeft w:val="0"/>
              <w:marRight w:val="0"/>
              <w:marTop w:val="0"/>
              <w:marBottom w:val="0"/>
              <w:divBdr>
                <w:top w:val="single" w:sz="6" w:space="5" w:color="E6E6E6"/>
                <w:left w:val="single" w:sz="6" w:space="8" w:color="E6E6E6"/>
                <w:bottom w:val="single" w:sz="6" w:space="5" w:color="E6E6E6"/>
                <w:right w:val="single" w:sz="6" w:space="8" w:color="E6E6E6"/>
              </w:divBdr>
            </w:div>
          </w:divsChild>
        </w:div>
        <w:div w:id="19626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8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45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6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43172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8022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7429158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617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221029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24142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4250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3274012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5358300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17657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057582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0381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53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12412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33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0015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589120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01813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0783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884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84105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439280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307836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1697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45320858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3545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327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615156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07118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631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486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94353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3258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547883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6974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6357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5711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628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680545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0658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593824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149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54945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76578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24261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4471994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77067806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22956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381787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85249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1889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29687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2746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1684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17823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10775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8006871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2518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28233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62619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732536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953210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70212890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585699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872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290770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901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852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283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627582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144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429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0525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007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017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885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682044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383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785807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6709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2414674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86954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3764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634792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88410392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65046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2035956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825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030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43786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71787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48888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567889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28938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13108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94825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15560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342766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0619031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25736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2081823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83471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402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4742914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01793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0086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7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115679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7638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4159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1571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2173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37528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83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090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2572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02594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36587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000078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00306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19268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36038722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163203720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3098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092505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0601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3372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75108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982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08830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89026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92834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431314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22042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591585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0903180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2662095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04109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7415655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48911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3433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071499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529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9480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3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05967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58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4216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6779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4013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66703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1733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0129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28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649344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1736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073217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05135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87786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410621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5404161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6960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76002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17779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0736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5986478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28529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38527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552384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87935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992561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113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348602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52160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79491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562730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42236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61424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1282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1438511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0189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834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4459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2261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0204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8014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7664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62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4498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7792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099539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0183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3868192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99158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6857076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18588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210259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885959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68738451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53707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358583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4035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0799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88880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8336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417146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35915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844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576551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77422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72824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433274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380914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71582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13076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7146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4031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685183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12067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090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399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043142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8621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35362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3173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709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2043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11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12633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659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134428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7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924532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84102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746830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92821885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7200361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9431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67354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4386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2596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20728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92165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2928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56365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43084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73439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11271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245954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053073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562612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878161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3002303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792913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9964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027111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00288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1381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1446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6460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51037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4055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7068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2171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6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39045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158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083070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322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1675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37476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5830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229438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96912902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68118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534465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036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8878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737582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98966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50198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724313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7766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522867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7106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1249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643031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32732066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027332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6351120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0278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8312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08851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476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0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724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8057764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25314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005762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4748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6187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94014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50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569368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554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855283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9764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4361522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901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81831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5880644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93631109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897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299610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7143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3597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785560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7511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85522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84234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76638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408769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9426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80318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61364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646458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72130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1780711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487793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8150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304275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47092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537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8464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680087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891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4327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9804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01057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6115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75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13495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037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9998821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9728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3944039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61174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70047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2716328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3665116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115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442920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8577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387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5940632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7016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4063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20372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6070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116679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23222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2439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01231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2576935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787319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0545031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64135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32992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7517415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46392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339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8943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448450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03008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2953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1193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72509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55245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274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27143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21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6770657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1463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148312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1464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4925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05559139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7898072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406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48471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51117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0163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688810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5495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7981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782853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4576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219250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1591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98094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20504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7600462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158411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003809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7445700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1443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329120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0198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274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85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212371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1340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1919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39569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356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5956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14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162832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6121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624550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345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87803865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30234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82497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0541810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8676728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4853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861240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7751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8273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067593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37112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43000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40397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39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936744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7793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85874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592056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66932400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09009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84157981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25412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1984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0440947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31049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5735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1063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936923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85946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2727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026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590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99706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369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28410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8577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0718229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7979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0802688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564586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37723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7063411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917519953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0534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911349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7379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580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4868739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028591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98871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30940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830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678274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87704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375918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0111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93172549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10746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5412164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451629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53906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882242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04818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730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453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554875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5280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5167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0159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950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1401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7881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7501">
              <w:marLeft w:val="0"/>
              <w:marRight w:val="0"/>
              <w:marTop w:val="0"/>
              <w:marBottom w:val="0"/>
              <w:divBdr>
                <w:top w:val="single" w:sz="6" w:space="0" w:color="ECECEC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620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385335">
                      <w:marLeft w:val="0"/>
                      <w:marRight w:val="0"/>
                      <w:marTop w:val="225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132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0086060">
                              <w:marLeft w:val="0"/>
                              <w:marRight w:val="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9146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212987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53858957">
                                  <w:marLeft w:val="15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076975435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0296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5" w:color="E6E6E6"/>
                            <w:left w:val="single" w:sz="6" w:space="8" w:color="E6E6E6"/>
                            <w:bottom w:val="single" w:sz="6" w:space="5" w:color="E6E6E6"/>
                            <w:right w:val="single" w:sz="6" w:space="8" w:color="E6E6E6"/>
                          </w:divBdr>
                        </w:div>
                      </w:divsChild>
                    </w:div>
                    <w:div w:id="160896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95707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3801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1664203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31134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9598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917788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94878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1399940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92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62407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506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7022857">
                                          <w:marLeft w:val="0"/>
                                          <w:marRight w:val="0"/>
                                          <w:marTop w:val="225"/>
                                          <w:marBottom w:val="225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077100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2809145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340857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82744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83847116">
                          <w:marLeft w:val="0"/>
                          <w:marRight w:val="0"/>
                          <w:marTop w:val="22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39651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0483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681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9576068">
                      <w:marLeft w:val="0"/>
                      <w:marRight w:val="0"/>
                      <w:marTop w:val="120"/>
                      <w:marBottom w:val="12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4306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2512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15087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81832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2753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769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305709">
          <w:marLeft w:val="0"/>
          <w:marRight w:val="0"/>
          <w:marTop w:val="225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3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463630">
                  <w:marLeft w:val="0"/>
                  <w:marRight w:val="7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48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3575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192011">
                      <w:marLeft w:val="15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0613020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375428">
              <w:marLeft w:val="0"/>
              <w:marRight w:val="0"/>
              <w:marTop w:val="0"/>
              <w:marBottom w:val="0"/>
              <w:divBdr>
                <w:top w:val="single" w:sz="6" w:space="5" w:color="E6E6E6"/>
                <w:left w:val="single" w:sz="6" w:space="8" w:color="E6E6E6"/>
                <w:bottom w:val="single" w:sz="6" w:space="5" w:color="E6E6E6"/>
                <w:right w:val="single" w:sz="6" w:space="8" w:color="E6E6E6"/>
              </w:divBdr>
            </w:div>
          </w:divsChild>
        </w:div>
        <w:div w:id="90387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19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11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622907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16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423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7730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758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6538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003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912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428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2633839">
                              <w:marLeft w:val="0"/>
                              <w:marRight w:val="0"/>
                              <w:marTop w:val="225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3794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938653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743350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8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5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928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5935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81938008">
                              <w:marLeft w:val="0"/>
                              <w:marRight w:val="0"/>
                              <w:marTop w:val="225"/>
                              <w:marBottom w:val="22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2283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61167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11382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0366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91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1144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60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59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6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microsoft.com/office/2011/relationships/people" Target="people.xml"/><Relationship Id="rId3" Type="http://schemas.openxmlformats.org/officeDocument/2006/relationships/customXml" Target="../customXml/item3.xml"/><Relationship Id="rId21" Type="http://schemas.microsoft.com/office/2016/09/relationships/commentsIds" Target="commentsIds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microsoft.com/office/2018/08/relationships/commentsExtensible" Target="commentsExtensi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1BECA355D9FD4A84FAAB186945AC1C" ma:contentTypeVersion="20" ma:contentTypeDescription="Create a new document." ma:contentTypeScope="" ma:versionID="ffc31c6781ea5427efc4f22704e6cfd2">
  <xsd:schema xmlns:xsd="http://www.w3.org/2001/XMLSchema" xmlns:xs="http://www.w3.org/2001/XMLSchema" xmlns:p="http://schemas.microsoft.com/office/2006/metadata/properties" xmlns:ns2="90ebc525-f25f-4d9d-8c9d-9f204ca5852b" xmlns:ns3="d7e69469-4bfa-4d29-bbb6-19944fae0e56" targetNamespace="http://schemas.microsoft.com/office/2006/metadata/properties" ma:root="true" ma:fieldsID="fe106818ef39818beba1babd2893df13" ns2:_="" ns3:_="">
    <xsd:import namespace="90ebc525-f25f-4d9d-8c9d-9f204ca5852b"/>
    <xsd:import namespace="d7e69469-4bfa-4d29-bbb6-19944fae0e5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  <xsd:element ref="ns3:TaxKeywordTaxHTFiel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ebc525-f25f-4d9d-8c9d-9f204ca585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abe7fa89-a9c3-4405-97b3-bc766cb1f25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69469-4bfa-4d29-bbb6-19944fae0e56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e0dbf89-a5be-4da1-b666-533705149920}" ma:internalName="TaxCatchAll" ma:showField="CatchAllData" ma:web="d7e69469-4bfa-4d29-bbb6-19944fae0e5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27" nillable="true" ma:taxonomy="true" ma:internalName="TaxKeywordTaxHTField" ma:taxonomyFieldName="TaxKeyword" ma:displayName="Enterprise Keywords" ma:fieldId="{23f27201-bee3-471e-b2e7-b64fd8b7ca38}" ma:taxonomyMulti="true" ma:sspId="abe7fa89-a9c3-4405-97b3-bc766cb1f254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>
    <TaxCatchAll xmlns="d7e69469-4bfa-4d29-bbb6-19944fae0e56" xsi:nil="true"/>
    <lcf76f155ced4ddcb4097134ff3c332f xmlns="90ebc525-f25f-4d9d-8c9d-9f204ca5852b">
      <Terms xmlns="http://schemas.microsoft.com/office/infopath/2007/PartnerControls"/>
    </lcf76f155ced4ddcb4097134ff3c332f>
    <TaxKeywordTaxHTField xmlns="d7e69469-4bfa-4d29-bbb6-19944fae0e56">
      <Terms xmlns="http://schemas.microsoft.com/office/infopath/2007/PartnerControls"/>
    </TaxKeywordTaxHTField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550C39-04D6-4195-BABB-E5BFD6F8D4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0ebc525-f25f-4d9d-8c9d-9f204ca5852b"/>
    <ds:schemaRef ds:uri="d7e69469-4bfa-4d29-bbb6-19944fae0e5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FB0F717-052E-49C2-820A-4FF1C2FA71F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5177853-5C79-4152-B535-16A50CBF884D}">
  <ds:schemaRefs>
    <ds:schemaRef ds:uri="http://schemas.microsoft.com/office/2006/metadata/properties"/>
    <ds:schemaRef ds:uri="d7e69469-4bfa-4d29-bbb6-19944fae0e56"/>
    <ds:schemaRef ds:uri="90ebc525-f25f-4d9d-8c9d-9f204ca5852b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C758CA9-2701-4395-8685-22853B4443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6</Pages>
  <Words>7909</Words>
  <Characters>45082</Characters>
  <Application>Microsoft Office Word</Application>
  <DocSecurity>0</DocSecurity>
  <Lines>375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sign Document</vt:lpstr>
    </vt:vector>
  </TitlesOfParts>
  <Company>Ambition</Company>
  <LinksUpToDate>false</LinksUpToDate>
  <CharactersWithSpaces>52886</CharactersWithSpaces>
  <SharedDoc>false</SharedDoc>
  <HLinks>
    <vt:vector size="300" baseType="variant">
      <vt:variant>
        <vt:i4>1179696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63552211</vt:lpwstr>
      </vt:variant>
      <vt:variant>
        <vt:i4>1245232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63552210</vt:lpwstr>
      </vt:variant>
      <vt:variant>
        <vt:i4>170398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63552209</vt:lpwstr>
      </vt:variant>
      <vt:variant>
        <vt:i4>1769521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63552208</vt:lpwstr>
      </vt:variant>
      <vt:variant>
        <vt:i4>131076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63552207</vt:lpwstr>
      </vt:variant>
      <vt:variant>
        <vt:i4>137630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63552206</vt:lpwstr>
      </vt:variant>
      <vt:variant>
        <vt:i4>144184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63552205</vt:lpwstr>
      </vt:variant>
      <vt:variant>
        <vt:i4>150737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63552204</vt:lpwstr>
      </vt:variant>
      <vt:variant>
        <vt:i4>104862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63552203</vt:lpwstr>
      </vt:variant>
      <vt:variant>
        <vt:i4>1114161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63552202</vt:lpwstr>
      </vt:variant>
      <vt:variant>
        <vt:i4>117969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63552201</vt:lpwstr>
      </vt:variant>
      <vt:variant>
        <vt:i4>1245233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63552200</vt:lpwstr>
      </vt:variant>
      <vt:variant>
        <vt:i4>1638456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63552199</vt:lpwstr>
      </vt:variant>
      <vt:variant>
        <vt:i4>157292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63552198</vt:lpwstr>
      </vt:variant>
      <vt:variant>
        <vt:i4>1507384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63552197</vt:lpwstr>
      </vt:variant>
      <vt:variant>
        <vt:i4>1441848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63552196</vt:lpwstr>
      </vt:variant>
      <vt:variant>
        <vt:i4>1376312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63552195</vt:lpwstr>
      </vt:variant>
      <vt:variant>
        <vt:i4>1310776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63552194</vt:lpwstr>
      </vt:variant>
      <vt:variant>
        <vt:i4>124524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63552193</vt:lpwstr>
      </vt:variant>
      <vt:variant>
        <vt:i4>1179704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3552192</vt:lpwstr>
      </vt:variant>
      <vt:variant>
        <vt:i4>1114168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3552191</vt:lpwstr>
      </vt:variant>
      <vt:variant>
        <vt:i4>104863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3552190</vt:lpwstr>
      </vt:variant>
      <vt:variant>
        <vt:i4>1638457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3552189</vt:lpwstr>
      </vt:variant>
      <vt:variant>
        <vt:i4>157292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3552188</vt:lpwstr>
      </vt:variant>
      <vt:variant>
        <vt:i4>1507385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3552187</vt:lpwstr>
      </vt:variant>
      <vt:variant>
        <vt:i4>144184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3552186</vt:lpwstr>
      </vt:variant>
      <vt:variant>
        <vt:i4>137631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3552185</vt:lpwstr>
      </vt:variant>
      <vt:variant>
        <vt:i4>1310777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3552184</vt:lpwstr>
      </vt:variant>
      <vt:variant>
        <vt:i4>124524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3552183</vt:lpwstr>
      </vt:variant>
      <vt:variant>
        <vt:i4>117970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3552182</vt:lpwstr>
      </vt:variant>
      <vt:variant>
        <vt:i4>111416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3552181</vt:lpwstr>
      </vt:variant>
      <vt:variant>
        <vt:i4>10486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3552180</vt:lpwstr>
      </vt:variant>
      <vt:variant>
        <vt:i4>16384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3552179</vt:lpwstr>
      </vt:variant>
      <vt:variant>
        <vt:i4>157291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3552178</vt:lpwstr>
      </vt:variant>
      <vt:variant>
        <vt:i4>1507382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3552177</vt:lpwstr>
      </vt:variant>
      <vt:variant>
        <vt:i4>1441846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3552176</vt:lpwstr>
      </vt:variant>
      <vt:variant>
        <vt:i4>1376310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3552175</vt:lpwstr>
      </vt:variant>
      <vt:variant>
        <vt:i4>131077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3552174</vt:lpwstr>
      </vt:variant>
      <vt:variant>
        <vt:i4>124523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3552173</vt:lpwstr>
      </vt:variant>
      <vt:variant>
        <vt:i4>1179702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3552172</vt:lpwstr>
      </vt:variant>
      <vt:variant>
        <vt:i4>111416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3552171</vt:lpwstr>
      </vt:variant>
      <vt:variant>
        <vt:i4>104863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3552170</vt:lpwstr>
      </vt:variant>
      <vt:variant>
        <vt:i4>163845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3552169</vt:lpwstr>
      </vt:variant>
      <vt:variant>
        <vt:i4>157291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3552168</vt:lpwstr>
      </vt:variant>
      <vt:variant>
        <vt:i4>150738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3552167</vt:lpwstr>
      </vt:variant>
      <vt:variant>
        <vt:i4>144184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3552166</vt:lpwstr>
      </vt:variant>
      <vt:variant>
        <vt:i4>137631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3552165</vt:lpwstr>
      </vt:variant>
      <vt:variant>
        <vt:i4>131077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3552164</vt:lpwstr>
      </vt:variant>
      <vt:variant>
        <vt:i4>124523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3552163</vt:lpwstr>
      </vt:variant>
      <vt:variant>
        <vt:i4>117970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355216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 Document</dc:title>
  <dc:creator>Projects Deparment</dc:creator>
  <cp:lastModifiedBy>DELL</cp:lastModifiedBy>
  <cp:revision>3</cp:revision>
  <cp:lastPrinted>2025-08-10T21:02:00Z</cp:lastPrinted>
  <dcterms:created xsi:type="dcterms:W3CDTF">2025-08-10T21:00:00Z</dcterms:created>
  <dcterms:modified xsi:type="dcterms:W3CDTF">2025-08-10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1BECA355D9FD4A84FAAB186945AC1C</vt:lpwstr>
  </property>
  <property fmtid="{D5CDD505-2E9C-101B-9397-08002B2CF9AE}" pid="3" name="Order">
    <vt:r8>48400</vt:r8>
  </property>
  <property fmtid="{D5CDD505-2E9C-101B-9397-08002B2CF9AE}" pid="4" name="TaxKeyword">
    <vt:lpwstr/>
  </property>
  <property fmtid="{D5CDD505-2E9C-101B-9397-08002B2CF9AE}" pid="5" name="MediaServiceImageTags">
    <vt:lpwstr/>
  </property>
</Properties>
</file>